
<file path=[Content_Types].xml><?xml version="1.0" encoding="utf-8"?>
<Types xmlns="http://schemas.openxmlformats.org/package/2006/content-types">
  <Default Extension="png" ContentType="image/png"/>
  <Default Extension="jfif" ContentType="image/jpe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F7439" w14:textId="784D3DC2" w:rsidR="007C7A7A" w:rsidRPr="008D488A" w:rsidRDefault="00462BE3" w:rsidP="00613B77">
      <w:pPr>
        <w:jc w:val="center"/>
        <w:rPr>
          <w:rFonts w:ascii="Times New Roman" w:hAnsi="Times New Roman" w:cs="Times New Roman"/>
          <w:b/>
          <w:bCs/>
          <w:sz w:val="28"/>
          <w:szCs w:val="28"/>
        </w:rPr>
      </w:pPr>
      <w:bookmarkStart w:id="0" w:name="_Hlk89200163"/>
      <w:r w:rsidRPr="008D488A">
        <w:rPr>
          <w:rFonts w:ascii="Times New Roman" w:hAnsi="Times New Roman" w:cs="Times New Roman"/>
          <w:b/>
          <w:bCs/>
          <w:sz w:val="28"/>
          <w:szCs w:val="28"/>
        </w:rPr>
        <w:t xml:space="preserve">IDENTIFIKASI KUALITAS BIJI KAKAO FERMENTASI DENGAN METODE </w:t>
      </w:r>
      <w:r w:rsidRPr="008D488A">
        <w:rPr>
          <w:rFonts w:ascii="Times New Roman" w:hAnsi="Times New Roman" w:cs="Times New Roman"/>
          <w:b/>
          <w:bCs/>
          <w:i/>
          <w:sz w:val="28"/>
          <w:szCs w:val="28"/>
        </w:rPr>
        <w:t>CANNY EDGE DETECTION</w:t>
      </w:r>
    </w:p>
    <w:bookmarkEnd w:id="0"/>
    <w:p w14:paraId="054FC630" w14:textId="217FFC96" w:rsidR="00613B77" w:rsidRPr="008D488A" w:rsidRDefault="00613B77" w:rsidP="00613B77">
      <w:pPr>
        <w:jc w:val="center"/>
        <w:rPr>
          <w:rFonts w:ascii="Times New Roman" w:hAnsi="Times New Roman" w:cs="Times New Roman"/>
          <w:b/>
          <w:bCs/>
          <w:sz w:val="28"/>
          <w:szCs w:val="28"/>
        </w:rPr>
      </w:pPr>
    </w:p>
    <w:p w14:paraId="4609C907" w14:textId="4AF93CEE" w:rsidR="00CA3B97" w:rsidRPr="008D488A" w:rsidRDefault="00B16EBD" w:rsidP="00436CE8">
      <w:pPr>
        <w:jc w:val="center"/>
        <w:rPr>
          <w:rFonts w:ascii="Times New Roman" w:hAnsi="Times New Roman" w:cs="Times New Roman"/>
          <w:b/>
          <w:bCs/>
          <w:sz w:val="28"/>
          <w:szCs w:val="28"/>
        </w:rPr>
      </w:pPr>
      <w:r w:rsidRPr="008D488A">
        <w:rPr>
          <w:rFonts w:ascii="Times New Roman" w:hAnsi="Times New Roman" w:cs="Times New Roman"/>
          <w:b/>
          <w:bCs/>
          <w:sz w:val="28"/>
          <w:szCs w:val="28"/>
        </w:rPr>
        <w:t>PROPOSAL</w:t>
      </w:r>
    </w:p>
    <w:p w14:paraId="2E715F6F" w14:textId="4C0CD244" w:rsidR="00613B77" w:rsidRPr="008D488A" w:rsidRDefault="00613B77" w:rsidP="008D12C0">
      <w:pPr>
        <w:jc w:val="center"/>
        <w:rPr>
          <w:rFonts w:ascii="Times New Roman" w:hAnsi="Times New Roman" w:cs="Times New Roman"/>
          <w:b/>
          <w:bCs/>
          <w:sz w:val="28"/>
          <w:szCs w:val="28"/>
        </w:rPr>
      </w:pPr>
    </w:p>
    <w:p w14:paraId="466D70CC" w14:textId="49E52BE5" w:rsidR="008D12C0" w:rsidRPr="008D488A" w:rsidRDefault="008D12C0" w:rsidP="008D12C0">
      <w:pPr>
        <w:jc w:val="center"/>
        <w:rPr>
          <w:rFonts w:ascii="Times New Roman" w:hAnsi="Times New Roman" w:cs="Times New Roman"/>
          <w:sz w:val="28"/>
          <w:szCs w:val="28"/>
        </w:rPr>
      </w:pPr>
    </w:p>
    <w:p w14:paraId="010B7D33" w14:textId="23F4CA32" w:rsidR="007D71BB" w:rsidRPr="008D488A" w:rsidRDefault="00194724" w:rsidP="007D71BB">
      <w:pPr>
        <w:jc w:val="center"/>
        <w:rPr>
          <w:rFonts w:ascii="Times New Roman" w:hAnsi="Times New Roman" w:cs="Times New Roman"/>
          <w:b/>
          <w:bCs/>
          <w:sz w:val="28"/>
          <w:szCs w:val="28"/>
        </w:rPr>
      </w:pPr>
      <w:r w:rsidRPr="008D488A">
        <w:rPr>
          <w:rFonts w:ascii="Times New Roman" w:hAnsi="Times New Roman" w:cs="Times New Roman"/>
          <w:b/>
          <w:bCs/>
          <w:sz w:val="28"/>
          <w:szCs w:val="28"/>
        </w:rPr>
        <w:t>OLEH</w:t>
      </w:r>
    </w:p>
    <w:p w14:paraId="746D4F50" w14:textId="1CA939BF" w:rsidR="00194724" w:rsidRPr="008D488A" w:rsidRDefault="00462BE3" w:rsidP="00194724">
      <w:pPr>
        <w:jc w:val="center"/>
        <w:rPr>
          <w:rFonts w:ascii="Times New Roman" w:hAnsi="Times New Roman" w:cs="Times New Roman"/>
          <w:b/>
          <w:bCs/>
          <w:sz w:val="28"/>
          <w:szCs w:val="28"/>
        </w:rPr>
      </w:pPr>
      <w:r w:rsidRPr="008D488A">
        <w:rPr>
          <w:rFonts w:ascii="Times New Roman" w:hAnsi="Times New Roman" w:cs="Times New Roman"/>
          <w:b/>
          <w:bCs/>
          <w:sz w:val="28"/>
          <w:szCs w:val="28"/>
        </w:rPr>
        <w:t>BUSMAWATI</w:t>
      </w:r>
    </w:p>
    <w:p w14:paraId="162DABA8" w14:textId="49A47790" w:rsidR="008D12C0" w:rsidRPr="008D488A" w:rsidRDefault="00462BE3" w:rsidP="00194724">
      <w:pPr>
        <w:jc w:val="center"/>
        <w:rPr>
          <w:rFonts w:ascii="Times New Roman" w:hAnsi="Times New Roman" w:cs="Times New Roman"/>
          <w:sz w:val="28"/>
          <w:szCs w:val="28"/>
        </w:rPr>
      </w:pPr>
      <w:r w:rsidRPr="008D488A">
        <w:rPr>
          <w:rFonts w:ascii="Times New Roman" w:hAnsi="Times New Roman" w:cs="Times New Roman"/>
          <w:b/>
          <w:bCs/>
          <w:sz w:val="28"/>
          <w:szCs w:val="28"/>
        </w:rPr>
        <w:t>2019</w:t>
      </w:r>
      <w:r w:rsidR="00194724" w:rsidRPr="008D488A">
        <w:rPr>
          <w:rFonts w:ascii="Times New Roman" w:hAnsi="Times New Roman" w:cs="Times New Roman"/>
          <w:b/>
          <w:bCs/>
          <w:sz w:val="28"/>
          <w:szCs w:val="28"/>
        </w:rPr>
        <w:t>511016</w:t>
      </w:r>
    </w:p>
    <w:p w14:paraId="4D31706A" w14:textId="00DF1E21" w:rsidR="008D12C0" w:rsidRPr="008D488A" w:rsidRDefault="008D12C0" w:rsidP="008D12C0">
      <w:pPr>
        <w:jc w:val="center"/>
        <w:rPr>
          <w:rFonts w:ascii="Times New Roman" w:hAnsi="Times New Roman" w:cs="Times New Roman"/>
          <w:sz w:val="28"/>
          <w:szCs w:val="28"/>
        </w:rPr>
      </w:pPr>
    </w:p>
    <w:p w14:paraId="4AF1658E" w14:textId="5EF46F59" w:rsidR="008D12C0" w:rsidRPr="008D488A" w:rsidRDefault="00F83725" w:rsidP="008D12C0">
      <w:pPr>
        <w:rPr>
          <w:rFonts w:ascii="Times New Roman" w:hAnsi="Times New Roman" w:cs="Times New Roman"/>
          <w:sz w:val="28"/>
          <w:szCs w:val="28"/>
        </w:rPr>
      </w:pPr>
      <w:r w:rsidRPr="008D488A">
        <w:rPr>
          <w:rFonts w:ascii="Times New Roman" w:hAnsi="Times New Roman" w:cs="Times New Roman"/>
          <w:b/>
          <w:bCs/>
          <w:noProof/>
          <w:sz w:val="28"/>
          <w:szCs w:val="28"/>
        </w:rPr>
        <w:drawing>
          <wp:anchor distT="0" distB="0" distL="114300" distR="114300" simplePos="0" relativeHeight="251635712" behindDoc="0" locked="0" layoutInCell="1" allowOverlap="1" wp14:anchorId="3DAD2A34" wp14:editId="0A4AFC2F">
            <wp:simplePos x="0" y="0"/>
            <wp:positionH relativeFrom="margin">
              <wp:posOffset>1898547</wp:posOffset>
            </wp:positionH>
            <wp:positionV relativeFrom="paragraph">
              <wp:posOffset>259080</wp:posOffset>
            </wp:positionV>
            <wp:extent cx="1222870" cy="12823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22870" cy="128234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5A842" w14:textId="37AC1027" w:rsidR="008D12C0" w:rsidRPr="008D488A" w:rsidRDefault="008D12C0" w:rsidP="008D12C0">
      <w:pPr>
        <w:tabs>
          <w:tab w:val="left" w:pos="3920"/>
        </w:tabs>
        <w:jc w:val="center"/>
        <w:rPr>
          <w:rFonts w:ascii="Times New Roman" w:hAnsi="Times New Roman" w:cs="Times New Roman"/>
          <w:b/>
          <w:bCs/>
          <w:sz w:val="28"/>
          <w:szCs w:val="28"/>
        </w:rPr>
      </w:pPr>
    </w:p>
    <w:p w14:paraId="469CF010" w14:textId="0E70E2EE" w:rsidR="00017DBF" w:rsidRPr="008D488A" w:rsidRDefault="00017DBF" w:rsidP="008D12C0">
      <w:pPr>
        <w:tabs>
          <w:tab w:val="left" w:pos="3920"/>
        </w:tabs>
        <w:jc w:val="center"/>
        <w:rPr>
          <w:rFonts w:ascii="Times New Roman" w:hAnsi="Times New Roman" w:cs="Times New Roman"/>
          <w:b/>
          <w:bCs/>
          <w:sz w:val="28"/>
          <w:szCs w:val="28"/>
        </w:rPr>
      </w:pPr>
    </w:p>
    <w:p w14:paraId="10F8861E" w14:textId="62017584" w:rsidR="00A713F6" w:rsidRPr="008D488A" w:rsidRDefault="00A713F6" w:rsidP="00A713F6">
      <w:pPr>
        <w:jc w:val="center"/>
        <w:rPr>
          <w:rFonts w:ascii="Times New Roman" w:hAnsi="Times New Roman" w:cs="Times New Roman"/>
          <w:sz w:val="28"/>
          <w:szCs w:val="28"/>
        </w:rPr>
      </w:pPr>
    </w:p>
    <w:p w14:paraId="10E8318D" w14:textId="36C1A73E" w:rsidR="00017DBF" w:rsidRPr="008D488A" w:rsidRDefault="00017DBF" w:rsidP="008D12C0">
      <w:pPr>
        <w:tabs>
          <w:tab w:val="left" w:pos="3920"/>
        </w:tabs>
        <w:jc w:val="center"/>
        <w:rPr>
          <w:rFonts w:ascii="Times New Roman" w:hAnsi="Times New Roman" w:cs="Times New Roman"/>
          <w:b/>
          <w:bCs/>
          <w:sz w:val="28"/>
          <w:szCs w:val="28"/>
        </w:rPr>
      </w:pPr>
    </w:p>
    <w:p w14:paraId="3E39D821" w14:textId="4C254553" w:rsidR="00017DBF" w:rsidRPr="008D488A" w:rsidRDefault="00017DBF" w:rsidP="008D12C0">
      <w:pPr>
        <w:tabs>
          <w:tab w:val="left" w:pos="3920"/>
        </w:tabs>
        <w:jc w:val="center"/>
        <w:rPr>
          <w:rFonts w:ascii="Times New Roman" w:hAnsi="Times New Roman" w:cs="Times New Roman"/>
          <w:b/>
          <w:bCs/>
          <w:sz w:val="28"/>
          <w:szCs w:val="28"/>
        </w:rPr>
      </w:pPr>
    </w:p>
    <w:p w14:paraId="4CE16B1A" w14:textId="77777777" w:rsidR="00017DBF" w:rsidRPr="008D488A" w:rsidRDefault="00017DBF" w:rsidP="008D12C0">
      <w:pPr>
        <w:tabs>
          <w:tab w:val="left" w:pos="3920"/>
        </w:tabs>
        <w:jc w:val="center"/>
        <w:rPr>
          <w:rFonts w:ascii="Times New Roman" w:hAnsi="Times New Roman" w:cs="Times New Roman"/>
          <w:b/>
          <w:bCs/>
          <w:sz w:val="28"/>
          <w:szCs w:val="28"/>
        </w:rPr>
      </w:pPr>
    </w:p>
    <w:p w14:paraId="20C08C58" w14:textId="15D4BFF9" w:rsidR="008D12C0" w:rsidRPr="008D488A" w:rsidRDefault="008D12C0" w:rsidP="008D12C0">
      <w:pPr>
        <w:tabs>
          <w:tab w:val="left" w:pos="3920"/>
        </w:tabs>
        <w:jc w:val="center"/>
        <w:rPr>
          <w:rFonts w:ascii="Times New Roman" w:hAnsi="Times New Roman" w:cs="Times New Roman"/>
          <w:b/>
          <w:bCs/>
          <w:sz w:val="28"/>
          <w:szCs w:val="28"/>
        </w:rPr>
      </w:pPr>
    </w:p>
    <w:p w14:paraId="1DD5692F" w14:textId="549E1457" w:rsidR="008D12C0" w:rsidRPr="008D488A" w:rsidRDefault="008D12C0" w:rsidP="008D12C0">
      <w:pPr>
        <w:tabs>
          <w:tab w:val="left" w:pos="3920"/>
        </w:tabs>
        <w:jc w:val="center"/>
        <w:rPr>
          <w:rFonts w:ascii="Times New Roman" w:hAnsi="Times New Roman" w:cs="Times New Roman"/>
          <w:b/>
          <w:bCs/>
          <w:sz w:val="28"/>
          <w:szCs w:val="28"/>
        </w:rPr>
      </w:pPr>
      <w:r w:rsidRPr="008D488A">
        <w:rPr>
          <w:rFonts w:ascii="Times New Roman" w:hAnsi="Times New Roman" w:cs="Times New Roman"/>
          <w:b/>
          <w:bCs/>
          <w:sz w:val="28"/>
          <w:szCs w:val="28"/>
        </w:rPr>
        <w:t xml:space="preserve">PROGRAM STUDI TEKNIK INFORMATIKA </w:t>
      </w:r>
    </w:p>
    <w:p w14:paraId="4F7F2B44" w14:textId="405329B6" w:rsidR="008D12C0" w:rsidRPr="008D488A" w:rsidRDefault="008D12C0" w:rsidP="008D12C0">
      <w:pPr>
        <w:tabs>
          <w:tab w:val="left" w:pos="3920"/>
        </w:tabs>
        <w:jc w:val="center"/>
        <w:rPr>
          <w:rFonts w:ascii="Times New Roman" w:hAnsi="Times New Roman" w:cs="Times New Roman"/>
          <w:b/>
          <w:bCs/>
          <w:sz w:val="28"/>
          <w:szCs w:val="28"/>
        </w:rPr>
      </w:pPr>
      <w:r w:rsidRPr="008D488A">
        <w:rPr>
          <w:rFonts w:ascii="Times New Roman" w:hAnsi="Times New Roman" w:cs="Times New Roman"/>
          <w:b/>
          <w:bCs/>
          <w:sz w:val="28"/>
          <w:szCs w:val="28"/>
        </w:rPr>
        <w:t xml:space="preserve">FAKULTAS ILMU KOMPUTER </w:t>
      </w:r>
    </w:p>
    <w:p w14:paraId="51740973" w14:textId="516C1481" w:rsidR="008D12C0" w:rsidRPr="008D488A" w:rsidRDefault="008D12C0" w:rsidP="008D12C0">
      <w:pPr>
        <w:tabs>
          <w:tab w:val="left" w:pos="3920"/>
        </w:tabs>
        <w:jc w:val="center"/>
        <w:rPr>
          <w:rFonts w:ascii="Times New Roman" w:hAnsi="Times New Roman" w:cs="Times New Roman"/>
          <w:b/>
          <w:bCs/>
          <w:sz w:val="28"/>
          <w:szCs w:val="28"/>
        </w:rPr>
      </w:pPr>
      <w:r w:rsidRPr="008D488A">
        <w:rPr>
          <w:rFonts w:ascii="Times New Roman" w:hAnsi="Times New Roman" w:cs="Times New Roman"/>
          <w:b/>
          <w:bCs/>
          <w:sz w:val="28"/>
          <w:szCs w:val="28"/>
        </w:rPr>
        <w:t xml:space="preserve">UNIVERSITAS AL ASYARIAH MANDAR </w:t>
      </w:r>
    </w:p>
    <w:p w14:paraId="0EC31181" w14:textId="77777777" w:rsidR="00017DBF" w:rsidRPr="008D488A" w:rsidRDefault="008D12C0" w:rsidP="00436CE8">
      <w:pPr>
        <w:tabs>
          <w:tab w:val="left" w:pos="3920"/>
        </w:tabs>
        <w:jc w:val="center"/>
        <w:rPr>
          <w:rFonts w:ascii="Times New Roman" w:hAnsi="Times New Roman" w:cs="Times New Roman"/>
          <w:b/>
          <w:bCs/>
          <w:sz w:val="28"/>
          <w:szCs w:val="28"/>
        </w:rPr>
      </w:pPr>
      <w:r w:rsidRPr="008D488A">
        <w:rPr>
          <w:rFonts w:ascii="Times New Roman" w:hAnsi="Times New Roman" w:cs="Times New Roman"/>
          <w:b/>
          <w:bCs/>
          <w:sz w:val="28"/>
          <w:szCs w:val="28"/>
        </w:rPr>
        <w:t xml:space="preserve">POLEWALI MANDAR </w:t>
      </w:r>
    </w:p>
    <w:p w14:paraId="0E296453" w14:textId="1983533D" w:rsidR="008D12C0" w:rsidRPr="008D488A" w:rsidRDefault="008D12C0" w:rsidP="00436CE8">
      <w:pPr>
        <w:tabs>
          <w:tab w:val="left" w:pos="3920"/>
        </w:tabs>
        <w:jc w:val="center"/>
        <w:rPr>
          <w:rFonts w:ascii="Times New Roman" w:hAnsi="Times New Roman" w:cs="Times New Roman"/>
          <w:b/>
          <w:bCs/>
          <w:sz w:val="28"/>
          <w:szCs w:val="28"/>
        </w:rPr>
      </w:pPr>
      <w:r w:rsidRPr="008D488A">
        <w:rPr>
          <w:rFonts w:ascii="Times New Roman" w:hAnsi="Times New Roman" w:cs="Times New Roman"/>
          <w:b/>
          <w:bCs/>
          <w:sz w:val="28"/>
          <w:szCs w:val="28"/>
        </w:rPr>
        <w:t>TAHUN 202</w:t>
      </w:r>
      <w:r w:rsidR="00462BE3" w:rsidRPr="008D488A">
        <w:rPr>
          <w:rFonts w:ascii="Times New Roman" w:hAnsi="Times New Roman" w:cs="Times New Roman"/>
          <w:b/>
          <w:bCs/>
          <w:sz w:val="28"/>
          <w:szCs w:val="28"/>
        </w:rPr>
        <w:t>3</w:t>
      </w:r>
    </w:p>
    <w:p w14:paraId="48FA2322" w14:textId="14119638" w:rsidR="005450B4" w:rsidRPr="008D488A" w:rsidRDefault="005450B4" w:rsidP="00703773">
      <w:pPr>
        <w:tabs>
          <w:tab w:val="left" w:pos="3920"/>
        </w:tabs>
        <w:jc w:val="center"/>
        <w:rPr>
          <w:rFonts w:ascii="Times New Roman" w:hAnsi="Times New Roman" w:cs="Times New Roman"/>
          <w:sz w:val="24"/>
          <w:szCs w:val="24"/>
        </w:rPr>
        <w:sectPr w:rsidR="005450B4" w:rsidRPr="008D488A" w:rsidSect="00906077">
          <w:footerReference w:type="first" r:id="rId9"/>
          <w:pgSz w:w="11906" w:h="16838" w:code="9"/>
          <w:pgMar w:top="2268" w:right="1701" w:bottom="1701" w:left="2268" w:header="720" w:footer="720" w:gutter="0"/>
          <w:cols w:space="720"/>
          <w:docGrid w:linePitch="360"/>
        </w:sectPr>
      </w:pPr>
    </w:p>
    <w:p w14:paraId="176B7DFF" w14:textId="77777777" w:rsidR="00462BE3" w:rsidRPr="008D488A" w:rsidRDefault="00462BE3" w:rsidP="00462BE3">
      <w:pPr>
        <w:jc w:val="center"/>
        <w:rPr>
          <w:rFonts w:ascii="Times New Roman" w:hAnsi="Times New Roman" w:cs="Times New Roman"/>
          <w:b/>
          <w:bCs/>
          <w:sz w:val="28"/>
          <w:szCs w:val="28"/>
        </w:rPr>
      </w:pPr>
      <w:r w:rsidRPr="008D488A">
        <w:rPr>
          <w:rFonts w:ascii="Times New Roman" w:hAnsi="Times New Roman" w:cs="Times New Roman"/>
          <w:b/>
          <w:bCs/>
          <w:sz w:val="28"/>
          <w:szCs w:val="28"/>
        </w:rPr>
        <w:lastRenderedPageBreak/>
        <w:t xml:space="preserve">IDENTIFIKASI KUALITAS BIJI KAKAO FERMENTASI DENGAN METODE </w:t>
      </w:r>
      <w:r w:rsidRPr="008D488A">
        <w:rPr>
          <w:rFonts w:ascii="Times New Roman" w:hAnsi="Times New Roman" w:cs="Times New Roman"/>
          <w:b/>
          <w:bCs/>
          <w:i/>
          <w:sz w:val="28"/>
          <w:szCs w:val="28"/>
        </w:rPr>
        <w:t>CANNY EDGE DETECTION</w:t>
      </w:r>
    </w:p>
    <w:p w14:paraId="74205D58" w14:textId="77777777" w:rsidR="00494726" w:rsidRPr="008D488A" w:rsidRDefault="00494726" w:rsidP="00195995">
      <w:pPr>
        <w:tabs>
          <w:tab w:val="left" w:pos="3920"/>
        </w:tabs>
        <w:rPr>
          <w:rFonts w:ascii="Times New Roman" w:hAnsi="Times New Roman" w:cs="Times New Roman"/>
          <w:b/>
          <w:bCs/>
          <w:sz w:val="28"/>
          <w:szCs w:val="28"/>
        </w:rPr>
      </w:pPr>
    </w:p>
    <w:p w14:paraId="73D0ABDE" w14:textId="77777777" w:rsidR="00462BE3" w:rsidRPr="008D488A" w:rsidRDefault="00462BE3" w:rsidP="00195995">
      <w:pPr>
        <w:tabs>
          <w:tab w:val="left" w:pos="3920"/>
        </w:tabs>
        <w:rPr>
          <w:rFonts w:ascii="Times New Roman" w:hAnsi="Times New Roman" w:cs="Times New Roman"/>
          <w:b/>
          <w:bCs/>
          <w:sz w:val="28"/>
          <w:szCs w:val="28"/>
        </w:rPr>
      </w:pPr>
    </w:p>
    <w:p w14:paraId="4B0287BB" w14:textId="77777777" w:rsidR="00494726" w:rsidRPr="008D488A" w:rsidRDefault="00494726" w:rsidP="00703773">
      <w:pPr>
        <w:tabs>
          <w:tab w:val="left" w:pos="3920"/>
        </w:tabs>
        <w:jc w:val="center"/>
        <w:rPr>
          <w:rFonts w:ascii="Times New Roman" w:hAnsi="Times New Roman" w:cs="Times New Roman"/>
          <w:b/>
          <w:bCs/>
          <w:sz w:val="28"/>
          <w:szCs w:val="28"/>
        </w:rPr>
      </w:pPr>
    </w:p>
    <w:p w14:paraId="43E5C81E" w14:textId="53661EF8" w:rsidR="00494726" w:rsidRPr="008D488A" w:rsidRDefault="00B16EBD" w:rsidP="00915C90">
      <w:pPr>
        <w:jc w:val="center"/>
        <w:rPr>
          <w:rFonts w:ascii="Times New Roman" w:hAnsi="Times New Roman" w:cs="Times New Roman"/>
          <w:sz w:val="28"/>
          <w:szCs w:val="28"/>
        </w:rPr>
      </w:pPr>
      <w:r w:rsidRPr="008D488A">
        <w:rPr>
          <w:rFonts w:ascii="Times New Roman" w:hAnsi="Times New Roman" w:cs="Times New Roman"/>
          <w:sz w:val="28"/>
          <w:szCs w:val="28"/>
        </w:rPr>
        <w:t>PROPOSAL</w:t>
      </w:r>
      <w:r w:rsidR="00494726" w:rsidRPr="008D488A">
        <w:rPr>
          <w:rFonts w:ascii="Times New Roman" w:hAnsi="Times New Roman" w:cs="Times New Roman"/>
          <w:sz w:val="24"/>
          <w:szCs w:val="24"/>
        </w:rPr>
        <w:t xml:space="preserve"> </w:t>
      </w:r>
    </w:p>
    <w:p w14:paraId="2D582B46" w14:textId="77777777" w:rsidR="00AF4B1E" w:rsidRPr="008D488A" w:rsidRDefault="00AF4B1E" w:rsidP="00AF4B1E">
      <w:pPr>
        <w:tabs>
          <w:tab w:val="left" w:pos="3920"/>
        </w:tabs>
        <w:jc w:val="center"/>
        <w:rPr>
          <w:rFonts w:ascii="Times New Roman" w:hAnsi="Times New Roman" w:cs="Times New Roman"/>
          <w:sz w:val="24"/>
          <w:szCs w:val="24"/>
        </w:rPr>
      </w:pPr>
    </w:p>
    <w:p w14:paraId="1C175366" w14:textId="3189E044" w:rsidR="00AF4B1E" w:rsidRPr="008D488A" w:rsidRDefault="00494726" w:rsidP="00AF4B1E">
      <w:pPr>
        <w:tabs>
          <w:tab w:val="left" w:pos="3920"/>
        </w:tabs>
        <w:jc w:val="center"/>
        <w:rPr>
          <w:rFonts w:ascii="Times New Roman" w:hAnsi="Times New Roman" w:cs="Times New Roman"/>
          <w:sz w:val="24"/>
          <w:szCs w:val="24"/>
        </w:rPr>
      </w:pPr>
      <w:r w:rsidRPr="008D488A">
        <w:rPr>
          <w:rFonts w:ascii="Times New Roman" w:hAnsi="Times New Roman" w:cs="Times New Roman"/>
          <w:sz w:val="24"/>
          <w:szCs w:val="24"/>
        </w:rPr>
        <w:t xml:space="preserve">OLEH </w:t>
      </w:r>
    </w:p>
    <w:p w14:paraId="7DBE3935" w14:textId="6C09A9DA" w:rsidR="00494726" w:rsidRPr="008D488A" w:rsidRDefault="00462BE3" w:rsidP="00703773">
      <w:pPr>
        <w:tabs>
          <w:tab w:val="left" w:pos="3920"/>
        </w:tabs>
        <w:jc w:val="center"/>
        <w:rPr>
          <w:rFonts w:ascii="Times New Roman" w:hAnsi="Times New Roman" w:cs="Times New Roman"/>
          <w:sz w:val="24"/>
          <w:szCs w:val="24"/>
        </w:rPr>
      </w:pPr>
      <w:r w:rsidRPr="008D488A">
        <w:rPr>
          <w:rFonts w:ascii="Times New Roman" w:hAnsi="Times New Roman" w:cs="Times New Roman"/>
          <w:sz w:val="24"/>
          <w:szCs w:val="24"/>
        </w:rPr>
        <w:t>BUSMAWATI</w:t>
      </w:r>
      <w:r w:rsidR="00494726" w:rsidRPr="008D488A">
        <w:rPr>
          <w:rFonts w:ascii="Times New Roman" w:hAnsi="Times New Roman" w:cs="Times New Roman"/>
          <w:sz w:val="24"/>
          <w:szCs w:val="24"/>
        </w:rPr>
        <w:t xml:space="preserve"> </w:t>
      </w:r>
    </w:p>
    <w:p w14:paraId="6BA3F55D" w14:textId="4D3C5890" w:rsidR="00494726" w:rsidRPr="008D488A" w:rsidRDefault="00462BE3" w:rsidP="00703773">
      <w:pPr>
        <w:tabs>
          <w:tab w:val="left" w:pos="3920"/>
        </w:tabs>
        <w:jc w:val="center"/>
        <w:rPr>
          <w:rFonts w:ascii="Times New Roman" w:hAnsi="Times New Roman" w:cs="Times New Roman"/>
          <w:sz w:val="24"/>
          <w:szCs w:val="24"/>
        </w:rPr>
      </w:pPr>
      <w:r w:rsidRPr="008D488A">
        <w:rPr>
          <w:rFonts w:ascii="Times New Roman" w:hAnsi="Times New Roman" w:cs="Times New Roman"/>
          <w:sz w:val="24"/>
          <w:szCs w:val="24"/>
        </w:rPr>
        <w:t>2019</w:t>
      </w:r>
      <w:r w:rsidR="00494726" w:rsidRPr="008D488A">
        <w:rPr>
          <w:rFonts w:ascii="Times New Roman" w:hAnsi="Times New Roman" w:cs="Times New Roman"/>
          <w:sz w:val="24"/>
          <w:szCs w:val="24"/>
        </w:rPr>
        <w:t>0511016</w:t>
      </w:r>
    </w:p>
    <w:p w14:paraId="4CEF98CB" w14:textId="77777777" w:rsidR="00494726" w:rsidRPr="008D488A" w:rsidRDefault="00494726" w:rsidP="00703773">
      <w:pPr>
        <w:tabs>
          <w:tab w:val="left" w:pos="3920"/>
        </w:tabs>
        <w:jc w:val="center"/>
        <w:rPr>
          <w:rFonts w:ascii="Times New Roman" w:hAnsi="Times New Roman" w:cs="Times New Roman"/>
          <w:sz w:val="24"/>
          <w:szCs w:val="24"/>
        </w:rPr>
      </w:pPr>
    </w:p>
    <w:p w14:paraId="1A97C7D9" w14:textId="77777777" w:rsidR="00494726" w:rsidRPr="008D488A" w:rsidRDefault="00494726" w:rsidP="00703773">
      <w:pPr>
        <w:tabs>
          <w:tab w:val="left" w:pos="3920"/>
        </w:tabs>
        <w:jc w:val="center"/>
        <w:rPr>
          <w:rFonts w:ascii="Times New Roman" w:hAnsi="Times New Roman" w:cs="Times New Roman"/>
          <w:sz w:val="24"/>
          <w:szCs w:val="24"/>
        </w:rPr>
      </w:pPr>
    </w:p>
    <w:p w14:paraId="75844C3B" w14:textId="79050EC5" w:rsidR="00494726" w:rsidRPr="008D488A" w:rsidRDefault="00494726" w:rsidP="00703773">
      <w:pPr>
        <w:tabs>
          <w:tab w:val="left" w:pos="3920"/>
        </w:tabs>
        <w:jc w:val="center"/>
        <w:rPr>
          <w:rFonts w:ascii="Times New Roman" w:hAnsi="Times New Roman" w:cs="Times New Roman"/>
          <w:sz w:val="24"/>
          <w:szCs w:val="24"/>
        </w:rPr>
      </w:pPr>
    </w:p>
    <w:p w14:paraId="3557071F" w14:textId="66B9048E" w:rsidR="00494726" w:rsidRPr="008D488A" w:rsidRDefault="00494726" w:rsidP="00703773">
      <w:pPr>
        <w:tabs>
          <w:tab w:val="left" w:pos="3920"/>
        </w:tabs>
        <w:jc w:val="center"/>
        <w:rPr>
          <w:rFonts w:ascii="Times New Roman" w:hAnsi="Times New Roman" w:cs="Times New Roman"/>
          <w:sz w:val="24"/>
          <w:szCs w:val="24"/>
        </w:rPr>
      </w:pPr>
    </w:p>
    <w:p w14:paraId="7F0D8F1A" w14:textId="7721A0F7" w:rsidR="00494726" w:rsidRPr="008D488A" w:rsidRDefault="00C244CA" w:rsidP="00703773">
      <w:pPr>
        <w:tabs>
          <w:tab w:val="left" w:pos="3920"/>
        </w:tabs>
        <w:jc w:val="center"/>
        <w:rPr>
          <w:rFonts w:ascii="Times New Roman" w:hAnsi="Times New Roman" w:cs="Times New Roman"/>
          <w:sz w:val="24"/>
          <w:szCs w:val="24"/>
        </w:rPr>
      </w:pPr>
      <w:r w:rsidRPr="008D488A">
        <w:rPr>
          <w:rFonts w:ascii="Times New Roman" w:hAnsi="Times New Roman" w:cs="Times New Roman"/>
          <w:sz w:val="24"/>
          <w:szCs w:val="24"/>
        </w:rPr>
        <w:t>Proposal</w:t>
      </w:r>
      <w:r w:rsidR="00494726" w:rsidRPr="008D488A">
        <w:rPr>
          <w:rFonts w:ascii="Times New Roman" w:hAnsi="Times New Roman" w:cs="Times New Roman"/>
          <w:sz w:val="24"/>
          <w:szCs w:val="24"/>
        </w:rPr>
        <w:t xml:space="preserve"> ini </w:t>
      </w:r>
      <w:r w:rsidR="00AF4B1E" w:rsidRPr="008D488A">
        <w:rPr>
          <w:rFonts w:ascii="Times New Roman" w:hAnsi="Times New Roman" w:cs="Times New Roman"/>
          <w:sz w:val="24"/>
          <w:szCs w:val="24"/>
        </w:rPr>
        <w:t xml:space="preserve">Diajukan Sebagai salah satu </w:t>
      </w:r>
    </w:p>
    <w:p w14:paraId="5038AA95" w14:textId="29B3C907" w:rsidR="00AF4B1E" w:rsidRPr="008D488A" w:rsidRDefault="00AF4B1E" w:rsidP="00703773">
      <w:pPr>
        <w:tabs>
          <w:tab w:val="left" w:pos="3920"/>
        </w:tabs>
        <w:jc w:val="center"/>
        <w:rPr>
          <w:rFonts w:ascii="Times New Roman" w:hAnsi="Times New Roman" w:cs="Times New Roman"/>
          <w:sz w:val="24"/>
          <w:szCs w:val="24"/>
        </w:rPr>
      </w:pPr>
      <w:r w:rsidRPr="008D488A">
        <w:rPr>
          <w:rFonts w:ascii="Times New Roman" w:hAnsi="Times New Roman" w:cs="Times New Roman"/>
          <w:sz w:val="24"/>
          <w:szCs w:val="24"/>
        </w:rPr>
        <w:t xml:space="preserve">Syarat Untuk Memperoleh Gelar </w:t>
      </w:r>
    </w:p>
    <w:p w14:paraId="7133E84F" w14:textId="181BB241" w:rsidR="00AF4B1E" w:rsidRPr="008D488A" w:rsidRDefault="00AF4B1E" w:rsidP="00703773">
      <w:pPr>
        <w:tabs>
          <w:tab w:val="left" w:pos="3920"/>
        </w:tabs>
        <w:jc w:val="center"/>
        <w:rPr>
          <w:rFonts w:ascii="Times New Roman" w:hAnsi="Times New Roman" w:cs="Times New Roman"/>
          <w:sz w:val="24"/>
          <w:szCs w:val="24"/>
        </w:rPr>
      </w:pPr>
      <w:r w:rsidRPr="008D488A">
        <w:rPr>
          <w:rFonts w:ascii="Times New Roman" w:hAnsi="Times New Roman" w:cs="Times New Roman"/>
          <w:sz w:val="24"/>
          <w:szCs w:val="24"/>
        </w:rPr>
        <w:t xml:space="preserve">Sarjana Ilmu Komputer </w:t>
      </w:r>
    </w:p>
    <w:p w14:paraId="79923310" w14:textId="78BDE9A4" w:rsidR="00AF4B1E" w:rsidRPr="008D488A" w:rsidRDefault="00AF4B1E" w:rsidP="00703773">
      <w:pPr>
        <w:tabs>
          <w:tab w:val="left" w:pos="3920"/>
        </w:tabs>
        <w:jc w:val="center"/>
        <w:rPr>
          <w:rFonts w:ascii="Times New Roman" w:hAnsi="Times New Roman" w:cs="Times New Roman"/>
          <w:sz w:val="24"/>
          <w:szCs w:val="24"/>
        </w:rPr>
      </w:pPr>
    </w:p>
    <w:p w14:paraId="28B92A19" w14:textId="6290BBC0" w:rsidR="00AF4B1E" w:rsidRPr="008D488A" w:rsidRDefault="00AF4B1E" w:rsidP="00703773">
      <w:pPr>
        <w:tabs>
          <w:tab w:val="left" w:pos="3920"/>
        </w:tabs>
        <w:jc w:val="center"/>
        <w:rPr>
          <w:rFonts w:ascii="Times New Roman" w:hAnsi="Times New Roman" w:cs="Times New Roman"/>
          <w:sz w:val="24"/>
          <w:szCs w:val="24"/>
        </w:rPr>
      </w:pPr>
    </w:p>
    <w:p w14:paraId="128B8DDD" w14:textId="0ECE03DF" w:rsidR="00AF4B1E" w:rsidRPr="008D488A" w:rsidRDefault="00AF4B1E" w:rsidP="00703773">
      <w:pPr>
        <w:tabs>
          <w:tab w:val="left" w:pos="3920"/>
        </w:tabs>
        <w:jc w:val="center"/>
        <w:rPr>
          <w:rFonts w:ascii="Times New Roman" w:hAnsi="Times New Roman" w:cs="Times New Roman"/>
          <w:sz w:val="24"/>
          <w:szCs w:val="24"/>
        </w:rPr>
      </w:pPr>
    </w:p>
    <w:p w14:paraId="1077386A" w14:textId="50C2D9C2" w:rsidR="00AF4B1E" w:rsidRPr="008D488A" w:rsidRDefault="00AF4B1E" w:rsidP="00703773">
      <w:pPr>
        <w:tabs>
          <w:tab w:val="left" w:pos="3920"/>
        </w:tabs>
        <w:jc w:val="center"/>
        <w:rPr>
          <w:rFonts w:ascii="Times New Roman" w:hAnsi="Times New Roman" w:cs="Times New Roman"/>
          <w:b/>
          <w:bCs/>
          <w:sz w:val="28"/>
          <w:szCs w:val="28"/>
        </w:rPr>
      </w:pPr>
      <w:r w:rsidRPr="008D488A">
        <w:rPr>
          <w:rFonts w:ascii="Times New Roman" w:hAnsi="Times New Roman" w:cs="Times New Roman"/>
          <w:b/>
          <w:bCs/>
          <w:sz w:val="28"/>
          <w:szCs w:val="28"/>
        </w:rPr>
        <w:t xml:space="preserve">PROGRAM STUDI TEKNIK INFORMATIKA </w:t>
      </w:r>
    </w:p>
    <w:p w14:paraId="5E28CE20" w14:textId="0615325C" w:rsidR="00AF4B1E" w:rsidRPr="008D488A" w:rsidRDefault="00AF4B1E" w:rsidP="00703773">
      <w:pPr>
        <w:tabs>
          <w:tab w:val="left" w:pos="3920"/>
        </w:tabs>
        <w:jc w:val="center"/>
        <w:rPr>
          <w:rFonts w:ascii="Times New Roman" w:hAnsi="Times New Roman" w:cs="Times New Roman"/>
          <w:b/>
          <w:bCs/>
          <w:sz w:val="28"/>
          <w:szCs w:val="28"/>
        </w:rPr>
      </w:pPr>
      <w:r w:rsidRPr="008D488A">
        <w:rPr>
          <w:rFonts w:ascii="Times New Roman" w:hAnsi="Times New Roman" w:cs="Times New Roman"/>
          <w:b/>
          <w:bCs/>
          <w:sz w:val="28"/>
          <w:szCs w:val="28"/>
        </w:rPr>
        <w:t xml:space="preserve">FAKULTAS ILMU KOMPUTER </w:t>
      </w:r>
    </w:p>
    <w:p w14:paraId="7639A459" w14:textId="76976FE8" w:rsidR="00AF4B1E" w:rsidRPr="008D488A" w:rsidRDefault="00AF4B1E" w:rsidP="00703773">
      <w:pPr>
        <w:tabs>
          <w:tab w:val="left" w:pos="3920"/>
        </w:tabs>
        <w:jc w:val="center"/>
        <w:rPr>
          <w:rFonts w:ascii="Times New Roman" w:hAnsi="Times New Roman" w:cs="Times New Roman"/>
          <w:b/>
          <w:bCs/>
          <w:sz w:val="28"/>
          <w:szCs w:val="28"/>
        </w:rPr>
      </w:pPr>
      <w:r w:rsidRPr="008D488A">
        <w:rPr>
          <w:rFonts w:ascii="Times New Roman" w:hAnsi="Times New Roman" w:cs="Times New Roman"/>
          <w:b/>
          <w:bCs/>
          <w:sz w:val="28"/>
          <w:szCs w:val="28"/>
        </w:rPr>
        <w:t xml:space="preserve">UNIVERSITAS AL ASYARIAH MANDAR </w:t>
      </w:r>
    </w:p>
    <w:p w14:paraId="43201AD3" w14:textId="77777777" w:rsidR="00017DBF" w:rsidRPr="008D488A" w:rsidRDefault="00AF4B1E" w:rsidP="00AF4B1E">
      <w:pPr>
        <w:tabs>
          <w:tab w:val="left" w:pos="3920"/>
        </w:tabs>
        <w:jc w:val="center"/>
        <w:rPr>
          <w:rFonts w:ascii="Times New Roman" w:hAnsi="Times New Roman" w:cs="Times New Roman"/>
          <w:b/>
          <w:bCs/>
          <w:sz w:val="28"/>
          <w:szCs w:val="28"/>
        </w:rPr>
      </w:pPr>
      <w:r w:rsidRPr="008D488A">
        <w:rPr>
          <w:rFonts w:ascii="Times New Roman" w:hAnsi="Times New Roman" w:cs="Times New Roman"/>
          <w:b/>
          <w:bCs/>
          <w:sz w:val="28"/>
          <w:szCs w:val="28"/>
        </w:rPr>
        <w:t xml:space="preserve">POLEWALI MANDAR </w:t>
      </w:r>
    </w:p>
    <w:p w14:paraId="2427F9D8" w14:textId="1626B77E" w:rsidR="00AF4B1E" w:rsidRPr="008D488A" w:rsidRDefault="00AF4B1E" w:rsidP="00AF4B1E">
      <w:pPr>
        <w:tabs>
          <w:tab w:val="left" w:pos="3920"/>
        </w:tabs>
        <w:jc w:val="center"/>
        <w:rPr>
          <w:rFonts w:ascii="Times New Roman" w:hAnsi="Times New Roman" w:cs="Times New Roman"/>
          <w:b/>
          <w:bCs/>
          <w:sz w:val="28"/>
          <w:szCs w:val="28"/>
        </w:rPr>
      </w:pPr>
      <w:r w:rsidRPr="008D488A">
        <w:rPr>
          <w:rFonts w:ascii="Times New Roman" w:hAnsi="Times New Roman" w:cs="Times New Roman"/>
          <w:b/>
          <w:bCs/>
          <w:sz w:val="28"/>
          <w:szCs w:val="28"/>
        </w:rPr>
        <w:t>TAHUN 202</w:t>
      </w:r>
      <w:r w:rsidR="00462BE3" w:rsidRPr="008D488A">
        <w:rPr>
          <w:rFonts w:ascii="Times New Roman" w:hAnsi="Times New Roman" w:cs="Times New Roman"/>
          <w:b/>
          <w:bCs/>
          <w:sz w:val="28"/>
          <w:szCs w:val="28"/>
        </w:rPr>
        <w:t>3</w:t>
      </w:r>
    </w:p>
    <w:p w14:paraId="1F1E78A9" w14:textId="77777777" w:rsidR="00462BE3" w:rsidRPr="008D488A" w:rsidRDefault="00462BE3" w:rsidP="00AF4B1E">
      <w:pPr>
        <w:tabs>
          <w:tab w:val="left" w:pos="3920"/>
        </w:tabs>
        <w:jc w:val="center"/>
        <w:rPr>
          <w:rFonts w:ascii="Times New Roman" w:hAnsi="Times New Roman" w:cs="Times New Roman"/>
          <w:b/>
          <w:bCs/>
          <w:sz w:val="28"/>
          <w:szCs w:val="28"/>
        </w:rPr>
      </w:pPr>
    </w:p>
    <w:p w14:paraId="67E52431" w14:textId="77777777" w:rsidR="00195995" w:rsidRPr="008D488A" w:rsidRDefault="00195995" w:rsidP="00703773">
      <w:pPr>
        <w:tabs>
          <w:tab w:val="left" w:pos="3920"/>
        </w:tabs>
        <w:jc w:val="center"/>
        <w:rPr>
          <w:rFonts w:ascii="Times New Roman" w:hAnsi="Times New Roman" w:cs="Times New Roman"/>
          <w:b/>
          <w:bCs/>
          <w:sz w:val="24"/>
          <w:szCs w:val="24"/>
        </w:rPr>
      </w:pPr>
    </w:p>
    <w:p w14:paraId="256518C5" w14:textId="251D1151" w:rsidR="00360121" w:rsidRPr="008D488A" w:rsidRDefault="00C244CA" w:rsidP="00703773">
      <w:pPr>
        <w:tabs>
          <w:tab w:val="left" w:pos="3920"/>
        </w:tabs>
        <w:jc w:val="center"/>
        <w:rPr>
          <w:rFonts w:ascii="Times New Roman" w:hAnsi="Times New Roman" w:cs="Times New Roman"/>
          <w:b/>
          <w:bCs/>
          <w:sz w:val="24"/>
          <w:szCs w:val="24"/>
        </w:rPr>
      </w:pPr>
      <w:bookmarkStart w:id="1" w:name="_Hlk112048451"/>
      <w:r w:rsidRPr="008D488A">
        <w:rPr>
          <w:rFonts w:ascii="Times New Roman" w:hAnsi="Times New Roman" w:cs="Times New Roman"/>
          <w:b/>
          <w:bCs/>
          <w:sz w:val="24"/>
          <w:szCs w:val="24"/>
        </w:rPr>
        <w:lastRenderedPageBreak/>
        <w:t>PERSETUJUAN</w:t>
      </w:r>
    </w:p>
    <w:p w14:paraId="25BC3B9E" w14:textId="4147E1DB" w:rsidR="00360121" w:rsidRPr="008D488A" w:rsidRDefault="00360121" w:rsidP="00195995">
      <w:pPr>
        <w:tabs>
          <w:tab w:val="left" w:pos="3920"/>
        </w:tabs>
        <w:rPr>
          <w:rFonts w:ascii="Times New Roman" w:hAnsi="Times New Roman" w:cs="Times New Roman"/>
          <w:sz w:val="24"/>
          <w:szCs w:val="24"/>
        </w:rPr>
      </w:pPr>
    </w:p>
    <w:p w14:paraId="63209078" w14:textId="23D8EAA5" w:rsidR="00915C90" w:rsidRPr="008D488A" w:rsidRDefault="00C244CA" w:rsidP="00915C90">
      <w:pPr>
        <w:jc w:val="center"/>
        <w:rPr>
          <w:rFonts w:ascii="Times New Roman" w:hAnsi="Times New Roman" w:cs="Times New Roman"/>
          <w:sz w:val="28"/>
          <w:szCs w:val="28"/>
        </w:rPr>
      </w:pPr>
      <w:r w:rsidRPr="008D488A">
        <w:rPr>
          <w:rFonts w:ascii="Times New Roman" w:hAnsi="Times New Roman" w:cs="Times New Roman"/>
          <w:sz w:val="28"/>
          <w:szCs w:val="28"/>
        </w:rPr>
        <w:t>PROPOSAL</w:t>
      </w:r>
    </w:p>
    <w:p w14:paraId="20FB2BAF" w14:textId="5EC793FE" w:rsidR="00360121" w:rsidRPr="008D488A" w:rsidRDefault="00360121" w:rsidP="008D12C0">
      <w:pPr>
        <w:tabs>
          <w:tab w:val="left" w:pos="3920"/>
        </w:tabs>
        <w:jc w:val="center"/>
        <w:rPr>
          <w:rFonts w:ascii="Times New Roman" w:hAnsi="Times New Roman" w:cs="Times New Roman"/>
          <w:sz w:val="24"/>
          <w:szCs w:val="24"/>
        </w:rPr>
      </w:pPr>
    </w:p>
    <w:p w14:paraId="665A1471" w14:textId="77777777" w:rsidR="00462BE3" w:rsidRPr="008D488A" w:rsidRDefault="00462BE3" w:rsidP="00462BE3">
      <w:pPr>
        <w:jc w:val="center"/>
        <w:rPr>
          <w:rFonts w:ascii="Times New Roman" w:hAnsi="Times New Roman" w:cs="Times New Roman"/>
          <w:bCs/>
          <w:sz w:val="28"/>
          <w:szCs w:val="28"/>
        </w:rPr>
      </w:pPr>
      <w:r w:rsidRPr="008D488A">
        <w:rPr>
          <w:rFonts w:ascii="Times New Roman" w:hAnsi="Times New Roman" w:cs="Times New Roman"/>
          <w:bCs/>
          <w:sz w:val="28"/>
          <w:szCs w:val="28"/>
        </w:rPr>
        <w:t xml:space="preserve">IDENTIFIKASI KUALITAS BIJI KAKAO FERMENTASI DENGAN METODE </w:t>
      </w:r>
      <w:r w:rsidRPr="008D488A">
        <w:rPr>
          <w:rFonts w:ascii="Times New Roman" w:hAnsi="Times New Roman" w:cs="Times New Roman"/>
          <w:bCs/>
          <w:i/>
          <w:sz w:val="28"/>
          <w:szCs w:val="28"/>
        </w:rPr>
        <w:t>CANNY EDGE DETECTION</w:t>
      </w:r>
    </w:p>
    <w:p w14:paraId="23B307A0" w14:textId="2638403F" w:rsidR="00436CE8" w:rsidRPr="008D488A" w:rsidRDefault="00436CE8" w:rsidP="00E705BE">
      <w:pPr>
        <w:tabs>
          <w:tab w:val="left" w:pos="3920"/>
        </w:tabs>
        <w:rPr>
          <w:rFonts w:ascii="Times New Roman" w:hAnsi="Times New Roman" w:cs="Times New Roman"/>
          <w:sz w:val="24"/>
          <w:szCs w:val="24"/>
        </w:rPr>
      </w:pPr>
    </w:p>
    <w:p w14:paraId="5705706D" w14:textId="073F821F" w:rsidR="00436CE8" w:rsidRPr="008D488A" w:rsidRDefault="00436CE8" w:rsidP="00C23868">
      <w:pPr>
        <w:tabs>
          <w:tab w:val="left" w:pos="3920"/>
        </w:tabs>
        <w:jc w:val="center"/>
        <w:rPr>
          <w:rFonts w:ascii="Times New Roman" w:hAnsi="Times New Roman" w:cs="Times New Roman"/>
          <w:sz w:val="24"/>
          <w:szCs w:val="24"/>
        </w:rPr>
      </w:pPr>
      <w:r w:rsidRPr="008D488A">
        <w:rPr>
          <w:rFonts w:ascii="Times New Roman" w:hAnsi="Times New Roman" w:cs="Times New Roman"/>
          <w:sz w:val="24"/>
          <w:szCs w:val="24"/>
        </w:rPr>
        <w:t>Yang dipersiapkan dan disusun oleh:</w:t>
      </w:r>
    </w:p>
    <w:p w14:paraId="65AFD336" w14:textId="2546A0ED" w:rsidR="00436CE8" w:rsidRPr="008D488A" w:rsidRDefault="00436CE8" w:rsidP="00E705BE">
      <w:pPr>
        <w:tabs>
          <w:tab w:val="left" w:pos="3920"/>
        </w:tabs>
        <w:rPr>
          <w:rFonts w:ascii="Times New Roman" w:hAnsi="Times New Roman" w:cs="Times New Roman"/>
          <w:sz w:val="24"/>
          <w:szCs w:val="24"/>
        </w:rPr>
      </w:pPr>
    </w:p>
    <w:p w14:paraId="21986390" w14:textId="6E305F61" w:rsidR="00436CE8" w:rsidRPr="008D488A" w:rsidRDefault="00436CE8" w:rsidP="00C23868">
      <w:pPr>
        <w:tabs>
          <w:tab w:val="left" w:pos="3920"/>
        </w:tabs>
        <w:jc w:val="center"/>
        <w:rPr>
          <w:rFonts w:ascii="Times New Roman" w:hAnsi="Times New Roman" w:cs="Times New Roman"/>
          <w:sz w:val="24"/>
          <w:szCs w:val="24"/>
        </w:rPr>
      </w:pPr>
    </w:p>
    <w:p w14:paraId="50C804CC" w14:textId="0ACAC5C2" w:rsidR="00436CE8" w:rsidRPr="008D488A" w:rsidRDefault="00462BE3" w:rsidP="00C23868">
      <w:pPr>
        <w:tabs>
          <w:tab w:val="left" w:pos="3920"/>
        </w:tabs>
        <w:jc w:val="center"/>
        <w:rPr>
          <w:rFonts w:ascii="Times New Roman" w:hAnsi="Times New Roman" w:cs="Times New Roman"/>
          <w:b/>
          <w:bCs/>
          <w:sz w:val="24"/>
          <w:szCs w:val="24"/>
        </w:rPr>
      </w:pPr>
      <w:r w:rsidRPr="008D488A">
        <w:rPr>
          <w:rFonts w:ascii="Times New Roman" w:hAnsi="Times New Roman" w:cs="Times New Roman"/>
          <w:b/>
          <w:bCs/>
          <w:sz w:val="24"/>
          <w:szCs w:val="24"/>
        </w:rPr>
        <w:t>BUSMAWATI</w:t>
      </w:r>
    </w:p>
    <w:p w14:paraId="6DF3D9CA" w14:textId="54727E1D" w:rsidR="00436CE8" w:rsidRPr="008D488A" w:rsidRDefault="00462BE3" w:rsidP="002F5F29">
      <w:pPr>
        <w:tabs>
          <w:tab w:val="left" w:pos="3920"/>
        </w:tabs>
        <w:jc w:val="center"/>
        <w:rPr>
          <w:rFonts w:ascii="Times New Roman" w:hAnsi="Times New Roman" w:cs="Times New Roman"/>
          <w:b/>
          <w:bCs/>
          <w:sz w:val="24"/>
          <w:szCs w:val="24"/>
        </w:rPr>
      </w:pPr>
      <w:r w:rsidRPr="008D488A">
        <w:rPr>
          <w:rFonts w:ascii="Times New Roman" w:hAnsi="Times New Roman" w:cs="Times New Roman"/>
          <w:b/>
          <w:bCs/>
          <w:sz w:val="24"/>
          <w:szCs w:val="24"/>
        </w:rPr>
        <w:t>2019</w:t>
      </w:r>
      <w:r w:rsidR="00436CE8" w:rsidRPr="008D488A">
        <w:rPr>
          <w:rFonts w:ascii="Times New Roman" w:hAnsi="Times New Roman" w:cs="Times New Roman"/>
          <w:b/>
          <w:bCs/>
          <w:sz w:val="24"/>
          <w:szCs w:val="24"/>
        </w:rPr>
        <w:t>0511016</w:t>
      </w:r>
    </w:p>
    <w:p w14:paraId="53BECA2C" w14:textId="595EE9A0" w:rsidR="00436CE8" w:rsidRPr="008D488A" w:rsidRDefault="00436CE8" w:rsidP="00E705BE">
      <w:pPr>
        <w:tabs>
          <w:tab w:val="left" w:pos="3920"/>
        </w:tabs>
        <w:rPr>
          <w:rFonts w:ascii="Times New Roman" w:hAnsi="Times New Roman" w:cs="Times New Roman"/>
          <w:sz w:val="24"/>
          <w:szCs w:val="24"/>
        </w:rPr>
      </w:pPr>
    </w:p>
    <w:p w14:paraId="293591B1" w14:textId="5B6DE173" w:rsidR="00436CE8" w:rsidRPr="008D488A" w:rsidRDefault="00436CE8" w:rsidP="00C23868">
      <w:pPr>
        <w:tabs>
          <w:tab w:val="left" w:pos="3920"/>
        </w:tabs>
        <w:jc w:val="center"/>
        <w:rPr>
          <w:rFonts w:ascii="Times New Roman" w:hAnsi="Times New Roman" w:cs="Times New Roman"/>
          <w:sz w:val="24"/>
          <w:szCs w:val="24"/>
        </w:rPr>
      </w:pPr>
    </w:p>
    <w:p w14:paraId="165D111F" w14:textId="474B6332" w:rsidR="00436CE8" w:rsidRPr="008D488A" w:rsidRDefault="00436CE8" w:rsidP="00C23868">
      <w:pPr>
        <w:tabs>
          <w:tab w:val="left" w:pos="3920"/>
        </w:tabs>
        <w:jc w:val="center"/>
        <w:rPr>
          <w:rFonts w:ascii="Times New Roman" w:hAnsi="Times New Roman" w:cs="Times New Roman"/>
          <w:sz w:val="24"/>
          <w:szCs w:val="24"/>
        </w:rPr>
      </w:pPr>
      <w:r w:rsidRPr="008D488A">
        <w:rPr>
          <w:rFonts w:ascii="Times New Roman" w:hAnsi="Times New Roman" w:cs="Times New Roman"/>
          <w:sz w:val="24"/>
          <w:szCs w:val="24"/>
        </w:rPr>
        <w:t>Telah disetujui</w:t>
      </w:r>
      <w:r w:rsidR="00E705BE" w:rsidRPr="008D488A">
        <w:rPr>
          <w:rFonts w:ascii="Times New Roman" w:hAnsi="Times New Roman" w:cs="Times New Roman"/>
          <w:sz w:val="24"/>
          <w:szCs w:val="24"/>
        </w:rPr>
        <w:t xml:space="preserve"> oleh Dosen Pembimbing </w:t>
      </w:r>
    </w:p>
    <w:p w14:paraId="68DE8DB1" w14:textId="0AE43B43" w:rsidR="00E705BE" w:rsidRPr="008D488A" w:rsidRDefault="00E705BE" w:rsidP="00E705BE">
      <w:pPr>
        <w:tabs>
          <w:tab w:val="left" w:pos="3920"/>
        </w:tabs>
        <w:jc w:val="center"/>
        <w:rPr>
          <w:rFonts w:ascii="Times New Roman" w:hAnsi="Times New Roman" w:cs="Times New Roman"/>
          <w:sz w:val="24"/>
          <w:szCs w:val="24"/>
        </w:rPr>
      </w:pPr>
      <w:r w:rsidRPr="008D488A">
        <w:rPr>
          <w:rFonts w:ascii="Times New Roman" w:hAnsi="Times New Roman" w:cs="Times New Roman"/>
          <w:sz w:val="24"/>
          <w:szCs w:val="24"/>
        </w:rPr>
        <w:t>Pada tangga</w:t>
      </w:r>
      <w:r w:rsidR="00A67079" w:rsidRPr="008D488A">
        <w:rPr>
          <w:rFonts w:ascii="Times New Roman" w:hAnsi="Times New Roman" w:cs="Times New Roman"/>
          <w:sz w:val="24"/>
          <w:szCs w:val="24"/>
        </w:rPr>
        <w:t xml:space="preserve">l </w:t>
      </w:r>
      <w:r w:rsidR="006C1221" w:rsidRPr="008D488A">
        <w:rPr>
          <w:rFonts w:ascii="Times New Roman" w:hAnsi="Times New Roman" w:cs="Times New Roman"/>
          <w:sz w:val="24"/>
          <w:szCs w:val="24"/>
        </w:rPr>
        <w:t>………………</w:t>
      </w:r>
    </w:p>
    <w:p w14:paraId="14EA31D4" w14:textId="28484AF0" w:rsidR="00E705BE" w:rsidRPr="008D488A" w:rsidRDefault="00E705BE" w:rsidP="00E705BE">
      <w:pPr>
        <w:tabs>
          <w:tab w:val="left" w:pos="3920"/>
        </w:tabs>
        <w:rPr>
          <w:rFonts w:ascii="Times New Roman" w:hAnsi="Times New Roman" w:cs="Times New Roman"/>
          <w:sz w:val="24"/>
          <w:szCs w:val="24"/>
        </w:rPr>
      </w:pPr>
    </w:p>
    <w:p w14:paraId="786FA589" w14:textId="77777777" w:rsidR="00E705BE" w:rsidRPr="008D488A" w:rsidRDefault="00E705BE" w:rsidP="00E705BE">
      <w:pPr>
        <w:tabs>
          <w:tab w:val="left" w:pos="3920"/>
        </w:tabs>
        <w:rPr>
          <w:rFonts w:ascii="Times New Roman" w:hAnsi="Times New Roman" w:cs="Times New Roman"/>
          <w:sz w:val="24"/>
          <w:szCs w:val="24"/>
        </w:rPr>
      </w:pPr>
    </w:p>
    <w:p w14:paraId="6061EF93" w14:textId="77777777" w:rsidR="00D913F0" w:rsidRPr="008D488A" w:rsidRDefault="00D913F0" w:rsidP="00E705BE">
      <w:pPr>
        <w:tabs>
          <w:tab w:val="left" w:pos="3920"/>
        </w:tabs>
        <w:rPr>
          <w:rFonts w:ascii="Times New Roman" w:hAnsi="Times New Roman" w:cs="Times New Roman"/>
          <w:sz w:val="24"/>
          <w:szCs w:val="24"/>
        </w:rPr>
      </w:pPr>
    </w:p>
    <w:p w14:paraId="21825291" w14:textId="28CD1D99" w:rsidR="00E705BE" w:rsidRPr="008D488A" w:rsidRDefault="00D913F0" w:rsidP="00E705BE">
      <w:pPr>
        <w:tabs>
          <w:tab w:val="left" w:pos="3920"/>
        </w:tabs>
        <w:rPr>
          <w:rFonts w:ascii="Times New Roman" w:hAnsi="Times New Roman" w:cs="Times New Roman"/>
          <w:b/>
          <w:bCs/>
          <w:sz w:val="24"/>
          <w:szCs w:val="24"/>
        </w:rPr>
      </w:pPr>
      <w:r w:rsidRPr="008D488A">
        <w:rPr>
          <w:rFonts w:ascii="Times New Roman" w:hAnsi="Times New Roman" w:cs="Times New Roman"/>
          <w:b/>
          <w:bCs/>
          <w:sz w:val="24"/>
          <w:szCs w:val="24"/>
        </w:rPr>
        <w:t xml:space="preserve">PEMBIMBING </w:t>
      </w:r>
      <w:r w:rsidR="006C6CFC" w:rsidRPr="008D488A">
        <w:rPr>
          <w:rFonts w:ascii="Times New Roman" w:hAnsi="Times New Roman" w:cs="Times New Roman"/>
          <w:b/>
          <w:bCs/>
          <w:sz w:val="24"/>
          <w:szCs w:val="24"/>
        </w:rPr>
        <w:t xml:space="preserve">I </w:t>
      </w:r>
      <w:r w:rsidR="006C6CFC" w:rsidRPr="008D488A">
        <w:rPr>
          <w:rFonts w:ascii="Times New Roman" w:hAnsi="Times New Roman" w:cs="Times New Roman"/>
          <w:b/>
          <w:bCs/>
          <w:sz w:val="24"/>
          <w:szCs w:val="24"/>
        </w:rPr>
        <w:tab/>
      </w:r>
      <w:r w:rsidR="006C6CFC" w:rsidRPr="008D488A">
        <w:rPr>
          <w:rFonts w:ascii="Times New Roman" w:hAnsi="Times New Roman" w:cs="Times New Roman"/>
          <w:b/>
          <w:bCs/>
          <w:sz w:val="24"/>
          <w:szCs w:val="24"/>
        </w:rPr>
        <w:tab/>
      </w:r>
      <w:r w:rsidRPr="008D488A">
        <w:rPr>
          <w:rFonts w:ascii="Times New Roman" w:hAnsi="Times New Roman" w:cs="Times New Roman"/>
          <w:b/>
          <w:bCs/>
          <w:sz w:val="24"/>
          <w:szCs w:val="24"/>
        </w:rPr>
        <w:t>PEMBIMBING</w:t>
      </w:r>
      <w:r w:rsidR="00E705BE" w:rsidRPr="008D488A">
        <w:rPr>
          <w:rFonts w:ascii="Times New Roman" w:hAnsi="Times New Roman" w:cs="Times New Roman"/>
          <w:b/>
          <w:bCs/>
          <w:sz w:val="24"/>
          <w:szCs w:val="24"/>
        </w:rPr>
        <w:t xml:space="preserve"> II</w:t>
      </w:r>
    </w:p>
    <w:p w14:paraId="086AD434" w14:textId="055B8E0F" w:rsidR="00E705BE" w:rsidRPr="008D488A" w:rsidRDefault="00E705BE" w:rsidP="00E705BE">
      <w:pPr>
        <w:tabs>
          <w:tab w:val="left" w:pos="3920"/>
        </w:tabs>
        <w:rPr>
          <w:rFonts w:ascii="Times New Roman" w:hAnsi="Times New Roman" w:cs="Times New Roman"/>
          <w:sz w:val="24"/>
          <w:szCs w:val="24"/>
        </w:rPr>
      </w:pPr>
    </w:p>
    <w:p w14:paraId="2C124003" w14:textId="335F252D" w:rsidR="00E705BE" w:rsidRPr="008D488A" w:rsidRDefault="00E705BE" w:rsidP="00E705BE">
      <w:pPr>
        <w:tabs>
          <w:tab w:val="left" w:pos="3920"/>
        </w:tabs>
        <w:rPr>
          <w:rFonts w:ascii="Times New Roman" w:hAnsi="Times New Roman" w:cs="Times New Roman"/>
          <w:sz w:val="24"/>
          <w:szCs w:val="24"/>
        </w:rPr>
      </w:pPr>
    </w:p>
    <w:p w14:paraId="1BE16DD5" w14:textId="323F4292" w:rsidR="00703773" w:rsidRPr="008D488A" w:rsidRDefault="00703773" w:rsidP="00E705BE">
      <w:pPr>
        <w:tabs>
          <w:tab w:val="left" w:pos="3920"/>
        </w:tabs>
        <w:rPr>
          <w:rFonts w:ascii="Times New Roman" w:hAnsi="Times New Roman" w:cs="Times New Roman"/>
          <w:sz w:val="24"/>
          <w:szCs w:val="24"/>
        </w:rPr>
      </w:pPr>
    </w:p>
    <w:p w14:paraId="1594788B" w14:textId="77777777" w:rsidR="006C6CFC" w:rsidRPr="008D488A" w:rsidRDefault="006C6CFC" w:rsidP="00E705BE">
      <w:pPr>
        <w:tabs>
          <w:tab w:val="left" w:pos="3920"/>
        </w:tabs>
        <w:rPr>
          <w:rFonts w:ascii="Times New Roman" w:hAnsi="Times New Roman" w:cs="Times New Roman"/>
          <w:sz w:val="24"/>
          <w:szCs w:val="24"/>
        </w:rPr>
      </w:pPr>
    </w:p>
    <w:p w14:paraId="51E0F560" w14:textId="2DC8A45A" w:rsidR="00703773" w:rsidRPr="008D488A" w:rsidRDefault="006C6CFC" w:rsidP="006C6CFC">
      <w:pPr>
        <w:tabs>
          <w:tab w:val="left" w:pos="3920"/>
        </w:tabs>
        <w:rPr>
          <w:rFonts w:ascii="Times New Roman" w:hAnsi="Times New Roman" w:cs="Times New Roman"/>
          <w:sz w:val="24"/>
          <w:szCs w:val="24"/>
        </w:rPr>
      </w:pPr>
      <w:r w:rsidRPr="008D488A">
        <w:rPr>
          <w:rFonts w:ascii="Times New Roman" w:hAnsi="Times New Roman" w:cs="Times New Roman"/>
          <w:b/>
          <w:bCs/>
          <w:sz w:val="24"/>
          <w:szCs w:val="24"/>
          <w:u w:val="single"/>
        </w:rPr>
        <w:t xml:space="preserve">Basri, </w:t>
      </w:r>
      <w:proofErr w:type="gramStart"/>
      <w:r w:rsidRPr="008D488A">
        <w:rPr>
          <w:rFonts w:ascii="Times New Roman" w:hAnsi="Times New Roman" w:cs="Times New Roman"/>
          <w:b/>
          <w:bCs/>
          <w:sz w:val="24"/>
          <w:szCs w:val="24"/>
          <w:u w:val="single"/>
        </w:rPr>
        <w:t>S.Kom</w:t>
      </w:r>
      <w:proofErr w:type="gramEnd"/>
      <w:r w:rsidRPr="008D488A">
        <w:rPr>
          <w:rFonts w:ascii="Times New Roman" w:hAnsi="Times New Roman" w:cs="Times New Roman"/>
          <w:b/>
          <w:bCs/>
          <w:sz w:val="24"/>
          <w:szCs w:val="24"/>
          <w:u w:val="single"/>
        </w:rPr>
        <w:t>., MT</w:t>
      </w:r>
      <w:r w:rsidRPr="008D488A">
        <w:rPr>
          <w:rFonts w:ascii="Times New Roman" w:hAnsi="Times New Roman" w:cs="Times New Roman"/>
          <w:b/>
          <w:bCs/>
          <w:sz w:val="24"/>
          <w:szCs w:val="24"/>
        </w:rPr>
        <w:tab/>
      </w:r>
      <w:r w:rsidRPr="008D488A">
        <w:rPr>
          <w:rFonts w:ascii="Times New Roman" w:hAnsi="Times New Roman" w:cs="Times New Roman"/>
          <w:b/>
          <w:bCs/>
          <w:sz w:val="24"/>
          <w:szCs w:val="24"/>
        </w:rPr>
        <w:tab/>
      </w:r>
      <w:r w:rsidRPr="008D488A">
        <w:rPr>
          <w:rFonts w:ascii="Times New Roman" w:hAnsi="Times New Roman" w:cs="Times New Roman"/>
          <w:b/>
          <w:bCs/>
          <w:sz w:val="24"/>
          <w:szCs w:val="24"/>
          <w:u w:val="single"/>
        </w:rPr>
        <w:t xml:space="preserve">Ul Khairat, S.Kom., M.Kom </w:t>
      </w:r>
      <w:r w:rsidRPr="008D488A">
        <w:rPr>
          <w:rFonts w:ascii="Times New Roman" w:hAnsi="Times New Roman" w:cs="Times New Roman"/>
          <w:b/>
          <w:bCs/>
          <w:sz w:val="24"/>
          <w:szCs w:val="24"/>
        </w:rPr>
        <w:t xml:space="preserve">NIDN: </w:t>
      </w:r>
      <w:bookmarkStart w:id="2" w:name="_Hlk110272655"/>
      <w:r w:rsidRPr="008D488A">
        <w:rPr>
          <w:rFonts w:ascii="Times New Roman" w:hAnsi="Times New Roman" w:cs="Times New Roman"/>
          <w:b/>
          <w:bCs/>
          <w:sz w:val="24"/>
          <w:szCs w:val="24"/>
        </w:rPr>
        <w:t>0905078702</w:t>
      </w:r>
      <w:bookmarkEnd w:id="2"/>
      <w:r w:rsidRPr="008D488A">
        <w:rPr>
          <w:rFonts w:ascii="Times New Roman" w:hAnsi="Times New Roman" w:cs="Times New Roman"/>
          <w:b/>
          <w:bCs/>
          <w:sz w:val="24"/>
          <w:szCs w:val="24"/>
        </w:rPr>
        <w:t xml:space="preserve"> </w:t>
      </w:r>
      <w:r w:rsidRPr="008D488A">
        <w:rPr>
          <w:rFonts w:ascii="Times New Roman" w:hAnsi="Times New Roman" w:cs="Times New Roman"/>
          <w:b/>
          <w:bCs/>
          <w:sz w:val="24"/>
          <w:szCs w:val="24"/>
        </w:rPr>
        <w:tab/>
      </w:r>
      <w:r w:rsidRPr="008D488A">
        <w:rPr>
          <w:rFonts w:ascii="Times New Roman" w:hAnsi="Times New Roman" w:cs="Times New Roman"/>
          <w:b/>
          <w:bCs/>
          <w:sz w:val="24"/>
          <w:szCs w:val="24"/>
        </w:rPr>
        <w:tab/>
        <w:t xml:space="preserve">NIDN: </w:t>
      </w:r>
      <w:r w:rsidR="00A37913" w:rsidRPr="008D488A">
        <w:rPr>
          <w:rFonts w:ascii="Times New Roman" w:hAnsi="Times New Roman" w:cs="Times New Roman"/>
          <w:b/>
          <w:sz w:val="24"/>
          <w:szCs w:val="24"/>
          <w:lang w:val="id-ID"/>
        </w:rPr>
        <w:t>0912018805</w:t>
      </w:r>
    </w:p>
    <w:p w14:paraId="280EEBCF" w14:textId="4D45DC4B" w:rsidR="006C6CFC" w:rsidRPr="008D488A" w:rsidRDefault="003F73D8" w:rsidP="006C6CFC">
      <w:pPr>
        <w:tabs>
          <w:tab w:val="left" w:pos="3920"/>
        </w:tabs>
        <w:spacing w:after="0" w:line="240" w:lineRule="auto"/>
        <w:rPr>
          <w:rFonts w:ascii="Times New Roman" w:hAnsi="Times New Roman" w:cs="Times New Roman"/>
          <w:b/>
          <w:bCs/>
          <w:sz w:val="24"/>
          <w:szCs w:val="24"/>
        </w:rPr>
      </w:pPr>
      <w:bookmarkStart w:id="3" w:name="_Hlk110111297"/>
      <w:r w:rsidRPr="008D488A">
        <w:rPr>
          <w:rFonts w:ascii="Times New Roman" w:hAnsi="Times New Roman" w:cs="Times New Roman"/>
          <w:b/>
          <w:bCs/>
          <w:sz w:val="24"/>
          <w:szCs w:val="24"/>
        </w:rPr>
        <w:tab/>
      </w:r>
      <w:r w:rsidRPr="008D488A">
        <w:rPr>
          <w:rFonts w:ascii="Times New Roman" w:hAnsi="Times New Roman" w:cs="Times New Roman"/>
          <w:b/>
          <w:bCs/>
          <w:sz w:val="24"/>
          <w:szCs w:val="24"/>
        </w:rPr>
        <w:tab/>
      </w:r>
      <w:r w:rsidRPr="008D488A">
        <w:rPr>
          <w:rFonts w:ascii="Times New Roman" w:hAnsi="Times New Roman" w:cs="Times New Roman"/>
          <w:b/>
          <w:bCs/>
          <w:sz w:val="24"/>
          <w:szCs w:val="24"/>
        </w:rPr>
        <w:tab/>
      </w:r>
      <w:r w:rsidRPr="008D488A">
        <w:rPr>
          <w:rFonts w:ascii="Times New Roman" w:hAnsi="Times New Roman" w:cs="Times New Roman"/>
          <w:b/>
          <w:bCs/>
          <w:sz w:val="24"/>
          <w:szCs w:val="24"/>
        </w:rPr>
        <w:tab/>
      </w:r>
      <w:bookmarkEnd w:id="3"/>
    </w:p>
    <w:p w14:paraId="0C623A83" w14:textId="182222B0" w:rsidR="002C0B99" w:rsidRPr="008D488A" w:rsidRDefault="002C0B99" w:rsidP="001F1358">
      <w:pPr>
        <w:tabs>
          <w:tab w:val="left" w:pos="5792"/>
        </w:tabs>
        <w:spacing w:after="0" w:line="240" w:lineRule="auto"/>
        <w:rPr>
          <w:rFonts w:ascii="Times New Roman" w:hAnsi="Times New Roman" w:cs="Times New Roman"/>
          <w:b/>
          <w:bCs/>
          <w:sz w:val="24"/>
          <w:szCs w:val="24"/>
        </w:rPr>
        <w:sectPr w:rsidR="002C0B99" w:rsidRPr="008D488A" w:rsidSect="006D05A0">
          <w:headerReference w:type="default" r:id="rId10"/>
          <w:footerReference w:type="default" r:id="rId11"/>
          <w:pgSz w:w="11906" w:h="16838" w:code="9"/>
          <w:pgMar w:top="2268" w:right="1701" w:bottom="1701" w:left="2268" w:header="720" w:footer="720" w:gutter="0"/>
          <w:pgNumType w:fmt="lowerRoman" w:start="1"/>
          <w:cols w:space="720"/>
          <w:docGrid w:linePitch="360"/>
        </w:sectPr>
      </w:pPr>
    </w:p>
    <w:bookmarkEnd w:id="1"/>
    <w:p w14:paraId="4DF3CB46" w14:textId="25A95C35" w:rsidR="008D12C0" w:rsidRPr="008D488A" w:rsidRDefault="00624DD1" w:rsidP="008D12C0">
      <w:pPr>
        <w:tabs>
          <w:tab w:val="left" w:pos="3920"/>
        </w:tabs>
        <w:jc w:val="center"/>
        <w:rPr>
          <w:rFonts w:ascii="Times New Roman" w:hAnsi="Times New Roman" w:cs="Times New Roman"/>
          <w:b/>
          <w:bCs/>
          <w:sz w:val="28"/>
          <w:szCs w:val="28"/>
        </w:rPr>
      </w:pPr>
      <w:r w:rsidRPr="008D488A">
        <w:rPr>
          <w:rFonts w:ascii="Times New Roman" w:hAnsi="Times New Roman" w:cs="Times New Roman"/>
          <w:b/>
          <w:bCs/>
          <w:sz w:val="28"/>
          <w:szCs w:val="28"/>
        </w:rPr>
        <w:lastRenderedPageBreak/>
        <w:t xml:space="preserve">KATA PENGANTAR </w:t>
      </w:r>
    </w:p>
    <w:p w14:paraId="6F93B481" w14:textId="1C75C80D" w:rsidR="00624DD1" w:rsidRPr="008D488A" w:rsidRDefault="00624DD1" w:rsidP="00624DD1">
      <w:pPr>
        <w:tabs>
          <w:tab w:val="left" w:pos="3920"/>
        </w:tabs>
        <w:jc w:val="both"/>
        <w:rPr>
          <w:rFonts w:ascii="Times New Roman" w:hAnsi="Times New Roman" w:cs="Times New Roman"/>
          <w:sz w:val="24"/>
          <w:szCs w:val="24"/>
        </w:rPr>
      </w:pPr>
    </w:p>
    <w:p w14:paraId="6D886C2B" w14:textId="40D4FE25" w:rsidR="00624DD1" w:rsidRPr="008D488A" w:rsidRDefault="00CE05F1" w:rsidP="004820F9">
      <w:pPr>
        <w:tabs>
          <w:tab w:val="left" w:pos="567"/>
          <w:tab w:val="left" w:pos="709"/>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00106537" w:rsidRPr="008D488A">
        <w:rPr>
          <w:rFonts w:ascii="Times New Roman" w:hAnsi="Times New Roman" w:cs="Times New Roman"/>
          <w:sz w:val="24"/>
          <w:szCs w:val="24"/>
        </w:rPr>
        <w:t>P</w:t>
      </w:r>
      <w:r w:rsidR="00624DD1" w:rsidRPr="008D488A">
        <w:rPr>
          <w:rFonts w:ascii="Times New Roman" w:hAnsi="Times New Roman" w:cs="Times New Roman"/>
          <w:sz w:val="24"/>
          <w:szCs w:val="24"/>
        </w:rPr>
        <w:t xml:space="preserve">uji dan syukur kehadirat Tuhan Yang Maha Esa karena atas rahmat dan hidayah-nyalah yang telah memberikan kemampuan ilmu dan pengetahuan sehingga penulis dapat menyelesaikan </w:t>
      </w:r>
      <w:r w:rsidR="00E11FA5" w:rsidRPr="008D488A">
        <w:rPr>
          <w:rFonts w:ascii="Times New Roman" w:hAnsi="Times New Roman" w:cs="Times New Roman"/>
          <w:sz w:val="24"/>
          <w:szCs w:val="24"/>
        </w:rPr>
        <w:t xml:space="preserve">proposal </w:t>
      </w:r>
      <w:r w:rsidR="00624DD1" w:rsidRPr="008D488A">
        <w:rPr>
          <w:rFonts w:ascii="Times New Roman" w:hAnsi="Times New Roman" w:cs="Times New Roman"/>
          <w:sz w:val="24"/>
          <w:szCs w:val="24"/>
        </w:rPr>
        <w:t xml:space="preserve">ini. </w:t>
      </w:r>
    </w:p>
    <w:p w14:paraId="472777FA" w14:textId="53270A9B" w:rsidR="00771EAA" w:rsidRPr="008D488A" w:rsidRDefault="00462BE3" w:rsidP="004820F9">
      <w:pPr>
        <w:tabs>
          <w:tab w:val="left" w:pos="567"/>
          <w:tab w:val="left" w:pos="709"/>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t>Penyusunan</w:t>
      </w:r>
      <w:r w:rsidR="00771EAA" w:rsidRPr="008D488A">
        <w:rPr>
          <w:rFonts w:ascii="Times New Roman" w:hAnsi="Times New Roman" w:cs="Times New Roman"/>
          <w:sz w:val="24"/>
          <w:szCs w:val="24"/>
        </w:rPr>
        <w:t xml:space="preserve"> ini merupakan salah satu persyaratan dalam dalam menyelesaikan program studi Teknik Informatika pada Universitas Al Asyariah Mandar. Oleh karena itu, penulis sebagai mahasiswa telah menyelesaikan kewajiban dalam membuat </w:t>
      </w:r>
      <w:r w:rsidR="00E11FA5" w:rsidRPr="008D488A">
        <w:rPr>
          <w:rFonts w:ascii="Times New Roman" w:hAnsi="Times New Roman" w:cs="Times New Roman"/>
          <w:sz w:val="24"/>
          <w:szCs w:val="24"/>
        </w:rPr>
        <w:t>proposal</w:t>
      </w:r>
      <w:r w:rsidR="00471975" w:rsidRPr="008D488A">
        <w:rPr>
          <w:rFonts w:ascii="Times New Roman" w:hAnsi="Times New Roman" w:cs="Times New Roman"/>
          <w:sz w:val="24"/>
          <w:szCs w:val="24"/>
        </w:rPr>
        <w:t xml:space="preserve"> </w:t>
      </w:r>
      <w:r w:rsidR="00771EAA" w:rsidRPr="008D488A">
        <w:rPr>
          <w:rFonts w:ascii="Times New Roman" w:hAnsi="Times New Roman" w:cs="Times New Roman"/>
          <w:sz w:val="24"/>
          <w:szCs w:val="24"/>
        </w:rPr>
        <w:t xml:space="preserve">yang berjudul: </w:t>
      </w:r>
      <w:r w:rsidRPr="008D488A">
        <w:rPr>
          <w:rFonts w:ascii="Times New Roman" w:hAnsi="Times New Roman" w:cs="Times New Roman"/>
          <w:sz w:val="24"/>
          <w:szCs w:val="24"/>
        </w:rPr>
        <w:t xml:space="preserve">Identifikasi kualitas biji kakao fermentasi dengan metode </w:t>
      </w:r>
      <w:r w:rsidRPr="008D488A">
        <w:rPr>
          <w:rFonts w:ascii="Times New Roman" w:hAnsi="Times New Roman" w:cs="Times New Roman"/>
          <w:i/>
          <w:sz w:val="24"/>
          <w:szCs w:val="24"/>
        </w:rPr>
        <w:t>canny edge detection</w:t>
      </w:r>
      <w:r w:rsidRPr="008D488A">
        <w:rPr>
          <w:rFonts w:ascii="Times New Roman" w:hAnsi="Times New Roman" w:cs="Times New Roman"/>
          <w:sz w:val="24"/>
          <w:szCs w:val="24"/>
        </w:rPr>
        <w:t xml:space="preserve">.  </w:t>
      </w:r>
    </w:p>
    <w:p w14:paraId="51043869" w14:textId="535F587D" w:rsidR="00771EAA" w:rsidRPr="008D488A" w:rsidRDefault="00771EAA" w:rsidP="004820F9">
      <w:pPr>
        <w:tabs>
          <w:tab w:val="left" w:pos="567"/>
          <w:tab w:val="left" w:pos="709"/>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t xml:space="preserve">Penulis menyadari </w:t>
      </w:r>
      <w:r w:rsidR="004820F9" w:rsidRPr="008D488A">
        <w:rPr>
          <w:rFonts w:ascii="Times New Roman" w:hAnsi="Times New Roman" w:cs="Times New Roman"/>
          <w:sz w:val="24"/>
          <w:szCs w:val="24"/>
        </w:rPr>
        <w:t>bahwa dalam proses penyusunan</w:t>
      </w:r>
      <w:r w:rsidR="00E11FA5" w:rsidRPr="008D488A">
        <w:rPr>
          <w:rFonts w:ascii="Times New Roman" w:hAnsi="Times New Roman" w:cs="Times New Roman"/>
          <w:sz w:val="24"/>
          <w:szCs w:val="24"/>
        </w:rPr>
        <w:t xml:space="preserve"> proposal</w:t>
      </w:r>
      <w:r w:rsidR="00471975" w:rsidRPr="008D488A">
        <w:rPr>
          <w:rFonts w:ascii="Times New Roman" w:hAnsi="Times New Roman" w:cs="Times New Roman"/>
          <w:sz w:val="24"/>
          <w:szCs w:val="24"/>
        </w:rPr>
        <w:t xml:space="preserve"> </w:t>
      </w:r>
      <w:r w:rsidR="004820F9" w:rsidRPr="008D488A">
        <w:rPr>
          <w:rFonts w:ascii="Times New Roman" w:hAnsi="Times New Roman" w:cs="Times New Roman"/>
          <w:sz w:val="24"/>
          <w:szCs w:val="24"/>
        </w:rPr>
        <w:t>ini, terdapat banyak kesalahan dalam Menyusun dikarenakan kemampuan penulis yang terbatas sehingga membutuhkan banyak kritik dan saran dari berbagai pihak. Untuk itulah suatu kewajiban bagi p</w:t>
      </w:r>
      <w:r w:rsidR="00462BE3" w:rsidRPr="008D488A">
        <w:rPr>
          <w:rFonts w:ascii="Times New Roman" w:hAnsi="Times New Roman" w:cs="Times New Roman"/>
          <w:sz w:val="24"/>
          <w:szCs w:val="24"/>
        </w:rPr>
        <w:t>enulis untuk mengucapkan terima</w:t>
      </w:r>
      <w:r w:rsidR="004820F9" w:rsidRPr="008D488A">
        <w:rPr>
          <w:rFonts w:ascii="Times New Roman" w:hAnsi="Times New Roman" w:cs="Times New Roman"/>
          <w:sz w:val="24"/>
          <w:szCs w:val="24"/>
        </w:rPr>
        <w:t xml:space="preserve"> kasih sebanyak-banyaknya kepada semua pihak dalam memberikan bantuan dan bimbingan selama penyusunan </w:t>
      </w:r>
      <w:r w:rsidR="00E11FA5" w:rsidRPr="008D488A">
        <w:rPr>
          <w:rFonts w:ascii="Times New Roman" w:hAnsi="Times New Roman" w:cs="Times New Roman"/>
          <w:sz w:val="24"/>
          <w:szCs w:val="24"/>
        </w:rPr>
        <w:t>proposal ini</w:t>
      </w:r>
      <w:r w:rsidR="004820F9" w:rsidRPr="008D488A">
        <w:rPr>
          <w:rFonts w:ascii="Times New Roman" w:hAnsi="Times New Roman" w:cs="Times New Roman"/>
          <w:sz w:val="24"/>
          <w:szCs w:val="24"/>
        </w:rPr>
        <w:t xml:space="preserve">. </w:t>
      </w:r>
    </w:p>
    <w:p w14:paraId="013682FC" w14:textId="31B594D8" w:rsidR="004820F9" w:rsidRPr="008D488A" w:rsidRDefault="004820F9" w:rsidP="004820F9">
      <w:pPr>
        <w:tabs>
          <w:tab w:val="left" w:pos="567"/>
          <w:tab w:val="left" w:pos="709"/>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 xml:space="preserve">Mereka yang kami hormati: </w:t>
      </w:r>
    </w:p>
    <w:p w14:paraId="1E1BF258" w14:textId="562DCB4A" w:rsidR="00733BDC" w:rsidRPr="008D488A" w:rsidRDefault="00733BDC" w:rsidP="00733BDC">
      <w:pPr>
        <w:pStyle w:val="ListParagraph"/>
        <w:numPr>
          <w:ilvl w:val="0"/>
          <w:numId w:val="1"/>
        </w:numPr>
        <w:tabs>
          <w:tab w:val="left" w:pos="567"/>
          <w:tab w:val="left" w:pos="709"/>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Ibu Dr. Hj. Chuduriah Sahabuddin, M.Si selaku ibu Rektor Universitas Al Asyariah Mandar. </w:t>
      </w:r>
    </w:p>
    <w:p w14:paraId="7F33E808" w14:textId="241A8F50" w:rsidR="00733BDC" w:rsidRPr="008D488A" w:rsidRDefault="00E11FA5" w:rsidP="00733BDC">
      <w:pPr>
        <w:pStyle w:val="ListParagraph"/>
        <w:numPr>
          <w:ilvl w:val="0"/>
          <w:numId w:val="1"/>
        </w:numPr>
        <w:tabs>
          <w:tab w:val="left" w:pos="567"/>
          <w:tab w:val="left" w:pos="709"/>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 </w:t>
      </w:r>
      <w:r w:rsidR="00733BDC" w:rsidRPr="008D488A">
        <w:rPr>
          <w:rFonts w:ascii="Times New Roman" w:hAnsi="Times New Roman" w:cs="Times New Roman"/>
          <w:sz w:val="24"/>
          <w:szCs w:val="24"/>
        </w:rPr>
        <w:t xml:space="preserve">Bapak Muhammad Sarjan, SE, Akt., </w:t>
      </w:r>
      <w:proofErr w:type="gramStart"/>
      <w:r w:rsidR="00733BDC" w:rsidRPr="008D488A">
        <w:rPr>
          <w:rFonts w:ascii="Times New Roman" w:hAnsi="Times New Roman" w:cs="Times New Roman"/>
          <w:sz w:val="24"/>
          <w:szCs w:val="24"/>
        </w:rPr>
        <w:t>M.Si</w:t>
      </w:r>
      <w:proofErr w:type="gramEnd"/>
      <w:r w:rsidR="00733BDC" w:rsidRPr="008D488A">
        <w:rPr>
          <w:rFonts w:ascii="Times New Roman" w:hAnsi="Times New Roman" w:cs="Times New Roman"/>
          <w:sz w:val="24"/>
          <w:szCs w:val="24"/>
        </w:rPr>
        <w:t xml:space="preserve"> selaku Dekan Fakultas Ilmu Komputer Universitas Al Asyariah Mandar.</w:t>
      </w:r>
    </w:p>
    <w:p w14:paraId="6E651CD7" w14:textId="30F9F829" w:rsidR="00733BDC" w:rsidRPr="008D488A" w:rsidRDefault="00733BDC" w:rsidP="00733BDC">
      <w:pPr>
        <w:pStyle w:val="ListParagraph"/>
        <w:numPr>
          <w:ilvl w:val="0"/>
          <w:numId w:val="1"/>
        </w:numPr>
        <w:tabs>
          <w:tab w:val="left" w:pos="567"/>
          <w:tab w:val="left" w:pos="709"/>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lastRenderedPageBreak/>
        <w:t xml:space="preserve">Bapak Muhammad Assiddiq, SE., </w:t>
      </w:r>
      <w:proofErr w:type="gramStart"/>
      <w:r w:rsidRPr="008D488A">
        <w:rPr>
          <w:rFonts w:ascii="Times New Roman" w:hAnsi="Times New Roman" w:cs="Times New Roman"/>
          <w:sz w:val="24"/>
          <w:szCs w:val="24"/>
        </w:rPr>
        <w:t>M.Pd</w:t>
      </w:r>
      <w:proofErr w:type="gramEnd"/>
      <w:r w:rsidRPr="008D488A">
        <w:rPr>
          <w:rFonts w:ascii="Times New Roman" w:hAnsi="Times New Roman" w:cs="Times New Roman"/>
          <w:sz w:val="24"/>
          <w:szCs w:val="24"/>
        </w:rPr>
        <w:t xml:space="preserve">  selaku Wakil Dekan </w:t>
      </w:r>
      <w:r w:rsidR="005C2D77" w:rsidRPr="008D488A">
        <w:rPr>
          <w:rFonts w:ascii="Times New Roman" w:hAnsi="Times New Roman" w:cs="Times New Roman"/>
          <w:sz w:val="24"/>
          <w:szCs w:val="24"/>
        </w:rPr>
        <w:t>Fakultas Ilmu Komputer Universitas Al Asyariah Mandar.</w:t>
      </w:r>
    </w:p>
    <w:p w14:paraId="00B1FF36" w14:textId="37E9E486" w:rsidR="005C2D77" w:rsidRPr="008D488A" w:rsidRDefault="005C2D77" w:rsidP="00733BDC">
      <w:pPr>
        <w:pStyle w:val="ListParagraph"/>
        <w:numPr>
          <w:ilvl w:val="0"/>
          <w:numId w:val="1"/>
        </w:numPr>
        <w:tabs>
          <w:tab w:val="left" w:pos="567"/>
          <w:tab w:val="left" w:pos="709"/>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Ibu Ul Khairat, </w:t>
      </w:r>
      <w:proofErr w:type="gramStart"/>
      <w:r w:rsidRPr="008D488A">
        <w:rPr>
          <w:rFonts w:ascii="Times New Roman" w:hAnsi="Times New Roman" w:cs="Times New Roman"/>
          <w:sz w:val="24"/>
          <w:szCs w:val="24"/>
        </w:rPr>
        <w:t>S.Kom</w:t>
      </w:r>
      <w:proofErr w:type="gramEnd"/>
      <w:r w:rsidRPr="008D488A">
        <w:rPr>
          <w:rFonts w:ascii="Times New Roman" w:hAnsi="Times New Roman" w:cs="Times New Roman"/>
          <w:sz w:val="24"/>
          <w:szCs w:val="24"/>
        </w:rPr>
        <w:t xml:space="preserve">., M.Kom selaku Ketua Program Studi Teknik Informatika Fakultas Ilmu Komputer  Universitas Al Asyariah Mandar. </w:t>
      </w:r>
    </w:p>
    <w:p w14:paraId="22F0C12C" w14:textId="0A777761" w:rsidR="005C2D77" w:rsidRPr="008D488A" w:rsidRDefault="006C6CFC" w:rsidP="00733BDC">
      <w:pPr>
        <w:pStyle w:val="ListParagraph"/>
        <w:numPr>
          <w:ilvl w:val="0"/>
          <w:numId w:val="1"/>
        </w:numPr>
        <w:tabs>
          <w:tab w:val="left" w:pos="567"/>
          <w:tab w:val="left" w:pos="709"/>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Bapak Basri, S.Kom., MT </w:t>
      </w:r>
      <w:r w:rsidR="005C2D77" w:rsidRPr="008D488A">
        <w:rPr>
          <w:rFonts w:ascii="Times New Roman" w:hAnsi="Times New Roman" w:cs="Times New Roman"/>
          <w:sz w:val="24"/>
          <w:szCs w:val="24"/>
        </w:rPr>
        <w:t xml:space="preserve">sebagai Pembimbing I atas kesungguhan dan perhatiannya dalam membantu dan mendukung perjalanan </w:t>
      </w:r>
      <w:r w:rsidR="003E0AAA" w:rsidRPr="008D488A">
        <w:rPr>
          <w:rFonts w:ascii="Times New Roman" w:hAnsi="Times New Roman" w:cs="Times New Roman"/>
          <w:sz w:val="24"/>
          <w:szCs w:val="24"/>
        </w:rPr>
        <w:t xml:space="preserve">penelitian ini. </w:t>
      </w:r>
    </w:p>
    <w:p w14:paraId="4D6300EE" w14:textId="18FA0068" w:rsidR="003E0AAA" w:rsidRPr="008D488A" w:rsidRDefault="006C6CFC" w:rsidP="00733BDC">
      <w:pPr>
        <w:pStyle w:val="ListParagraph"/>
        <w:numPr>
          <w:ilvl w:val="0"/>
          <w:numId w:val="1"/>
        </w:numPr>
        <w:tabs>
          <w:tab w:val="left" w:pos="567"/>
          <w:tab w:val="left" w:pos="709"/>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Ibu Ul Khairat, </w:t>
      </w:r>
      <w:proofErr w:type="gramStart"/>
      <w:r w:rsidRPr="008D488A">
        <w:rPr>
          <w:rFonts w:ascii="Times New Roman" w:hAnsi="Times New Roman" w:cs="Times New Roman"/>
          <w:sz w:val="24"/>
          <w:szCs w:val="24"/>
        </w:rPr>
        <w:t>S.Kom</w:t>
      </w:r>
      <w:proofErr w:type="gramEnd"/>
      <w:r w:rsidRPr="008D488A">
        <w:rPr>
          <w:rFonts w:ascii="Times New Roman" w:hAnsi="Times New Roman" w:cs="Times New Roman"/>
          <w:sz w:val="24"/>
          <w:szCs w:val="24"/>
        </w:rPr>
        <w:t xml:space="preserve">., M.Kom </w:t>
      </w:r>
      <w:r w:rsidR="003E0AAA" w:rsidRPr="008D488A">
        <w:rPr>
          <w:rFonts w:ascii="Times New Roman" w:hAnsi="Times New Roman" w:cs="Times New Roman"/>
          <w:sz w:val="24"/>
          <w:szCs w:val="24"/>
        </w:rPr>
        <w:t>Sebagai pembimbing II atas kesungguhan</w:t>
      </w:r>
      <w:r w:rsidR="00462BE3" w:rsidRPr="008D488A">
        <w:rPr>
          <w:rFonts w:ascii="Times New Roman" w:hAnsi="Times New Roman" w:cs="Times New Roman"/>
          <w:sz w:val="24"/>
          <w:szCs w:val="24"/>
        </w:rPr>
        <w:t xml:space="preserve"> </w:t>
      </w:r>
      <w:r w:rsidR="003E0AAA" w:rsidRPr="008D488A">
        <w:rPr>
          <w:rFonts w:ascii="Times New Roman" w:hAnsi="Times New Roman" w:cs="Times New Roman"/>
          <w:sz w:val="24"/>
          <w:szCs w:val="24"/>
        </w:rPr>
        <w:t xml:space="preserve">dan perhatiannya dalam membantu dan mendukung perjalanan penelitian ini. </w:t>
      </w:r>
    </w:p>
    <w:p w14:paraId="6C246AD7" w14:textId="7C8730E1" w:rsidR="003E0AAA" w:rsidRPr="008D488A" w:rsidRDefault="003E0AAA" w:rsidP="00733BDC">
      <w:pPr>
        <w:pStyle w:val="ListParagraph"/>
        <w:numPr>
          <w:ilvl w:val="0"/>
          <w:numId w:val="1"/>
        </w:numPr>
        <w:tabs>
          <w:tab w:val="left" w:pos="567"/>
          <w:tab w:val="left" w:pos="709"/>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Seluruh Dosen dan Staf Universitas Al Asyariah Mandar, yang telah memberikan saran dan dorongan untuk penulis dalam menyelesaikan penelitian. </w:t>
      </w:r>
    </w:p>
    <w:p w14:paraId="696B32BA" w14:textId="28CF12EC" w:rsidR="003E0AAA" w:rsidRPr="008D488A" w:rsidRDefault="003E0AAA" w:rsidP="003E0AAA">
      <w:pPr>
        <w:tabs>
          <w:tab w:val="left" w:pos="567"/>
          <w:tab w:val="left" w:pos="709"/>
        </w:tabs>
        <w:spacing w:line="480" w:lineRule="auto"/>
        <w:ind w:left="993"/>
        <w:jc w:val="both"/>
        <w:rPr>
          <w:rFonts w:ascii="Times New Roman" w:hAnsi="Times New Roman" w:cs="Times New Roman"/>
          <w:sz w:val="24"/>
          <w:szCs w:val="24"/>
        </w:rPr>
      </w:pPr>
      <w:r w:rsidRPr="008D488A">
        <w:rPr>
          <w:rFonts w:ascii="Times New Roman" w:hAnsi="Times New Roman" w:cs="Times New Roman"/>
          <w:sz w:val="24"/>
          <w:szCs w:val="24"/>
        </w:rPr>
        <w:tab/>
        <w:t xml:space="preserve">Penulis menyadari akan keterbatasan dan kekurangan di dalam </w:t>
      </w:r>
      <w:r w:rsidR="00E11FA5" w:rsidRPr="008D488A">
        <w:rPr>
          <w:rFonts w:ascii="Times New Roman" w:hAnsi="Times New Roman" w:cs="Times New Roman"/>
          <w:sz w:val="24"/>
          <w:szCs w:val="24"/>
        </w:rPr>
        <w:t>proposal</w:t>
      </w:r>
      <w:r w:rsidRPr="008D488A">
        <w:rPr>
          <w:rFonts w:ascii="Times New Roman" w:hAnsi="Times New Roman" w:cs="Times New Roman"/>
          <w:sz w:val="24"/>
          <w:szCs w:val="24"/>
        </w:rPr>
        <w:t xml:space="preserve"> ini. Oleh karena itu, penulis membutuhkan kritik dan saran para pembaca. </w:t>
      </w:r>
    </w:p>
    <w:p w14:paraId="3883E764" w14:textId="77777777" w:rsidR="00E13FE5" w:rsidRPr="008D488A" w:rsidRDefault="00E13FE5" w:rsidP="003E0AAA">
      <w:pPr>
        <w:tabs>
          <w:tab w:val="left" w:pos="567"/>
          <w:tab w:val="left" w:pos="709"/>
        </w:tabs>
        <w:spacing w:line="480" w:lineRule="auto"/>
        <w:ind w:left="993"/>
        <w:jc w:val="both"/>
        <w:rPr>
          <w:rFonts w:ascii="Times New Roman" w:hAnsi="Times New Roman" w:cs="Times New Roman"/>
          <w:sz w:val="24"/>
          <w:szCs w:val="24"/>
        </w:rPr>
      </w:pPr>
    </w:p>
    <w:p w14:paraId="2533EF36" w14:textId="1EEA4175" w:rsidR="004A6D0F" w:rsidRPr="008D488A" w:rsidRDefault="003E0AAA" w:rsidP="009D50A5">
      <w:pPr>
        <w:tabs>
          <w:tab w:val="left" w:pos="567"/>
          <w:tab w:val="left" w:pos="709"/>
        </w:tabs>
        <w:spacing w:line="480" w:lineRule="auto"/>
        <w:ind w:left="993"/>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t>Polewali,</w:t>
      </w:r>
      <w:r w:rsidR="00090660" w:rsidRPr="008D488A">
        <w:rPr>
          <w:rFonts w:ascii="Times New Roman" w:hAnsi="Times New Roman" w:cs="Times New Roman"/>
          <w:sz w:val="24"/>
          <w:szCs w:val="24"/>
        </w:rPr>
        <w:t xml:space="preserve"> </w:t>
      </w:r>
      <w:r w:rsidR="009D50A5">
        <w:rPr>
          <w:rFonts w:ascii="Times New Roman" w:hAnsi="Times New Roman" w:cs="Times New Roman"/>
          <w:sz w:val="24"/>
          <w:szCs w:val="24"/>
        </w:rPr>
        <w:t>Januari</w:t>
      </w:r>
      <w:r w:rsidR="004A6D0F" w:rsidRPr="008D488A">
        <w:rPr>
          <w:rFonts w:ascii="Times New Roman" w:hAnsi="Times New Roman" w:cs="Times New Roman"/>
          <w:sz w:val="24"/>
          <w:szCs w:val="24"/>
        </w:rPr>
        <w:t xml:space="preserve"> 202</w:t>
      </w:r>
      <w:r w:rsidR="009D50A5">
        <w:rPr>
          <w:rFonts w:ascii="Times New Roman" w:hAnsi="Times New Roman" w:cs="Times New Roman"/>
          <w:sz w:val="24"/>
          <w:szCs w:val="24"/>
        </w:rPr>
        <w:t>3</w:t>
      </w:r>
      <w:r w:rsidR="004A6D0F" w:rsidRPr="008D488A">
        <w:rPr>
          <w:rFonts w:ascii="Times New Roman" w:hAnsi="Times New Roman" w:cs="Times New Roman"/>
          <w:sz w:val="24"/>
          <w:szCs w:val="24"/>
        </w:rPr>
        <w:t xml:space="preserve"> </w:t>
      </w:r>
    </w:p>
    <w:p w14:paraId="66306DEE" w14:textId="6AF641A3" w:rsidR="004A6D0F" w:rsidRPr="008D488A" w:rsidRDefault="004A6D0F" w:rsidP="003E0AAA">
      <w:pPr>
        <w:tabs>
          <w:tab w:val="left" w:pos="567"/>
          <w:tab w:val="left" w:pos="709"/>
        </w:tabs>
        <w:spacing w:line="480" w:lineRule="auto"/>
        <w:ind w:left="993"/>
        <w:jc w:val="both"/>
        <w:rPr>
          <w:rFonts w:ascii="Times New Roman" w:hAnsi="Times New Roman" w:cs="Times New Roman"/>
          <w:sz w:val="24"/>
          <w:szCs w:val="24"/>
        </w:rPr>
      </w:pPr>
    </w:p>
    <w:p w14:paraId="6E54519A" w14:textId="78D09C46" w:rsidR="007910FE" w:rsidRPr="008D488A" w:rsidRDefault="002F53A7" w:rsidP="00D12123">
      <w:pPr>
        <w:tabs>
          <w:tab w:val="left" w:pos="567"/>
          <w:tab w:val="left" w:pos="709"/>
        </w:tabs>
        <w:spacing w:line="480" w:lineRule="auto"/>
        <w:ind w:left="993"/>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006B05E2" w:rsidRPr="008D488A">
        <w:rPr>
          <w:rFonts w:ascii="Times New Roman" w:hAnsi="Times New Roman" w:cs="Times New Roman"/>
          <w:sz w:val="24"/>
          <w:szCs w:val="24"/>
        </w:rPr>
        <w:t xml:space="preserve">Penulis </w:t>
      </w:r>
    </w:p>
    <w:p w14:paraId="720CE573" w14:textId="77777777" w:rsidR="009D50A5" w:rsidRDefault="009D50A5" w:rsidP="002233BB">
      <w:pPr>
        <w:tabs>
          <w:tab w:val="left" w:pos="567"/>
          <w:tab w:val="left" w:pos="709"/>
        </w:tabs>
        <w:spacing w:line="720" w:lineRule="auto"/>
        <w:ind w:left="284"/>
        <w:jc w:val="center"/>
        <w:rPr>
          <w:rFonts w:ascii="Times New Roman" w:hAnsi="Times New Roman" w:cs="Times New Roman"/>
          <w:b/>
          <w:bCs/>
          <w:sz w:val="28"/>
          <w:szCs w:val="28"/>
        </w:rPr>
      </w:pPr>
    </w:p>
    <w:p w14:paraId="7C6B7659" w14:textId="19BE32BD" w:rsidR="00FB1377" w:rsidRPr="00270500" w:rsidRDefault="00270500" w:rsidP="00270500">
      <w:pPr>
        <w:tabs>
          <w:tab w:val="left" w:pos="567"/>
          <w:tab w:val="left" w:pos="709"/>
        </w:tabs>
        <w:spacing w:line="720" w:lineRule="auto"/>
        <w:ind w:left="284"/>
        <w:jc w:val="center"/>
        <w:rPr>
          <w:rFonts w:ascii="Times New Roman" w:hAnsi="Times New Roman" w:cs="Times New Roman"/>
          <w:b/>
          <w:bCs/>
          <w:sz w:val="28"/>
          <w:szCs w:val="28"/>
        </w:rPr>
      </w:pPr>
      <w:r>
        <w:rPr>
          <w:rFonts w:ascii="Times New Roman" w:hAnsi="Times New Roman" w:cs="Times New Roman"/>
          <w:b/>
          <w:bCs/>
          <w:sz w:val="28"/>
          <w:szCs w:val="28"/>
        </w:rPr>
        <w:lastRenderedPageBreak/>
        <w:t>DAFTAR ISI</w:t>
      </w:r>
    </w:p>
    <w:p w14:paraId="41A83DAD" w14:textId="77777777" w:rsidR="00FB1377" w:rsidRPr="008D488A" w:rsidRDefault="00FB1377" w:rsidP="002233BB">
      <w:pPr>
        <w:tabs>
          <w:tab w:val="left" w:pos="567"/>
          <w:tab w:val="left" w:pos="709"/>
          <w:tab w:val="left" w:leader="dot" w:pos="7371"/>
          <w:tab w:val="left" w:leader="dot" w:pos="8505"/>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HALAMAN SAMPUL</w:t>
      </w:r>
    </w:p>
    <w:p w14:paraId="6E52EDBC" w14:textId="77777777" w:rsidR="00FB1377" w:rsidRPr="008D488A" w:rsidRDefault="00FB1377" w:rsidP="002233BB">
      <w:pPr>
        <w:tabs>
          <w:tab w:val="left" w:pos="567"/>
          <w:tab w:val="left" w:pos="709"/>
          <w:tab w:val="left" w:leader="dot" w:pos="7371"/>
          <w:tab w:val="left" w:leader="dot" w:pos="8505"/>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HALAMAN JUDUL</w:t>
      </w:r>
      <w:r w:rsidRPr="008D488A">
        <w:rPr>
          <w:rFonts w:ascii="Times New Roman" w:hAnsi="Times New Roman" w:cs="Times New Roman"/>
          <w:sz w:val="24"/>
          <w:szCs w:val="24"/>
        </w:rPr>
        <w:tab/>
        <w:t>i</w:t>
      </w:r>
    </w:p>
    <w:p w14:paraId="7E7747F8" w14:textId="77777777" w:rsidR="00FB1377" w:rsidRPr="008D488A" w:rsidRDefault="00FB1377" w:rsidP="002233BB">
      <w:pPr>
        <w:tabs>
          <w:tab w:val="left" w:pos="567"/>
          <w:tab w:val="left" w:pos="709"/>
          <w:tab w:val="left" w:leader="dot" w:pos="7371"/>
          <w:tab w:val="left" w:leader="dot" w:pos="8505"/>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PERSETUJUAN</w:t>
      </w:r>
      <w:r w:rsidRPr="008D488A">
        <w:rPr>
          <w:rFonts w:ascii="Times New Roman" w:hAnsi="Times New Roman" w:cs="Times New Roman"/>
          <w:sz w:val="24"/>
          <w:szCs w:val="24"/>
        </w:rPr>
        <w:tab/>
        <w:t>ii</w:t>
      </w:r>
    </w:p>
    <w:p w14:paraId="4110ECE8" w14:textId="77777777" w:rsidR="00FB1377" w:rsidRPr="008D488A" w:rsidRDefault="00FB1377" w:rsidP="002233BB">
      <w:pPr>
        <w:tabs>
          <w:tab w:val="left" w:pos="567"/>
          <w:tab w:val="left" w:pos="709"/>
          <w:tab w:val="left" w:leader="dot" w:pos="7371"/>
          <w:tab w:val="left" w:leader="dot" w:pos="8505"/>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 xml:space="preserve">PENGESAHAN </w:t>
      </w:r>
      <w:r w:rsidRPr="008D488A">
        <w:rPr>
          <w:rFonts w:ascii="Times New Roman" w:hAnsi="Times New Roman" w:cs="Times New Roman"/>
          <w:sz w:val="24"/>
          <w:szCs w:val="24"/>
        </w:rPr>
        <w:tab/>
        <w:t>iii</w:t>
      </w:r>
    </w:p>
    <w:p w14:paraId="415D44D7" w14:textId="77777777" w:rsidR="00FB1377" w:rsidRPr="008D488A" w:rsidRDefault="00FB1377" w:rsidP="002233BB">
      <w:pPr>
        <w:tabs>
          <w:tab w:val="left" w:pos="567"/>
          <w:tab w:val="left" w:pos="709"/>
          <w:tab w:val="left" w:leader="dot" w:pos="7371"/>
          <w:tab w:val="left" w:leader="dot" w:pos="8505"/>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 xml:space="preserve">ABSTRAK </w:t>
      </w:r>
      <w:r w:rsidRPr="008D488A">
        <w:rPr>
          <w:rFonts w:ascii="Times New Roman" w:hAnsi="Times New Roman" w:cs="Times New Roman"/>
          <w:sz w:val="24"/>
          <w:szCs w:val="24"/>
        </w:rPr>
        <w:tab/>
        <w:t>iv</w:t>
      </w:r>
    </w:p>
    <w:p w14:paraId="3226CDAA" w14:textId="77777777" w:rsidR="00FB1377" w:rsidRPr="008D488A" w:rsidRDefault="00FB1377" w:rsidP="002233BB">
      <w:pPr>
        <w:tabs>
          <w:tab w:val="left" w:pos="567"/>
          <w:tab w:val="left" w:pos="709"/>
          <w:tab w:val="left" w:leader="dot" w:pos="7371"/>
          <w:tab w:val="left" w:leader="dot" w:pos="8505"/>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 xml:space="preserve">KATA PENGANTAR </w:t>
      </w:r>
      <w:r w:rsidRPr="008D488A">
        <w:rPr>
          <w:rFonts w:ascii="Times New Roman" w:hAnsi="Times New Roman" w:cs="Times New Roman"/>
          <w:sz w:val="24"/>
          <w:szCs w:val="24"/>
        </w:rPr>
        <w:tab/>
        <w:t>v</w:t>
      </w:r>
    </w:p>
    <w:p w14:paraId="15ACB945" w14:textId="5E06CC2B" w:rsidR="00FB1377" w:rsidRPr="008D488A" w:rsidRDefault="009D50A5" w:rsidP="002233BB">
      <w:pPr>
        <w:tabs>
          <w:tab w:val="left" w:pos="567"/>
          <w:tab w:val="left" w:pos="709"/>
          <w:tab w:val="left" w:leader="dot" w:pos="7371"/>
          <w:tab w:val="left" w:leader="dot" w:pos="8505"/>
        </w:tabs>
        <w:spacing w:line="48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DAFTAR ISI </w:t>
      </w:r>
      <w:r>
        <w:rPr>
          <w:rFonts w:ascii="Times New Roman" w:hAnsi="Times New Roman" w:cs="Times New Roman"/>
          <w:sz w:val="24"/>
          <w:szCs w:val="24"/>
        </w:rPr>
        <w:tab/>
        <w:t>vi</w:t>
      </w:r>
    </w:p>
    <w:p w14:paraId="1E4C3C9F" w14:textId="5C0C5654" w:rsidR="00FB1377" w:rsidRPr="008D488A" w:rsidRDefault="009D50A5" w:rsidP="002233BB">
      <w:pPr>
        <w:tabs>
          <w:tab w:val="left" w:pos="567"/>
          <w:tab w:val="left" w:pos="709"/>
          <w:tab w:val="left" w:leader="dot" w:pos="7371"/>
          <w:tab w:val="left" w:leader="dot" w:pos="8505"/>
        </w:tabs>
        <w:spacing w:line="480" w:lineRule="auto"/>
        <w:ind w:left="284"/>
        <w:jc w:val="both"/>
        <w:rPr>
          <w:rFonts w:ascii="Times New Roman" w:hAnsi="Times New Roman" w:cs="Times New Roman"/>
          <w:sz w:val="24"/>
          <w:szCs w:val="24"/>
        </w:rPr>
      </w:pPr>
      <w:r>
        <w:rPr>
          <w:rFonts w:ascii="Times New Roman" w:hAnsi="Times New Roman" w:cs="Times New Roman"/>
          <w:sz w:val="24"/>
          <w:szCs w:val="24"/>
        </w:rPr>
        <w:t>DAFTAR TABEL</w:t>
      </w:r>
      <w:r>
        <w:rPr>
          <w:rFonts w:ascii="Times New Roman" w:hAnsi="Times New Roman" w:cs="Times New Roman"/>
          <w:sz w:val="24"/>
          <w:szCs w:val="24"/>
        </w:rPr>
        <w:tab/>
        <w:t>vii</w:t>
      </w:r>
    </w:p>
    <w:p w14:paraId="6DBE6E36" w14:textId="4747D229" w:rsidR="00FB1377" w:rsidRPr="008D488A" w:rsidRDefault="009D50A5" w:rsidP="002233BB">
      <w:pPr>
        <w:tabs>
          <w:tab w:val="left" w:pos="567"/>
          <w:tab w:val="left" w:pos="709"/>
          <w:tab w:val="left" w:leader="dot" w:pos="7371"/>
          <w:tab w:val="left" w:leader="dot" w:pos="8505"/>
        </w:tabs>
        <w:spacing w:line="480" w:lineRule="auto"/>
        <w:ind w:left="284"/>
        <w:jc w:val="both"/>
        <w:rPr>
          <w:rFonts w:ascii="Times New Roman" w:hAnsi="Times New Roman" w:cs="Times New Roman"/>
          <w:sz w:val="24"/>
          <w:szCs w:val="24"/>
        </w:rPr>
      </w:pPr>
      <w:r>
        <w:rPr>
          <w:rFonts w:ascii="Times New Roman" w:hAnsi="Times New Roman" w:cs="Times New Roman"/>
          <w:sz w:val="24"/>
          <w:szCs w:val="24"/>
        </w:rPr>
        <w:t>DAFTAR GAMBAR</w:t>
      </w:r>
      <w:r>
        <w:rPr>
          <w:rFonts w:ascii="Times New Roman" w:hAnsi="Times New Roman" w:cs="Times New Roman"/>
          <w:sz w:val="24"/>
          <w:szCs w:val="24"/>
        </w:rPr>
        <w:tab/>
        <w:t>vii</w:t>
      </w:r>
      <w:r w:rsidR="00FB1377" w:rsidRPr="008D488A">
        <w:rPr>
          <w:rFonts w:ascii="Times New Roman" w:hAnsi="Times New Roman" w:cs="Times New Roman"/>
          <w:sz w:val="24"/>
          <w:szCs w:val="24"/>
        </w:rPr>
        <w:t>i</w:t>
      </w:r>
    </w:p>
    <w:p w14:paraId="3D96EE46" w14:textId="77777777" w:rsidR="00FB1377" w:rsidRPr="008D488A" w:rsidRDefault="00FB1377" w:rsidP="001F2BD8">
      <w:pPr>
        <w:tabs>
          <w:tab w:val="left" w:pos="567"/>
          <w:tab w:val="left" w:pos="709"/>
          <w:tab w:val="left" w:leader="dot" w:pos="7371"/>
          <w:tab w:val="left" w:leader="dot" w:pos="8505"/>
        </w:tabs>
        <w:spacing w:line="36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 xml:space="preserve">BAB I PENDAHULUAN </w:t>
      </w:r>
    </w:p>
    <w:p w14:paraId="623FD98E" w14:textId="77777777" w:rsidR="00FB1377" w:rsidRPr="008D488A" w:rsidRDefault="00FB1377" w:rsidP="00E5337C">
      <w:pPr>
        <w:pStyle w:val="ListParagraph"/>
        <w:numPr>
          <w:ilvl w:val="1"/>
          <w:numId w:val="4"/>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 Latar Belakang </w:t>
      </w:r>
      <w:r w:rsidRPr="008D488A">
        <w:rPr>
          <w:rFonts w:ascii="Times New Roman" w:hAnsi="Times New Roman" w:cs="Times New Roman"/>
          <w:sz w:val="24"/>
          <w:szCs w:val="24"/>
        </w:rPr>
        <w:tab/>
        <w:t>1</w:t>
      </w:r>
    </w:p>
    <w:p w14:paraId="468A0C87" w14:textId="47B93A9B" w:rsidR="00FB1377" w:rsidRPr="008D488A" w:rsidRDefault="00204D3B" w:rsidP="00E5337C">
      <w:pPr>
        <w:pStyle w:val="ListParagraph"/>
        <w:numPr>
          <w:ilvl w:val="1"/>
          <w:numId w:val="4"/>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Rumusan Masalah </w:t>
      </w:r>
      <w:r>
        <w:rPr>
          <w:rFonts w:ascii="Times New Roman" w:hAnsi="Times New Roman" w:cs="Times New Roman"/>
          <w:sz w:val="24"/>
          <w:szCs w:val="24"/>
        </w:rPr>
        <w:tab/>
        <w:t>4</w:t>
      </w:r>
    </w:p>
    <w:p w14:paraId="390F7F1E" w14:textId="2707A142" w:rsidR="00FB1377" w:rsidRPr="008D488A" w:rsidRDefault="00204D3B" w:rsidP="00E5337C">
      <w:pPr>
        <w:pStyle w:val="ListParagraph"/>
        <w:numPr>
          <w:ilvl w:val="1"/>
          <w:numId w:val="4"/>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Batasan Masalah </w:t>
      </w:r>
      <w:r>
        <w:rPr>
          <w:rFonts w:ascii="Times New Roman" w:hAnsi="Times New Roman" w:cs="Times New Roman"/>
          <w:sz w:val="24"/>
          <w:szCs w:val="24"/>
        </w:rPr>
        <w:tab/>
        <w:t>4</w:t>
      </w:r>
    </w:p>
    <w:p w14:paraId="228C8734" w14:textId="3321719B" w:rsidR="00FB1377" w:rsidRPr="008D488A" w:rsidRDefault="00204D3B" w:rsidP="00E5337C">
      <w:pPr>
        <w:pStyle w:val="ListParagraph"/>
        <w:numPr>
          <w:ilvl w:val="1"/>
          <w:numId w:val="4"/>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Tujuan penelitian </w:t>
      </w:r>
      <w:r>
        <w:rPr>
          <w:rFonts w:ascii="Times New Roman" w:hAnsi="Times New Roman" w:cs="Times New Roman"/>
          <w:sz w:val="24"/>
          <w:szCs w:val="24"/>
        </w:rPr>
        <w:tab/>
        <w:t>4</w:t>
      </w:r>
    </w:p>
    <w:p w14:paraId="042B9F8D" w14:textId="75DD4B98" w:rsidR="00FB1377" w:rsidRPr="008D488A" w:rsidRDefault="00204D3B" w:rsidP="00E5337C">
      <w:pPr>
        <w:pStyle w:val="ListParagraph"/>
        <w:numPr>
          <w:ilvl w:val="1"/>
          <w:numId w:val="4"/>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Manfaat Penelitian </w:t>
      </w:r>
      <w:r>
        <w:rPr>
          <w:rFonts w:ascii="Times New Roman" w:hAnsi="Times New Roman" w:cs="Times New Roman"/>
          <w:sz w:val="24"/>
          <w:szCs w:val="24"/>
        </w:rPr>
        <w:tab/>
        <w:t>5</w:t>
      </w:r>
    </w:p>
    <w:p w14:paraId="1894868B" w14:textId="28129FFB" w:rsidR="00FB1377" w:rsidRPr="008D488A" w:rsidRDefault="00204D3B" w:rsidP="00E5337C">
      <w:pPr>
        <w:pStyle w:val="ListParagraph"/>
        <w:numPr>
          <w:ilvl w:val="1"/>
          <w:numId w:val="4"/>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Penelitian Terkait </w:t>
      </w:r>
      <w:r>
        <w:rPr>
          <w:rFonts w:ascii="Times New Roman" w:hAnsi="Times New Roman" w:cs="Times New Roman"/>
          <w:sz w:val="24"/>
          <w:szCs w:val="24"/>
        </w:rPr>
        <w:tab/>
        <w:t>5</w:t>
      </w:r>
    </w:p>
    <w:p w14:paraId="14FA3D51" w14:textId="77777777" w:rsidR="00FB1377" w:rsidRPr="008D488A" w:rsidRDefault="00FB1377" w:rsidP="002233BB">
      <w:pPr>
        <w:pStyle w:val="ListParagraph"/>
        <w:tabs>
          <w:tab w:val="left" w:pos="567"/>
          <w:tab w:val="left" w:pos="709"/>
          <w:tab w:val="left" w:leader="dot" w:pos="7371"/>
          <w:tab w:val="left" w:leader="dot" w:pos="8505"/>
        </w:tabs>
        <w:spacing w:line="480" w:lineRule="auto"/>
        <w:ind w:left="360"/>
        <w:jc w:val="both"/>
        <w:rPr>
          <w:rFonts w:ascii="Times New Roman" w:hAnsi="Times New Roman" w:cs="Times New Roman"/>
          <w:sz w:val="24"/>
          <w:szCs w:val="24"/>
        </w:rPr>
      </w:pPr>
      <w:r w:rsidRPr="008D488A">
        <w:rPr>
          <w:rFonts w:ascii="Times New Roman" w:hAnsi="Times New Roman" w:cs="Times New Roman"/>
          <w:sz w:val="24"/>
          <w:szCs w:val="24"/>
        </w:rPr>
        <w:t xml:space="preserve">BAB II TINJAUAN PUSTAKA </w:t>
      </w:r>
    </w:p>
    <w:p w14:paraId="5F0F1674" w14:textId="77777777" w:rsidR="00FB1377" w:rsidRPr="008D488A" w:rsidRDefault="00FB1377" w:rsidP="00E5337C">
      <w:pPr>
        <w:pStyle w:val="ListParagraph"/>
        <w:numPr>
          <w:ilvl w:val="1"/>
          <w:numId w:val="8"/>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 Kerangka Teori</w:t>
      </w:r>
      <w:r w:rsidRPr="008D488A">
        <w:rPr>
          <w:rFonts w:ascii="Times New Roman" w:hAnsi="Times New Roman" w:cs="Times New Roman"/>
          <w:sz w:val="24"/>
          <w:szCs w:val="24"/>
        </w:rPr>
        <w:tab/>
        <w:t>13</w:t>
      </w:r>
    </w:p>
    <w:p w14:paraId="60DD4BA9" w14:textId="05EDF2AB" w:rsidR="00FB1377" w:rsidRPr="008D488A" w:rsidRDefault="00FB1377" w:rsidP="00E5337C">
      <w:pPr>
        <w:pStyle w:val="ListParagraph"/>
        <w:numPr>
          <w:ilvl w:val="0"/>
          <w:numId w:val="7"/>
        </w:numPr>
        <w:tabs>
          <w:tab w:val="left" w:pos="567"/>
          <w:tab w:val="left" w:pos="709"/>
          <w:tab w:val="left" w:leader="dot" w:pos="7371"/>
          <w:tab w:val="left" w:leader="dot" w:pos="8505"/>
        </w:tabs>
        <w:spacing w:line="480" w:lineRule="auto"/>
        <w:ind w:left="1560" w:hanging="141"/>
        <w:jc w:val="both"/>
        <w:rPr>
          <w:rFonts w:ascii="Times New Roman" w:hAnsi="Times New Roman" w:cs="Times New Roman"/>
          <w:sz w:val="24"/>
          <w:szCs w:val="24"/>
        </w:rPr>
      </w:pPr>
      <w:r w:rsidRPr="008D488A">
        <w:rPr>
          <w:rFonts w:ascii="Times New Roman" w:hAnsi="Times New Roman" w:cs="Times New Roman"/>
          <w:sz w:val="24"/>
          <w:szCs w:val="24"/>
        </w:rPr>
        <w:t xml:space="preserve">Identifikasi </w:t>
      </w:r>
      <w:r w:rsidR="006C6CFC" w:rsidRPr="008D488A">
        <w:rPr>
          <w:rFonts w:ascii="Times New Roman" w:hAnsi="Times New Roman" w:cs="Times New Roman"/>
          <w:sz w:val="24"/>
          <w:szCs w:val="24"/>
        </w:rPr>
        <w:t>Kualitas Biji Kakao</w:t>
      </w:r>
      <w:r w:rsidRPr="008D488A">
        <w:rPr>
          <w:rFonts w:ascii="Times New Roman" w:hAnsi="Times New Roman" w:cs="Times New Roman"/>
          <w:sz w:val="24"/>
          <w:szCs w:val="24"/>
        </w:rPr>
        <w:tab/>
        <w:t>13</w:t>
      </w:r>
    </w:p>
    <w:p w14:paraId="09840026" w14:textId="09776CEA" w:rsidR="00FB1377" w:rsidRPr="008D488A" w:rsidRDefault="00FB1377" w:rsidP="00E5337C">
      <w:pPr>
        <w:pStyle w:val="ListParagraph"/>
        <w:numPr>
          <w:ilvl w:val="0"/>
          <w:numId w:val="7"/>
        </w:numPr>
        <w:tabs>
          <w:tab w:val="left" w:pos="567"/>
          <w:tab w:val="left" w:pos="709"/>
          <w:tab w:val="left" w:leader="dot" w:pos="7371"/>
          <w:tab w:val="left" w:leader="dot" w:pos="8505"/>
        </w:tabs>
        <w:spacing w:line="480" w:lineRule="auto"/>
        <w:ind w:left="1560" w:hanging="141"/>
        <w:jc w:val="both"/>
        <w:rPr>
          <w:rFonts w:ascii="Times New Roman" w:hAnsi="Times New Roman" w:cs="Times New Roman"/>
          <w:sz w:val="24"/>
          <w:szCs w:val="24"/>
        </w:rPr>
      </w:pPr>
      <w:r w:rsidRPr="008D488A">
        <w:rPr>
          <w:rFonts w:ascii="Times New Roman" w:hAnsi="Times New Roman" w:cs="Times New Roman"/>
          <w:sz w:val="24"/>
          <w:szCs w:val="24"/>
        </w:rPr>
        <w:lastRenderedPageBreak/>
        <w:t xml:space="preserve">Pengolahan Citra </w:t>
      </w:r>
      <w:r w:rsidRPr="008D488A">
        <w:rPr>
          <w:rFonts w:ascii="Times New Roman" w:hAnsi="Times New Roman" w:cs="Times New Roman"/>
          <w:sz w:val="24"/>
          <w:szCs w:val="24"/>
        </w:rPr>
        <w:tab/>
      </w:r>
      <w:r w:rsidR="006C6CFC" w:rsidRPr="008D488A">
        <w:rPr>
          <w:rFonts w:ascii="Times New Roman" w:hAnsi="Times New Roman" w:cs="Times New Roman"/>
          <w:sz w:val="24"/>
          <w:szCs w:val="24"/>
        </w:rPr>
        <w:t>15</w:t>
      </w:r>
    </w:p>
    <w:p w14:paraId="745DD4D1" w14:textId="59233CD4" w:rsidR="001F2BD8" w:rsidRPr="008D488A" w:rsidRDefault="001F2BD8" w:rsidP="001F2BD8">
      <w:pPr>
        <w:pStyle w:val="ListParagraph"/>
        <w:numPr>
          <w:ilvl w:val="0"/>
          <w:numId w:val="7"/>
        </w:numPr>
        <w:tabs>
          <w:tab w:val="left" w:pos="567"/>
          <w:tab w:val="left" w:pos="709"/>
          <w:tab w:val="left" w:leader="dot" w:pos="7371"/>
          <w:tab w:val="left" w:leader="dot" w:pos="8505"/>
        </w:tabs>
        <w:spacing w:line="480" w:lineRule="auto"/>
        <w:ind w:left="1560" w:hanging="141"/>
        <w:jc w:val="both"/>
        <w:rPr>
          <w:rFonts w:ascii="Times New Roman" w:hAnsi="Times New Roman" w:cs="Times New Roman"/>
          <w:sz w:val="24"/>
          <w:szCs w:val="24"/>
        </w:rPr>
      </w:pPr>
      <w:r w:rsidRPr="008D488A">
        <w:rPr>
          <w:rFonts w:ascii="Times New Roman" w:hAnsi="Times New Roman" w:cs="Times New Roman"/>
          <w:sz w:val="24"/>
          <w:szCs w:val="24"/>
        </w:rPr>
        <w:t>Metode Machine Learning</w:t>
      </w:r>
      <w:r w:rsidRPr="008D488A">
        <w:rPr>
          <w:rFonts w:ascii="Times New Roman" w:hAnsi="Times New Roman" w:cs="Times New Roman"/>
          <w:sz w:val="24"/>
          <w:szCs w:val="24"/>
        </w:rPr>
        <w:tab/>
        <w:t>20</w:t>
      </w:r>
    </w:p>
    <w:p w14:paraId="2806655B" w14:textId="3F3CB04A" w:rsidR="00FB1377" w:rsidRPr="008D488A" w:rsidRDefault="006C6CFC" w:rsidP="00E5337C">
      <w:pPr>
        <w:pStyle w:val="ListParagraph"/>
        <w:numPr>
          <w:ilvl w:val="0"/>
          <w:numId w:val="7"/>
        </w:numPr>
        <w:tabs>
          <w:tab w:val="left" w:pos="567"/>
          <w:tab w:val="left" w:pos="709"/>
          <w:tab w:val="left" w:leader="dot" w:pos="7371"/>
          <w:tab w:val="left" w:leader="dot" w:pos="8505"/>
        </w:tabs>
        <w:spacing w:line="480" w:lineRule="auto"/>
        <w:ind w:left="1560" w:hanging="141"/>
        <w:jc w:val="both"/>
        <w:rPr>
          <w:rFonts w:ascii="Times New Roman" w:hAnsi="Times New Roman" w:cs="Times New Roman"/>
          <w:sz w:val="24"/>
          <w:szCs w:val="24"/>
        </w:rPr>
      </w:pPr>
      <w:r w:rsidRPr="008D488A">
        <w:rPr>
          <w:rFonts w:ascii="Times New Roman" w:hAnsi="Times New Roman" w:cs="Times New Roman"/>
          <w:sz w:val="24"/>
          <w:szCs w:val="24"/>
        </w:rPr>
        <w:t xml:space="preserve"> Metode Canny Edge Detection</w:t>
      </w:r>
      <w:r w:rsidR="00FB1377" w:rsidRPr="008D488A">
        <w:rPr>
          <w:rFonts w:ascii="Times New Roman" w:hAnsi="Times New Roman" w:cs="Times New Roman"/>
          <w:sz w:val="24"/>
          <w:szCs w:val="24"/>
        </w:rPr>
        <w:t xml:space="preserve"> </w:t>
      </w:r>
      <w:r w:rsidR="00FB1377" w:rsidRPr="008D488A">
        <w:rPr>
          <w:rFonts w:ascii="Times New Roman" w:hAnsi="Times New Roman" w:cs="Times New Roman"/>
          <w:sz w:val="24"/>
          <w:szCs w:val="24"/>
        </w:rPr>
        <w:tab/>
        <w:t>20</w:t>
      </w:r>
    </w:p>
    <w:p w14:paraId="186B2CB4" w14:textId="44B4EF04" w:rsidR="00FB1377" w:rsidRPr="008D488A" w:rsidRDefault="006C6CFC" w:rsidP="00E5337C">
      <w:pPr>
        <w:pStyle w:val="ListParagraph"/>
        <w:numPr>
          <w:ilvl w:val="0"/>
          <w:numId w:val="7"/>
        </w:numPr>
        <w:tabs>
          <w:tab w:val="left" w:pos="567"/>
          <w:tab w:val="left" w:pos="709"/>
          <w:tab w:val="left" w:leader="dot" w:pos="7371"/>
          <w:tab w:val="left" w:leader="dot" w:pos="8505"/>
        </w:tabs>
        <w:spacing w:line="480" w:lineRule="auto"/>
        <w:ind w:left="1560" w:hanging="141"/>
        <w:jc w:val="both"/>
        <w:rPr>
          <w:rFonts w:ascii="Times New Roman" w:hAnsi="Times New Roman" w:cs="Times New Roman"/>
          <w:sz w:val="24"/>
          <w:szCs w:val="24"/>
        </w:rPr>
      </w:pPr>
      <w:r w:rsidRPr="008D488A">
        <w:rPr>
          <w:rFonts w:ascii="Times New Roman" w:hAnsi="Times New Roman" w:cs="Times New Roman"/>
          <w:sz w:val="24"/>
          <w:szCs w:val="24"/>
        </w:rPr>
        <w:t xml:space="preserve"> Metode Support Vector Machine</w:t>
      </w:r>
      <w:r w:rsidR="00FB1377" w:rsidRPr="008D488A">
        <w:rPr>
          <w:rFonts w:ascii="Times New Roman" w:hAnsi="Times New Roman" w:cs="Times New Roman"/>
          <w:sz w:val="24"/>
          <w:szCs w:val="24"/>
        </w:rPr>
        <w:t xml:space="preserve"> </w:t>
      </w:r>
      <w:r w:rsidR="00FB1377" w:rsidRPr="008D488A">
        <w:rPr>
          <w:rFonts w:ascii="Times New Roman" w:hAnsi="Times New Roman" w:cs="Times New Roman"/>
          <w:sz w:val="24"/>
          <w:szCs w:val="24"/>
        </w:rPr>
        <w:tab/>
        <w:t>25</w:t>
      </w:r>
    </w:p>
    <w:p w14:paraId="629EA44B" w14:textId="77777777" w:rsidR="00FB1377" w:rsidRPr="008D488A" w:rsidRDefault="00FB1377" w:rsidP="00E5337C">
      <w:pPr>
        <w:pStyle w:val="ListParagraph"/>
        <w:numPr>
          <w:ilvl w:val="0"/>
          <w:numId w:val="7"/>
        </w:numPr>
        <w:tabs>
          <w:tab w:val="left" w:pos="567"/>
          <w:tab w:val="left" w:pos="709"/>
          <w:tab w:val="left" w:leader="dot" w:pos="7371"/>
          <w:tab w:val="left" w:leader="dot" w:pos="8505"/>
        </w:tabs>
        <w:spacing w:line="480" w:lineRule="auto"/>
        <w:ind w:left="1560" w:hanging="141"/>
        <w:jc w:val="both"/>
        <w:rPr>
          <w:rFonts w:ascii="Times New Roman" w:hAnsi="Times New Roman" w:cs="Times New Roman"/>
          <w:sz w:val="24"/>
          <w:szCs w:val="24"/>
        </w:rPr>
      </w:pPr>
      <w:r w:rsidRPr="008D488A">
        <w:rPr>
          <w:rFonts w:ascii="Times New Roman" w:hAnsi="Times New Roman" w:cs="Times New Roman"/>
          <w:sz w:val="24"/>
          <w:szCs w:val="24"/>
        </w:rPr>
        <w:t>Python</w:t>
      </w:r>
      <w:r w:rsidRPr="008D488A">
        <w:rPr>
          <w:rFonts w:ascii="Times New Roman" w:hAnsi="Times New Roman" w:cs="Times New Roman"/>
          <w:sz w:val="24"/>
          <w:szCs w:val="24"/>
        </w:rPr>
        <w:tab/>
        <w:t>28</w:t>
      </w:r>
    </w:p>
    <w:p w14:paraId="7B11C635" w14:textId="438128E9" w:rsidR="00FB1377" w:rsidRPr="008D488A" w:rsidRDefault="00FB1377" w:rsidP="00E5337C">
      <w:pPr>
        <w:pStyle w:val="ListParagraph"/>
        <w:numPr>
          <w:ilvl w:val="1"/>
          <w:numId w:val="8"/>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 Kerangka Pikir</w:t>
      </w:r>
      <w:r w:rsidRPr="008D488A">
        <w:rPr>
          <w:rFonts w:ascii="Times New Roman" w:hAnsi="Times New Roman" w:cs="Times New Roman"/>
          <w:sz w:val="24"/>
          <w:szCs w:val="24"/>
        </w:rPr>
        <w:tab/>
        <w:t>3</w:t>
      </w:r>
      <w:r w:rsidR="00C32351" w:rsidRPr="008D488A">
        <w:rPr>
          <w:rFonts w:ascii="Times New Roman" w:hAnsi="Times New Roman" w:cs="Times New Roman"/>
          <w:sz w:val="24"/>
          <w:szCs w:val="24"/>
        </w:rPr>
        <w:t>1</w:t>
      </w:r>
    </w:p>
    <w:p w14:paraId="73EDCDD8" w14:textId="77777777" w:rsidR="00FB1377" w:rsidRPr="008D488A" w:rsidRDefault="00FB1377" w:rsidP="001F2BD8">
      <w:pPr>
        <w:tabs>
          <w:tab w:val="left" w:pos="567"/>
          <w:tab w:val="left" w:pos="709"/>
          <w:tab w:val="left" w:leader="dot" w:pos="7371"/>
          <w:tab w:val="left" w:leader="dot" w:pos="8505"/>
        </w:tabs>
        <w:spacing w:line="36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      BAB III METODE PENELITIAN </w:t>
      </w:r>
    </w:p>
    <w:p w14:paraId="04FEDB92" w14:textId="77777777" w:rsidR="00FB1377" w:rsidRPr="008D488A" w:rsidRDefault="00FB1377" w:rsidP="00E5337C">
      <w:pPr>
        <w:pStyle w:val="ListParagraph"/>
        <w:numPr>
          <w:ilvl w:val="0"/>
          <w:numId w:val="9"/>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Alat dan Bahan Penelitian </w:t>
      </w:r>
      <w:r w:rsidRPr="008D488A">
        <w:rPr>
          <w:rFonts w:ascii="Times New Roman" w:hAnsi="Times New Roman" w:cs="Times New Roman"/>
          <w:sz w:val="24"/>
          <w:szCs w:val="24"/>
        </w:rPr>
        <w:tab/>
        <w:t>32</w:t>
      </w:r>
    </w:p>
    <w:p w14:paraId="403A2C82" w14:textId="77777777" w:rsidR="00FB1377" w:rsidRPr="008D488A" w:rsidRDefault="00FB1377" w:rsidP="00E5337C">
      <w:pPr>
        <w:pStyle w:val="ListParagraph"/>
        <w:numPr>
          <w:ilvl w:val="0"/>
          <w:numId w:val="10"/>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Alat Penelitian</w:t>
      </w:r>
      <w:r w:rsidRPr="008D488A">
        <w:rPr>
          <w:rFonts w:ascii="Times New Roman" w:hAnsi="Times New Roman" w:cs="Times New Roman"/>
          <w:sz w:val="24"/>
          <w:szCs w:val="24"/>
        </w:rPr>
        <w:tab/>
        <w:t>32</w:t>
      </w:r>
    </w:p>
    <w:p w14:paraId="12CA411C" w14:textId="77777777" w:rsidR="00FB1377" w:rsidRPr="008D488A" w:rsidRDefault="00FB1377" w:rsidP="00E5337C">
      <w:pPr>
        <w:pStyle w:val="ListParagraph"/>
        <w:numPr>
          <w:ilvl w:val="0"/>
          <w:numId w:val="10"/>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Bahan Penelitian</w:t>
      </w:r>
      <w:r w:rsidRPr="008D488A">
        <w:rPr>
          <w:rFonts w:ascii="Times New Roman" w:hAnsi="Times New Roman" w:cs="Times New Roman"/>
          <w:sz w:val="24"/>
          <w:szCs w:val="24"/>
        </w:rPr>
        <w:tab/>
        <w:t>33</w:t>
      </w:r>
    </w:p>
    <w:p w14:paraId="74308664" w14:textId="77777777" w:rsidR="00FB1377" w:rsidRPr="008D488A" w:rsidRDefault="00FB1377" w:rsidP="00E5337C">
      <w:pPr>
        <w:pStyle w:val="ListParagraph"/>
        <w:numPr>
          <w:ilvl w:val="0"/>
          <w:numId w:val="9"/>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 Tempat dan Waktu Penelitian </w:t>
      </w:r>
      <w:r w:rsidRPr="008D488A">
        <w:rPr>
          <w:rFonts w:ascii="Times New Roman" w:hAnsi="Times New Roman" w:cs="Times New Roman"/>
          <w:sz w:val="24"/>
          <w:szCs w:val="24"/>
        </w:rPr>
        <w:tab/>
        <w:t>37</w:t>
      </w:r>
    </w:p>
    <w:p w14:paraId="04A0A584" w14:textId="77777777" w:rsidR="00FB1377" w:rsidRPr="008D488A" w:rsidRDefault="00FB1377" w:rsidP="00E5337C">
      <w:pPr>
        <w:pStyle w:val="ListParagraph"/>
        <w:numPr>
          <w:ilvl w:val="0"/>
          <w:numId w:val="9"/>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 Tahapan Penelitian </w:t>
      </w:r>
      <w:r w:rsidRPr="008D488A">
        <w:rPr>
          <w:rFonts w:ascii="Times New Roman" w:hAnsi="Times New Roman" w:cs="Times New Roman"/>
          <w:sz w:val="24"/>
          <w:szCs w:val="24"/>
        </w:rPr>
        <w:tab/>
        <w:t>38</w:t>
      </w:r>
    </w:p>
    <w:p w14:paraId="21FA5DBF" w14:textId="77777777" w:rsidR="00FB1377" w:rsidRPr="008D488A" w:rsidRDefault="00FB1377" w:rsidP="00E5337C">
      <w:pPr>
        <w:pStyle w:val="ListParagraph"/>
        <w:numPr>
          <w:ilvl w:val="0"/>
          <w:numId w:val="9"/>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 Pengumpulan Data </w:t>
      </w:r>
      <w:r w:rsidRPr="008D488A">
        <w:rPr>
          <w:rFonts w:ascii="Times New Roman" w:hAnsi="Times New Roman" w:cs="Times New Roman"/>
          <w:sz w:val="24"/>
          <w:szCs w:val="24"/>
        </w:rPr>
        <w:tab/>
        <w:t>39</w:t>
      </w:r>
    </w:p>
    <w:p w14:paraId="1CEB22FC" w14:textId="77777777" w:rsidR="00FB1377" w:rsidRPr="008D488A" w:rsidRDefault="00FB1377" w:rsidP="00E5337C">
      <w:pPr>
        <w:pStyle w:val="ListParagraph"/>
        <w:numPr>
          <w:ilvl w:val="0"/>
          <w:numId w:val="11"/>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Studi Pustaka</w:t>
      </w:r>
      <w:r w:rsidRPr="008D488A">
        <w:rPr>
          <w:rFonts w:ascii="Times New Roman" w:hAnsi="Times New Roman" w:cs="Times New Roman"/>
          <w:sz w:val="24"/>
          <w:szCs w:val="24"/>
        </w:rPr>
        <w:tab/>
        <w:t>39</w:t>
      </w:r>
    </w:p>
    <w:p w14:paraId="03A9D2AD" w14:textId="77777777" w:rsidR="00FB1377" w:rsidRPr="008D488A" w:rsidRDefault="00FB1377" w:rsidP="00E5337C">
      <w:pPr>
        <w:pStyle w:val="ListParagraph"/>
        <w:numPr>
          <w:ilvl w:val="0"/>
          <w:numId w:val="11"/>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Observasi</w:t>
      </w:r>
      <w:r w:rsidRPr="008D488A">
        <w:rPr>
          <w:rFonts w:ascii="Times New Roman" w:hAnsi="Times New Roman" w:cs="Times New Roman"/>
          <w:sz w:val="24"/>
          <w:szCs w:val="24"/>
        </w:rPr>
        <w:tab/>
        <w:t>39</w:t>
      </w:r>
    </w:p>
    <w:p w14:paraId="2503E202" w14:textId="77777777" w:rsidR="00FB1377" w:rsidRPr="008D488A" w:rsidRDefault="00FB1377" w:rsidP="00E5337C">
      <w:pPr>
        <w:pStyle w:val="ListParagraph"/>
        <w:numPr>
          <w:ilvl w:val="0"/>
          <w:numId w:val="11"/>
        </w:num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Wawancara</w:t>
      </w:r>
      <w:r w:rsidRPr="008D488A">
        <w:rPr>
          <w:rFonts w:ascii="Times New Roman" w:hAnsi="Times New Roman" w:cs="Times New Roman"/>
          <w:sz w:val="24"/>
          <w:szCs w:val="24"/>
        </w:rPr>
        <w:tab/>
        <w:t>39</w:t>
      </w:r>
    </w:p>
    <w:p w14:paraId="36A3E0B7" w14:textId="77777777" w:rsidR="00FB1377" w:rsidRPr="008D488A" w:rsidRDefault="00FB1377" w:rsidP="001F2BD8">
      <w:pPr>
        <w:pStyle w:val="ListParagraph"/>
        <w:numPr>
          <w:ilvl w:val="0"/>
          <w:numId w:val="9"/>
        </w:numPr>
        <w:tabs>
          <w:tab w:val="left" w:pos="567"/>
          <w:tab w:val="left" w:pos="709"/>
          <w:tab w:val="left" w:leader="dot" w:pos="7371"/>
          <w:tab w:val="left" w:leader="dot" w:pos="8505"/>
        </w:tabs>
        <w:spacing w:line="360" w:lineRule="auto"/>
        <w:jc w:val="both"/>
        <w:rPr>
          <w:rFonts w:ascii="Times New Roman" w:hAnsi="Times New Roman" w:cs="Times New Roman"/>
          <w:sz w:val="24"/>
          <w:szCs w:val="24"/>
        </w:rPr>
      </w:pPr>
      <w:r w:rsidRPr="008D488A">
        <w:rPr>
          <w:rFonts w:ascii="Times New Roman" w:hAnsi="Times New Roman" w:cs="Times New Roman"/>
          <w:sz w:val="24"/>
          <w:szCs w:val="24"/>
        </w:rPr>
        <w:t>Kerangka Sistem</w:t>
      </w:r>
      <w:r w:rsidRPr="008D488A">
        <w:rPr>
          <w:rFonts w:ascii="Times New Roman" w:hAnsi="Times New Roman" w:cs="Times New Roman"/>
          <w:sz w:val="24"/>
          <w:szCs w:val="24"/>
        </w:rPr>
        <w:tab/>
        <w:t>43</w:t>
      </w:r>
    </w:p>
    <w:p w14:paraId="1AFD63FA" w14:textId="77777777" w:rsidR="00FB1377" w:rsidRPr="008D488A" w:rsidRDefault="00FB1377" w:rsidP="002233BB">
      <w:pPr>
        <w:tabs>
          <w:tab w:val="left" w:pos="284"/>
          <w:tab w:val="left" w:pos="567"/>
          <w:tab w:val="left" w:pos="709"/>
          <w:tab w:val="left" w:leader="dot" w:pos="7371"/>
          <w:tab w:val="left" w:leader="dot" w:pos="8505"/>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DAFTAR PUSTAKA</w:t>
      </w:r>
      <w:r w:rsidRPr="008D488A">
        <w:rPr>
          <w:rFonts w:ascii="Times New Roman" w:hAnsi="Times New Roman" w:cs="Times New Roman"/>
          <w:sz w:val="24"/>
          <w:szCs w:val="24"/>
        </w:rPr>
        <w:tab/>
        <w:t xml:space="preserve">87 </w:t>
      </w:r>
    </w:p>
    <w:p w14:paraId="3BE0C185" w14:textId="77777777" w:rsidR="005A3387" w:rsidRPr="008D488A" w:rsidRDefault="005A3387" w:rsidP="002233BB">
      <w:pPr>
        <w:tabs>
          <w:tab w:val="left" w:pos="567"/>
          <w:tab w:val="left" w:pos="709"/>
          <w:tab w:val="left" w:leader="dot" w:pos="7371"/>
          <w:tab w:val="left" w:leader="dot" w:pos="8505"/>
        </w:tabs>
        <w:spacing w:line="480" w:lineRule="auto"/>
        <w:rPr>
          <w:rFonts w:ascii="Times New Roman" w:hAnsi="Times New Roman" w:cs="Times New Roman"/>
          <w:sz w:val="24"/>
          <w:szCs w:val="24"/>
        </w:rPr>
      </w:pPr>
    </w:p>
    <w:p w14:paraId="7608176C" w14:textId="77777777" w:rsidR="00D12123" w:rsidRPr="008D488A" w:rsidRDefault="00D12123" w:rsidP="002233BB">
      <w:pPr>
        <w:tabs>
          <w:tab w:val="left" w:pos="567"/>
          <w:tab w:val="left" w:pos="709"/>
          <w:tab w:val="left" w:leader="dot" w:pos="7371"/>
          <w:tab w:val="left" w:leader="dot" w:pos="8505"/>
        </w:tabs>
        <w:spacing w:line="480" w:lineRule="auto"/>
        <w:rPr>
          <w:rFonts w:ascii="Times New Roman" w:hAnsi="Times New Roman" w:cs="Times New Roman"/>
          <w:sz w:val="24"/>
          <w:szCs w:val="24"/>
        </w:rPr>
      </w:pPr>
    </w:p>
    <w:p w14:paraId="32BEED99" w14:textId="77777777" w:rsidR="004A693E" w:rsidRDefault="004A693E" w:rsidP="002233BB">
      <w:pPr>
        <w:tabs>
          <w:tab w:val="left" w:pos="567"/>
          <w:tab w:val="left" w:pos="709"/>
          <w:tab w:val="left" w:leader="dot" w:pos="7371"/>
          <w:tab w:val="left" w:leader="dot" w:pos="8505"/>
        </w:tabs>
        <w:spacing w:line="480" w:lineRule="auto"/>
        <w:rPr>
          <w:rFonts w:ascii="Times New Roman" w:hAnsi="Times New Roman" w:cs="Times New Roman"/>
          <w:sz w:val="24"/>
          <w:szCs w:val="24"/>
        </w:rPr>
      </w:pPr>
    </w:p>
    <w:p w14:paraId="30AD4857" w14:textId="77777777" w:rsidR="00270500" w:rsidRPr="008D488A" w:rsidRDefault="00270500" w:rsidP="002233BB">
      <w:pPr>
        <w:tabs>
          <w:tab w:val="left" w:pos="567"/>
          <w:tab w:val="left" w:pos="709"/>
          <w:tab w:val="left" w:leader="dot" w:pos="7371"/>
          <w:tab w:val="left" w:leader="dot" w:pos="8505"/>
        </w:tabs>
        <w:spacing w:line="480" w:lineRule="auto"/>
        <w:rPr>
          <w:rFonts w:ascii="Times New Roman" w:hAnsi="Times New Roman" w:cs="Times New Roman"/>
          <w:sz w:val="24"/>
          <w:szCs w:val="24"/>
        </w:rPr>
      </w:pPr>
    </w:p>
    <w:p w14:paraId="527EA280" w14:textId="77777777" w:rsidR="00FB1377" w:rsidRPr="008D488A" w:rsidRDefault="00FB1377" w:rsidP="002233BB">
      <w:pPr>
        <w:tabs>
          <w:tab w:val="left" w:pos="567"/>
          <w:tab w:val="left" w:pos="709"/>
          <w:tab w:val="left" w:leader="dot" w:pos="7371"/>
          <w:tab w:val="left" w:leader="dot" w:pos="8505"/>
        </w:tabs>
        <w:spacing w:line="720" w:lineRule="auto"/>
        <w:jc w:val="center"/>
        <w:rPr>
          <w:rFonts w:ascii="Times New Roman" w:hAnsi="Times New Roman" w:cs="Times New Roman"/>
          <w:b/>
          <w:bCs/>
          <w:sz w:val="28"/>
          <w:szCs w:val="28"/>
        </w:rPr>
      </w:pPr>
      <w:r w:rsidRPr="008D488A">
        <w:rPr>
          <w:rFonts w:ascii="Times New Roman" w:hAnsi="Times New Roman" w:cs="Times New Roman"/>
          <w:b/>
          <w:bCs/>
          <w:sz w:val="28"/>
          <w:szCs w:val="28"/>
        </w:rPr>
        <w:lastRenderedPageBreak/>
        <w:t>DAFTAR TABEL</w:t>
      </w:r>
    </w:p>
    <w:p w14:paraId="5CDBD1AA" w14:textId="33EFEACB" w:rsidR="00907D27" w:rsidRDefault="0078057F" w:rsidP="004A693E">
      <w:pPr>
        <w:tabs>
          <w:tab w:val="left" w:pos="567"/>
          <w:tab w:val="left" w:pos="709"/>
          <w:tab w:val="left" w:leader="dot" w:pos="7371"/>
          <w:tab w:val="left" w:leader="dot" w:pos="8505"/>
        </w:tabs>
        <w:spacing w:line="480" w:lineRule="auto"/>
        <w:jc w:val="center"/>
        <w:rPr>
          <w:rFonts w:ascii="Times New Roman" w:hAnsi="Times New Roman" w:cs="Times New Roman"/>
          <w:sz w:val="24"/>
          <w:szCs w:val="24"/>
        </w:rPr>
      </w:pPr>
      <w:r>
        <w:rPr>
          <w:rFonts w:ascii="Times New Roman" w:hAnsi="Times New Roman" w:cs="Times New Roman"/>
        </w:rPr>
        <w:t xml:space="preserve">Tabel 2.1. </w:t>
      </w:r>
      <w:r w:rsidRPr="008D488A">
        <w:rPr>
          <w:rFonts w:ascii="Times New Roman" w:hAnsi="Times New Roman" w:cs="Times New Roman"/>
          <w:sz w:val="24"/>
          <w:szCs w:val="24"/>
        </w:rPr>
        <w:t>Mutu fisik kakao fermentasi dan non fermentasi</w:t>
      </w:r>
      <w:r w:rsidR="009D50A5">
        <w:rPr>
          <w:rFonts w:ascii="Times New Roman" w:hAnsi="Times New Roman" w:cs="Times New Roman"/>
          <w:sz w:val="24"/>
          <w:szCs w:val="24"/>
        </w:rPr>
        <w:tab/>
        <w:t>14</w:t>
      </w:r>
    </w:p>
    <w:p w14:paraId="39316585" w14:textId="7DF0EA39" w:rsidR="0078057F" w:rsidRPr="008D488A" w:rsidRDefault="0078057F" w:rsidP="0078057F">
      <w:pPr>
        <w:tabs>
          <w:tab w:val="left" w:pos="567"/>
          <w:tab w:val="left" w:pos="709"/>
          <w:tab w:val="left" w:leader="dot" w:pos="7371"/>
          <w:tab w:val="left" w:leader="dot" w:pos="8505"/>
        </w:tabs>
        <w:spacing w:line="480" w:lineRule="auto"/>
        <w:jc w:val="center"/>
        <w:rPr>
          <w:rFonts w:ascii="Times New Roman" w:hAnsi="Times New Roman" w:cs="Times New Roman"/>
          <w:sz w:val="24"/>
          <w:szCs w:val="24"/>
        </w:rPr>
      </w:pPr>
      <w:r w:rsidRPr="00070514">
        <w:rPr>
          <w:rFonts w:ascii="Times New Roman" w:hAnsi="Times New Roman" w:cs="Times New Roman"/>
          <w:sz w:val="24"/>
        </w:rPr>
        <w:t>Tabel 2.2. class Diagra</w:t>
      </w:r>
      <w:r w:rsidRPr="00070514">
        <w:rPr>
          <w:rFonts w:ascii="Times New Roman" w:hAnsi="Times New Roman" w:cs="Times New Roman"/>
          <w:noProof/>
          <w:sz w:val="24"/>
        </w:rPr>
        <mc:AlternateContent>
          <mc:Choice Requires="wps">
            <w:drawing>
              <wp:anchor distT="0" distB="0" distL="114300" distR="114300" simplePos="0" relativeHeight="251670528" behindDoc="1" locked="0" layoutInCell="1" allowOverlap="1" wp14:anchorId="0B6CC315" wp14:editId="79B94527">
                <wp:simplePos x="0" y="0"/>
                <wp:positionH relativeFrom="page">
                  <wp:posOffset>25306655</wp:posOffset>
                </wp:positionH>
                <wp:positionV relativeFrom="page">
                  <wp:posOffset>92816680</wp:posOffset>
                </wp:positionV>
                <wp:extent cx="493395" cy="123825"/>
                <wp:effectExtent l="0" t="0" r="0" b="0"/>
                <wp:wrapNone/>
                <wp:docPr id="30" name="Freeform 117"/>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493395" cy="123825"/>
                        </a:xfrm>
                        <a:custGeom>
                          <a:avLst/>
                          <a:gdLst>
                            <a:gd name="T0" fmla="+- 0 3623 3623"/>
                            <a:gd name="T1" fmla="*/ T0 w 777"/>
                            <a:gd name="T2" fmla="+- 0 13424 13288"/>
                            <a:gd name="T3" fmla="*/ 13424 h 195"/>
                            <a:gd name="T4" fmla="+- 0 3710 3623"/>
                            <a:gd name="T5" fmla="*/ T4 w 777"/>
                            <a:gd name="T6" fmla="+- 0 13351 13288"/>
                            <a:gd name="T7" fmla="*/ 13351 h 195"/>
                            <a:gd name="T8" fmla="+- 0 3774 3623"/>
                            <a:gd name="T9" fmla="*/ T8 w 777"/>
                            <a:gd name="T10" fmla="+- 0 13323 13288"/>
                            <a:gd name="T11" fmla="*/ 13323 h 195"/>
                            <a:gd name="T12" fmla="+- 0 3848 3623"/>
                            <a:gd name="T13" fmla="*/ T12 w 777"/>
                            <a:gd name="T14" fmla="+- 0 13303 13288"/>
                            <a:gd name="T15" fmla="*/ 13303 h 195"/>
                            <a:gd name="T16" fmla="+- 0 3930 3623"/>
                            <a:gd name="T17" fmla="*/ T16 w 777"/>
                            <a:gd name="T18" fmla="+- 0 13291 13288"/>
                            <a:gd name="T19" fmla="*/ 13291 h 195"/>
                            <a:gd name="T20" fmla="+- 0 4018 3623"/>
                            <a:gd name="T21" fmla="*/ T20 w 777"/>
                            <a:gd name="T22" fmla="+- 0 13288 13288"/>
                            <a:gd name="T23" fmla="*/ 13288 h 195"/>
                            <a:gd name="T24" fmla="+- 0 4120 3623"/>
                            <a:gd name="T25" fmla="*/ T24 w 777"/>
                            <a:gd name="T26" fmla="+- 0 13296 13288"/>
                            <a:gd name="T27" fmla="*/ 13296 h 195"/>
                            <a:gd name="T28" fmla="+- 0 4212 3623"/>
                            <a:gd name="T29" fmla="*/ T28 w 777"/>
                            <a:gd name="T30" fmla="+- 0 13317 13288"/>
                            <a:gd name="T31" fmla="*/ 13317 h 195"/>
                            <a:gd name="T32" fmla="+- 0 4289 3623"/>
                            <a:gd name="T33" fmla="*/ T32 w 777"/>
                            <a:gd name="T34" fmla="+- 0 13347 13288"/>
                            <a:gd name="T35" fmla="*/ 13347 h 195"/>
                            <a:gd name="T36" fmla="+- 0 4348 3623"/>
                            <a:gd name="T37" fmla="*/ T36 w 777"/>
                            <a:gd name="T38" fmla="+- 0 13386 13288"/>
                            <a:gd name="T39" fmla="*/ 13386 h 195"/>
                            <a:gd name="T40" fmla="+- 0 4386 3623"/>
                            <a:gd name="T41" fmla="*/ T40 w 777"/>
                            <a:gd name="T42" fmla="+- 0 13432 13288"/>
                            <a:gd name="T43" fmla="*/ 13432 h 195"/>
                            <a:gd name="T44" fmla="+- 0 4400 3623"/>
                            <a:gd name="T45" fmla="*/ T44 w 777"/>
                            <a:gd name="T46" fmla="+- 0 13483 13288"/>
                            <a:gd name="T47" fmla="*/ 13483 h 1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777" h="195">
                              <a:moveTo>
                                <a:pt x="0" y="136"/>
                              </a:moveTo>
                              <a:lnTo>
                                <a:pt x="87" y="63"/>
                              </a:lnTo>
                              <a:lnTo>
                                <a:pt x="151" y="35"/>
                              </a:lnTo>
                              <a:lnTo>
                                <a:pt x="225" y="15"/>
                              </a:lnTo>
                              <a:lnTo>
                                <a:pt x="307" y="3"/>
                              </a:lnTo>
                              <a:lnTo>
                                <a:pt x="395" y="0"/>
                              </a:lnTo>
                              <a:lnTo>
                                <a:pt x="497" y="8"/>
                              </a:lnTo>
                              <a:lnTo>
                                <a:pt x="589" y="29"/>
                              </a:lnTo>
                              <a:lnTo>
                                <a:pt x="666" y="59"/>
                              </a:lnTo>
                              <a:lnTo>
                                <a:pt x="725" y="98"/>
                              </a:lnTo>
                              <a:lnTo>
                                <a:pt x="763" y="144"/>
                              </a:lnTo>
                              <a:lnTo>
                                <a:pt x="777" y="195"/>
                              </a:lnTo>
                            </a:path>
                          </a:pathLst>
                        </a:cu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6640840F" id="Freeform 117" o:spid="_x0000_s1026" style="position:absolute;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points="1992.65pt,7315.2pt,1997pt,7311.55pt,2000.2pt,7310.15pt,2003.9pt,7309.15pt,2008pt,7308.55pt,2012.4pt,7308.4pt,2017.5pt,7308.8pt,2022.1pt,7309.85pt,2025.95pt,7311.35pt,2028.9pt,7313.3pt,2030.8pt,7315.6pt,2031.5pt,7318.15pt" coordsize="777,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" filled="f" strokeweight="1.5pt">
                <v:path arrowok="t" o:connecttype="custom" o:connectlocs="0,8524240;55245,8477885;95885,8460105;142875,8447405;194945,8439785;250825,8437880;315595,8442960;374015,8456295;422910,8475345;460375,8500110;484505,8529320;493395,8561705" o:connectangles="0,0,0,0,0,0,0,0,0,0,0,0"/>
                <o:lock v:ext="edit" verticies="t"/>
                <w10:wrap anchorx="page" anchory="page"/>
              </v:polyline>
            </w:pict>
          </mc:Fallback>
        </mc:AlternateContent>
      </w:r>
      <w:r w:rsidRPr="00070514">
        <w:rPr>
          <w:rFonts w:ascii="Times New Roman" w:hAnsi="Times New Roman" w:cs="Times New Roman"/>
          <w:sz w:val="24"/>
        </w:rPr>
        <w:t>m</w:t>
      </w:r>
      <w:r>
        <w:rPr>
          <w:rFonts w:ascii="Times New Roman" w:hAnsi="Times New Roman" w:cs="Times New Roman"/>
          <w:sz w:val="24"/>
          <w:szCs w:val="24"/>
        </w:rPr>
        <w:tab/>
        <w:t>24</w:t>
      </w:r>
    </w:p>
    <w:p w14:paraId="45D30A4C" w14:textId="5A2B5A7F" w:rsidR="004A693E" w:rsidRPr="008D488A" w:rsidRDefault="0078057F" w:rsidP="00D12123">
      <w:pPr>
        <w:tabs>
          <w:tab w:val="left" w:pos="567"/>
          <w:tab w:val="left" w:pos="709"/>
          <w:tab w:val="left" w:leader="dot" w:pos="7371"/>
          <w:tab w:val="left" w:leader="dot" w:pos="8505"/>
        </w:tabs>
        <w:spacing w:line="480" w:lineRule="auto"/>
        <w:jc w:val="center"/>
        <w:rPr>
          <w:rFonts w:ascii="Times New Roman" w:hAnsi="Times New Roman" w:cs="Times New Roman"/>
          <w:sz w:val="24"/>
          <w:szCs w:val="24"/>
        </w:rPr>
      </w:pPr>
      <w:r>
        <w:rPr>
          <w:rFonts w:ascii="Times New Roman" w:hAnsi="Times New Roman" w:cs="Times New Roman"/>
        </w:rPr>
        <w:t xml:space="preserve">Tabel 2.3. </w:t>
      </w:r>
      <w:r w:rsidR="004A693E" w:rsidRPr="008D488A">
        <w:rPr>
          <w:rFonts w:ascii="Times New Roman" w:hAnsi="Times New Roman" w:cs="Times New Roman"/>
        </w:rPr>
        <w:t>Simbol-Simbol Use Case Diagram</w:t>
      </w:r>
      <w:r>
        <w:rPr>
          <w:rFonts w:ascii="Times New Roman" w:hAnsi="Times New Roman" w:cs="Times New Roman"/>
          <w:sz w:val="24"/>
          <w:szCs w:val="24"/>
        </w:rPr>
        <w:tab/>
        <w:t>26</w:t>
      </w:r>
    </w:p>
    <w:p w14:paraId="34334EF6" w14:textId="2931FB3F" w:rsidR="004A693E" w:rsidRPr="008D488A" w:rsidRDefault="0078057F" w:rsidP="00D12123">
      <w:pPr>
        <w:tabs>
          <w:tab w:val="left" w:pos="567"/>
          <w:tab w:val="left" w:pos="709"/>
          <w:tab w:val="left" w:leader="dot" w:pos="7371"/>
          <w:tab w:val="left" w:leader="dot" w:pos="8505"/>
        </w:tabs>
        <w:spacing w:line="480" w:lineRule="auto"/>
        <w:jc w:val="center"/>
        <w:rPr>
          <w:rFonts w:ascii="Times New Roman" w:hAnsi="Times New Roman" w:cs="Times New Roman"/>
          <w:sz w:val="24"/>
          <w:szCs w:val="24"/>
        </w:rPr>
      </w:pPr>
      <w:r>
        <w:rPr>
          <w:rFonts w:ascii="Times New Roman" w:hAnsi="Times New Roman" w:cs="Times New Roman"/>
        </w:rPr>
        <w:t xml:space="preserve">Tabel 2.4. </w:t>
      </w:r>
      <w:r w:rsidR="004A693E" w:rsidRPr="008D488A">
        <w:rPr>
          <w:rFonts w:ascii="Times New Roman" w:hAnsi="Times New Roman" w:cs="Times New Roman"/>
        </w:rPr>
        <w:t>Simbol-Simbol Activity Diagram</w:t>
      </w:r>
      <w:r>
        <w:rPr>
          <w:rFonts w:ascii="Times New Roman" w:hAnsi="Times New Roman" w:cs="Times New Roman"/>
          <w:sz w:val="24"/>
          <w:szCs w:val="24"/>
        </w:rPr>
        <w:tab/>
        <w:t>27</w:t>
      </w:r>
    </w:p>
    <w:p w14:paraId="10ACE469" w14:textId="05B5E9D2" w:rsidR="00D12123" w:rsidRPr="008D488A" w:rsidRDefault="00D12123" w:rsidP="00D12123">
      <w:pPr>
        <w:tabs>
          <w:tab w:val="left" w:pos="567"/>
          <w:tab w:val="left" w:pos="709"/>
          <w:tab w:val="left" w:leader="dot" w:pos="7371"/>
          <w:tab w:val="left" w:leader="dot" w:pos="8505"/>
        </w:tabs>
        <w:spacing w:line="720" w:lineRule="auto"/>
        <w:jc w:val="center"/>
        <w:rPr>
          <w:rFonts w:ascii="Times New Roman" w:hAnsi="Times New Roman" w:cs="Times New Roman"/>
          <w:sz w:val="24"/>
          <w:szCs w:val="24"/>
        </w:rPr>
      </w:pPr>
      <w:r w:rsidRPr="00070514">
        <w:rPr>
          <w:rFonts w:ascii="Times New Roman" w:hAnsi="Times New Roman" w:cs="Times New Roman"/>
          <w:sz w:val="24"/>
        </w:rPr>
        <w:t>Tabel 3.1. Jadwal Pelaksanaan</w:t>
      </w:r>
      <w:r w:rsidR="0078057F">
        <w:rPr>
          <w:rFonts w:ascii="Times New Roman" w:hAnsi="Times New Roman" w:cs="Times New Roman"/>
          <w:sz w:val="24"/>
          <w:szCs w:val="24"/>
        </w:rPr>
        <w:tab/>
        <w:t>38</w:t>
      </w:r>
    </w:p>
    <w:p w14:paraId="3B6E472A" w14:textId="77777777" w:rsidR="00D12123" w:rsidRPr="008D488A" w:rsidRDefault="00D12123" w:rsidP="004A693E">
      <w:pPr>
        <w:tabs>
          <w:tab w:val="left" w:pos="567"/>
          <w:tab w:val="left" w:pos="709"/>
          <w:tab w:val="left" w:leader="dot" w:pos="7371"/>
          <w:tab w:val="left" w:leader="dot" w:pos="8505"/>
        </w:tabs>
        <w:spacing w:line="720" w:lineRule="auto"/>
        <w:jc w:val="center"/>
        <w:rPr>
          <w:rFonts w:ascii="Times New Roman" w:hAnsi="Times New Roman" w:cs="Times New Roman"/>
          <w:sz w:val="24"/>
          <w:szCs w:val="24"/>
        </w:rPr>
      </w:pPr>
    </w:p>
    <w:p w14:paraId="2BA6AC78" w14:textId="77777777" w:rsidR="004A693E" w:rsidRPr="008D488A" w:rsidRDefault="004A693E" w:rsidP="004A693E">
      <w:pPr>
        <w:tabs>
          <w:tab w:val="left" w:pos="567"/>
          <w:tab w:val="left" w:pos="709"/>
          <w:tab w:val="left" w:leader="dot" w:pos="7371"/>
          <w:tab w:val="left" w:leader="dot" w:pos="8505"/>
        </w:tabs>
        <w:spacing w:line="480" w:lineRule="auto"/>
        <w:jc w:val="center"/>
        <w:rPr>
          <w:rFonts w:ascii="Times New Roman" w:hAnsi="Times New Roman" w:cs="Times New Roman"/>
          <w:sz w:val="24"/>
          <w:szCs w:val="24"/>
        </w:rPr>
      </w:pPr>
    </w:p>
    <w:p w14:paraId="19923499" w14:textId="77777777" w:rsidR="00907D27" w:rsidRPr="008D488A" w:rsidRDefault="00907D27" w:rsidP="00907D27">
      <w:pPr>
        <w:tabs>
          <w:tab w:val="left" w:pos="567"/>
          <w:tab w:val="left" w:pos="709"/>
          <w:tab w:val="left" w:leader="dot" w:pos="7371"/>
          <w:tab w:val="left" w:leader="dot" w:pos="8505"/>
        </w:tabs>
        <w:spacing w:line="720" w:lineRule="auto"/>
        <w:rPr>
          <w:rFonts w:ascii="Times New Roman" w:hAnsi="Times New Roman" w:cs="Times New Roman"/>
          <w:sz w:val="24"/>
          <w:szCs w:val="24"/>
        </w:rPr>
      </w:pPr>
    </w:p>
    <w:p w14:paraId="14AE48EE" w14:textId="77777777" w:rsidR="006C6CFC" w:rsidRPr="008D488A" w:rsidRDefault="006C6CFC" w:rsidP="002233BB">
      <w:pPr>
        <w:tabs>
          <w:tab w:val="left" w:pos="567"/>
          <w:tab w:val="left" w:pos="709"/>
          <w:tab w:val="left" w:leader="dot" w:pos="7371"/>
          <w:tab w:val="left" w:leader="dot" w:pos="8505"/>
        </w:tabs>
        <w:spacing w:line="720" w:lineRule="auto"/>
        <w:jc w:val="center"/>
        <w:rPr>
          <w:rFonts w:ascii="Times New Roman" w:hAnsi="Times New Roman" w:cs="Times New Roman"/>
          <w:sz w:val="24"/>
          <w:szCs w:val="24"/>
        </w:rPr>
      </w:pPr>
    </w:p>
    <w:p w14:paraId="7D307F44" w14:textId="13F21CBA" w:rsidR="006C6CFC" w:rsidRPr="008D488A" w:rsidRDefault="006C6CFC" w:rsidP="002233BB">
      <w:pPr>
        <w:tabs>
          <w:tab w:val="left" w:pos="567"/>
          <w:tab w:val="left" w:pos="709"/>
          <w:tab w:val="left" w:leader="dot" w:pos="7371"/>
          <w:tab w:val="left" w:leader="dot" w:pos="8505"/>
        </w:tabs>
        <w:spacing w:line="720" w:lineRule="auto"/>
        <w:jc w:val="center"/>
        <w:rPr>
          <w:rFonts w:ascii="Times New Roman" w:hAnsi="Times New Roman" w:cs="Times New Roman"/>
          <w:sz w:val="24"/>
          <w:szCs w:val="24"/>
        </w:rPr>
      </w:pPr>
    </w:p>
    <w:p w14:paraId="488F455F" w14:textId="77777777" w:rsidR="006C6CFC" w:rsidRPr="008D488A" w:rsidRDefault="006C6CFC" w:rsidP="002233BB">
      <w:pPr>
        <w:tabs>
          <w:tab w:val="left" w:pos="567"/>
          <w:tab w:val="left" w:pos="709"/>
          <w:tab w:val="left" w:leader="dot" w:pos="7371"/>
          <w:tab w:val="left" w:leader="dot" w:pos="8505"/>
        </w:tabs>
        <w:spacing w:line="720" w:lineRule="auto"/>
        <w:jc w:val="center"/>
        <w:rPr>
          <w:rFonts w:ascii="Times New Roman" w:hAnsi="Times New Roman" w:cs="Times New Roman"/>
          <w:sz w:val="24"/>
          <w:szCs w:val="24"/>
        </w:rPr>
      </w:pPr>
    </w:p>
    <w:p w14:paraId="3B65161E" w14:textId="77777777" w:rsidR="006C6CFC" w:rsidRPr="008D488A" w:rsidRDefault="006C6CFC" w:rsidP="002233BB">
      <w:pPr>
        <w:tabs>
          <w:tab w:val="left" w:pos="567"/>
          <w:tab w:val="left" w:pos="709"/>
          <w:tab w:val="left" w:leader="dot" w:pos="7371"/>
          <w:tab w:val="left" w:leader="dot" w:pos="8505"/>
        </w:tabs>
        <w:spacing w:line="720" w:lineRule="auto"/>
        <w:jc w:val="center"/>
        <w:rPr>
          <w:rFonts w:ascii="Times New Roman" w:hAnsi="Times New Roman" w:cs="Times New Roman"/>
          <w:sz w:val="24"/>
          <w:szCs w:val="24"/>
        </w:rPr>
      </w:pPr>
    </w:p>
    <w:p w14:paraId="300E571D" w14:textId="77777777" w:rsidR="006C6CFC" w:rsidRPr="008D488A" w:rsidRDefault="006C6CFC" w:rsidP="002233BB">
      <w:pPr>
        <w:tabs>
          <w:tab w:val="left" w:pos="567"/>
          <w:tab w:val="left" w:pos="709"/>
          <w:tab w:val="left" w:leader="dot" w:pos="7371"/>
          <w:tab w:val="left" w:leader="dot" w:pos="8505"/>
        </w:tabs>
        <w:spacing w:line="720" w:lineRule="auto"/>
        <w:jc w:val="center"/>
        <w:rPr>
          <w:rFonts w:ascii="Times New Roman" w:hAnsi="Times New Roman" w:cs="Times New Roman"/>
          <w:sz w:val="24"/>
          <w:szCs w:val="24"/>
        </w:rPr>
      </w:pPr>
    </w:p>
    <w:p w14:paraId="7B134797" w14:textId="77777777" w:rsidR="004A693E" w:rsidRPr="008D488A" w:rsidRDefault="004A693E" w:rsidP="004A693E">
      <w:pPr>
        <w:tabs>
          <w:tab w:val="left" w:pos="567"/>
          <w:tab w:val="left" w:pos="709"/>
          <w:tab w:val="left" w:leader="dot" w:pos="7371"/>
          <w:tab w:val="left" w:leader="dot" w:pos="8505"/>
        </w:tabs>
        <w:spacing w:line="720" w:lineRule="auto"/>
        <w:rPr>
          <w:rFonts w:ascii="Times New Roman" w:hAnsi="Times New Roman" w:cs="Times New Roman"/>
          <w:sz w:val="24"/>
          <w:szCs w:val="24"/>
        </w:rPr>
      </w:pPr>
    </w:p>
    <w:p w14:paraId="000B7ED0" w14:textId="77777777" w:rsidR="006D05A0" w:rsidRPr="008D488A" w:rsidRDefault="006D05A0" w:rsidP="004A693E">
      <w:pPr>
        <w:tabs>
          <w:tab w:val="left" w:pos="567"/>
          <w:tab w:val="left" w:pos="709"/>
          <w:tab w:val="left" w:leader="dot" w:pos="7371"/>
          <w:tab w:val="left" w:leader="dot" w:pos="8505"/>
        </w:tabs>
        <w:spacing w:line="720" w:lineRule="auto"/>
        <w:jc w:val="center"/>
        <w:rPr>
          <w:rFonts w:ascii="Times New Roman" w:hAnsi="Times New Roman" w:cs="Times New Roman"/>
          <w:b/>
          <w:bCs/>
          <w:sz w:val="28"/>
          <w:szCs w:val="28"/>
        </w:rPr>
      </w:pPr>
      <w:r w:rsidRPr="008D488A">
        <w:rPr>
          <w:rFonts w:ascii="Times New Roman" w:hAnsi="Times New Roman" w:cs="Times New Roman"/>
          <w:b/>
          <w:bCs/>
          <w:sz w:val="28"/>
          <w:szCs w:val="28"/>
        </w:rPr>
        <w:lastRenderedPageBreak/>
        <w:t>DAFTAR GAMBAR</w:t>
      </w:r>
    </w:p>
    <w:p w14:paraId="275C0112" w14:textId="25BF6F90" w:rsidR="00907D27" w:rsidRDefault="00E46934" w:rsidP="00907D27">
      <w:p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ambar. 2.1. </w:t>
      </w:r>
      <w:r w:rsidRPr="008D488A">
        <w:rPr>
          <w:rFonts w:ascii="Times New Roman" w:hAnsi="Times New Roman" w:cs="Times New Roman"/>
          <w:sz w:val="24"/>
          <w:szCs w:val="24"/>
        </w:rPr>
        <w:t>Tahapan Proses Pascapanen Kakao Fermentasi</w:t>
      </w:r>
      <w:r w:rsidR="0078057F">
        <w:rPr>
          <w:rFonts w:ascii="Times New Roman" w:hAnsi="Times New Roman" w:cs="Times New Roman"/>
          <w:sz w:val="24"/>
          <w:szCs w:val="24"/>
        </w:rPr>
        <w:tab/>
        <w:t>16</w:t>
      </w:r>
    </w:p>
    <w:p w14:paraId="6FFA6C88" w14:textId="07E1B072" w:rsidR="00E46934" w:rsidRPr="008D488A" w:rsidRDefault="0078057F" w:rsidP="00907D27">
      <w:p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Pr>
          <w:rFonts w:ascii="Times New Roman" w:hAnsi="Times New Roman" w:cs="Times New Roman"/>
          <w:sz w:val="24"/>
          <w:szCs w:val="24"/>
        </w:rPr>
        <w:t>Gambar. 2.2.</w:t>
      </w:r>
      <w:r w:rsidR="00E46934" w:rsidRPr="008D488A">
        <w:rPr>
          <w:rFonts w:ascii="Times New Roman" w:hAnsi="Times New Roman" w:cs="Times New Roman"/>
          <w:sz w:val="24"/>
          <w:szCs w:val="24"/>
        </w:rPr>
        <w:t xml:space="preserve"> Perubahan ya</w:t>
      </w:r>
      <w:r>
        <w:rPr>
          <w:rFonts w:ascii="Times New Roman" w:hAnsi="Times New Roman" w:cs="Times New Roman"/>
          <w:sz w:val="24"/>
          <w:szCs w:val="24"/>
        </w:rPr>
        <w:t>ng terjadi selama fermentasi</w:t>
      </w:r>
      <w:r>
        <w:rPr>
          <w:rFonts w:ascii="Times New Roman" w:hAnsi="Times New Roman" w:cs="Times New Roman"/>
          <w:sz w:val="24"/>
          <w:szCs w:val="24"/>
        </w:rPr>
        <w:tab/>
        <w:t>17</w:t>
      </w:r>
    </w:p>
    <w:p w14:paraId="73C5F680" w14:textId="32DAA1B7" w:rsidR="004A693E" w:rsidRPr="008D488A" w:rsidRDefault="00E46934" w:rsidP="004A693E">
      <w:p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Pr>
          <w:rFonts w:ascii="Times New Roman" w:hAnsi="Times New Roman" w:cs="Times New Roman"/>
          <w:sz w:val="24"/>
          <w:szCs w:val="24"/>
        </w:rPr>
        <w:t>Gambar. 2.2</w:t>
      </w:r>
      <w:r w:rsidR="0078057F">
        <w:rPr>
          <w:rFonts w:ascii="Times New Roman" w:hAnsi="Times New Roman" w:cs="Times New Roman"/>
          <w:sz w:val="24"/>
          <w:szCs w:val="24"/>
        </w:rPr>
        <w:t>. Kerangka Pikir</w:t>
      </w:r>
      <w:r w:rsidR="0078057F">
        <w:rPr>
          <w:rFonts w:ascii="Times New Roman" w:hAnsi="Times New Roman" w:cs="Times New Roman"/>
          <w:sz w:val="24"/>
          <w:szCs w:val="24"/>
        </w:rPr>
        <w:tab/>
        <w:t>28</w:t>
      </w:r>
    </w:p>
    <w:p w14:paraId="1E98752F" w14:textId="6CD12C33" w:rsidR="00D12123" w:rsidRPr="008D488A" w:rsidRDefault="00D12123" w:rsidP="00D12123">
      <w:p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Gambar. </w:t>
      </w:r>
      <w:r w:rsidR="0078057F">
        <w:rPr>
          <w:rFonts w:ascii="Times New Roman" w:hAnsi="Times New Roman" w:cs="Times New Roman"/>
        </w:rPr>
        <w:t xml:space="preserve">3.1. </w:t>
      </w:r>
      <w:r w:rsidRPr="00204D3B">
        <w:rPr>
          <w:rFonts w:ascii="Times New Roman" w:hAnsi="Times New Roman" w:cs="Times New Roman"/>
          <w:sz w:val="24"/>
        </w:rPr>
        <w:t>Tahap Penelitian</w:t>
      </w:r>
      <w:r w:rsidR="0078057F">
        <w:rPr>
          <w:rFonts w:ascii="Times New Roman" w:hAnsi="Times New Roman" w:cs="Times New Roman"/>
          <w:sz w:val="24"/>
          <w:szCs w:val="24"/>
        </w:rPr>
        <w:tab/>
        <w:t>39</w:t>
      </w:r>
    </w:p>
    <w:p w14:paraId="5715D7C1" w14:textId="2925D8BB" w:rsidR="00D12123" w:rsidRPr="008D488A" w:rsidRDefault="0078057F" w:rsidP="00D12123">
      <w:p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ambar. 3.2. </w:t>
      </w:r>
      <w:r w:rsidR="00D12123" w:rsidRPr="008D488A">
        <w:rPr>
          <w:rFonts w:ascii="Times New Roman" w:hAnsi="Times New Roman" w:cs="Times New Roman"/>
          <w:sz w:val="24"/>
          <w:szCs w:val="24"/>
        </w:rPr>
        <w:t>Kerangka Sist</w:t>
      </w:r>
      <w:r>
        <w:rPr>
          <w:rFonts w:ascii="Times New Roman" w:hAnsi="Times New Roman" w:cs="Times New Roman"/>
          <w:sz w:val="24"/>
          <w:szCs w:val="24"/>
        </w:rPr>
        <w:t>em</w:t>
      </w:r>
      <w:r>
        <w:rPr>
          <w:rFonts w:ascii="Times New Roman" w:hAnsi="Times New Roman" w:cs="Times New Roman"/>
          <w:sz w:val="24"/>
          <w:szCs w:val="24"/>
        </w:rPr>
        <w:tab/>
        <w:t>42</w:t>
      </w:r>
    </w:p>
    <w:p w14:paraId="41BBA781" w14:textId="77777777" w:rsidR="00D12123" w:rsidRPr="008D488A" w:rsidRDefault="00D12123" w:rsidP="00D12123">
      <w:p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p>
    <w:p w14:paraId="4BF55A5D" w14:textId="77777777" w:rsidR="00D12123" w:rsidRPr="008D488A" w:rsidRDefault="00D12123" w:rsidP="004A693E">
      <w:p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p>
    <w:p w14:paraId="6FE65E8B" w14:textId="77777777" w:rsidR="004A693E" w:rsidRPr="008D488A" w:rsidRDefault="004A693E" w:rsidP="00907D27">
      <w:pPr>
        <w:tabs>
          <w:tab w:val="left" w:pos="567"/>
          <w:tab w:val="left" w:pos="709"/>
          <w:tab w:val="left" w:leader="dot" w:pos="7371"/>
          <w:tab w:val="left" w:leader="dot" w:pos="8505"/>
        </w:tabs>
        <w:spacing w:line="480" w:lineRule="auto"/>
        <w:jc w:val="both"/>
        <w:rPr>
          <w:rFonts w:ascii="Times New Roman" w:hAnsi="Times New Roman" w:cs="Times New Roman"/>
          <w:sz w:val="24"/>
          <w:szCs w:val="24"/>
        </w:rPr>
      </w:pPr>
    </w:p>
    <w:p w14:paraId="4D688879" w14:textId="77777777" w:rsidR="00E1061E" w:rsidRPr="008D488A" w:rsidRDefault="00E1061E" w:rsidP="00907D27">
      <w:pPr>
        <w:pStyle w:val="ListParagraph"/>
        <w:tabs>
          <w:tab w:val="left" w:pos="567"/>
          <w:tab w:val="left" w:pos="709"/>
          <w:tab w:val="left" w:leader="dot" w:pos="7371"/>
          <w:tab w:val="left" w:leader="dot" w:pos="8505"/>
        </w:tabs>
        <w:spacing w:line="480" w:lineRule="auto"/>
        <w:ind w:left="1648"/>
        <w:rPr>
          <w:rFonts w:ascii="Times New Roman" w:hAnsi="Times New Roman" w:cs="Times New Roman"/>
          <w:sz w:val="24"/>
          <w:szCs w:val="24"/>
        </w:rPr>
      </w:pPr>
    </w:p>
    <w:p w14:paraId="315CD583" w14:textId="6E252B88" w:rsidR="002C4186" w:rsidRPr="008D488A" w:rsidRDefault="002C4186" w:rsidP="00C679D6">
      <w:pPr>
        <w:tabs>
          <w:tab w:val="left" w:pos="567"/>
          <w:tab w:val="left" w:pos="709"/>
        </w:tabs>
        <w:rPr>
          <w:rFonts w:ascii="Times New Roman" w:hAnsi="Times New Roman" w:cs="Times New Roman"/>
          <w:sz w:val="24"/>
          <w:szCs w:val="24"/>
        </w:rPr>
      </w:pPr>
    </w:p>
    <w:p w14:paraId="092FCD38" w14:textId="77777777" w:rsidR="00146B34" w:rsidRPr="008D488A" w:rsidRDefault="00146B34" w:rsidP="00CE05F1">
      <w:pPr>
        <w:tabs>
          <w:tab w:val="left" w:pos="567"/>
          <w:tab w:val="left" w:pos="709"/>
        </w:tabs>
        <w:ind w:left="284"/>
        <w:jc w:val="both"/>
        <w:rPr>
          <w:rFonts w:ascii="Times New Roman" w:hAnsi="Times New Roman" w:cs="Times New Roman"/>
          <w:sz w:val="24"/>
          <w:szCs w:val="24"/>
        </w:rPr>
      </w:pPr>
    </w:p>
    <w:p w14:paraId="72906E17" w14:textId="01BC918D" w:rsidR="005450B4" w:rsidRPr="008D488A" w:rsidRDefault="005450B4" w:rsidP="00B96E9B">
      <w:pPr>
        <w:tabs>
          <w:tab w:val="left" w:pos="567"/>
          <w:tab w:val="left" w:pos="709"/>
        </w:tabs>
        <w:spacing w:line="480" w:lineRule="auto"/>
        <w:ind w:left="284"/>
        <w:jc w:val="center"/>
        <w:rPr>
          <w:rFonts w:ascii="Times New Roman" w:hAnsi="Times New Roman" w:cs="Times New Roman"/>
          <w:sz w:val="24"/>
          <w:szCs w:val="24"/>
        </w:rPr>
        <w:sectPr w:rsidR="005450B4" w:rsidRPr="008D488A" w:rsidSect="002C0B99">
          <w:headerReference w:type="default" r:id="rId12"/>
          <w:pgSz w:w="11906" w:h="16838" w:code="9"/>
          <w:pgMar w:top="2268" w:right="1701" w:bottom="1701" w:left="2268" w:header="720" w:footer="720" w:gutter="0"/>
          <w:pgNumType w:fmt="lowerRoman"/>
          <w:cols w:space="720"/>
          <w:docGrid w:linePitch="360"/>
        </w:sectPr>
      </w:pPr>
    </w:p>
    <w:p w14:paraId="489E1B6E" w14:textId="3BCB4A1D" w:rsidR="00146B34" w:rsidRPr="008D488A" w:rsidRDefault="00146B34" w:rsidP="003026BC">
      <w:pPr>
        <w:tabs>
          <w:tab w:val="left" w:pos="567"/>
          <w:tab w:val="left" w:pos="709"/>
          <w:tab w:val="left" w:pos="820"/>
          <w:tab w:val="center" w:pos="4112"/>
        </w:tabs>
        <w:spacing w:line="480" w:lineRule="auto"/>
        <w:ind w:left="284"/>
        <w:jc w:val="center"/>
        <w:rPr>
          <w:rFonts w:ascii="Times New Roman" w:hAnsi="Times New Roman" w:cs="Times New Roman"/>
          <w:b/>
          <w:bCs/>
          <w:sz w:val="28"/>
          <w:szCs w:val="28"/>
        </w:rPr>
      </w:pPr>
      <w:r w:rsidRPr="008D488A">
        <w:rPr>
          <w:rFonts w:ascii="Times New Roman" w:hAnsi="Times New Roman" w:cs="Times New Roman"/>
          <w:b/>
          <w:bCs/>
          <w:sz w:val="28"/>
          <w:szCs w:val="28"/>
        </w:rPr>
        <w:lastRenderedPageBreak/>
        <w:t>BAB I</w:t>
      </w:r>
    </w:p>
    <w:p w14:paraId="7B969DA0" w14:textId="7768721C" w:rsidR="005035FB" w:rsidRPr="008D488A" w:rsidRDefault="00146B34" w:rsidP="003438EF">
      <w:pPr>
        <w:tabs>
          <w:tab w:val="left" w:pos="567"/>
          <w:tab w:val="left" w:pos="709"/>
        </w:tabs>
        <w:spacing w:line="720" w:lineRule="auto"/>
        <w:ind w:left="284"/>
        <w:jc w:val="center"/>
        <w:rPr>
          <w:rFonts w:ascii="Times New Roman" w:hAnsi="Times New Roman" w:cs="Times New Roman"/>
          <w:b/>
          <w:bCs/>
          <w:sz w:val="28"/>
          <w:szCs w:val="28"/>
        </w:rPr>
      </w:pPr>
      <w:r w:rsidRPr="008D488A">
        <w:rPr>
          <w:rFonts w:ascii="Times New Roman" w:hAnsi="Times New Roman" w:cs="Times New Roman"/>
          <w:b/>
          <w:bCs/>
          <w:sz w:val="28"/>
          <w:szCs w:val="28"/>
        </w:rPr>
        <w:t xml:space="preserve">PENDAHULUAN </w:t>
      </w:r>
    </w:p>
    <w:p w14:paraId="05B38A64" w14:textId="2B09A255" w:rsidR="00146B34" w:rsidRDefault="00B96E9B" w:rsidP="00146B34">
      <w:pPr>
        <w:pStyle w:val="ListParagraph"/>
        <w:numPr>
          <w:ilvl w:val="1"/>
          <w:numId w:val="2"/>
        </w:numPr>
        <w:tabs>
          <w:tab w:val="left" w:pos="567"/>
          <w:tab w:val="left" w:pos="709"/>
        </w:tabs>
        <w:rPr>
          <w:rFonts w:ascii="Times New Roman" w:hAnsi="Times New Roman" w:cs="Times New Roman"/>
          <w:b/>
          <w:bCs/>
          <w:sz w:val="24"/>
          <w:szCs w:val="24"/>
        </w:rPr>
      </w:pPr>
      <w:r w:rsidRPr="008D488A">
        <w:rPr>
          <w:rFonts w:ascii="Times New Roman" w:hAnsi="Times New Roman" w:cs="Times New Roman"/>
          <w:b/>
          <w:bCs/>
          <w:sz w:val="24"/>
          <w:szCs w:val="24"/>
        </w:rPr>
        <w:t xml:space="preserve"> </w:t>
      </w:r>
      <w:r w:rsidR="00847F67" w:rsidRPr="008D488A">
        <w:rPr>
          <w:rFonts w:ascii="Times New Roman" w:hAnsi="Times New Roman" w:cs="Times New Roman"/>
          <w:b/>
          <w:bCs/>
          <w:sz w:val="24"/>
          <w:szCs w:val="24"/>
        </w:rPr>
        <w:t xml:space="preserve">Latar Belakang Masalah </w:t>
      </w:r>
    </w:p>
    <w:p w14:paraId="2C6B5005" w14:textId="01AED40D" w:rsidR="00E36335" w:rsidRPr="00E36335" w:rsidRDefault="00E36335" w:rsidP="00E36335">
      <w:pPr>
        <w:pStyle w:val="ListParagraph"/>
        <w:tabs>
          <w:tab w:val="left" w:pos="567"/>
          <w:tab w:val="left" w:pos="709"/>
        </w:tabs>
        <w:spacing w:line="480" w:lineRule="auto"/>
        <w:ind w:left="644" w:firstLine="886"/>
        <w:jc w:val="both"/>
        <w:rPr>
          <w:rFonts w:ascii="Times New Roman" w:hAnsi="Times New Roman" w:cs="Times New Roman"/>
          <w:sz w:val="24"/>
          <w:szCs w:val="24"/>
        </w:rPr>
      </w:pPr>
      <w:r w:rsidRPr="00E36335">
        <w:rPr>
          <w:rFonts w:ascii="Times New Roman" w:hAnsi="Times New Roman" w:cs="Times New Roman"/>
          <w:sz w:val="24"/>
          <w:szCs w:val="24"/>
        </w:rPr>
        <w:t>Biji kakao atau biji coklat adalah biji buah pohon kakao (Theobroma cacao) yang telah menempuh proses fermentasi dan pengeringan dan siap diolah Biji kakao merupakan bahan dasar dari pembuatan </w:t>
      </w:r>
      <w:hyperlink r:id="rId13" w:tooltip="Coklat" w:history="1">
        <w:r w:rsidRPr="00E36335">
          <w:rPr>
            <w:rFonts w:ascii="Times New Roman" w:hAnsi="Times New Roman" w:cs="Times New Roman"/>
            <w:sz w:val="24"/>
            <w:szCs w:val="24"/>
          </w:rPr>
          <w:t>coklat</w:t>
        </w:r>
      </w:hyperlink>
      <w:r w:rsidRPr="00E36335">
        <w:rPr>
          <w:rFonts w:ascii="Times New Roman" w:hAnsi="Times New Roman" w:cs="Times New Roman"/>
          <w:sz w:val="24"/>
          <w:szCs w:val="24"/>
        </w:rPr>
        <w:t> dan masakan tradisional </w:t>
      </w:r>
      <w:hyperlink r:id="rId14" w:tooltip="Mesoamerika" w:history="1">
        <w:r w:rsidRPr="00E36335">
          <w:rPr>
            <w:rFonts w:ascii="Times New Roman" w:hAnsi="Times New Roman" w:cs="Times New Roman"/>
            <w:sz w:val="24"/>
            <w:szCs w:val="24"/>
          </w:rPr>
          <w:t>Mesoamerika</w:t>
        </w:r>
      </w:hyperlink>
      <w:r w:rsidRPr="00E36335">
        <w:rPr>
          <w:rFonts w:ascii="Times New Roman" w:hAnsi="Times New Roman" w:cs="Times New Roman"/>
          <w:sz w:val="24"/>
          <w:szCs w:val="24"/>
        </w:rPr>
        <w:t> seperti tejate.</w:t>
      </w:r>
      <w:r>
        <w:rPr>
          <w:rFonts w:ascii="Times New Roman" w:hAnsi="Times New Roman" w:cs="Times New Roman"/>
          <w:sz w:val="24"/>
          <w:szCs w:val="24"/>
        </w:rPr>
        <w:t xml:space="preserve"> </w:t>
      </w:r>
      <w:r w:rsidRPr="00E36335">
        <w:rPr>
          <w:rFonts w:ascii="Times New Roman" w:hAnsi="Times New Roman" w:cs="Times New Roman"/>
          <w:sz w:val="24"/>
          <w:szCs w:val="24"/>
        </w:rPr>
        <w:t>Buah kakao memiliki kulit yang tebal, sekitar 3 cm. Daging buahnya yang disebut pulp tidak dimanfaatkan. Pulp ini mengandung gula dan membantu proses fermentasi biji kakao. Setiap buah kakao mengandung biji sebanyak 30-50 biji. Warna biji sebelum proses fermentasi dan pengeringan adalah putih, dan lalu berganti menjadi keunguan atau merah kecoklatan. Kecuali satu varietas dari Peru yang warna bijinya tetap putih meski telah menempuh proses fermentasi dan pengeringan. Pohon kakao dapat dibudidayakan di dalam hutan sehingga menjadikan biji kakao sebagai </w:t>
      </w:r>
      <w:hyperlink r:id="rId15" w:tooltip="Hasil hutan non-kayu" w:history="1">
        <w:r w:rsidRPr="00E36335">
          <w:rPr>
            <w:rFonts w:ascii="Times New Roman" w:hAnsi="Times New Roman" w:cs="Times New Roman"/>
            <w:sz w:val="24"/>
            <w:szCs w:val="24"/>
          </w:rPr>
          <w:t>hasil hutan non-kayu</w:t>
        </w:r>
      </w:hyperlink>
      <w:r w:rsidRPr="00E36335">
        <w:rPr>
          <w:rFonts w:ascii="Times New Roman" w:hAnsi="Times New Roman" w:cs="Times New Roman"/>
          <w:sz w:val="24"/>
          <w:szCs w:val="24"/>
        </w:rPr>
        <w:t xml:space="preserve">. </w:t>
      </w:r>
    </w:p>
    <w:p w14:paraId="6BA543AF" w14:textId="02BCF69E" w:rsidR="002C7607" w:rsidRPr="008D488A" w:rsidRDefault="00847F67" w:rsidP="00EC5FB8">
      <w:pPr>
        <w:pStyle w:val="ListParagraph"/>
        <w:tabs>
          <w:tab w:val="left" w:pos="567"/>
          <w:tab w:val="left" w:pos="709"/>
        </w:tabs>
        <w:spacing w:line="480" w:lineRule="auto"/>
        <w:ind w:left="64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00706D41" w:rsidRPr="008D488A">
        <w:rPr>
          <w:rFonts w:ascii="Times New Roman" w:hAnsi="Times New Roman" w:cs="Times New Roman"/>
          <w:sz w:val="24"/>
          <w:szCs w:val="24"/>
        </w:rPr>
        <w:t>Kakao</w:t>
      </w:r>
      <w:r w:rsidR="00E57570" w:rsidRPr="008D488A">
        <w:rPr>
          <w:rFonts w:ascii="Times New Roman" w:hAnsi="Times New Roman" w:cs="Times New Roman"/>
          <w:sz w:val="24"/>
          <w:szCs w:val="24"/>
        </w:rPr>
        <w:t xml:space="preserve"> berasal dari bahasa latin yaitu</w:t>
      </w:r>
      <w:r w:rsidR="00706D41" w:rsidRPr="008D488A">
        <w:rPr>
          <w:rFonts w:ascii="Times New Roman" w:hAnsi="Times New Roman" w:cs="Times New Roman"/>
          <w:sz w:val="24"/>
          <w:szCs w:val="24"/>
        </w:rPr>
        <w:t xml:space="preserve"> (</w:t>
      </w:r>
      <w:r w:rsidR="00706D41" w:rsidRPr="008D488A">
        <w:rPr>
          <w:rFonts w:ascii="Times New Roman" w:hAnsi="Times New Roman" w:cs="Times New Roman"/>
          <w:i/>
          <w:sz w:val="24"/>
          <w:szCs w:val="24"/>
        </w:rPr>
        <w:t>Theobroma cacao</w:t>
      </w:r>
      <w:r w:rsidR="00270500">
        <w:rPr>
          <w:rFonts w:ascii="Times New Roman" w:hAnsi="Times New Roman" w:cs="Times New Roman"/>
          <w:i/>
          <w:sz w:val="24"/>
          <w:szCs w:val="24"/>
        </w:rPr>
        <w:t xml:space="preserve"> L.</w:t>
      </w:r>
      <w:r w:rsidR="00706D41" w:rsidRPr="008D488A">
        <w:rPr>
          <w:rFonts w:ascii="Times New Roman" w:hAnsi="Times New Roman" w:cs="Times New Roman"/>
          <w:sz w:val="24"/>
          <w:szCs w:val="24"/>
        </w:rPr>
        <w:t xml:space="preserve">) </w:t>
      </w:r>
      <w:r w:rsidR="00E57570" w:rsidRPr="008D488A">
        <w:rPr>
          <w:rFonts w:ascii="Times New Roman" w:hAnsi="Times New Roman" w:cs="Times New Roman"/>
          <w:sz w:val="24"/>
          <w:szCs w:val="24"/>
        </w:rPr>
        <w:t>merupakan</w:t>
      </w:r>
      <w:r w:rsidR="00706D41" w:rsidRPr="008D488A">
        <w:rPr>
          <w:rFonts w:ascii="Times New Roman" w:hAnsi="Times New Roman" w:cs="Times New Roman"/>
          <w:sz w:val="24"/>
          <w:szCs w:val="24"/>
        </w:rPr>
        <w:t xml:space="preserve"> tumbuhan atau tanaman bawah hutan yang asalnya dari hutan hujan tropika Amerika Selatan. Perubahan musim dapat memicu terjadinya pembungaan. Produksi puncak tercapai pada waktu pohon mencapai umur 4 sampai 5 tahun, serta bisa bertahan </w:t>
      </w:r>
      <w:r w:rsidR="00C57F74" w:rsidRPr="008D488A">
        <w:rPr>
          <w:rFonts w:ascii="Times New Roman" w:hAnsi="Times New Roman" w:cs="Times New Roman"/>
          <w:sz w:val="24"/>
          <w:szCs w:val="24"/>
        </w:rPr>
        <w:t>selama 20 tahun atau lebih bila tata kelola</w:t>
      </w:r>
      <w:r w:rsidR="00706D41" w:rsidRPr="008D488A">
        <w:rPr>
          <w:rFonts w:ascii="Times New Roman" w:hAnsi="Times New Roman" w:cs="Times New Roman"/>
          <w:sz w:val="24"/>
          <w:szCs w:val="24"/>
        </w:rPr>
        <w:t>nya dilakukan dengan baik</w:t>
      </w:r>
      <w:r w:rsidR="00EC5FB8" w:rsidRPr="008D488A">
        <w:rPr>
          <w:rFonts w:ascii="Times New Roman" w:hAnsi="Times New Roman" w:cs="Times New Roman"/>
          <w:sz w:val="24"/>
          <w:szCs w:val="24"/>
        </w:rPr>
        <w:t xml:space="preserve"> </w:t>
      </w:r>
      <w:r w:rsidR="00EC5FB8" w:rsidRPr="008D488A">
        <w:rPr>
          <w:rFonts w:ascii="Times New Roman" w:hAnsi="Times New Roman" w:cs="Times New Roman"/>
          <w:sz w:val="24"/>
          <w:szCs w:val="24"/>
        </w:rPr>
        <w:fldChar w:fldCharType="begin" w:fldLock="1"/>
      </w:r>
      <w:r w:rsidR="00574ED6" w:rsidRPr="008D488A">
        <w:rPr>
          <w:rFonts w:ascii="Times New Roman" w:hAnsi="Times New Roman" w:cs="Times New Roman"/>
          <w:sz w:val="24"/>
          <w:szCs w:val="24"/>
        </w:rPr>
        <w:instrText>ADDIN CSL_CITATION { "citationItems" : [ { "id" : "ITEM-1", "itemData" : { "abstract" : "Science allows us to identify quality of agriculture products effectively and efficiently using a computerized based program. One of them is determine type of defect in cocoa bean. Software development is starting choosing file to display on system interface. Further image processing images using sobel edge detection to obtain numerical data values. Further data are used as data input neural network training backpropagation. Once the data training obtained, then the data is used for training testing process. The testing process is expected outputs of the system provide information about type of defects in beans. In the experiments that have been done using Backpropagation method with alpha = 0.6. error tolerance = 0.0001, and target = 0.9 produce a system that has a level of accuracy (76%) and have a higher error / mistake as many (38%) in determining the quality of cocoa beans.", "author" : [ { "dropping-particle" : "", "family" : "Nurmuslimah", "given" : "S", "non-dropping-particle" : "", "parse-names" : false, "suffix" : "" } ], "container-title" : "Jurnal Ilmiah NERO", "id" : "ITEM-1", "issue" : "2", "issued" : { "date-parts" : [ [ "2016" ] ] }, "page" : "91-98", "title" : "Implementasi Metode Backpropagation Untuk Mengidentifikasi Jenis Biji Kakao Yang Cacat Berdasarkan Bentuk Biji", "type" : "article-journal", "volume" : "Vol. 2, No" }, "uris" : [ "http://www.mendeley.com/documents/?uuid=959c81d0-0c6f-4da0-a0c8-9c0832c8d86f" ] } ], "mendeley" : { "formattedCitation" : "(Nurmuslimah, 2016)", "plainTextFormattedCitation" : "(Nurmuslimah, 2016)", "previouslyFormattedCitation" : "(Nurmuslimah, 2016)" }, "properties" : { "noteIndex" : 0 }, "schema" : "https://github.com/citation-style-language/schema/raw/master/csl-citation.json" }</w:instrText>
      </w:r>
      <w:r w:rsidR="00EC5FB8" w:rsidRPr="008D488A">
        <w:rPr>
          <w:rFonts w:ascii="Times New Roman" w:hAnsi="Times New Roman" w:cs="Times New Roman"/>
          <w:sz w:val="24"/>
          <w:szCs w:val="24"/>
        </w:rPr>
        <w:fldChar w:fldCharType="separate"/>
      </w:r>
      <w:r w:rsidR="00EC5FB8" w:rsidRPr="008D488A">
        <w:rPr>
          <w:rFonts w:ascii="Times New Roman" w:hAnsi="Times New Roman" w:cs="Times New Roman"/>
          <w:noProof/>
          <w:sz w:val="24"/>
          <w:szCs w:val="24"/>
        </w:rPr>
        <w:t>(Nurmuslimah, 2016)</w:t>
      </w:r>
      <w:r w:rsidR="00EC5FB8" w:rsidRPr="008D488A">
        <w:rPr>
          <w:rFonts w:ascii="Times New Roman" w:hAnsi="Times New Roman" w:cs="Times New Roman"/>
          <w:sz w:val="24"/>
          <w:szCs w:val="24"/>
        </w:rPr>
        <w:fldChar w:fldCharType="end"/>
      </w:r>
      <w:r w:rsidR="00706D41" w:rsidRPr="008D488A">
        <w:rPr>
          <w:rFonts w:ascii="Times New Roman" w:hAnsi="Times New Roman" w:cs="Times New Roman"/>
          <w:sz w:val="24"/>
          <w:szCs w:val="24"/>
        </w:rPr>
        <w:t xml:space="preserve">. Biji kakao adalah </w:t>
      </w:r>
      <w:r w:rsidR="00706D41" w:rsidRPr="008D488A">
        <w:rPr>
          <w:rFonts w:ascii="Times New Roman" w:hAnsi="Times New Roman" w:cs="Times New Roman"/>
          <w:sz w:val="24"/>
          <w:szCs w:val="24"/>
        </w:rPr>
        <w:lastRenderedPageBreak/>
        <w:t xml:space="preserve">biji hasil fermentasi dan dikeringkan serta </w:t>
      </w:r>
      <w:r w:rsidR="00C57F74" w:rsidRPr="008D488A">
        <w:rPr>
          <w:rFonts w:ascii="Times New Roman" w:hAnsi="Times New Roman" w:cs="Times New Roman"/>
          <w:sz w:val="24"/>
          <w:szCs w:val="24"/>
        </w:rPr>
        <w:t>menjadi incaran konsumen</w:t>
      </w:r>
      <w:r w:rsidR="00706D41" w:rsidRPr="008D488A">
        <w:rPr>
          <w:rFonts w:ascii="Times New Roman" w:hAnsi="Times New Roman" w:cs="Times New Roman"/>
          <w:sz w:val="24"/>
          <w:szCs w:val="24"/>
        </w:rPr>
        <w:t xml:space="preserve"> di seluruh dunia.</w:t>
      </w:r>
      <w:r w:rsidR="00C57F74" w:rsidRPr="008D488A">
        <w:rPr>
          <w:rFonts w:ascii="Times New Roman" w:hAnsi="Times New Roman" w:cs="Times New Roman"/>
          <w:sz w:val="24"/>
          <w:szCs w:val="24"/>
        </w:rPr>
        <w:t xml:space="preserve"> Produksi kakao tahunan pada seluruh dunia ialah 4,2 juta ton senilai $11,8 milia</w:t>
      </w:r>
      <w:r w:rsidR="00EC5FB8" w:rsidRPr="008D488A">
        <w:rPr>
          <w:rFonts w:ascii="Times New Roman" w:hAnsi="Times New Roman" w:cs="Times New Roman"/>
          <w:sz w:val="24"/>
          <w:szCs w:val="24"/>
        </w:rPr>
        <w:t>r serta sudah tumbuh dengan kecepatan</w:t>
      </w:r>
      <w:r w:rsidR="00C57F74" w:rsidRPr="008D488A">
        <w:rPr>
          <w:rFonts w:ascii="Times New Roman" w:hAnsi="Times New Roman" w:cs="Times New Roman"/>
          <w:sz w:val="24"/>
          <w:szCs w:val="24"/>
        </w:rPr>
        <w:t xml:space="preserve"> 3% per tahun pada dekade </w:t>
      </w:r>
      <w:proofErr w:type="gramStart"/>
      <w:r w:rsidR="00C57F74" w:rsidRPr="008D488A">
        <w:rPr>
          <w:rFonts w:ascii="Times New Roman" w:hAnsi="Times New Roman" w:cs="Times New Roman"/>
          <w:sz w:val="24"/>
          <w:szCs w:val="24"/>
        </w:rPr>
        <w:t>terakhir .</w:t>
      </w:r>
      <w:proofErr w:type="gramEnd"/>
      <w:r w:rsidR="00C57F74" w:rsidRPr="008D488A">
        <w:rPr>
          <w:rFonts w:ascii="Times New Roman" w:hAnsi="Times New Roman" w:cs="Times New Roman"/>
          <w:sz w:val="24"/>
          <w:szCs w:val="24"/>
        </w:rPr>
        <w:t xml:space="preserve"> Biji kakao diolah agar mendapatkan cairan cokelat, serbuk kakao, </w:t>
      </w:r>
      <w:r w:rsidR="00EC5FB8" w:rsidRPr="008D488A">
        <w:rPr>
          <w:rFonts w:ascii="Times New Roman" w:hAnsi="Times New Roman" w:cs="Times New Roman"/>
          <w:sz w:val="24"/>
          <w:szCs w:val="24"/>
        </w:rPr>
        <w:t>dan mentega kakao, yang</w:t>
      </w:r>
      <w:r w:rsidR="00C57F74" w:rsidRPr="008D488A">
        <w:rPr>
          <w:rFonts w:ascii="Times New Roman" w:hAnsi="Times New Roman" w:cs="Times New Roman"/>
          <w:sz w:val="24"/>
          <w:szCs w:val="24"/>
        </w:rPr>
        <w:t xml:space="preserve"> </w:t>
      </w:r>
      <w:r w:rsidR="00185137" w:rsidRPr="008D488A">
        <w:rPr>
          <w:rFonts w:ascii="Times New Roman" w:hAnsi="Times New Roman" w:cs="Times New Roman"/>
          <w:sz w:val="24"/>
          <w:szCs w:val="24"/>
        </w:rPr>
        <w:t>merupakan</w:t>
      </w:r>
      <w:r w:rsidR="00C57F74" w:rsidRPr="008D488A">
        <w:rPr>
          <w:rFonts w:ascii="Times New Roman" w:hAnsi="Times New Roman" w:cs="Times New Roman"/>
          <w:sz w:val="24"/>
          <w:szCs w:val="24"/>
        </w:rPr>
        <w:t xml:space="preserve"> bahan primer cokelat dan aneka macam produk seperti minuman kaka</w:t>
      </w:r>
      <w:r w:rsidR="00185137" w:rsidRPr="008D488A">
        <w:rPr>
          <w:rFonts w:ascii="Times New Roman" w:hAnsi="Times New Roman" w:cs="Times New Roman"/>
          <w:sz w:val="24"/>
          <w:szCs w:val="24"/>
        </w:rPr>
        <w:t>o, es krim, serta produk roti. T</w:t>
      </w:r>
      <w:r w:rsidR="00C57F74" w:rsidRPr="008D488A">
        <w:rPr>
          <w:rFonts w:ascii="Times New Roman" w:hAnsi="Times New Roman" w:cs="Times New Roman"/>
          <w:sz w:val="24"/>
          <w:szCs w:val="24"/>
        </w:rPr>
        <w:t>etapi, sebelum biji kakao bisa diperjual-belikan dan di</w:t>
      </w:r>
      <w:r w:rsidR="00EC5FB8" w:rsidRPr="008D488A">
        <w:rPr>
          <w:rFonts w:ascii="Times New Roman" w:hAnsi="Times New Roman" w:cs="Times New Roman"/>
          <w:sz w:val="24"/>
          <w:szCs w:val="24"/>
        </w:rPr>
        <w:t>proses atau diolah</w:t>
      </w:r>
      <w:r w:rsidR="00C57F74" w:rsidRPr="008D488A">
        <w:rPr>
          <w:rFonts w:ascii="Times New Roman" w:hAnsi="Times New Roman" w:cs="Times New Roman"/>
          <w:sz w:val="24"/>
          <w:szCs w:val="24"/>
        </w:rPr>
        <w:t xml:space="preserve"> sebagai produk industri akhir, </w:t>
      </w:r>
      <w:r w:rsidR="00FD43C3" w:rsidRPr="008D488A">
        <w:rPr>
          <w:rFonts w:ascii="Times New Roman" w:hAnsi="Times New Roman" w:cs="Times New Roman"/>
          <w:sz w:val="24"/>
          <w:szCs w:val="24"/>
        </w:rPr>
        <w:t>mereka wajib melalui proses pasca</w:t>
      </w:r>
      <w:r w:rsidR="00185137" w:rsidRPr="008D488A">
        <w:rPr>
          <w:rFonts w:ascii="Times New Roman" w:hAnsi="Times New Roman" w:cs="Times New Roman"/>
          <w:sz w:val="24"/>
          <w:szCs w:val="24"/>
        </w:rPr>
        <w:t xml:space="preserve">panen di perkebunan </w:t>
      </w:r>
      <w:r w:rsidR="00574ED6" w:rsidRPr="008D488A">
        <w:rPr>
          <w:rFonts w:ascii="Times New Roman" w:hAnsi="Times New Roman" w:cs="Times New Roman"/>
          <w:sz w:val="24"/>
          <w:szCs w:val="24"/>
        </w:rPr>
        <w:fldChar w:fldCharType="begin" w:fldLock="1"/>
      </w:r>
      <w:r w:rsidR="00BC4973" w:rsidRPr="008D488A">
        <w:rPr>
          <w:rFonts w:ascii="Times New Roman" w:hAnsi="Times New Roman" w:cs="Times New Roman"/>
          <w:sz w:val="24"/>
          <w:szCs w:val="24"/>
        </w:rPr>
        <w:instrText>ADDIN CSL_CITATION { "citationItems" : [ { "id" : "ITEM-1", "itemData" : { "DOI" : "10.1016/j.jfca.2020.103771", "ISSN" : "08891575", "abstract" : "Fermentation of cocoa beans is a critical step for chocolate manufacturing, since fermentation influences the development of flavour, affecting components such as free amino acids, peptides and sugars. The degree of fermentation is determined by visual inspection of changes in the internal colour and texture of beans, through the cut-test. Although considered standard for evaluation of fermentation in cocoa beans, this method is time consuming and relies on specialized personnel. Therefore, this study aims to classify fermented cocoa beans using computer vision as a fast and accurate method. Imaging and image analysis provides hand-crafted features computed from the beans, that were used as predictors in random decision forests to classify the samples. A total of 1800 beans were classified into four grades of fermentation. Concerning all image features, 0.93 of accuracy was obtained for validation of unbalanced dataset, with precision of 0.85, recall of 0.81. Although the unbalanced dataset represents actual variation of fermentation, the method was tested for a balanced dataset, to investigate the influence of a smaller number of samples per class, obtaining 0.92, 0.92 and 0.90 for accuracy, precision and recall, respectively. The technique can evolve into an industrial application with a proper integration framework, substituting the traditional method to classify fermented cocoa beans.", "author" : [ { "dropping-particle" : "", "family" : "Oliveira", "given" : "Marciano M.", "non-dropping-particle" : "", "parse-names" : false, "suffix" : "" }, { "dropping-particle" : "V.", "family" : "Cerqueira", "given" : "Breno", "non-dropping-particle" : "", "parse-names" : false, "suffix" : "" }, { "dropping-particle" : "", "family" : "Barbon", "given" : "Sylvio", "non-dropping-particle" : "", "parse-names" : false, "suffix" : "" }, { "dropping-particle" : "", "family" : "Barbin", "given" : "Douglas F.", "non-dropping-particle" : "", "parse-names" : false, "suffix" : "" } ], "container-title" : "Journal of Food Composition and Analysis", "id" : "ITEM-1", "issue" : "July 2020", "issued" : { "date-parts" : [ [ "2021" ] ] }, "page" : "103771", "publisher" : "Elsevier Inc.", "title" : "Classification of fermented cocoa beans (cut test) using computer vision", "type" : "article-journal", "volume" : "97" }, "uris" : [ "http://www.mendeley.com/documents/?uuid=53a3aabb-00ca-4a58-92c8-7f46d98ab011" ] } ], "mendeley" : { "formattedCitation" : "(Oliveira et al., 2021)", "plainTextFormattedCitation" : "(Oliveira et al., 2021)", "previouslyFormattedCitation" : "(Oliveira et al., 2021)" }, "properties" : { "noteIndex" : 0 }, "schema" : "https://github.com/citation-style-language/schema/raw/master/csl-citation.json" }</w:instrText>
      </w:r>
      <w:r w:rsidR="00574ED6" w:rsidRPr="008D488A">
        <w:rPr>
          <w:rFonts w:ascii="Times New Roman" w:hAnsi="Times New Roman" w:cs="Times New Roman"/>
          <w:sz w:val="24"/>
          <w:szCs w:val="24"/>
        </w:rPr>
        <w:fldChar w:fldCharType="separate"/>
      </w:r>
      <w:r w:rsidR="00574ED6" w:rsidRPr="008D488A">
        <w:rPr>
          <w:rFonts w:ascii="Times New Roman" w:hAnsi="Times New Roman" w:cs="Times New Roman"/>
          <w:noProof/>
          <w:sz w:val="24"/>
          <w:szCs w:val="24"/>
        </w:rPr>
        <w:t>(Oliveira et al., 2021)</w:t>
      </w:r>
      <w:r w:rsidR="00574ED6" w:rsidRPr="008D488A">
        <w:rPr>
          <w:rFonts w:ascii="Times New Roman" w:hAnsi="Times New Roman" w:cs="Times New Roman"/>
          <w:sz w:val="24"/>
          <w:szCs w:val="24"/>
        </w:rPr>
        <w:fldChar w:fldCharType="end"/>
      </w:r>
      <w:r w:rsidR="00C57F74" w:rsidRPr="008D488A">
        <w:rPr>
          <w:rFonts w:ascii="Times New Roman" w:hAnsi="Times New Roman" w:cs="Times New Roman"/>
          <w:sz w:val="24"/>
          <w:szCs w:val="24"/>
        </w:rPr>
        <w:t>.</w:t>
      </w:r>
    </w:p>
    <w:p w14:paraId="27CA3537" w14:textId="3C73B414" w:rsidR="0019076C" w:rsidRPr="008D488A" w:rsidRDefault="0062612D" w:rsidP="0019076C">
      <w:pPr>
        <w:pStyle w:val="ListParagraph"/>
        <w:tabs>
          <w:tab w:val="left" w:pos="567"/>
          <w:tab w:val="left" w:pos="709"/>
        </w:tabs>
        <w:spacing w:line="480" w:lineRule="auto"/>
        <w:ind w:left="64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000B4B0E" w:rsidRPr="008D488A">
        <w:rPr>
          <w:rFonts w:ascii="Times New Roman" w:hAnsi="Times New Roman" w:cs="Times New Roman"/>
          <w:sz w:val="24"/>
          <w:szCs w:val="24"/>
        </w:rPr>
        <w:t>Proses fermentasi ialah salah satu langk</w:t>
      </w:r>
      <w:r w:rsidR="00FD43C3" w:rsidRPr="008D488A">
        <w:rPr>
          <w:rFonts w:ascii="Times New Roman" w:hAnsi="Times New Roman" w:cs="Times New Roman"/>
          <w:sz w:val="24"/>
          <w:szCs w:val="24"/>
        </w:rPr>
        <w:t>ah penting pada penanganan setelah</w:t>
      </w:r>
      <w:r w:rsidR="000B4B0E" w:rsidRPr="008D488A">
        <w:rPr>
          <w:rFonts w:ascii="Times New Roman" w:hAnsi="Times New Roman" w:cs="Times New Roman"/>
          <w:sz w:val="24"/>
          <w:szCs w:val="24"/>
        </w:rPr>
        <w:t xml:space="preserve"> panen kakao. Proses fermentasi berlangsung secara alami selama beberapa hari. Untuk menyiapkan biji kakao basah menjadi biji kakao kering bermutu tinggi yang layak dikonsumsi harus melewati proses fermentasi. Selama fer</w:t>
      </w:r>
      <w:r w:rsidR="00185137" w:rsidRPr="008D488A">
        <w:rPr>
          <w:rFonts w:ascii="Times New Roman" w:hAnsi="Times New Roman" w:cs="Times New Roman"/>
          <w:sz w:val="24"/>
          <w:szCs w:val="24"/>
        </w:rPr>
        <w:t xml:space="preserve">mentasi terjadi perubahan fisik, </w:t>
      </w:r>
      <w:r w:rsidR="000B4B0E" w:rsidRPr="008D488A">
        <w:rPr>
          <w:rFonts w:ascii="Times New Roman" w:hAnsi="Times New Roman" w:cs="Times New Roman"/>
          <w:sz w:val="24"/>
          <w:szCs w:val="24"/>
        </w:rPr>
        <w:t>kimiawi serta biologi yang menyebabkan biji kakao akan menumbuhkan cita rasa,</w:t>
      </w:r>
      <w:r w:rsidR="00536302" w:rsidRPr="008D488A">
        <w:rPr>
          <w:rFonts w:ascii="Times New Roman" w:hAnsi="Times New Roman" w:cs="Times New Roman"/>
          <w:sz w:val="24"/>
          <w:szCs w:val="24"/>
        </w:rPr>
        <w:t xml:space="preserve"> </w:t>
      </w:r>
      <w:r w:rsidR="000B4B0E" w:rsidRPr="008D488A">
        <w:rPr>
          <w:rFonts w:ascii="Times New Roman" w:hAnsi="Times New Roman" w:cs="Times New Roman"/>
          <w:sz w:val="24"/>
          <w:szCs w:val="24"/>
        </w:rPr>
        <w:t xml:space="preserve">aroma dan warna. Biji kakao yang tak difermentasi warnanya lebih </w:t>
      </w:r>
      <w:r w:rsidR="00185137" w:rsidRPr="008D488A">
        <w:rPr>
          <w:rFonts w:ascii="Times New Roman" w:hAnsi="Times New Roman" w:cs="Times New Roman"/>
          <w:sz w:val="24"/>
          <w:szCs w:val="24"/>
        </w:rPr>
        <w:t>pucat j</w:t>
      </w:r>
      <w:r w:rsidR="000B4B0E" w:rsidRPr="008D488A">
        <w:rPr>
          <w:rFonts w:ascii="Times New Roman" w:hAnsi="Times New Roman" w:cs="Times New Roman"/>
          <w:sz w:val="24"/>
          <w:szCs w:val="24"/>
        </w:rPr>
        <w:t>ika dibandingkan dengan biji yang difermentasi. Sehingga warna biji yang tidak mengalami fermentasi akan berwarna keunguan dan biji yang mengalami fermentasi sempurna akan berwarna coklat bukan ungu</w:t>
      </w:r>
      <w:r w:rsidR="00BC4973" w:rsidRPr="008D488A">
        <w:rPr>
          <w:rFonts w:ascii="Times New Roman" w:hAnsi="Times New Roman" w:cs="Times New Roman"/>
          <w:sz w:val="24"/>
          <w:szCs w:val="24"/>
        </w:rPr>
        <w:t xml:space="preserve"> </w:t>
      </w:r>
      <w:r w:rsidR="00BC4973" w:rsidRPr="008D488A">
        <w:rPr>
          <w:rFonts w:ascii="Times New Roman" w:hAnsi="Times New Roman" w:cs="Times New Roman"/>
          <w:sz w:val="24"/>
          <w:szCs w:val="24"/>
        </w:rPr>
        <w:fldChar w:fldCharType="begin" w:fldLock="1"/>
      </w:r>
      <w:r w:rsidR="001D3E53" w:rsidRPr="008D488A">
        <w:rPr>
          <w:rFonts w:ascii="Times New Roman" w:hAnsi="Times New Roman" w:cs="Times New Roman"/>
          <w:sz w:val="24"/>
          <w:szCs w:val="24"/>
        </w:rPr>
        <w:instrText>ADDIN CSL_CITATION { "citationItems" : [ { "id" : "ITEM-1", "itemData" : { "author" : [ { "dropping-particle" : "", "family" : "David", "given" : "Jhon dan", "non-dropping-particle" : "", "parse-names" : false, "suffix" : "" }, { "dropping-particle" : "", "family" : "Manurung", "given" : "Octora", "non-dropping-particle" : "", "parse-names" : false, "suffix" : "" } ], "id" : "ITEM-1", "issued" : { "date-parts" : [ [ "2014" ] ] }, "page" : "1290-1295", "title" : "Kata Kunci : Kakao, Biji, Mutu, Fermentasi, suhu pengeringan", "type" : "article-journal" }, "uris" : [ "http://www.mendeley.com/documents/?uuid=4d3798d4-69c6-4dbf-a50a-6f66c494c443" ] } ], "mendeley" : { "formattedCitation" : "(David &amp; Manurung, 2014)", "plainTextFormattedCitation" : "(David &amp; Manurung, 2014)", "previouslyFormattedCitation" : "(David &amp; Manurung, 2014)" }, "properties" : { "noteIndex" : 0 }, "schema" : "https://github.com/citation-style-language/schema/raw/master/csl-citation.json" }</w:instrText>
      </w:r>
      <w:r w:rsidR="00BC4973" w:rsidRPr="008D488A">
        <w:rPr>
          <w:rFonts w:ascii="Times New Roman" w:hAnsi="Times New Roman" w:cs="Times New Roman"/>
          <w:sz w:val="24"/>
          <w:szCs w:val="24"/>
        </w:rPr>
        <w:fldChar w:fldCharType="separate"/>
      </w:r>
      <w:r w:rsidR="00BC4973" w:rsidRPr="008D488A">
        <w:rPr>
          <w:rFonts w:ascii="Times New Roman" w:hAnsi="Times New Roman" w:cs="Times New Roman"/>
          <w:noProof/>
          <w:sz w:val="24"/>
          <w:szCs w:val="24"/>
        </w:rPr>
        <w:t>(David &amp; Manurung, 2014)</w:t>
      </w:r>
      <w:r w:rsidR="00BC4973" w:rsidRPr="008D488A">
        <w:rPr>
          <w:rFonts w:ascii="Times New Roman" w:hAnsi="Times New Roman" w:cs="Times New Roman"/>
          <w:sz w:val="24"/>
          <w:szCs w:val="24"/>
        </w:rPr>
        <w:fldChar w:fldCharType="end"/>
      </w:r>
    </w:p>
    <w:p w14:paraId="083B9C9F" w14:textId="6FC6ADDA" w:rsidR="00BF3EDB" w:rsidRPr="008D488A" w:rsidRDefault="00876749" w:rsidP="00BF3EDB">
      <w:pPr>
        <w:pStyle w:val="ListParagraph"/>
        <w:tabs>
          <w:tab w:val="left" w:pos="567"/>
          <w:tab w:val="left" w:pos="709"/>
        </w:tabs>
        <w:spacing w:line="480" w:lineRule="auto"/>
        <w:ind w:left="64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00BF3EDB" w:rsidRPr="008D488A">
        <w:rPr>
          <w:rFonts w:ascii="Times New Roman" w:hAnsi="Times New Roman" w:cs="Times New Roman"/>
          <w:sz w:val="24"/>
          <w:szCs w:val="24"/>
        </w:rPr>
        <w:t xml:space="preserve">Dalam perindustrian, pengendalian kualitas (Mutu) merupakan salah satu hal yang sangat penting. Di Indonesia produksi biji kakao khusunya kakao rakyat umumnya mutunya masih rendah. </w:t>
      </w:r>
      <w:r w:rsidR="0014445C" w:rsidRPr="008D488A">
        <w:rPr>
          <w:rFonts w:ascii="Times New Roman" w:hAnsi="Times New Roman" w:cs="Times New Roman"/>
          <w:sz w:val="24"/>
          <w:szCs w:val="24"/>
        </w:rPr>
        <w:t xml:space="preserve">Ada 2 faktor </w:t>
      </w:r>
      <w:r w:rsidR="0014445C" w:rsidRPr="008D488A">
        <w:rPr>
          <w:rFonts w:ascii="Times New Roman" w:hAnsi="Times New Roman" w:cs="Times New Roman"/>
          <w:sz w:val="24"/>
          <w:szCs w:val="24"/>
        </w:rPr>
        <w:lastRenderedPageBreak/>
        <w:t>yang mempengaruhi mutu kakao, yaitu tingginya k</w:t>
      </w:r>
      <w:r w:rsidR="00BF3EDB" w:rsidRPr="008D488A">
        <w:rPr>
          <w:rFonts w:ascii="Times New Roman" w:hAnsi="Times New Roman" w:cs="Times New Roman"/>
          <w:sz w:val="24"/>
          <w:szCs w:val="24"/>
        </w:rPr>
        <w:t xml:space="preserve">andungan </w:t>
      </w:r>
      <w:r w:rsidR="00C10389" w:rsidRPr="008D488A">
        <w:rPr>
          <w:rFonts w:ascii="Times New Roman" w:hAnsi="Times New Roman" w:cs="Times New Roman"/>
          <w:sz w:val="24"/>
          <w:szCs w:val="24"/>
        </w:rPr>
        <w:t xml:space="preserve">kadar </w:t>
      </w:r>
      <w:r w:rsidR="00BF3EDB" w:rsidRPr="008D488A">
        <w:rPr>
          <w:rFonts w:ascii="Times New Roman" w:hAnsi="Times New Roman" w:cs="Times New Roman"/>
          <w:sz w:val="24"/>
          <w:szCs w:val="24"/>
        </w:rPr>
        <w:t>biji tidak d</w:t>
      </w:r>
      <w:r w:rsidR="0014445C" w:rsidRPr="008D488A">
        <w:rPr>
          <w:rFonts w:ascii="Times New Roman" w:hAnsi="Times New Roman" w:cs="Times New Roman"/>
          <w:sz w:val="24"/>
          <w:szCs w:val="24"/>
        </w:rPr>
        <w:t>ifermentasi, dan tingginya k</w:t>
      </w:r>
      <w:r w:rsidR="00BF3EDB" w:rsidRPr="008D488A">
        <w:rPr>
          <w:rFonts w:ascii="Times New Roman" w:hAnsi="Times New Roman" w:cs="Times New Roman"/>
          <w:sz w:val="24"/>
          <w:szCs w:val="24"/>
        </w:rPr>
        <w:t>andungan non kakao (kotoran). Problem mutu rendah juga berkaitan dengan adanya material non kakao, seperti kotoran, biji berjamur, bij</w:t>
      </w:r>
      <w:r w:rsidR="00C10389" w:rsidRPr="008D488A">
        <w:rPr>
          <w:rFonts w:ascii="Times New Roman" w:hAnsi="Times New Roman" w:cs="Times New Roman"/>
          <w:sz w:val="24"/>
          <w:szCs w:val="24"/>
        </w:rPr>
        <w:t>i hampa dan benda-benda lainnya</w:t>
      </w:r>
      <w:r w:rsidR="00BF3EDB" w:rsidRPr="008D488A">
        <w:rPr>
          <w:rFonts w:ascii="Times New Roman" w:hAnsi="Times New Roman" w:cs="Times New Roman"/>
          <w:sz w:val="24"/>
          <w:szCs w:val="24"/>
        </w:rPr>
        <w:t xml:space="preserve">. Fermentasi yang dilakukan oleh petani biasanya kurang memadai, dan mengakibatkan kadar biji tak terfermentasi relatif tinggi. </w:t>
      </w:r>
      <w:r w:rsidR="001D3E53" w:rsidRPr="008D488A">
        <w:rPr>
          <w:rFonts w:ascii="Times New Roman" w:hAnsi="Times New Roman" w:cs="Times New Roman"/>
          <w:sz w:val="24"/>
          <w:szCs w:val="24"/>
        </w:rPr>
        <w:fldChar w:fldCharType="begin" w:fldLock="1"/>
      </w:r>
      <w:r w:rsidR="00094B38" w:rsidRPr="008D488A">
        <w:rPr>
          <w:rFonts w:ascii="Times New Roman" w:hAnsi="Times New Roman" w:cs="Times New Roman"/>
          <w:sz w:val="24"/>
          <w:szCs w:val="24"/>
        </w:rPr>
        <w:instrText>ADDIN CSL_CITATION { "citationItems" : [ { "id" : "ITEM-1", "itemData" : { "author" : [ { "dropping-particle" : "", "family" : "David", "given" : "Jhon dan", "non-dropping-particle" : "", "parse-names" : false, "suffix" : "" }, { "dropping-particle" : "", "family" : "Manurung", "given" : "Octora", "non-dropping-particle" : "", "parse-names" : false, "suffix" : "" } ], "id" : "ITEM-1", "issued" : { "date-parts" : [ [ "2014" ] ] }, "page" : "1290-1295", "title" : "Kata Kunci : Kakao, Biji, Mutu, Fermentasi, suhu pengeringan", "type" : "article-journal" }, "uris" : [ "http://www.mendeley.com/documents/?uuid=4d3798d4-69c6-4dbf-a50a-6f66c494c443" ] } ], "mendeley" : { "formattedCitation" : "(David &amp; Manurung, 2014)", "plainTextFormattedCitation" : "(David &amp; Manurung, 2014)", "previouslyFormattedCitation" : "(David &amp; Manurung, 2014)" }, "properties" : { "noteIndex" : 0 }, "schema" : "https://github.com/citation-style-language/schema/raw/master/csl-citation.json" }</w:instrText>
      </w:r>
      <w:r w:rsidR="001D3E53" w:rsidRPr="008D488A">
        <w:rPr>
          <w:rFonts w:ascii="Times New Roman" w:hAnsi="Times New Roman" w:cs="Times New Roman"/>
          <w:sz w:val="24"/>
          <w:szCs w:val="24"/>
        </w:rPr>
        <w:fldChar w:fldCharType="separate"/>
      </w:r>
      <w:r w:rsidR="001D3E53" w:rsidRPr="008D488A">
        <w:rPr>
          <w:rFonts w:ascii="Times New Roman" w:hAnsi="Times New Roman" w:cs="Times New Roman"/>
          <w:noProof/>
          <w:sz w:val="24"/>
          <w:szCs w:val="24"/>
        </w:rPr>
        <w:t>(David &amp; Manurung, 2014)</w:t>
      </w:r>
      <w:r w:rsidR="001D3E53" w:rsidRPr="008D488A">
        <w:rPr>
          <w:rFonts w:ascii="Times New Roman" w:hAnsi="Times New Roman" w:cs="Times New Roman"/>
          <w:sz w:val="24"/>
          <w:szCs w:val="24"/>
        </w:rPr>
        <w:fldChar w:fldCharType="end"/>
      </w:r>
      <w:r w:rsidR="00C10389" w:rsidRPr="008D488A">
        <w:rPr>
          <w:rFonts w:ascii="Times New Roman" w:hAnsi="Times New Roman" w:cs="Times New Roman"/>
          <w:sz w:val="24"/>
          <w:szCs w:val="24"/>
        </w:rPr>
        <w:t>.</w:t>
      </w:r>
      <w:r w:rsidR="00C84178" w:rsidRPr="008D488A">
        <w:rPr>
          <w:rFonts w:ascii="Times New Roman" w:hAnsi="Times New Roman" w:cs="Times New Roman"/>
          <w:sz w:val="24"/>
          <w:szCs w:val="24"/>
        </w:rPr>
        <w:t xml:space="preserve"> Kualitas biji kakao yang dihasilkan</w:t>
      </w:r>
      <w:r w:rsidR="007F2941" w:rsidRPr="008D488A">
        <w:rPr>
          <w:rFonts w:ascii="Times New Roman" w:hAnsi="Times New Roman" w:cs="Times New Roman"/>
          <w:sz w:val="24"/>
          <w:szCs w:val="24"/>
        </w:rPr>
        <w:t xml:space="preserve"> juga</w:t>
      </w:r>
      <w:r w:rsidR="00C84178" w:rsidRPr="008D488A">
        <w:rPr>
          <w:rFonts w:ascii="Times New Roman" w:hAnsi="Times New Roman" w:cs="Times New Roman"/>
          <w:sz w:val="24"/>
          <w:szCs w:val="24"/>
        </w:rPr>
        <w:t xml:space="preserve"> masih rendah disebabkan para petani masih mengelola biji kakao menggunakan teknologi yang sederhana, yaitu dengan langsung dijemur kemudian dijual. Hal ini akan membuat hasil produksi biji kakao kurang stabil dan mengalami penurunan. Para petani pula belum sepenuhnya melakukan fermentasi secara baik padahal fermentasi ialah inti dari proses pengolahan untuk menghasilkan biji kakao yang berkualitas. </w:t>
      </w:r>
      <w:r w:rsidR="007F2941" w:rsidRPr="008D488A">
        <w:rPr>
          <w:rFonts w:ascii="Times New Roman" w:hAnsi="Times New Roman" w:cs="Times New Roman"/>
          <w:sz w:val="24"/>
          <w:szCs w:val="24"/>
        </w:rPr>
        <w:fldChar w:fldCharType="begin" w:fldLock="1"/>
      </w:r>
      <w:r w:rsidR="008F3117" w:rsidRPr="008D488A">
        <w:rPr>
          <w:rFonts w:ascii="Times New Roman" w:hAnsi="Times New Roman" w:cs="Times New Roman"/>
          <w:sz w:val="24"/>
          <w:szCs w:val="24"/>
        </w:rPr>
        <w:instrText>ADDIN CSL_CITATION { "citationItems" : [ { "id" : "ITEM-1", "itemData" : { "author" : [ { "dropping-particle" : "", "family" : "Sedana", "given" : "Gede", "non-dropping-particle" : "", "parse-names" : false, "suffix" : "" } ], "id" : "ITEM-1", "issue" : "2", "issued" : { "date-parts" : [ [ "2013" ] ] }, "title" : "SIKAP PETANI TERHADAP FERMENTASI BIJI KAKAO : Kasus pada Subak-abian Buana Mekar , Desa Angkah KabupatenTabanan", "type" : "article-journal", "volume" : "3" }, "uris" : [ "http://www.mendeley.com/documents/?uuid=85a8ba0c-9351-4382-a8f1-48101ef13f97" ] } ], "mendeley" : { "formattedCitation" : "(Sedana, 2013)", "plainTextFormattedCitation" : "(Sedana, 2013)", "previouslyFormattedCitation" : "(Sedana, 2013)" }, "properties" : { "noteIndex" : 0 }, "schema" : "https://github.com/citation-style-language/schema/raw/master/csl-citation.json" }</w:instrText>
      </w:r>
      <w:r w:rsidR="007F2941" w:rsidRPr="008D488A">
        <w:rPr>
          <w:rFonts w:ascii="Times New Roman" w:hAnsi="Times New Roman" w:cs="Times New Roman"/>
          <w:sz w:val="24"/>
          <w:szCs w:val="24"/>
        </w:rPr>
        <w:fldChar w:fldCharType="separate"/>
      </w:r>
      <w:r w:rsidR="007F2941" w:rsidRPr="008D488A">
        <w:rPr>
          <w:rFonts w:ascii="Times New Roman" w:hAnsi="Times New Roman" w:cs="Times New Roman"/>
          <w:noProof/>
          <w:sz w:val="24"/>
          <w:szCs w:val="24"/>
        </w:rPr>
        <w:t>(Sedana, 2013)</w:t>
      </w:r>
      <w:r w:rsidR="007F2941" w:rsidRPr="008D488A">
        <w:rPr>
          <w:rFonts w:ascii="Times New Roman" w:hAnsi="Times New Roman" w:cs="Times New Roman"/>
          <w:sz w:val="24"/>
          <w:szCs w:val="24"/>
        </w:rPr>
        <w:fldChar w:fldCharType="end"/>
      </w:r>
    </w:p>
    <w:p w14:paraId="6B313D13" w14:textId="31DA5AA1" w:rsidR="002F3986" w:rsidRPr="008D488A" w:rsidRDefault="00BF3EDB" w:rsidP="00433E31">
      <w:pPr>
        <w:pStyle w:val="ListParagraph"/>
        <w:tabs>
          <w:tab w:val="left" w:pos="567"/>
          <w:tab w:val="left" w:pos="709"/>
        </w:tabs>
        <w:spacing w:line="480" w:lineRule="auto"/>
        <w:ind w:left="64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r>
      <w:r w:rsidR="0019076C" w:rsidRPr="008D488A">
        <w:rPr>
          <w:rFonts w:ascii="Times New Roman" w:hAnsi="Times New Roman" w:cs="Times New Roman"/>
          <w:sz w:val="24"/>
          <w:szCs w:val="24"/>
        </w:rPr>
        <w:t>Dalam sektor perkebunan di Indonesia kakao merupakan jenis tanaman unggulan yang memiliki peluang besar, baik di luar negeri ataupun di dalam negeri</w:t>
      </w:r>
      <w:r w:rsidR="0019076C" w:rsidRPr="008D488A">
        <w:rPr>
          <w:rFonts w:ascii="Times New Roman" w:hAnsi="Times New Roman" w:cs="Times New Roman"/>
          <w:sz w:val="24"/>
          <w:szCs w:val="24"/>
          <w:lang w:val="id-ID"/>
        </w:rPr>
        <w:t>. Indonesia termasuk negara urutan ketiga terbesar yang mengekspor kakao</w:t>
      </w:r>
      <w:r w:rsidR="0019076C" w:rsidRPr="008D488A">
        <w:rPr>
          <w:rFonts w:ascii="Times New Roman" w:hAnsi="Times New Roman" w:cs="Times New Roman"/>
          <w:sz w:val="24"/>
          <w:szCs w:val="24"/>
        </w:rPr>
        <w:t xml:space="preserve"> </w:t>
      </w:r>
      <w:r w:rsidR="0019076C" w:rsidRPr="008D488A">
        <w:rPr>
          <w:rFonts w:ascii="Times New Roman" w:hAnsi="Times New Roman" w:cs="Times New Roman"/>
          <w:sz w:val="24"/>
          <w:szCs w:val="24"/>
          <w:lang w:val="id-ID"/>
        </w:rPr>
        <w:t xml:space="preserve">dan juga produsen </w:t>
      </w:r>
      <w:r w:rsidR="0019076C" w:rsidRPr="008D488A">
        <w:rPr>
          <w:rFonts w:ascii="Times New Roman" w:hAnsi="Times New Roman" w:cs="Times New Roman"/>
          <w:sz w:val="24"/>
          <w:szCs w:val="24"/>
        </w:rPr>
        <w:t xml:space="preserve">biji </w:t>
      </w:r>
      <w:r w:rsidR="0019076C" w:rsidRPr="008D488A">
        <w:rPr>
          <w:rFonts w:ascii="Times New Roman" w:hAnsi="Times New Roman" w:cs="Times New Roman"/>
          <w:sz w:val="24"/>
          <w:szCs w:val="24"/>
          <w:lang w:val="id-ID"/>
        </w:rPr>
        <w:t>kakao terbesar ketiga s</w:t>
      </w:r>
      <w:r w:rsidR="0019076C" w:rsidRPr="008D488A">
        <w:rPr>
          <w:rFonts w:ascii="Times New Roman" w:hAnsi="Times New Roman" w:cs="Times New Roman"/>
          <w:sz w:val="24"/>
          <w:szCs w:val="24"/>
        </w:rPr>
        <w:t>esudah</w:t>
      </w:r>
      <w:r w:rsidR="0019076C" w:rsidRPr="008D488A">
        <w:rPr>
          <w:rFonts w:ascii="Times New Roman" w:hAnsi="Times New Roman" w:cs="Times New Roman"/>
          <w:sz w:val="24"/>
          <w:szCs w:val="24"/>
          <w:lang w:val="id-ID"/>
        </w:rPr>
        <w:t xml:space="preserve"> negara Pantai Gading dan Ghana</w:t>
      </w:r>
      <w:r w:rsidR="0019076C" w:rsidRPr="008D488A">
        <w:rPr>
          <w:rFonts w:ascii="Times New Roman" w:hAnsi="Times New Roman" w:cs="Times New Roman"/>
          <w:sz w:val="24"/>
          <w:szCs w:val="24"/>
        </w:rPr>
        <w:t>.</w:t>
      </w:r>
      <w:r w:rsidR="00433E31" w:rsidRPr="008D488A">
        <w:rPr>
          <w:rFonts w:ascii="Times New Roman" w:hAnsi="Times New Roman" w:cs="Times New Roman"/>
          <w:sz w:val="24"/>
          <w:szCs w:val="24"/>
        </w:rPr>
        <w:t xml:space="preserve"> </w:t>
      </w:r>
      <w:r w:rsidR="00433E31" w:rsidRPr="008D488A">
        <w:rPr>
          <w:rFonts w:ascii="Times New Roman" w:hAnsi="Times New Roman" w:cs="Times New Roman"/>
          <w:sz w:val="24"/>
          <w:szCs w:val="24"/>
        </w:rPr>
        <w:fldChar w:fldCharType="begin" w:fldLock="1"/>
      </w:r>
      <w:r w:rsidR="00433E31" w:rsidRPr="008D488A">
        <w:rPr>
          <w:rFonts w:ascii="Times New Roman" w:hAnsi="Times New Roman" w:cs="Times New Roman"/>
          <w:sz w:val="24"/>
          <w:szCs w:val="24"/>
        </w:rPr>
        <w:instrText>ADDIN CSL_CITATION { "citationItems" : [ { "id" : "ITEM-1", "itemData" : { "ISSN" : "1858-3903", "abstract" : "litasnya. Oleh karena itu, penelitian ini memiliki tujuan untuk mengklasifikasikan kualitas biji kakao. Penelitian ini menggunakan citra biji kakao sebagai masukan untuk proses pengolahan citra dengan metode yang digunakan adalah Histrogram Equalization (HE) dan untuk proses klasifikasi menggunakan metode Support Vector Machine (SVM). Proses klasifikasi biji kakao terbagi atas dua jenis biji kakao, yaitu biji kualitas baik dan biji kualitas buruk. Pada penelitian ini menggunakan 80 citra data awal dan 20 citra data uji. Setelah pengujian dilakukan, maka dapat disimpulkan bahwa proses klasifikasi kualitas biji kakao memiliki tingkat akurasi 82,5%.", "author" : [ { "dropping-particle" : "", "family" : "Kristian", "given" : "Gudsu", "non-dropping-particle" : "", "parse-names" : false, "suffix" : "" } ], "container-title" : "KLASIFIKASI KUALITAS BIJI KAKAO MENGGUNAKAN METODE SUPPORT VECTOR MACHINE (SVM", "id" : "ITEM-1", "issued" : { "date-parts" : [ [ "2019" ] ] }, "page" : "Biji kakao (Theobroma cacao L.) merupakan salah sa", "title" : "UNIVERSITAS SUMATERA UTARA", "type" : "article-journal" }, "uris" : [ "http://www.mendeley.com/documents/?uuid=03d136ff-a38f-41bc-8166-c0f8d4cc3d07" ] } ], "mendeley" : { "formattedCitation" : "(Kristian, 2019)", "plainTextFormattedCitation" : "(Kristian, 2019)", "previouslyFormattedCitation" : "(Kristian, 2019)" }, "properties" : { "noteIndex" : 0 }, "schema" : "https://github.com/citation-style-language/schema/raw/master/csl-citation.json" }</w:instrText>
      </w:r>
      <w:r w:rsidR="00433E31" w:rsidRPr="008D488A">
        <w:rPr>
          <w:rFonts w:ascii="Times New Roman" w:hAnsi="Times New Roman" w:cs="Times New Roman"/>
          <w:sz w:val="24"/>
          <w:szCs w:val="24"/>
        </w:rPr>
        <w:fldChar w:fldCharType="separate"/>
      </w:r>
      <w:r w:rsidR="00433E31" w:rsidRPr="008D488A">
        <w:rPr>
          <w:rFonts w:ascii="Times New Roman" w:hAnsi="Times New Roman" w:cs="Times New Roman"/>
          <w:noProof/>
          <w:sz w:val="24"/>
          <w:szCs w:val="24"/>
        </w:rPr>
        <w:t>(Kristian, 2019)</w:t>
      </w:r>
      <w:r w:rsidR="00433E31" w:rsidRPr="008D488A">
        <w:rPr>
          <w:rFonts w:ascii="Times New Roman" w:hAnsi="Times New Roman" w:cs="Times New Roman"/>
          <w:sz w:val="24"/>
          <w:szCs w:val="24"/>
        </w:rPr>
        <w:fldChar w:fldCharType="end"/>
      </w:r>
      <w:r w:rsidR="0019076C" w:rsidRPr="008D488A">
        <w:rPr>
          <w:rFonts w:ascii="Times New Roman" w:hAnsi="Times New Roman" w:cs="Times New Roman"/>
          <w:sz w:val="24"/>
          <w:szCs w:val="24"/>
        </w:rPr>
        <w:t xml:space="preserve"> Pada tahun 2016 perkebunan kakao di Indonesia mengalami perkembangan atau peningkatan areal baru yang tercatat seluas 1,72 juta hektar</w:t>
      </w:r>
      <w:r w:rsidR="00DB15F5" w:rsidRPr="008D488A">
        <w:rPr>
          <w:rFonts w:ascii="Times New Roman" w:hAnsi="Times New Roman" w:cs="Times New Roman"/>
          <w:sz w:val="24"/>
          <w:szCs w:val="24"/>
        </w:rPr>
        <w:t xml:space="preserve"> </w:t>
      </w:r>
      <w:r w:rsidR="00433E31" w:rsidRPr="008D488A">
        <w:rPr>
          <w:rFonts w:ascii="Times New Roman" w:hAnsi="Times New Roman" w:cs="Times New Roman"/>
          <w:sz w:val="24"/>
          <w:szCs w:val="24"/>
        </w:rPr>
        <w:fldChar w:fldCharType="begin" w:fldLock="1"/>
      </w:r>
      <w:r w:rsidR="00A0603B" w:rsidRPr="008D488A">
        <w:rPr>
          <w:rFonts w:ascii="Times New Roman" w:hAnsi="Times New Roman" w:cs="Times New Roman"/>
          <w:sz w:val="24"/>
          <w:szCs w:val="24"/>
        </w:rPr>
        <w:instrText>ADDIN CSL_CITATION { "citationItems" : [ { "id" : "ITEM-1", "itemData" : { "DOI" : "10.47687/jt.v11i2.111", "ISSN" : "2085-3823", "abstract" : "Pascapanen dalam budidaya berguna sebagai pascapanen merupakan salah satu aspek penting dalam penjualan hasil tanaman kakao. Harga jual biji kakao sangatlah beragam tergantung juga dari pengepul. Ada juga dibeberapa daerah membentuk koperasi petani sehingga hasil dari panen petani dapat dikoordinir dalam satu koperasi yang menyebabkan harga yang terkontrol dan lebih jelas, karena ada standar yang sudah ditetapkan petani menjual dari biji kakao basah, biji kakao kering belum terfermentasi, biji kakao kering sudah terfermentasi. Dalam prakteknya pascapanen meliputi\u00a0 sortasi, pembelahan buah, fermentasi, perendaman dan pencucian, pengeringan, penggudangan. Pengolahan pascapanen pada tanaman kakao untuk meningkatkan kualitas dari hasil panen kakao yang dimiliki oleh petani. Biji yang telah melalui fermentasi akan meningkatkan cita rasa ketika biji kakao diolah. Biji kakao yang melalui dalam proses pengolahan pascapanen akan lebih lama disimpan dan tidak akan mengurangi kualitas dari biji kakao. Biji kakao yang difermentasi mengandung air didalamnya yang berfungsi selama fermentasi untuk proses reaksi enzima pada biji serta untuk pertumbuhan mikroba pada pulp kakao. Kakao yang telah mengalami proses pasca panen inilah yang memiliki nilai jual yang tinggi sehingga akan meningkatkan pendapatan petani. Ada juga dibeberapa daerah membentuk koperasi petani sehingga hasil dari panen petani dapat di koordinir dalam satu koperasi yang menyebabkan harga yang terkontrol dan lebih jelas, karena ada standar yang sudah ditetapkan petani menjual dari biji kakao basah, biji kakao kering belum terfermentasi, biji kakao kering sudah terfermentasi.", "author" : [ { "dropping-particle" : "", "family" : "Arya Bima Senna", "given" : "", "non-dropping-particle" : "", "parse-names" : false, "suffix" : "" } ], "container-title" : "Jurnal Triton", "id" : "ITEM-1", "issue" : "2", "issued" : { "date-parts" : [ [ "2020" ] ] }, "page" : "51-57", "title" : "Pengolahan Pascapanen pada Tanaman Kakao untuk Meningkatkan Mutu Biji Kakao : Review", "type" : "article-journal", "volume" : "11" }, "uris" : [ "http://www.mendeley.com/documents/?uuid=f35a1e43-b3c1-4f7e-aa4b-62571dab62d1" ] } ], "mendeley" : { "formattedCitation" : "(Arya Bima Senna, 2020)", "plainTextFormattedCitation" : "(Arya Bima Senna, 2020)", "previouslyFormattedCitation" : "(Arya Bima Senna, 2020)" }, "properties" : { "noteIndex" : 0 }, "schema" : "https://github.com/citation-style-language/schema/raw/master/csl-citation.json" }</w:instrText>
      </w:r>
      <w:r w:rsidR="00433E31" w:rsidRPr="008D488A">
        <w:rPr>
          <w:rFonts w:ascii="Times New Roman" w:hAnsi="Times New Roman" w:cs="Times New Roman"/>
          <w:sz w:val="24"/>
          <w:szCs w:val="24"/>
        </w:rPr>
        <w:fldChar w:fldCharType="separate"/>
      </w:r>
      <w:r w:rsidR="00433E31" w:rsidRPr="008D488A">
        <w:rPr>
          <w:rFonts w:ascii="Times New Roman" w:hAnsi="Times New Roman" w:cs="Times New Roman"/>
          <w:noProof/>
          <w:sz w:val="24"/>
          <w:szCs w:val="24"/>
        </w:rPr>
        <w:t>(Arya Bima Senna, 2020)</w:t>
      </w:r>
      <w:r w:rsidR="00433E31" w:rsidRPr="008D488A">
        <w:rPr>
          <w:rFonts w:ascii="Times New Roman" w:hAnsi="Times New Roman" w:cs="Times New Roman"/>
          <w:sz w:val="24"/>
          <w:szCs w:val="24"/>
        </w:rPr>
        <w:fldChar w:fldCharType="end"/>
      </w:r>
      <w:r w:rsidR="00E762B3" w:rsidRPr="008D488A">
        <w:rPr>
          <w:rFonts w:ascii="Times New Roman" w:hAnsi="Times New Roman" w:cs="Times New Roman"/>
          <w:sz w:val="24"/>
          <w:szCs w:val="24"/>
        </w:rPr>
        <w:t xml:space="preserve"> </w:t>
      </w:r>
      <w:r w:rsidR="00DB15F5" w:rsidRPr="008D488A">
        <w:rPr>
          <w:rFonts w:ascii="Times New Roman" w:hAnsi="Times New Roman" w:cs="Times New Roman"/>
          <w:sz w:val="24"/>
          <w:szCs w:val="24"/>
        </w:rPr>
        <w:t>.</w:t>
      </w:r>
    </w:p>
    <w:p w14:paraId="0147EE4F" w14:textId="3592A6A5" w:rsidR="00927913" w:rsidRPr="008D488A" w:rsidRDefault="00927913" w:rsidP="00B3057A">
      <w:pPr>
        <w:pStyle w:val="ListParagraph"/>
        <w:tabs>
          <w:tab w:val="left" w:pos="567"/>
          <w:tab w:val="left" w:pos="709"/>
        </w:tabs>
        <w:spacing w:line="480" w:lineRule="auto"/>
        <w:ind w:left="64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Pr="008D488A">
        <w:rPr>
          <w:rFonts w:ascii="Times New Roman" w:hAnsi="Times New Roman" w:cs="Times New Roman"/>
          <w:sz w:val="24"/>
          <w:szCs w:val="24"/>
        </w:rPr>
        <w:tab/>
        <w:t xml:space="preserve">Berdasarkan </w:t>
      </w:r>
      <w:r w:rsidR="00B3057A" w:rsidRPr="008D488A">
        <w:rPr>
          <w:rFonts w:ascii="Times New Roman" w:hAnsi="Times New Roman" w:cs="Times New Roman"/>
          <w:sz w:val="24"/>
          <w:szCs w:val="24"/>
        </w:rPr>
        <w:t xml:space="preserve">Pengolahan citra digital yang merupakan suatu bidang ilmu bertujuan untuk membantu atau memudahkan pekerjaan manusia. Teknik pengolahan citra digital ialah teknik memproses citra menjadi citra </w:t>
      </w:r>
      <w:r w:rsidR="00B3057A" w:rsidRPr="008D488A">
        <w:rPr>
          <w:rFonts w:ascii="Times New Roman" w:hAnsi="Times New Roman" w:cs="Times New Roman"/>
          <w:sz w:val="24"/>
          <w:szCs w:val="24"/>
        </w:rPr>
        <w:lastRenderedPageBreak/>
        <w:t>lain untuk tujuan tertentu, misalnya untuk memperbaiki dan mendapatkan kualitas citra yang lebih baik agar mudah dipahami oleh manusia atau mesin komputer, bisa berupa foto ataupun gambar bergerak. Pengolahan citra digital juga mempunyai beberapa kelebihan, yaitu murah, cepat, dan tidak merusak hingga yang diukur serta dapat mengidentifikasi fisik produk secara nyata (obyektif).</w:t>
      </w:r>
      <w:r w:rsidR="008F3117" w:rsidRPr="008D488A">
        <w:rPr>
          <w:rFonts w:ascii="Times New Roman" w:hAnsi="Times New Roman" w:cs="Times New Roman"/>
          <w:sz w:val="24"/>
          <w:szCs w:val="24"/>
        </w:rPr>
        <w:fldChar w:fldCharType="begin" w:fldLock="1"/>
      </w:r>
      <w:r w:rsidR="00ED255A" w:rsidRPr="008D488A">
        <w:rPr>
          <w:rFonts w:ascii="Times New Roman" w:hAnsi="Times New Roman" w:cs="Times New Roman"/>
          <w:sz w:val="24"/>
          <w:szCs w:val="24"/>
        </w:rPr>
        <w:instrText>ADDIN CSL_CITATION { "citationItems" : [ { "id" : "ITEM-1", "itemData" : { "author" : [ { "dropping-particle" : "", "family" : "Mas'ud", "given" : "Effendi", "non-dropping-particle" : "", "parse-names" : false, "suffix" : "" }, { "dropping-particle" : "", "family" : "Fitriyah", "given" : "", "non-dropping-particle" : "", "parse-names" : false, "suffix" : "" }, { "dropping-particle" : "", "family" : "Usman", "given" : "Effendi", "non-dropping-particle" : "", "parse-names" : false, "suffix" : "" } ], "id" : "ITEM-1", "issue" : "2", "issued" : { "date-parts" : [ [ "2017" ] ] }, "page" : "67-76", "title" : "I DENTIFIKASI J ENIS DAN M UTU T EH M ENGGUNAKAN P ENGOLAHAN C ITRA D IGITAL DENGAN", "type" : "article-journal", "volume" : "11" }, "uris" : [ "http://www.mendeley.com/documents/?uuid=50edfa16-b9df-42e8-b634-6dd6f9dd6b3c" ] } ], "mendeley" : { "formattedCitation" : "(Mas\u2019ud et al., 2017)", "plainTextFormattedCitation" : "(Mas\u2019ud et al., 2017)", "previouslyFormattedCitation" : "(Mas\u2019ud et al., 2017)" }, "properties" : { "noteIndex" : 0 }, "schema" : "https://github.com/citation-style-language/schema/raw/master/csl-citation.json" }</w:instrText>
      </w:r>
      <w:r w:rsidR="008F3117" w:rsidRPr="008D488A">
        <w:rPr>
          <w:rFonts w:ascii="Times New Roman" w:hAnsi="Times New Roman" w:cs="Times New Roman"/>
          <w:sz w:val="24"/>
          <w:szCs w:val="24"/>
        </w:rPr>
        <w:fldChar w:fldCharType="separate"/>
      </w:r>
      <w:r w:rsidR="008F3117" w:rsidRPr="008D488A">
        <w:rPr>
          <w:rFonts w:ascii="Times New Roman" w:hAnsi="Times New Roman" w:cs="Times New Roman"/>
          <w:noProof/>
          <w:sz w:val="24"/>
          <w:szCs w:val="24"/>
        </w:rPr>
        <w:t>(Mas’ud et al., 2017)</w:t>
      </w:r>
      <w:r w:rsidR="008F3117" w:rsidRPr="008D488A">
        <w:rPr>
          <w:rFonts w:ascii="Times New Roman" w:hAnsi="Times New Roman" w:cs="Times New Roman"/>
          <w:sz w:val="24"/>
          <w:szCs w:val="24"/>
        </w:rPr>
        <w:fldChar w:fldCharType="end"/>
      </w:r>
    </w:p>
    <w:p w14:paraId="4DEE897F" w14:textId="10835771" w:rsidR="00A37913" w:rsidRPr="008D488A" w:rsidRDefault="00A37913" w:rsidP="000D5F6D">
      <w:pPr>
        <w:pStyle w:val="BodyText"/>
        <w:spacing w:before="2" w:line="480" w:lineRule="auto"/>
        <w:ind w:left="567" w:right="3" w:firstLine="566"/>
        <w:jc w:val="both"/>
      </w:pPr>
      <w:r w:rsidRPr="008D488A">
        <w:t xml:space="preserve">Identifikasi kualitas biji kakao fermentasi akan menggunakan </w:t>
      </w:r>
      <w:r w:rsidR="000D5F6D" w:rsidRPr="008D488A">
        <w:t xml:space="preserve">menggunakan metode </w:t>
      </w:r>
      <w:r w:rsidR="000D5F6D" w:rsidRPr="008D488A">
        <w:rPr>
          <w:i/>
          <w:iCs/>
        </w:rPr>
        <w:t xml:space="preserve">canny edge detection </w:t>
      </w:r>
      <w:r w:rsidR="000D5F6D" w:rsidRPr="008D488A">
        <w:t xml:space="preserve">serta untuk klasifikasi menggunakan metode </w:t>
      </w:r>
      <w:r w:rsidR="000D5F6D" w:rsidRPr="008D488A">
        <w:rPr>
          <w:i/>
          <w:color w:val="202124"/>
          <w:shd w:val="clear" w:color="auto" w:fill="FFFFFF"/>
        </w:rPr>
        <w:t>Support Vector Machine</w:t>
      </w:r>
      <w:r w:rsidR="00270500">
        <w:rPr>
          <w:i/>
          <w:color w:val="202124"/>
          <w:shd w:val="clear" w:color="auto" w:fill="FFFFFF"/>
        </w:rPr>
        <w:t xml:space="preserve"> </w:t>
      </w:r>
      <w:r w:rsidR="000D5F6D" w:rsidRPr="008D488A">
        <w:rPr>
          <w:i/>
          <w:color w:val="202124"/>
          <w:shd w:val="clear" w:color="auto" w:fill="FFFFFF"/>
        </w:rPr>
        <w:t>(SVM)</w:t>
      </w:r>
      <w:r w:rsidRPr="008D488A">
        <w:rPr>
          <w:i/>
        </w:rPr>
        <w:t>.</w:t>
      </w:r>
    </w:p>
    <w:p w14:paraId="379639E1" w14:textId="6F13FEC6" w:rsidR="007C2659" w:rsidRDefault="000D5F6D" w:rsidP="00204D3B">
      <w:pPr>
        <w:pStyle w:val="ListParagraph"/>
        <w:spacing w:line="480" w:lineRule="auto"/>
        <w:ind w:left="567" w:firstLine="567"/>
        <w:jc w:val="both"/>
        <w:rPr>
          <w:rFonts w:ascii="Times New Roman" w:hAnsi="Times New Roman" w:cs="Times New Roman"/>
          <w:b/>
          <w:sz w:val="24"/>
          <w:szCs w:val="24"/>
        </w:rPr>
      </w:pPr>
      <w:r w:rsidRPr="008D488A">
        <w:rPr>
          <w:rFonts w:ascii="Times New Roman" w:hAnsi="Times New Roman" w:cs="Times New Roman"/>
          <w:sz w:val="24"/>
          <w:szCs w:val="24"/>
        </w:rPr>
        <w:t xml:space="preserve">Sistem ini bertujuan untuk menyelesaikan suatu masalah dalam mengeditenfikasi kualitas biji kakao fermentasi. Berdasarkan dari permasalahan tersebut maka penulis mengangkat judul </w:t>
      </w:r>
      <w:r w:rsidR="00A37913" w:rsidRPr="008D488A">
        <w:rPr>
          <w:rFonts w:ascii="Times New Roman" w:hAnsi="Times New Roman" w:cs="Times New Roman"/>
          <w:b/>
          <w:sz w:val="24"/>
          <w:szCs w:val="24"/>
        </w:rPr>
        <w:t>“</w:t>
      </w:r>
      <w:r w:rsidR="00A37913" w:rsidRPr="008D488A">
        <w:rPr>
          <w:rFonts w:ascii="Times New Roman" w:hAnsi="Times New Roman" w:cs="Times New Roman"/>
          <w:sz w:val="24"/>
          <w:szCs w:val="24"/>
        </w:rPr>
        <w:t xml:space="preserve">Identifikasi kualitas biji kakao fermentasi dengan metode </w:t>
      </w:r>
      <w:r w:rsidR="00A37913" w:rsidRPr="008D488A">
        <w:rPr>
          <w:rFonts w:ascii="Times New Roman" w:hAnsi="Times New Roman" w:cs="Times New Roman"/>
          <w:i/>
          <w:sz w:val="24"/>
          <w:szCs w:val="24"/>
        </w:rPr>
        <w:t>canny edge detection</w:t>
      </w:r>
      <w:r w:rsidR="009D50A5">
        <w:rPr>
          <w:rFonts w:ascii="Times New Roman" w:hAnsi="Times New Roman" w:cs="Times New Roman"/>
          <w:sz w:val="24"/>
          <w:szCs w:val="24"/>
        </w:rPr>
        <w:t>”</w:t>
      </w:r>
      <w:r w:rsidR="00A37913" w:rsidRPr="008D488A">
        <w:rPr>
          <w:rFonts w:ascii="Times New Roman" w:hAnsi="Times New Roman" w:cs="Times New Roman"/>
          <w:b/>
          <w:sz w:val="24"/>
          <w:szCs w:val="24"/>
        </w:rPr>
        <w:t>.</w:t>
      </w:r>
    </w:p>
    <w:p w14:paraId="6D21E458" w14:textId="77777777" w:rsidR="00204D3B" w:rsidRPr="00204D3B" w:rsidRDefault="00204D3B" w:rsidP="00204D3B">
      <w:pPr>
        <w:pStyle w:val="ListParagraph"/>
        <w:spacing w:line="480" w:lineRule="auto"/>
        <w:ind w:left="567" w:firstLine="567"/>
        <w:jc w:val="both"/>
        <w:rPr>
          <w:rFonts w:ascii="Times New Roman" w:hAnsi="Times New Roman" w:cs="Times New Roman"/>
          <w:b/>
          <w:sz w:val="24"/>
          <w:szCs w:val="24"/>
        </w:rPr>
      </w:pPr>
    </w:p>
    <w:p w14:paraId="3AAA393C" w14:textId="680AC6E2" w:rsidR="004C7057" w:rsidRPr="008D488A" w:rsidRDefault="00256207" w:rsidP="004C7057">
      <w:pPr>
        <w:pStyle w:val="ListParagraph"/>
        <w:numPr>
          <w:ilvl w:val="1"/>
          <w:numId w:val="2"/>
        </w:numPr>
        <w:tabs>
          <w:tab w:val="left" w:pos="3920"/>
        </w:tabs>
        <w:jc w:val="both"/>
        <w:rPr>
          <w:rFonts w:ascii="Times New Roman" w:hAnsi="Times New Roman" w:cs="Times New Roman"/>
          <w:b/>
          <w:bCs/>
          <w:sz w:val="24"/>
          <w:szCs w:val="24"/>
        </w:rPr>
      </w:pPr>
      <w:r w:rsidRPr="008D488A">
        <w:rPr>
          <w:rFonts w:ascii="Times New Roman" w:hAnsi="Times New Roman" w:cs="Times New Roman"/>
          <w:b/>
          <w:bCs/>
          <w:sz w:val="24"/>
          <w:szCs w:val="24"/>
        </w:rPr>
        <w:t xml:space="preserve"> </w:t>
      </w:r>
      <w:r w:rsidR="004C7057" w:rsidRPr="008D488A">
        <w:rPr>
          <w:rFonts w:ascii="Times New Roman" w:hAnsi="Times New Roman" w:cs="Times New Roman"/>
          <w:b/>
          <w:bCs/>
          <w:sz w:val="24"/>
          <w:szCs w:val="24"/>
        </w:rPr>
        <w:t>Rumusan Mas</w:t>
      </w:r>
      <w:r w:rsidR="00B4450C" w:rsidRPr="008D488A">
        <w:rPr>
          <w:rFonts w:ascii="Times New Roman" w:hAnsi="Times New Roman" w:cs="Times New Roman"/>
          <w:b/>
          <w:bCs/>
          <w:sz w:val="24"/>
          <w:szCs w:val="24"/>
        </w:rPr>
        <w:t>a</w:t>
      </w:r>
      <w:r w:rsidR="004C7057" w:rsidRPr="008D488A">
        <w:rPr>
          <w:rFonts w:ascii="Times New Roman" w:hAnsi="Times New Roman" w:cs="Times New Roman"/>
          <w:b/>
          <w:bCs/>
          <w:sz w:val="24"/>
          <w:szCs w:val="24"/>
        </w:rPr>
        <w:t xml:space="preserve">lah </w:t>
      </w:r>
    </w:p>
    <w:p w14:paraId="4B5D26B4" w14:textId="4FA29F6E" w:rsidR="004C7057" w:rsidRPr="008D488A" w:rsidRDefault="004C7057" w:rsidP="004C7057">
      <w:pPr>
        <w:pStyle w:val="ListParagraph"/>
        <w:tabs>
          <w:tab w:val="left" w:pos="3920"/>
        </w:tabs>
        <w:ind w:left="644"/>
        <w:jc w:val="both"/>
        <w:rPr>
          <w:rFonts w:ascii="Times New Roman" w:hAnsi="Times New Roman" w:cs="Times New Roman"/>
          <w:sz w:val="24"/>
          <w:szCs w:val="24"/>
        </w:rPr>
      </w:pPr>
    </w:p>
    <w:p w14:paraId="76BFC0A2" w14:textId="29803861" w:rsidR="00EF0691" w:rsidRPr="008D488A" w:rsidRDefault="004C7057" w:rsidP="001F2BD8">
      <w:pPr>
        <w:pStyle w:val="ListParagraph"/>
        <w:tabs>
          <w:tab w:val="left" w:pos="1134"/>
        </w:tabs>
        <w:spacing w:line="480" w:lineRule="auto"/>
        <w:ind w:left="644"/>
        <w:jc w:val="both"/>
        <w:rPr>
          <w:rFonts w:ascii="Times New Roman" w:hAnsi="Times New Roman" w:cs="Times New Roman"/>
          <w:sz w:val="24"/>
          <w:szCs w:val="24"/>
        </w:rPr>
      </w:pPr>
      <w:r w:rsidRPr="008D488A">
        <w:rPr>
          <w:rFonts w:ascii="Times New Roman" w:hAnsi="Times New Roman" w:cs="Times New Roman"/>
          <w:sz w:val="24"/>
          <w:szCs w:val="24"/>
        </w:rPr>
        <w:tab/>
        <w:t>Berdasarkan latar belakang yang telah dijelaskan diatas, maka rumusan mas</w:t>
      </w:r>
      <w:r w:rsidR="00E57570" w:rsidRPr="008D488A">
        <w:rPr>
          <w:rFonts w:ascii="Times New Roman" w:hAnsi="Times New Roman" w:cs="Times New Roman"/>
          <w:sz w:val="24"/>
          <w:szCs w:val="24"/>
        </w:rPr>
        <w:t xml:space="preserve">alah pada penelitian ini ialah </w:t>
      </w:r>
      <w:r w:rsidRPr="008D488A">
        <w:rPr>
          <w:rFonts w:ascii="Times New Roman" w:hAnsi="Times New Roman" w:cs="Times New Roman"/>
          <w:sz w:val="24"/>
          <w:szCs w:val="24"/>
        </w:rPr>
        <w:t xml:space="preserve">bagaimana </w:t>
      </w:r>
      <w:r w:rsidR="00033DA5" w:rsidRPr="008D488A">
        <w:rPr>
          <w:rFonts w:ascii="Times New Roman" w:hAnsi="Times New Roman" w:cs="Times New Roman"/>
          <w:sz w:val="24"/>
          <w:szCs w:val="24"/>
        </w:rPr>
        <w:t xml:space="preserve">mengimplementasikan </w:t>
      </w:r>
      <w:r w:rsidR="000A7BCA" w:rsidRPr="008D488A">
        <w:rPr>
          <w:rFonts w:ascii="Times New Roman" w:hAnsi="Times New Roman" w:cs="Times New Roman"/>
          <w:sz w:val="24"/>
          <w:szCs w:val="24"/>
        </w:rPr>
        <w:t xml:space="preserve">Teknik pengolahan citra untuk Identifikasi kualitas biji kakao fermentasi dengan metode </w:t>
      </w:r>
      <w:r w:rsidR="000A7BCA" w:rsidRPr="008D488A">
        <w:rPr>
          <w:rFonts w:ascii="Times New Roman" w:hAnsi="Times New Roman" w:cs="Times New Roman"/>
          <w:i/>
          <w:sz w:val="24"/>
          <w:szCs w:val="24"/>
        </w:rPr>
        <w:t>Canny Edge Detection</w:t>
      </w:r>
      <w:r w:rsidR="002B2515" w:rsidRPr="008D488A">
        <w:rPr>
          <w:rFonts w:ascii="Times New Roman" w:hAnsi="Times New Roman" w:cs="Times New Roman"/>
          <w:sz w:val="24"/>
          <w:szCs w:val="24"/>
        </w:rPr>
        <w:t>?</w:t>
      </w:r>
    </w:p>
    <w:p w14:paraId="38EF6A32" w14:textId="77777777" w:rsidR="00FC202E" w:rsidRPr="008D488A" w:rsidRDefault="00FC202E" w:rsidP="004C7057">
      <w:pPr>
        <w:pStyle w:val="ListParagraph"/>
        <w:tabs>
          <w:tab w:val="left" w:pos="1134"/>
        </w:tabs>
        <w:ind w:left="644"/>
        <w:jc w:val="both"/>
        <w:rPr>
          <w:rFonts w:ascii="Times New Roman" w:hAnsi="Times New Roman" w:cs="Times New Roman"/>
          <w:sz w:val="24"/>
          <w:szCs w:val="24"/>
        </w:rPr>
      </w:pPr>
    </w:p>
    <w:p w14:paraId="2CCB2936" w14:textId="5F8D5B8E" w:rsidR="004C7057" w:rsidRPr="008D488A" w:rsidRDefault="004C7057" w:rsidP="00FC202E">
      <w:pPr>
        <w:pStyle w:val="ListParagraph"/>
        <w:numPr>
          <w:ilvl w:val="1"/>
          <w:numId w:val="2"/>
        </w:numPr>
        <w:tabs>
          <w:tab w:val="left" w:pos="1134"/>
        </w:tabs>
        <w:jc w:val="both"/>
        <w:rPr>
          <w:rFonts w:ascii="Times New Roman" w:hAnsi="Times New Roman" w:cs="Times New Roman"/>
          <w:b/>
          <w:bCs/>
          <w:sz w:val="24"/>
          <w:szCs w:val="24"/>
        </w:rPr>
      </w:pPr>
      <w:r w:rsidRPr="008D488A">
        <w:rPr>
          <w:rFonts w:ascii="Times New Roman" w:hAnsi="Times New Roman" w:cs="Times New Roman"/>
          <w:sz w:val="24"/>
          <w:szCs w:val="24"/>
        </w:rPr>
        <w:t xml:space="preserve">  </w:t>
      </w:r>
      <w:r w:rsidR="00FC202E" w:rsidRPr="008D488A">
        <w:rPr>
          <w:rFonts w:ascii="Times New Roman" w:hAnsi="Times New Roman" w:cs="Times New Roman"/>
          <w:b/>
          <w:bCs/>
          <w:sz w:val="24"/>
          <w:szCs w:val="24"/>
        </w:rPr>
        <w:t xml:space="preserve">Batasan Masalah </w:t>
      </w:r>
    </w:p>
    <w:p w14:paraId="4CFE3C90" w14:textId="50664251" w:rsidR="00FC202E" w:rsidRPr="008D488A" w:rsidRDefault="00FC202E" w:rsidP="00FC202E">
      <w:pPr>
        <w:pStyle w:val="ListParagraph"/>
        <w:tabs>
          <w:tab w:val="left" w:pos="1134"/>
        </w:tabs>
        <w:ind w:left="644"/>
        <w:jc w:val="both"/>
        <w:rPr>
          <w:rFonts w:ascii="Times New Roman" w:hAnsi="Times New Roman" w:cs="Times New Roman"/>
          <w:sz w:val="24"/>
          <w:szCs w:val="24"/>
        </w:rPr>
      </w:pPr>
    </w:p>
    <w:p w14:paraId="01F41402" w14:textId="6DA292D8" w:rsidR="008A3CF2" w:rsidRPr="008D488A" w:rsidRDefault="00FC202E" w:rsidP="00D913F0">
      <w:pPr>
        <w:pStyle w:val="ListParagraph"/>
        <w:tabs>
          <w:tab w:val="left" w:pos="1134"/>
        </w:tabs>
        <w:spacing w:line="480" w:lineRule="auto"/>
        <w:ind w:left="644"/>
        <w:jc w:val="both"/>
        <w:rPr>
          <w:rFonts w:ascii="Times New Roman" w:hAnsi="Times New Roman" w:cs="Times New Roman"/>
          <w:sz w:val="24"/>
          <w:szCs w:val="24"/>
        </w:rPr>
      </w:pPr>
      <w:r w:rsidRPr="008D488A">
        <w:rPr>
          <w:rFonts w:ascii="Times New Roman" w:hAnsi="Times New Roman" w:cs="Times New Roman"/>
          <w:sz w:val="24"/>
          <w:szCs w:val="24"/>
        </w:rPr>
        <w:tab/>
      </w:r>
      <w:r w:rsidR="008A3CF2" w:rsidRPr="008D488A">
        <w:rPr>
          <w:rFonts w:ascii="Times New Roman" w:hAnsi="Times New Roman" w:cs="Times New Roman"/>
          <w:sz w:val="24"/>
          <w:szCs w:val="24"/>
        </w:rPr>
        <w:t xml:space="preserve">Berdasarkan </w:t>
      </w:r>
      <w:r w:rsidR="00D04791" w:rsidRPr="008D488A">
        <w:rPr>
          <w:rFonts w:ascii="Times New Roman" w:hAnsi="Times New Roman" w:cs="Times New Roman"/>
          <w:sz w:val="24"/>
          <w:szCs w:val="24"/>
        </w:rPr>
        <w:t>dari apa yang</w:t>
      </w:r>
      <w:r w:rsidR="00E57570" w:rsidRPr="008D488A">
        <w:rPr>
          <w:rFonts w:ascii="Times New Roman" w:hAnsi="Times New Roman" w:cs="Times New Roman"/>
          <w:sz w:val="24"/>
          <w:szCs w:val="24"/>
        </w:rPr>
        <w:t xml:space="preserve"> telah</w:t>
      </w:r>
      <w:r w:rsidR="00D04791" w:rsidRPr="008D488A">
        <w:rPr>
          <w:rFonts w:ascii="Times New Roman" w:hAnsi="Times New Roman" w:cs="Times New Roman"/>
          <w:sz w:val="24"/>
          <w:szCs w:val="24"/>
        </w:rPr>
        <w:t xml:space="preserve"> dipapa</w:t>
      </w:r>
      <w:r w:rsidR="00E57570" w:rsidRPr="008D488A">
        <w:rPr>
          <w:rFonts w:ascii="Times New Roman" w:hAnsi="Times New Roman" w:cs="Times New Roman"/>
          <w:sz w:val="24"/>
          <w:szCs w:val="24"/>
        </w:rPr>
        <w:t>rkan pada rumusan masalah maka b</w:t>
      </w:r>
      <w:r w:rsidR="00D04791" w:rsidRPr="008D488A">
        <w:rPr>
          <w:rFonts w:ascii="Times New Roman" w:hAnsi="Times New Roman" w:cs="Times New Roman"/>
          <w:sz w:val="24"/>
          <w:szCs w:val="24"/>
        </w:rPr>
        <w:t xml:space="preserve">atasan masalah dalam penelitian ini </w:t>
      </w:r>
      <w:r w:rsidR="00E57570" w:rsidRPr="008D488A">
        <w:rPr>
          <w:rFonts w:ascii="Times New Roman" w:hAnsi="Times New Roman" w:cs="Times New Roman"/>
          <w:sz w:val="24"/>
          <w:szCs w:val="24"/>
        </w:rPr>
        <w:t>ialah</w:t>
      </w:r>
      <w:r w:rsidR="00D04791" w:rsidRPr="008D488A">
        <w:rPr>
          <w:rFonts w:ascii="Times New Roman" w:hAnsi="Times New Roman" w:cs="Times New Roman"/>
          <w:sz w:val="24"/>
          <w:szCs w:val="24"/>
        </w:rPr>
        <w:t xml:space="preserve"> sebagai berikut: </w:t>
      </w:r>
    </w:p>
    <w:p w14:paraId="3F85DBBC" w14:textId="10E85F9C" w:rsidR="00997B7E" w:rsidRPr="008D488A" w:rsidRDefault="00DC647B" w:rsidP="00E5337C">
      <w:pPr>
        <w:pStyle w:val="ListParagraph"/>
        <w:numPr>
          <w:ilvl w:val="0"/>
          <w:numId w:val="6"/>
        </w:numPr>
        <w:tabs>
          <w:tab w:val="left" w:pos="1134"/>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lastRenderedPageBreak/>
        <w:t>Sistem</w:t>
      </w:r>
      <w:r w:rsidR="00997B7E" w:rsidRPr="008D488A">
        <w:rPr>
          <w:rFonts w:ascii="Times New Roman" w:hAnsi="Times New Roman" w:cs="Times New Roman"/>
          <w:sz w:val="24"/>
          <w:szCs w:val="24"/>
        </w:rPr>
        <w:t xml:space="preserve"> yang dapat </w:t>
      </w:r>
      <w:r w:rsidR="00E57570" w:rsidRPr="008D488A">
        <w:rPr>
          <w:rFonts w:ascii="Times New Roman" w:hAnsi="Times New Roman" w:cs="Times New Roman"/>
          <w:sz w:val="24"/>
          <w:szCs w:val="24"/>
        </w:rPr>
        <w:t xml:space="preserve">atau mampu </w:t>
      </w:r>
      <w:r w:rsidR="00997B7E" w:rsidRPr="008D488A">
        <w:rPr>
          <w:rFonts w:ascii="Times New Roman" w:hAnsi="Times New Roman" w:cs="Times New Roman"/>
          <w:sz w:val="24"/>
          <w:szCs w:val="24"/>
        </w:rPr>
        <w:t xml:space="preserve">mengidentifikasi </w:t>
      </w:r>
      <w:r w:rsidR="000A7BCA" w:rsidRPr="008D488A">
        <w:rPr>
          <w:rFonts w:ascii="Times New Roman" w:hAnsi="Times New Roman" w:cs="Times New Roman"/>
          <w:sz w:val="24"/>
          <w:szCs w:val="24"/>
        </w:rPr>
        <w:t>kualitas biji kakao fermentasi</w:t>
      </w:r>
      <w:r w:rsidR="00997B7E" w:rsidRPr="008D488A">
        <w:rPr>
          <w:rFonts w:ascii="Times New Roman" w:hAnsi="Times New Roman" w:cs="Times New Roman"/>
          <w:sz w:val="24"/>
          <w:szCs w:val="24"/>
        </w:rPr>
        <w:t xml:space="preserve"> </w:t>
      </w:r>
    </w:p>
    <w:p w14:paraId="1BF53D85" w14:textId="7D630ADA" w:rsidR="005C0E0E" w:rsidRPr="008D488A" w:rsidRDefault="00BA7906" w:rsidP="00E5337C">
      <w:pPr>
        <w:pStyle w:val="ListParagraph"/>
        <w:numPr>
          <w:ilvl w:val="0"/>
          <w:numId w:val="6"/>
        </w:numPr>
        <w:tabs>
          <w:tab w:val="left" w:pos="1134"/>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Metode yang digunakan pada </w:t>
      </w:r>
      <w:r w:rsidR="00DC647B" w:rsidRPr="008D488A">
        <w:rPr>
          <w:rFonts w:ascii="Times New Roman" w:hAnsi="Times New Roman" w:cs="Times New Roman"/>
          <w:sz w:val="24"/>
          <w:szCs w:val="24"/>
        </w:rPr>
        <w:t xml:space="preserve">sistem </w:t>
      </w:r>
      <w:r w:rsidRPr="008D488A">
        <w:rPr>
          <w:rFonts w:ascii="Times New Roman" w:hAnsi="Times New Roman" w:cs="Times New Roman"/>
          <w:sz w:val="24"/>
          <w:szCs w:val="24"/>
        </w:rPr>
        <w:t xml:space="preserve">ini menggunakan </w:t>
      </w:r>
      <w:r w:rsidR="00997B7E" w:rsidRPr="008D488A">
        <w:rPr>
          <w:rFonts w:ascii="Times New Roman" w:hAnsi="Times New Roman" w:cs="Times New Roman"/>
          <w:sz w:val="24"/>
          <w:szCs w:val="24"/>
        </w:rPr>
        <w:t xml:space="preserve">metode </w:t>
      </w:r>
      <w:r w:rsidR="000A7BCA" w:rsidRPr="008D488A">
        <w:rPr>
          <w:rFonts w:ascii="Times New Roman" w:hAnsi="Times New Roman" w:cs="Times New Roman"/>
          <w:i/>
          <w:iCs/>
          <w:sz w:val="24"/>
          <w:szCs w:val="24"/>
        </w:rPr>
        <w:t xml:space="preserve">Canny Edge </w:t>
      </w:r>
      <w:proofErr w:type="gramStart"/>
      <w:r w:rsidR="000A7BCA" w:rsidRPr="008D488A">
        <w:rPr>
          <w:rFonts w:ascii="Times New Roman" w:hAnsi="Times New Roman" w:cs="Times New Roman"/>
          <w:i/>
          <w:iCs/>
          <w:sz w:val="24"/>
          <w:szCs w:val="24"/>
        </w:rPr>
        <w:t xml:space="preserve">Detection </w:t>
      </w:r>
      <w:r w:rsidR="005C0E0E" w:rsidRPr="008D488A">
        <w:rPr>
          <w:rFonts w:ascii="Times New Roman" w:hAnsi="Times New Roman" w:cs="Times New Roman"/>
          <w:i/>
          <w:iCs/>
          <w:sz w:val="24"/>
          <w:szCs w:val="24"/>
        </w:rPr>
        <w:t xml:space="preserve"> </w:t>
      </w:r>
      <w:r w:rsidR="005C0E0E" w:rsidRPr="008D488A">
        <w:rPr>
          <w:rFonts w:ascii="Times New Roman" w:hAnsi="Times New Roman" w:cs="Times New Roman"/>
          <w:sz w:val="24"/>
          <w:szCs w:val="24"/>
        </w:rPr>
        <w:t>dan</w:t>
      </w:r>
      <w:proofErr w:type="gramEnd"/>
      <w:r w:rsidR="005C0E0E" w:rsidRPr="008D488A">
        <w:rPr>
          <w:rFonts w:ascii="Times New Roman" w:hAnsi="Times New Roman" w:cs="Times New Roman"/>
          <w:sz w:val="24"/>
          <w:szCs w:val="24"/>
        </w:rPr>
        <w:t xml:space="preserve"> </w:t>
      </w:r>
      <w:r w:rsidR="000A7BCA" w:rsidRPr="008D488A">
        <w:rPr>
          <w:rFonts w:ascii="Times New Roman" w:hAnsi="Times New Roman" w:cs="Times New Roman"/>
          <w:i/>
          <w:iCs/>
          <w:sz w:val="24"/>
          <w:szCs w:val="24"/>
        </w:rPr>
        <w:t>SVM</w:t>
      </w:r>
      <w:r w:rsidR="005C0E0E" w:rsidRPr="008D488A">
        <w:rPr>
          <w:rFonts w:ascii="Times New Roman" w:hAnsi="Times New Roman" w:cs="Times New Roman"/>
          <w:sz w:val="24"/>
          <w:szCs w:val="24"/>
        </w:rPr>
        <w:t xml:space="preserve"> (</w:t>
      </w:r>
      <w:r w:rsidR="000A7BCA" w:rsidRPr="008D488A">
        <w:rPr>
          <w:rFonts w:ascii="Times New Roman" w:hAnsi="Times New Roman" w:cs="Times New Roman"/>
          <w:i/>
          <w:iCs/>
          <w:sz w:val="24"/>
          <w:szCs w:val="24"/>
        </w:rPr>
        <w:t>Support Vector</w:t>
      </w:r>
      <w:r w:rsidR="005C0E0E" w:rsidRPr="008D488A">
        <w:rPr>
          <w:rFonts w:ascii="Times New Roman" w:hAnsi="Times New Roman" w:cs="Times New Roman"/>
          <w:i/>
          <w:iCs/>
          <w:sz w:val="24"/>
          <w:szCs w:val="24"/>
        </w:rPr>
        <w:t xml:space="preserve"> Machine</w:t>
      </w:r>
      <w:r w:rsidR="005C0E0E" w:rsidRPr="008D488A">
        <w:rPr>
          <w:rFonts w:ascii="Times New Roman" w:hAnsi="Times New Roman" w:cs="Times New Roman"/>
          <w:sz w:val="24"/>
          <w:szCs w:val="24"/>
        </w:rPr>
        <w:t>)</w:t>
      </w:r>
      <w:r w:rsidRPr="008D488A">
        <w:rPr>
          <w:rFonts w:ascii="Times New Roman" w:hAnsi="Times New Roman" w:cs="Times New Roman"/>
          <w:sz w:val="24"/>
          <w:szCs w:val="24"/>
        </w:rPr>
        <w:t>.</w:t>
      </w:r>
    </w:p>
    <w:p w14:paraId="4841EBE5" w14:textId="44716012" w:rsidR="00204D3B" w:rsidRPr="00204D3B" w:rsidRDefault="00536527" w:rsidP="00204D3B">
      <w:pPr>
        <w:pStyle w:val="ListParagraph"/>
        <w:numPr>
          <w:ilvl w:val="0"/>
          <w:numId w:val="6"/>
        </w:numPr>
        <w:tabs>
          <w:tab w:val="left" w:pos="1134"/>
        </w:tabs>
        <w:spacing w:line="480" w:lineRule="auto"/>
        <w:jc w:val="both"/>
        <w:rPr>
          <w:rFonts w:ascii="Times New Roman" w:hAnsi="Times New Roman" w:cs="Times New Roman"/>
          <w:i/>
          <w:iCs/>
          <w:sz w:val="24"/>
          <w:szCs w:val="24"/>
        </w:rPr>
      </w:pPr>
      <w:r w:rsidRPr="008D488A">
        <w:rPr>
          <w:rFonts w:ascii="Times New Roman" w:hAnsi="Times New Roman" w:cs="Times New Roman"/>
          <w:sz w:val="24"/>
          <w:szCs w:val="24"/>
        </w:rPr>
        <w:t>Menggunakan Bahasa Pemrograman</w:t>
      </w:r>
      <w:r w:rsidR="00081B9D" w:rsidRPr="008D488A">
        <w:rPr>
          <w:rFonts w:ascii="Times New Roman" w:hAnsi="Times New Roman" w:cs="Times New Roman"/>
          <w:sz w:val="24"/>
          <w:szCs w:val="24"/>
        </w:rPr>
        <w:t xml:space="preserve"> </w:t>
      </w:r>
      <w:r w:rsidR="00081B9D" w:rsidRPr="008D488A">
        <w:rPr>
          <w:rFonts w:ascii="Times New Roman" w:hAnsi="Times New Roman" w:cs="Times New Roman"/>
          <w:i/>
          <w:iCs/>
          <w:sz w:val="24"/>
          <w:szCs w:val="24"/>
        </w:rPr>
        <w:t>Phyton</w:t>
      </w:r>
      <w:r w:rsidR="00BA7906" w:rsidRPr="008D488A">
        <w:rPr>
          <w:rFonts w:ascii="Times New Roman" w:hAnsi="Times New Roman" w:cs="Times New Roman"/>
          <w:i/>
          <w:iCs/>
          <w:sz w:val="24"/>
          <w:szCs w:val="24"/>
        </w:rPr>
        <w:t>.</w:t>
      </w:r>
    </w:p>
    <w:p w14:paraId="4C7F7418" w14:textId="77777777" w:rsidR="00204D3B" w:rsidRPr="00204D3B" w:rsidRDefault="00204D3B" w:rsidP="00204D3B">
      <w:pPr>
        <w:pStyle w:val="ListParagraph"/>
        <w:tabs>
          <w:tab w:val="left" w:pos="1134"/>
        </w:tabs>
        <w:spacing w:line="480" w:lineRule="auto"/>
        <w:ind w:left="1364"/>
        <w:jc w:val="both"/>
        <w:rPr>
          <w:rFonts w:ascii="Times New Roman" w:hAnsi="Times New Roman" w:cs="Times New Roman"/>
          <w:i/>
          <w:iCs/>
          <w:sz w:val="24"/>
          <w:szCs w:val="24"/>
        </w:rPr>
      </w:pPr>
    </w:p>
    <w:p w14:paraId="711EB9FE" w14:textId="46C5CDF0" w:rsidR="00151F7A" w:rsidRPr="008D488A" w:rsidRDefault="00151F7A" w:rsidP="00151F7A">
      <w:pPr>
        <w:pStyle w:val="ListParagraph"/>
        <w:numPr>
          <w:ilvl w:val="1"/>
          <w:numId w:val="2"/>
        </w:numPr>
        <w:tabs>
          <w:tab w:val="left" w:pos="1134"/>
        </w:tabs>
        <w:jc w:val="both"/>
        <w:rPr>
          <w:rFonts w:ascii="Times New Roman" w:hAnsi="Times New Roman" w:cs="Times New Roman"/>
          <w:b/>
          <w:bCs/>
          <w:sz w:val="24"/>
          <w:szCs w:val="24"/>
        </w:rPr>
      </w:pPr>
      <w:r w:rsidRPr="008D488A">
        <w:rPr>
          <w:rFonts w:ascii="Times New Roman" w:hAnsi="Times New Roman" w:cs="Times New Roman"/>
          <w:sz w:val="24"/>
          <w:szCs w:val="24"/>
        </w:rPr>
        <w:t xml:space="preserve"> </w:t>
      </w:r>
      <w:r w:rsidRPr="008D488A">
        <w:rPr>
          <w:rFonts w:ascii="Times New Roman" w:hAnsi="Times New Roman" w:cs="Times New Roman"/>
          <w:b/>
          <w:bCs/>
          <w:sz w:val="24"/>
          <w:szCs w:val="24"/>
        </w:rPr>
        <w:t xml:space="preserve">Tujuan Penelitian </w:t>
      </w:r>
    </w:p>
    <w:p w14:paraId="47D85B91" w14:textId="6690FA5D" w:rsidR="00151F7A" w:rsidRPr="008D488A" w:rsidRDefault="00151F7A" w:rsidP="00151F7A">
      <w:pPr>
        <w:pStyle w:val="ListParagraph"/>
        <w:tabs>
          <w:tab w:val="left" w:pos="1134"/>
        </w:tabs>
        <w:ind w:left="360"/>
        <w:jc w:val="both"/>
        <w:rPr>
          <w:rFonts w:ascii="Times New Roman" w:hAnsi="Times New Roman" w:cs="Times New Roman"/>
          <w:sz w:val="24"/>
          <w:szCs w:val="24"/>
        </w:rPr>
      </w:pPr>
      <w:r w:rsidRPr="008D488A">
        <w:rPr>
          <w:rFonts w:ascii="Times New Roman" w:hAnsi="Times New Roman" w:cs="Times New Roman"/>
          <w:sz w:val="24"/>
          <w:szCs w:val="24"/>
        </w:rPr>
        <w:tab/>
      </w:r>
    </w:p>
    <w:p w14:paraId="2EACCB7C" w14:textId="4A79A794" w:rsidR="00443A85" w:rsidRDefault="00151F7A" w:rsidP="003438EF">
      <w:pPr>
        <w:pStyle w:val="ListParagraph"/>
        <w:tabs>
          <w:tab w:val="left" w:pos="1134"/>
        </w:tabs>
        <w:spacing w:line="480" w:lineRule="auto"/>
        <w:ind w:left="709"/>
        <w:jc w:val="both"/>
        <w:rPr>
          <w:rFonts w:ascii="Times New Roman" w:hAnsi="Times New Roman" w:cs="Times New Roman"/>
          <w:sz w:val="24"/>
          <w:szCs w:val="24"/>
        </w:rPr>
      </w:pPr>
      <w:r w:rsidRPr="008D488A">
        <w:rPr>
          <w:rFonts w:ascii="Times New Roman" w:hAnsi="Times New Roman" w:cs="Times New Roman"/>
          <w:sz w:val="24"/>
          <w:szCs w:val="24"/>
        </w:rPr>
        <w:tab/>
      </w:r>
      <w:bookmarkStart w:id="4" w:name="_Hlk90920137"/>
      <w:r w:rsidR="00E57570" w:rsidRPr="008D488A">
        <w:rPr>
          <w:rFonts w:ascii="Times New Roman" w:hAnsi="Times New Roman" w:cs="Times New Roman"/>
          <w:sz w:val="24"/>
          <w:szCs w:val="24"/>
        </w:rPr>
        <w:t xml:space="preserve">Penelitian ini bertujuan untuk </w:t>
      </w:r>
      <w:r w:rsidR="00B4754B" w:rsidRPr="008D488A">
        <w:rPr>
          <w:rFonts w:ascii="Times New Roman" w:hAnsi="Times New Roman" w:cs="Times New Roman"/>
          <w:sz w:val="24"/>
          <w:szCs w:val="24"/>
        </w:rPr>
        <w:t>meng</w:t>
      </w:r>
      <w:r w:rsidRPr="008D488A">
        <w:rPr>
          <w:rFonts w:ascii="Times New Roman" w:hAnsi="Times New Roman" w:cs="Times New Roman"/>
          <w:sz w:val="24"/>
          <w:szCs w:val="24"/>
        </w:rPr>
        <w:t xml:space="preserve">identifikasi </w:t>
      </w:r>
      <w:r w:rsidR="000A7BCA" w:rsidRPr="008D488A">
        <w:rPr>
          <w:rFonts w:ascii="Times New Roman" w:hAnsi="Times New Roman" w:cs="Times New Roman"/>
          <w:sz w:val="24"/>
          <w:szCs w:val="24"/>
        </w:rPr>
        <w:t>kualitas biji kakao</w:t>
      </w:r>
      <w:r w:rsidRPr="008D488A">
        <w:rPr>
          <w:rFonts w:ascii="Times New Roman" w:hAnsi="Times New Roman" w:cs="Times New Roman"/>
          <w:sz w:val="24"/>
          <w:szCs w:val="24"/>
        </w:rPr>
        <w:t xml:space="preserve"> melalui </w:t>
      </w:r>
      <w:r w:rsidR="000A7BCA" w:rsidRPr="008D488A">
        <w:rPr>
          <w:rFonts w:ascii="Times New Roman" w:hAnsi="Times New Roman" w:cs="Times New Roman"/>
          <w:sz w:val="24"/>
          <w:szCs w:val="24"/>
        </w:rPr>
        <w:t>Pengolahan Citra</w:t>
      </w:r>
      <w:r w:rsidR="00AB7E38" w:rsidRPr="008D488A">
        <w:rPr>
          <w:rFonts w:ascii="Times New Roman" w:hAnsi="Times New Roman" w:cs="Times New Roman"/>
          <w:sz w:val="24"/>
          <w:szCs w:val="24"/>
        </w:rPr>
        <w:t xml:space="preserve"> menggunakan </w:t>
      </w:r>
      <w:r w:rsidR="000A7BCA" w:rsidRPr="008D488A">
        <w:rPr>
          <w:rFonts w:ascii="Times New Roman" w:hAnsi="Times New Roman" w:cs="Times New Roman"/>
          <w:i/>
          <w:iCs/>
          <w:sz w:val="24"/>
          <w:szCs w:val="24"/>
        </w:rPr>
        <w:t>Canny Edge Detection</w:t>
      </w:r>
      <w:r w:rsidR="00AB7E38" w:rsidRPr="008D488A">
        <w:rPr>
          <w:rFonts w:ascii="Times New Roman" w:hAnsi="Times New Roman" w:cs="Times New Roman"/>
          <w:sz w:val="24"/>
          <w:szCs w:val="24"/>
        </w:rPr>
        <w:t xml:space="preserve"> dan Klasifikasi </w:t>
      </w:r>
      <w:r w:rsidR="000A7BCA" w:rsidRPr="008D488A">
        <w:rPr>
          <w:rFonts w:ascii="Times New Roman" w:hAnsi="Times New Roman" w:cs="Times New Roman"/>
          <w:i/>
          <w:iCs/>
          <w:sz w:val="24"/>
          <w:szCs w:val="24"/>
        </w:rPr>
        <w:t>SVM (Support Vector Machine).</w:t>
      </w:r>
      <w:r w:rsidR="00AB7E38" w:rsidRPr="008D488A">
        <w:rPr>
          <w:rFonts w:ascii="Times New Roman" w:hAnsi="Times New Roman" w:cs="Times New Roman"/>
          <w:sz w:val="24"/>
          <w:szCs w:val="24"/>
        </w:rPr>
        <w:t xml:space="preserve"> </w:t>
      </w:r>
      <w:bookmarkEnd w:id="4"/>
      <w:r w:rsidR="00595F5F" w:rsidRPr="008D488A">
        <w:rPr>
          <w:rFonts w:ascii="Times New Roman" w:hAnsi="Times New Roman" w:cs="Times New Roman"/>
          <w:sz w:val="24"/>
          <w:szCs w:val="24"/>
        </w:rPr>
        <w:t xml:space="preserve"> </w:t>
      </w:r>
    </w:p>
    <w:p w14:paraId="149C7893" w14:textId="77777777" w:rsidR="00204D3B" w:rsidRPr="00204D3B" w:rsidRDefault="00204D3B" w:rsidP="00204D3B">
      <w:pPr>
        <w:tabs>
          <w:tab w:val="left" w:pos="1134"/>
        </w:tabs>
        <w:spacing w:line="480" w:lineRule="auto"/>
        <w:jc w:val="both"/>
        <w:rPr>
          <w:rFonts w:ascii="Times New Roman" w:hAnsi="Times New Roman" w:cs="Times New Roman"/>
          <w:sz w:val="24"/>
          <w:szCs w:val="24"/>
        </w:rPr>
      </w:pPr>
    </w:p>
    <w:p w14:paraId="58D11734" w14:textId="34E145EE" w:rsidR="00151F7A" w:rsidRPr="008D488A" w:rsidRDefault="00AB7E38" w:rsidP="00151F7A">
      <w:pPr>
        <w:pStyle w:val="ListParagraph"/>
        <w:numPr>
          <w:ilvl w:val="1"/>
          <w:numId w:val="2"/>
        </w:numPr>
        <w:tabs>
          <w:tab w:val="left" w:pos="1134"/>
        </w:tabs>
        <w:jc w:val="both"/>
        <w:rPr>
          <w:rFonts w:ascii="Times New Roman" w:hAnsi="Times New Roman" w:cs="Times New Roman"/>
          <w:b/>
          <w:bCs/>
          <w:sz w:val="24"/>
          <w:szCs w:val="24"/>
        </w:rPr>
      </w:pPr>
      <w:r w:rsidRPr="008D488A">
        <w:rPr>
          <w:rFonts w:ascii="Times New Roman" w:hAnsi="Times New Roman" w:cs="Times New Roman"/>
          <w:sz w:val="24"/>
          <w:szCs w:val="24"/>
        </w:rPr>
        <w:t xml:space="preserve">  </w:t>
      </w:r>
      <w:r w:rsidRPr="008D488A">
        <w:rPr>
          <w:rFonts w:ascii="Times New Roman" w:hAnsi="Times New Roman" w:cs="Times New Roman"/>
          <w:b/>
          <w:bCs/>
          <w:sz w:val="24"/>
          <w:szCs w:val="24"/>
        </w:rPr>
        <w:t xml:space="preserve">Manfaat Penelitian </w:t>
      </w:r>
    </w:p>
    <w:p w14:paraId="414494A0" w14:textId="3BE0E651" w:rsidR="00AB7E38" w:rsidRPr="008D488A" w:rsidRDefault="00AB7E38" w:rsidP="00AB7E38">
      <w:pPr>
        <w:pStyle w:val="ListParagraph"/>
        <w:tabs>
          <w:tab w:val="left" w:pos="1134"/>
        </w:tabs>
        <w:ind w:left="644"/>
        <w:jc w:val="both"/>
        <w:rPr>
          <w:rFonts w:ascii="Times New Roman" w:hAnsi="Times New Roman" w:cs="Times New Roman"/>
          <w:b/>
          <w:bCs/>
          <w:sz w:val="24"/>
          <w:szCs w:val="24"/>
        </w:rPr>
      </w:pPr>
      <w:r w:rsidRPr="008D488A">
        <w:rPr>
          <w:rFonts w:ascii="Times New Roman" w:hAnsi="Times New Roman" w:cs="Times New Roman"/>
          <w:b/>
          <w:bCs/>
          <w:sz w:val="24"/>
          <w:szCs w:val="24"/>
        </w:rPr>
        <w:tab/>
      </w:r>
    </w:p>
    <w:p w14:paraId="2EC630CC" w14:textId="1A8C3B72" w:rsidR="00BB521E" w:rsidRPr="008D488A" w:rsidRDefault="00443A85" w:rsidP="00CB1FCE">
      <w:pPr>
        <w:pStyle w:val="ListParagraph"/>
        <w:tabs>
          <w:tab w:val="left" w:pos="1134"/>
        </w:tabs>
        <w:spacing w:line="480" w:lineRule="auto"/>
        <w:ind w:left="644"/>
        <w:jc w:val="both"/>
        <w:rPr>
          <w:rFonts w:ascii="Times New Roman" w:hAnsi="Times New Roman" w:cs="Times New Roman"/>
          <w:sz w:val="24"/>
          <w:szCs w:val="24"/>
        </w:rPr>
      </w:pPr>
      <w:r w:rsidRPr="008D488A">
        <w:rPr>
          <w:rFonts w:ascii="Times New Roman" w:hAnsi="Times New Roman" w:cs="Times New Roman"/>
          <w:b/>
          <w:bCs/>
          <w:sz w:val="24"/>
          <w:szCs w:val="24"/>
        </w:rPr>
        <w:t xml:space="preserve"> </w:t>
      </w:r>
      <w:r w:rsidRPr="008D488A">
        <w:rPr>
          <w:rFonts w:ascii="Times New Roman" w:hAnsi="Times New Roman" w:cs="Times New Roman"/>
          <w:b/>
          <w:bCs/>
          <w:sz w:val="24"/>
          <w:szCs w:val="24"/>
        </w:rPr>
        <w:tab/>
      </w:r>
      <w:r w:rsidR="00AB7E38" w:rsidRPr="008D488A">
        <w:rPr>
          <w:rFonts w:ascii="Times New Roman" w:hAnsi="Times New Roman" w:cs="Times New Roman"/>
          <w:sz w:val="24"/>
          <w:szCs w:val="24"/>
        </w:rPr>
        <w:t xml:space="preserve">Manfaat </w:t>
      </w:r>
      <w:r w:rsidR="00AE0AB9" w:rsidRPr="008D488A">
        <w:rPr>
          <w:rFonts w:ascii="Times New Roman" w:hAnsi="Times New Roman" w:cs="Times New Roman"/>
          <w:sz w:val="24"/>
          <w:szCs w:val="24"/>
        </w:rPr>
        <w:t>dari hasil penelitian ini yaitu</w:t>
      </w:r>
      <w:r w:rsidR="00BB521E" w:rsidRPr="008D488A">
        <w:rPr>
          <w:rFonts w:ascii="Times New Roman" w:hAnsi="Times New Roman" w:cs="Times New Roman"/>
          <w:sz w:val="24"/>
          <w:szCs w:val="24"/>
        </w:rPr>
        <w:t xml:space="preserve">: </w:t>
      </w:r>
    </w:p>
    <w:p w14:paraId="53727F63" w14:textId="512FA4E1" w:rsidR="00FC30FE" w:rsidRPr="008D488A" w:rsidRDefault="00E57570" w:rsidP="00E5337C">
      <w:pPr>
        <w:pStyle w:val="ListParagraph"/>
        <w:numPr>
          <w:ilvl w:val="0"/>
          <w:numId w:val="5"/>
        </w:numPr>
        <w:tabs>
          <w:tab w:val="left" w:pos="1134"/>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Penelitian ini bermanfaat</w:t>
      </w:r>
      <w:r w:rsidR="00FC30FE" w:rsidRPr="008D488A">
        <w:rPr>
          <w:rFonts w:ascii="Times New Roman" w:hAnsi="Times New Roman" w:cs="Times New Roman"/>
          <w:sz w:val="24"/>
          <w:szCs w:val="24"/>
        </w:rPr>
        <w:t xml:space="preserve"> untuk mengidentifikasi </w:t>
      </w:r>
      <w:r w:rsidR="00536302" w:rsidRPr="008D488A">
        <w:rPr>
          <w:rFonts w:ascii="Times New Roman" w:hAnsi="Times New Roman" w:cs="Times New Roman"/>
          <w:sz w:val="24"/>
          <w:szCs w:val="24"/>
        </w:rPr>
        <w:t xml:space="preserve">kualitas biji kakao melalui pengolahan citra </w:t>
      </w:r>
      <w:r w:rsidR="00E90729" w:rsidRPr="008D488A">
        <w:rPr>
          <w:rFonts w:ascii="Times New Roman" w:hAnsi="Times New Roman" w:cs="Times New Roman"/>
          <w:sz w:val="24"/>
          <w:szCs w:val="24"/>
        </w:rPr>
        <w:t xml:space="preserve">sehingga </w:t>
      </w:r>
      <w:r w:rsidR="00536302" w:rsidRPr="008D488A">
        <w:rPr>
          <w:rFonts w:ascii="Times New Roman" w:hAnsi="Times New Roman" w:cs="Times New Roman"/>
          <w:sz w:val="24"/>
          <w:szCs w:val="24"/>
        </w:rPr>
        <w:t xml:space="preserve">dapat </w:t>
      </w:r>
      <w:r w:rsidR="00E90729" w:rsidRPr="008D488A">
        <w:rPr>
          <w:rFonts w:ascii="Times New Roman" w:hAnsi="Times New Roman" w:cs="Times New Roman"/>
          <w:sz w:val="24"/>
          <w:szCs w:val="24"/>
        </w:rPr>
        <w:t xml:space="preserve">membantu para petani mengetahui </w:t>
      </w:r>
      <w:r w:rsidR="00536302" w:rsidRPr="008D488A">
        <w:rPr>
          <w:rFonts w:ascii="Times New Roman" w:hAnsi="Times New Roman" w:cs="Times New Roman"/>
          <w:sz w:val="24"/>
          <w:szCs w:val="24"/>
        </w:rPr>
        <w:t>mana biji kakao yang baik dan yang tidak baik.</w:t>
      </w:r>
      <w:r w:rsidR="005C0E0E" w:rsidRPr="008D488A">
        <w:rPr>
          <w:rFonts w:ascii="Times New Roman" w:hAnsi="Times New Roman" w:cs="Times New Roman"/>
          <w:sz w:val="24"/>
          <w:szCs w:val="24"/>
        </w:rPr>
        <w:t xml:space="preserve"> </w:t>
      </w:r>
    </w:p>
    <w:p w14:paraId="5C21798A" w14:textId="0B0CFC54" w:rsidR="009F5200" w:rsidRPr="008D488A" w:rsidRDefault="009F5200" w:rsidP="00E5337C">
      <w:pPr>
        <w:pStyle w:val="ListParagraph"/>
        <w:numPr>
          <w:ilvl w:val="0"/>
          <w:numId w:val="5"/>
        </w:numPr>
        <w:tabs>
          <w:tab w:val="left" w:pos="1134"/>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Pengembangan </w:t>
      </w:r>
      <w:r w:rsidR="00DC647B" w:rsidRPr="008D488A">
        <w:rPr>
          <w:rFonts w:ascii="Times New Roman" w:hAnsi="Times New Roman" w:cs="Times New Roman"/>
          <w:sz w:val="24"/>
          <w:szCs w:val="24"/>
        </w:rPr>
        <w:t xml:space="preserve">sistem </w:t>
      </w:r>
      <w:r w:rsidRPr="008D488A">
        <w:rPr>
          <w:rFonts w:ascii="Times New Roman" w:hAnsi="Times New Roman" w:cs="Times New Roman"/>
          <w:sz w:val="24"/>
          <w:szCs w:val="24"/>
        </w:rPr>
        <w:t xml:space="preserve">identifikasi </w:t>
      </w:r>
      <w:r w:rsidR="00536302" w:rsidRPr="008D488A">
        <w:rPr>
          <w:rFonts w:ascii="Times New Roman" w:hAnsi="Times New Roman" w:cs="Times New Roman"/>
          <w:sz w:val="24"/>
          <w:szCs w:val="24"/>
        </w:rPr>
        <w:t xml:space="preserve">kualitas pada biji </w:t>
      </w:r>
      <w:r w:rsidRPr="008D488A">
        <w:rPr>
          <w:rFonts w:ascii="Times New Roman" w:hAnsi="Times New Roman" w:cs="Times New Roman"/>
          <w:sz w:val="24"/>
          <w:szCs w:val="24"/>
        </w:rPr>
        <w:t xml:space="preserve">kakao menggunakan metode </w:t>
      </w:r>
      <w:r w:rsidR="00536302" w:rsidRPr="008D488A">
        <w:rPr>
          <w:rFonts w:ascii="Times New Roman" w:hAnsi="Times New Roman" w:cs="Times New Roman"/>
          <w:i/>
          <w:iCs/>
          <w:sz w:val="24"/>
          <w:szCs w:val="24"/>
        </w:rPr>
        <w:t>Canny Edge Detection</w:t>
      </w:r>
      <w:r w:rsidRPr="008D488A">
        <w:rPr>
          <w:rFonts w:ascii="Times New Roman" w:hAnsi="Times New Roman" w:cs="Times New Roman"/>
          <w:sz w:val="24"/>
          <w:szCs w:val="24"/>
        </w:rPr>
        <w:t xml:space="preserve"> dan Klasifikasi </w:t>
      </w:r>
      <w:r w:rsidR="00536302" w:rsidRPr="008D488A">
        <w:rPr>
          <w:rFonts w:ascii="Times New Roman" w:hAnsi="Times New Roman" w:cs="Times New Roman"/>
          <w:i/>
          <w:iCs/>
          <w:sz w:val="24"/>
          <w:szCs w:val="24"/>
        </w:rPr>
        <w:t>Support Vector</w:t>
      </w:r>
      <w:r w:rsidRPr="008D488A">
        <w:rPr>
          <w:rFonts w:ascii="Times New Roman" w:hAnsi="Times New Roman" w:cs="Times New Roman"/>
          <w:i/>
          <w:iCs/>
          <w:sz w:val="24"/>
          <w:szCs w:val="24"/>
        </w:rPr>
        <w:t xml:space="preserve"> Machine</w:t>
      </w:r>
      <w:r w:rsidRPr="008D488A">
        <w:rPr>
          <w:rFonts w:ascii="Times New Roman" w:hAnsi="Times New Roman" w:cs="Times New Roman"/>
          <w:sz w:val="24"/>
          <w:szCs w:val="24"/>
        </w:rPr>
        <w:t xml:space="preserve">. </w:t>
      </w:r>
      <w:r w:rsidR="00D659E9" w:rsidRPr="008D488A">
        <w:rPr>
          <w:rFonts w:ascii="Times New Roman" w:hAnsi="Times New Roman" w:cs="Times New Roman"/>
          <w:sz w:val="24"/>
          <w:szCs w:val="24"/>
        </w:rPr>
        <w:t xml:space="preserve">Yang </w:t>
      </w:r>
      <w:r w:rsidR="001D0DFB" w:rsidRPr="008D488A">
        <w:rPr>
          <w:rFonts w:ascii="Times New Roman" w:hAnsi="Times New Roman" w:cs="Times New Roman"/>
          <w:sz w:val="24"/>
          <w:szCs w:val="24"/>
        </w:rPr>
        <w:t xml:space="preserve">menggunakan Bahasa </w:t>
      </w:r>
      <w:r w:rsidR="00D659E9" w:rsidRPr="008D488A">
        <w:rPr>
          <w:rFonts w:ascii="Times New Roman" w:hAnsi="Times New Roman" w:cs="Times New Roman"/>
          <w:sz w:val="24"/>
          <w:szCs w:val="24"/>
        </w:rPr>
        <w:t>P</w:t>
      </w:r>
      <w:r w:rsidR="00E90729" w:rsidRPr="008D488A">
        <w:rPr>
          <w:rFonts w:ascii="Times New Roman" w:hAnsi="Times New Roman" w:cs="Times New Roman"/>
          <w:sz w:val="24"/>
          <w:szCs w:val="24"/>
        </w:rPr>
        <w:t>ython</w:t>
      </w:r>
      <w:r w:rsidR="00D659E9" w:rsidRPr="008D488A">
        <w:rPr>
          <w:rFonts w:ascii="Times New Roman" w:hAnsi="Times New Roman" w:cs="Times New Roman"/>
          <w:sz w:val="24"/>
          <w:szCs w:val="24"/>
        </w:rPr>
        <w:t xml:space="preserve"> sebagai bahasa pemrograman</w:t>
      </w:r>
      <w:r w:rsidR="00E90729" w:rsidRPr="008D488A">
        <w:rPr>
          <w:rFonts w:ascii="Times New Roman" w:hAnsi="Times New Roman" w:cs="Times New Roman"/>
          <w:sz w:val="24"/>
          <w:szCs w:val="24"/>
        </w:rPr>
        <w:t xml:space="preserve">. </w:t>
      </w:r>
    </w:p>
    <w:p w14:paraId="0EEA482A" w14:textId="536098FA" w:rsidR="009B0018" w:rsidRDefault="00E57570" w:rsidP="00E5337C">
      <w:pPr>
        <w:pStyle w:val="ListParagraph"/>
        <w:numPr>
          <w:ilvl w:val="0"/>
          <w:numId w:val="5"/>
        </w:numPr>
        <w:tabs>
          <w:tab w:val="left" w:pos="1134"/>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Sebuah s</w:t>
      </w:r>
      <w:r w:rsidR="00DC647B" w:rsidRPr="008D488A">
        <w:rPr>
          <w:rFonts w:ascii="Times New Roman" w:hAnsi="Times New Roman" w:cs="Times New Roman"/>
          <w:sz w:val="24"/>
          <w:szCs w:val="24"/>
        </w:rPr>
        <w:t xml:space="preserve">istem </w:t>
      </w:r>
      <w:r w:rsidR="00D659E9" w:rsidRPr="008D488A">
        <w:rPr>
          <w:rFonts w:ascii="Times New Roman" w:hAnsi="Times New Roman" w:cs="Times New Roman"/>
          <w:sz w:val="24"/>
          <w:szCs w:val="24"/>
        </w:rPr>
        <w:t>yang bisa</w:t>
      </w:r>
      <w:r w:rsidR="004157FF" w:rsidRPr="008D488A">
        <w:rPr>
          <w:rFonts w:ascii="Times New Roman" w:hAnsi="Times New Roman" w:cs="Times New Roman"/>
          <w:sz w:val="24"/>
          <w:szCs w:val="24"/>
        </w:rPr>
        <w:t xml:space="preserve"> membantu </w:t>
      </w:r>
      <w:r w:rsidR="00D659E9" w:rsidRPr="008D488A">
        <w:rPr>
          <w:rFonts w:ascii="Times New Roman" w:hAnsi="Times New Roman" w:cs="Times New Roman"/>
          <w:sz w:val="24"/>
          <w:szCs w:val="24"/>
        </w:rPr>
        <w:t xml:space="preserve">para </w:t>
      </w:r>
      <w:r w:rsidR="004157FF" w:rsidRPr="008D488A">
        <w:rPr>
          <w:rFonts w:ascii="Times New Roman" w:hAnsi="Times New Roman" w:cs="Times New Roman"/>
          <w:sz w:val="24"/>
          <w:szCs w:val="24"/>
        </w:rPr>
        <w:t>petani dalam me</w:t>
      </w:r>
      <w:r w:rsidR="00D659E9" w:rsidRPr="008D488A">
        <w:rPr>
          <w:rFonts w:ascii="Times New Roman" w:hAnsi="Times New Roman" w:cs="Times New Roman"/>
          <w:sz w:val="24"/>
          <w:szCs w:val="24"/>
        </w:rPr>
        <w:t>ngidentifikasi kualitas biji kakao baik dan tidak baik</w:t>
      </w:r>
      <w:r w:rsidR="004157FF" w:rsidRPr="008D488A">
        <w:rPr>
          <w:rFonts w:ascii="Times New Roman" w:hAnsi="Times New Roman" w:cs="Times New Roman"/>
          <w:sz w:val="24"/>
          <w:szCs w:val="24"/>
        </w:rPr>
        <w:t xml:space="preserve">. </w:t>
      </w:r>
    </w:p>
    <w:p w14:paraId="4C11BDA0" w14:textId="77777777" w:rsidR="00204D3B" w:rsidRPr="008D488A" w:rsidRDefault="00204D3B" w:rsidP="00204D3B">
      <w:pPr>
        <w:pStyle w:val="ListParagraph"/>
        <w:tabs>
          <w:tab w:val="left" w:pos="1134"/>
        </w:tabs>
        <w:spacing w:line="480" w:lineRule="auto"/>
        <w:ind w:left="1779"/>
        <w:jc w:val="both"/>
        <w:rPr>
          <w:rFonts w:ascii="Times New Roman" w:hAnsi="Times New Roman" w:cs="Times New Roman"/>
          <w:sz w:val="24"/>
          <w:szCs w:val="24"/>
        </w:rPr>
      </w:pPr>
    </w:p>
    <w:p w14:paraId="01B9A2E7" w14:textId="5222FE63" w:rsidR="00C21DBF" w:rsidRPr="008D488A" w:rsidRDefault="00AB7E38" w:rsidP="00C21DBF">
      <w:pPr>
        <w:pStyle w:val="ListParagraph"/>
        <w:numPr>
          <w:ilvl w:val="1"/>
          <w:numId w:val="2"/>
        </w:numPr>
        <w:tabs>
          <w:tab w:val="left" w:pos="1134"/>
        </w:tabs>
        <w:jc w:val="both"/>
        <w:rPr>
          <w:rFonts w:ascii="Times New Roman" w:hAnsi="Times New Roman" w:cs="Times New Roman"/>
          <w:b/>
          <w:bCs/>
          <w:sz w:val="24"/>
          <w:szCs w:val="24"/>
        </w:rPr>
      </w:pPr>
      <w:r w:rsidRPr="008D488A">
        <w:rPr>
          <w:rFonts w:ascii="Times New Roman" w:hAnsi="Times New Roman" w:cs="Times New Roman"/>
          <w:b/>
          <w:bCs/>
          <w:sz w:val="24"/>
          <w:szCs w:val="24"/>
        </w:rPr>
        <w:t xml:space="preserve"> Penelitian Terkait </w:t>
      </w:r>
    </w:p>
    <w:p w14:paraId="23860311" w14:textId="67307A9D" w:rsidR="00C21DBF" w:rsidRPr="008D488A" w:rsidRDefault="00C21DBF" w:rsidP="00C21DBF">
      <w:pPr>
        <w:pStyle w:val="ListParagraph"/>
        <w:tabs>
          <w:tab w:val="left" w:pos="1134"/>
        </w:tabs>
        <w:ind w:left="644"/>
        <w:jc w:val="both"/>
        <w:rPr>
          <w:rFonts w:ascii="Times New Roman" w:hAnsi="Times New Roman" w:cs="Times New Roman"/>
          <w:b/>
          <w:bCs/>
          <w:sz w:val="24"/>
          <w:szCs w:val="24"/>
        </w:rPr>
      </w:pPr>
    </w:p>
    <w:p w14:paraId="3718ECA5" w14:textId="7743F5B5" w:rsidR="007C2C3E" w:rsidRPr="008D488A" w:rsidRDefault="00A0603B" w:rsidP="000D5F6D">
      <w:pPr>
        <w:pStyle w:val="ListParagraph"/>
        <w:numPr>
          <w:ilvl w:val="2"/>
          <w:numId w:val="3"/>
        </w:numPr>
        <w:tabs>
          <w:tab w:val="left" w:pos="1134"/>
        </w:tabs>
        <w:spacing w:line="480" w:lineRule="auto"/>
        <w:ind w:hanging="437"/>
        <w:jc w:val="both"/>
        <w:rPr>
          <w:rFonts w:ascii="Times New Roman" w:hAnsi="Times New Roman" w:cs="Times New Roman"/>
          <w:sz w:val="24"/>
          <w:szCs w:val="24"/>
        </w:rPr>
      </w:pPr>
      <w:r w:rsidRPr="008D488A">
        <w:rPr>
          <w:rFonts w:ascii="Times New Roman" w:hAnsi="Times New Roman" w:cs="Times New Roman"/>
          <w:sz w:val="24"/>
          <w:szCs w:val="24"/>
        </w:rPr>
        <w:fldChar w:fldCharType="begin" w:fldLock="1"/>
      </w:r>
      <w:r w:rsidR="002C4D49" w:rsidRPr="008D488A">
        <w:rPr>
          <w:rFonts w:ascii="Times New Roman" w:hAnsi="Times New Roman" w:cs="Times New Roman"/>
          <w:sz w:val="24"/>
          <w:szCs w:val="24"/>
        </w:rPr>
        <w:instrText>ADDIN CSL_CITATION { "citationItems" : [ { "id" : "ITEM-1", "itemData" : { "ISSN" : "1858-3903", "abstract" : "litasnya. Oleh karena itu, penelitian ini memiliki tujuan untuk mengklasifikasikan kualitas biji kakao. Penelitian ini menggunakan citra biji kakao sebagai masukan untuk proses pengolahan citra dengan metode yang digunakan adalah Histrogram Equalization (HE) dan untuk proses klasifikasi menggunakan metode Support Vector Machine (SVM). Proses klasifikasi biji kakao terbagi atas dua jenis biji kakao, yaitu biji kualitas baik dan biji kualitas buruk. Pada penelitian ini menggunakan 80 citra data awal dan 20 citra data uji. Setelah pengujian dilakukan, maka dapat disimpulkan bahwa proses klasifikasi kualitas biji kakao memiliki tingkat akurasi 82,5%.", "author" : [ { "dropping-particle" : "", "family" : "Kristian", "given" : "Gudsu", "non-dropping-particle" : "", "parse-names" : false, "suffix" : "" } ], "container-title" : "KLASIFIKASI KUALITAS BIJI KAKAO MENGGUNAKAN METODE SUPPORT VECTOR MACHINE (SVM", "id" : "ITEM-1", "issued" : { "date-parts" : [ [ "2019" ] ] }, "page" : "Biji kakao (Theobroma cacao L.) merupakan salah sa", "title" : "UNIVERSITAS SUMATERA UTARA", "type" : "article-journal" }, "uris" : [ "http://www.mendeley.com/documents/?uuid=03d136ff-a38f-41bc-8166-c0f8d4cc3d07" ] } ], "mendeley" : { "formattedCitation" : "(Kristian, 2019)", "plainTextFormattedCitation" : "(Kristian, 2019)", "previouslyFormattedCitation" : "(Kristian, 2019)" }, "properties" : { "noteIndex" : 0 }, "schema" : "https://github.com/citation-style-language/schema/raw/master/csl-citation.json" }</w:instrText>
      </w:r>
      <w:r w:rsidRPr="008D488A">
        <w:rPr>
          <w:rFonts w:ascii="Times New Roman" w:hAnsi="Times New Roman" w:cs="Times New Roman"/>
          <w:sz w:val="24"/>
          <w:szCs w:val="24"/>
        </w:rPr>
        <w:fldChar w:fldCharType="separate"/>
      </w:r>
      <w:r w:rsidRPr="008D488A">
        <w:rPr>
          <w:rFonts w:ascii="Times New Roman" w:hAnsi="Times New Roman" w:cs="Times New Roman"/>
          <w:noProof/>
          <w:sz w:val="24"/>
          <w:szCs w:val="24"/>
        </w:rPr>
        <w:t>(Kristian, 2019)</w:t>
      </w:r>
      <w:r w:rsidRPr="008D488A">
        <w:rPr>
          <w:rFonts w:ascii="Times New Roman" w:hAnsi="Times New Roman" w:cs="Times New Roman"/>
          <w:sz w:val="24"/>
          <w:szCs w:val="24"/>
        </w:rPr>
        <w:fldChar w:fldCharType="end"/>
      </w:r>
      <w:r w:rsidRPr="008D488A">
        <w:rPr>
          <w:rFonts w:ascii="Times New Roman" w:hAnsi="Times New Roman" w:cs="Times New Roman"/>
          <w:sz w:val="24"/>
          <w:szCs w:val="24"/>
        </w:rPr>
        <w:t xml:space="preserve"> </w:t>
      </w:r>
      <w:r w:rsidR="00216DB9" w:rsidRPr="008D488A">
        <w:rPr>
          <w:rFonts w:ascii="Times New Roman" w:hAnsi="Times New Roman" w:cs="Times New Roman"/>
          <w:sz w:val="24"/>
          <w:szCs w:val="24"/>
        </w:rPr>
        <w:t xml:space="preserve">melakukan penelitian tentang </w:t>
      </w:r>
      <w:r w:rsidRPr="008D488A">
        <w:rPr>
          <w:rFonts w:ascii="Times New Roman" w:hAnsi="Times New Roman" w:cs="Times New Roman"/>
          <w:sz w:val="24"/>
          <w:szCs w:val="24"/>
        </w:rPr>
        <w:t xml:space="preserve">Klasifikasi Kualitas Biji Kakao Menggunakan Metode </w:t>
      </w:r>
      <w:r w:rsidRPr="008D488A">
        <w:rPr>
          <w:rFonts w:ascii="Times New Roman" w:hAnsi="Times New Roman" w:cs="Times New Roman"/>
          <w:i/>
          <w:sz w:val="24"/>
          <w:szCs w:val="24"/>
        </w:rPr>
        <w:t>Support Vector Machine (SVM)</w:t>
      </w:r>
      <w:r w:rsidR="00216DB9" w:rsidRPr="008D488A">
        <w:rPr>
          <w:rFonts w:ascii="Times New Roman" w:hAnsi="Times New Roman" w:cs="Times New Roman"/>
          <w:sz w:val="24"/>
          <w:szCs w:val="24"/>
        </w:rPr>
        <w:t xml:space="preserve">. </w:t>
      </w:r>
      <w:r w:rsidR="007A2572" w:rsidRPr="008D488A">
        <w:rPr>
          <w:rFonts w:ascii="Times New Roman" w:hAnsi="Times New Roman" w:cs="Times New Roman"/>
          <w:sz w:val="24"/>
          <w:szCs w:val="24"/>
        </w:rPr>
        <w:t xml:space="preserve">Menggunakan </w:t>
      </w:r>
      <w:r w:rsidR="00216DB9" w:rsidRPr="008D488A">
        <w:rPr>
          <w:rFonts w:ascii="Times New Roman" w:hAnsi="Times New Roman" w:cs="Times New Roman"/>
          <w:sz w:val="24"/>
          <w:szCs w:val="24"/>
        </w:rPr>
        <w:t xml:space="preserve">Metode </w:t>
      </w:r>
      <w:r w:rsidR="00A92791" w:rsidRPr="008D488A">
        <w:rPr>
          <w:rFonts w:ascii="Times New Roman" w:hAnsi="Times New Roman" w:cs="Times New Roman"/>
          <w:i/>
          <w:iCs/>
          <w:sz w:val="24"/>
          <w:szCs w:val="24"/>
        </w:rPr>
        <w:t xml:space="preserve">Support Vector </w:t>
      </w:r>
      <w:proofErr w:type="gramStart"/>
      <w:r w:rsidR="00A92791" w:rsidRPr="008D488A">
        <w:rPr>
          <w:rFonts w:ascii="Times New Roman" w:hAnsi="Times New Roman" w:cs="Times New Roman"/>
          <w:i/>
          <w:iCs/>
          <w:sz w:val="24"/>
          <w:szCs w:val="24"/>
        </w:rPr>
        <w:t>Machine</w:t>
      </w:r>
      <w:r w:rsidRPr="008D488A">
        <w:rPr>
          <w:rFonts w:ascii="Times New Roman" w:hAnsi="Times New Roman" w:cs="Times New Roman"/>
          <w:sz w:val="24"/>
          <w:szCs w:val="24"/>
        </w:rPr>
        <w:t xml:space="preserve"> </w:t>
      </w:r>
      <w:r w:rsidR="00A92791" w:rsidRPr="008D488A">
        <w:rPr>
          <w:rFonts w:ascii="Times New Roman" w:hAnsi="Times New Roman" w:cs="Times New Roman"/>
          <w:sz w:val="24"/>
          <w:szCs w:val="24"/>
        </w:rPr>
        <w:t xml:space="preserve"> </w:t>
      </w:r>
      <w:r w:rsidRPr="008D488A">
        <w:rPr>
          <w:rFonts w:ascii="Times New Roman" w:hAnsi="Times New Roman" w:cs="Times New Roman"/>
          <w:sz w:val="24"/>
          <w:szCs w:val="24"/>
        </w:rPr>
        <w:t>menggunakan</w:t>
      </w:r>
      <w:proofErr w:type="gramEnd"/>
      <w:r w:rsidRPr="008D488A">
        <w:rPr>
          <w:rFonts w:ascii="Times New Roman" w:hAnsi="Times New Roman" w:cs="Times New Roman"/>
          <w:sz w:val="24"/>
          <w:szCs w:val="24"/>
        </w:rPr>
        <w:t xml:space="preserve"> citra biji kakao sebagai masukan untuk proses pengolahan citra dengan metode yang digunakan adalah</w:t>
      </w:r>
      <w:r w:rsidRPr="008D488A">
        <w:rPr>
          <w:rFonts w:ascii="Times New Roman" w:hAnsi="Times New Roman" w:cs="Times New Roman"/>
          <w:i/>
          <w:sz w:val="24"/>
          <w:szCs w:val="24"/>
        </w:rPr>
        <w:t xml:space="preserve"> Histrogram Equalization (HE)</w:t>
      </w:r>
      <w:r w:rsidRPr="008D488A">
        <w:rPr>
          <w:rFonts w:ascii="Times New Roman" w:hAnsi="Times New Roman" w:cs="Times New Roman"/>
          <w:sz w:val="24"/>
          <w:szCs w:val="24"/>
        </w:rPr>
        <w:t xml:space="preserve"> dan untuk proses klasifikasi menggunakan metode </w:t>
      </w:r>
      <w:r w:rsidRPr="008D488A">
        <w:rPr>
          <w:rFonts w:ascii="Times New Roman" w:hAnsi="Times New Roman" w:cs="Times New Roman"/>
          <w:i/>
          <w:sz w:val="24"/>
          <w:szCs w:val="24"/>
        </w:rPr>
        <w:t>Support Vector Machine (SVM)</w:t>
      </w:r>
      <w:r w:rsidRPr="008D488A">
        <w:rPr>
          <w:rFonts w:ascii="Times New Roman" w:hAnsi="Times New Roman" w:cs="Times New Roman"/>
          <w:sz w:val="24"/>
          <w:szCs w:val="24"/>
        </w:rPr>
        <w:t>. Proses klasifikasi biji kakao terbagi atas dua jenis biji kakao, yaitu biji kualitas baik dan biji kualitas buruk</w:t>
      </w:r>
      <w:r w:rsidR="00A92791" w:rsidRPr="008D488A">
        <w:rPr>
          <w:rFonts w:ascii="Times New Roman" w:hAnsi="Times New Roman" w:cs="Times New Roman"/>
          <w:sz w:val="24"/>
          <w:szCs w:val="24"/>
        </w:rPr>
        <w:t>.</w:t>
      </w:r>
      <w:r w:rsidRPr="008D488A">
        <w:rPr>
          <w:rFonts w:ascii="Times New Roman" w:hAnsi="Times New Roman" w:cs="Times New Roman"/>
          <w:sz w:val="24"/>
          <w:szCs w:val="24"/>
        </w:rPr>
        <w:t xml:space="preserve"> Pada penelitian ini menggunakan 80 citra data awal dan 20 citra data uji. Setelah pengujian dilakukan, maka hasil dari proses klasifikasi kualitas biji kakao melalui citra foto memiliki tingkat akurasi 82,5%. </w:t>
      </w:r>
      <w:r w:rsidR="00781E50" w:rsidRPr="008D488A">
        <w:rPr>
          <w:rFonts w:ascii="Times New Roman" w:hAnsi="Times New Roman" w:cs="Times New Roman"/>
          <w:sz w:val="24"/>
          <w:szCs w:val="24"/>
        </w:rPr>
        <w:t>D</w:t>
      </w:r>
      <w:r w:rsidR="007C2C3E" w:rsidRPr="008D488A">
        <w:rPr>
          <w:rFonts w:ascii="Times New Roman" w:hAnsi="Times New Roman" w:cs="Times New Roman"/>
          <w:sz w:val="24"/>
          <w:szCs w:val="24"/>
        </w:rPr>
        <w:t>ari</w:t>
      </w:r>
      <w:r w:rsidR="00781E50" w:rsidRPr="008D488A">
        <w:rPr>
          <w:rFonts w:ascii="Times New Roman" w:hAnsi="Times New Roman" w:cs="Times New Roman"/>
          <w:sz w:val="24"/>
          <w:szCs w:val="24"/>
        </w:rPr>
        <w:t xml:space="preserve"> </w:t>
      </w:r>
      <w:r w:rsidRPr="008D488A">
        <w:rPr>
          <w:rFonts w:ascii="Times New Roman" w:hAnsi="Times New Roman" w:cs="Times New Roman"/>
          <w:sz w:val="24"/>
          <w:szCs w:val="24"/>
        </w:rPr>
        <w:t>penelitian sebelumnya yang</w:t>
      </w:r>
      <w:r w:rsidR="00015E30" w:rsidRPr="008D488A">
        <w:rPr>
          <w:rFonts w:ascii="Times New Roman" w:hAnsi="Times New Roman" w:cs="Times New Roman"/>
          <w:sz w:val="24"/>
          <w:szCs w:val="24"/>
        </w:rPr>
        <w:t xml:space="preserve"> </w:t>
      </w:r>
      <w:r w:rsidR="0082706B" w:rsidRPr="008D488A">
        <w:rPr>
          <w:rFonts w:ascii="Times New Roman" w:hAnsi="Times New Roman" w:cs="Times New Roman"/>
          <w:sz w:val="24"/>
          <w:szCs w:val="24"/>
        </w:rPr>
        <w:t xml:space="preserve">melakukan penelitian tentang </w:t>
      </w:r>
      <w:r w:rsidR="002C4D49" w:rsidRPr="008D488A">
        <w:rPr>
          <w:rFonts w:ascii="Times New Roman" w:hAnsi="Times New Roman" w:cs="Times New Roman"/>
          <w:sz w:val="24"/>
          <w:szCs w:val="24"/>
        </w:rPr>
        <w:t xml:space="preserve">Klasifikasi Kualitas Biji Kakao Menggunakan Metode </w:t>
      </w:r>
      <w:r w:rsidR="002C4D49" w:rsidRPr="008D488A">
        <w:rPr>
          <w:rFonts w:ascii="Times New Roman" w:hAnsi="Times New Roman" w:cs="Times New Roman"/>
          <w:i/>
          <w:sz w:val="24"/>
          <w:szCs w:val="24"/>
        </w:rPr>
        <w:t>Support Vector Machine (SVM)</w:t>
      </w:r>
      <w:r w:rsidR="0082706B" w:rsidRPr="008D488A">
        <w:rPr>
          <w:rFonts w:ascii="Times New Roman" w:hAnsi="Times New Roman" w:cs="Times New Roman"/>
          <w:sz w:val="24"/>
          <w:szCs w:val="24"/>
        </w:rPr>
        <w:t xml:space="preserve">. </w:t>
      </w:r>
      <w:r w:rsidR="00781E50" w:rsidRPr="008D488A">
        <w:rPr>
          <w:rFonts w:ascii="Times New Roman" w:hAnsi="Times New Roman" w:cs="Times New Roman"/>
          <w:sz w:val="24"/>
          <w:szCs w:val="24"/>
        </w:rPr>
        <w:t xml:space="preserve">Dimana penelitian ini memiliki </w:t>
      </w:r>
      <w:r w:rsidR="002E5CBE" w:rsidRPr="008D488A">
        <w:rPr>
          <w:rFonts w:ascii="Times New Roman" w:hAnsi="Times New Roman" w:cs="Times New Roman"/>
          <w:sz w:val="24"/>
          <w:szCs w:val="24"/>
        </w:rPr>
        <w:t>persamaan</w:t>
      </w:r>
      <w:r w:rsidR="002C4D49" w:rsidRPr="008D488A">
        <w:rPr>
          <w:rFonts w:ascii="Times New Roman" w:hAnsi="Times New Roman" w:cs="Times New Roman"/>
          <w:sz w:val="24"/>
          <w:szCs w:val="24"/>
        </w:rPr>
        <w:t xml:space="preserve"> yaitu</w:t>
      </w:r>
      <w:r w:rsidR="002E5CBE" w:rsidRPr="008D488A">
        <w:rPr>
          <w:rFonts w:ascii="Times New Roman" w:hAnsi="Times New Roman" w:cs="Times New Roman"/>
          <w:sz w:val="24"/>
          <w:szCs w:val="24"/>
        </w:rPr>
        <w:t xml:space="preserve"> </w:t>
      </w:r>
      <w:r w:rsidR="006F7EB1" w:rsidRPr="008D488A">
        <w:rPr>
          <w:rFonts w:ascii="Times New Roman" w:hAnsi="Times New Roman" w:cs="Times New Roman"/>
          <w:sz w:val="24"/>
          <w:szCs w:val="24"/>
        </w:rPr>
        <w:t xml:space="preserve">Metode yang sama </w:t>
      </w:r>
      <w:r w:rsidR="002C4D49" w:rsidRPr="008D488A">
        <w:rPr>
          <w:rFonts w:ascii="Times New Roman" w:hAnsi="Times New Roman" w:cs="Times New Roman"/>
          <w:sz w:val="24"/>
          <w:szCs w:val="24"/>
        </w:rPr>
        <w:t xml:space="preserve">dengan yang digunakan pada penelitian </w:t>
      </w:r>
      <w:r w:rsidR="00ED5CEB" w:rsidRPr="008D488A">
        <w:rPr>
          <w:rFonts w:ascii="Times New Roman" w:hAnsi="Times New Roman" w:cs="Times New Roman"/>
          <w:sz w:val="24"/>
          <w:szCs w:val="24"/>
        </w:rPr>
        <w:t>sekarang</w:t>
      </w:r>
      <w:r w:rsidR="00D87E81" w:rsidRPr="008D488A">
        <w:rPr>
          <w:rFonts w:ascii="Times New Roman" w:hAnsi="Times New Roman" w:cs="Times New Roman"/>
          <w:sz w:val="24"/>
          <w:szCs w:val="24"/>
        </w:rPr>
        <w:t xml:space="preserve"> yaitu metode </w:t>
      </w:r>
      <w:r w:rsidR="002C4D49" w:rsidRPr="008D488A">
        <w:rPr>
          <w:rFonts w:ascii="Times New Roman" w:hAnsi="Times New Roman" w:cs="Times New Roman"/>
          <w:i/>
          <w:sz w:val="24"/>
          <w:szCs w:val="24"/>
        </w:rPr>
        <w:t>Support Vector Machine (SVM)</w:t>
      </w:r>
      <w:r w:rsidR="00777A88" w:rsidRPr="008D488A">
        <w:rPr>
          <w:rFonts w:ascii="Times New Roman" w:hAnsi="Times New Roman" w:cs="Times New Roman"/>
          <w:sz w:val="24"/>
          <w:szCs w:val="24"/>
        </w:rPr>
        <w:t>.</w:t>
      </w:r>
      <w:r w:rsidR="00D87E81" w:rsidRPr="008D488A">
        <w:rPr>
          <w:rFonts w:ascii="Times New Roman" w:hAnsi="Times New Roman" w:cs="Times New Roman"/>
          <w:sz w:val="24"/>
          <w:szCs w:val="24"/>
        </w:rPr>
        <w:t xml:space="preserve"> </w:t>
      </w:r>
      <w:r w:rsidR="00777A88" w:rsidRPr="008D488A">
        <w:rPr>
          <w:rFonts w:ascii="Times New Roman" w:hAnsi="Times New Roman" w:cs="Times New Roman"/>
          <w:sz w:val="24"/>
          <w:szCs w:val="24"/>
        </w:rPr>
        <w:t>Namun memiliki tujuan yang berbeda dengan peneliti</w:t>
      </w:r>
      <w:r w:rsidR="002C4D49" w:rsidRPr="008D488A">
        <w:rPr>
          <w:rFonts w:ascii="Times New Roman" w:hAnsi="Times New Roman" w:cs="Times New Roman"/>
          <w:sz w:val="24"/>
          <w:szCs w:val="24"/>
        </w:rPr>
        <w:t>an</w:t>
      </w:r>
      <w:r w:rsidR="00777A88" w:rsidRPr="008D488A">
        <w:rPr>
          <w:rFonts w:ascii="Times New Roman" w:hAnsi="Times New Roman" w:cs="Times New Roman"/>
          <w:sz w:val="24"/>
          <w:szCs w:val="24"/>
        </w:rPr>
        <w:t xml:space="preserve"> saat ini </w:t>
      </w:r>
      <w:r w:rsidR="002C4D49" w:rsidRPr="008D488A">
        <w:rPr>
          <w:rFonts w:ascii="Times New Roman" w:hAnsi="Times New Roman" w:cs="Times New Roman"/>
          <w:sz w:val="24"/>
          <w:szCs w:val="24"/>
        </w:rPr>
        <w:t>dimana</w:t>
      </w:r>
      <w:r w:rsidR="00D87E81" w:rsidRPr="008D488A">
        <w:rPr>
          <w:rFonts w:ascii="Times New Roman" w:hAnsi="Times New Roman" w:cs="Times New Roman"/>
          <w:sz w:val="24"/>
          <w:szCs w:val="24"/>
        </w:rPr>
        <w:t xml:space="preserve"> tujuan</w:t>
      </w:r>
      <w:r w:rsidR="002C4D49" w:rsidRPr="008D488A">
        <w:rPr>
          <w:rFonts w:ascii="Times New Roman" w:hAnsi="Times New Roman" w:cs="Times New Roman"/>
          <w:sz w:val="24"/>
          <w:szCs w:val="24"/>
        </w:rPr>
        <w:t>nya</w:t>
      </w:r>
      <w:r w:rsidR="00D87E81" w:rsidRPr="008D488A">
        <w:rPr>
          <w:rFonts w:ascii="Times New Roman" w:hAnsi="Times New Roman" w:cs="Times New Roman"/>
          <w:sz w:val="24"/>
          <w:szCs w:val="24"/>
        </w:rPr>
        <w:t xml:space="preserve"> untuk mengidentifikasi </w:t>
      </w:r>
      <w:r w:rsidR="002C4D49" w:rsidRPr="008D488A">
        <w:rPr>
          <w:rFonts w:ascii="Times New Roman" w:hAnsi="Times New Roman" w:cs="Times New Roman"/>
          <w:sz w:val="24"/>
          <w:szCs w:val="24"/>
        </w:rPr>
        <w:t>kualitas biji kakao</w:t>
      </w:r>
      <w:r w:rsidR="00D87E81" w:rsidRPr="008D488A">
        <w:rPr>
          <w:rFonts w:ascii="Times New Roman" w:hAnsi="Times New Roman" w:cs="Times New Roman"/>
          <w:sz w:val="24"/>
          <w:szCs w:val="24"/>
        </w:rPr>
        <w:t xml:space="preserve"> melalui </w:t>
      </w:r>
      <w:r w:rsidR="002C4D49" w:rsidRPr="008D488A">
        <w:rPr>
          <w:rFonts w:ascii="Times New Roman" w:hAnsi="Times New Roman" w:cs="Times New Roman"/>
          <w:sz w:val="24"/>
          <w:szCs w:val="24"/>
        </w:rPr>
        <w:t xml:space="preserve">pengolahan citra </w:t>
      </w:r>
      <w:r w:rsidR="00D87E81" w:rsidRPr="008D488A">
        <w:rPr>
          <w:rFonts w:ascii="Times New Roman" w:hAnsi="Times New Roman" w:cs="Times New Roman"/>
          <w:sz w:val="24"/>
          <w:szCs w:val="24"/>
        </w:rPr>
        <w:t xml:space="preserve">dengan menggunakan </w:t>
      </w:r>
      <w:r w:rsidR="002C4D49" w:rsidRPr="008D488A">
        <w:rPr>
          <w:rFonts w:ascii="Times New Roman" w:hAnsi="Times New Roman" w:cs="Times New Roman"/>
          <w:i/>
          <w:iCs/>
          <w:sz w:val="24"/>
          <w:szCs w:val="24"/>
        </w:rPr>
        <w:t>Canny Edge Detection</w:t>
      </w:r>
      <w:r w:rsidR="00D87E81" w:rsidRPr="008D488A">
        <w:rPr>
          <w:rFonts w:ascii="Times New Roman" w:hAnsi="Times New Roman" w:cs="Times New Roman"/>
          <w:sz w:val="24"/>
          <w:szCs w:val="24"/>
        </w:rPr>
        <w:t xml:space="preserve"> dan </w:t>
      </w:r>
      <w:r w:rsidR="00E56E4D" w:rsidRPr="008D488A">
        <w:rPr>
          <w:rFonts w:ascii="Times New Roman" w:hAnsi="Times New Roman" w:cs="Times New Roman"/>
          <w:sz w:val="24"/>
          <w:szCs w:val="24"/>
        </w:rPr>
        <w:t xml:space="preserve">Klasifikasi </w:t>
      </w:r>
      <w:r w:rsidR="002C4D49" w:rsidRPr="008D488A">
        <w:rPr>
          <w:rFonts w:ascii="Times New Roman" w:hAnsi="Times New Roman" w:cs="Times New Roman"/>
          <w:i/>
          <w:iCs/>
          <w:sz w:val="24"/>
          <w:szCs w:val="24"/>
        </w:rPr>
        <w:t>Support Vector</w:t>
      </w:r>
      <w:r w:rsidR="00D87E81" w:rsidRPr="008D488A">
        <w:rPr>
          <w:rFonts w:ascii="Times New Roman" w:hAnsi="Times New Roman" w:cs="Times New Roman"/>
          <w:i/>
          <w:iCs/>
          <w:sz w:val="24"/>
          <w:szCs w:val="24"/>
        </w:rPr>
        <w:t xml:space="preserve"> Machine</w:t>
      </w:r>
      <w:r w:rsidR="00E56E4D" w:rsidRPr="008D488A">
        <w:rPr>
          <w:rFonts w:ascii="Times New Roman" w:hAnsi="Times New Roman" w:cs="Times New Roman"/>
          <w:sz w:val="24"/>
          <w:szCs w:val="24"/>
        </w:rPr>
        <w:t xml:space="preserve">. </w:t>
      </w:r>
    </w:p>
    <w:p w14:paraId="2800F55C" w14:textId="0DEEFC42" w:rsidR="00B7609F" w:rsidRPr="008D488A" w:rsidRDefault="002C4D49" w:rsidP="000D5F6D">
      <w:pPr>
        <w:pStyle w:val="ListParagraph"/>
        <w:numPr>
          <w:ilvl w:val="2"/>
          <w:numId w:val="3"/>
        </w:numPr>
        <w:tabs>
          <w:tab w:val="left" w:pos="1134"/>
        </w:tabs>
        <w:spacing w:line="480" w:lineRule="auto"/>
        <w:ind w:hanging="437"/>
        <w:jc w:val="both"/>
        <w:rPr>
          <w:rFonts w:ascii="Times New Roman" w:hAnsi="Times New Roman" w:cs="Times New Roman"/>
          <w:sz w:val="24"/>
          <w:szCs w:val="24"/>
        </w:rPr>
      </w:pPr>
      <w:r w:rsidRPr="008D488A">
        <w:rPr>
          <w:rFonts w:ascii="Times New Roman" w:hAnsi="Times New Roman" w:cs="Times New Roman"/>
          <w:sz w:val="24"/>
          <w:szCs w:val="24"/>
        </w:rPr>
        <w:lastRenderedPageBreak/>
        <w:fldChar w:fldCharType="begin" w:fldLock="1"/>
      </w:r>
      <w:r w:rsidR="00705355" w:rsidRPr="008D488A">
        <w:rPr>
          <w:rFonts w:ascii="Times New Roman" w:hAnsi="Times New Roman" w:cs="Times New Roman"/>
          <w:sz w:val="24"/>
          <w:szCs w:val="24"/>
        </w:rPr>
        <w:instrText>ADDIN CSL_CITATION { "citationItems" : [ { "id" : "ITEM-1", "itemData" : { "DOI" : "10.30865/jurikom.v7i3.2206", "ISSN" : "2407-389X", "abstract" : "The image of coffee beans is very important to recognize, with the image of coffee beans will make coffee lovers easier to recognize the coffee beans just by looking at their image without having to locate where the coffee grows. Coffee is a beverage known in Indonesia, the detection of coffee beans is very important because the number of seeds that are similar to coffee beans, so the process of detecting coffee beans is very necessary so that coffee beans can be identified, with the method of cany can detect real coffee beans. The cany method is a method that can detect coffee beans by recognizing the coffee beans.", "author" : [ { "dropping-particle" : "", "family" : "Batubara", "given" : "Sandrak A", "non-dropping-particle" : "", "parse-names" : false, "suffix" : "" } ], "container-title" : "JURIKOM (Jurnal Riset Komputer)", "id" : "ITEM-1", "issue" : "3", "issued" : { "date-parts" : [ [ "2020" ] ] }, "page" : "421", "title" : "Perancangan Aplikasi Pengolahan Citra Digital Untuk Menentukan Bibit Unggul Biji Kopi dengan Metode Canny Edge Detection", "type" : "article-journal", "volume" : "7" }, "uris" : [ "http://www.mendeley.com/documents/?uuid=de7c0505-c9fd-4298-b367-6033a195abfb" ] } ], "mendeley" : { "formattedCitation" : "(Batubara, 2020)", "plainTextFormattedCitation" : "(Batubara, 2020)", "previouslyFormattedCitation" : "(Batubara, 2020)" }, "properties" : { "noteIndex" : 0 }, "schema" : "https://github.com/citation-style-language/schema/raw/master/csl-citation.json" }</w:instrText>
      </w:r>
      <w:r w:rsidRPr="008D488A">
        <w:rPr>
          <w:rFonts w:ascii="Times New Roman" w:hAnsi="Times New Roman" w:cs="Times New Roman"/>
          <w:sz w:val="24"/>
          <w:szCs w:val="24"/>
        </w:rPr>
        <w:fldChar w:fldCharType="separate"/>
      </w:r>
      <w:r w:rsidRPr="008D488A">
        <w:rPr>
          <w:rFonts w:ascii="Times New Roman" w:hAnsi="Times New Roman" w:cs="Times New Roman"/>
          <w:noProof/>
          <w:sz w:val="24"/>
          <w:szCs w:val="24"/>
        </w:rPr>
        <w:t>(Batubara, 2020)</w:t>
      </w:r>
      <w:r w:rsidRPr="008D488A">
        <w:rPr>
          <w:rFonts w:ascii="Times New Roman" w:hAnsi="Times New Roman" w:cs="Times New Roman"/>
          <w:sz w:val="24"/>
          <w:szCs w:val="24"/>
        </w:rPr>
        <w:fldChar w:fldCharType="end"/>
      </w:r>
      <w:r w:rsidRPr="008D488A">
        <w:rPr>
          <w:rFonts w:ascii="Times New Roman" w:hAnsi="Times New Roman" w:cs="Times New Roman"/>
          <w:sz w:val="24"/>
          <w:szCs w:val="24"/>
        </w:rPr>
        <w:t xml:space="preserve"> </w:t>
      </w:r>
      <w:r w:rsidR="007A2572" w:rsidRPr="008D488A">
        <w:rPr>
          <w:rFonts w:ascii="Times New Roman" w:hAnsi="Times New Roman" w:cs="Times New Roman"/>
          <w:sz w:val="24"/>
          <w:szCs w:val="24"/>
        </w:rPr>
        <w:t>M</w:t>
      </w:r>
      <w:r w:rsidR="00880FC1" w:rsidRPr="008D488A">
        <w:rPr>
          <w:rFonts w:ascii="Times New Roman" w:hAnsi="Times New Roman" w:cs="Times New Roman"/>
          <w:sz w:val="24"/>
          <w:szCs w:val="24"/>
        </w:rPr>
        <w:t xml:space="preserve">elakukan penelitian tentang </w:t>
      </w:r>
      <w:r w:rsidRPr="008D488A">
        <w:rPr>
          <w:rFonts w:ascii="Times New Roman" w:hAnsi="Times New Roman" w:cs="Times New Roman"/>
          <w:sz w:val="24"/>
          <w:szCs w:val="24"/>
        </w:rPr>
        <w:t xml:space="preserve">perancangan Aplikasi Pengolahan Citra Digital Untuk Menentukan Bibit Unggul Biji Kopi dengan Metode </w:t>
      </w:r>
      <w:r w:rsidRPr="008D488A">
        <w:rPr>
          <w:rFonts w:ascii="Times New Roman" w:hAnsi="Times New Roman" w:cs="Times New Roman"/>
          <w:i/>
          <w:sz w:val="24"/>
          <w:szCs w:val="24"/>
        </w:rPr>
        <w:t>Canny Edge Detection</w:t>
      </w:r>
      <w:r w:rsidR="00880FC1" w:rsidRPr="008D488A">
        <w:rPr>
          <w:rFonts w:ascii="Times New Roman" w:hAnsi="Times New Roman" w:cs="Times New Roman"/>
          <w:i/>
          <w:iCs/>
          <w:sz w:val="24"/>
          <w:szCs w:val="24"/>
        </w:rPr>
        <w:t>.</w:t>
      </w:r>
      <w:r w:rsidR="00880FC1" w:rsidRPr="008D488A">
        <w:rPr>
          <w:rFonts w:ascii="Times New Roman" w:hAnsi="Times New Roman" w:cs="Times New Roman"/>
          <w:sz w:val="24"/>
          <w:szCs w:val="24"/>
        </w:rPr>
        <w:t xml:space="preserve"> </w:t>
      </w:r>
      <w:r w:rsidR="009E31BA" w:rsidRPr="008D488A">
        <w:rPr>
          <w:rFonts w:ascii="Times New Roman" w:hAnsi="Times New Roman" w:cs="Times New Roman"/>
          <w:sz w:val="24"/>
          <w:szCs w:val="24"/>
        </w:rPr>
        <w:t>Menggunakan</w:t>
      </w:r>
      <w:r w:rsidRPr="008D488A">
        <w:rPr>
          <w:rFonts w:ascii="Times New Roman" w:hAnsi="Times New Roman" w:cs="Times New Roman"/>
          <w:sz w:val="24"/>
          <w:szCs w:val="24"/>
        </w:rPr>
        <w:t xml:space="preserve"> bantuan aplikasi </w:t>
      </w:r>
      <w:r w:rsidR="009E31BA" w:rsidRPr="008D488A">
        <w:rPr>
          <w:rFonts w:ascii="Times New Roman" w:hAnsi="Times New Roman" w:cs="Times New Roman"/>
          <w:sz w:val="24"/>
          <w:szCs w:val="24"/>
        </w:rPr>
        <w:t xml:space="preserve">atau software </w:t>
      </w:r>
      <w:proofErr w:type="gramStart"/>
      <w:r w:rsidRPr="008D488A">
        <w:rPr>
          <w:rFonts w:ascii="Times New Roman" w:hAnsi="Times New Roman" w:cs="Times New Roman"/>
          <w:sz w:val="24"/>
          <w:szCs w:val="24"/>
        </w:rPr>
        <w:t xml:space="preserve">Matlab </w:t>
      </w:r>
      <w:r w:rsidR="00EE5EF0" w:rsidRPr="008D488A">
        <w:rPr>
          <w:rFonts w:ascii="Times New Roman" w:hAnsi="Times New Roman" w:cs="Times New Roman"/>
          <w:sz w:val="24"/>
          <w:szCs w:val="24"/>
        </w:rPr>
        <w:t>.</w:t>
      </w:r>
      <w:proofErr w:type="gramEnd"/>
      <w:r w:rsidR="00EE5EF0" w:rsidRPr="008D488A">
        <w:rPr>
          <w:rFonts w:ascii="Times New Roman" w:hAnsi="Times New Roman" w:cs="Times New Roman"/>
          <w:sz w:val="24"/>
          <w:szCs w:val="24"/>
        </w:rPr>
        <w:t xml:space="preserve"> Selanjutnay </w:t>
      </w:r>
      <w:r w:rsidR="00705355" w:rsidRPr="008D488A">
        <w:rPr>
          <w:rFonts w:ascii="Times New Roman" w:hAnsi="Times New Roman" w:cs="Times New Roman"/>
          <w:sz w:val="24"/>
          <w:szCs w:val="24"/>
        </w:rPr>
        <w:t xml:space="preserve">Dalam image processing deteksi tepi secara umum dapat dilakukan dengan menggunakan metode Robert, Prewit, Sobel, Canny dan yang akan dibahas dalam skripsi ini adalah pendeteksian tepi dengan menerapkan metode Canny. Namun dalam tekniknya sebelum dilakukan pendeteksian tepi, akan dilakukan terlebih dahulu suatu teknik penapisan citra dengan Gaussian yang bertujuan untuk menghaluskan image atau untuk kepentingan interpolasi tepi objek dalam citra. Untuk itu akan dilakukan operasi penghalusan pada citra sebelum dilakukan pendetaksian tepi (Edge Detection). Dimana, hasil akhir dari penghalusan dengan metode Gaussian akan dilakukan pendeteksian tepi citra dengan menggunakan metode Canny. </w:t>
      </w:r>
      <w:r w:rsidR="007F2483" w:rsidRPr="008D488A">
        <w:rPr>
          <w:rFonts w:ascii="Times New Roman" w:hAnsi="Times New Roman" w:cs="Times New Roman"/>
          <w:sz w:val="24"/>
          <w:szCs w:val="24"/>
        </w:rPr>
        <w:t>Dari penelitian terkait sebe</w:t>
      </w:r>
      <w:r w:rsidR="00705355" w:rsidRPr="008D488A">
        <w:rPr>
          <w:rFonts w:ascii="Times New Roman" w:hAnsi="Times New Roman" w:cs="Times New Roman"/>
          <w:sz w:val="24"/>
          <w:szCs w:val="24"/>
        </w:rPr>
        <w:t>lumnya bertujuan untuk</w:t>
      </w:r>
      <w:r w:rsidR="007F2483" w:rsidRPr="008D488A">
        <w:rPr>
          <w:rFonts w:ascii="Times New Roman" w:hAnsi="Times New Roman" w:cs="Times New Roman"/>
          <w:sz w:val="24"/>
          <w:szCs w:val="24"/>
        </w:rPr>
        <w:t xml:space="preserve"> </w:t>
      </w:r>
      <w:r w:rsidR="00705355" w:rsidRPr="008D488A">
        <w:rPr>
          <w:rFonts w:ascii="Times New Roman" w:hAnsi="Times New Roman" w:cs="Times New Roman"/>
          <w:sz w:val="24"/>
          <w:szCs w:val="24"/>
        </w:rPr>
        <w:t>mendeteksi biji kopi asli dengan cara mengenali biji kopi tersebut</w:t>
      </w:r>
      <w:r w:rsidR="007F2483" w:rsidRPr="008D488A">
        <w:rPr>
          <w:rFonts w:ascii="Times New Roman" w:hAnsi="Times New Roman" w:cs="Times New Roman"/>
          <w:sz w:val="24"/>
          <w:szCs w:val="24"/>
        </w:rPr>
        <w:t xml:space="preserve">, dimana pada tujuan penelitian terkait ini berbeda </w:t>
      </w:r>
      <w:r w:rsidR="00705355" w:rsidRPr="008D488A">
        <w:rPr>
          <w:rFonts w:ascii="Times New Roman" w:hAnsi="Times New Roman" w:cs="Times New Roman"/>
          <w:sz w:val="24"/>
          <w:szCs w:val="24"/>
        </w:rPr>
        <w:t>karena penelitian sekarang</w:t>
      </w:r>
      <w:r w:rsidR="007F2483" w:rsidRPr="008D488A">
        <w:rPr>
          <w:rFonts w:ascii="Times New Roman" w:hAnsi="Times New Roman" w:cs="Times New Roman"/>
          <w:sz w:val="24"/>
          <w:szCs w:val="24"/>
        </w:rPr>
        <w:t xml:space="preserve"> bertujuan untuk </w:t>
      </w:r>
      <w:r w:rsidR="00833A5A" w:rsidRPr="008D488A">
        <w:rPr>
          <w:rFonts w:ascii="Times New Roman" w:hAnsi="Times New Roman" w:cs="Times New Roman"/>
          <w:sz w:val="24"/>
          <w:szCs w:val="24"/>
        </w:rPr>
        <w:t xml:space="preserve">mengidentifikasi </w:t>
      </w:r>
      <w:r w:rsidR="00705355" w:rsidRPr="008D488A">
        <w:rPr>
          <w:rFonts w:ascii="Times New Roman" w:hAnsi="Times New Roman" w:cs="Times New Roman"/>
          <w:sz w:val="24"/>
          <w:szCs w:val="24"/>
        </w:rPr>
        <w:t>biji kakao fermentasi</w:t>
      </w:r>
      <w:r w:rsidR="00833A5A" w:rsidRPr="008D488A">
        <w:rPr>
          <w:rFonts w:ascii="Times New Roman" w:hAnsi="Times New Roman" w:cs="Times New Roman"/>
          <w:sz w:val="24"/>
          <w:szCs w:val="24"/>
        </w:rPr>
        <w:t xml:space="preserve"> menggunakan </w:t>
      </w:r>
      <w:r w:rsidR="00705355" w:rsidRPr="008D488A">
        <w:rPr>
          <w:rFonts w:ascii="Times New Roman" w:hAnsi="Times New Roman" w:cs="Times New Roman"/>
          <w:i/>
          <w:iCs/>
          <w:sz w:val="24"/>
          <w:szCs w:val="24"/>
        </w:rPr>
        <w:t>Canny Edge Detection</w:t>
      </w:r>
      <w:r w:rsidR="00833A5A" w:rsidRPr="008D488A">
        <w:rPr>
          <w:rFonts w:ascii="Times New Roman" w:hAnsi="Times New Roman" w:cs="Times New Roman"/>
          <w:sz w:val="24"/>
          <w:szCs w:val="24"/>
        </w:rPr>
        <w:t xml:space="preserve"> dan Klasifikasi </w:t>
      </w:r>
      <w:r w:rsidR="00705355" w:rsidRPr="008D488A">
        <w:rPr>
          <w:rFonts w:ascii="Times New Roman" w:hAnsi="Times New Roman" w:cs="Times New Roman"/>
          <w:i/>
          <w:iCs/>
          <w:sz w:val="24"/>
          <w:szCs w:val="24"/>
        </w:rPr>
        <w:t xml:space="preserve">Support Vector </w:t>
      </w:r>
      <w:r w:rsidR="00833A5A" w:rsidRPr="008D488A">
        <w:rPr>
          <w:rFonts w:ascii="Times New Roman" w:hAnsi="Times New Roman" w:cs="Times New Roman"/>
          <w:i/>
          <w:iCs/>
          <w:sz w:val="24"/>
          <w:szCs w:val="24"/>
        </w:rPr>
        <w:t>Machine</w:t>
      </w:r>
      <w:r w:rsidR="00833A5A" w:rsidRPr="008D488A">
        <w:rPr>
          <w:rFonts w:ascii="Times New Roman" w:hAnsi="Times New Roman" w:cs="Times New Roman"/>
          <w:sz w:val="24"/>
          <w:szCs w:val="24"/>
        </w:rPr>
        <w:t>. Namun peneli</w:t>
      </w:r>
      <w:r w:rsidR="00705355" w:rsidRPr="008D488A">
        <w:rPr>
          <w:rFonts w:ascii="Times New Roman" w:hAnsi="Times New Roman" w:cs="Times New Roman"/>
          <w:sz w:val="24"/>
          <w:szCs w:val="24"/>
        </w:rPr>
        <w:t>tian terkait sebelumnya mempunyai</w:t>
      </w:r>
      <w:r w:rsidR="00833A5A" w:rsidRPr="008D488A">
        <w:rPr>
          <w:rFonts w:ascii="Times New Roman" w:hAnsi="Times New Roman" w:cs="Times New Roman"/>
          <w:sz w:val="24"/>
          <w:szCs w:val="24"/>
        </w:rPr>
        <w:t xml:space="preserve"> persamaan metode yaitu metode </w:t>
      </w:r>
      <w:r w:rsidR="00705355" w:rsidRPr="008D488A">
        <w:rPr>
          <w:rFonts w:ascii="Times New Roman" w:hAnsi="Times New Roman" w:cs="Times New Roman"/>
          <w:i/>
          <w:iCs/>
          <w:sz w:val="24"/>
          <w:szCs w:val="24"/>
        </w:rPr>
        <w:t>Canny Edge Detection</w:t>
      </w:r>
      <w:r w:rsidR="00833A5A" w:rsidRPr="008D488A">
        <w:rPr>
          <w:rFonts w:ascii="Times New Roman" w:hAnsi="Times New Roman" w:cs="Times New Roman"/>
          <w:sz w:val="24"/>
          <w:szCs w:val="24"/>
        </w:rPr>
        <w:t xml:space="preserve"> penelitian ini juga menggunakan metode yang sama. </w:t>
      </w:r>
    </w:p>
    <w:p w14:paraId="1D331A01" w14:textId="4E23931C" w:rsidR="00B70378" w:rsidRPr="008D488A" w:rsidRDefault="00705355" w:rsidP="009F369D">
      <w:pPr>
        <w:pStyle w:val="ListParagraph"/>
        <w:numPr>
          <w:ilvl w:val="2"/>
          <w:numId w:val="3"/>
        </w:numPr>
        <w:tabs>
          <w:tab w:val="left" w:pos="1134"/>
        </w:tabs>
        <w:spacing w:line="480" w:lineRule="auto"/>
        <w:ind w:hanging="437"/>
        <w:jc w:val="both"/>
        <w:rPr>
          <w:rFonts w:ascii="Times New Roman" w:hAnsi="Times New Roman" w:cs="Times New Roman"/>
          <w:sz w:val="24"/>
          <w:szCs w:val="24"/>
        </w:rPr>
      </w:pPr>
      <w:r w:rsidRPr="008D488A">
        <w:rPr>
          <w:rFonts w:ascii="Times New Roman" w:hAnsi="Times New Roman" w:cs="Times New Roman"/>
          <w:sz w:val="24"/>
          <w:szCs w:val="24"/>
        </w:rPr>
        <w:lastRenderedPageBreak/>
        <w:fldChar w:fldCharType="begin" w:fldLock="1"/>
      </w:r>
      <w:r w:rsidR="00095E1D" w:rsidRPr="008D488A">
        <w:rPr>
          <w:rFonts w:ascii="Times New Roman" w:hAnsi="Times New Roman" w:cs="Times New Roman"/>
          <w:sz w:val="24"/>
          <w:szCs w:val="24"/>
        </w:rPr>
        <w:instrText>ADDIN CSL_CITATION { "citationItems" : [ { "id" : "ITEM-1", "itemData" : { "abstract" : "Cocoa is a very important commodity for Indonesia as one of the main exporters in international trade. Cocoa beans are very susceptible to disease, so the introduction of diseases in cocoa beans is necessary before exporting. From this problem, research was conducted to classify the quality of cocoa beans using one of the Convolutional Neural Network (CNN) architectures, namely inception resnet-v2. The dataset used is Cocoa Beans Images Dataset with a total of 614 files and has 6 classes, namely whole beans, bean fraction cocoa, fermented cocoa, broken beans cocoa, unfermented cocoa, and moldy cocoa. From the test results using 150 epoch obtained accuracy of 89%, and roc by 97%.", "author" : [ { "dropping-particle" : "", "family" : "Winarto", "given" : "Eveline Gabriela", "non-dropping-particle" : "", "parse-names" : false, "suffix" : "" }, { "dropping-particle" : "", "family" : "Lawi", "given" : "Armin", "non-dropping-particle" : "", "parse-names" : false, "suffix" : "" }, { "dropping-particle" : "", "family" : "Studi", "given" : "Program", "non-dropping-particle" : "", "parse-names" : false, "suffix" : "" }, { "dropping-particle" : "", "family" : "Informasi", "given" : "Sistem", "non-dropping-particle" : "", "parse-names" : false, "suffix" : "" }, { "dropping-particle" : "", "family" : "Hasanuddin", "given" : "Universitas", "non-dropping-particle" : "", "parse-names" : false, "suffix" : "" }, { "dropping-particle" : "", "family" : "Studi", "given" : "Program", "non-dropping-particle" : "", "parse-names" : false, "suffix" : "" }, { "dropping-particle" : "", "family" : "Informasi", "given" : "Sistem", "non-dropping-particle" : "", "parse-names" : false, "suffix" : "" } ], "id" : "ITEM-1", "issued" : { "date-parts" : [ [ "2021" ] ] }, "page" : "132-137", "title" : "Implementasi Arsitektur Inception Resnet-V2 untuk Klasifikasi Kualitas Biji Kakao", "type" : "article-journal" }, "uris" : [ "http://www.mendeley.com/documents/?uuid=ff6e145b-d1fc-43db-88fb-116d77aa4985" ] } ], "mendeley" : { "formattedCitation" : "(Winarto et al., 2021)", "plainTextFormattedCitation" : "(Winarto et al., 2021)", "previouslyFormattedCitation" : "(Winarto et al., 2021)" }, "properties" : { "noteIndex" : 0 }, "schema" : "https://github.com/citation-style-language/schema/raw/master/csl-citation.json" }</w:instrText>
      </w:r>
      <w:r w:rsidRPr="008D488A">
        <w:rPr>
          <w:rFonts w:ascii="Times New Roman" w:hAnsi="Times New Roman" w:cs="Times New Roman"/>
          <w:sz w:val="24"/>
          <w:szCs w:val="24"/>
        </w:rPr>
        <w:fldChar w:fldCharType="separate"/>
      </w:r>
      <w:r w:rsidRPr="008D488A">
        <w:rPr>
          <w:rFonts w:ascii="Times New Roman" w:hAnsi="Times New Roman" w:cs="Times New Roman"/>
          <w:noProof/>
          <w:sz w:val="24"/>
          <w:szCs w:val="24"/>
        </w:rPr>
        <w:t>(Winarto et al., 2021)</w:t>
      </w:r>
      <w:r w:rsidRPr="008D488A">
        <w:rPr>
          <w:rFonts w:ascii="Times New Roman" w:hAnsi="Times New Roman" w:cs="Times New Roman"/>
          <w:sz w:val="24"/>
          <w:szCs w:val="24"/>
        </w:rPr>
        <w:fldChar w:fldCharType="end"/>
      </w:r>
      <w:r w:rsidRPr="008D488A">
        <w:rPr>
          <w:rFonts w:ascii="Times New Roman" w:hAnsi="Times New Roman" w:cs="Times New Roman"/>
          <w:sz w:val="24"/>
          <w:szCs w:val="24"/>
        </w:rPr>
        <w:t xml:space="preserve"> </w:t>
      </w:r>
      <w:r w:rsidR="007A2572" w:rsidRPr="008D488A">
        <w:rPr>
          <w:rFonts w:ascii="Times New Roman" w:hAnsi="Times New Roman" w:cs="Times New Roman"/>
          <w:sz w:val="24"/>
          <w:szCs w:val="24"/>
        </w:rPr>
        <w:t xml:space="preserve">Melakukan </w:t>
      </w:r>
      <w:r w:rsidR="00DB3CBD" w:rsidRPr="008D488A">
        <w:rPr>
          <w:rFonts w:ascii="Times New Roman" w:hAnsi="Times New Roman" w:cs="Times New Roman"/>
          <w:sz w:val="24"/>
          <w:szCs w:val="24"/>
        </w:rPr>
        <w:t xml:space="preserve">penelitian tentang </w:t>
      </w:r>
      <w:r w:rsidRPr="008D488A">
        <w:rPr>
          <w:rFonts w:ascii="Times New Roman" w:hAnsi="Times New Roman" w:cs="Times New Roman"/>
          <w:sz w:val="24"/>
          <w:szCs w:val="24"/>
        </w:rPr>
        <w:t>Implementasi Arsitektur Inception Resnet-V2 untuk Klasifikasi Kualitas Biji Kakao</w:t>
      </w:r>
      <w:r w:rsidR="007E7200" w:rsidRPr="008D488A">
        <w:rPr>
          <w:rFonts w:ascii="Times New Roman" w:hAnsi="Times New Roman" w:cs="Times New Roman"/>
          <w:sz w:val="24"/>
          <w:szCs w:val="24"/>
        </w:rPr>
        <w:t xml:space="preserve">. </w:t>
      </w:r>
      <w:r w:rsidRPr="008D488A">
        <w:rPr>
          <w:rFonts w:ascii="Times New Roman" w:hAnsi="Times New Roman" w:cs="Times New Roman"/>
          <w:sz w:val="24"/>
          <w:szCs w:val="24"/>
        </w:rPr>
        <w:t xml:space="preserve">Dengan menggunakan salah satu arsitektur Convolutional Neural Network (CNN) yaitu Inception Resnet-V2 untuk mengelompokkan biji kakao menjadi beberapa </w:t>
      </w:r>
      <w:proofErr w:type="gramStart"/>
      <w:r w:rsidRPr="008D488A">
        <w:rPr>
          <w:rFonts w:ascii="Times New Roman" w:hAnsi="Times New Roman" w:cs="Times New Roman"/>
          <w:sz w:val="24"/>
          <w:szCs w:val="24"/>
        </w:rPr>
        <w:t>kelas.</w:t>
      </w:r>
      <w:r w:rsidR="007E7200" w:rsidRPr="008D488A">
        <w:rPr>
          <w:rFonts w:ascii="Times New Roman" w:hAnsi="Times New Roman" w:cs="Times New Roman"/>
          <w:sz w:val="24"/>
          <w:szCs w:val="24"/>
        </w:rPr>
        <w:t>.</w:t>
      </w:r>
      <w:proofErr w:type="gramEnd"/>
      <w:r w:rsidR="007E7200" w:rsidRPr="008D488A">
        <w:rPr>
          <w:rFonts w:ascii="Times New Roman" w:hAnsi="Times New Roman" w:cs="Times New Roman"/>
          <w:sz w:val="24"/>
          <w:szCs w:val="24"/>
        </w:rPr>
        <w:t xml:space="preserve"> Selanjutnya </w:t>
      </w:r>
      <w:r w:rsidRPr="008D488A">
        <w:rPr>
          <w:rFonts w:ascii="Times New Roman" w:hAnsi="Times New Roman" w:cs="Times New Roman"/>
          <w:sz w:val="24"/>
          <w:szCs w:val="24"/>
        </w:rPr>
        <w:t>proses dataset yang digunakan yaitu Cocoa Beans Images Dataset dengan jumlah 614 file serta memiliki 6 kelas, yaitu whole beans, bean fraction cocoa, fermented cocoa, broken beans cocoa, unfermented cocoa, dan moldy cocoa. Sehingga hasil yang diperolehh dari pengujian yang menggunakan 100 epoch didapatkan akurasi sebesar 89%, dan ROC sebesar 97%.</w:t>
      </w:r>
    </w:p>
    <w:p w14:paraId="7404CF58" w14:textId="187B7D65" w:rsidR="000D5F6D" w:rsidRPr="008D488A" w:rsidRDefault="002F1905" w:rsidP="007C2659">
      <w:pPr>
        <w:pStyle w:val="ListParagraph"/>
        <w:numPr>
          <w:ilvl w:val="2"/>
          <w:numId w:val="3"/>
        </w:numPr>
        <w:tabs>
          <w:tab w:val="left" w:pos="1134"/>
        </w:tabs>
        <w:spacing w:line="480" w:lineRule="auto"/>
        <w:ind w:hanging="437"/>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447325">
        <w:rPr>
          <w:rFonts w:ascii="Times New Roman" w:hAnsi="Times New Roman" w:cs="Times New Roman"/>
          <w:sz w:val="24"/>
          <w:szCs w:val="24"/>
        </w:rPr>
        <w:instrText>ADDIN CSL_CITATION { "citationItems" : [ { "id" : "ITEM-1", "itemData" : { "DOI" : "10.35329/jp.v4i1.2612", "abstract" : "Kopi merupakan salah satu komoditas pertanian di sub sektor yang memiliki peluang bagi perekonomian Indonesia. Mengingat posisi Indonesia yang cukup strategis dalam perdagangan kopi dunia, perkebunan kopi memegang peranan penting dalam perekonomian nasional, selain menjanjikan tentunya menjadi penyedia lapangan kerja bagi masyarakat sekitar. Di Indonesia dalam pengolahan biji kopi masih dilakukan secara sederhana. Selain itu, penilaian kopi juga mengandalkan pada ukuran biji dan kepadatan biji, sedangkan pemutuan biji masih mengandalkan pada keahlian dan pengalaman seorang operator yang bertindak sebagai tester. Jika masih mengandalkan tenaga seorang operator maka hasil penilaian mutu kopi rentan terhadap faktor non teknis yang menyertainya. Sistem identifikasi menggunakan citra digital sebagai input yang akan diproses dan diidentifikasi bukanlah perkara mudah. Biji yang bervariasi kualitasnya, kondisi pencahayaan yang tidak tentu, di dalam citra menuntut adanya sistem yang handal untuk melakukan tugas sehingga dapat diambil ciri dan citranya. Adapun solusi yang ditawarkan oleh peneliti adalah sebuah aplikasi identifikasi kualitas biji kopi berbasis android menggunakan teknologi pengolahan citra. Hasil dari penelitian ini yaitu sebuah aplikasi identifikasi kualitas biji kopi.Kata kunci: Biji Kopi, Neural Network, Pengolahan Citra.\u00a0\u00a0", "author" : [ { "dropping-particle" : "", "family" : "Maulana Majid", "given" : "Arqam", "non-dropping-particle" : "", "parse-names" : false, "suffix" : "" }, { "dropping-particle" : "", "family" : "UL Khairat", "given" : "UL Khairat", "non-dropping-particle" : "", "parse-names" : false, "suffix" : "" }, { "dropping-particle" : "", "family" : "Qaslim", "given" : "Akhmad", "non-dropping-particle" : "", "parse-names" : false, "suffix" : "" } ], "container-title" : "Journal Peqguruang: Conference Series", "id" : "ITEM-1", "issue" : "1", "issued" : { "date-parts" : [ [ "2022" ] ] }, "page" : "12", "title" : "Identifikasi Kualitas Fisik Pada Biji Kopi Menggunakan Teknologi Pengolahan Citra Dengan Metode Neural Network", "type" : "article-journal", "volume" : "4" }, "uris" : [ "http://www.mendeley.com/documents/?uuid=30408fd1-be11-4356-94a4-12791f48691e" ] } ], "mendeley" : { "formattedCitation" : "(Maulana Majid et al., 2022)", "plainTextFormattedCitation" : "(Maulana Majid et al., 2022)", "previouslyFormattedCitation" : "(Maulana Majid et al., 2022)" }, "properties" : { "noteIndex" : 0 }, "schema" : "https://github.com/citation-style-language/schema/raw/master/csl-citation.json" }</w:instrText>
      </w:r>
      <w:r>
        <w:rPr>
          <w:rFonts w:ascii="Times New Roman" w:hAnsi="Times New Roman" w:cs="Times New Roman"/>
          <w:sz w:val="24"/>
          <w:szCs w:val="24"/>
        </w:rPr>
        <w:fldChar w:fldCharType="separate"/>
      </w:r>
      <w:r w:rsidRPr="002F1905">
        <w:rPr>
          <w:rFonts w:ascii="Times New Roman" w:hAnsi="Times New Roman" w:cs="Times New Roman"/>
          <w:noProof/>
          <w:sz w:val="24"/>
          <w:szCs w:val="24"/>
        </w:rPr>
        <w:t>(Maulana Majid et al., 2022)</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D5F6D" w:rsidRPr="008D488A">
        <w:rPr>
          <w:rFonts w:ascii="Times New Roman" w:hAnsi="Times New Roman" w:cs="Times New Roman"/>
          <w:sz w:val="24"/>
          <w:szCs w:val="24"/>
        </w:rPr>
        <w:t>telah melakukan penelitian yang berjudul “</w:t>
      </w:r>
      <w:r w:rsidRPr="002F1905">
        <w:rPr>
          <w:rFonts w:ascii="Times New Roman" w:hAnsi="Times New Roman" w:cs="Times New Roman"/>
          <w:sz w:val="24"/>
          <w:szCs w:val="24"/>
        </w:rPr>
        <w:t>Identifikasi Kualitas Fisik Pada Biji Kopi Menggunakan Teknologi Pengolahan Citra Dengan Metode Neural Network</w:t>
      </w:r>
      <w:r w:rsidR="000D5F6D" w:rsidRPr="008D488A">
        <w:rPr>
          <w:rFonts w:ascii="Times New Roman" w:hAnsi="Times New Roman" w:cs="Times New Roman"/>
          <w:sz w:val="24"/>
          <w:szCs w:val="24"/>
        </w:rPr>
        <w:t xml:space="preserve">”. </w:t>
      </w:r>
      <w:r w:rsidRPr="002F1905">
        <w:rPr>
          <w:rFonts w:ascii="Times New Roman" w:hAnsi="Times New Roman" w:cs="Times New Roman"/>
          <w:sz w:val="24"/>
          <w:szCs w:val="24"/>
        </w:rPr>
        <w:t>Sistem identifikasi menggunakan citra digital sebagai input yang akan diproses dan diidentifikasi bukanlah perkara mudah.</w:t>
      </w:r>
      <w:r>
        <w:rPr>
          <w:rFonts w:ascii="Times New Roman" w:hAnsi="Times New Roman" w:cs="Times New Roman"/>
          <w:sz w:val="24"/>
          <w:szCs w:val="24"/>
        </w:rPr>
        <w:t xml:space="preserve"> </w:t>
      </w:r>
      <w:r w:rsidRPr="002F1905">
        <w:rPr>
          <w:rFonts w:ascii="Times New Roman" w:hAnsi="Times New Roman" w:cs="Times New Roman"/>
          <w:sz w:val="24"/>
          <w:szCs w:val="24"/>
        </w:rPr>
        <w:t>Sistem Identifikasi Pengolahan Citra Biji Kopi ini merancang sebuah sistem identifikasi kualitas pada biji kopi, yang dapat membantu masyarakat lebih mudah mengakses pengetahuan tentang bagaimana menentukan kualitas biji kopi di era modern ini. Sistem identifikasi pengolahan citra biji kopi berbasis android ini dapat digunakan oleh semua kalangan khususnya para petani kopi.</w:t>
      </w:r>
      <w:r>
        <w:rPr>
          <w:rFonts w:ascii="Times New Roman" w:hAnsi="Times New Roman" w:cs="Times New Roman"/>
          <w:sz w:val="24"/>
          <w:szCs w:val="24"/>
        </w:rPr>
        <w:t xml:space="preserve"> </w:t>
      </w:r>
      <w:r w:rsidRPr="002F1905">
        <w:rPr>
          <w:rFonts w:ascii="Times New Roman" w:hAnsi="Times New Roman" w:cs="Times New Roman"/>
          <w:sz w:val="24"/>
          <w:szCs w:val="24"/>
        </w:rPr>
        <w:t xml:space="preserve">Adapun solusi yang ditawarkan oleh peneliti adalah sebuah aplikasi </w:t>
      </w:r>
      <w:r w:rsidRPr="002F1905">
        <w:rPr>
          <w:rFonts w:ascii="Times New Roman" w:hAnsi="Times New Roman" w:cs="Times New Roman"/>
          <w:sz w:val="24"/>
          <w:szCs w:val="24"/>
        </w:rPr>
        <w:lastRenderedPageBreak/>
        <w:t>identifikasi kualitas biji kopi berbasis android menggunakan teknologi pengolahan citra. Hasil dari penelitian ini yaitu sebuah aplikasi identifikasi kualitas biji kopi.</w:t>
      </w:r>
      <w:r w:rsidR="00930FA5">
        <w:rPr>
          <w:rFonts w:ascii="Times New Roman" w:hAnsi="Times New Roman" w:cs="Times New Roman"/>
          <w:sz w:val="24"/>
          <w:szCs w:val="24"/>
        </w:rPr>
        <w:t xml:space="preserve"> </w:t>
      </w:r>
      <w:r w:rsidR="00930FA5" w:rsidRPr="0023497D">
        <w:rPr>
          <w:rFonts w:ascii="Times New Roman" w:hAnsi="Times New Roman" w:cs="Times New Roman"/>
          <w:sz w:val="24"/>
          <w:szCs w:val="24"/>
        </w:rPr>
        <w:t>Adapun perbedaan</w:t>
      </w:r>
      <w:r w:rsidR="00930FA5">
        <w:rPr>
          <w:rFonts w:ascii="Times New Roman" w:hAnsi="Times New Roman" w:cs="Times New Roman"/>
          <w:sz w:val="24"/>
          <w:szCs w:val="24"/>
        </w:rPr>
        <w:t xml:space="preserve"> penelitian sebelumnya dengan </w:t>
      </w:r>
      <w:r w:rsidR="00930FA5" w:rsidRPr="0023497D">
        <w:rPr>
          <w:rFonts w:ascii="Times New Roman" w:hAnsi="Times New Roman" w:cs="Times New Roman"/>
          <w:sz w:val="24"/>
          <w:szCs w:val="24"/>
        </w:rPr>
        <w:t xml:space="preserve">peneliti sekarang </w:t>
      </w:r>
      <w:r w:rsidR="00930FA5">
        <w:rPr>
          <w:rFonts w:ascii="Times New Roman" w:hAnsi="Times New Roman" w:cs="Times New Roman"/>
          <w:sz w:val="24"/>
          <w:szCs w:val="24"/>
        </w:rPr>
        <w:t>yaitu melakukan</w:t>
      </w:r>
      <w:r w:rsidR="00930FA5" w:rsidRPr="0023497D">
        <w:rPr>
          <w:rFonts w:ascii="Times New Roman" w:hAnsi="Times New Roman" w:cs="Times New Roman"/>
          <w:sz w:val="24"/>
          <w:szCs w:val="24"/>
        </w:rPr>
        <w:t xml:space="preserve"> penelitian menggunakan</w:t>
      </w:r>
      <w:r w:rsidR="00930FA5">
        <w:rPr>
          <w:rFonts w:ascii="Times New Roman" w:hAnsi="Times New Roman" w:cs="Times New Roman"/>
          <w:sz w:val="24"/>
          <w:szCs w:val="24"/>
        </w:rPr>
        <w:t xml:space="preserve"> metode</w:t>
      </w:r>
      <w:r w:rsidR="00930FA5" w:rsidRPr="0023497D">
        <w:rPr>
          <w:rFonts w:ascii="Times New Roman" w:hAnsi="Times New Roman" w:cs="Times New Roman"/>
          <w:sz w:val="24"/>
          <w:szCs w:val="24"/>
        </w:rPr>
        <w:t xml:space="preserve"> </w:t>
      </w:r>
      <w:r w:rsidR="00930FA5">
        <w:rPr>
          <w:rFonts w:ascii="Times New Roman" w:hAnsi="Times New Roman" w:cs="Times New Roman"/>
          <w:i/>
          <w:iCs/>
          <w:sz w:val="24"/>
          <w:szCs w:val="24"/>
        </w:rPr>
        <w:t>Canny Edge Detection</w:t>
      </w:r>
      <w:r w:rsidR="00930FA5" w:rsidRPr="002E2035">
        <w:rPr>
          <w:rFonts w:ascii="Times New Roman" w:hAnsi="Times New Roman" w:cs="Times New Roman"/>
          <w:i/>
          <w:iCs/>
          <w:sz w:val="24"/>
          <w:szCs w:val="24"/>
        </w:rPr>
        <w:t xml:space="preserve"> </w:t>
      </w:r>
      <w:r w:rsidR="00930FA5" w:rsidRPr="0023497D">
        <w:rPr>
          <w:rFonts w:ascii="Times New Roman" w:hAnsi="Times New Roman" w:cs="Times New Roman"/>
          <w:sz w:val="24"/>
          <w:szCs w:val="24"/>
        </w:rPr>
        <w:t xml:space="preserve">dan Klasifikasi </w:t>
      </w:r>
      <w:r w:rsidR="00930FA5">
        <w:rPr>
          <w:rFonts w:ascii="Times New Roman" w:hAnsi="Times New Roman" w:cs="Times New Roman"/>
          <w:i/>
          <w:iCs/>
          <w:sz w:val="24"/>
          <w:szCs w:val="24"/>
        </w:rPr>
        <w:t xml:space="preserve">Support Vector </w:t>
      </w:r>
      <w:r w:rsidR="00930FA5" w:rsidRPr="002E2035">
        <w:rPr>
          <w:rFonts w:ascii="Times New Roman" w:hAnsi="Times New Roman" w:cs="Times New Roman"/>
          <w:i/>
          <w:iCs/>
          <w:sz w:val="24"/>
          <w:szCs w:val="24"/>
        </w:rPr>
        <w:t>Machine</w:t>
      </w:r>
      <w:r w:rsidR="00930FA5" w:rsidRPr="0023497D">
        <w:rPr>
          <w:rFonts w:ascii="Times New Roman" w:hAnsi="Times New Roman" w:cs="Times New Roman"/>
          <w:sz w:val="24"/>
          <w:szCs w:val="24"/>
        </w:rPr>
        <w:t xml:space="preserve"> untuk identifikasi </w:t>
      </w:r>
      <w:r w:rsidR="00930FA5">
        <w:rPr>
          <w:rFonts w:ascii="Times New Roman" w:hAnsi="Times New Roman" w:cs="Times New Roman"/>
          <w:sz w:val="24"/>
          <w:szCs w:val="24"/>
        </w:rPr>
        <w:t xml:space="preserve">kualitas biji </w:t>
      </w:r>
      <w:r w:rsidR="00930FA5" w:rsidRPr="0023497D">
        <w:rPr>
          <w:rFonts w:ascii="Times New Roman" w:hAnsi="Times New Roman" w:cs="Times New Roman"/>
          <w:sz w:val="24"/>
          <w:szCs w:val="24"/>
        </w:rPr>
        <w:t xml:space="preserve">tanaman kakao melalui </w:t>
      </w:r>
      <w:r w:rsidR="00930FA5">
        <w:rPr>
          <w:rFonts w:ascii="Times New Roman" w:hAnsi="Times New Roman" w:cs="Times New Roman"/>
          <w:sz w:val="24"/>
          <w:szCs w:val="24"/>
        </w:rPr>
        <w:t>pengolahan citra</w:t>
      </w:r>
      <w:r w:rsidR="00930FA5" w:rsidRPr="0023497D">
        <w:rPr>
          <w:rFonts w:ascii="Times New Roman" w:hAnsi="Times New Roman" w:cs="Times New Roman"/>
          <w:sz w:val="24"/>
          <w:szCs w:val="24"/>
        </w:rPr>
        <w:t xml:space="preserve">. </w:t>
      </w:r>
      <w:r w:rsidR="00930FA5">
        <w:rPr>
          <w:rFonts w:ascii="Times New Roman" w:hAnsi="Times New Roman" w:cs="Times New Roman"/>
          <w:sz w:val="24"/>
          <w:szCs w:val="24"/>
        </w:rPr>
        <w:t>Sama-sama bertujuan untuk</w:t>
      </w:r>
      <w:r w:rsidR="00930FA5" w:rsidRPr="0023497D">
        <w:rPr>
          <w:rFonts w:ascii="Times New Roman" w:hAnsi="Times New Roman" w:cs="Times New Roman"/>
          <w:sz w:val="24"/>
          <w:szCs w:val="24"/>
        </w:rPr>
        <w:t xml:space="preserve"> mengidentifikasi</w:t>
      </w:r>
      <w:r w:rsidR="00930FA5">
        <w:rPr>
          <w:rFonts w:ascii="Times New Roman" w:hAnsi="Times New Roman" w:cs="Times New Roman"/>
          <w:sz w:val="24"/>
          <w:szCs w:val="24"/>
        </w:rPr>
        <w:t xml:space="preserve"> kualitas biji</w:t>
      </w:r>
      <w:r w:rsidR="00930FA5" w:rsidRPr="0023497D">
        <w:rPr>
          <w:rFonts w:ascii="Times New Roman" w:hAnsi="Times New Roman" w:cs="Times New Roman"/>
          <w:sz w:val="24"/>
          <w:szCs w:val="24"/>
        </w:rPr>
        <w:t xml:space="preserve"> </w:t>
      </w:r>
      <w:r w:rsidR="00930FA5">
        <w:rPr>
          <w:rFonts w:ascii="Times New Roman" w:hAnsi="Times New Roman" w:cs="Times New Roman"/>
          <w:sz w:val="24"/>
          <w:szCs w:val="24"/>
        </w:rPr>
        <w:t>n</w:t>
      </w:r>
      <w:r w:rsidR="00930FA5" w:rsidRPr="0023497D">
        <w:rPr>
          <w:rFonts w:ascii="Times New Roman" w:hAnsi="Times New Roman" w:cs="Times New Roman"/>
          <w:sz w:val="24"/>
          <w:szCs w:val="24"/>
        </w:rPr>
        <w:t xml:space="preserve">amun </w:t>
      </w:r>
      <w:r w:rsidR="00930FA5">
        <w:rPr>
          <w:rFonts w:ascii="Times New Roman" w:hAnsi="Times New Roman" w:cs="Times New Roman"/>
          <w:sz w:val="24"/>
          <w:szCs w:val="24"/>
        </w:rPr>
        <w:t>berbeda pada kasus dan metode yang digunakan.</w:t>
      </w:r>
    </w:p>
    <w:p w14:paraId="02A40448" w14:textId="77777777" w:rsidR="00447325" w:rsidRDefault="00447325" w:rsidP="00447325">
      <w:pPr>
        <w:pStyle w:val="ListParagraph"/>
        <w:numPr>
          <w:ilvl w:val="2"/>
          <w:numId w:val="3"/>
        </w:numPr>
        <w:tabs>
          <w:tab w:val="left" w:pos="1134"/>
        </w:tabs>
        <w:spacing w:line="480" w:lineRule="auto"/>
        <w:ind w:hanging="440"/>
        <w:jc w:val="both"/>
        <w:rPr>
          <w:rFonts w:ascii="Times New Roman" w:hAnsi="Times New Roman" w:cs="Times New Roman"/>
          <w:sz w:val="24"/>
          <w:szCs w:val="24"/>
        </w:rPr>
      </w:pPr>
      <w:r w:rsidRPr="00447325">
        <w:rPr>
          <w:rFonts w:ascii="Times New Roman" w:hAnsi="Times New Roman" w:cs="Times New Roman"/>
          <w:sz w:val="24"/>
          <w:szCs w:val="24"/>
        </w:rPr>
        <w:fldChar w:fldCharType="begin" w:fldLock="1"/>
      </w:r>
      <w:r w:rsidRPr="00447325">
        <w:rPr>
          <w:rFonts w:ascii="Times New Roman" w:hAnsi="Times New Roman" w:cs="Times New Roman"/>
          <w:sz w:val="24"/>
          <w:szCs w:val="24"/>
        </w:rPr>
        <w:instrText>ADDIN CSL_CITATION { "citationItems" : [ { "id" : "ITEM-1", "itemData" : { "author" : [ { "dropping-particle" : "", "family" : "puspita", "given" : "Nabila", "non-dropping-particle" : "", "parse-names" : false, "suffix" : "" } ], "id" : "ITEM-1", "issued" : { "date-parts" : [ [ "2022" ] ] }, "page" : "1-39", "title" : "Aplikasi Pendeteksi Kelayakan Penukaran Uang Kertas Rupiah Menggunakan Fitur Canny Edge Detection, Fitur Glcm, Dan Fitur Histogram Hsv Menggunakan Metode Klasifikasi Support Vector Machine (Svm) Untuk Perangkat Android", "type" : "article-journal" }, "uris" : [ "http://www.mendeley.com/documents/?uuid=1bddc224-5496-4774-a09f-bb6aa36e2c47" ] } ], "mendeley" : { "formattedCitation" : "(puspita, 2022)", "plainTextFormattedCitation" : "(puspita, 2022)" }, "properties" : { "noteIndex" : 0 }, "schema" : "https://github.com/citation-style-language/schema/raw/master/csl-citation.json" }</w:instrText>
      </w:r>
      <w:r w:rsidRPr="00447325">
        <w:rPr>
          <w:rFonts w:ascii="Times New Roman" w:hAnsi="Times New Roman" w:cs="Times New Roman"/>
          <w:sz w:val="24"/>
          <w:szCs w:val="24"/>
        </w:rPr>
        <w:fldChar w:fldCharType="separate"/>
      </w:r>
      <w:r w:rsidRPr="00447325">
        <w:rPr>
          <w:rFonts w:ascii="Times New Roman" w:hAnsi="Times New Roman" w:cs="Times New Roman"/>
          <w:noProof/>
          <w:sz w:val="24"/>
          <w:szCs w:val="24"/>
        </w:rPr>
        <w:t>(puspita, 2022)</w:t>
      </w:r>
      <w:r w:rsidRPr="00447325">
        <w:rPr>
          <w:rFonts w:ascii="Times New Roman" w:hAnsi="Times New Roman" w:cs="Times New Roman"/>
          <w:sz w:val="24"/>
          <w:szCs w:val="24"/>
        </w:rPr>
        <w:fldChar w:fldCharType="end"/>
      </w:r>
      <w:r w:rsidRPr="00447325">
        <w:rPr>
          <w:rFonts w:ascii="Times New Roman" w:hAnsi="Times New Roman" w:cs="Times New Roman"/>
          <w:sz w:val="24"/>
          <w:szCs w:val="24"/>
        </w:rPr>
        <w:t xml:space="preserve">. </w:t>
      </w:r>
      <w:r w:rsidR="000D5F6D" w:rsidRPr="00447325">
        <w:rPr>
          <w:rFonts w:ascii="Times New Roman" w:hAnsi="Times New Roman" w:cs="Times New Roman"/>
          <w:sz w:val="24"/>
          <w:szCs w:val="24"/>
        </w:rPr>
        <w:t>Telah mel</w:t>
      </w:r>
      <w:r>
        <w:rPr>
          <w:rFonts w:ascii="Times New Roman" w:hAnsi="Times New Roman" w:cs="Times New Roman"/>
          <w:sz w:val="24"/>
          <w:szCs w:val="24"/>
        </w:rPr>
        <w:t xml:space="preserve">akukan penelitian yang </w:t>
      </w:r>
      <w:proofErr w:type="gramStart"/>
      <w:r>
        <w:rPr>
          <w:rFonts w:ascii="Times New Roman" w:hAnsi="Times New Roman" w:cs="Times New Roman"/>
          <w:sz w:val="24"/>
          <w:szCs w:val="24"/>
        </w:rPr>
        <w:t xml:space="preserve">berjudul </w:t>
      </w:r>
      <w:r w:rsidRPr="00447325">
        <w:t xml:space="preserve"> </w:t>
      </w:r>
      <w:r>
        <w:t>“</w:t>
      </w:r>
      <w:proofErr w:type="gramEnd"/>
      <w:r w:rsidRPr="00447325">
        <w:rPr>
          <w:rFonts w:ascii="Times New Roman" w:hAnsi="Times New Roman" w:cs="Times New Roman"/>
          <w:sz w:val="24"/>
          <w:szCs w:val="24"/>
        </w:rPr>
        <w:t>Aplikasi Pendeteksi Kelayakan Penukaran Uang Kertas Rupiah Menggunakan Fitur Canny Edge Detection, Fitur Glcm, Dan Fitur Histogram Hsv Menggunakan Metode Klasifikasi Support Vector Machine (Svm) Untuk Perangkat</w:t>
      </w:r>
      <w:r>
        <w:rPr>
          <w:rFonts w:ascii="Times New Roman" w:hAnsi="Times New Roman" w:cs="Times New Roman"/>
          <w:sz w:val="24"/>
          <w:szCs w:val="24"/>
        </w:rPr>
        <w:t>”</w:t>
      </w:r>
      <w:r w:rsidR="000D5F6D" w:rsidRPr="00447325">
        <w:rPr>
          <w:rFonts w:ascii="Times New Roman" w:hAnsi="Times New Roman" w:cs="Times New Roman"/>
          <w:sz w:val="24"/>
          <w:szCs w:val="24"/>
        </w:rPr>
        <w:t xml:space="preserve">. </w:t>
      </w:r>
      <w:r w:rsidRPr="00447325">
        <w:rPr>
          <w:rFonts w:ascii="Times New Roman" w:hAnsi="Times New Roman" w:cs="Times New Roman"/>
          <w:sz w:val="24"/>
          <w:szCs w:val="24"/>
        </w:rPr>
        <w:t>Penelitian  ini  bertujuan  untuk  membuat  suatu prototype</w:t>
      </w:r>
      <w:r>
        <w:rPr>
          <w:rFonts w:ascii="Times New Roman" w:hAnsi="Times New Roman" w:cs="Times New Roman"/>
          <w:sz w:val="24"/>
          <w:szCs w:val="24"/>
        </w:rPr>
        <w:t xml:space="preserve"> </w:t>
      </w:r>
      <w:r w:rsidRPr="00447325">
        <w:rPr>
          <w:rFonts w:ascii="Times New Roman" w:hAnsi="Times New Roman" w:cs="Times New Roman"/>
          <w:sz w:val="24"/>
          <w:szCs w:val="24"/>
        </w:rPr>
        <w:t>perangkat  lunak  yang  dapat  mendeteksi kelayakan penukaran uang kertas Rupiah</w:t>
      </w:r>
      <w:r>
        <w:rPr>
          <w:rFonts w:ascii="Times New Roman" w:hAnsi="Times New Roman" w:cs="Times New Roman"/>
          <w:sz w:val="24"/>
          <w:szCs w:val="24"/>
        </w:rPr>
        <w:t xml:space="preserve"> </w:t>
      </w:r>
      <w:r w:rsidRPr="00447325">
        <w:rPr>
          <w:rFonts w:ascii="Times New Roman" w:hAnsi="Times New Roman" w:cs="Times New Roman"/>
          <w:sz w:val="24"/>
          <w:szCs w:val="24"/>
        </w:rPr>
        <w:t>melalui proses  pengolahan  citra  dengan menggunakan</w:t>
      </w:r>
      <w:r>
        <w:rPr>
          <w:rFonts w:ascii="Times New Roman" w:hAnsi="Times New Roman" w:cs="Times New Roman"/>
          <w:sz w:val="24"/>
          <w:szCs w:val="24"/>
        </w:rPr>
        <w:t xml:space="preserve"> </w:t>
      </w:r>
      <w:r w:rsidRPr="00447325">
        <w:rPr>
          <w:rFonts w:ascii="Times New Roman" w:hAnsi="Times New Roman" w:cs="Times New Roman"/>
          <w:sz w:val="24"/>
          <w:szCs w:val="24"/>
        </w:rPr>
        <w:t>Support  Vector  Machine</w:t>
      </w:r>
      <w:r>
        <w:rPr>
          <w:rFonts w:ascii="Times New Roman" w:hAnsi="Times New Roman" w:cs="Times New Roman"/>
          <w:sz w:val="24"/>
          <w:szCs w:val="24"/>
        </w:rPr>
        <w:t xml:space="preserve"> </w:t>
      </w:r>
      <w:r w:rsidRPr="00447325">
        <w:rPr>
          <w:rFonts w:ascii="Times New Roman" w:hAnsi="Times New Roman" w:cs="Times New Roman"/>
          <w:sz w:val="24"/>
          <w:szCs w:val="24"/>
        </w:rPr>
        <w:t>(SVM).</w:t>
      </w:r>
      <w:r>
        <w:rPr>
          <w:rFonts w:ascii="Times New Roman" w:hAnsi="Times New Roman" w:cs="Times New Roman"/>
          <w:sz w:val="24"/>
          <w:szCs w:val="24"/>
        </w:rPr>
        <w:t xml:space="preserve"> </w:t>
      </w:r>
      <w:proofErr w:type="gramStart"/>
      <w:r w:rsidRPr="00447325">
        <w:rPr>
          <w:rFonts w:ascii="Times New Roman" w:hAnsi="Times New Roman" w:cs="Times New Roman"/>
          <w:sz w:val="24"/>
          <w:szCs w:val="24"/>
        </w:rPr>
        <w:t>Pencitraan  uang</w:t>
      </w:r>
      <w:proofErr w:type="gramEnd"/>
      <w:r w:rsidRPr="00447325">
        <w:rPr>
          <w:rFonts w:ascii="Times New Roman" w:hAnsi="Times New Roman" w:cs="Times New Roman"/>
          <w:sz w:val="24"/>
          <w:szCs w:val="24"/>
        </w:rPr>
        <w:t xml:space="preserve">  kertas  berasal  dari scanner  handphone. Untuk  mendeteksi</w:t>
      </w:r>
      <w:r>
        <w:rPr>
          <w:rFonts w:ascii="Times New Roman" w:hAnsi="Times New Roman" w:cs="Times New Roman"/>
          <w:sz w:val="24"/>
          <w:szCs w:val="24"/>
        </w:rPr>
        <w:t xml:space="preserve"> </w:t>
      </w:r>
      <w:r w:rsidRPr="00447325">
        <w:rPr>
          <w:rFonts w:ascii="Times New Roman" w:hAnsi="Times New Roman" w:cs="Times New Roman"/>
          <w:sz w:val="24"/>
          <w:szCs w:val="24"/>
        </w:rPr>
        <w:t>nominal  uang digunakan</w:t>
      </w:r>
      <w:r>
        <w:rPr>
          <w:rFonts w:ascii="Times New Roman" w:hAnsi="Times New Roman" w:cs="Times New Roman"/>
          <w:sz w:val="24"/>
          <w:szCs w:val="24"/>
        </w:rPr>
        <w:t xml:space="preserve"> </w:t>
      </w:r>
      <w:r w:rsidRPr="00447325">
        <w:rPr>
          <w:rFonts w:ascii="Times New Roman" w:hAnsi="Times New Roman" w:cs="Times New Roman"/>
          <w:sz w:val="24"/>
          <w:szCs w:val="24"/>
        </w:rPr>
        <w:t>ekstraksi  fitur Gray  Level  Co-Occurrence  Matrix</w:t>
      </w:r>
      <w:r>
        <w:rPr>
          <w:rFonts w:ascii="Times New Roman" w:hAnsi="Times New Roman" w:cs="Times New Roman"/>
          <w:sz w:val="24"/>
          <w:szCs w:val="24"/>
        </w:rPr>
        <w:t xml:space="preserve"> </w:t>
      </w:r>
      <w:r w:rsidRPr="00447325">
        <w:rPr>
          <w:rFonts w:ascii="Times New Roman" w:hAnsi="Times New Roman" w:cs="Times New Roman"/>
          <w:sz w:val="24"/>
          <w:szCs w:val="24"/>
        </w:rPr>
        <w:t>(GLCM), untuk  mendeteksi  keaslian  uang digunakan</w:t>
      </w:r>
      <w:r>
        <w:rPr>
          <w:rFonts w:ascii="Times New Roman" w:hAnsi="Times New Roman" w:cs="Times New Roman"/>
          <w:sz w:val="24"/>
          <w:szCs w:val="24"/>
        </w:rPr>
        <w:t xml:space="preserve"> </w:t>
      </w:r>
      <w:r w:rsidRPr="00447325">
        <w:rPr>
          <w:rFonts w:ascii="Times New Roman" w:hAnsi="Times New Roman" w:cs="Times New Roman"/>
          <w:sz w:val="24"/>
          <w:szCs w:val="24"/>
        </w:rPr>
        <w:t>ekstraksi  fitur Histogram  (Hue,  Saturation, Value)  HSV,  dan  untuk mendeteksi</w:t>
      </w:r>
      <w:r>
        <w:rPr>
          <w:rFonts w:ascii="Times New Roman" w:hAnsi="Times New Roman" w:cs="Times New Roman"/>
          <w:sz w:val="24"/>
          <w:szCs w:val="24"/>
        </w:rPr>
        <w:t xml:space="preserve"> </w:t>
      </w:r>
      <w:r w:rsidRPr="00447325">
        <w:rPr>
          <w:rFonts w:ascii="Times New Roman" w:hAnsi="Times New Roman" w:cs="Times New Roman"/>
          <w:sz w:val="24"/>
          <w:szCs w:val="24"/>
        </w:rPr>
        <w:t>kelayakan  penukaran  uang digunakan</w:t>
      </w:r>
      <w:r>
        <w:rPr>
          <w:rFonts w:ascii="Times New Roman" w:hAnsi="Times New Roman" w:cs="Times New Roman"/>
          <w:sz w:val="24"/>
          <w:szCs w:val="24"/>
        </w:rPr>
        <w:t xml:space="preserve"> </w:t>
      </w:r>
      <w:r w:rsidRPr="00447325">
        <w:rPr>
          <w:rFonts w:ascii="Times New Roman" w:hAnsi="Times New Roman" w:cs="Times New Roman"/>
          <w:sz w:val="24"/>
          <w:szCs w:val="24"/>
        </w:rPr>
        <w:t>Canny  Edge Detection. Citra</w:t>
      </w:r>
      <w:r>
        <w:rPr>
          <w:rFonts w:ascii="Times New Roman" w:hAnsi="Times New Roman" w:cs="Times New Roman"/>
          <w:sz w:val="24"/>
          <w:szCs w:val="24"/>
        </w:rPr>
        <w:t xml:space="preserve"> </w:t>
      </w:r>
      <w:r w:rsidRPr="00447325">
        <w:rPr>
          <w:rFonts w:ascii="Times New Roman" w:hAnsi="Times New Roman" w:cs="Times New Roman"/>
          <w:sz w:val="24"/>
          <w:szCs w:val="24"/>
        </w:rPr>
        <w:t>dibagi</w:t>
      </w:r>
      <w:r>
        <w:rPr>
          <w:rFonts w:ascii="Times New Roman" w:hAnsi="Times New Roman" w:cs="Times New Roman"/>
          <w:sz w:val="24"/>
          <w:szCs w:val="24"/>
        </w:rPr>
        <w:t xml:space="preserve"> </w:t>
      </w:r>
      <w:r w:rsidRPr="00447325">
        <w:rPr>
          <w:rFonts w:ascii="Times New Roman" w:hAnsi="Times New Roman" w:cs="Times New Roman"/>
          <w:sz w:val="24"/>
          <w:szCs w:val="24"/>
        </w:rPr>
        <w:lastRenderedPageBreak/>
        <w:t>menjadi 2 kelas yaitu dapat ditukar dan tidak dapat ditukar dengan total data citra sejumlah 280 citra</w:t>
      </w:r>
      <w:r>
        <w:rPr>
          <w:rFonts w:ascii="Times New Roman" w:hAnsi="Times New Roman" w:cs="Times New Roman"/>
          <w:sz w:val="24"/>
          <w:szCs w:val="24"/>
        </w:rPr>
        <w:t xml:space="preserve"> </w:t>
      </w:r>
      <w:r w:rsidRPr="00447325">
        <w:rPr>
          <w:rFonts w:ascii="Times New Roman" w:hAnsi="Times New Roman" w:cs="Times New Roman"/>
          <w:sz w:val="24"/>
          <w:szCs w:val="24"/>
        </w:rPr>
        <w:t>yang kemudian dibagi menjadi 70% atau</w:t>
      </w:r>
      <w:r>
        <w:rPr>
          <w:rFonts w:ascii="Times New Roman" w:hAnsi="Times New Roman" w:cs="Times New Roman"/>
          <w:sz w:val="24"/>
          <w:szCs w:val="24"/>
        </w:rPr>
        <w:t xml:space="preserve"> </w:t>
      </w:r>
      <w:r w:rsidRPr="00447325">
        <w:rPr>
          <w:rFonts w:ascii="Times New Roman" w:hAnsi="Times New Roman" w:cs="Times New Roman"/>
          <w:sz w:val="24"/>
          <w:szCs w:val="24"/>
        </w:rPr>
        <w:t>197 data latih dan 30% atau 83 data uji</w:t>
      </w:r>
      <w:r>
        <w:rPr>
          <w:rFonts w:ascii="Times New Roman" w:hAnsi="Times New Roman" w:cs="Times New Roman"/>
          <w:sz w:val="24"/>
          <w:szCs w:val="24"/>
        </w:rPr>
        <w:t>.</w:t>
      </w:r>
    </w:p>
    <w:p w14:paraId="555FFC99" w14:textId="6944F4ED" w:rsidR="00DB15F5" w:rsidRPr="00447325" w:rsidRDefault="00DB15F5" w:rsidP="00447325">
      <w:pPr>
        <w:pStyle w:val="ListParagraph"/>
        <w:numPr>
          <w:ilvl w:val="2"/>
          <w:numId w:val="3"/>
        </w:numPr>
        <w:tabs>
          <w:tab w:val="left" w:pos="1134"/>
        </w:tabs>
        <w:spacing w:line="480" w:lineRule="auto"/>
        <w:ind w:hanging="440"/>
        <w:jc w:val="both"/>
        <w:rPr>
          <w:rFonts w:ascii="Times New Roman" w:hAnsi="Times New Roman" w:cs="Times New Roman"/>
          <w:sz w:val="24"/>
          <w:szCs w:val="24"/>
        </w:rPr>
      </w:pPr>
      <w:r w:rsidRPr="00447325">
        <w:rPr>
          <w:rFonts w:ascii="Times New Roman" w:hAnsi="Times New Roman" w:cs="Times New Roman"/>
          <w:sz w:val="24"/>
          <w:szCs w:val="24"/>
        </w:rPr>
        <w:t xml:space="preserve">(Akhmad Rohim, 2019) telah melakukan penelitian yang berjudul “Convolution Neural Network (CNN) Untuk Pengklasifikasian Citra Makanan Tradisional”. Masyarakat dalam era digital masa kini memfoto sebelum makan merupakan salah satu budaya gaya hidup. Kemudian hasil foto yang didapat akan diunggah ke media sosial. Penyebaran foto makanan tradisional yang masih kurang dalam mengidentifikasi mendorong penelitian ini untuk melakukan penelitian tentang klasifikasi citra makanan tradisional. Pada ekstraksi fitur klasifikasi citra makanan merupakan hal yang sulit karena makanan bisa secara dramatis bervariasi dalam penampilan seperti bentuk, tekstur, warna, dan sifat visual lainnya. Convolution Neural Network (CNN) merupakan metode yang dapat mempelajari sendiri fitur pada citra yang komplex. Diharapkan hasil evaluasi CNN untuk pengklasifikasian citra makanan tradisional dapat memberikan solusi untuk mengindentifikasi citra makanan tradisional. Hasil penelitian ini menunjukkan dalam membangun asitektur model Convolutional Neural Network untuk pengklasifikasian citra makanan tradisional membutuhkan 4 layer Convolutional, 4 layer maxpooling dan 2 Layer Fully connected. Arsitektur tersebut didapatkan karena mendapatkan nilai Loss </w:t>
      </w:r>
      <w:r w:rsidRPr="00447325">
        <w:rPr>
          <w:rFonts w:ascii="Times New Roman" w:hAnsi="Times New Roman" w:cs="Times New Roman"/>
          <w:sz w:val="24"/>
          <w:szCs w:val="24"/>
        </w:rPr>
        <w:lastRenderedPageBreak/>
        <w:t>value terkecil dengan nilai 0.000044 pada epoch ke 15 saat proses pembelajaran dan mendapatkan nilai 73% presisi, 69% recall dan 69% Fscore.</w:t>
      </w:r>
    </w:p>
    <w:p w14:paraId="2F09AAAE" w14:textId="6D2D2D12" w:rsidR="00DB15F5" w:rsidRPr="008D488A" w:rsidRDefault="00DB15F5" w:rsidP="00DB15F5">
      <w:pPr>
        <w:pStyle w:val="ListParagraph"/>
        <w:numPr>
          <w:ilvl w:val="2"/>
          <w:numId w:val="3"/>
        </w:numPr>
        <w:tabs>
          <w:tab w:val="left" w:pos="1134"/>
        </w:tabs>
        <w:spacing w:line="480" w:lineRule="auto"/>
        <w:ind w:hanging="350"/>
        <w:jc w:val="both"/>
        <w:rPr>
          <w:rFonts w:ascii="Times New Roman" w:hAnsi="Times New Roman" w:cs="Times New Roman"/>
          <w:sz w:val="24"/>
          <w:szCs w:val="24"/>
        </w:rPr>
      </w:pPr>
      <w:r w:rsidRPr="008D488A">
        <w:rPr>
          <w:rFonts w:ascii="Times New Roman" w:hAnsi="Times New Roman" w:cs="Times New Roman"/>
          <w:sz w:val="24"/>
          <w:szCs w:val="24"/>
        </w:rPr>
        <w:t>(Ari Peryanto,2019). Telah melakukan penelitian yang berjudul “Rancang Bangun Klasifikasi Citra Dengan Teknologi Deep Learning Berbasis Metode Convolutional Neural Network”. Penelitian ini berhasil mengimplementasikan metode CNN untuk pengklasifikasian citra menggunakan library keras dengan bahasa pemrograman phyton, dan didapatkan tingkat kecocokan / akurasi tertinggi sebesar 98,02% dan rata-rata akurasi tertinggi yaitu 97,56%, serta akurasi sistem sebesar 96,64%. Sistem yang telah dibuat juga telah dapat memprediksi dengan presentase yang sangat tinggi yaitu sebesar 91,10%. Selain itu dapat disimpulkan juga bahwa penambahan jumlah epoch menjadikan akurasi menjadi naik dan nilai prediksi menjadi lebih bagus, walaupun juga terdapat kekurangan pada saat proses training menjadi lebih lama dan berat untuk proses non GPU (CPU). Sedangkan untuk peningkatan ukuran data training untuk proses training tidak menyebabkan akurasi meningkat secara signifikan. Peningkatan akurasi hanya terjadi 0,0274 % sehingga tidak terlalu efektif. Pada saat proses train dilakukan menggunakan ukuran gambar yang lebih besar proses train menjadi sangat lama.</w:t>
      </w:r>
    </w:p>
    <w:p w14:paraId="1E3B4897" w14:textId="77777777" w:rsidR="00DB15F5" w:rsidRPr="008D488A" w:rsidRDefault="00DB15F5" w:rsidP="00DB15F5">
      <w:pPr>
        <w:pStyle w:val="ListParagraph"/>
        <w:numPr>
          <w:ilvl w:val="2"/>
          <w:numId w:val="3"/>
        </w:numPr>
        <w:tabs>
          <w:tab w:val="left" w:pos="1134"/>
        </w:tabs>
        <w:spacing w:line="480" w:lineRule="auto"/>
        <w:ind w:hanging="440"/>
        <w:jc w:val="both"/>
        <w:rPr>
          <w:rFonts w:ascii="Times New Roman" w:hAnsi="Times New Roman" w:cs="Times New Roman"/>
          <w:sz w:val="24"/>
          <w:szCs w:val="24"/>
        </w:rPr>
      </w:pPr>
      <w:r w:rsidRPr="008D488A">
        <w:rPr>
          <w:rFonts w:ascii="Times New Roman" w:hAnsi="Times New Roman" w:cs="Times New Roman"/>
          <w:sz w:val="24"/>
          <w:szCs w:val="24"/>
        </w:rPr>
        <w:lastRenderedPageBreak/>
        <w:t xml:space="preserve">(Mentari Adhatil Putri Dkk, 2015). Telah melakukan penelitian yang berjudul“Rancang Bangun Alat Deteksi Uang Kertas Palsu Dengan Metode Template Machine Menggunakan RaspBerry PI“. Pada penelitian ini Derisma 4 Cara manual yang digunakan untuk mendeteksi keaslian uang kertas memiliki banyak kelemahan. Oleh karena itu, pada penelitian ini dirancang sebuah alat yang dapat mengidentifikasi keaslian uang kertas tanpa mengandalkan penglihatan manusia. Sistem pada alat ini menggunakan mini PC Raspberry Pi, lampu ultraviolet, kamera dan metode Template Matching. Template Matching adalah sebuah teknik pada pengolahan citra digital untuk menemukan bagian-bagian kecil dari gambar yang cocok dengan gambar template. Lampu ultraviolet digunakan untuk memunculkan gambar Invisible Ink dari objek uang kertas pecahan 50.000. Kamera digunakan untuk menangkap gambar uang kertas setelah disinari lampu ultraviolet. Gambar tersebut kemudian diproses di Raspberry Pi menggunakan library Open CV untuk mendapatkan nilai hasil kemiripan dengan gambar. Keluaran dari sistem ini berupa suara yang memberikan informasi tentang asli atau tidaknya uang kertas tersebut. Dari 16 kali percobaan dengan posisi kamera tetap dan berjarak + 8 cm dari uang, terdapat 2 kali kegagalan yang disebabkan tipisnya perbedaan warna dasar uang dengan gambar template, sehingga didapatkan tingkat keberhasilan sebesar 87,5%. Sedangkanpada </w:t>
      </w:r>
      <w:r w:rsidRPr="008D488A">
        <w:rPr>
          <w:rFonts w:ascii="Times New Roman" w:hAnsi="Times New Roman" w:cs="Times New Roman"/>
          <w:sz w:val="24"/>
          <w:szCs w:val="24"/>
        </w:rPr>
        <w:lastRenderedPageBreak/>
        <w:t>jarak + 7 cm dan + 6 cm dari uang kertas sistem tidak dapat mendeteksi keaslian uang kertas tersebut. Dari 25 kali percobaan berdasarkan posisi/kemiringan uang kertas didapatkan tingkat 36%. Oleh karena itu Template Matching sangat dipengaruhi oleh template, tresholding, posisi objek, serta posisi/jarak kamera.</w:t>
      </w:r>
    </w:p>
    <w:p w14:paraId="1F782A23" w14:textId="28F3300C" w:rsidR="00E36335" w:rsidRPr="004E576F" w:rsidRDefault="00E36335" w:rsidP="004E576F">
      <w:pPr>
        <w:tabs>
          <w:tab w:val="left" w:pos="1134"/>
        </w:tabs>
        <w:spacing w:line="480" w:lineRule="auto"/>
        <w:ind w:left="1440"/>
        <w:jc w:val="both"/>
        <w:rPr>
          <w:rFonts w:asciiTheme="majorBidi" w:hAnsiTheme="majorBidi" w:cstheme="majorBidi"/>
        </w:rPr>
      </w:pPr>
      <w:r>
        <w:rPr>
          <w:rFonts w:ascii="Times New Roman" w:hAnsi="Times New Roman" w:cs="Times New Roman"/>
          <w:b/>
          <w:bCs/>
          <w:sz w:val="28"/>
          <w:szCs w:val="28"/>
        </w:rPr>
        <w:tab/>
      </w:r>
      <w:r w:rsidRPr="006454AE">
        <w:rPr>
          <w:rFonts w:asciiTheme="majorBidi" w:hAnsiTheme="majorBidi" w:cstheme="majorBidi"/>
        </w:rPr>
        <w:t xml:space="preserve">Adapun judul dari penelitian ini adalah </w:t>
      </w:r>
      <w:r w:rsidRPr="00E36335">
        <w:rPr>
          <w:rFonts w:asciiTheme="majorBidi" w:hAnsiTheme="majorBidi" w:cstheme="majorBidi"/>
        </w:rPr>
        <w:t>identifikasi kualitas biji kakao fermentasi dengan metode Canny Edge Detection</w:t>
      </w:r>
      <w:r w:rsidRPr="006454AE">
        <w:rPr>
          <w:rFonts w:asciiTheme="majorBidi" w:hAnsiTheme="majorBidi" w:cstheme="majorBidi"/>
        </w:rPr>
        <w:t xml:space="preserve">. Tujuan dari penelitian ini adalah </w:t>
      </w:r>
      <w:r w:rsidRPr="008D488A">
        <w:t xml:space="preserve">untuk mengidentifikasi kualitas biji kakao melalui Pengolahan Citra menggunakan </w:t>
      </w:r>
      <w:r w:rsidRPr="008D488A">
        <w:rPr>
          <w:i/>
          <w:iCs/>
        </w:rPr>
        <w:t>Canny Edge Detection</w:t>
      </w:r>
      <w:r w:rsidRPr="008D488A">
        <w:t xml:space="preserve"> dan Klasifikasi </w:t>
      </w:r>
      <w:r w:rsidRPr="008D488A">
        <w:rPr>
          <w:i/>
          <w:iCs/>
        </w:rPr>
        <w:t>SVM (Support Vector Machine)</w:t>
      </w:r>
      <w:r w:rsidRPr="006454AE">
        <w:rPr>
          <w:rFonts w:asciiTheme="majorBidi" w:hAnsiTheme="majorBidi" w:cstheme="majorBidi"/>
        </w:rPr>
        <w:t>. Adapun perbedaaan dari penelitian sebelumnya dengan penelitian saya terletak pada penggunaan metode yang dimana saat ini penulis menggunakan metode</w:t>
      </w:r>
      <w:r w:rsidR="00332CD4">
        <w:rPr>
          <w:rFonts w:ascii="Arial" w:hAnsi="Arial" w:cs="Arial"/>
          <w:b/>
          <w:bCs/>
          <w:color w:val="202124"/>
          <w:shd w:val="clear" w:color="auto" w:fill="FFFFFF"/>
        </w:rPr>
        <w:t xml:space="preserve"> </w:t>
      </w:r>
      <w:r w:rsidR="00332CD4" w:rsidRPr="00332CD4">
        <w:rPr>
          <w:rFonts w:asciiTheme="majorBidi" w:hAnsiTheme="majorBidi" w:cstheme="majorBidi"/>
        </w:rPr>
        <w:t>Canny Edge Detection</w:t>
      </w:r>
      <w:r w:rsidR="004E576F">
        <w:rPr>
          <w:rFonts w:asciiTheme="majorBidi" w:hAnsiTheme="majorBidi" w:cstheme="majorBidi"/>
        </w:rPr>
        <w:t>.</w:t>
      </w:r>
    </w:p>
    <w:p w14:paraId="5FF53876" w14:textId="77777777" w:rsidR="00E36335" w:rsidRPr="006454AE" w:rsidRDefault="00E36335" w:rsidP="00E36335">
      <w:pPr>
        <w:pStyle w:val="BodyText"/>
        <w:spacing w:before="90" w:line="480" w:lineRule="auto"/>
        <w:ind w:left="1721" w:right="353" w:firstLine="1026"/>
        <w:jc w:val="both"/>
        <w:rPr>
          <w:rFonts w:asciiTheme="majorBidi" w:hAnsiTheme="majorBidi" w:cstheme="majorBidi"/>
        </w:rPr>
      </w:pPr>
    </w:p>
    <w:p w14:paraId="0F21D1BE" w14:textId="77777777" w:rsidR="00E36335" w:rsidRDefault="00E36335" w:rsidP="00E36335">
      <w:pPr>
        <w:tabs>
          <w:tab w:val="left" w:pos="1134"/>
        </w:tabs>
        <w:spacing w:line="480" w:lineRule="auto"/>
        <w:rPr>
          <w:rFonts w:ascii="Times New Roman" w:hAnsi="Times New Roman" w:cs="Times New Roman"/>
          <w:b/>
          <w:bCs/>
          <w:sz w:val="28"/>
          <w:szCs w:val="28"/>
        </w:rPr>
      </w:pPr>
    </w:p>
    <w:p w14:paraId="036D5128" w14:textId="77777777" w:rsidR="009D50A5" w:rsidRDefault="009D50A5" w:rsidP="000D5F6D">
      <w:pPr>
        <w:tabs>
          <w:tab w:val="left" w:pos="1134"/>
        </w:tabs>
        <w:spacing w:line="480" w:lineRule="auto"/>
        <w:jc w:val="center"/>
        <w:rPr>
          <w:rFonts w:ascii="Times New Roman" w:hAnsi="Times New Roman" w:cs="Times New Roman"/>
          <w:b/>
          <w:bCs/>
          <w:sz w:val="28"/>
          <w:szCs w:val="28"/>
        </w:rPr>
      </w:pPr>
    </w:p>
    <w:p w14:paraId="5B23B1F0" w14:textId="465232B7" w:rsidR="004E576F" w:rsidRDefault="004E576F">
      <w:pPr>
        <w:rPr>
          <w:rFonts w:ascii="Times New Roman" w:hAnsi="Times New Roman" w:cs="Times New Roman"/>
          <w:b/>
          <w:bCs/>
          <w:sz w:val="28"/>
          <w:szCs w:val="28"/>
        </w:rPr>
      </w:pPr>
      <w:r>
        <w:rPr>
          <w:rFonts w:ascii="Times New Roman" w:hAnsi="Times New Roman" w:cs="Times New Roman"/>
          <w:b/>
          <w:bCs/>
          <w:sz w:val="28"/>
          <w:szCs w:val="28"/>
        </w:rPr>
        <w:br w:type="page"/>
      </w:r>
    </w:p>
    <w:p w14:paraId="6191CEE6" w14:textId="30111699" w:rsidR="000D5F6D" w:rsidRPr="008D488A" w:rsidRDefault="000D5F6D" w:rsidP="000D5F6D">
      <w:pPr>
        <w:tabs>
          <w:tab w:val="left" w:pos="1134"/>
        </w:tabs>
        <w:spacing w:line="480" w:lineRule="auto"/>
        <w:jc w:val="center"/>
        <w:rPr>
          <w:rFonts w:ascii="Times New Roman" w:hAnsi="Times New Roman" w:cs="Times New Roman"/>
          <w:b/>
          <w:bCs/>
          <w:sz w:val="28"/>
          <w:szCs w:val="28"/>
        </w:rPr>
      </w:pPr>
      <w:r w:rsidRPr="008D488A">
        <w:rPr>
          <w:rFonts w:ascii="Times New Roman" w:hAnsi="Times New Roman" w:cs="Times New Roman"/>
          <w:b/>
          <w:bCs/>
          <w:sz w:val="28"/>
          <w:szCs w:val="28"/>
        </w:rPr>
        <w:lastRenderedPageBreak/>
        <w:t>BAB II</w:t>
      </w:r>
    </w:p>
    <w:p w14:paraId="31BB3050" w14:textId="77777777" w:rsidR="000D5F6D" w:rsidRPr="008D488A" w:rsidRDefault="000D5F6D" w:rsidP="000D5F6D">
      <w:pPr>
        <w:tabs>
          <w:tab w:val="left" w:pos="1134"/>
        </w:tabs>
        <w:spacing w:line="720" w:lineRule="auto"/>
        <w:jc w:val="center"/>
        <w:rPr>
          <w:rFonts w:ascii="Times New Roman" w:hAnsi="Times New Roman" w:cs="Times New Roman"/>
          <w:b/>
          <w:bCs/>
          <w:sz w:val="28"/>
          <w:szCs w:val="28"/>
        </w:rPr>
      </w:pPr>
      <w:r w:rsidRPr="008D488A">
        <w:rPr>
          <w:rFonts w:ascii="Times New Roman" w:hAnsi="Times New Roman" w:cs="Times New Roman"/>
          <w:b/>
          <w:bCs/>
          <w:sz w:val="28"/>
          <w:szCs w:val="28"/>
        </w:rPr>
        <w:t>TINJAUAN PUSTAKA</w:t>
      </w:r>
    </w:p>
    <w:p w14:paraId="75392FF8" w14:textId="77777777" w:rsidR="000D5F6D" w:rsidRPr="008D488A" w:rsidRDefault="000D5F6D" w:rsidP="007C2659">
      <w:pPr>
        <w:pStyle w:val="ListParagraph"/>
        <w:numPr>
          <w:ilvl w:val="1"/>
          <w:numId w:val="12"/>
        </w:numPr>
        <w:tabs>
          <w:tab w:val="left" w:pos="1134"/>
        </w:tabs>
        <w:spacing w:line="480" w:lineRule="auto"/>
        <w:rPr>
          <w:rFonts w:ascii="Times New Roman" w:hAnsi="Times New Roman" w:cs="Times New Roman"/>
          <w:b/>
          <w:bCs/>
          <w:sz w:val="24"/>
          <w:szCs w:val="24"/>
        </w:rPr>
      </w:pPr>
      <w:r w:rsidRPr="008D488A">
        <w:rPr>
          <w:rFonts w:ascii="Times New Roman" w:hAnsi="Times New Roman" w:cs="Times New Roman"/>
          <w:b/>
          <w:bCs/>
          <w:sz w:val="24"/>
          <w:szCs w:val="24"/>
        </w:rPr>
        <w:t>Kerangka Teori</w:t>
      </w:r>
    </w:p>
    <w:p w14:paraId="7F0F25CA" w14:textId="37AD0B76" w:rsidR="000D5F6D" w:rsidRPr="008D488A" w:rsidRDefault="00EF0691" w:rsidP="007C2659">
      <w:pPr>
        <w:pStyle w:val="ListParagraph"/>
        <w:numPr>
          <w:ilvl w:val="2"/>
          <w:numId w:val="16"/>
        </w:numPr>
        <w:tabs>
          <w:tab w:val="left" w:pos="1134"/>
        </w:tabs>
        <w:spacing w:line="480" w:lineRule="auto"/>
        <w:ind w:left="1004" w:hanging="720"/>
        <w:rPr>
          <w:rFonts w:ascii="Times New Roman" w:hAnsi="Times New Roman" w:cs="Times New Roman"/>
          <w:b/>
          <w:bCs/>
          <w:sz w:val="24"/>
          <w:szCs w:val="24"/>
        </w:rPr>
      </w:pPr>
      <w:r w:rsidRPr="008D488A">
        <w:rPr>
          <w:rFonts w:ascii="Times New Roman" w:hAnsi="Times New Roman" w:cs="Times New Roman"/>
          <w:b/>
          <w:bCs/>
          <w:sz w:val="24"/>
          <w:szCs w:val="24"/>
        </w:rPr>
        <w:t>Kualitas</w:t>
      </w:r>
      <w:r w:rsidR="00240125" w:rsidRPr="008D488A">
        <w:rPr>
          <w:rFonts w:ascii="Times New Roman" w:hAnsi="Times New Roman" w:cs="Times New Roman"/>
          <w:b/>
          <w:bCs/>
          <w:sz w:val="24"/>
          <w:szCs w:val="24"/>
        </w:rPr>
        <w:t xml:space="preserve"> Biji Kakao</w:t>
      </w:r>
    </w:p>
    <w:p w14:paraId="1AD5ACD6" w14:textId="77777777" w:rsidR="00877B5D" w:rsidRPr="008D488A" w:rsidRDefault="007C2659" w:rsidP="007C2659">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00EF0691" w:rsidRPr="008D488A">
        <w:rPr>
          <w:rFonts w:ascii="Times New Roman" w:hAnsi="Times New Roman" w:cs="Times New Roman"/>
          <w:sz w:val="24"/>
          <w:szCs w:val="24"/>
        </w:rPr>
        <w:t>Dalam perindustrian, pengendalian kualitas (Mutu) merupakan salah satu hal yang sangat penting. Di Indonesia produksi biji kakao khusunya kakao rakyat umumnya mutunya masih rendah. Ada 2 faktor yang mempengaruhi mutu kakao, yaitu tingginya kandungan kadar biji tidak difermentasi, dan tingginya kandungan non kakao (kotoran).</w:t>
      </w:r>
      <w:r w:rsidR="00C4093C" w:rsidRPr="008D488A">
        <w:rPr>
          <w:rFonts w:ascii="Times New Roman" w:hAnsi="Times New Roman" w:cs="Times New Roman"/>
          <w:sz w:val="24"/>
          <w:szCs w:val="24"/>
        </w:rPr>
        <w:t xml:space="preserve"> Rendahnya mutu kakao disebabkan sebagian besar atau sekitar 85% kakao produksi nasional tidak difermentasi, p</w:t>
      </w:r>
      <w:r w:rsidR="00EF0691" w:rsidRPr="008D488A">
        <w:rPr>
          <w:rFonts w:ascii="Times New Roman" w:hAnsi="Times New Roman" w:cs="Times New Roman"/>
          <w:sz w:val="24"/>
          <w:szCs w:val="24"/>
        </w:rPr>
        <w:t xml:space="preserve">roblem mutu rendah juga berkaitan dengan adanya material non kakao, seperti kotoran, biji berjamur, biji hampa dan benda-benda lainnya. Fermentasi yang dilakukan oleh petani biasanya kurang memadai, dan mengakibatkan kadar biji tak terfermentasi relatif tinggi. </w:t>
      </w:r>
      <w:r w:rsidR="00EF0691" w:rsidRPr="008D488A">
        <w:rPr>
          <w:rFonts w:ascii="Times New Roman" w:hAnsi="Times New Roman" w:cs="Times New Roman"/>
          <w:sz w:val="24"/>
          <w:szCs w:val="24"/>
        </w:rPr>
        <w:fldChar w:fldCharType="begin" w:fldLock="1"/>
      </w:r>
      <w:r w:rsidR="00EF0691" w:rsidRPr="008D488A">
        <w:rPr>
          <w:rFonts w:ascii="Times New Roman" w:hAnsi="Times New Roman" w:cs="Times New Roman"/>
          <w:sz w:val="24"/>
          <w:szCs w:val="24"/>
        </w:rPr>
        <w:instrText>ADDIN CSL_CITATION { "citationItems" : [ { "id" : "ITEM-1", "itemData" : { "author" : [ { "dropping-particle" : "", "family" : "David", "given" : "Jhon dan", "non-dropping-particle" : "", "parse-names" : false, "suffix" : "" }, { "dropping-particle" : "", "family" : "Manurung", "given" : "Octora", "non-dropping-particle" : "", "parse-names" : false, "suffix" : "" } ], "id" : "ITEM-1", "issued" : { "date-parts" : [ [ "2014" ] ] }, "page" : "1290-1295", "title" : "Kata Kunci : Kakao, Biji, Mutu, Fermentasi, suhu pengeringan", "type" : "article-journal" }, "uris" : [ "http://www.mendeley.com/documents/?uuid=4d3798d4-69c6-4dbf-a50a-6f66c494c443" ] } ], "mendeley" : { "formattedCitation" : "(David &amp; Manurung, 2014)", "plainTextFormattedCitation" : "(David &amp; Manurung, 2014)", "previouslyFormattedCitation" : "(David &amp; Manurung, 2014)" }, "properties" : { "noteIndex" : 0 }, "schema" : "https://github.com/citation-style-language/schema/raw/master/csl-citation.json" }</w:instrText>
      </w:r>
      <w:r w:rsidR="00EF0691" w:rsidRPr="008D488A">
        <w:rPr>
          <w:rFonts w:ascii="Times New Roman" w:hAnsi="Times New Roman" w:cs="Times New Roman"/>
          <w:sz w:val="24"/>
          <w:szCs w:val="24"/>
        </w:rPr>
        <w:fldChar w:fldCharType="separate"/>
      </w:r>
      <w:r w:rsidR="00EF0691" w:rsidRPr="008D488A">
        <w:rPr>
          <w:rFonts w:ascii="Times New Roman" w:hAnsi="Times New Roman" w:cs="Times New Roman"/>
          <w:noProof/>
          <w:sz w:val="24"/>
          <w:szCs w:val="24"/>
        </w:rPr>
        <w:t>(David &amp; Manurung, 2014)</w:t>
      </w:r>
      <w:r w:rsidR="00EF0691" w:rsidRPr="008D488A">
        <w:rPr>
          <w:rFonts w:ascii="Times New Roman" w:hAnsi="Times New Roman" w:cs="Times New Roman"/>
          <w:sz w:val="24"/>
          <w:szCs w:val="24"/>
        </w:rPr>
        <w:fldChar w:fldCharType="end"/>
      </w:r>
      <w:r w:rsidR="00877B5D" w:rsidRPr="008D488A">
        <w:rPr>
          <w:rFonts w:ascii="Times New Roman" w:hAnsi="Times New Roman" w:cs="Times New Roman"/>
          <w:sz w:val="24"/>
          <w:szCs w:val="24"/>
        </w:rPr>
        <w:t>.</w:t>
      </w:r>
    </w:p>
    <w:p w14:paraId="52A6B387" w14:textId="34B8C1B3" w:rsidR="008D488A" w:rsidRPr="008D488A" w:rsidRDefault="00EF0691" w:rsidP="00877B5D">
      <w:pPr>
        <w:pStyle w:val="ListParagraph"/>
        <w:tabs>
          <w:tab w:val="left" w:pos="1276"/>
        </w:tabs>
        <w:spacing w:line="480" w:lineRule="auto"/>
        <w:ind w:left="1004" w:firstLine="436"/>
        <w:jc w:val="both"/>
        <w:rPr>
          <w:rFonts w:ascii="Times New Roman" w:hAnsi="Times New Roman" w:cs="Times New Roman"/>
          <w:sz w:val="24"/>
          <w:szCs w:val="24"/>
        </w:rPr>
      </w:pPr>
      <w:r w:rsidRPr="008D488A">
        <w:rPr>
          <w:rFonts w:ascii="Times New Roman" w:hAnsi="Times New Roman" w:cs="Times New Roman"/>
          <w:sz w:val="24"/>
          <w:szCs w:val="24"/>
        </w:rPr>
        <w:t xml:space="preserve">Kualitas biji kakao yang dihasilkan juga masih rendah disebabkan para petani masih mengelola biji kakao menggunakan teknologi yang sederhana, yaitu dengan langsung dijemur kemudian dijual. </w:t>
      </w:r>
      <w:r w:rsidR="00877B5D" w:rsidRPr="008D488A">
        <w:rPr>
          <w:rFonts w:ascii="Times New Roman" w:hAnsi="Times New Roman" w:cs="Times New Roman"/>
          <w:sz w:val="24"/>
          <w:szCs w:val="24"/>
        </w:rPr>
        <w:t xml:space="preserve">Para petani belum sepenuhnya melakukan fermentasi secara baik padahal fermentasi ialah inti dari proses pengolahan untuk menghasilkan biji kakao yang berkualitas </w:t>
      </w:r>
      <w:r w:rsidR="00877B5D" w:rsidRPr="008D488A">
        <w:rPr>
          <w:rFonts w:ascii="Times New Roman" w:hAnsi="Times New Roman" w:cs="Times New Roman"/>
          <w:sz w:val="24"/>
          <w:szCs w:val="24"/>
        </w:rPr>
        <w:fldChar w:fldCharType="begin" w:fldLock="1"/>
      </w:r>
      <w:r w:rsidR="00877B5D" w:rsidRPr="008D488A">
        <w:rPr>
          <w:rFonts w:ascii="Times New Roman" w:hAnsi="Times New Roman" w:cs="Times New Roman"/>
          <w:sz w:val="24"/>
          <w:szCs w:val="24"/>
        </w:rPr>
        <w:instrText>ADDIN CSL_CITATION { "citationItems" : [ { "id" : "ITEM-1", "itemData" : { "author" : [ { "dropping-particle" : "", "family" : "Sedana", "given" : "Gede", "non-dropping-particle" : "", "parse-names" : false, "suffix" : "" } ], "id" : "ITEM-1", "issue" : "2", "issued" : { "date-parts" : [ [ "2013" ] ] }, "title" : "SIKAP PETANI TERHADAP FERMENTASI BIJI KAKAO : Kasus pada Subak-abian Buana Mekar , Desa Angkah KabupatenTabanan", "type" : "article-journal", "volume" : "3" }, "uris" : [ "http://www.mendeley.com/documents/?uuid=85a8ba0c-9351-4382-a8f1-48101ef13f97" ] } ], "mendeley" : { "formattedCitation" : "(Sedana, 2013)", "plainTextFormattedCitation" : "(Sedana, 2013)", "previouslyFormattedCitation" : "(Sedana, 2013)" }, "properties" : { "noteIndex" : 0 }, "schema" : "https://github.com/citation-style-language/schema/raw/master/csl-citation.json" }</w:instrText>
      </w:r>
      <w:r w:rsidR="00877B5D" w:rsidRPr="008D488A">
        <w:rPr>
          <w:rFonts w:ascii="Times New Roman" w:hAnsi="Times New Roman" w:cs="Times New Roman"/>
          <w:sz w:val="24"/>
          <w:szCs w:val="24"/>
        </w:rPr>
        <w:fldChar w:fldCharType="separate"/>
      </w:r>
      <w:r w:rsidR="00877B5D" w:rsidRPr="008D488A">
        <w:rPr>
          <w:rFonts w:ascii="Times New Roman" w:hAnsi="Times New Roman" w:cs="Times New Roman"/>
          <w:noProof/>
          <w:sz w:val="24"/>
          <w:szCs w:val="24"/>
        </w:rPr>
        <w:t>(Sedana, 2013)</w:t>
      </w:r>
      <w:r w:rsidR="00877B5D" w:rsidRPr="008D488A">
        <w:rPr>
          <w:rFonts w:ascii="Times New Roman" w:hAnsi="Times New Roman" w:cs="Times New Roman"/>
          <w:sz w:val="24"/>
          <w:szCs w:val="24"/>
        </w:rPr>
        <w:fldChar w:fldCharType="end"/>
      </w:r>
      <w:r w:rsidR="00877B5D" w:rsidRPr="008D488A">
        <w:rPr>
          <w:rFonts w:ascii="Times New Roman" w:hAnsi="Times New Roman" w:cs="Times New Roman"/>
          <w:sz w:val="24"/>
          <w:szCs w:val="24"/>
        </w:rPr>
        <w:t xml:space="preserve">. Oleh karena itu, peningkatan produksi kakao di Indonesia tidak sejalan dengan peningkatan mutu. </w:t>
      </w:r>
      <w:r w:rsidR="00877B5D" w:rsidRPr="008D488A">
        <w:rPr>
          <w:rFonts w:ascii="Times New Roman" w:hAnsi="Times New Roman" w:cs="Times New Roman"/>
          <w:sz w:val="24"/>
          <w:szCs w:val="24"/>
        </w:rPr>
        <w:lastRenderedPageBreak/>
        <w:t>Harga pasaran kakao Indonesia di pasaran Internasional dibawah rata-rata dan dinilai berada di tingkat 3 dan 4. Padahal kakao Indonesia memiliki keunggulan yang tidak dimiliki oleh produksi kakao negara lain yaitu memiliki titik leleh yang tinggi. Sedangkan untuk standarisasi persyaratan mutu biji kakao Indonesia diatur dalam SNI 2323-2008 dengan menitikberatkan pada mutu fisik, kimia dan mikroba.</w:t>
      </w:r>
      <w:r w:rsidR="008D488A" w:rsidRPr="008D488A">
        <w:rPr>
          <w:rFonts w:ascii="Times New Roman" w:hAnsi="Times New Roman" w:cs="Times New Roman"/>
          <w:sz w:val="24"/>
          <w:szCs w:val="24"/>
        </w:rPr>
        <w:t xml:space="preserve"> </w:t>
      </w:r>
      <w:r w:rsidR="008D488A" w:rsidRPr="008D488A">
        <w:rPr>
          <w:rFonts w:ascii="Times New Roman" w:hAnsi="Times New Roman" w:cs="Times New Roman"/>
          <w:sz w:val="24"/>
          <w:szCs w:val="24"/>
        </w:rPr>
        <w:fldChar w:fldCharType="begin" w:fldLock="1"/>
      </w:r>
      <w:r w:rsidR="008D488A" w:rsidRPr="008D488A">
        <w:rPr>
          <w:rFonts w:ascii="Times New Roman" w:hAnsi="Times New Roman" w:cs="Times New Roman"/>
          <w:sz w:val="24"/>
          <w:szCs w:val="24"/>
        </w:rPr>
        <w:instrText>ADDIN CSL_CITATION { "citationItems" : [ { "id" : "ITEM-1", "itemData" : { "author" : [ { "dropping-particle" : "", "family" : "Tarigana", "given" : "Elsera Br", "non-dropping-particle" : "", "parse-names" : false, "suffix" : "" }, { "dropping-particle" : "", "family" : "Iflah", "given" : "Tajul", "non-dropping-particle" : "", "parse-names" : false, "suffix" : "" } ], "id" : "ITEM-1", "issue" : "April", "issued" : { "date-parts" : [ [ "2017" ] ] }, "page" : "48-62", "title" : "BEBERAPA KOMPONEN FISIKOKIMIA KAKAO FERMENTASI DAN NON FERMENTASI", "type" : "article-journal", "volume" : "3" }, "uris" : [ "http://www.mendeley.com/documents/?uuid=67cadc9b-fb03-4d32-be4a-0262d85d5bfb" ] } ], "mendeley" : { "formattedCitation" : "(Tarigana &amp; Iflah, 2017)", "plainTextFormattedCitation" : "(Tarigana &amp; Iflah, 2017)", "previouslyFormattedCitation" : "(Tarigana &amp; Iflah, 2017)" }, "properties" : { "noteIndex" : 0 }, "schema" : "https://github.com/citation-style-language/schema/raw/master/csl-citation.json" }</w:instrText>
      </w:r>
      <w:r w:rsidR="008D488A" w:rsidRPr="008D488A">
        <w:rPr>
          <w:rFonts w:ascii="Times New Roman" w:hAnsi="Times New Roman" w:cs="Times New Roman"/>
          <w:sz w:val="24"/>
          <w:szCs w:val="24"/>
        </w:rPr>
        <w:fldChar w:fldCharType="separate"/>
      </w:r>
      <w:r w:rsidR="008D488A" w:rsidRPr="008D488A">
        <w:rPr>
          <w:rFonts w:ascii="Times New Roman" w:hAnsi="Times New Roman" w:cs="Times New Roman"/>
          <w:noProof/>
          <w:sz w:val="24"/>
          <w:szCs w:val="24"/>
        </w:rPr>
        <w:t>(Tarigana &amp; Iflah, 2017)</w:t>
      </w:r>
      <w:r w:rsidR="008D488A" w:rsidRPr="008D488A">
        <w:rPr>
          <w:rFonts w:ascii="Times New Roman" w:hAnsi="Times New Roman" w:cs="Times New Roman"/>
          <w:sz w:val="24"/>
          <w:szCs w:val="24"/>
        </w:rPr>
        <w:fldChar w:fldCharType="end"/>
      </w:r>
    </w:p>
    <w:p w14:paraId="4171A598" w14:textId="60422FF6" w:rsidR="00EF0691" w:rsidRPr="008D488A" w:rsidRDefault="00F87DE3" w:rsidP="00877B5D">
      <w:pPr>
        <w:pStyle w:val="ListParagraph"/>
        <w:tabs>
          <w:tab w:val="left" w:pos="1276"/>
        </w:tabs>
        <w:spacing w:line="480" w:lineRule="auto"/>
        <w:ind w:left="1004" w:firstLine="436"/>
        <w:jc w:val="both"/>
        <w:rPr>
          <w:rFonts w:ascii="Times New Roman" w:hAnsi="Times New Roman" w:cs="Times New Roman"/>
          <w:sz w:val="24"/>
          <w:szCs w:val="24"/>
        </w:rPr>
      </w:pPr>
      <w:r w:rsidRPr="008D488A">
        <w:rPr>
          <w:rFonts w:ascii="Times New Roman" w:hAnsi="Times New Roman" w:cs="Times New Roman"/>
          <w:sz w:val="24"/>
          <w:szCs w:val="24"/>
        </w:rPr>
        <w:t xml:space="preserve"> Berikut adalah perbandingan mutu biji kakao fermentasi dan non fermentasi.</w:t>
      </w:r>
    </w:p>
    <w:tbl>
      <w:tblPr>
        <w:tblStyle w:val="TableGrid"/>
        <w:tblW w:w="7114" w:type="dxa"/>
        <w:tblInd w:w="1004" w:type="dxa"/>
        <w:tblLook w:val="04A0" w:firstRow="1" w:lastRow="0" w:firstColumn="1" w:lastColumn="0" w:noHBand="0" w:noVBand="1"/>
      </w:tblPr>
      <w:tblGrid>
        <w:gridCol w:w="2269"/>
        <w:gridCol w:w="2607"/>
        <w:gridCol w:w="2238"/>
      </w:tblGrid>
      <w:tr w:rsidR="00F87DE3" w:rsidRPr="008D488A" w14:paraId="0C3C794C" w14:textId="77777777" w:rsidTr="00AA766C">
        <w:trPr>
          <w:trHeight w:val="440"/>
        </w:trPr>
        <w:tc>
          <w:tcPr>
            <w:tcW w:w="2269" w:type="dxa"/>
          </w:tcPr>
          <w:p w14:paraId="20624A95" w14:textId="5A68AE06" w:rsidR="00F87DE3" w:rsidRPr="008D488A" w:rsidRDefault="00F87DE3" w:rsidP="00F87DE3">
            <w:pPr>
              <w:pStyle w:val="ListParagraph"/>
              <w:tabs>
                <w:tab w:val="left" w:pos="1276"/>
              </w:tabs>
              <w:spacing w:line="480" w:lineRule="auto"/>
              <w:ind w:left="0"/>
              <w:jc w:val="center"/>
              <w:rPr>
                <w:rFonts w:ascii="Times New Roman" w:hAnsi="Times New Roman" w:cs="Times New Roman"/>
                <w:b/>
                <w:sz w:val="24"/>
                <w:szCs w:val="24"/>
              </w:rPr>
            </w:pPr>
            <w:r w:rsidRPr="008D488A">
              <w:rPr>
                <w:rFonts w:ascii="Times New Roman" w:hAnsi="Times New Roman" w:cs="Times New Roman"/>
                <w:b/>
                <w:sz w:val="24"/>
                <w:szCs w:val="24"/>
              </w:rPr>
              <w:t>Variabel/Parameter</w:t>
            </w:r>
          </w:p>
        </w:tc>
        <w:tc>
          <w:tcPr>
            <w:tcW w:w="2607" w:type="dxa"/>
          </w:tcPr>
          <w:p w14:paraId="75D3F84A" w14:textId="03306EB5" w:rsidR="00F87DE3" w:rsidRPr="008D488A" w:rsidRDefault="00F87DE3" w:rsidP="00F87DE3">
            <w:pPr>
              <w:pStyle w:val="ListParagraph"/>
              <w:tabs>
                <w:tab w:val="left" w:pos="1276"/>
              </w:tabs>
              <w:spacing w:line="480" w:lineRule="auto"/>
              <w:ind w:left="0"/>
              <w:jc w:val="center"/>
              <w:rPr>
                <w:rFonts w:ascii="Times New Roman" w:hAnsi="Times New Roman" w:cs="Times New Roman"/>
                <w:b/>
                <w:sz w:val="24"/>
                <w:szCs w:val="24"/>
              </w:rPr>
            </w:pPr>
            <w:r w:rsidRPr="008D488A">
              <w:rPr>
                <w:rFonts w:ascii="Times New Roman" w:hAnsi="Times New Roman" w:cs="Times New Roman"/>
                <w:b/>
                <w:sz w:val="24"/>
                <w:szCs w:val="24"/>
              </w:rPr>
              <w:t>Fermentasi</w:t>
            </w:r>
          </w:p>
        </w:tc>
        <w:tc>
          <w:tcPr>
            <w:tcW w:w="2238" w:type="dxa"/>
          </w:tcPr>
          <w:p w14:paraId="5FE917A2" w14:textId="07474A5A" w:rsidR="00F87DE3" w:rsidRPr="008D488A" w:rsidRDefault="00F87DE3" w:rsidP="00F87DE3">
            <w:pPr>
              <w:pStyle w:val="ListParagraph"/>
              <w:tabs>
                <w:tab w:val="left" w:pos="1276"/>
              </w:tabs>
              <w:spacing w:line="480" w:lineRule="auto"/>
              <w:ind w:left="0"/>
              <w:jc w:val="center"/>
              <w:rPr>
                <w:rFonts w:ascii="Times New Roman" w:hAnsi="Times New Roman" w:cs="Times New Roman"/>
                <w:b/>
                <w:sz w:val="24"/>
                <w:szCs w:val="24"/>
              </w:rPr>
            </w:pPr>
            <w:r w:rsidRPr="008D488A">
              <w:rPr>
                <w:rFonts w:ascii="Times New Roman" w:hAnsi="Times New Roman" w:cs="Times New Roman"/>
                <w:b/>
                <w:sz w:val="24"/>
                <w:szCs w:val="24"/>
              </w:rPr>
              <w:t>Non fermentasi</w:t>
            </w:r>
          </w:p>
        </w:tc>
      </w:tr>
      <w:tr w:rsidR="00F87DE3" w:rsidRPr="008D488A" w14:paraId="05FE9566" w14:textId="77777777" w:rsidTr="00AA766C">
        <w:tc>
          <w:tcPr>
            <w:tcW w:w="2269" w:type="dxa"/>
          </w:tcPr>
          <w:p w14:paraId="07060B1D" w14:textId="7413D763" w:rsidR="00F87DE3" w:rsidRPr="008D488A" w:rsidRDefault="00F87DE3"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Warna</w:t>
            </w:r>
          </w:p>
        </w:tc>
        <w:tc>
          <w:tcPr>
            <w:tcW w:w="2607" w:type="dxa"/>
          </w:tcPr>
          <w:p w14:paraId="0DE51B59" w14:textId="7E0D23BF" w:rsidR="00F87DE3" w:rsidRPr="008D488A" w:rsidRDefault="00F87DE3"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Coklat kehitam-hitaman</w:t>
            </w:r>
          </w:p>
        </w:tc>
        <w:tc>
          <w:tcPr>
            <w:tcW w:w="2238" w:type="dxa"/>
          </w:tcPr>
          <w:p w14:paraId="2956E792" w14:textId="0D89DEBA" w:rsidR="00F87DE3" w:rsidRPr="008D488A" w:rsidRDefault="00AA766C"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Coklat Terang</w:t>
            </w:r>
          </w:p>
        </w:tc>
      </w:tr>
      <w:tr w:rsidR="00F87DE3" w:rsidRPr="008D488A" w14:paraId="0C5E2D37" w14:textId="77777777" w:rsidTr="00AA766C">
        <w:tc>
          <w:tcPr>
            <w:tcW w:w="2269" w:type="dxa"/>
          </w:tcPr>
          <w:p w14:paraId="12B616DD" w14:textId="05C968E1" w:rsidR="00F87DE3" w:rsidRPr="008D488A" w:rsidRDefault="00F87DE3"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Jamur (%)</w:t>
            </w:r>
          </w:p>
        </w:tc>
        <w:tc>
          <w:tcPr>
            <w:tcW w:w="2607" w:type="dxa"/>
          </w:tcPr>
          <w:p w14:paraId="6E97E796" w14:textId="20B35E1A" w:rsidR="00F87DE3" w:rsidRPr="008D488A" w:rsidRDefault="00AA766C" w:rsidP="00AA766C">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Maks. 5</w:t>
            </w:r>
          </w:p>
        </w:tc>
        <w:tc>
          <w:tcPr>
            <w:tcW w:w="2238" w:type="dxa"/>
          </w:tcPr>
          <w:p w14:paraId="549C5463" w14:textId="73DC5D75" w:rsidR="00F87DE3" w:rsidRPr="008D488A" w:rsidRDefault="00AA766C"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Maks. 5</w:t>
            </w:r>
          </w:p>
        </w:tc>
      </w:tr>
      <w:tr w:rsidR="00F87DE3" w:rsidRPr="008D488A" w14:paraId="45AE2AC5" w14:textId="77777777" w:rsidTr="00AA766C">
        <w:tc>
          <w:tcPr>
            <w:tcW w:w="2269" w:type="dxa"/>
          </w:tcPr>
          <w:p w14:paraId="1F7A32F3" w14:textId="632225A4" w:rsidR="00F87DE3" w:rsidRPr="008D488A" w:rsidRDefault="00F87DE3"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 xml:space="preserve">Kadar biji </w:t>
            </w:r>
            <w:r w:rsidRPr="008D488A">
              <w:rPr>
                <w:rFonts w:ascii="Times New Roman" w:hAnsi="Times New Roman" w:cs="Times New Roman"/>
                <w:i/>
                <w:sz w:val="24"/>
                <w:szCs w:val="24"/>
              </w:rPr>
              <w:t xml:space="preserve">Slaty </w:t>
            </w:r>
            <w:r w:rsidRPr="008D488A">
              <w:rPr>
                <w:rFonts w:ascii="Times New Roman" w:hAnsi="Times New Roman" w:cs="Times New Roman"/>
                <w:sz w:val="24"/>
                <w:szCs w:val="24"/>
              </w:rPr>
              <w:t>(%)</w:t>
            </w:r>
          </w:p>
        </w:tc>
        <w:tc>
          <w:tcPr>
            <w:tcW w:w="2607" w:type="dxa"/>
          </w:tcPr>
          <w:p w14:paraId="2E0169C6" w14:textId="5ECB7E1C" w:rsidR="00F87DE3" w:rsidRPr="008D488A" w:rsidRDefault="00AA766C" w:rsidP="00AA766C">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 xml:space="preserve">Maks. 3-5 </w:t>
            </w:r>
          </w:p>
        </w:tc>
        <w:tc>
          <w:tcPr>
            <w:tcW w:w="2238" w:type="dxa"/>
          </w:tcPr>
          <w:p w14:paraId="07438E13" w14:textId="3FB1F0E2" w:rsidR="00F87DE3" w:rsidRPr="008D488A" w:rsidRDefault="00AA766C"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Tidak ada</w:t>
            </w:r>
          </w:p>
        </w:tc>
      </w:tr>
      <w:tr w:rsidR="00F87DE3" w:rsidRPr="008D488A" w14:paraId="0E51A038" w14:textId="77777777" w:rsidTr="00AA766C">
        <w:tc>
          <w:tcPr>
            <w:tcW w:w="2269" w:type="dxa"/>
          </w:tcPr>
          <w:p w14:paraId="45ABA66D" w14:textId="300AEE3A" w:rsidR="00F87DE3" w:rsidRPr="008D488A" w:rsidRDefault="00F87DE3"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Tekstur biji</w:t>
            </w:r>
          </w:p>
        </w:tc>
        <w:tc>
          <w:tcPr>
            <w:tcW w:w="2607" w:type="dxa"/>
          </w:tcPr>
          <w:p w14:paraId="651C7BC9" w14:textId="095AD45D" w:rsidR="00F87DE3" w:rsidRPr="008D488A" w:rsidRDefault="00AA766C" w:rsidP="00AA766C">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 xml:space="preserve">Berongga </w:t>
            </w:r>
          </w:p>
        </w:tc>
        <w:tc>
          <w:tcPr>
            <w:tcW w:w="2238" w:type="dxa"/>
          </w:tcPr>
          <w:p w14:paraId="10C5C635" w14:textId="0C497DD6" w:rsidR="00F87DE3" w:rsidRPr="008D488A" w:rsidRDefault="00AA766C"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Pejal / Padat</w:t>
            </w:r>
          </w:p>
        </w:tc>
      </w:tr>
      <w:tr w:rsidR="00F87DE3" w:rsidRPr="008D488A" w14:paraId="08F0A4BC" w14:textId="77777777" w:rsidTr="00AA766C">
        <w:tc>
          <w:tcPr>
            <w:tcW w:w="2269" w:type="dxa"/>
          </w:tcPr>
          <w:p w14:paraId="6C7C4A53" w14:textId="4D9FB6B0" w:rsidR="00F87DE3" w:rsidRPr="008D488A" w:rsidRDefault="00F87DE3"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Kadar air (%)</w:t>
            </w:r>
          </w:p>
        </w:tc>
        <w:tc>
          <w:tcPr>
            <w:tcW w:w="2607" w:type="dxa"/>
          </w:tcPr>
          <w:p w14:paraId="773C4504" w14:textId="71C8BAFC" w:rsidR="00F87DE3" w:rsidRPr="008D488A" w:rsidRDefault="00AA766C" w:rsidP="00AA766C">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 xml:space="preserve">7 </w:t>
            </w:r>
          </w:p>
        </w:tc>
        <w:tc>
          <w:tcPr>
            <w:tcW w:w="2238" w:type="dxa"/>
          </w:tcPr>
          <w:p w14:paraId="5E3095D3" w14:textId="3CBA56CC" w:rsidR="00F87DE3" w:rsidRPr="008D488A" w:rsidRDefault="00AA766C"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7.5</w:t>
            </w:r>
          </w:p>
        </w:tc>
      </w:tr>
      <w:tr w:rsidR="00F87DE3" w:rsidRPr="008D488A" w14:paraId="5B8181EA" w14:textId="77777777" w:rsidTr="00AA766C">
        <w:tc>
          <w:tcPr>
            <w:tcW w:w="2269" w:type="dxa"/>
          </w:tcPr>
          <w:p w14:paraId="12EC750D" w14:textId="25EB4416" w:rsidR="00F87DE3" w:rsidRPr="008D488A" w:rsidRDefault="00F87DE3"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Harga Jual (Rp)</w:t>
            </w:r>
          </w:p>
        </w:tc>
        <w:tc>
          <w:tcPr>
            <w:tcW w:w="2607" w:type="dxa"/>
          </w:tcPr>
          <w:p w14:paraId="14532268" w14:textId="7E5C46F5" w:rsidR="00F87DE3" w:rsidRPr="008D488A" w:rsidRDefault="00AA766C" w:rsidP="00AA766C">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 xml:space="preserve">19.500 </w:t>
            </w:r>
          </w:p>
        </w:tc>
        <w:tc>
          <w:tcPr>
            <w:tcW w:w="2238" w:type="dxa"/>
          </w:tcPr>
          <w:p w14:paraId="545BA97A" w14:textId="351B1985" w:rsidR="00F87DE3" w:rsidRPr="008D488A" w:rsidRDefault="00AA766C" w:rsidP="00F87DE3">
            <w:pPr>
              <w:pStyle w:val="ListParagraph"/>
              <w:tabs>
                <w:tab w:val="left" w:pos="1276"/>
              </w:tabs>
              <w:spacing w:line="480" w:lineRule="auto"/>
              <w:ind w:left="0"/>
              <w:jc w:val="center"/>
              <w:rPr>
                <w:rFonts w:ascii="Times New Roman" w:hAnsi="Times New Roman" w:cs="Times New Roman"/>
                <w:sz w:val="24"/>
                <w:szCs w:val="24"/>
              </w:rPr>
            </w:pPr>
            <w:r w:rsidRPr="008D488A">
              <w:rPr>
                <w:rFonts w:ascii="Times New Roman" w:hAnsi="Times New Roman" w:cs="Times New Roman"/>
                <w:sz w:val="24"/>
                <w:szCs w:val="24"/>
              </w:rPr>
              <w:t>17.000</w:t>
            </w:r>
          </w:p>
        </w:tc>
      </w:tr>
    </w:tbl>
    <w:p w14:paraId="38B37625" w14:textId="76F6975D" w:rsidR="00EF0691" w:rsidRPr="008D488A" w:rsidRDefault="008D488A" w:rsidP="008D488A">
      <w:pPr>
        <w:tabs>
          <w:tab w:val="left" w:pos="1276"/>
        </w:tabs>
        <w:spacing w:before="240" w:line="480" w:lineRule="auto"/>
        <w:jc w:val="center"/>
        <w:rPr>
          <w:rFonts w:ascii="Times New Roman" w:hAnsi="Times New Roman" w:cs="Times New Roman"/>
          <w:sz w:val="24"/>
          <w:szCs w:val="24"/>
        </w:rPr>
      </w:pPr>
      <w:r w:rsidRPr="008D488A">
        <w:rPr>
          <w:rFonts w:ascii="Times New Roman" w:hAnsi="Times New Roman" w:cs="Times New Roman"/>
          <w:sz w:val="24"/>
          <w:szCs w:val="24"/>
        </w:rPr>
        <w:tab/>
      </w:r>
      <w:r w:rsidR="00AA766C" w:rsidRPr="008D488A">
        <w:rPr>
          <w:rFonts w:ascii="Times New Roman" w:hAnsi="Times New Roman" w:cs="Times New Roman"/>
          <w:sz w:val="24"/>
          <w:szCs w:val="24"/>
        </w:rPr>
        <w:t>Tabel 2.1.</w:t>
      </w:r>
      <w:r w:rsidR="00AA766C" w:rsidRPr="008D488A">
        <w:rPr>
          <w:rFonts w:ascii="Times New Roman" w:hAnsi="Times New Roman" w:cs="Times New Roman"/>
        </w:rPr>
        <w:t xml:space="preserve"> </w:t>
      </w:r>
      <w:r w:rsidR="00AA766C" w:rsidRPr="008D488A">
        <w:rPr>
          <w:rFonts w:ascii="Times New Roman" w:hAnsi="Times New Roman" w:cs="Times New Roman"/>
          <w:sz w:val="24"/>
          <w:szCs w:val="24"/>
        </w:rPr>
        <w:t>Mutu fisik kakao fermentasi dan non fermentasi</w:t>
      </w:r>
    </w:p>
    <w:p w14:paraId="2DF2452A" w14:textId="694AD89A" w:rsidR="000D5F6D" w:rsidRPr="008D488A" w:rsidRDefault="000D5F6D" w:rsidP="008D488A">
      <w:pPr>
        <w:pStyle w:val="ListParagraph"/>
        <w:numPr>
          <w:ilvl w:val="2"/>
          <w:numId w:val="16"/>
        </w:numPr>
        <w:tabs>
          <w:tab w:val="left" w:pos="1134"/>
        </w:tabs>
        <w:spacing w:line="480" w:lineRule="auto"/>
        <w:ind w:left="1004" w:hanging="720"/>
        <w:rPr>
          <w:rFonts w:ascii="Times New Roman" w:hAnsi="Times New Roman" w:cs="Times New Roman"/>
          <w:b/>
          <w:bCs/>
          <w:sz w:val="24"/>
          <w:szCs w:val="24"/>
        </w:rPr>
      </w:pPr>
      <w:r w:rsidRPr="008D488A">
        <w:rPr>
          <w:rFonts w:ascii="Times New Roman" w:hAnsi="Times New Roman" w:cs="Times New Roman"/>
          <w:b/>
          <w:bCs/>
          <w:sz w:val="24"/>
          <w:szCs w:val="24"/>
        </w:rPr>
        <w:t>Kakao</w:t>
      </w:r>
      <w:r w:rsidR="00C4093C" w:rsidRPr="008D488A">
        <w:rPr>
          <w:rFonts w:ascii="Times New Roman" w:hAnsi="Times New Roman" w:cs="Times New Roman"/>
          <w:b/>
          <w:bCs/>
          <w:sz w:val="24"/>
          <w:szCs w:val="24"/>
        </w:rPr>
        <w:t xml:space="preserve">  Fermentasi</w:t>
      </w:r>
    </w:p>
    <w:p w14:paraId="425430B4" w14:textId="7764742B" w:rsidR="000D5F6D" w:rsidRPr="008D488A" w:rsidRDefault="007C2659" w:rsidP="007C2659">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008C7F3D" w:rsidRPr="008D488A">
        <w:rPr>
          <w:rFonts w:ascii="Times New Roman" w:hAnsi="Times New Roman" w:cs="Times New Roman"/>
          <w:sz w:val="24"/>
          <w:szCs w:val="24"/>
        </w:rPr>
        <w:t xml:space="preserve">Kakao juga salah satu komoditas perkebunan yang memegang peranan penting dalam mendukung kegiatan ekonomi nasional antara lain sebagai sumber devisa negara dan penyediaan lapangan kerja dengan jumlah petani kakao Indonesia sebanyak 1.662.272 kepala </w:t>
      </w:r>
      <w:r w:rsidR="008C7F3D" w:rsidRPr="008D488A">
        <w:rPr>
          <w:rFonts w:ascii="Times New Roman" w:hAnsi="Times New Roman" w:cs="Times New Roman"/>
          <w:sz w:val="24"/>
          <w:szCs w:val="24"/>
        </w:rPr>
        <w:lastRenderedPageBreak/>
        <w:t xml:space="preserve">keluarga. </w:t>
      </w:r>
      <w:r w:rsidR="00EF0691" w:rsidRPr="008D488A">
        <w:rPr>
          <w:rFonts w:ascii="Times New Roman" w:hAnsi="Times New Roman" w:cs="Times New Roman"/>
          <w:sz w:val="24"/>
          <w:szCs w:val="24"/>
        </w:rPr>
        <w:t xml:space="preserve">Biji kakao adalah biji hasil fermentasi dan dikeringkan serta menjadi incaran konsumen di seluruh dunia. Produksi kakao tahunan pada seluruh dunia ialah 4,2 juta ton senilai $11,8 miliar serta sudah tumbuh dengan kecepatan 3% per tahun pada dekade </w:t>
      </w:r>
      <w:proofErr w:type="gramStart"/>
      <w:r w:rsidR="00EF0691" w:rsidRPr="008D488A">
        <w:rPr>
          <w:rFonts w:ascii="Times New Roman" w:hAnsi="Times New Roman" w:cs="Times New Roman"/>
          <w:sz w:val="24"/>
          <w:szCs w:val="24"/>
        </w:rPr>
        <w:t>terakhir .</w:t>
      </w:r>
      <w:proofErr w:type="gramEnd"/>
      <w:r w:rsidR="00EF0691" w:rsidRPr="008D488A">
        <w:rPr>
          <w:rFonts w:ascii="Times New Roman" w:hAnsi="Times New Roman" w:cs="Times New Roman"/>
          <w:sz w:val="24"/>
          <w:szCs w:val="24"/>
        </w:rPr>
        <w:t xml:space="preserve"> Biji kakao diolah agar mendapatkan cairan cokelat, serbuk kakao, dan mentega kakao, yang merupakan bahan primer cokelat dan aneka macam produk seperti minuman kakao, es krim, serta produk roti. Tetapi, sebelum biji kakao bisa diperjual-belikan dan diproses atau diolah sebagai produk industri akhir, mereka wajib melalui proses pascapanen di perkebunan </w:t>
      </w:r>
      <w:r w:rsidR="00EF0691" w:rsidRPr="008D488A">
        <w:rPr>
          <w:rFonts w:ascii="Times New Roman" w:hAnsi="Times New Roman" w:cs="Times New Roman"/>
          <w:sz w:val="24"/>
          <w:szCs w:val="24"/>
        </w:rPr>
        <w:fldChar w:fldCharType="begin" w:fldLock="1"/>
      </w:r>
      <w:r w:rsidR="00EF0691" w:rsidRPr="008D488A">
        <w:rPr>
          <w:rFonts w:ascii="Times New Roman" w:hAnsi="Times New Roman" w:cs="Times New Roman"/>
          <w:sz w:val="24"/>
          <w:szCs w:val="24"/>
        </w:rPr>
        <w:instrText>ADDIN CSL_CITATION { "citationItems" : [ { "id" : "ITEM-1", "itemData" : { "DOI" : "10.1016/j.jfca.2020.103771", "ISSN" : "08891575", "abstract" : "Fermentation of cocoa beans is a critical step for chocolate manufacturing, since fermentation influences the development of flavour, affecting components such as free amino acids, peptides and sugars. The degree of fermentation is determined by visual inspection of changes in the internal colour and texture of beans, through the cut-test. Although considered standard for evaluation of fermentation in cocoa beans, this method is time consuming and relies on specialized personnel. Therefore, this study aims to classify fermented cocoa beans using computer vision as a fast and accurate method. Imaging and image analysis provides hand-crafted features computed from the beans, that were used as predictors in random decision forests to classify the samples. A total of 1800 beans were classified into four grades of fermentation. Concerning all image features, 0.93 of accuracy was obtained for validation of unbalanced dataset, with precision of 0.85, recall of 0.81. Although the unbalanced dataset represents actual variation of fermentation, the method was tested for a balanced dataset, to investigate the influence of a smaller number of samples per class, obtaining 0.92, 0.92 and 0.90 for accuracy, precision and recall, respectively. The technique can evolve into an industrial application with a proper integration framework, substituting the traditional method to classify fermented cocoa beans.", "author" : [ { "dropping-particle" : "", "family" : "Oliveira", "given" : "Marciano M.", "non-dropping-particle" : "", "parse-names" : false, "suffix" : "" }, { "dropping-particle" : "V.", "family" : "Cerqueira", "given" : "Breno", "non-dropping-particle" : "", "parse-names" : false, "suffix" : "" }, { "dropping-particle" : "", "family" : "Barbon", "given" : "Sylvio", "non-dropping-particle" : "", "parse-names" : false, "suffix" : "" }, { "dropping-particle" : "", "family" : "Barbin", "given" : "Douglas F.", "non-dropping-particle" : "", "parse-names" : false, "suffix" : "" } ], "container-title" : "Journal of Food Composition and Analysis", "id" : "ITEM-1", "issue" : "July 2020", "issued" : { "date-parts" : [ [ "2021" ] ] }, "page" : "103771", "publisher" : "Elsevier Inc.", "title" : "Classification of fermented cocoa beans (cut test) using computer vision", "type" : "article-journal", "volume" : "97" }, "uris" : [ "http://www.mendeley.com/documents/?uuid=53a3aabb-00ca-4a58-92c8-7f46d98ab011" ] } ], "mendeley" : { "formattedCitation" : "(Oliveira et al., 2021)", "plainTextFormattedCitation" : "(Oliveira et al., 2021)", "previouslyFormattedCitation" : "(Oliveira et al., 2021)" }, "properties" : { "noteIndex" : 0 }, "schema" : "https://github.com/citation-style-language/schema/raw/master/csl-citation.json" }</w:instrText>
      </w:r>
      <w:r w:rsidR="00EF0691" w:rsidRPr="008D488A">
        <w:rPr>
          <w:rFonts w:ascii="Times New Roman" w:hAnsi="Times New Roman" w:cs="Times New Roman"/>
          <w:sz w:val="24"/>
          <w:szCs w:val="24"/>
        </w:rPr>
        <w:fldChar w:fldCharType="separate"/>
      </w:r>
      <w:r w:rsidR="00EF0691" w:rsidRPr="008D488A">
        <w:rPr>
          <w:rFonts w:ascii="Times New Roman" w:hAnsi="Times New Roman" w:cs="Times New Roman"/>
          <w:noProof/>
          <w:sz w:val="24"/>
          <w:szCs w:val="24"/>
        </w:rPr>
        <w:t>(Oliveira et al., 2021)</w:t>
      </w:r>
      <w:r w:rsidR="00EF0691" w:rsidRPr="008D488A">
        <w:rPr>
          <w:rFonts w:ascii="Times New Roman" w:hAnsi="Times New Roman" w:cs="Times New Roman"/>
          <w:sz w:val="24"/>
          <w:szCs w:val="24"/>
        </w:rPr>
        <w:fldChar w:fldCharType="end"/>
      </w:r>
      <w:r w:rsidR="00EF0691" w:rsidRPr="008D488A">
        <w:rPr>
          <w:rFonts w:ascii="Times New Roman" w:hAnsi="Times New Roman" w:cs="Times New Roman"/>
          <w:sz w:val="24"/>
          <w:szCs w:val="24"/>
        </w:rPr>
        <w:t>.</w:t>
      </w:r>
    </w:p>
    <w:p w14:paraId="413A437D" w14:textId="3F375AF8" w:rsidR="000D5F6D" w:rsidRPr="008D488A" w:rsidRDefault="007C2659" w:rsidP="00C4093C">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000D5F6D" w:rsidRPr="008D488A">
        <w:rPr>
          <w:rFonts w:ascii="Times New Roman" w:hAnsi="Times New Roman" w:cs="Times New Roman"/>
          <w:sz w:val="24"/>
          <w:szCs w:val="24"/>
        </w:rPr>
        <w:t>Fermentasi merupakan suatu proses perubahan kimia pada suatu substrat organik melalui aktivitas enzim yang dihasilkan oleh mikroorganisme, Mikroba yang umumnya terlibat dalam fermentasi pangan adalah bakteri, khamir dan kapang. Prinsip dasar fermentasi adalah mengaktifkan aktivitas mikroba tertentu agar dapat merubah sifat bahan sehingga dihasilkan produk fermentasi yang bermanfaat. Beberapa faktor yang mempengaruhi fermentasi antara lain mikroorganisme, substrat (medium), pH (keasaman), suhu, oksigen, dan aktivitas air. selain zat gizi, suhu, air, pH dan oksigen, fermentasi jug</w:t>
      </w:r>
      <w:r w:rsidR="00C4093C" w:rsidRPr="008D488A">
        <w:rPr>
          <w:rFonts w:ascii="Times New Roman" w:hAnsi="Times New Roman" w:cs="Times New Roman"/>
          <w:sz w:val="24"/>
          <w:szCs w:val="24"/>
        </w:rPr>
        <w:t>a dipengaruhi oleh waktu</w:t>
      </w:r>
      <w:r w:rsidR="00ED255A" w:rsidRPr="008D488A">
        <w:rPr>
          <w:rFonts w:ascii="Times New Roman" w:hAnsi="Times New Roman" w:cs="Times New Roman"/>
          <w:sz w:val="24"/>
          <w:szCs w:val="24"/>
        </w:rPr>
        <w:t xml:space="preserve">. </w:t>
      </w:r>
      <w:r w:rsidR="00ED255A" w:rsidRPr="008D488A">
        <w:rPr>
          <w:rFonts w:ascii="Times New Roman" w:hAnsi="Times New Roman" w:cs="Times New Roman"/>
          <w:sz w:val="24"/>
          <w:szCs w:val="24"/>
        </w:rPr>
        <w:fldChar w:fldCharType="begin" w:fldLock="1"/>
      </w:r>
      <w:r w:rsidR="008D488A" w:rsidRPr="008D488A">
        <w:rPr>
          <w:rFonts w:ascii="Times New Roman" w:hAnsi="Times New Roman" w:cs="Times New Roman"/>
          <w:sz w:val="24"/>
          <w:szCs w:val="24"/>
        </w:rPr>
        <w:instrText>ADDIN CSL_CITATION { "citationItems" : [ { "id" : "ITEM-1", "itemData" : { "DOI" : "10.24843/itepa.2020.v09.i02.p08", "abstract" : "This research aims to identify the effect of fermentation time on the characteristics of fermented rice drinks and to identify the proper fermentation time to produce fermented rice drink with the best characteristics. Fermentation of fermented rice drink used the Lactobacillus sp. F213 isolates. This research used a randomized block design (RBD) with fermentation time as treatment, namely 18, 20, 22, 24, and 26 hours. Each treatment was repeated 3 times resulting in 15 experimental units. The data were analyzed by analysis of variance (ANOVA) and if the treatment affected the variable, then proceed with the Duncan test. The results showed that the fermentation time had a significant effect on total LAB, total sugar, total acidity, pH, and sour taste score of fermented rice drink. The 22 hours fermentation time treatment produced the best characteristics of fermented rice drink, with the following criteria: total LAB 13,26 Log CFU/ml, total sugar 22, 35 %, total acidity 1,71 %, pH 3,99, the color and taste that sweet and rather sour were preferred, the aroma was rather preferred, and overall acceptance was preferred.\r Keywords: probiotic, fermented rice drink, Lactobacillus sp. F213.", "author" : [ { "dropping-particle" : "", "family" : "Adi Wira Kusuma", "given" : "Gusti Putu", "non-dropping-particle" : "", "parse-names" : false, "suffix" : "" }, { "dropping-particle" : "", "family" : "Ayu Nocianitri", "given" : "Komang", "non-dropping-particle" : "", "parse-names" : false, "suffix" : "" }, { "dropping-particle" : "", "family" : "Kartika Pratiwi", "given" : "I Desak Putu", "non-dropping-particle" : "", "parse-names" : false, "suffix" : "" } ], "container-title" : "Jurnal Ilmu dan Teknologi Pangan (ITEPA)", "id" : "ITEM-1", "issue" : "2", "issued" : { "date-parts" : [ [ "2020" ] ] }, "page" : "181", "title" : "Pengaruh Lama Fermentasi Terhadap Karakteristik Fermented Rice Drink Sebagai Minuman Probiotik Dengan Isolat Lactobacillus sp. F213", "type" : "article-journal", "volume" : "9" }, "uris" : [ "http://www.mendeley.com/documents/?uuid=4db4b847-994d-4e10-808a-ccd190fe899b" ] } ], "mendeley" : { "formattedCitation" : "(Adi Wira Kusuma et al., 2020)", "plainTextFormattedCitation" : "(Adi Wira Kusuma et al., 2020)", "previouslyFormattedCitation" : "(Adi Wira Kusuma et al., 2020)" }, "properties" : { "noteIndex" : 0 }, "schema" : "https://github.com/citation-style-language/schema/raw/master/csl-citation.json" }</w:instrText>
      </w:r>
      <w:r w:rsidR="00ED255A" w:rsidRPr="008D488A">
        <w:rPr>
          <w:rFonts w:ascii="Times New Roman" w:hAnsi="Times New Roman" w:cs="Times New Roman"/>
          <w:sz w:val="24"/>
          <w:szCs w:val="24"/>
        </w:rPr>
        <w:fldChar w:fldCharType="separate"/>
      </w:r>
      <w:r w:rsidR="00ED255A" w:rsidRPr="008D488A">
        <w:rPr>
          <w:rFonts w:ascii="Times New Roman" w:hAnsi="Times New Roman" w:cs="Times New Roman"/>
          <w:noProof/>
          <w:sz w:val="24"/>
          <w:szCs w:val="24"/>
        </w:rPr>
        <w:t>(Adi Wira Kusuma et al., 2020)</w:t>
      </w:r>
      <w:r w:rsidR="00ED255A" w:rsidRPr="008D488A">
        <w:rPr>
          <w:rFonts w:ascii="Times New Roman" w:hAnsi="Times New Roman" w:cs="Times New Roman"/>
          <w:sz w:val="24"/>
          <w:szCs w:val="24"/>
        </w:rPr>
        <w:fldChar w:fldCharType="end"/>
      </w:r>
    </w:p>
    <w:p w14:paraId="5FA8079C" w14:textId="6B3F4E04" w:rsidR="00C4093C" w:rsidRPr="008D488A" w:rsidRDefault="00C4093C" w:rsidP="008D488A">
      <w:pPr>
        <w:tabs>
          <w:tab w:val="left" w:pos="1276"/>
        </w:tabs>
        <w:spacing w:after="0" w:line="480" w:lineRule="auto"/>
        <w:rPr>
          <w:rFonts w:ascii="Times New Roman" w:hAnsi="Times New Roman" w:cs="Times New Roman"/>
          <w:sz w:val="24"/>
          <w:szCs w:val="24"/>
        </w:rPr>
      </w:pPr>
      <w:r w:rsidRPr="008D488A">
        <w:rPr>
          <w:rFonts w:ascii="Times New Roman" w:hAnsi="Times New Roman" w:cs="Times New Roman"/>
          <w:noProof/>
        </w:rPr>
        <w:lastRenderedPageBreak/>
        <w:drawing>
          <wp:anchor distT="0" distB="0" distL="114300" distR="114300" simplePos="0" relativeHeight="251667456" behindDoc="0" locked="0" layoutInCell="1" allowOverlap="1" wp14:anchorId="59C7D6F3" wp14:editId="539EDE35">
            <wp:simplePos x="0" y="0"/>
            <wp:positionH relativeFrom="column">
              <wp:posOffset>1112520</wp:posOffset>
            </wp:positionH>
            <wp:positionV relativeFrom="paragraph">
              <wp:posOffset>-201930</wp:posOffset>
            </wp:positionV>
            <wp:extent cx="2933700" cy="416179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33700" cy="4161790"/>
                    </a:xfrm>
                    <a:prstGeom prst="rect">
                      <a:avLst/>
                    </a:prstGeom>
                  </pic:spPr>
                </pic:pic>
              </a:graphicData>
            </a:graphic>
            <wp14:sizeRelH relativeFrom="page">
              <wp14:pctWidth>0</wp14:pctWidth>
            </wp14:sizeRelH>
            <wp14:sizeRelV relativeFrom="page">
              <wp14:pctHeight>0</wp14:pctHeight>
            </wp14:sizeRelV>
          </wp:anchor>
        </w:drawing>
      </w:r>
    </w:p>
    <w:p w14:paraId="1ABA4D98" w14:textId="51A0A5BC" w:rsidR="008D488A" w:rsidRPr="008D488A" w:rsidRDefault="00C4093C" w:rsidP="008D488A">
      <w:pPr>
        <w:pStyle w:val="ListParagraph"/>
        <w:tabs>
          <w:tab w:val="left" w:pos="1276"/>
        </w:tabs>
        <w:spacing w:line="480" w:lineRule="auto"/>
        <w:ind w:left="1004"/>
        <w:jc w:val="center"/>
        <w:rPr>
          <w:rFonts w:ascii="Times New Roman" w:hAnsi="Times New Roman" w:cs="Times New Roman"/>
          <w:sz w:val="24"/>
          <w:szCs w:val="24"/>
        </w:rPr>
      </w:pPr>
      <w:r w:rsidRPr="008D488A">
        <w:rPr>
          <w:rFonts w:ascii="Times New Roman" w:hAnsi="Times New Roman" w:cs="Times New Roman"/>
          <w:sz w:val="24"/>
          <w:szCs w:val="24"/>
        </w:rPr>
        <w:t xml:space="preserve">Gambar 2.1. Tahapan Proses Pascapanen Kakao Fermentasi </w:t>
      </w:r>
    </w:p>
    <w:p w14:paraId="490E6686" w14:textId="63C0F3F4" w:rsidR="00D013D8" w:rsidRPr="008D488A" w:rsidRDefault="00D013D8" w:rsidP="00D013D8">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t xml:space="preserve">Fermentasi biji kakao memegang peranan yang sangat penting pada proses pengolahan biji kakao. Proses fermentasi membantu dalam menghilangkan pulp yang membungkus biji kakao dan membantu dalam mengembangkan prekursor rasa cokelat. Pulp biji kakao mengandung gula dan polisakarida yang kemudian akan difermentasi oleh mikroorganisme. Aktivitas mikroorganisme akan menghasilkan metabolit dan kondisi yang menyebabkan kematian biji dan memulai serangkaian reaksi biokimia di dalam biji kakao yang menghasilkan prekursor rasa cokelat. Apabila biji kakao tidak mengalami proses fermentasi, maka cita rasa dan aroma khas kakao tidak terbentuk dan </w:t>
      </w:r>
      <w:r w:rsidRPr="008D488A">
        <w:rPr>
          <w:rFonts w:ascii="Times New Roman" w:hAnsi="Times New Roman" w:cs="Times New Roman"/>
          <w:sz w:val="24"/>
          <w:szCs w:val="24"/>
        </w:rPr>
        <w:lastRenderedPageBreak/>
        <w:t>menyebabkan biji akan terasa pahit dan sepat. Keberhasilan proses fermentasi ditentukan oleh beberapa faktor, salah satunya adalah wadah fermentasi. Wadah fermentasi yang baik dibuat dari bahan kayu dengan kapasitas sekurang-kurangnya 40 kg. Apabila kapasitas biji kakao tidak mencukupi, maka suhu fermentasi tidak akan tercapai sehingga akan menyebabkan biji kakao berjamur. Suhu fermentasi biji kakao dapat mencapai 50oC atau bahkan</w:t>
      </w:r>
      <w:r w:rsidR="008D488A" w:rsidRPr="008D488A">
        <w:rPr>
          <w:rFonts w:ascii="Times New Roman" w:hAnsi="Times New Roman" w:cs="Times New Roman"/>
          <w:sz w:val="24"/>
          <w:szCs w:val="24"/>
        </w:rPr>
        <w:t xml:space="preserve"> lebih pada sebagian fermentasi </w:t>
      </w:r>
      <w:r w:rsidR="008D488A" w:rsidRPr="008D488A">
        <w:rPr>
          <w:rFonts w:ascii="Times New Roman" w:hAnsi="Times New Roman" w:cs="Times New Roman"/>
          <w:sz w:val="24"/>
          <w:szCs w:val="24"/>
        </w:rPr>
        <w:fldChar w:fldCharType="begin" w:fldLock="1"/>
      </w:r>
      <w:r w:rsidR="008D488A" w:rsidRPr="008D488A">
        <w:rPr>
          <w:rFonts w:ascii="Times New Roman" w:hAnsi="Times New Roman" w:cs="Times New Roman"/>
          <w:sz w:val="24"/>
          <w:szCs w:val="24"/>
        </w:rPr>
        <w:instrText>ADDIN CSL_CITATION { "citationItems" : [ { "id" : "ITEM-1", "itemData" : { "DOI" : "10.35457/viabel.v15i1.1409", "ISSN" : "1978-5259", "abstract" : "Proses pengolahan biji kakao sangat menentukan mutu biji kakao kering yang dihasilkan. Proses fermentasi mempunyai peran yang sangat penting dalam pengolahan biji kakao yaitu pembentukan cita rasa dan aroma biji kakao yang dihasilkan. Tujuan dari penelitian ini adalah memberikan gambaran fermentasi yang ideal dan mencari wadah fermentasi yang bisa digunakan dalam skala produksi kecil dan sederhana. Penelitian ini dilakukan dengan melakukan fermentasi menggunakan dua ukuran wadah yang berbeda, yaitu kotak kayu besar dan kotak kayu kecil. Biji kakao difermentasi selama 3 hari (3x24 jam) dengan pembalikan dan pemantauan suhu setiap hari. Biji kakao hasil fermentasi dikeringkan dengan cara sun drying dan pengeringan mekanis (cocoa dryer) selama \u00b17 hari. Hasil penelitian menunjukkan fermentasi dengan kotak kayu besar mempunyai efektifitas lebih baik dibandingkan kotak kayu kecil. Biji kakao yang dihasilkan dari fermentasi kotak kayu kecil juga dapat terfermentasi dengan baik sehingga kotak kayu kecil dapat digunakan sebagai alternatif untuk petani yang mempunyai hasil produksi tidak banyak.", "author" : [ { "dropping-particle" : "", "family" : "Desy Rachmatullah", "given" : "", "non-dropping-particle" : "", "parse-names" : false, "suffix" : "" }, { "dropping-particle" : "", "family" : "Putri", "given" : "Desiana Nuriza", "non-dropping-particle" : "", "parse-names" : false, "suffix" : "" }, { "dropping-particle" : "", "family" : "Fiki Herianto", "given" : "", "non-dropping-particle" : "", "parse-names" : false, "suffix" : "" }, { "dropping-particle" : "", "family" : "Harini", "given" : "Noor", "non-dropping-particle" : "", "parse-names" : false, "suffix" : "" } ], "container-title" : "VIABEL: Jurnal Ilmiah Ilmu-Ilmu Pertanian", "id" : "ITEM-1", "issue" : "1", "issued" : { "date-parts" : [ [ "2021" ] ] }, "page" : "32-44", "title" : "KARAKTERISTIK BIJI KAKAO (Theobroma cacao L.) HASIL FERMENTASI DENGAN UKURAN WADAH BERBEDA", "type" : "article-journal", "volume" : "15" }, "uris" : [ "http://www.mendeley.com/documents/?uuid=ba2f9006-7680-40f2-aac6-cc6de7e8c57c" ] } ], "mendeley" : { "formattedCitation" : "(Desy Rachmatullah et al., 2021)", "plainTextFormattedCitation" : "(Desy Rachmatullah et al., 2021)", "previouslyFormattedCitation" : "(Desy Rachmatullah et al., 2021)" }, "properties" : { "noteIndex" : 0 }, "schema" : "https://github.com/citation-style-language/schema/raw/master/csl-citation.json" }</w:instrText>
      </w:r>
      <w:r w:rsidR="008D488A" w:rsidRPr="008D488A">
        <w:rPr>
          <w:rFonts w:ascii="Times New Roman" w:hAnsi="Times New Roman" w:cs="Times New Roman"/>
          <w:sz w:val="24"/>
          <w:szCs w:val="24"/>
        </w:rPr>
        <w:fldChar w:fldCharType="separate"/>
      </w:r>
      <w:r w:rsidR="008D488A" w:rsidRPr="008D488A">
        <w:rPr>
          <w:rFonts w:ascii="Times New Roman" w:hAnsi="Times New Roman" w:cs="Times New Roman"/>
          <w:noProof/>
          <w:sz w:val="24"/>
          <w:szCs w:val="24"/>
        </w:rPr>
        <w:t>(Desy Rachmatullah et al., 2021)</w:t>
      </w:r>
      <w:r w:rsidR="008D488A" w:rsidRPr="008D488A">
        <w:rPr>
          <w:rFonts w:ascii="Times New Roman" w:hAnsi="Times New Roman" w:cs="Times New Roman"/>
          <w:sz w:val="24"/>
          <w:szCs w:val="24"/>
        </w:rPr>
        <w:fldChar w:fldCharType="end"/>
      </w:r>
      <w:r w:rsidR="008D488A" w:rsidRPr="008D488A">
        <w:rPr>
          <w:rFonts w:ascii="Times New Roman" w:hAnsi="Times New Roman" w:cs="Times New Roman"/>
          <w:sz w:val="24"/>
          <w:szCs w:val="24"/>
        </w:rPr>
        <w:t>.</w:t>
      </w:r>
      <w:r w:rsidRPr="008D488A">
        <w:rPr>
          <w:rFonts w:ascii="Times New Roman" w:hAnsi="Times New Roman" w:cs="Times New Roman"/>
          <w:sz w:val="24"/>
          <w:szCs w:val="24"/>
        </w:rPr>
        <w:t xml:space="preserve"> Citarasa produk kakao yang baik akan dihasilkan jika proses fermentasinya sempurna. Berbeda dengan kakao yang tidak difermentasi umumnya langsung mengalami proses pengeringan dan citarasa yang dihasilkan kurang baik. Sebagian besar petani kakao Indonesia biasanya melakukan pemanenan tanpa fermentasi. Umumnya buah kakao dipanen, dihilangkan pulpanya, dijemur, selanjutnya dijual. Sedangkan standar operasional pemanenan kakao yang baik dan benar cenderung lebih panjang</w:t>
      </w:r>
      <w:r w:rsidR="008D488A" w:rsidRPr="008D488A">
        <w:rPr>
          <w:rFonts w:ascii="Times New Roman" w:hAnsi="Times New Roman" w:cs="Times New Roman"/>
          <w:sz w:val="24"/>
          <w:szCs w:val="24"/>
        </w:rPr>
        <w:t xml:space="preserve">. </w:t>
      </w:r>
      <w:r w:rsidR="008D488A" w:rsidRPr="008D488A">
        <w:rPr>
          <w:rFonts w:ascii="Times New Roman" w:hAnsi="Times New Roman" w:cs="Times New Roman"/>
          <w:sz w:val="24"/>
          <w:szCs w:val="24"/>
        </w:rPr>
        <w:fldChar w:fldCharType="begin" w:fldLock="1"/>
      </w:r>
      <w:r w:rsidR="009D4911">
        <w:rPr>
          <w:rFonts w:ascii="Times New Roman" w:hAnsi="Times New Roman" w:cs="Times New Roman"/>
          <w:sz w:val="24"/>
          <w:szCs w:val="24"/>
        </w:rPr>
        <w:instrText>ADDIN CSL_CITATION { "citationItems" : [ { "id" : "ITEM-1", "itemData" : { "author" : [ { "dropping-particle" : "", "family" : "Tarigana", "given" : "Elsera Br", "non-dropping-particle" : "", "parse-names" : false, "suffix" : "" }, { "dropping-particle" : "", "family" : "Iflah", "given" : "Tajul", "non-dropping-particle" : "", "parse-names" : false, "suffix" : "" } ], "id" : "ITEM-1", "issue" : "April", "issued" : { "date-parts" : [ [ "2017" ] ] }, "page" : "48-62", "title" : "BEBERAPA KOMPONEN FISIKOKIMIA KAKAO FERMENTASI DAN NON FERMENTASI", "type" : "article-journal", "volume" : "3" }, "uris" : [ "http://www.mendeley.com/documents/?uuid=67cadc9b-fb03-4d32-be4a-0262d85d5bfb" ] } ], "mendeley" : { "formattedCitation" : "(Tarigana &amp; Iflah, 2017)", "plainTextFormattedCitation" : "(Tarigana &amp; Iflah, 2017)", "previouslyFormattedCitation" : "(Tarigana &amp; Iflah, 2017)" }, "properties" : { "noteIndex" : 0 }, "schema" : "https://github.com/citation-style-language/schema/raw/master/csl-citation.json" }</w:instrText>
      </w:r>
      <w:r w:rsidR="008D488A" w:rsidRPr="008D488A">
        <w:rPr>
          <w:rFonts w:ascii="Times New Roman" w:hAnsi="Times New Roman" w:cs="Times New Roman"/>
          <w:sz w:val="24"/>
          <w:szCs w:val="24"/>
        </w:rPr>
        <w:fldChar w:fldCharType="separate"/>
      </w:r>
      <w:r w:rsidR="008D488A" w:rsidRPr="008D488A">
        <w:rPr>
          <w:rFonts w:ascii="Times New Roman" w:hAnsi="Times New Roman" w:cs="Times New Roman"/>
          <w:noProof/>
          <w:sz w:val="24"/>
          <w:szCs w:val="24"/>
        </w:rPr>
        <w:t>(Tarigana &amp; Iflah, 2017)</w:t>
      </w:r>
      <w:r w:rsidR="008D488A" w:rsidRPr="008D488A">
        <w:rPr>
          <w:rFonts w:ascii="Times New Roman" w:hAnsi="Times New Roman" w:cs="Times New Roman"/>
          <w:sz w:val="24"/>
          <w:szCs w:val="24"/>
        </w:rPr>
        <w:fldChar w:fldCharType="end"/>
      </w:r>
    </w:p>
    <w:p w14:paraId="56E09698" w14:textId="1CA1B38E" w:rsidR="00445401" w:rsidRPr="008D488A" w:rsidRDefault="008D488A" w:rsidP="007C2659">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noProof/>
          <w:sz w:val="24"/>
          <w:szCs w:val="24"/>
        </w:rPr>
        <w:drawing>
          <wp:anchor distT="0" distB="0" distL="114300" distR="114300" simplePos="0" relativeHeight="251669504" behindDoc="0" locked="0" layoutInCell="1" allowOverlap="1" wp14:anchorId="0AF51DAB" wp14:editId="10BF669B">
            <wp:simplePos x="0" y="0"/>
            <wp:positionH relativeFrom="column">
              <wp:posOffset>636270</wp:posOffset>
            </wp:positionH>
            <wp:positionV relativeFrom="paragraph">
              <wp:posOffset>12065</wp:posOffset>
            </wp:positionV>
            <wp:extent cx="4105275" cy="196215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370).png"/>
                    <pic:cNvPicPr/>
                  </pic:nvPicPr>
                  <pic:blipFill rotWithShape="1">
                    <a:blip r:embed="rId17" cstate="print">
                      <a:extLst>
                        <a:ext uri="{28A0092B-C50C-407E-A947-70E740481C1C}">
                          <a14:useLocalDpi xmlns:a14="http://schemas.microsoft.com/office/drawing/2010/main" val="0"/>
                        </a:ext>
                      </a:extLst>
                    </a:blip>
                    <a:srcRect l="8878" t="22365" r="9710" b="15373"/>
                    <a:stretch/>
                  </pic:blipFill>
                  <pic:spPr bwMode="auto">
                    <a:xfrm>
                      <a:off x="0" y="0"/>
                      <a:ext cx="4105275" cy="1962150"/>
                    </a:xfrm>
                    <a:prstGeom prst="rect">
                      <a:avLst/>
                    </a:prstGeom>
                    <a:ln>
                      <a:noFill/>
                    </a:ln>
                    <a:extLst>
                      <a:ext uri="{53640926-AAD7-44D8-BBD7-CCE9431645EC}">
                        <a14:shadowObscured xmlns:a14="http://schemas.microsoft.com/office/drawing/2010/main"/>
                      </a:ext>
                    </a:extLst>
                  </pic:spPr>
                </pic:pic>
              </a:graphicData>
            </a:graphic>
          </wp:anchor>
        </w:drawing>
      </w:r>
    </w:p>
    <w:p w14:paraId="5923DC96" w14:textId="426F0167" w:rsidR="00445401" w:rsidRPr="008D488A" w:rsidRDefault="00C4093C" w:rsidP="00445401">
      <w:pPr>
        <w:pStyle w:val="ListParagraph"/>
        <w:tabs>
          <w:tab w:val="left" w:pos="1276"/>
        </w:tabs>
        <w:spacing w:line="480" w:lineRule="auto"/>
        <w:ind w:left="1004"/>
        <w:jc w:val="center"/>
        <w:rPr>
          <w:rFonts w:ascii="Times New Roman" w:hAnsi="Times New Roman" w:cs="Times New Roman"/>
          <w:sz w:val="24"/>
          <w:szCs w:val="24"/>
        </w:rPr>
      </w:pPr>
      <w:r w:rsidRPr="008D488A">
        <w:rPr>
          <w:rFonts w:ascii="Times New Roman" w:hAnsi="Times New Roman" w:cs="Times New Roman"/>
          <w:sz w:val="24"/>
          <w:szCs w:val="24"/>
        </w:rPr>
        <w:t>Gamba</w:t>
      </w:r>
      <w:r w:rsidR="0078057F">
        <w:rPr>
          <w:rFonts w:ascii="Times New Roman" w:hAnsi="Times New Roman" w:cs="Times New Roman"/>
          <w:sz w:val="24"/>
          <w:szCs w:val="24"/>
        </w:rPr>
        <w:t>Gambar</w:t>
      </w:r>
      <w:r w:rsidR="008D488A" w:rsidRPr="008D488A">
        <w:rPr>
          <w:rFonts w:ascii="Times New Roman" w:hAnsi="Times New Roman" w:cs="Times New Roman"/>
          <w:sz w:val="24"/>
          <w:szCs w:val="24"/>
        </w:rPr>
        <w:t xml:space="preserve"> </w:t>
      </w:r>
      <w:r w:rsidRPr="008D488A">
        <w:rPr>
          <w:rFonts w:ascii="Times New Roman" w:hAnsi="Times New Roman" w:cs="Times New Roman"/>
          <w:sz w:val="24"/>
          <w:szCs w:val="24"/>
        </w:rPr>
        <w:t>2.2</w:t>
      </w:r>
      <w:r w:rsidR="00445401" w:rsidRPr="008D488A">
        <w:rPr>
          <w:rFonts w:ascii="Times New Roman" w:hAnsi="Times New Roman" w:cs="Times New Roman"/>
          <w:sz w:val="24"/>
          <w:szCs w:val="24"/>
        </w:rPr>
        <w:t>. Perubahan yang terjadi selama fermentasi</w:t>
      </w:r>
    </w:p>
    <w:p w14:paraId="733BF58A" w14:textId="77777777" w:rsidR="000D5F6D" w:rsidRPr="008D488A" w:rsidRDefault="000D5F6D" w:rsidP="007C2659">
      <w:pPr>
        <w:pStyle w:val="ListParagraph"/>
        <w:numPr>
          <w:ilvl w:val="2"/>
          <w:numId w:val="16"/>
        </w:numPr>
        <w:tabs>
          <w:tab w:val="left" w:pos="1134"/>
        </w:tabs>
        <w:spacing w:line="480" w:lineRule="auto"/>
        <w:ind w:left="1004" w:hanging="720"/>
        <w:rPr>
          <w:rFonts w:ascii="Times New Roman" w:hAnsi="Times New Roman" w:cs="Times New Roman"/>
          <w:b/>
          <w:sz w:val="24"/>
          <w:szCs w:val="24"/>
        </w:rPr>
      </w:pPr>
      <w:r w:rsidRPr="008D488A">
        <w:rPr>
          <w:rFonts w:ascii="Times New Roman" w:hAnsi="Times New Roman" w:cs="Times New Roman"/>
          <w:b/>
          <w:bCs/>
          <w:sz w:val="24"/>
          <w:szCs w:val="24"/>
        </w:rPr>
        <w:lastRenderedPageBreak/>
        <w:t>Pengolahan</w:t>
      </w:r>
      <w:r w:rsidRPr="008D488A">
        <w:rPr>
          <w:rFonts w:ascii="Times New Roman" w:hAnsi="Times New Roman" w:cs="Times New Roman"/>
          <w:b/>
          <w:sz w:val="24"/>
          <w:szCs w:val="24"/>
        </w:rPr>
        <w:t xml:space="preserve"> Citra</w:t>
      </w:r>
    </w:p>
    <w:p w14:paraId="5E4794E2" w14:textId="21017AE2" w:rsidR="000D5F6D" w:rsidRPr="008D488A" w:rsidRDefault="007C2659" w:rsidP="007C2659">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000D5F6D" w:rsidRPr="008D488A">
        <w:rPr>
          <w:rFonts w:ascii="Times New Roman" w:hAnsi="Times New Roman" w:cs="Times New Roman"/>
          <w:sz w:val="24"/>
          <w:szCs w:val="24"/>
        </w:rPr>
        <w:t xml:space="preserve">Pengolahan Citra adalah salah satu mata kuliah pada bidang pendidikan ilmu komputer. Salah satu materi yang dibahas pada mata kuliah pengolahan citra. Jenis citra pada umumnya dibagi dua yaitu citra analog dan citra digital. Citra analog merupakan citra yang </w:t>
      </w:r>
      <w:proofErr w:type="gramStart"/>
      <w:r w:rsidR="000D5F6D" w:rsidRPr="008D488A">
        <w:rPr>
          <w:rFonts w:ascii="Times New Roman" w:hAnsi="Times New Roman" w:cs="Times New Roman"/>
          <w:sz w:val="24"/>
          <w:szCs w:val="24"/>
        </w:rPr>
        <w:t>bersifat  kontinyu</w:t>
      </w:r>
      <w:proofErr w:type="gramEnd"/>
      <w:r w:rsidR="000D5F6D" w:rsidRPr="008D488A">
        <w:rPr>
          <w:rFonts w:ascii="Times New Roman" w:hAnsi="Times New Roman" w:cs="Times New Roman"/>
          <w:sz w:val="24"/>
          <w:szCs w:val="24"/>
        </w:rPr>
        <w:t xml:space="preserve"> yang diperoleh dari sistem optik yang menerima sinyal analog. Sedangkan citra digital proses untuk menentukan warna pada pixel tertentu pada citra dari sebuah gambar, dicari warna rata-rata dari gambaran alog yang kemuadian dibulatkan (distretkan). Cuplikan sering juga disebut proses digitalisasi terhadap citra analog. Citra digital dibagi menjadi tiga jenis yaitu citra warna, citra grayscale dan citrabiner (</w:t>
      </w:r>
      <w:hyperlink r:id="rId18" w:history="1">
        <w:r w:rsidR="000D5F6D" w:rsidRPr="008D488A">
          <w:rPr>
            <w:rFonts w:ascii="Times New Roman" w:hAnsi="Times New Roman" w:cs="Times New Roman"/>
            <w:sz w:val="24"/>
            <w:szCs w:val="24"/>
          </w:rPr>
          <w:t>S Ratna</w:t>
        </w:r>
      </w:hyperlink>
      <w:r w:rsidR="000D5F6D" w:rsidRPr="008D488A">
        <w:rPr>
          <w:rFonts w:ascii="Times New Roman" w:hAnsi="Times New Roman" w:cs="Times New Roman"/>
          <w:sz w:val="24"/>
          <w:szCs w:val="24"/>
        </w:rPr>
        <w:t>, 2020).</w:t>
      </w:r>
    </w:p>
    <w:p w14:paraId="7B279590" w14:textId="77777777" w:rsidR="000D5F6D" w:rsidRPr="008D488A" w:rsidRDefault="000D5F6D" w:rsidP="007C2659">
      <w:pPr>
        <w:pStyle w:val="ListParagraph"/>
        <w:numPr>
          <w:ilvl w:val="0"/>
          <w:numId w:val="27"/>
        </w:numPr>
        <w:tabs>
          <w:tab w:val="left" w:pos="1276"/>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Citra Warna Salah satu jenis citra berwarna adalah citra 8 bit, dimana citra 8 bit  ini  memiliki kriteria setiap pixel dari  citra warna diwakili oleh 8 bit, jumlah warna maksimum 256 warna.</w:t>
      </w:r>
    </w:p>
    <w:p w14:paraId="38A1B1FE" w14:textId="77777777" w:rsidR="000D5F6D" w:rsidRPr="008D488A" w:rsidRDefault="000D5F6D" w:rsidP="007C2659">
      <w:pPr>
        <w:pStyle w:val="ListParagraph"/>
        <w:numPr>
          <w:ilvl w:val="0"/>
          <w:numId w:val="27"/>
        </w:numPr>
        <w:tabs>
          <w:tab w:val="left" w:pos="1276"/>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 xml:space="preserve">Citra Grayscale Citra digital merupakan citra digital yang hanya memiliki satu nilai kanal pada setiap </w:t>
      </w:r>
      <w:proofErr w:type="gramStart"/>
      <w:r w:rsidRPr="008D488A">
        <w:rPr>
          <w:rFonts w:ascii="Times New Roman" w:hAnsi="Times New Roman" w:cs="Times New Roman"/>
          <w:sz w:val="24"/>
          <w:szCs w:val="24"/>
        </w:rPr>
        <w:t>pixelnya ,</w:t>
      </w:r>
      <w:proofErr w:type="gramEnd"/>
      <w:r w:rsidRPr="008D488A">
        <w:rPr>
          <w:rFonts w:ascii="Times New Roman" w:hAnsi="Times New Roman" w:cs="Times New Roman"/>
          <w:sz w:val="24"/>
          <w:szCs w:val="24"/>
        </w:rPr>
        <w:t xml:space="preserve"> dengan kata lain nilai bagian RED = GREEN = BLUE. Nilai tersebut digunakan untuk menunjukkan tingkat intensitas.</w:t>
      </w:r>
    </w:p>
    <w:p w14:paraId="2E3640B4" w14:textId="77777777" w:rsidR="000D5F6D" w:rsidRPr="008D488A" w:rsidRDefault="000D5F6D" w:rsidP="007C2659">
      <w:pPr>
        <w:pStyle w:val="ListParagraph"/>
        <w:numPr>
          <w:ilvl w:val="0"/>
          <w:numId w:val="27"/>
        </w:numPr>
        <w:tabs>
          <w:tab w:val="left" w:pos="1276"/>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Citra Biner adalah citra digital yang hanya memiliki dua kemungkinan nilai pixel yaitu hitam dan putih. Citra biner juga disebut sebagai citra B&amp;W (Black and White) atau citra monokrom.</w:t>
      </w:r>
    </w:p>
    <w:p w14:paraId="725D14A7" w14:textId="536669AE" w:rsidR="000D5F6D" w:rsidRPr="008D488A" w:rsidRDefault="007C2659" w:rsidP="007C2659">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sz w:val="24"/>
          <w:szCs w:val="24"/>
        </w:rPr>
        <w:lastRenderedPageBreak/>
        <w:tab/>
      </w:r>
      <w:r w:rsidRPr="008D488A">
        <w:rPr>
          <w:rFonts w:ascii="Times New Roman" w:hAnsi="Times New Roman" w:cs="Times New Roman"/>
          <w:sz w:val="24"/>
          <w:szCs w:val="24"/>
        </w:rPr>
        <w:tab/>
      </w:r>
      <w:r w:rsidR="000D5F6D" w:rsidRPr="008D488A">
        <w:rPr>
          <w:rFonts w:ascii="Times New Roman" w:hAnsi="Times New Roman" w:cs="Times New Roman"/>
          <w:sz w:val="24"/>
          <w:szCs w:val="24"/>
        </w:rPr>
        <w:t>Pengolahan citra adalah pemrosesan citra atau image processing, khususnya dengan menggunakan komputer menjadi citra yang kualitasnya lebih baik. Dengan kata lain pengolahan citra adalah kegiatan memperbaiki kualitas citra agar mudah diinterprestasi oleh manusia atau mesin.</w:t>
      </w:r>
    </w:p>
    <w:p w14:paraId="397DA449" w14:textId="1F9760D2" w:rsidR="001F2BD8" w:rsidRPr="008D488A" w:rsidRDefault="001F2BD8" w:rsidP="001F2BD8">
      <w:pPr>
        <w:pStyle w:val="ListParagraph"/>
        <w:numPr>
          <w:ilvl w:val="2"/>
          <w:numId w:val="16"/>
        </w:numPr>
        <w:tabs>
          <w:tab w:val="left" w:pos="1134"/>
        </w:tabs>
        <w:spacing w:line="480" w:lineRule="auto"/>
        <w:ind w:left="1004" w:hanging="720"/>
        <w:rPr>
          <w:rFonts w:ascii="Times New Roman" w:hAnsi="Times New Roman" w:cs="Times New Roman"/>
          <w:b/>
          <w:bCs/>
          <w:sz w:val="24"/>
          <w:szCs w:val="24"/>
        </w:rPr>
      </w:pPr>
      <w:r w:rsidRPr="008D488A">
        <w:rPr>
          <w:rFonts w:ascii="Times New Roman" w:hAnsi="Times New Roman" w:cs="Times New Roman"/>
          <w:b/>
          <w:bCs/>
          <w:sz w:val="24"/>
          <w:szCs w:val="24"/>
        </w:rPr>
        <w:t>Metode Canny Edge Detection</w:t>
      </w:r>
    </w:p>
    <w:p w14:paraId="72BEF9C0" w14:textId="08525251" w:rsidR="001F2BD8" w:rsidRDefault="001F2BD8" w:rsidP="009D4911">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009D4911" w:rsidRPr="009D4911">
        <w:rPr>
          <w:rFonts w:ascii="Times New Roman" w:hAnsi="Times New Roman" w:cs="Times New Roman"/>
          <w:sz w:val="24"/>
          <w:szCs w:val="24"/>
        </w:rPr>
        <w:t>Operator canny dikemukakan oleh Jhon Canny pada tahun 1986, terkenal sebagai operator deteksi tepi yang optimal. Algoritma ini memberikan tingkat kesalahan rendah, melokalisasi titik-titik tepi (jarak pikselpiksel tepi yang ditemukan deteksi dan tepi yang sesungguhnya sangat pendek), dan hanya memberikan sa</w:t>
      </w:r>
      <w:r w:rsidR="009D4911">
        <w:rPr>
          <w:rFonts w:ascii="Times New Roman" w:hAnsi="Times New Roman" w:cs="Times New Roman"/>
          <w:sz w:val="24"/>
          <w:szCs w:val="24"/>
        </w:rPr>
        <w:t>tu tanggapan untuk satu tepi</w:t>
      </w:r>
      <w:r w:rsidR="009D4911" w:rsidRPr="009D4911">
        <w:rPr>
          <w:rFonts w:ascii="Times New Roman" w:hAnsi="Times New Roman" w:cs="Times New Roman"/>
          <w:sz w:val="24"/>
          <w:szCs w:val="24"/>
        </w:rPr>
        <w:t xml:space="preserve">. </w:t>
      </w:r>
      <w:r w:rsidRPr="008D488A">
        <w:rPr>
          <w:rFonts w:ascii="Times New Roman" w:hAnsi="Times New Roman" w:cs="Times New Roman"/>
          <w:sz w:val="24"/>
          <w:szCs w:val="24"/>
        </w:rPr>
        <w:t>Edge mencirikan batas dan karena itu merupakan masalah kepentingan mendasar dalam pengolahan citra. edge dalam gambar adalah area dengan kontras intensitas yang kuat – lompatan intensitas dari satu piksel ke piksel berikutnya. Deteksi tepi an gambar secara signifikan mengurangi jumlah data dan menyaring informasi yang tidak berguna, sambil mempertahankan struktur penting propert</w:t>
      </w:r>
      <w:r w:rsidR="009D4911">
        <w:rPr>
          <w:rFonts w:ascii="Times New Roman" w:hAnsi="Times New Roman" w:cs="Times New Roman"/>
          <w:sz w:val="24"/>
          <w:szCs w:val="24"/>
        </w:rPr>
        <w:t xml:space="preserve">i dalam sebuah gambar. </w:t>
      </w:r>
      <w:r w:rsidRPr="009D4911">
        <w:rPr>
          <w:rFonts w:ascii="Times New Roman" w:hAnsi="Times New Roman" w:cs="Times New Roman"/>
          <w:sz w:val="24"/>
          <w:szCs w:val="24"/>
        </w:rPr>
        <w:t xml:space="preserve">Algoritma </w:t>
      </w:r>
      <w:r w:rsidRPr="009D4911">
        <w:rPr>
          <w:rFonts w:ascii="Times New Roman" w:hAnsi="Times New Roman" w:cs="Times New Roman"/>
          <w:i/>
          <w:sz w:val="24"/>
          <w:szCs w:val="24"/>
        </w:rPr>
        <w:t>Canny Edge Detection</w:t>
      </w:r>
      <w:r w:rsidRPr="009D4911">
        <w:rPr>
          <w:rFonts w:ascii="Times New Roman" w:hAnsi="Times New Roman" w:cs="Times New Roman"/>
          <w:sz w:val="24"/>
          <w:szCs w:val="24"/>
        </w:rPr>
        <w:t xml:space="preserve"> dikenal banyak orang sebagai detektor tepi yang optimal. Niat Canny adalah untuk meningkatkan banyak detektor tepi sudah keluar pada saat dia memulai pekerjaannya (Ramnarayan, 2019).</w:t>
      </w:r>
    </w:p>
    <w:p w14:paraId="592CB3B5" w14:textId="7B0C3FCC" w:rsidR="009D4911" w:rsidRDefault="009D4911" w:rsidP="009D4911">
      <w:pPr>
        <w:pStyle w:val="ListParagraph"/>
        <w:tabs>
          <w:tab w:val="left" w:pos="1276"/>
        </w:tabs>
        <w:spacing w:line="480" w:lineRule="auto"/>
        <w:ind w:left="1004"/>
        <w:jc w:val="both"/>
        <w:rPr>
          <w:rFonts w:ascii="Times New Roman" w:hAnsi="Times New Roman" w:cs="Times New Roman"/>
          <w:sz w:val="24"/>
          <w:szCs w:val="24"/>
        </w:rPr>
      </w:pPr>
      <w:r w:rsidRPr="009D4911">
        <w:rPr>
          <w:rFonts w:ascii="Times New Roman" w:hAnsi="Times New Roman" w:cs="Times New Roman"/>
          <w:sz w:val="24"/>
          <w:szCs w:val="24"/>
        </w:rPr>
        <w:lastRenderedPageBreak/>
        <w:t>Ada enam langkah yang dilakukan untuk mengimplementasikan deteksi tepi dengan operator canny. Hal ini dilakukan dengan menggunakan operator gaussian.</w:t>
      </w:r>
      <w:r>
        <w:rPr>
          <w:rFonts w:ascii="Times New Roman" w:hAnsi="Times New Roman" w:cs="Times New Roman"/>
          <w:sz w:val="24"/>
          <w:szCs w:val="24"/>
        </w:rPr>
        <w:t xml:space="preserve"> </w:t>
      </w:r>
    </w:p>
    <w:p w14:paraId="783AB08E" w14:textId="77777777" w:rsidR="009D4911" w:rsidRDefault="009D4911" w:rsidP="009D4911">
      <w:pPr>
        <w:pStyle w:val="ListParagraph"/>
        <w:tabs>
          <w:tab w:val="left" w:pos="1276"/>
        </w:tabs>
        <w:spacing w:line="480" w:lineRule="auto"/>
        <w:ind w:left="1004"/>
        <w:jc w:val="both"/>
        <w:rPr>
          <w:rFonts w:ascii="Times New Roman" w:hAnsi="Times New Roman" w:cs="Times New Roman"/>
          <w:sz w:val="24"/>
          <w:szCs w:val="24"/>
        </w:rPr>
      </w:pPr>
      <w:r w:rsidRPr="009D4911">
        <w:rPr>
          <w:rFonts w:ascii="Times New Roman" w:hAnsi="Times New Roman" w:cs="Times New Roman"/>
          <w:b/>
          <w:sz w:val="24"/>
          <w:szCs w:val="24"/>
        </w:rPr>
        <w:t xml:space="preserve">Langkah </w:t>
      </w:r>
      <w:proofErr w:type="gramStart"/>
      <w:r w:rsidRPr="009D4911">
        <w:rPr>
          <w:rFonts w:ascii="Times New Roman" w:hAnsi="Times New Roman" w:cs="Times New Roman"/>
          <w:b/>
          <w:sz w:val="24"/>
          <w:szCs w:val="24"/>
        </w:rPr>
        <w:t>1</w:t>
      </w:r>
      <w:r w:rsidRPr="009D4911">
        <w:rPr>
          <w:rFonts w:ascii="Times New Roman" w:hAnsi="Times New Roman" w:cs="Times New Roman"/>
          <w:sz w:val="24"/>
          <w:szCs w:val="24"/>
        </w:rPr>
        <w:t xml:space="preserve"> :</w:t>
      </w:r>
      <w:proofErr w:type="gramEnd"/>
      <w:r w:rsidRPr="009D4911">
        <w:rPr>
          <w:rFonts w:ascii="Times New Roman" w:hAnsi="Times New Roman" w:cs="Times New Roman"/>
          <w:sz w:val="24"/>
          <w:szCs w:val="24"/>
        </w:rPr>
        <w:t xml:space="preserve"> Pertama dilakukan penapisan terhadap citra dengan tujuan untuk menghilangkan derau menggunakan filter Gaussian dengan cadar sederhana dengan ketentuan cadar yang digunakan berukuran jauh lebih kecil daripada ukuran citra. </w:t>
      </w:r>
    </w:p>
    <w:p w14:paraId="5F799719" w14:textId="77777777" w:rsidR="009D4911" w:rsidRDefault="009D4911" w:rsidP="009D4911">
      <w:pPr>
        <w:pStyle w:val="ListParagraph"/>
        <w:tabs>
          <w:tab w:val="left" w:pos="1276"/>
        </w:tabs>
        <w:spacing w:line="480" w:lineRule="auto"/>
        <w:ind w:left="1004"/>
        <w:jc w:val="both"/>
        <w:rPr>
          <w:rFonts w:ascii="Times New Roman" w:hAnsi="Times New Roman" w:cs="Times New Roman"/>
          <w:sz w:val="24"/>
          <w:szCs w:val="24"/>
        </w:rPr>
      </w:pPr>
      <w:r w:rsidRPr="009D4911">
        <w:rPr>
          <w:rFonts w:ascii="Times New Roman" w:hAnsi="Times New Roman" w:cs="Times New Roman"/>
          <w:b/>
          <w:sz w:val="24"/>
          <w:szCs w:val="24"/>
        </w:rPr>
        <w:t xml:space="preserve">Langkah </w:t>
      </w:r>
      <w:proofErr w:type="gramStart"/>
      <w:r w:rsidRPr="009D4911">
        <w:rPr>
          <w:rFonts w:ascii="Times New Roman" w:hAnsi="Times New Roman" w:cs="Times New Roman"/>
          <w:b/>
          <w:sz w:val="24"/>
          <w:szCs w:val="24"/>
        </w:rPr>
        <w:t>2</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9D4911">
        <w:rPr>
          <w:rFonts w:ascii="Times New Roman" w:hAnsi="Times New Roman" w:cs="Times New Roman"/>
          <w:sz w:val="24"/>
          <w:szCs w:val="24"/>
        </w:rPr>
        <w:t xml:space="preserve">Setelah penghalus gambar terhadap derau dilakukan, selanjutnya proses mendapatkan kekutan tepi (edge strenght) dengan menggunakan operator Gaussian. Gradien citra dapat dihitung dengan rumus: |G| = |Gx|+|Gy| </w:t>
      </w:r>
    </w:p>
    <w:p w14:paraId="5B2ECD2B" w14:textId="77777777" w:rsidR="009D4911" w:rsidRDefault="009D4911" w:rsidP="009D4911">
      <w:pPr>
        <w:pStyle w:val="ListParagraph"/>
        <w:tabs>
          <w:tab w:val="left" w:pos="1276"/>
        </w:tabs>
        <w:spacing w:line="480" w:lineRule="auto"/>
        <w:ind w:left="1004"/>
        <w:jc w:val="both"/>
        <w:rPr>
          <w:rFonts w:ascii="Times New Roman" w:hAnsi="Times New Roman" w:cs="Times New Roman"/>
          <w:sz w:val="24"/>
          <w:szCs w:val="24"/>
        </w:rPr>
      </w:pPr>
      <w:r w:rsidRPr="009D4911">
        <w:rPr>
          <w:rFonts w:ascii="Times New Roman" w:hAnsi="Times New Roman" w:cs="Times New Roman"/>
          <w:b/>
          <w:sz w:val="24"/>
          <w:szCs w:val="24"/>
        </w:rPr>
        <w:t xml:space="preserve">Langkah </w:t>
      </w:r>
      <w:proofErr w:type="gramStart"/>
      <w:r w:rsidRPr="009D4911">
        <w:rPr>
          <w:rFonts w:ascii="Times New Roman" w:hAnsi="Times New Roman" w:cs="Times New Roman"/>
          <w:b/>
          <w:sz w:val="24"/>
          <w:szCs w:val="24"/>
        </w:rPr>
        <w:t>3</w:t>
      </w:r>
      <w:r w:rsidRPr="009D4911">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9D4911">
        <w:rPr>
          <w:rFonts w:ascii="Times New Roman" w:hAnsi="Times New Roman" w:cs="Times New Roman"/>
          <w:sz w:val="24"/>
          <w:szCs w:val="24"/>
        </w:rPr>
        <w:t xml:space="preserve">Menghitung arah tepi. Rumus yang digunakan adalah: theta = tan-1 (GxGy) </w:t>
      </w:r>
    </w:p>
    <w:p w14:paraId="1A93C5FC" w14:textId="08FE967E" w:rsidR="009D4911" w:rsidRDefault="009D4911" w:rsidP="009D4911">
      <w:pPr>
        <w:pStyle w:val="ListParagraph"/>
        <w:tabs>
          <w:tab w:val="left" w:pos="1276"/>
        </w:tabs>
        <w:spacing w:line="480" w:lineRule="auto"/>
        <w:ind w:left="1004"/>
        <w:jc w:val="both"/>
        <w:rPr>
          <w:rFonts w:ascii="Times New Roman" w:hAnsi="Times New Roman" w:cs="Times New Roman"/>
          <w:sz w:val="24"/>
          <w:szCs w:val="24"/>
        </w:rPr>
      </w:pPr>
      <w:r w:rsidRPr="009D4911">
        <w:rPr>
          <w:rFonts w:ascii="Times New Roman" w:hAnsi="Times New Roman" w:cs="Times New Roman"/>
          <w:b/>
          <w:sz w:val="24"/>
          <w:szCs w:val="24"/>
        </w:rPr>
        <w:t xml:space="preserve">Langkah </w:t>
      </w:r>
      <w:proofErr w:type="gramStart"/>
      <w:r w:rsidRPr="009D4911">
        <w:rPr>
          <w:rFonts w:ascii="Times New Roman" w:hAnsi="Times New Roman" w:cs="Times New Roman"/>
          <w:b/>
          <w:sz w:val="24"/>
          <w:szCs w:val="24"/>
        </w:rPr>
        <w:t>4</w:t>
      </w:r>
      <w:r w:rsidRPr="009D4911">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9D4911">
        <w:rPr>
          <w:rFonts w:ascii="Times New Roman" w:hAnsi="Times New Roman" w:cs="Times New Roman"/>
          <w:sz w:val="24"/>
          <w:szCs w:val="24"/>
        </w:rPr>
        <w:t>Menghubungkan arah tepi dengan sebuah arah yang dapat dilacak citra</w:t>
      </w:r>
    </w:p>
    <w:p w14:paraId="33D01783" w14:textId="77777777" w:rsidR="009D4911" w:rsidRDefault="009D4911" w:rsidP="009D4911">
      <w:pPr>
        <w:pStyle w:val="ListParagraph"/>
        <w:tabs>
          <w:tab w:val="left" w:pos="1276"/>
        </w:tabs>
        <w:spacing w:line="480" w:lineRule="auto"/>
        <w:ind w:left="1004"/>
        <w:jc w:val="both"/>
        <w:rPr>
          <w:rFonts w:ascii="Times New Roman" w:hAnsi="Times New Roman" w:cs="Times New Roman"/>
          <w:sz w:val="24"/>
          <w:szCs w:val="24"/>
        </w:rPr>
      </w:pPr>
      <w:r w:rsidRPr="009D4911">
        <w:rPr>
          <w:rFonts w:ascii="Times New Roman" w:hAnsi="Times New Roman" w:cs="Times New Roman"/>
          <w:b/>
          <w:sz w:val="24"/>
          <w:szCs w:val="24"/>
        </w:rPr>
        <w:t xml:space="preserve">Langkah </w:t>
      </w:r>
      <w:proofErr w:type="gramStart"/>
      <w:r w:rsidRPr="009D4911">
        <w:rPr>
          <w:rFonts w:ascii="Times New Roman" w:hAnsi="Times New Roman" w:cs="Times New Roman"/>
          <w:b/>
          <w:sz w:val="24"/>
          <w:szCs w:val="24"/>
        </w:rPr>
        <w:t>5</w:t>
      </w:r>
      <w:r w:rsidRPr="009D4911">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9D4911">
        <w:rPr>
          <w:rFonts w:ascii="Times New Roman" w:hAnsi="Times New Roman" w:cs="Times New Roman"/>
          <w:sz w:val="24"/>
          <w:szCs w:val="24"/>
        </w:rPr>
        <w:t xml:space="preserve">Penghilangan non-maksimum dilakukan disepanjang tepi dan menghilangkan piksel-piksel. </w:t>
      </w:r>
    </w:p>
    <w:p w14:paraId="71DE7266" w14:textId="77777777" w:rsidR="009D4911" w:rsidRDefault="009D4911" w:rsidP="009D4911">
      <w:pPr>
        <w:pStyle w:val="ListParagraph"/>
        <w:tabs>
          <w:tab w:val="left" w:pos="1276"/>
        </w:tabs>
        <w:spacing w:line="480" w:lineRule="auto"/>
        <w:ind w:left="1004"/>
        <w:jc w:val="both"/>
        <w:rPr>
          <w:rFonts w:ascii="Times New Roman" w:hAnsi="Times New Roman" w:cs="Times New Roman"/>
          <w:sz w:val="24"/>
          <w:szCs w:val="24"/>
        </w:rPr>
      </w:pPr>
      <w:r w:rsidRPr="009D4911">
        <w:rPr>
          <w:rFonts w:ascii="Times New Roman" w:hAnsi="Times New Roman" w:cs="Times New Roman"/>
          <w:b/>
          <w:sz w:val="24"/>
          <w:szCs w:val="24"/>
        </w:rPr>
        <w:t xml:space="preserve">Langkah </w:t>
      </w:r>
      <w:proofErr w:type="gramStart"/>
      <w:r w:rsidRPr="009D4911">
        <w:rPr>
          <w:rFonts w:ascii="Times New Roman" w:hAnsi="Times New Roman" w:cs="Times New Roman"/>
          <w:b/>
          <w:sz w:val="24"/>
          <w:szCs w:val="24"/>
        </w:rPr>
        <w:t>6</w:t>
      </w:r>
      <w:r w:rsidRPr="009D4911">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r w:rsidRPr="009D4911">
        <w:rPr>
          <w:rFonts w:ascii="Times New Roman" w:hAnsi="Times New Roman" w:cs="Times New Roman"/>
          <w:sz w:val="24"/>
          <w:szCs w:val="24"/>
        </w:rPr>
        <w:t xml:space="preserve">Proses hysteresis, proses ini menghilangkan </w:t>
      </w:r>
      <w:r>
        <w:rPr>
          <w:rFonts w:ascii="Times New Roman" w:hAnsi="Times New Roman" w:cs="Times New Roman"/>
          <w:sz w:val="24"/>
          <w:szCs w:val="24"/>
        </w:rPr>
        <w:t>garis-garis yang terputus-putus.</w:t>
      </w:r>
    </w:p>
    <w:p w14:paraId="29E01A4B" w14:textId="3782D088" w:rsidR="009D4911" w:rsidRPr="009D4911" w:rsidRDefault="009D4911" w:rsidP="009D4911">
      <w:pPr>
        <w:pStyle w:val="ListParagraph"/>
        <w:tabs>
          <w:tab w:val="left" w:pos="1276"/>
        </w:tabs>
        <w:spacing w:line="480" w:lineRule="auto"/>
        <w:ind w:left="1004"/>
        <w:jc w:val="both"/>
        <w:rPr>
          <w:rFonts w:ascii="Times New Roman" w:hAnsi="Times New Roman" w:cs="Times New Roman"/>
          <w:sz w:val="24"/>
          <w:szCs w:val="24"/>
        </w:rPr>
      </w:pPr>
      <w:r>
        <w:rPr>
          <w:rFonts w:ascii="Times New Roman" w:hAnsi="Times New Roman" w:cs="Times New Roman"/>
          <w:b/>
          <w:sz w:val="24"/>
          <w:szCs w:val="24"/>
        </w:rPr>
        <w:tab/>
      </w:r>
      <w:r w:rsidRPr="009D4911">
        <w:rPr>
          <w:rFonts w:ascii="Times New Roman" w:hAnsi="Times New Roman" w:cs="Times New Roman"/>
          <w:sz w:val="24"/>
          <w:szCs w:val="24"/>
        </w:rPr>
        <w:t>Berdasarkan penjelasan langkah diatas, untuk mendeteksi tepi dengan metode Canny, kita akan menggunakan gradien G(</w:t>
      </w:r>
      <w:proofErr w:type="gramStart"/>
      <w:r w:rsidRPr="009D4911">
        <w:rPr>
          <w:rFonts w:ascii="Times New Roman" w:hAnsi="Times New Roman" w:cs="Times New Roman"/>
          <w:sz w:val="24"/>
          <w:szCs w:val="24"/>
        </w:rPr>
        <w:t>x,y</w:t>
      </w:r>
      <w:proofErr w:type="gramEnd"/>
      <w:r w:rsidRPr="009D4911">
        <w:rPr>
          <w:rFonts w:ascii="Times New Roman" w:hAnsi="Times New Roman" w:cs="Times New Roman"/>
          <w:sz w:val="24"/>
          <w:szCs w:val="24"/>
        </w:rPr>
        <w:t xml:space="preserve">) yang merupakan sebuah vektor yang terdiri dari dua unsur yaitu Gx dan Gy. Deteksi tepi dilakukan dengan cara membaca setiap pixel pada citra </w:t>
      </w:r>
      <w:r w:rsidRPr="009D4911">
        <w:rPr>
          <w:rFonts w:ascii="Times New Roman" w:hAnsi="Times New Roman" w:cs="Times New Roman"/>
          <w:sz w:val="24"/>
          <w:szCs w:val="24"/>
        </w:rPr>
        <w:lastRenderedPageBreak/>
        <w:t>dengan cara membaca dari pixel paling kiri atas (timur utara) dan bergerak ke pixel paling kanan bawah (barat selata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2F1905">
        <w:rPr>
          <w:rFonts w:ascii="Times New Roman" w:hAnsi="Times New Roman" w:cs="Times New Roman"/>
          <w:sz w:val="24"/>
          <w:szCs w:val="24"/>
        </w:rPr>
        <w:instrText>ADDIN CSL_CITATION { "citationItems" : [ { "id" : "ITEM-1", "itemData" : { "DOI" : "10.30865/jurikom.v7i3.2206", "ISSN" : "2407-389X", "abstract" : "The image of coffee beans is very important to recognize, with the image of coffee beans will make coffee lovers easier to recognize the coffee beans just by looking at their image without having to locate where the coffee grows. Coffee is a beverage known in Indonesia, the detection of coffee beans is very important because the number of seeds that are similar to coffee beans, so the process of detecting coffee beans is very necessary so that coffee beans can be identified, with the method of cany can detect real coffee beans. The cany method is a method that can detect coffee beans by recognizing the coffee beans.", "author" : [ { "dropping-particle" : "", "family" : "Batubara", "given" : "Sandrak A", "non-dropping-particle" : "", "parse-names" : false, "suffix" : "" } ], "container-title" : "JURIKOM (Jurnal Riset Komputer)", "id" : "ITEM-1", "issue" : "3", "issued" : { "date-parts" : [ [ "2020" ] ] }, "page" : "421", "title" : "Perancangan Aplikasi Pengolahan Citra Digital Untuk Menentukan Bibit Unggul Biji Kopi dengan Metode Canny Edge Detection", "type" : "article-journal", "volume" : "7" }, "uris" : [ "http://www.mendeley.com/documents/?uuid=de7c0505-c9fd-4298-b367-6033a195abfb" ] } ], "mendeley" : { "formattedCitation" : "(Batubara, 2020)", "plainTextFormattedCitation" : "(Batubara, 2020)", "previouslyFormattedCitation" : "(Batubara, 2020)" }, "properties" : { "noteIndex" : 0 }, "schema" : "https://github.com/citation-style-language/schema/raw/master/csl-citation.json" }</w:instrText>
      </w:r>
      <w:r>
        <w:rPr>
          <w:rFonts w:ascii="Times New Roman" w:hAnsi="Times New Roman" w:cs="Times New Roman"/>
          <w:sz w:val="24"/>
          <w:szCs w:val="24"/>
        </w:rPr>
        <w:fldChar w:fldCharType="separate"/>
      </w:r>
      <w:r w:rsidRPr="009D4911">
        <w:rPr>
          <w:rFonts w:ascii="Times New Roman" w:hAnsi="Times New Roman" w:cs="Times New Roman"/>
          <w:noProof/>
          <w:sz w:val="24"/>
          <w:szCs w:val="24"/>
        </w:rPr>
        <w:t>(Batubara, 2020)</w:t>
      </w:r>
      <w:r>
        <w:rPr>
          <w:rFonts w:ascii="Times New Roman" w:hAnsi="Times New Roman" w:cs="Times New Roman"/>
          <w:sz w:val="24"/>
          <w:szCs w:val="24"/>
        </w:rPr>
        <w:fldChar w:fldCharType="end"/>
      </w:r>
    </w:p>
    <w:p w14:paraId="77432C16" w14:textId="4348CF20" w:rsidR="001F2BD8" w:rsidRPr="008D488A" w:rsidRDefault="001F2BD8" w:rsidP="001F2BD8">
      <w:pPr>
        <w:pStyle w:val="ListParagraph"/>
        <w:numPr>
          <w:ilvl w:val="2"/>
          <w:numId w:val="16"/>
        </w:numPr>
        <w:tabs>
          <w:tab w:val="left" w:pos="1134"/>
        </w:tabs>
        <w:spacing w:line="480" w:lineRule="auto"/>
        <w:ind w:left="1004" w:hanging="720"/>
        <w:rPr>
          <w:rFonts w:ascii="Times New Roman" w:hAnsi="Times New Roman" w:cs="Times New Roman"/>
          <w:b/>
          <w:sz w:val="24"/>
          <w:szCs w:val="24"/>
        </w:rPr>
      </w:pPr>
      <w:r w:rsidRPr="008D488A">
        <w:rPr>
          <w:rFonts w:ascii="Times New Roman" w:hAnsi="Times New Roman" w:cs="Times New Roman"/>
          <w:b/>
          <w:sz w:val="24"/>
          <w:szCs w:val="24"/>
        </w:rPr>
        <w:t xml:space="preserve"> Metode Support Vector Machine</w:t>
      </w:r>
    </w:p>
    <w:p w14:paraId="66FF2C9E" w14:textId="75D550FD" w:rsidR="001F2BD8" w:rsidRPr="008D488A" w:rsidRDefault="001F2BD8" w:rsidP="001F2BD8">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t>SVM memiliki kemampuan generalisasi yang tinggi tanpa persyaratan pengetahuan tambahan, bahkan dengan dimensi yang tinggi dari ruang input. SVM merupakan teknik yang sangat berguna untuk klasifikasi data dan masalah regresi yang diciptakan oleh Vladimir Vapnik.</w:t>
      </w:r>
    </w:p>
    <w:p w14:paraId="02776580" w14:textId="52C7FBDA" w:rsidR="001F2BD8" w:rsidRPr="008D488A" w:rsidRDefault="001F2BD8" w:rsidP="001F2BD8">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i/>
          <w:sz w:val="24"/>
          <w:szCs w:val="24"/>
        </w:rPr>
        <w:tab/>
      </w:r>
      <w:r w:rsidRPr="008D488A">
        <w:rPr>
          <w:rFonts w:ascii="Times New Roman" w:hAnsi="Times New Roman" w:cs="Times New Roman"/>
          <w:i/>
          <w:sz w:val="24"/>
          <w:szCs w:val="24"/>
        </w:rPr>
        <w:tab/>
        <w:t>Support Vector Machine (SVM)</w:t>
      </w:r>
      <w:r w:rsidRPr="008D488A">
        <w:rPr>
          <w:rFonts w:ascii="Times New Roman" w:hAnsi="Times New Roman" w:cs="Times New Roman"/>
          <w:sz w:val="24"/>
          <w:szCs w:val="24"/>
        </w:rPr>
        <w:t xml:space="preserve"> dikembangkan oleh Boser, Guyon, dan Vapnik, pertama kali diperkenalkan pada tahun 1992 di Annual Workshop on Computational Learning Theory. Konsep dasar metode SVM sebenarnya merupakan gabungan atau kombinasi dari teori-teori komputasi yang telah ada pada tahun sebelumnya, seperti marginhyperplane. kernel diperkenalkan oleh Aronszajn tahun 1950, Lagrange Multiplier yang ditemukan oleh Joseph Louis Lagrange pada tahun 1766, dan demikian juga dengan konsep-konsep pendukung lain. SVM merupakan suatu teknik untuk melakukan prediksi, baik prediksi dalam kasus regresi maupun klasifikasi. Teknik SVM digunakan untuk mendapatkan fungsi pemisah (hyperplane) yang optimal untuk memisahkan observasi yang memiliki nilai variabel target yang berbeda. Hyperplane ini dapat berupa line pada two dimension dan dapat berupa flat plane pada multiple dimension (Neneng, 2016).</w:t>
      </w:r>
    </w:p>
    <w:p w14:paraId="5D15CABC" w14:textId="77777777" w:rsidR="00DC5796" w:rsidRPr="008D488A" w:rsidRDefault="00DC5796" w:rsidP="001F2BD8">
      <w:pPr>
        <w:pStyle w:val="ListParagraph"/>
        <w:tabs>
          <w:tab w:val="left" w:pos="1276"/>
        </w:tabs>
        <w:spacing w:line="480" w:lineRule="auto"/>
        <w:ind w:left="1004"/>
        <w:jc w:val="both"/>
        <w:rPr>
          <w:rFonts w:ascii="Times New Roman" w:hAnsi="Times New Roman" w:cs="Times New Roman"/>
          <w:sz w:val="24"/>
          <w:szCs w:val="24"/>
        </w:rPr>
      </w:pPr>
    </w:p>
    <w:p w14:paraId="7ED7634A" w14:textId="0350A4AE" w:rsidR="00D1326A" w:rsidRPr="008D488A" w:rsidRDefault="00D77E65" w:rsidP="007C2659">
      <w:pPr>
        <w:pStyle w:val="ListParagraph"/>
        <w:numPr>
          <w:ilvl w:val="2"/>
          <w:numId w:val="16"/>
        </w:numPr>
        <w:tabs>
          <w:tab w:val="left" w:pos="1134"/>
        </w:tabs>
        <w:spacing w:line="480" w:lineRule="auto"/>
        <w:ind w:left="1004" w:hanging="720"/>
        <w:rPr>
          <w:rFonts w:ascii="Times New Roman" w:hAnsi="Times New Roman" w:cs="Times New Roman"/>
          <w:b/>
          <w:bCs/>
          <w:sz w:val="24"/>
          <w:szCs w:val="24"/>
        </w:rPr>
      </w:pPr>
      <w:r>
        <w:rPr>
          <w:rFonts w:ascii="Times New Roman" w:hAnsi="Times New Roman" w:cs="Times New Roman"/>
          <w:b/>
          <w:bCs/>
          <w:sz w:val="24"/>
          <w:szCs w:val="24"/>
        </w:rPr>
        <w:lastRenderedPageBreak/>
        <w:t>P</w:t>
      </w:r>
      <w:r w:rsidR="00D1326A" w:rsidRPr="008D488A">
        <w:rPr>
          <w:rFonts w:ascii="Times New Roman" w:hAnsi="Times New Roman" w:cs="Times New Roman"/>
          <w:b/>
          <w:bCs/>
          <w:sz w:val="24"/>
          <w:szCs w:val="24"/>
        </w:rPr>
        <w:t>yt</w:t>
      </w:r>
      <w:r>
        <w:rPr>
          <w:rFonts w:ascii="Times New Roman" w:hAnsi="Times New Roman" w:cs="Times New Roman"/>
          <w:b/>
          <w:bCs/>
          <w:sz w:val="24"/>
          <w:szCs w:val="24"/>
        </w:rPr>
        <w:t>h</w:t>
      </w:r>
      <w:r w:rsidR="00D1326A" w:rsidRPr="008D488A">
        <w:rPr>
          <w:rFonts w:ascii="Times New Roman" w:hAnsi="Times New Roman" w:cs="Times New Roman"/>
          <w:b/>
          <w:bCs/>
          <w:sz w:val="24"/>
          <w:szCs w:val="24"/>
        </w:rPr>
        <w:t>on</w:t>
      </w:r>
    </w:p>
    <w:p w14:paraId="788EB1D2" w14:textId="141E6A59" w:rsidR="00D1326A" w:rsidRPr="008D488A" w:rsidRDefault="00D1326A" w:rsidP="00D1326A">
      <w:pPr>
        <w:pStyle w:val="ListParagraph"/>
        <w:tabs>
          <w:tab w:val="left" w:pos="1134"/>
        </w:tabs>
        <w:spacing w:line="480" w:lineRule="auto"/>
        <w:ind w:left="1004"/>
        <w:jc w:val="both"/>
        <w:rPr>
          <w:rFonts w:ascii="Times New Roman" w:hAnsi="Times New Roman" w:cs="Times New Roman"/>
          <w:b/>
          <w:bCs/>
          <w:sz w:val="26"/>
          <w:szCs w:val="24"/>
        </w:rPr>
      </w:pPr>
      <w:r w:rsidRPr="008D488A">
        <w:rPr>
          <w:rFonts w:ascii="Times New Roman" w:hAnsi="Times New Roman" w:cs="Times New Roman"/>
          <w:sz w:val="24"/>
        </w:rPr>
        <w:t>Python adalah bahasa pemrograman tingkat tinggi. Python dibuat oleh Guido van Rossum di Centrum Wiskunde &amp; Informatica (CWI), Belanda dan pertama kali dirilis pada Tahun 1991. Python dapat dipergunakan untuk proyek skala kecil ataupun besar. Python saat ini sudah mencapai versi 3.x dan dapat digunakan untuk berbagai kebutuhan seperti web development, GUI development, scientific, software development, dan system administration (Ngakan Nyoman Pandika Pinata, 2020).</w:t>
      </w:r>
    </w:p>
    <w:p w14:paraId="056A16AF" w14:textId="45CDAFA0" w:rsidR="000D5F6D" w:rsidRPr="008D488A" w:rsidRDefault="00EF0691" w:rsidP="007C2659">
      <w:pPr>
        <w:pStyle w:val="ListParagraph"/>
        <w:numPr>
          <w:ilvl w:val="2"/>
          <w:numId w:val="16"/>
        </w:numPr>
        <w:tabs>
          <w:tab w:val="left" w:pos="1134"/>
        </w:tabs>
        <w:spacing w:line="480" w:lineRule="auto"/>
        <w:ind w:left="1004" w:hanging="720"/>
        <w:rPr>
          <w:rFonts w:ascii="Times New Roman" w:hAnsi="Times New Roman" w:cs="Times New Roman"/>
          <w:b/>
          <w:bCs/>
          <w:sz w:val="24"/>
          <w:szCs w:val="24"/>
        </w:rPr>
      </w:pPr>
      <w:r w:rsidRPr="008D488A">
        <w:rPr>
          <w:rFonts w:ascii="Times New Roman" w:hAnsi="Times New Roman" w:cs="Times New Roman"/>
          <w:b/>
          <w:bCs/>
          <w:sz w:val="24"/>
          <w:szCs w:val="24"/>
        </w:rPr>
        <w:t>Unified Modeling Language (UML)</w:t>
      </w:r>
    </w:p>
    <w:p w14:paraId="46C361B1" w14:textId="401291AA" w:rsidR="00EF0691" w:rsidRPr="008D488A" w:rsidRDefault="007C2659" w:rsidP="007C2659">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r>
      <w:r w:rsidR="00EF0691" w:rsidRPr="008D488A">
        <w:rPr>
          <w:rFonts w:ascii="Times New Roman" w:hAnsi="Times New Roman" w:cs="Times New Roman"/>
          <w:sz w:val="24"/>
          <w:szCs w:val="24"/>
        </w:rPr>
        <w:t>Unified Modeling Language (UML) adalah pemodelan secara visual sebagai sarana untuk merancang orentasi software objek, karena UML (Unified Modeling Lenguage) merupakan bahasa visual untuk pemodelan objek. Sistem arsitektur yang bekerja dalam OOAD (Object-Oriented Analysis/Design) dengan satu bahasa yang konsisten untuk menentukan, visualisasi, mengkontruksi, dan mendokumentasikan artifak yang terdapat dalam sistem software. UML merupakan bahasa pemodelan yang paling sukses dari tiga metode OO yang telah ada sebelumnya, yaitu Booch, OMT(Object Modeling Technique), dan OOSE (Object-Oriented Software Engineering) (</w:t>
      </w:r>
      <w:hyperlink r:id="rId19" w:history="1">
        <w:r w:rsidR="00EF0691" w:rsidRPr="008D488A">
          <w:rPr>
            <w:rFonts w:ascii="Times New Roman" w:hAnsi="Times New Roman" w:cs="Times New Roman"/>
            <w:sz w:val="24"/>
            <w:szCs w:val="24"/>
          </w:rPr>
          <w:t>S Mulyani</w:t>
        </w:r>
      </w:hyperlink>
      <w:r w:rsidR="00EF0691" w:rsidRPr="008D488A">
        <w:rPr>
          <w:rFonts w:ascii="Times New Roman" w:hAnsi="Times New Roman" w:cs="Times New Roman"/>
          <w:sz w:val="24"/>
          <w:szCs w:val="24"/>
        </w:rPr>
        <w:t>, 2017).</w:t>
      </w:r>
    </w:p>
    <w:p w14:paraId="5087A8D4" w14:textId="580BE165" w:rsidR="00EF0691" w:rsidRPr="008D488A" w:rsidRDefault="007C2659" w:rsidP="007C2659">
      <w:pPr>
        <w:pStyle w:val="ListParagraph"/>
        <w:tabs>
          <w:tab w:val="left" w:pos="1276"/>
        </w:tabs>
        <w:spacing w:line="480" w:lineRule="auto"/>
        <w:ind w:left="1004"/>
        <w:jc w:val="both"/>
        <w:rPr>
          <w:rFonts w:ascii="Times New Roman" w:hAnsi="Times New Roman" w:cs="Times New Roman"/>
          <w:sz w:val="24"/>
          <w:szCs w:val="24"/>
        </w:rPr>
      </w:pPr>
      <w:r w:rsidRPr="008D488A">
        <w:rPr>
          <w:rFonts w:ascii="Times New Roman" w:hAnsi="Times New Roman" w:cs="Times New Roman"/>
          <w:sz w:val="24"/>
          <w:szCs w:val="24"/>
        </w:rPr>
        <w:lastRenderedPageBreak/>
        <w:tab/>
      </w:r>
      <w:r w:rsidRPr="008D488A">
        <w:rPr>
          <w:rFonts w:ascii="Times New Roman" w:hAnsi="Times New Roman" w:cs="Times New Roman"/>
          <w:sz w:val="24"/>
          <w:szCs w:val="24"/>
        </w:rPr>
        <w:tab/>
      </w:r>
      <w:r w:rsidR="00EF0691" w:rsidRPr="008D488A">
        <w:rPr>
          <w:rFonts w:ascii="Times New Roman" w:hAnsi="Times New Roman" w:cs="Times New Roman"/>
          <w:sz w:val="24"/>
          <w:szCs w:val="24"/>
        </w:rPr>
        <w:t>Dalam perancangan sistem informasi portal berita berbasis android digunakan bahasa pemodel UML. UML dideskripsikan oleh beberapa diagram, diantaranya:</w:t>
      </w:r>
    </w:p>
    <w:p w14:paraId="7F64AB92" w14:textId="77777777" w:rsidR="00EF0691" w:rsidRPr="008D488A" w:rsidRDefault="00EF0691" w:rsidP="007C2659">
      <w:pPr>
        <w:pStyle w:val="ListParagraph"/>
        <w:numPr>
          <w:ilvl w:val="0"/>
          <w:numId w:val="28"/>
        </w:numPr>
        <w:tabs>
          <w:tab w:val="left" w:pos="1276"/>
        </w:tabs>
        <w:spacing w:line="480" w:lineRule="auto"/>
        <w:jc w:val="both"/>
        <w:rPr>
          <w:rFonts w:ascii="Times New Roman" w:hAnsi="Times New Roman" w:cs="Times New Roman"/>
          <w:sz w:val="24"/>
          <w:szCs w:val="24"/>
        </w:rPr>
      </w:pPr>
      <w:bookmarkStart w:id="5" w:name="1._Class_diagram"/>
      <w:bookmarkEnd w:id="5"/>
      <w:r w:rsidRPr="008D488A">
        <w:rPr>
          <w:rFonts w:ascii="Times New Roman" w:hAnsi="Times New Roman" w:cs="Times New Roman"/>
          <w:sz w:val="24"/>
          <w:szCs w:val="24"/>
        </w:rPr>
        <w:t>Class diagram</w:t>
      </w:r>
    </w:p>
    <w:p w14:paraId="54170915" w14:textId="0E45845F" w:rsidR="00EF0691" w:rsidRPr="008D488A" w:rsidRDefault="007C2659" w:rsidP="007C2659">
      <w:pPr>
        <w:pStyle w:val="ListParagraph"/>
        <w:tabs>
          <w:tab w:val="left" w:pos="1276"/>
        </w:tabs>
        <w:spacing w:line="480" w:lineRule="auto"/>
        <w:ind w:left="1724"/>
        <w:jc w:val="both"/>
        <w:rPr>
          <w:rFonts w:ascii="Times New Roman" w:hAnsi="Times New Roman" w:cs="Times New Roman"/>
          <w:sz w:val="24"/>
          <w:szCs w:val="24"/>
        </w:rPr>
      </w:pPr>
      <w:r w:rsidRPr="008D488A">
        <w:rPr>
          <w:rFonts w:ascii="Times New Roman" w:hAnsi="Times New Roman" w:cs="Times New Roman"/>
          <w:sz w:val="24"/>
          <w:szCs w:val="24"/>
        </w:rPr>
        <w:tab/>
      </w:r>
      <w:r w:rsidR="00EF0691" w:rsidRPr="008D488A">
        <w:rPr>
          <w:rFonts w:ascii="Times New Roman" w:hAnsi="Times New Roman" w:cs="Times New Roman"/>
          <w:sz w:val="24"/>
          <w:szCs w:val="24"/>
        </w:rPr>
        <w:t xml:space="preserve">Class Diagram adalah sebuah spesifikasi sebuah objek dan merupakan inti dari pengembangan dan desain berorientasi objek. Class menggambarkan keadaan (atribut/properti) suatu sistem, sekaligus menawarkan layanan untuk memanipulasi keadaan tersebut (metode/fungsi). Class digram menggambarkan struktur dan deskripsi class, package dan objek beserta hubungan satu samalain sepeti containment, pariwisata, </w:t>
      </w:r>
      <w:proofErr w:type="gramStart"/>
      <w:r w:rsidR="00EF0691" w:rsidRPr="008D488A">
        <w:rPr>
          <w:rFonts w:ascii="Times New Roman" w:hAnsi="Times New Roman" w:cs="Times New Roman"/>
          <w:sz w:val="24"/>
          <w:szCs w:val="24"/>
        </w:rPr>
        <w:t>asosiasi,dan</w:t>
      </w:r>
      <w:proofErr w:type="gramEnd"/>
      <w:r w:rsidR="00EF0691" w:rsidRPr="008D488A">
        <w:rPr>
          <w:rFonts w:ascii="Times New Roman" w:hAnsi="Times New Roman" w:cs="Times New Roman"/>
          <w:sz w:val="24"/>
          <w:szCs w:val="24"/>
        </w:rPr>
        <w:t xml:space="preserve"> lain-lain.</w:t>
      </w:r>
    </w:p>
    <w:tbl>
      <w:tblPr>
        <w:tblpPr w:leftFromText="180" w:rightFromText="180" w:vertAnchor="text" w:horzAnchor="margin" w:tblpXSpec="right" w:tblpY="28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82"/>
        <w:gridCol w:w="3822"/>
      </w:tblGrid>
      <w:tr w:rsidR="00EF0691" w:rsidRPr="008D488A" w14:paraId="015E0EA2" w14:textId="77777777" w:rsidTr="008F3117">
        <w:trPr>
          <w:trHeight w:val="552"/>
        </w:trPr>
        <w:tc>
          <w:tcPr>
            <w:tcW w:w="2982" w:type="dxa"/>
          </w:tcPr>
          <w:p w14:paraId="12C44D03" w14:textId="77777777" w:rsidR="00EF0691" w:rsidRPr="008D488A" w:rsidRDefault="00EF0691" w:rsidP="008F3117">
            <w:pPr>
              <w:pStyle w:val="TableParagraph"/>
              <w:spacing w:line="480" w:lineRule="auto"/>
              <w:ind w:left="106"/>
              <w:rPr>
                <w:b/>
                <w:sz w:val="24"/>
                <w:szCs w:val="24"/>
              </w:rPr>
            </w:pPr>
            <w:r w:rsidRPr="008D488A">
              <w:rPr>
                <w:b/>
                <w:sz w:val="24"/>
                <w:szCs w:val="24"/>
              </w:rPr>
              <w:t>Simbol</w:t>
            </w:r>
          </w:p>
        </w:tc>
        <w:tc>
          <w:tcPr>
            <w:tcW w:w="3822" w:type="dxa"/>
          </w:tcPr>
          <w:p w14:paraId="0FCB3287" w14:textId="77777777" w:rsidR="00EF0691" w:rsidRPr="008D488A" w:rsidRDefault="00EF0691" w:rsidP="008F3117">
            <w:pPr>
              <w:pStyle w:val="TableParagraph"/>
              <w:spacing w:line="480" w:lineRule="auto"/>
              <w:ind w:left="108"/>
              <w:rPr>
                <w:b/>
                <w:sz w:val="24"/>
                <w:szCs w:val="24"/>
              </w:rPr>
            </w:pPr>
            <w:r w:rsidRPr="008D488A">
              <w:rPr>
                <w:b/>
                <w:sz w:val="24"/>
                <w:szCs w:val="24"/>
              </w:rPr>
              <w:t>Deskripsi</w:t>
            </w:r>
          </w:p>
        </w:tc>
      </w:tr>
      <w:tr w:rsidR="00EF0691" w:rsidRPr="008D488A" w14:paraId="1A02FD72" w14:textId="77777777" w:rsidTr="008F3117">
        <w:trPr>
          <w:trHeight w:val="2980"/>
        </w:trPr>
        <w:tc>
          <w:tcPr>
            <w:tcW w:w="2982" w:type="dxa"/>
          </w:tcPr>
          <w:p w14:paraId="10640910" w14:textId="77777777" w:rsidR="00EF0691" w:rsidRPr="008D488A" w:rsidRDefault="00EF0691" w:rsidP="008F3117">
            <w:pPr>
              <w:pStyle w:val="TableParagraph"/>
              <w:spacing w:line="480" w:lineRule="auto"/>
              <w:rPr>
                <w:b/>
                <w:sz w:val="24"/>
                <w:szCs w:val="24"/>
              </w:rPr>
            </w:pPr>
            <w:r w:rsidRPr="008D488A">
              <w:rPr>
                <w:b/>
                <w:sz w:val="24"/>
                <w:szCs w:val="24"/>
              </w:rPr>
              <w:t>Class</w:t>
            </w:r>
          </w:p>
          <w:tbl>
            <w:tblPr>
              <w:tblStyle w:val="TableGrid"/>
              <w:tblpPr w:leftFromText="180" w:rightFromText="180" w:vertAnchor="text" w:horzAnchor="margin" w:tblpXSpec="center" w:tblpY="604"/>
              <w:tblOverlap w:val="never"/>
              <w:tblW w:w="0" w:type="auto"/>
              <w:tblLayout w:type="fixed"/>
              <w:tblLook w:val="04A0" w:firstRow="1" w:lastRow="0" w:firstColumn="1" w:lastColumn="0" w:noHBand="0" w:noVBand="1"/>
            </w:tblPr>
            <w:tblGrid>
              <w:gridCol w:w="1974"/>
            </w:tblGrid>
            <w:tr w:rsidR="00EF0691" w:rsidRPr="008D488A" w14:paraId="1E714EF0" w14:textId="77777777" w:rsidTr="008F3117">
              <w:trPr>
                <w:trHeight w:val="410"/>
              </w:trPr>
              <w:tc>
                <w:tcPr>
                  <w:tcW w:w="1974" w:type="dxa"/>
                </w:tcPr>
                <w:p w14:paraId="68BC64BB" w14:textId="77777777" w:rsidR="00EF0691" w:rsidRPr="008D488A" w:rsidRDefault="00EF0691" w:rsidP="008F3117">
                  <w:pPr>
                    <w:spacing w:line="480" w:lineRule="auto"/>
                    <w:rPr>
                      <w:rFonts w:ascii="Times New Roman" w:hAnsi="Times New Roman" w:cs="Times New Roman"/>
                      <w:sz w:val="24"/>
                      <w:szCs w:val="24"/>
                    </w:rPr>
                  </w:pPr>
                </w:p>
              </w:tc>
            </w:tr>
            <w:tr w:rsidR="00EF0691" w:rsidRPr="008D488A" w14:paraId="755FC2A2" w14:textId="77777777" w:rsidTr="008F3117">
              <w:trPr>
                <w:trHeight w:val="405"/>
              </w:trPr>
              <w:tc>
                <w:tcPr>
                  <w:tcW w:w="1974" w:type="dxa"/>
                </w:tcPr>
                <w:p w14:paraId="7BEE05C1" w14:textId="77777777" w:rsidR="00EF0691" w:rsidRPr="008D488A" w:rsidRDefault="00EF0691" w:rsidP="008F3117">
                  <w:pPr>
                    <w:spacing w:line="480" w:lineRule="auto"/>
                    <w:rPr>
                      <w:rFonts w:ascii="Times New Roman" w:hAnsi="Times New Roman" w:cs="Times New Roman"/>
                      <w:sz w:val="24"/>
                      <w:szCs w:val="24"/>
                    </w:rPr>
                  </w:pPr>
                </w:p>
              </w:tc>
            </w:tr>
          </w:tbl>
          <w:p w14:paraId="2CE35487" w14:textId="77777777" w:rsidR="00EF0691" w:rsidRPr="008D488A" w:rsidRDefault="00EF0691" w:rsidP="008D488A">
            <w:pPr>
              <w:spacing w:line="480" w:lineRule="auto"/>
              <w:rPr>
                <w:rFonts w:ascii="Times New Roman" w:hAnsi="Times New Roman" w:cs="Times New Roman"/>
                <w:sz w:val="24"/>
                <w:szCs w:val="24"/>
              </w:rPr>
            </w:pPr>
          </w:p>
        </w:tc>
        <w:tc>
          <w:tcPr>
            <w:tcW w:w="3822" w:type="dxa"/>
          </w:tcPr>
          <w:p w14:paraId="282E79CA" w14:textId="0A408678" w:rsidR="00EF0691" w:rsidRPr="008D488A" w:rsidRDefault="00EF0691" w:rsidP="008F3117">
            <w:pPr>
              <w:pStyle w:val="TableParagraph"/>
              <w:spacing w:line="480" w:lineRule="auto"/>
              <w:ind w:left="108" w:right="96"/>
              <w:jc w:val="both"/>
              <w:rPr>
                <w:sz w:val="24"/>
                <w:szCs w:val="24"/>
              </w:rPr>
            </w:pPr>
            <w:r w:rsidRPr="008D488A">
              <w:rPr>
                <w:sz w:val="24"/>
                <w:szCs w:val="24"/>
              </w:rPr>
              <w:t>Menggambarkan sebuah kelas pada sistem yang terbagi menjadi 3 bagian serta operasi yang sama. Bagian atas adalah nama kelas.   Bagian tengah adalah atribut   kelas. Bagian bawah</w:t>
            </w:r>
            <w:r w:rsidR="008D488A">
              <w:rPr>
                <w:sz w:val="24"/>
                <w:szCs w:val="24"/>
              </w:rPr>
              <w:t xml:space="preserve"> a</w:t>
            </w:r>
            <w:r w:rsidRPr="008D488A">
              <w:rPr>
                <w:sz w:val="24"/>
                <w:szCs w:val="24"/>
              </w:rPr>
              <w:t>dalah methode dari kelas.</w:t>
            </w:r>
          </w:p>
        </w:tc>
      </w:tr>
      <w:tr w:rsidR="00EF0691" w:rsidRPr="008D488A" w14:paraId="369DDFEE" w14:textId="77777777" w:rsidTr="008F3117">
        <w:trPr>
          <w:trHeight w:val="552"/>
        </w:trPr>
        <w:tc>
          <w:tcPr>
            <w:tcW w:w="2982" w:type="dxa"/>
          </w:tcPr>
          <w:p w14:paraId="7FC1C7B1" w14:textId="77777777" w:rsidR="00EF0691" w:rsidRPr="008D488A" w:rsidRDefault="00EF0691" w:rsidP="008F3117">
            <w:pPr>
              <w:pStyle w:val="TableParagraph"/>
              <w:spacing w:line="480" w:lineRule="auto"/>
              <w:ind w:left="106"/>
              <w:rPr>
                <w:b/>
                <w:sz w:val="24"/>
                <w:szCs w:val="24"/>
              </w:rPr>
            </w:pPr>
            <w:r w:rsidRPr="008D488A">
              <w:rPr>
                <w:b/>
                <w:sz w:val="24"/>
                <w:szCs w:val="24"/>
              </w:rPr>
              <w:t>Association</w:t>
            </w:r>
          </w:p>
          <w:p w14:paraId="4816C3DE" w14:textId="77777777" w:rsidR="00EF0691" w:rsidRPr="008D488A" w:rsidRDefault="00EF0691" w:rsidP="008F3117">
            <w:pPr>
              <w:pStyle w:val="TableParagraph"/>
              <w:spacing w:line="480" w:lineRule="auto"/>
              <w:rPr>
                <w:sz w:val="24"/>
                <w:szCs w:val="24"/>
                <w:lang w:val="id-ID"/>
              </w:rPr>
            </w:pPr>
            <w:r w:rsidRPr="008D488A">
              <w:rPr>
                <w:noProof/>
                <w:sz w:val="24"/>
                <w:szCs w:val="24"/>
                <w:lang w:val="en-US"/>
              </w:rPr>
              <mc:AlternateContent>
                <mc:Choice Requires="wps">
                  <w:drawing>
                    <wp:anchor distT="0" distB="0" distL="114300" distR="114300" simplePos="0" relativeHeight="251662336" behindDoc="0" locked="0" layoutInCell="1" allowOverlap="1" wp14:anchorId="202F2900" wp14:editId="19D00980">
                      <wp:simplePos x="0" y="0"/>
                      <wp:positionH relativeFrom="column">
                        <wp:posOffset>117475</wp:posOffset>
                      </wp:positionH>
                      <wp:positionV relativeFrom="paragraph">
                        <wp:posOffset>196215</wp:posOffset>
                      </wp:positionV>
                      <wp:extent cx="1275715" cy="45720"/>
                      <wp:effectExtent l="0" t="0" r="19685" b="11430"/>
                      <wp:wrapNone/>
                      <wp:docPr id="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5715" cy="4572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DC7B828" id="Rectangle 2" o:spid="_x0000_s1026" style="position:absolute;margin-left:9.25pt;margin-top:15.45pt;width:100.45pt;height:3.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" fillcolor="black [3200]" strokecolor="black [1600]" strokeweight="1pt">
                      <v:path arrowok="t"/>
                    </v:rect>
                  </w:pict>
                </mc:Fallback>
              </mc:AlternateContent>
            </w:r>
          </w:p>
        </w:tc>
        <w:tc>
          <w:tcPr>
            <w:tcW w:w="3822" w:type="dxa"/>
          </w:tcPr>
          <w:p w14:paraId="2C64EB26" w14:textId="77777777" w:rsidR="00EF0691" w:rsidRPr="008D488A" w:rsidRDefault="00EF0691" w:rsidP="008F3117">
            <w:pPr>
              <w:pStyle w:val="TableParagraph"/>
              <w:spacing w:line="480" w:lineRule="auto"/>
              <w:ind w:left="108" w:right="95"/>
              <w:jc w:val="both"/>
              <w:rPr>
                <w:sz w:val="24"/>
                <w:szCs w:val="24"/>
              </w:rPr>
            </w:pPr>
            <w:r w:rsidRPr="008D488A">
              <w:rPr>
                <w:sz w:val="24"/>
                <w:szCs w:val="24"/>
              </w:rPr>
              <w:t xml:space="preserve">Hubungan statis antar kelas. Menggambarkan kelas yang memiliki atribut berupa kelas lain </w:t>
            </w:r>
            <w:r w:rsidRPr="008D488A">
              <w:rPr>
                <w:sz w:val="24"/>
                <w:szCs w:val="24"/>
              </w:rPr>
              <w:lastRenderedPageBreak/>
              <w:t>atau kelas yang harus mengetahui Eksistensi kelaslain.</w:t>
            </w:r>
          </w:p>
        </w:tc>
      </w:tr>
      <w:tr w:rsidR="00EF0691" w:rsidRPr="008D488A" w14:paraId="2BF0F4B7" w14:textId="77777777" w:rsidTr="008F3117">
        <w:trPr>
          <w:trHeight w:val="1758"/>
        </w:trPr>
        <w:tc>
          <w:tcPr>
            <w:tcW w:w="2982" w:type="dxa"/>
          </w:tcPr>
          <w:p w14:paraId="61A4801B" w14:textId="77777777" w:rsidR="00EF0691" w:rsidRPr="008D488A" w:rsidRDefault="00EF0691" w:rsidP="008F3117">
            <w:pPr>
              <w:pStyle w:val="TableParagraph"/>
              <w:spacing w:line="480" w:lineRule="auto"/>
              <w:rPr>
                <w:sz w:val="24"/>
                <w:szCs w:val="24"/>
              </w:rPr>
            </w:pPr>
            <w:r w:rsidRPr="008D488A">
              <w:rPr>
                <w:b/>
                <w:sz w:val="24"/>
                <w:szCs w:val="24"/>
              </w:rPr>
              <w:lastRenderedPageBreak/>
              <w:t>Generalization</w:t>
            </w:r>
          </w:p>
          <w:p w14:paraId="7ED3730E" w14:textId="77777777" w:rsidR="00EF0691" w:rsidRPr="008D488A" w:rsidRDefault="00EF0691" w:rsidP="008F3117">
            <w:pPr>
              <w:pStyle w:val="TableParagraph"/>
              <w:spacing w:line="480" w:lineRule="auto"/>
              <w:rPr>
                <w:sz w:val="24"/>
                <w:szCs w:val="24"/>
                <w:lang w:val="en-US"/>
              </w:rPr>
            </w:pPr>
            <w:r w:rsidRPr="008D488A">
              <w:rPr>
                <w:noProof/>
                <w:sz w:val="24"/>
                <w:szCs w:val="24"/>
                <w:lang w:val="en-US"/>
              </w:rPr>
              <mc:AlternateContent>
                <mc:Choice Requires="wps">
                  <w:drawing>
                    <wp:anchor distT="4294967295" distB="4294967295" distL="114300" distR="114300" simplePos="0" relativeHeight="251663360" behindDoc="0" locked="0" layoutInCell="1" allowOverlap="1" wp14:anchorId="01187549" wp14:editId="5D092806">
                      <wp:simplePos x="0" y="0"/>
                      <wp:positionH relativeFrom="column">
                        <wp:posOffset>116840</wp:posOffset>
                      </wp:positionH>
                      <wp:positionV relativeFrom="paragraph">
                        <wp:posOffset>52069</wp:posOffset>
                      </wp:positionV>
                      <wp:extent cx="1171575" cy="0"/>
                      <wp:effectExtent l="0" t="0" r="9525" b="19050"/>
                      <wp:wrapNone/>
                      <wp:docPr id="7"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71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14996CD" id="Straight Connector 6"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9.2pt,4.1pt" to="101.45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" strokecolor="black [3200]" strokeweight=".5pt">
                      <v:stroke joinstyle="miter"/>
                      <o:lock v:ext="edit" shapetype="f"/>
                    </v:line>
                  </w:pict>
                </mc:Fallback>
              </mc:AlternateContent>
            </w:r>
          </w:p>
        </w:tc>
        <w:tc>
          <w:tcPr>
            <w:tcW w:w="3822" w:type="dxa"/>
          </w:tcPr>
          <w:p w14:paraId="10F1EBD5" w14:textId="77777777" w:rsidR="00EF0691" w:rsidRPr="008D488A" w:rsidRDefault="00EF0691" w:rsidP="008F3117">
            <w:pPr>
              <w:pStyle w:val="TableParagraph"/>
              <w:tabs>
                <w:tab w:val="left" w:pos="2633"/>
              </w:tabs>
              <w:spacing w:line="480" w:lineRule="auto"/>
              <w:ind w:left="90" w:right="95"/>
              <w:rPr>
                <w:sz w:val="24"/>
                <w:szCs w:val="24"/>
              </w:rPr>
            </w:pPr>
            <w:r w:rsidRPr="008D488A">
              <w:rPr>
                <w:sz w:val="24"/>
                <w:szCs w:val="24"/>
              </w:rPr>
              <w:t xml:space="preserve">Relasi antar kelas dengan makna generalisasi spesialisasi </w:t>
            </w:r>
            <w:r w:rsidRPr="008D488A">
              <w:rPr>
                <w:spacing w:val="-1"/>
                <w:sz w:val="24"/>
                <w:szCs w:val="24"/>
              </w:rPr>
              <w:t>(umum</w:t>
            </w:r>
            <w:r w:rsidRPr="008D488A">
              <w:rPr>
                <w:spacing w:val="-1"/>
                <w:sz w:val="24"/>
                <w:szCs w:val="24"/>
                <w:lang w:val="id-ID"/>
              </w:rPr>
              <w:t>-</w:t>
            </w:r>
            <w:r w:rsidRPr="008D488A">
              <w:rPr>
                <w:sz w:val="24"/>
                <w:szCs w:val="24"/>
              </w:rPr>
              <w:t>khusus).</w:t>
            </w:r>
          </w:p>
        </w:tc>
      </w:tr>
      <w:tr w:rsidR="00EF0691" w:rsidRPr="008D488A" w14:paraId="65581023" w14:textId="77777777" w:rsidTr="008D488A">
        <w:trPr>
          <w:trHeight w:val="443"/>
        </w:trPr>
        <w:tc>
          <w:tcPr>
            <w:tcW w:w="2982" w:type="dxa"/>
          </w:tcPr>
          <w:p w14:paraId="55E8DC02" w14:textId="77777777" w:rsidR="00EF0691" w:rsidRPr="008D488A" w:rsidRDefault="00EF0691" w:rsidP="008F3117">
            <w:pPr>
              <w:pStyle w:val="TableParagraph"/>
              <w:spacing w:line="480" w:lineRule="auto"/>
              <w:ind w:left="106"/>
              <w:rPr>
                <w:b/>
                <w:sz w:val="24"/>
                <w:szCs w:val="24"/>
                <w:lang w:val="id-ID"/>
              </w:rPr>
            </w:pPr>
            <w:r w:rsidRPr="008D488A">
              <w:rPr>
                <w:noProof/>
                <w:sz w:val="24"/>
                <w:szCs w:val="24"/>
                <w:lang w:val="en-US"/>
              </w:rPr>
              <mc:AlternateContent>
                <mc:Choice Requires="wpg">
                  <w:drawing>
                    <wp:anchor distT="0" distB="0" distL="114300" distR="114300" simplePos="0" relativeHeight="251661312" behindDoc="1" locked="0" layoutInCell="1" allowOverlap="1" wp14:anchorId="2B5F1300" wp14:editId="435154AF">
                      <wp:simplePos x="0" y="0"/>
                      <wp:positionH relativeFrom="page">
                        <wp:posOffset>200660</wp:posOffset>
                      </wp:positionH>
                      <wp:positionV relativeFrom="page">
                        <wp:posOffset>277495</wp:posOffset>
                      </wp:positionV>
                      <wp:extent cx="989330" cy="111125"/>
                      <wp:effectExtent l="0" t="0" r="0" b="0"/>
                      <wp:wrapNone/>
                      <wp:docPr id="8" name="Group 2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89330" cy="111125"/>
                                <a:chOff x="3260" y="7229"/>
                                <a:chExt cx="1558" cy="175"/>
                              </a:xfrm>
                            </wpg:grpSpPr>
                            <wps:wsp>
                              <wps:cNvPr id="10" name="Line 258"/>
                              <wps:cNvCnPr/>
                              <wps:spPr bwMode="auto">
                                <a:xfrm>
                                  <a:off x="3268" y="7294"/>
                                  <a:ext cx="1320" cy="15"/>
                                </a:xfrm>
                                <a:prstGeom prst="line">
                                  <a:avLst/>
                                </a:prstGeom>
                                <a:noFill/>
                                <a:ln w="9525">
                                  <a:solidFill>
                                    <a:srgbClr val="000000"/>
                                  </a:solidFill>
                                  <a:prstDash val="sysDash"/>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 name="Picture 25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4523" y="7228"/>
                                  <a:ext cx="295" cy="17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F9BCBA3" id="Group 257" o:spid="_x0000_s1026" style="position:absolute;margin-left:15.8pt;margin-top:21.85pt;width:77.9pt;height:8.75pt;z-index:-251655168;mso-position-horizontal-relative:page;mso-position-vertical-relative:page" coordorigin="3260,7229" coordsize="1558,1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">
                      <v:line id="Line 258" o:spid="_x0000_s1027" style="position:absolute;visibility:visible;mso-wrap-style:square" from="3268,7294" to="4588,7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">
                        <v:stroke dashstyle="3 1"/>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9" o:spid="_x0000_s1028" type="#_x0000_t75" style="position:absolute;left:4523;top:7228;width:295;height:1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">
                        <v:imagedata r:id="rId21" o:title=""/>
                      </v:shape>
                      <w10:wrap anchorx="page" anchory="page"/>
                    </v:group>
                  </w:pict>
                </mc:Fallback>
              </mc:AlternateContent>
            </w:r>
            <w:r w:rsidRPr="008D488A">
              <w:rPr>
                <w:b/>
                <w:sz w:val="24"/>
                <w:szCs w:val="24"/>
              </w:rPr>
              <w:t>Dependency</w:t>
            </w:r>
          </w:p>
        </w:tc>
        <w:tc>
          <w:tcPr>
            <w:tcW w:w="3822" w:type="dxa"/>
          </w:tcPr>
          <w:p w14:paraId="614D1629" w14:textId="77777777" w:rsidR="00EF0691" w:rsidRPr="008D488A" w:rsidRDefault="00EF0691" w:rsidP="008F3117">
            <w:pPr>
              <w:pStyle w:val="TableParagraph"/>
              <w:spacing w:line="480" w:lineRule="auto"/>
              <w:ind w:left="108" w:right="96"/>
              <w:jc w:val="both"/>
              <w:rPr>
                <w:sz w:val="24"/>
                <w:szCs w:val="24"/>
                <w:lang w:val="en-US"/>
              </w:rPr>
            </w:pPr>
            <w:r w:rsidRPr="008D488A">
              <w:rPr>
                <w:sz w:val="24"/>
                <w:szCs w:val="24"/>
              </w:rPr>
              <w:t>Hubungan dimana perubahan yang  terjadi pada suatu elemen mandiri (independent) akan mempegaruhi elemen yang bergantung padanya elemen yang Tidak mandiri</w:t>
            </w:r>
            <w:r w:rsidRPr="008D488A">
              <w:rPr>
                <w:sz w:val="24"/>
                <w:szCs w:val="24"/>
                <w:lang w:val="id-ID"/>
              </w:rPr>
              <w:t>.</w:t>
            </w:r>
          </w:p>
        </w:tc>
      </w:tr>
    </w:tbl>
    <w:p w14:paraId="30F809D1" w14:textId="77777777" w:rsidR="008D488A" w:rsidRDefault="008D488A" w:rsidP="008D488A">
      <w:pPr>
        <w:pStyle w:val="BodyText"/>
        <w:spacing w:before="222" w:line="480" w:lineRule="auto"/>
        <w:ind w:right="3"/>
      </w:pPr>
    </w:p>
    <w:p w14:paraId="4CBD743F" w14:textId="77777777" w:rsidR="008D488A" w:rsidRDefault="008D488A" w:rsidP="009D4911">
      <w:pPr>
        <w:pStyle w:val="BodyText"/>
        <w:spacing w:before="222" w:line="480" w:lineRule="auto"/>
        <w:ind w:right="3"/>
      </w:pPr>
    </w:p>
    <w:p w14:paraId="7C4DF674" w14:textId="77777777" w:rsidR="009D4911" w:rsidRDefault="009D4911" w:rsidP="008D488A">
      <w:pPr>
        <w:pStyle w:val="BodyText"/>
        <w:spacing w:before="222" w:line="480" w:lineRule="auto"/>
        <w:ind w:right="3"/>
        <w:jc w:val="center"/>
      </w:pPr>
    </w:p>
    <w:p w14:paraId="55F4B866" w14:textId="77777777" w:rsidR="009D4911" w:rsidRDefault="009D4911" w:rsidP="008D488A">
      <w:pPr>
        <w:pStyle w:val="BodyText"/>
        <w:spacing w:before="222" w:line="480" w:lineRule="auto"/>
        <w:ind w:right="3"/>
        <w:jc w:val="center"/>
      </w:pPr>
    </w:p>
    <w:p w14:paraId="28530F6D" w14:textId="77777777" w:rsidR="009D4911" w:rsidRDefault="009D4911" w:rsidP="008D488A">
      <w:pPr>
        <w:pStyle w:val="BodyText"/>
        <w:spacing w:before="222" w:line="480" w:lineRule="auto"/>
        <w:ind w:right="3"/>
        <w:jc w:val="center"/>
      </w:pPr>
    </w:p>
    <w:p w14:paraId="1583916E" w14:textId="77777777" w:rsidR="009D4911" w:rsidRDefault="009D4911" w:rsidP="008D488A">
      <w:pPr>
        <w:pStyle w:val="BodyText"/>
        <w:spacing w:before="222" w:line="480" w:lineRule="auto"/>
        <w:ind w:right="3"/>
        <w:jc w:val="center"/>
      </w:pPr>
    </w:p>
    <w:p w14:paraId="736EF1B7" w14:textId="77777777" w:rsidR="009D4911" w:rsidRDefault="009D4911" w:rsidP="008D488A">
      <w:pPr>
        <w:pStyle w:val="BodyText"/>
        <w:spacing w:before="222" w:line="480" w:lineRule="auto"/>
        <w:ind w:right="3"/>
        <w:jc w:val="center"/>
      </w:pPr>
    </w:p>
    <w:p w14:paraId="6EAC854F" w14:textId="77777777" w:rsidR="009D4911" w:rsidRDefault="009D4911" w:rsidP="009D4911">
      <w:pPr>
        <w:pStyle w:val="BodyText"/>
        <w:spacing w:before="222" w:line="480" w:lineRule="auto"/>
        <w:ind w:right="3" w:hanging="1710"/>
      </w:pPr>
    </w:p>
    <w:p w14:paraId="09F95141" w14:textId="4C9614FD" w:rsidR="009D4911" w:rsidRPr="009D4911" w:rsidRDefault="008D488A" w:rsidP="009D4911">
      <w:pPr>
        <w:pStyle w:val="BodyText"/>
        <w:spacing w:line="480" w:lineRule="auto"/>
        <w:ind w:right="3"/>
        <w:jc w:val="center"/>
      </w:pPr>
      <w:r>
        <w:t>Tabel 2.2. Class Diagram</w:t>
      </w:r>
      <w:bookmarkStart w:id="6" w:name="2._Activity_diagram"/>
      <w:bookmarkEnd w:id="6"/>
    </w:p>
    <w:p w14:paraId="0E132CC1" w14:textId="5C1B71E9" w:rsidR="00EF0691" w:rsidRPr="008D488A" w:rsidRDefault="008D488A" w:rsidP="008D488A">
      <w:pPr>
        <w:pStyle w:val="ListParagraph"/>
        <w:numPr>
          <w:ilvl w:val="0"/>
          <w:numId w:val="28"/>
        </w:numPr>
        <w:tabs>
          <w:tab w:val="left" w:pos="127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Use Case diagram</w:t>
      </w:r>
    </w:p>
    <w:tbl>
      <w:tblPr>
        <w:tblpPr w:leftFromText="180" w:rightFromText="180" w:vertAnchor="text" w:horzAnchor="margin" w:tblpXSpec="right" w:tblpY="30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40"/>
        <w:gridCol w:w="50"/>
        <w:gridCol w:w="15"/>
        <w:gridCol w:w="4300"/>
      </w:tblGrid>
      <w:tr w:rsidR="00EF0691" w:rsidRPr="008D488A" w14:paraId="3C01DFE9" w14:textId="77777777" w:rsidTr="008F3117">
        <w:trPr>
          <w:trHeight w:val="552"/>
        </w:trPr>
        <w:tc>
          <w:tcPr>
            <w:tcW w:w="2340" w:type="dxa"/>
          </w:tcPr>
          <w:p w14:paraId="10A8AFD3" w14:textId="77777777" w:rsidR="00EF0691" w:rsidRPr="008D488A" w:rsidRDefault="00EF0691" w:rsidP="008F3117">
            <w:pPr>
              <w:pStyle w:val="TableParagraph"/>
              <w:spacing w:line="480" w:lineRule="auto"/>
              <w:ind w:left="108"/>
              <w:rPr>
                <w:b/>
                <w:sz w:val="24"/>
                <w:szCs w:val="24"/>
              </w:rPr>
            </w:pPr>
            <w:r w:rsidRPr="008D488A">
              <w:rPr>
                <w:b/>
                <w:sz w:val="24"/>
                <w:szCs w:val="24"/>
              </w:rPr>
              <w:t>Simbol</w:t>
            </w:r>
          </w:p>
        </w:tc>
        <w:tc>
          <w:tcPr>
            <w:tcW w:w="4365" w:type="dxa"/>
            <w:gridSpan w:val="3"/>
          </w:tcPr>
          <w:p w14:paraId="326DDE9C" w14:textId="77777777" w:rsidR="00EF0691" w:rsidRPr="008D488A" w:rsidRDefault="00EF0691" w:rsidP="008F3117">
            <w:pPr>
              <w:pStyle w:val="TableParagraph"/>
              <w:spacing w:line="480" w:lineRule="auto"/>
              <w:ind w:left="106"/>
              <w:rPr>
                <w:b/>
                <w:sz w:val="24"/>
                <w:szCs w:val="24"/>
              </w:rPr>
            </w:pPr>
            <w:r w:rsidRPr="008D488A">
              <w:rPr>
                <w:b/>
                <w:sz w:val="24"/>
                <w:szCs w:val="24"/>
              </w:rPr>
              <w:t>Deksripsi</w:t>
            </w:r>
          </w:p>
        </w:tc>
      </w:tr>
      <w:tr w:rsidR="00EF0691" w:rsidRPr="008D488A" w14:paraId="0F33748A" w14:textId="77777777" w:rsidTr="007C2659">
        <w:trPr>
          <w:trHeight w:val="2943"/>
        </w:trPr>
        <w:tc>
          <w:tcPr>
            <w:tcW w:w="2340" w:type="dxa"/>
          </w:tcPr>
          <w:p w14:paraId="2EF7D44C" w14:textId="77777777" w:rsidR="00EF0691" w:rsidRPr="008D488A" w:rsidRDefault="00EF0691" w:rsidP="008F3117">
            <w:pPr>
              <w:pStyle w:val="TableParagraph"/>
              <w:spacing w:line="480" w:lineRule="auto"/>
              <w:rPr>
                <w:b/>
                <w:sz w:val="24"/>
                <w:szCs w:val="24"/>
              </w:rPr>
            </w:pPr>
            <w:r w:rsidRPr="008D488A">
              <w:rPr>
                <w:noProof/>
                <w:sz w:val="24"/>
                <w:szCs w:val="24"/>
                <w:lang w:val="en-US"/>
              </w:rPr>
              <mc:AlternateContent>
                <mc:Choice Requires="wps">
                  <w:drawing>
                    <wp:anchor distT="0" distB="0" distL="114300" distR="114300" simplePos="0" relativeHeight="251642880" behindDoc="1" locked="0" layoutInCell="1" allowOverlap="1" wp14:anchorId="5F79D167" wp14:editId="222A83A2">
                      <wp:simplePos x="0" y="0"/>
                      <wp:positionH relativeFrom="page">
                        <wp:posOffset>384810</wp:posOffset>
                      </wp:positionH>
                      <wp:positionV relativeFrom="page">
                        <wp:posOffset>589915</wp:posOffset>
                      </wp:positionV>
                      <wp:extent cx="952500" cy="314325"/>
                      <wp:effectExtent l="0" t="0" r="0" b="0"/>
                      <wp:wrapNone/>
                      <wp:docPr id="215" name="Freeform 1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52500" cy="314325"/>
                              </a:xfrm>
                              <a:custGeom>
                                <a:avLst/>
                                <a:gdLst>
                                  <a:gd name="T0" fmla="+- 0 3177 3177"/>
                                  <a:gd name="T1" fmla="*/ T0 w 1500"/>
                                  <a:gd name="T2" fmla="+- 0 8214 7966"/>
                                  <a:gd name="T3" fmla="*/ 8214 h 495"/>
                                  <a:gd name="T4" fmla="+- 0 3209 3177"/>
                                  <a:gd name="T5" fmla="*/ T4 w 1500"/>
                                  <a:gd name="T6" fmla="+- 0 8142 7966"/>
                                  <a:gd name="T7" fmla="*/ 8142 h 495"/>
                                  <a:gd name="T8" fmla="+- 0 3298 3177"/>
                                  <a:gd name="T9" fmla="*/ T8 w 1500"/>
                                  <a:gd name="T10" fmla="+- 0 8079 7966"/>
                                  <a:gd name="T11" fmla="*/ 8079 h 495"/>
                                  <a:gd name="T12" fmla="+- 0 3361 3177"/>
                                  <a:gd name="T13" fmla="*/ T12 w 1500"/>
                                  <a:gd name="T14" fmla="+- 0 8051 7966"/>
                                  <a:gd name="T15" fmla="*/ 8051 h 495"/>
                                  <a:gd name="T16" fmla="+- 0 3435 3177"/>
                                  <a:gd name="T17" fmla="*/ T16 w 1500"/>
                                  <a:gd name="T18" fmla="+- 0 8027 7966"/>
                                  <a:gd name="T19" fmla="*/ 8027 h 495"/>
                                  <a:gd name="T20" fmla="+- 0 3519 3177"/>
                                  <a:gd name="T21" fmla="*/ T20 w 1500"/>
                                  <a:gd name="T22" fmla="+- 0 8006 7966"/>
                                  <a:gd name="T23" fmla="*/ 8006 h 495"/>
                                  <a:gd name="T24" fmla="+- 0 3611 3177"/>
                                  <a:gd name="T25" fmla="*/ T24 w 1500"/>
                                  <a:gd name="T26" fmla="+- 0 7989 7966"/>
                                  <a:gd name="T27" fmla="*/ 7989 h 495"/>
                                  <a:gd name="T28" fmla="+- 0 3710 3177"/>
                                  <a:gd name="T29" fmla="*/ T28 w 1500"/>
                                  <a:gd name="T30" fmla="+- 0 7977 7966"/>
                                  <a:gd name="T31" fmla="*/ 7977 h 495"/>
                                  <a:gd name="T32" fmla="+- 0 3816 3177"/>
                                  <a:gd name="T33" fmla="*/ T32 w 1500"/>
                                  <a:gd name="T34" fmla="+- 0 7969 7966"/>
                                  <a:gd name="T35" fmla="*/ 7969 h 495"/>
                                  <a:gd name="T36" fmla="+- 0 3927 3177"/>
                                  <a:gd name="T37" fmla="*/ T36 w 1500"/>
                                  <a:gd name="T38" fmla="+- 0 7966 7966"/>
                                  <a:gd name="T39" fmla="*/ 7966 h 495"/>
                                  <a:gd name="T40" fmla="+- 0 4038 3177"/>
                                  <a:gd name="T41" fmla="*/ T40 w 1500"/>
                                  <a:gd name="T42" fmla="+- 0 7969 7966"/>
                                  <a:gd name="T43" fmla="*/ 7969 h 495"/>
                                  <a:gd name="T44" fmla="+- 0 4144 3177"/>
                                  <a:gd name="T45" fmla="*/ T44 w 1500"/>
                                  <a:gd name="T46" fmla="+- 0 7977 7966"/>
                                  <a:gd name="T47" fmla="*/ 7977 h 495"/>
                                  <a:gd name="T48" fmla="+- 0 4243 3177"/>
                                  <a:gd name="T49" fmla="*/ T48 w 1500"/>
                                  <a:gd name="T50" fmla="+- 0 7989 7966"/>
                                  <a:gd name="T51" fmla="*/ 7989 h 495"/>
                                  <a:gd name="T52" fmla="+- 0 4335 3177"/>
                                  <a:gd name="T53" fmla="*/ T52 w 1500"/>
                                  <a:gd name="T54" fmla="+- 0 8006 7966"/>
                                  <a:gd name="T55" fmla="*/ 8006 h 495"/>
                                  <a:gd name="T56" fmla="+- 0 4419 3177"/>
                                  <a:gd name="T57" fmla="*/ T56 w 1500"/>
                                  <a:gd name="T58" fmla="+- 0 8027 7966"/>
                                  <a:gd name="T59" fmla="*/ 8027 h 495"/>
                                  <a:gd name="T60" fmla="+- 0 4493 3177"/>
                                  <a:gd name="T61" fmla="*/ T60 w 1500"/>
                                  <a:gd name="T62" fmla="+- 0 8051 7966"/>
                                  <a:gd name="T63" fmla="*/ 8051 h 495"/>
                                  <a:gd name="T64" fmla="+- 0 4556 3177"/>
                                  <a:gd name="T65" fmla="*/ T64 w 1500"/>
                                  <a:gd name="T66" fmla="+- 0 8079 7966"/>
                                  <a:gd name="T67" fmla="*/ 8079 h 495"/>
                                  <a:gd name="T68" fmla="+- 0 4645 3177"/>
                                  <a:gd name="T69" fmla="*/ T68 w 1500"/>
                                  <a:gd name="T70" fmla="+- 0 8142 7966"/>
                                  <a:gd name="T71" fmla="*/ 8142 h 495"/>
                                  <a:gd name="T72" fmla="+- 0 4677 3177"/>
                                  <a:gd name="T73" fmla="*/ T72 w 1500"/>
                                  <a:gd name="T74" fmla="+- 0 8214 7966"/>
                                  <a:gd name="T75" fmla="*/ 8214 h 495"/>
                                  <a:gd name="T76" fmla="+- 0 4669 3177"/>
                                  <a:gd name="T77" fmla="*/ T76 w 1500"/>
                                  <a:gd name="T78" fmla="+- 0 8250 7966"/>
                                  <a:gd name="T79" fmla="*/ 8250 h 495"/>
                                  <a:gd name="T80" fmla="+- 0 4607 3177"/>
                                  <a:gd name="T81" fmla="*/ T80 w 1500"/>
                                  <a:gd name="T82" fmla="+- 0 8318 7966"/>
                                  <a:gd name="T83" fmla="*/ 8318 h 495"/>
                                  <a:gd name="T84" fmla="+- 0 4493 3177"/>
                                  <a:gd name="T85" fmla="*/ T84 w 1500"/>
                                  <a:gd name="T86" fmla="+- 0 8376 7966"/>
                                  <a:gd name="T87" fmla="*/ 8376 h 495"/>
                                  <a:gd name="T88" fmla="+- 0 4419 3177"/>
                                  <a:gd name="T89" fmla="*/ T88 w 1500"/>
                                  <a:gd name="T90" fmla="+- 0 8400 7966"/>
                                  <a:gd name="T91" fmla="*/ 8400 h 495"/>
                                  <a:gd name="T92" fmla="+- 0 4335 3177"/>
                                  <a:gd name="T93" fmla="*/ T92 w 1500"/>
                                  <a:gd name="T94" fmla="+- 0 8421 7966"/>
                                  <a:gd name="T95" fmla="*/ 8421 h 495"/>
                                  <a:gd name="T96" fmla="+- 0 4243 3177"/>
                                  <a:gd name="T97" fmla="*/ T96 w 1500"/>
                                  <a:gd name="T98" fmla="+- 0 8438 7966"/>
                                  <a:gd name="T99" fmla="*/ 8438 h 495"/>
                                  <a:gd name="T100" fmla="+- 0 4144 3177"/>
                                  <a:gd name="T101" fmla="*/ T100 w 1500"/>
                                  <a:gd name="T102" fmla="+- 0 8451 7966"/>
                                  <a:gd name="T103" fmla="*/ 8451 h 495"/>
                                  <a:gd name="T104" fmla="+- 0 4038 3177"/>
                                  <a:gd name="T105" fmla="*/ T104 w 1500"/>
                                  <a:gd name="T106" fmla="+- 0 8458 7966"/>
                                  <a:gd name="T107" fmla="*/ 8458 h 495"/>
                                  <a:gd name="T108" fmla="+- 0 3927 3177"/>
                                  <a:gd name="T109" fmla="*/ T108 w 1500"/>
                                  <a:gd name="T110" fmla="+- 0 8461 7966"/>
                                  <a:gd name="T111" fmla="*/ 8461 h 495"/>
                                  <a:gd name="T112" fmla="+- 0 3816 3177"/>
                                  <a:gd name="T113" fmla="*/ T112 w 1500"/>
                                  <a:gd name="T114" fmla="+- 0 8458 7966"/>
                                  <a:gd name="T115" fmla="*/ 8458 h 495"/>
                                  <a:gd name="T116" fmla="+- 0 3710 3177"/>
                                  <a:gd name="T117" fmla="*/ T116 w 1500"/>
                                  <a:gd name="T118" fmla="+- 0 8451 7966"/>
                                  <a:gd name="T119" fmla="*/ 8451 h 495"/>
                                  <a:gd name="T120" fmla="+- 0 3611 3177"/>
                                  <a:gd name="T121" fmla="*/ T120 w 1500"/>
                                  <a:gd name="T122" fmla="+- 0 8438 7966"/>
                                  <a:gd name="T123" fmla="*/ 8438 h 495"/>
                                  <a:gd name="T124" fmla="+- 0 3519 3177"/>
                                  <a:gd name="T125" fmla="*/ T124 w 1500"/>
                                  <a:gd name="T126" fmla="+- 0 8421 7966"/>
                                  <a:gd name="T127" fmla="*/ 8421 h 495"/>
                                  <a:gd name="T128" fmla="+- 0 3435 3177"/>
                                  <a:gd name="T129" fmla="*/ T128 w 1500"/>
                                  <a:gd name="T130" fmla="+- 0 8400 7966"/>
                                  <a:gd name="T131" fmla="*/ 8400 h 495"/>
                                  <a:gd name="T132" fmla="+- 0 3361 3177"/>
                                  <a:gd name="T133" fmla="*/ T132 w 1500"/>
                                  <a:gd name="T134" fmla="+- 0 8376 7966"/>
                                  <a:gd name="T135" fmla="*/ 8376 h 495"/>
                                  <a:gd name="T136" fmla="+- 0 3298 3177"/>
                                  <a:gd name="T137" fmla="*/ T136 w 1500"/>
                                  <a:gd name="T138" fmla="+- 0 8348 7966"/>
                                  <a:gd name="T139" fmla="*/ 8348 h 495"/>
                                  <a:gd name="T140" fmla="+- 0 3209 3177"/>
                                  <a:gd name="T141" fmla="*/ T140 w 1500"/>
                                  <a:gd name="T142" fmla="+- 0 8285 7966"/>
                                  <a:gd name="T143" fmla="*/ 8285 h 495"/>
                                  <a:gd name="T144" fmla="+- 0 3177 3177"/>
                                  <a:gd name="T145" fmla="*/ T144 w 1500"/>
                                  <a:gd name="T146" fmla="+- 0 8214 7966"/>
                                  <a:gd name="T147" fmla="*/ 8214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1500" h="495">
                                    <a:moveTo>
                                      <a:pt x="0" y="248"/>
                                    </a:moveTo>
                                    <a:lnTo>
                                      <a:pt x="32" y="176"/>
                                    </a:lnTo>
                                    <a:lnTo>
                                      <a:pt x="121" y="113"/>
                                    </a:lnTo>
                                    <a:lnTo>
                                      <a:pt x="184" y="85"/>
                                    </a:lnTo>
                                    <a:lnTo>
                                      <a:pt x="258" y="61"/>
                                    </a:lnTo>
                                    <a:lnTo>
                                      <a:pt x="342" y="40"/>
                                    </a:lnTo>
                                    <a:lnTo>
                                      <a:pt x="434" y="23"/>
                                    </a:lnTo>
                                    <a:lnTo>
                                      <a:pt x="533" y="11"/>
                                    </a:lnTo>
                                    <a:lnTo>
                                      <a:pt x="639" y="3"/>
                                    </a:lnTo>
                                    <a:lnTo>
                                      <a:pt x="750" y="0"/>
                                    </a:lnTo>
                                    <a:lnTo>
                                      <a:pt x="861" y="3"/>
                                    </a:lnTo>
                                    <a:lnTo>
                                      <a:pt x="967" y="11"/>
                                    </a:lnTo>
                                    <a:lnTo>
                                      <a:pt x="1066" y="23"/>
                                    </a:lnTo>
                                    <a:lnTo>
                                      <a:pt x="1158" y="40"/>
                                    </a:lnTo>
                                    <a:lnTo>
                                      <a:pt x="1242" y="61"/>
                                    </a:lnTo>
                                    <a:lnTo>
                                      <a:pt x="1316" y="85"/>
                                    </a:lnTo>
                                    <a:lnTo>
                                      <a:pt x="1379" y="113"/>
                                    </a:lnTo>
                                    <a:lnTo>
                                      <a:pt x="1468" y="176"/>
                                    </a:lnTo>
                                    <a:lnTo>
                                      <a:pt x="1500" y="248"/>
                                    </a:lnTo>
                                    <a:lnTo>
                                      <a:pt x="1492" y="284"/>
                                    </a:lnTo>
                                    <a:lnTo>
                                      <a:pt x="1430" y="352"/>
                                    </a:lnTo>
                                    <a:lnTo>
                                      <a:pt x="1316" y="410"/>
                                    </a:lnTo>
                                    <a:lnTo>
                                      <a:pt x="1242" y="434"/>
                                    </a:lnTo>
                                    <a:lnTo>
                                      <a:pt x="1158" y="455"/>
                                    </a:lnTo>
                                    <a:lnTo>
                                      <a:pt x="1066" y="472"/>
                                    </a:lnTo>
                                    <a:lnTo>
                                      <a:pt x="967" y="485"/>
                                    </a:lnTo>
                                    <a:lnTo>
                                      <a:pt x="861" y="492"/>
                                    </a:lnTo>
                                    <a:lnTo>
                                      <a:pt x="750" y="495"/>
                                    </a:lnTo>
                                    <a:lnTo>
                                      <a:pt x="639" y="492"/>
                                    </a:lnTo>
                                    <a:lnTo>
                                      <a:pt x="533" y="485"/>
                                    </a:lnTo>
                                    <a:lnTo>
                                      <a:pt x="434" y="472"/>
                                    </a:lnTo>
                                    <a:lnTo>
                                      <a:pt x="342" y="455"/>
                                    </a:lnTo>
                                    <a:lnTo>
                                      <a:pt x="258" y="434"/>
                                    </a:lnTo>
                                    <a:lnTo>
                                      <a:pt x="184" y="410"/>
                                    </a:lnTo>
                                    <a:lnTo>
                                      <a:pt x="121" y="382"/>
                                    </a:lnTo>
                                    <a:lnTo>
                                      <a:pt x="32" y="319"/>
                                    </a:lnTo>
                                    <a:lnTo>
                                      <a:pt x="0" y="248"/>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39E41" id="Freeform 178" o:spid="_x0000_s1026" style="position:absolute;margin-left:30.3pt;margin-top:46.45pt;width:75pt;height:24.7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00,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" path="m,248l32,176r89,-63l184,85,258,61,342,40,434,23,533,11,639,3,750,,861,3r106,8l1066,23r92,17l1242,61r74,24l1379,113r89,63l1500,248r-8,36l1430,352r-114,58l1242,434r-84,21l1066,472r-99,13l861,492r-111,3l639,492,533,485,434,472,342,455,258,434,184,410,121,382,32,319,,248xe" filled="f" strokeweight="2pt">
                      <v:path arrowok="t" o:connecttype="custom" o:connectlocs="0,5215890;20320,5170170;76835,5130165;116840,5112385;163830,5097145;217170,5083810;275590,5073015;338455,5065395;405765,5060315;476250,5058410;546735,5060315;614045,5065395;676910,5073015;735330,5083810;788670,5097145;835660,5112385;875665,5130165;932180,5170170;952500,5215890;947420,5238750;908050,5281930;835660,5318760;788670,5334000;735330,5347335;676910,5358130;614045,5366385;546735,5370830;476250,5372735;405765,5370830;338455,5366385;275590,5358130;217170,5347335;163830,5334000;116840,5318760;76835,5300980;20320,5260975;0,5215890" o:connectangles="0,0,0,0,0,0,0,0,0,0,0,0,0,0,0,0,0,0,0,0,0,0,0,0,0,0,0,0,0,0,0,0,0,0,0,0,0"/>
                      <w10:wrap anchorx="page" anchory="page"/>
                    </v:shape>
                  </w:pict>
                </mc:Fallback>
              </mc:AlternateContent>
            </w:r>
            <w:r w:rsidRPr="008D488A">
              <w:rPr>
                <w:b/>
                <w:sz w:val="24"/>
                <w:szCs w:val="24"/>
              </w:rPr>
              <w:t>Use Case</w:t>
            </w:r>
          </w:p>
        </w:tc>
        <w:tc>
          <w:tcPr>
            <w:tcW w:w="4365" w:type="dxa"/>
            <w:gridSpan w:val="3"/>
          </w:tcPr>
          <w:p w14:paraId="74983B9A" w14:textId="5B61FDAB" w:rsidR="00EF0691" w:rsidRPr="008D488A" w:rsidRDefault="00EF0691" w:rsidP="008F3117">
            <w:pPr>
              <w:pStyle w:val="TableParagraph"/>
              <w:spacing w:line="480" w:lineRule="auto"/>
              <w:ind w:left="106" w:right="95"/>
              <w:jc w:val="both"/>
              <w:rPr>
                <w:sz w:val="24"/>
                <w:szCs w:val="24"/>
              </w:rPr>
            </w:pPr>
            <w:r w:rsidRPr="008D488A">
              <w:rPr>
                <w:sz w:val="24"/>
                <w:szCs w:val="24"/>
              </w:rPr>
              <w:t>Menjelaskan fungsi dari kegunaan sistem yang di rencanakan. Atau dengan kata lain Teknik secara umu</w:t>
            </w:r>
            <w:r w:rsidR="007C2659" w:rsidRPr="008D488A">
              <w:rPr>
                <w:sz w:val="24"/>
                <w:szCs w:val="24"/>
              </w:rPr>
              <w:t xml:space="preserve">m digunakan, guna mengembangkan </w:t>
            </w:r>
            <w:r w:rsidRPr="008D488A">
              <w:rPr>
                <w:sz w:val="24"/>
                <w:szCs w:val="24"/>
              </w:rPr>
              <w:t>software/sistem informasi dan memperoleh fungsonal dari sistem yang ada.</w:t>
            </w:r>
          </w:p>
        </w:tc>
      </w:tr>
      <w:tr w:rsidR="00EF0691" w:rsidRPr="008D488A" w14:paraId="684B506D" w14:textId="77777777" w:rsidTr="008F3117">
        <w:trPr>
          <w:trHeight w:val="1041"/>
        </w:trPr>
        <w:tc>
          <w:tcPr>
            <w:tcW w:w="2340" w:type="dxa"/>
          </w:tcPr>
          <w:p w14:paraId="440A93B2" w14:textId="77777777" w:rsidR="00EF0691" w:rsidRPr="008D488A" w:rsidRDefault="00EF0691" w:rsidP="008F3117">
            <w:pPr>
              <w:pStyle w:val="TableParagraph"/>
              <w:spacing w:line="480" w:lineRule="auto"/>
              <w:ind w:left="108"/>
              <w:rPr>
                <w:b/>
                <w:sz w:val="24"/>
                <w:szCs w:val="24"/>
              </w:rPr>
            </w:pPr>
            <w:r w:rsidRPr="008D488A">
              <w:rPr>
                <w:b/>
                <w:sz w:val="24"/>
                <w:szCs w:val="24"/>
              </w:rPr>
              <w:t>Association</w:t>
            </w:r>
          </w:p>
          <w:p w14:paraId="64D0EB07" w14:textId="77777777" w:rsidR="00EF0691" w:rsidRPr="008D488A" w:rsidRDefault="00EF0691" w:rsidP="008F3117">
            <w:pPr>
              <w:pStyle w:val="TableParagraph"/>
              <w:spacing w:before="10" w:line="480" w:lineRule="auto"/>
              <w:rPr>
                <w:sz w:val="24"/>
                <w:szCs w:val="24"/>
              </w:rPr>
            </w:pPr>
          </w:p>
          <w:p w14:paraId="3DD563CE" w14:textId="77777777" w:rsidR="00EF0691" w:rsidRPr="008D488A" w:rsidRDefault="00EF0691" w:rsidP="008F3117">
            <w:pPr>
              <w:pStyle w:val="TableParagraph"/>
              <w:spacing w:line="480" w:lineRule="auto"/>
              <w:ind w:left="1365"/>
              <w:rPr>
                <w:sz w:val="24"/>
                <w:szCs w:val="24"/>
                <w:lang w:val="id-ID"/>
              </w:rPr>
            </w:pPr>
            <w:r w:rsidRPr="008D488A">
              <w:rPr>
                <w:noProof/>
                <w:sz w:val="24"/>
                <w:szCs w:val="24"/>
                <w:lang w:val="en-US"/>
              </w:rPr>
              <mc:AlternateContent>
                <mc:Choice Requires="wps">
                  <w:drawing>
                    <wp:anchor distT="0" distB="0" distL="114300" distR="114300" simplePos="0" relativeHeight="251643904" behindDoc="1" locked="0" layoutInCell="1" allowOverlap="1" wp14:anchorId="7C75D006" wp14:editId="5408B152">
                      <wp:simplePos x="0" y="0"/>
                      <wp:positionH relativeFrom="page">
                        <wp:posOffset>316865</wp:posOffset>
                      </wp:positionH>
                      <wp:positionV relativeFrom="page">
                        <wp:posOffset>374015</wp:posOffset>
                      </wp:positionV>
                      <wp:extent cx="866775" cy="0"/>
                      <wp:effectExtent l="0" t="0" r="0" b="0"/>
                      <wp:wrapNone/>
                      <wp:docPr id="214" name="Lin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67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100C16" id="Line 179"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95pt,29.45pt" to="93.2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" strokeweight="3pt">
                      <w10:wrap anchorx="page" anchory="page"/>
                    </v:line>
                  </w:pict>
                </mc:Fallback>
              </mc:AlternateContent>
            </w:r>
          </w:p>
        </w:tc>
        <w:tc>
          <w:tcPr>
            <w:tcW w:w="4365" w:type="dxa"/>
            <w:gridSpan w:val="3"/>
          </w:tcPr>
          <w:p w14:paraId="3E629DC4" w14:textId="77777777" w:rsidR="00EF0691" w:rsidRPr="008D488A" w:rsidRDefault="00EF0691" w:rsidP="008F3117">
            <w:pPr>
              <w:pStyle w:val="TableParagraph"/>
              <w:spacing w:line="480" w:lineRule="auto"/>
              <w:ind w:left="73"/>
              <w:rPr>
                <w:sz w:val="24"/>
                <w:szCs w:val="24"/>
              </w:rPr>
            </w:pPr>
            <w:r w:rsidRPr="008D488A">
              <w:rPr>
                <w:sz w:val="24"/>
                <w:szCs w:val="24"/>
                <w:lang w:val="id-ID"/>
              </w:rPr>
              <w:t>Me</w:t>
            </w:r>
            <w:r w:rsidRPr="008D488A">
              <w:rPr>
                <w:sz w:val="24"/>
                <w:szCs w:val="24"/>
              </w:rPr>
              <w:t>nghubungkan antara  use  case dengan aktor tertentu.</w:t>
            </w:r>
          </w:p>
        </w:tc>
      </w:tr>
      <w:tr w:rsidR="00EF0691" w:rsidRPr="008D488A" w14:paraId="178B44C0" w14:textId="77777777" w:rsidTr="008F3117">
        <w:trPr>
          <w:trHeight w:val="426"/>
        </w:trPr>
        <w:tc>
          <w:tcPr>
            <w:tcW w:w="2340" w:type="dxa"/>
          </w:tcPr>
          <w:p w14:paraId="2C5958D7" w14:textId="1F9D337F" w:rsidR="00EF0691" w:rsidRPr="008D488A" w:rsidRDefault="00EF0691" w:rsidP="008F3117">
            <w:pPr>
              <w:pStyle w:val="TableParagraph"/>
              <w:spacing w:line="480" w:lineRule="auto"/>
              <w:ind w:left="108"/>
              <w:rPr>
                <w:b/>
                <w:sz w:val="24"/>
                <w:szCs w:val="24"/>
              </w:rPr>
            </w:pPr>
            <w:r w:rsidRPr="008D488A">
              <w:rPr>
                <w:b/>
                <w:sz w:val="24"/>
                <w:szCs w:val="24"/>
              </w:rPr>
              <w:lastRenderedPageBreak/>
              <w:t>Actor</w:t>
            </w:r>
          </w:p>
        </w:tc>
        <w:tc>
          <w:tcPr>
            <w:tcW w:w="4365" w:type="dxa"/>
            <w:gridSpan w:val="3"/>
          </w:tcPr>
          <w:p w14:paraId="7AB1F184" w14:textId="6F59B437" w:rsidR="00EF0691" w:rsidRPr="008D488A" w:rsidRDefault="00EF0691" w:rsidP="008F3117">
            <w:pPr>
              <w:pStyle w:val="TableParagraph"/>
              <w:tabs>
                <w:tab w:val="left" w:pos="1368"/>
              </w:tabs>
              <w:spacing w:line="480" w:lineRule="auto"/>
              <w:ind w:left="106" w:right="96"/>
              <w:jc w:val="both"/>
              <w:rPr>
                <w:sz w:val="24"/>
                <w:szCs w:val="24"/>
                <w:lang w:val="id-ID"/>
              </w:rPr>
            </w:pPr>
            <w:r w:rsidRPr="008D488A">
              <w:rPr>
                <w:sz w:val="24"/>
                <w:szCs w:val="24"/>
              </w:rPr>
              <w:t xml:space="preserve">Orang proses atau sistem lain yang berinteraksi dengan sistem informasi yang akan dibuat diluar system. Informasi yang </w:t>
            </w:r>
            <w:r w:rsidR="007C2659" w:rsidRPr="008D488A">
              <w:rPr>
                <w:noProof/>
                <w:sz w:val="24"/>
                <w:szCs w:val="24"/>
                <w:lang w:val="en-US"/>
              </w:rPr>
              <mc:AlternateContent>
                <mc:Choice Requires="wpg">
                  <w:drawing>
                    <wp:anchor distT="0" distB="0" distL="114300" distR="114300" simplePos="0" relativeHeight="251644928" behindDoc="1" locked="0" layoutInCell="1" allowOverlap="1" wp14:anchorId="045F6362" wp14:editId="6C877DF7">
                      <wp:simplePos x="0" y="0"/>
                      <wp:positionH relativeFrom="page">
                        <wp:posOffset>-963295</wp:posOffset>
                      </wp:positionH>
                      <wp:positionV relativeFrom="page">
                        <wp:posOffset>766445</wp:posOffset>
                      </wp:positionV>
                      <wp:extent cx="502920" cy="756920"/>
                      <wp:effectExtent l="0" t="0" r="0" b="0"/>
                      <wp:wrapNone/>
                      <wp:docPr id="208" name="Group 1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2920" cy="756920"/>
                                <a:chOff x="3600" y="12181"/>
                                <a:chExt cx="792" cy="1192"/>
                              </a:xfrm>
                            </wpg:grpSpPr>
                            <pic:pic xmlns:pic="http://schemas.openxmlformats.org/drawingml/2006/picture">
                              <pic:nvPicPr>
                                <pic:cNvPr id="209" name="Picture 18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3827" y="12180"/>
                                  <a:ext cx="330" cy="33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0" name="Picture 18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898" y="12474"/>
                                  <a:ext cx="206" cy="898"/>
                                </a:xfrm>
                                <a:prstGeom prst="rect">
                                  <a:avLst/>
                                </a:prstGeom>
                                <a:noFill/>
                                <a:extLst>
                                  <a:ext uri="{909E8E84-426E-40DD-AFC4-6F175D3DCCD1}">
                                    <a14:hiddenFill xmlns:a14="http://schemas.microsoft.com/office/drawing/2010/main">
                                      <a:solidFill>
                                        <a:srgbClr val="FFFFFF"/>
                                      </a:solidFill>
                                    </a14:hiddenFill>
                                  </a:ext>
                                </a:extLst>
                              </pic:spPr>
                            </pic:pic>
                            <wps:wsp>
                              <wps:cNvPr id="211" name="Line 183"/>
                              <wps:cNvCnPr/>
                              <wps:spPr bwMode="auto">
                                <a:xfrm>
                                  <a:off x="3994" y="12505"/>
                                  <a:ext cx="15" cy="76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12" name="Picture 18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600" y="12792"/>
                                  <a:ext cx="792" cy="20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97974C2" id="Group 180" o:spid="_x0000_s1026" style="position:absolute;margin-left:-75.85pt;margin-top:60.35pt;width:39.6pt;height:59.6pt;z-index:-251671552;mso-position-horizontal-relative:page;mso-position-vertical-relative:page" coordorigin="3600,12181" coordsize="792,1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">
                      <v:shape id="Picture 181" o:spid="_x0000_s1027" type="#_x0000_t75" style="position:absolute;left:3827;top:12180;width:330;height:3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">
                        <v:imagedata r:id="rId25" o:title=""/>
                      </v:shape>
                      <v:shape id="Picture 182" o:spid="_x0000_s1028" type="#_x0000_t75" style="position:absolute;left:3898;top:12474;width:206;height: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">
                        <v:imagedata r:id="rId26" o:title=""/>
                      </v:shape>
                      <v:line id="Line 183" o:spid="_x0000_s1029" style="position:absolute;visibility:visible;mso-wrap-style:square" from="3994,12505" to="4009,13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" strokeweight="3pt"/>
                      <v:shape id="Picture 184" o:spid="_x0000_s1030" type="#_x0000_t75" style="position:absolute;left:3600;top:12792;width:792;height:2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">
                        <v:imagedata r:id="rId27" o:title=""/>
                      </v:shape>
                      <w10:wrap anchorx="page" anchory="page"/>
                    </v:group>
                  </w:pict>
                </mc:Fallback>
              </mc:AlternateContent>
            </w:r>
            <w:r w:rsidRPr="008D488A">
              <w:rPr>
                <w:sz w:val="24"/>
                <w:szCs w:val="24"/>
              </w:rPr>
              <w:t xml:space="preserve">akan dibuat itu sendiri, jadi walau pun simbol aktor adalah gambar orang </w:t>
            </w:r>
            <w:r w:rsidR="007C2659" w:rsidRPr="008D488A">
              <w:rPr>
                <w:b/>
                <w:noProof/>
                <w:sz w:val="24"/>
                <w:szCs w:val="24"/>
                <w:lang w:val="en-US"/>
              </w:rPr>
              <mc:AlternateContent>
                <mc:Choice Requires="wps">
                  <w:drawing>
                    <wp:anchor distT="0" distB="0" distL="114300" distR="114300" simplePos="0" relativeHeight="251655168" behindDoc="0" locked="0" layoutInCell="1" allowOverlap="1" wp14:anchorId="3A29C009" wp14:editId="24F84B24">
                      <wp:simplePos x="0" y="0"/>
                      <wp:positionH relativeFrom="column">
                        <wp:posOffset>-902096</wp:posOffset>
                      </wp:positionH>
                      <wp:positionV relativeFrom="paragraph">
                        <wp:posOffset>1442888</wp:posOffset>
                      </wp:positionV>
                      <wp:extent cx="400685" cy="184785"/>
                      <wp:effectExtent l="0" t="0" r="18415" b="0"/>
                      <wp:wrapNone/>
                      <wp:docPr id="207" name="Block Ar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0685" cy="184785"/>
                              </a:xfrm>
                              <a:prstGeom prst="blockArc">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52AD69" id="Block Arc 16" o:spid="_x0000_s1026" style="position:absolute;margin-left:-71.05pt;margin-top:113.6pt;width:31.55pt;height:14.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400685,184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" path="m,92393c,41366,89697,,200343,,310989,,400686,41366,400686,92393r-46197,c354489,66880,285475,46197,200343,46197v-85132,,-154146,20683,-154146,46196l,92393xe" fillcolor="black [3213]" strokecolor="black [3213]" strokeweight="1pt">
                      <v:stroke joinstyle="miter"/>
                      <v:path arrowok="t" o:connecttype="custom" o:connectlocs="0,92393;200343,0;400686,92393;354489,92393;200343,46197;46197,92393;0,92393" o:connectangles="0,0,0,0,0,0,0"/>
                    </v:shape>
                  </w:pict>
                </mc:Fallback>
              </mc:AlternateContent>
            </w:r>
            <w:r w:rsidR="007C2659" w:rsidRPr="008D488A">
              <w:rPr>
                <w:noProof/>
                <w:sz w:val="24"/>
                <w:szCs w:val="24"/>
                <w:lang w:val="en-US"/>
              </w:rPr>
              <mc:AlternateContent>
                <mc:Choice Requires="wps">
                  <w:drawing>
                    <wp:anchor distT="0" distB="0" distL="114300" distR="114300" simplePos="0" relativeHeight="251646976" behindDoc="1" locked="0" layoutInCell="1" allowOverlap="1" wp14:anchorId="623FA0A4" wp14:editId="646778D2">
                      <wp:simplePos x="0" y="0"/>
                      <wp:positionH relativeFrom="page">
                        <wp:posOffset>-962588</wp:posOffset>
                      </wp:positionH>
                      <wp:positionV relativeFrom="page">
                        <wp:posOffset>1215941</wp:posOffset>
                      </wp:positionV>
                      <wp:extent cx="457200" cy="0"/>
                      <wp:effectExtent l="0" t="0" r="0" b="0"/>
                      <wp:wrapNone/>
                      <wp:docPr id="213" name="Line 1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0"/>
                              </a:xfrm>
                              <a:prstGeom prst="line">
                                <a:avLst/>
                              </a:prstGeom>
                              <a:noFill/>
                              <a:ln w="476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A28257" id="Line 185" o:spid="_x0000_s1026" style="position:absolute;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5.8pt,95.75pt" to="-39.8pt,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i0uFQIAACw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" strokeweight="3.75pt">
                      <w10:wrap anchorx="page" anchory="page"/>
                    </v:line>
                  </w:pict>
                </mc:Fallback>
              </mc:AlternateContent>
            </w:r>
            <w:r w:rsidRPr="008D488A">
              <w:rPr>
                <w:spacing w:val="-1"/>
                <w:sz w:val="24"/>
                <w:szCs w:val="24"/>
              </w:rPr>
              <w:t xml:space="preserve">mempesifikasikan himpunan </w:t>
            </w:r>
            <w:r w:rsidRPr="008D488A">
              <w:rPr>
                <w:sz w:val="24"/>
                <w:szCs w:val="24"/>
              </w:rPr>
              <w:t>perang, tapi aktor belum    tentu merupakan orang; biasanya menggunakan kata benda diawal frase nama aktor.</w:t>
            </w:r>
          </w:p>
        </w:tc>
      </w:tr>
      <w:tr w:rsidR="00EF0691" w:rsidRPr="008D488A" w14:paraId="641C88F9" w14:textId="77777777" w:rsidTr="008F31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1270"/>
        </w:trPr>
        <w:tc>
          <w:tcPr>
            <w:tcW w:w="2390" w:type="dxa"/>
            <w:gridSpan w:val="2"/>
          </w:tcPr>
          <w:p w14:paraId="54D92D86" w14:textId="77777777" w:rsidR="00EF0691" w:rsidRPr="008D488A" w:rsidRDefault="00EF0691" w:rsidP="008F3117">
            <w:pPr>
              <w:spacing w:line="480" w:lineRule="auto"/>
              <w:jc w:val="both"/>
              <w:rPr>
                <w:rFonts w:ascii="Times New Roman" w:hAnsi="Times New Roman" w:cs="Times New Roman"/>
                <w:b/>
                <w:sz w:val="24"/>
                <w:szCs w:val="24"/>
                <w:lang w:val="id-ID"/>
              </w:rPr>
            </w:pPr>
            <w:r w:rsidRPr="008D488A">
              <w:rPr>
                <w:rFonts w:ascii="Times New Roman" w:hAnsi="Times New Roman" w:cs="Times New Roman"/>
                <w:noProof/>
                <w:sz w:val="24"/>
                <w:szCs w:val="24"/>
              </w:rPr>
              <mc:AlternateContent>
                <mc:Choice Requires="wpg">
                  <w:drawing>
                    <wp:anchor distT="0" distB="0" distL="114300" distR="114300" simplePos="0" relativeHeight="251648000" behindDoc="1" locked="0" layoutInCell="1" allowOverlap="1" wp14:anchorId="493C205E" wp14:editId="7092FAD6">
                      <wp:simplePos x="0" y="0"/>
                      <wp:positionH relativeFrom="page">
                        <wp:posOffset>403740</wp:posOffset>
                      </wp:positionH>
                      <wp:positionV relativeFrom="page">
                        <wp:posOffset>234950</wp:posOffset>
                      </wp:positionV>
                      <wp:extent cx="835025" cy="358775"/>
                      <wp:effectExtent l="0" t="0" r="0" b="0"/>
                      <wp:wrapNone/>
                      <wp:docPr id="204"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5025" cy="358775"/>
                                <a:chOff x="3349" y="3816"/>
                                <a:chExt cx="1315" cy="565"/>
                              </a:xfrm>
                            </wpg:grpSpPr>
                            <wps:wsp>
                              <wps:cNvPr id="205" name="Freeform 187"/>
                              <wps:cNvSpPr>
                                <a:spLocks/>
                              </wps:cNvSpPr>
                              <wps:spPr bwMode="auto">
                                <a:xfrm>
                                  <a:off x="4381" y="3835"/>
                                  <a:ext cx="263" cy="263"/>
                                </a:xfrm>
                                <a:custGeom>
                                  <a:avLst/>
                                  <a:gdLst>
                                    <a:gd name="T0" fmla="+- 0 4381 4381"/>
                                    <a:gd name="T1" fmla="*/ T0 w 263"/>
                                    <a:gd name="T2" fmla="+- 0 3836 3836"/>
                                    <a:gd name="T3" fmla="*/ 3836 h 263"/>
                                    <a:gd name="T4" fmla="+- 0 4434 4381"/>
                                    <a:gd name="T5" fmla="*/ T4 w 263"/>
                                    <a:gd name="T6" fmla="+- 0 4046 3836"/>
                                    <a:gd name="T7" fmla="*/ 4046 h 263"/>
                                    <a:gd name="T8" fmla="+- 0 4644 4381"/>
                                    <a:gd name="T9" fmla="*/ T8 w 263"/>
                                    <a:gd name="T10" fmla="+- 0 4098 3836"/>
                                    <a:gd name="T11" fmla="*/ 4098 h 263"/>
                                    <a:gd name="T12" fmla="+- 0 4381 4381"/>
                                    <a:gd name="T13" fmla="*/ T12 w 263"/>
                                    <a:gd name="T14" fmla="+- 0 3836 3836"/>
                                    <a:gd name="T15" fmla="*/ 3836 h 263"/>
                                  </a:gdLst>
                                  <a:ahLst/>
                                  <a:cxnLst>
                                    <a:cxn ang="0">
                                      <a:pos x="T1" y="T3"/>
                                    </a:cxn>
                                    <a:cxn ang="0">
                                      <a:pos x="T5" y="T7"/>
                                    </a:cxn>
                                    <a:cxn ang="0">
                                      <a:pos x="T9" y="T11"/>
                                    </a:cxn>
                                    <a:cxn ang="0">
                                      <a:pos x="T13" y="T15"/>
                                    </a:cxn>
                                  </a:cxnLst>
                                  <a:rect l="0" t="0" r="r" b="b"/>
                                  <a:pathLst>
                                    <a:path w="263" h="263">
                                      <a:moveTo>
                                        <a:pt x="0" y="0"/>
                                      </a:moveTo>
                                      <a:lnTo>
                                        <a:pt x="53" y="210"/>
                                      </a:lnTo>
                                      <a:lnTo>
                                        <a:pt x="263" y="262"/>
                                      </a:lnTo>
                                      <a:lnTo>
                                        <a:pt x="0" y="0"/>
                                      </a:lnTo>
                                      <a:close/>
                                    </a:path>
                                  </a:pathLst>
                                </a:custGeom>
                                <a:solidFill>
                                  <a:srgbClr val="CDCDCD"/>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6" name="Freeform 188"/>
                              <wps:cNvSpPr>
                                <a:spLocks/>
                              </wps:cNvSpPr>
                              <wps:spPr bwMode="auto">
                                <a:xfrm>
                                  <a:off x="3369" y="3835"/>
                                  <a:ext cx="1275" cy="525"/>
                                </a:xfrm>
                                <a:custGeom>
                                  <a:avLst/>
                                  <a:gdLst>
                                    <a:gd name="T0" fmla="+- 0 4381 3369"/>
                                    <a:gd name="T1" fmla="*/ T0 w 1275"/>
                                    <a:gd name="T2" fmla="+- 0 3836 3836"/>
                                    <a:gd name="T3" fmla="*/ 3836 h 525"/>
                                    <a:gd name="T4" fmla="+- 0 4434 3369"/>
                                    <a:gd name="T5" fmla="*/ T4 w 1275"/>
                                    <a:gd name="T6" fmla="+- 0 4046 3836"/>
                                    <a:gd name="T7" fmla="*/ 4046 h 525"/>
                                    <a:gd name="T8" fmla="+- 0 4644 3369"/>
                                    <a:gd name="T9" fmla="*/ T8 w 1275"/>
                                    <a:gd name="T10" fmla="+- 0 4098 3836"/>
                                    <a:gd name="T11" fmla="*/ 4098 h 525"/>
                                    <a:gd name="T12" fmla="+- 0 4381 3369"/>
                                    <a:gd name="T13" fmla="*/ T12 w 1275"/>
                                    <a:gd name="T14" fmla="+- 0 3836 3836"/>
                                    <a:gd name="T15" fmla="*/ 3836 h 525"/>
                                    <a:gd name="T16" fmla="+- 0 3369 3369"/>
                                    <a:gd name="T17" fmla="*/ T16 w 1275"/>
                                    <a:gd name="T18" fmla="+- 0 3836 3836"/>
                                    <a:gd name="T19" fmla="*/ 3836 h 525"/>
                                    <a:gd name="T20" fmla="+- 0 3369 3369"/>
                                    <a:gd name="T21" fmla="*/ T20 w 1275"/>
                                    <a:gd name="T22" fmla="+- 0 4361 3836"/>
                                    <a:gd name="T23" fmla="*/ 4361 h 525"/>
                                    <a:gd name="T24" fmla="+- 0 4644 3369"/>
                                    <a:gd name="T25" fmla="*/ T24 w 1275"/>
                                    <a:gd name="T26" fmla="+- 0 4361 3836"/>
                                    <a:gd name="T27" fmla="*/ 4361 h 525"/>
                                    <a:gd name="T28" fmla="+- 0 4644 3369"/>
                                    <a:gd name="T29" fmla="*/ T28 w 1275"/>
                                    <a:gd name="T30" fmla="+- 0 4098 3836"/>
                                    <a:gd name="T31" fmla="*/ 4098 h 525"/>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275" h="525">
                                      <a:moveTo>
                                        <a:pt x="1012" y="0"/>
                                      </a:moveTo>
                                      <a:lnTo>
                                        <a:pt x="1065" y="210"/>
                                      </a:lnTo>
                                      <a:lnTo>
                                        <a:pt x="1275" y="262"/>
                                      </a:lnTo>
                                      <a:lnTo>
                                        <a:pt x="1012" y="0"/>
                                      </a:lnTo>
                                      <a:lnTo>
                                        <a:pt x="0" y="0"/>
                                      </a:lnTo>
                                      <a:lnTo>
                                        <a:pt x="0" y="525"/>
                                      </a:lnTo>
                                      <a:lnTo>
                                        <a:pt x="1275" y="525"/>
                                      </a:lnTo>
                                      <a:lnTo>
                                        <a:pt x="1275" y="262"/>
                                      </a:lnTo>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93118D" id="Group 186" o:spid="_x0000_s1026" style="position:absolute;margin-left:31.8pt;margin-top:18.5pt;width:65.75pt;height:28.25pt;z-index:-251668480;mso-position-horizontal-relative:page;mso-position-vertical-relative:page" coordorigin="3349,3816" coordsize="1315,5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">
                      <v:shape id="Freeform 187" o:spid="_x0000_s1027" style="position:absolute;left:4381;top:3835;width:263;height:263;visibility:visible;mso-wrap-style:square;v-text-anchor:top" coordsize="263,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" path="m,l53,210r210,52l,xe" fillcolor="#cdcdcd" stroked="f">
                        <v:path arrowok="t" o:connecttype="custom" o:connectlocs="0,3836;53,4046;263,4098;0,3836" o:connectangles="0,0,0,0"/>
                      </v:shape>
                      <v:shape id="Freeform 188" o:spid="_x0000_s1028" style="position:absolute;left:3369;top:3835;width:1275;height:525;visibility:visible;mso-wrap-style:square;v-text-anchor:top" coordsize="1275,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" path="m1012,r53,210l1275,262,1012,,,,,525r1275,l1275,262e" filled="f" strokeweight="2pt">
                        <v:path arrowok="t" o:connecttype="custom" o:connectlocs="1012,3836;1065,4046;1275,4098;1012,3836;0,3836;0,4361;1275,4361;1275,4098" o:connectangles="0,0,0,0,0,0,0,0"/>
                      </v:shape>
                      <w10:wrap anchorx="page" anchory="page"/>
                    </v:group>
                  </w:pict>
                </mc:Fallback>
              </mc:AlternateContent>
            </w:r>
            <w:r w:rsidRPr="008D488A">
              <w:rPr>
                <w:rFonts w:ascii="Times New Roman" w:hAnsi="Times New Roman" w:cs="Times New Roman"/>
                <w:b/>
                <w:sz w:val="24"/>
                <w:szCs w:val="24"/>
                <w:lang w:val="id-ID"/>
              </w:rPr>
              <w:t>Note</w:t>
            </w:r>
          </w:p>
        </w:tc>
        <w:tc>
          <w:tcPr>
            <w:tcW w:w="4315" w:type="dxa"/>
            <w:gridSpan w:val="2"/>
          </w:tcPr>
          <w:p w14:paraId="2AB45B3A" w14:textId="77777777" w:rsidR="00EF0691" w:rsidRPr="008D488A" w:rsidRDefault="00EF0691" w:rsidP="008F3117">
            <w:pPr>
              <w:spacing w:line="480" w:lineRule="auto"/>
              <w:jc w:val="both"/>
              <w:rPr>
                <w:rFonts w:ascii="Times New Roman" w:hAnsi="Times New Roman" w:cs="Times New Roman"/>
                <w:sz w:val="24"/>
                <w:szCs w:val="24"/>
                <w:lang w:val="id-ID"/>
              </w:rPr>
            </w:pPr>
            <w:r w:rsidRPr="008D488A">
              <w:rPr>
                <w:rFonts w:ascii="Times New Roman" w:hAnsi="Times New Roman" w:cs="Times New Roman"/>
                <w:sz w:val="24"/>
                <w:szCs w:val="24"/>
                <w:lang w:val="id-ID"/>
              </w:rPr>
              <w:t>Elemen fisik yang saat aplikasi dijalankan dan mencerminkan suatu sumber daya.</w:t>
            </w:r>
          </w:p>
        </w:tc>
      </w:tr>
      <w:tr w:rsidR="00EF0691" w:rsidRPr="008D488A" w14:paraId="00A67754" w14:textId="77777777" w:rsidTr="008F31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1104"/>
        </w:trPr>
        <w:tc>
          <w:tcPr>
            <w:tcW w:w="2390" w:type="dxa"/>
            <w:gridSpan w:val="2"/>
          </w:tcPr>
          <w:p w14:paraId="35BFAE8C" w14:textId="77777777" w:rsidR="00EF0691" w:rsidRPr="008D488A" w:rsidRDefault="00EF0691" w:rsidP="008F3117">
            <w:pPr>
              <w:spacing w:line="480" w:lineRule="auto"/>
              <w:jc w:val="both"/>
              <w:rPr>
                <w:rFonts w:ascii="Times New Roman" w:hAnsi="Times New Roman" w:cs="Times New Roman"/>
                <w:b/>
                <w:sz w:val="24"/>
                <w:szCs w:val="24"/>
                <w:lang w:val="id-ID"/>
              </w:rPr>
            </w:pPr>
            <w:r w:rsidRPr="008D488A">
              <w:rPr>
                <w:rFonts w:ascii="Times New Roman" w:hAnsi="Times New Roman" w:cs="Times New Roman"/>
                <w:noProof/>
                <w:sz w:val="24"/>
                <w:szCs w:val="24"/>
              </w:rPr>
              <mc:AlternateContent>
                <mc:Choice Requires="wpg">
                  <w:drawing>
                    <wp:anchor distT="0" distB="0" distL="114300" distR="114300" simplePos="0" relativeHeight="251649024" behindDoc="1" locked="0" layoutInCell="1" allowOverlap="1" wp14:anchorId="38F41B71" wp14:editId="51ADC8D2">
                      <wp:simplePos x="0" y="0"/>
                      <wp:positionH relativeFrom="page">
                        <wp:posOffset>544195</wp:posOffset>
                      </wp:positionH>
                      <wp:positionV relativeFrom="page">
                        <wp:posOffset>517525</wp:posOffset>
                      </wp:positionV>
                      <wp:extent cx="780415" cy="132080"/>
                      <wp:effectExtent l="0" t="0" r="0" b="0"/>
                      <wp:wrapNone/>
                      <wp:docPr id="201" name="Group 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0415" cy="132080"/>
                                <a:chOff x="3534" y="5771"/>
                                <a:chExt cx="1229" cy="208"/>
                              </a:xfrm>
                            </wpg:grpSpPr>
                            <wps:wsp>
                              <wps:cNvPr id="202" name="Line 190"/>
                              <wps:cNvCnPr/>
                              <wps:spPr bwMode="auto">
                                <a:xfrm>
                                  <a:off x="3534" y="5886"/>
                                  <a:ext cx="975" cy="0"/>
                                </a:xfrm>
                                <a:prstGeom prst="line">
                                  <a:avLst/>
                                </a:prstGeom>
                                <a:noFill/>
                                <a:ln w="9525">
                                  <a:solidFill>
                                    <a:srgbClr val="000000"/>
                                  </a:solidFill>
                                  <a:prstDash val="sysDash"/>
                                  <a:round/>
                                  <a:headEnd/>
                                  <a:tailEnd/>
                                </a:ln>
                                <a:extLst>
                                  <a:ext uri="{909E8E84-426E-40DD-AFC4-6F175D3DCCD1}">
                                    <a14:hiddenFill xmlns:a14="http://schemas.microsoft.com/office/drawing/2010/main">
                                      <a:noFill/>
                                    </a14:hiddenFill>
                                  </a:ext>
                                </a:extLst>
                              </wps:spPr>
                              <wps:bodyPr/>
                            </wps:wsp>
                            <wps:wsp>
                              <wps:cNvPr id="203" name="Freeform 191"/>
                              <wps:cNvSpPr>
                                <a:spLocks/>
                              </wps:cNvSpPr>
                              <wps:spPr bwMode="auto">
                                <a:xfrm>
                                  <a:off x="4506" y="5791"/>
                                  <a:ext cx="237" cy="168"/>
                                </a:xfrm>
                                <a:custGeom>
                                  <a:avLst/>
                                  <a:gdLst>
                                    <a:gd name="T0" fmla="+- 0 4518 4507"/>
                                    <a:gd name="T1" fmla="*/ T0 w 237"/>
                                    <a:gd name="T2" fmla="+- 0 5791 5791"/>
                                    <a:gd name="T3" fmla="*/ 5791 h 168"/>
                                    <a:gd name="T4" fmla="+- 0 4743 4507"/>
                                    <a:gd name="T5" fmla="*/ T4 w 237"/>
                                    <a:gd name="T6" fmla="+- 0 5891 5791"/>
                                    <a:gd name="T7" fmla="*/ 5891 h 168"/>
                                    <a:gd name="T8" fmla="+- 0 4507 4507"/>
                                    <a:gd name="T9" fmla="*/ T8 w 237"/>
                                    <a:gd name="T10" fmla="+- 0 5959 5791"/>
                                    <a:gd name="T11" fmla="*/ 5959 h 168"/>
                                    <a:gd name="T12" fmla="+- 0 4518 4507"/>
                                    <a:gd name="T13" fmla="*/ T12 w 237"/>
                                    <a:gd name="T14" fmla="+- 0 5791 5791"/>
                                    <a:gd name="T15" fmla="*/ 5791 h 168"/>
                                  </a:gdLst>
                                  <a:ahLst/>
                                  <a:cxnLst>
                                    <a:cxn ang="0">
                                      <a:pos x="T1" y="T3"/>
                                    </a:cxn>
                                    <a:cxn ang="0">
                                      <a:pos x="T5" y="T7"/>
                                    </a:cxn>
                                    <a:cxn ang="0">
                                      <a:pos x="T9" y="T11"/>
                                    </a:cxn>
                                    <a:cxn ang="0">
                                      <a:pos x="T13" y="T15"/>
                                    </a:cxn>
                                  </a:cxnLst>
                                  <a:rect l="0" t="0" r="r" b="b"/>
                                  <a:pathLst>
                                    <a:path w="237" h="168">
                                      <a:moveTo>
                                        <a:pt x="11" y="0"/>
                                      </a:moveTo>
                                      <a:lnTo>
                                        <a:pt x="236" y="100"/>
                                      </a:lnTo>
                                      <a:lnTo>
                                        <a:pt x="0" y="168"/>
                                      </a:lnTo>
                                      <a:lnTo>
                                        <a:pt x="11" y="0"/>
                                      </a:lnTo>
                                      <a:close/>
                                    </a:path>
                                  </a:pathLst>
                                </a:custGeom>
                                <a:noFill/>
                                <a:ln w="25400">
                                  <a:solidFill>
                                    <a:srgbClr val="9BBA5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370DC3" id="Group 189" o:spid="_x0000_s1026" style="position:absolute;margin-left:42.85pt;margin-top:40.75pt;width:61.45pt;height:10.4pt;z-index:-251667456;mso-position-horizontal-relative:page;mso-position-vertical-relative:page" coordorigin="3534,5771" coordsize="1229,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">
                      <v:line id="Line 190" o:spid="_x0000_s1027" style="position:absolute;visibility:visible;mso-wrap-style:square" from="3534,5886" to="4509,5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">
                        <v:stroke dashstyle="3 1"/>
                      </v:line>
                      <v:shape id="Freeform 191" o:spid="_x0000_s1028" style="position:absolute;left:4506;top:5791;width:237;height:168;visibility:visible;mso-wrap-style:square;v-text-anchor:top" coordsize="237,1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" path="m11,l236,100,,168,11,xe" filled="f" strokecolor="#9bba58" strokeweight="2pt">
                        <v:path arrowok="t" o:connecttype="custom" o:connectlocs="11,5791;236,5891;0,5959;11,5791" o:connectangles="0,0,0,0"/>
                      </v:shape>
                      <w10:wrap anchorx="page" anchory="page"/>
                    </v:group>
                  </w:pict>
                </mc:Fallback>
              </mc:AlternateContent>
            </w:r>
            <w:r w:rsidRPr="008D488A">
              <w:rPr>
                <w:rFonts w:ascii="Times New Roman" w:hAnsi="Times New Roman" w:cs="Times New Roman"/>
                <w:b/>
                <w:sz w:val="24"/>
                <w:szCs w:val="24"/>
                <w:lang w:val="id-ID"/>
              </w:rPr>
              <w:t xml:space="preserve">Dependency </w:t>
            </w:r>
          </w:p>
        </w:tc>
        <w:tc>
          <w:tcPr>
            <w:tcW w:w="4315" w:type="dxa"/>
            <w:gridSpan w:val="2"/>
          </w:tcPr>
          <w:p w14:paraId="1597EE87" w14:textId="77777777" w:rsidR="00EF0691" w:rsidRPr="008D488A" w:rsidRDefault="00EF0691" w:rsidP="008F3117">
            <w:pPr>
              <w:spacing w:line="480" w:lineRule="auto"/>
              <w:jc w:val="both"/>
              <w:rPr>
                <w:rFonts w:ascii="Times New Roman" w:hAnsi="Times New Roman" w:cs="Times New Roman"/>
                <w:sz w:val="24"/>
                <w:szCs w:val="24"/>
                <w:lang w:val="id-ID"/>
              </w:rPr>
            </w:pPr>
            <w:r w:rsidRPr="008D488A">
              <w:rPr>
                <w:rFonts w:ascii="Times New Roman" w:hAnsi="Times New Roman" w:cs="Times New Roman"/>
                <w:sz w:val="24"/>
                <w:szCs w:val="24"/>
                <w:lang w:val="id-ID"/>
              </w:rPr>
              <w:t>Pernyataan yang berupa perbandingan dan hubungan dimana perubahan yang terjadi pada suatu elemen mandiri.</w:t>
            </w:r>
          </w:p>
        </w:tc>
      </w:tr>
      <w:tr w:rsidR="00EF0691" w:rsidRPr="008D488A" w14:paraId="672A4815" w14:textId="77777777" w:rsidTr="008F31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1372"/>
        </w:trPr>
        <w:tc>
          <w:tcPr>
            <w:tcW w:w="2405" w:type="dxa"/>
            <w:gridSpan w:val="3"/>
          </w:tcPr>
          <w:p w14:paraId="0D3C9388" w14:textId="77777777" w:rsidR="00EF0691" w:rsidRPr="008D488A" w:rsidRDefault="00EF0691" w:rsidP="008F3117">
            <w:pPr>
              <w:spacing w:line="480" w:lineRule="auto"/>
              <w:jc w:val="both"/>
              <w:rPr>
                <w:rFonts w:ascii="Times New Roman" w:hAnsi="Times New Roman" w:cs="Times New Roman"/>
                <w:b/>
                <w:sz w:val="24"/>
                <w:szCs w:val="24"/>
                <w:lang w:val="id-ID"/>
              </w:rPr>
            </w:pPr>
            <w:r w:rsidRPr="008D488A">
              <w:rPr>
                <w:rFonts w:ascii="Times New Roman" w:hAnsi="Times New Roman" w:cs="Times New Roman"/>
                <w:noProof/>
                <w:sz w:val="24"/>
                <w:szCs w:val="24"/>
              </w:rPr>
              <mc:AlternateContent>
                <mc:Choice Requires="wpg">
                  <w:drawing>
                    <wp:anchor distT="0" distB="0" distL="114300" distR="114300" simplePos="0" relativeHeight="251651072" behindDoc="1" locked="0" layoutInCell="1" allowOverlap="1" wp14:anchorId="75CD118C" wp14:editId="12FDFB7B">
                      <wp:simplePos x="0" y="0"/>
                      <wp:positionH relativeFrom="page">
                        <wp:posOffset>514985</wp:posOffset>
                      </wp:positionH>
                      <wp:positionV relativeFrom="page">
                        <wp:posOffset>595630</wp:posOffset>
                      </wp:positionV>
                      <wp:extent cx="742950" cy="114300"/>
                      <wp:effectExtent l="0" t="0" r="0" b="0"/>
                      <wp:wrapNone/>
                      <wp:docPr id="198"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2950" cy="114300"/>
                                <a:chOff x="2232" y="7912"/>
                                <a:chExt cx="1170" cy="180"/>
                              </a:xfrm>
                            </wpg:grpSpPr>
                            <wps:wsp>
                              <wps:cNvPr id="199" name="Line 193"/>
                              <wps:cNvCnPr/>
                              <wps:spPr bwMode="auto">
                                <a:xfrm>
                                  <a:off x="3402" y="8002"/>
                                  <a:ext cx="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00" name="Freeform 194"/>
                              <wps:cNvSpPr>
                                <a:spLocks/>
                              </wps:cNvSpPr>
                              <wps:spPr bwMode="auto">
                                <a:xfrm>
                                  <a:off x="2232" y="7911"/>
                                  <a:ext cx="180" cy="180"/>
                                </a:xfrm>
                                <a:custGeom>
                                  <a:avLst/>
                                  <a:gdLst>
                                    <a:gd name="T0" fmla="+- 0 2412 2232"/>
                                    <a:gd name="T1" fmla="*/ T0 w 180"/>
                                    <a:gd name="T2" fmla="+- 0 7912 7912"/>
                                    <a:gd name="T3" fmla="*/ 7912 h 180"/>
                                    <a:gd name="T4" fmla="+- 0 2232 2232"/>
                                    <a:gd name="T5" fmla="*/ T4 w 180"/>
                                    <a:gd name="T6" fmla="+- 0 8002 7912"/>
                                    <a:gd name="T7" fmla="*/ 8002 h 180"/>
                                    <a:gd name="T8" fmla="+- 0 2412 2232"/>
                                    <a:gd name="T9" fmla="*/ T8 w 180"/>
                                    <a:gd name="T10" fmla="+- 0 8092 7912"/>
                                    <a:gd name="T11" fmla="*/ 8092 h 180"/>
                                    <a:gd name="T12" fmla="+- 0 2412 2232"/>
                                    <a:gd name="T13" fmla="*/ T12 w 180"/>
                                    <a:gd name="T14" fmla="+- 0 7912 7912"/>
                                    <a:gd name="T15" fmla="*/ 7912 h 180"/>
                                  </a:gdLst>
                                  <a:ahLst/>
                                  <a:cxnLst>
                                    <a:cxn ang="0">
                                      <a:pos x="T1" y="T3"/>
                                    </a:cxn>
                                    <a:cxn ang="0">
                                      <a:pos x="T5" y="T7"/>
                                    </a:cxn>
                                    <a:cxn ang="0">
                                      <a:pos x="T9" y="T11"/>
                                    </a:cxn>
                                    <a:cxn ang="0">
                                      <a:pos x="T13" y="T15"/>
                                    </a:cxn>
                                  </a:cxnLst>
                                  <a:rect l="0" t="0" r="r" b="b"/>
                                  <a:pathLst>
                                    <a:path w="180" h="180">
                                      <a:moveTo>
                                        <a:pt x="180" y="0"/>
                                      </a:moveTo>
                                      <a:lnTo>
                                        <a:pt x="0" y="90"/>
                                      </a:lnTo>
                                      <a:lnTo>
                                        <a:pt x="180" y="180"/>
                                      </a:lnTo>
                                      <a:lnTo>
                                        <a:pt x="1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7FC4DC" id="Group 192" o:spid="_x0000_s1026" style="position:absolute;margin-left:40.55pt;margin-top:46.9pt;width:58.5pt;height:9pt;z-index:-251665408;mso-position-horizontal-relative:page;mso-position-vertical-relative:page" coordorigin="2232,7912" coordsize="1170,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">
                      <v:line id="Line 193" o:spid="_x0000_s1027" style="position:absolute;visibility:visible;mso-wrap-style:square" from="3402,8002" to="3402,8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" strokeweight="3pt"/>
                      <v:shape id="Freeform 194" o:spid="_x0000_s1028" style="position:absolute;left:2232;top:7911;width:180;height:180;visibility:visible;mso-wrap-style:square;v-text-anchor:top" coordsize="18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" path="m180,l,90r180,90l180,xe" fillcolor="black" stroked="f">
                        <v:path arrowok="t" o:connecttype="custom" o:connectlocs="180,7912;0,8002;180,8092;180,7912" o:connectangles="0,0,0,0"/>
                      </v:shape>
                      <w10:wrap anchorx="page" anchory="page"/>
                    </v:group>
                  </w:pict>
                </mc:Fallback>
              </mc:AlternateContent>
            </w:r>
            <w:r w:rsidRPr="008D488A">
              <w:rPr>
                <w:rFonts w:ascii="Times New Roman" w:hAnsi="Times New Roman" w:cs="Times New Roman"/>
                <w:b/>
                <w:sz w:val="24"/>
                <w:szCs w:val="24"/>
                <w:lang w:val="id-ID"/>
              </w:rPr>
              <w:t xml:space="preserve">Generalization </w:t>
            </w:r>
          </w:p>
        </w:tc>
        <w:tc>
          <w:tcPr>
            <w:tcW w:w="4300" w:type="dxa"/>
          </w:tcPr>
          <w:p w14:paraId="67F47CDB" w14:textId="77777777" w:rsidR="00EF0691" w:rsidRPr="008D488A" w:rsidRDefault="00EF0691" w:rsidP="008F3117">
            <w:pPr>
              <w:pStyle w:val="TableParagraph"/>
              <w:spacing w:line="480" w:lineRule="auto"/>
              <w:ind w:right="94"/>
              <w:jc w:val="both"/>
              <w:rPr>
                <w:sz w:val="24"/>
                <w:szCs w:val="24"/>
              </w:rPr>
            </w:pPr>
            <w:r w:rsidRPr="008D488A">
              <w:rPr>
                <w:sz w:val="24"/>
                <w:szCs w:val="24"/>
              </w:rPr>
              <w:t>Teknik mengidentifikasi relasi antara 2 actor. Dimana salah satunya akan menambah atau over ride sifat dari</w:t>
            </w:r>
          </w:p>
          <w:p w14:paraId="2966C898" w14:textId="77777777" w:rsidR="00EF0691" w:rsidRPr="008D488A" w:rsidRDefault="00EF0691" w:rsidP="008F3117">
            <w:pPr>
              <w:spacing w:line="480" w:lineRule="auto"/>
              <w:jc w:val="both"/>
              <w:rPr>
                <w:rFonts w:ascii="Times New Roman" w:hAnsi="Times New Roman" w:cs="Times New Roman"/>
                <w:sz w:val="24"/>
                <w:szCs w:val="24"/>
                <w:lang w:val="id-ID"/>
              </w:rPr>
            </w:pPr>
            <w:r w:rsidRPr="008D488A">
              <w:rPr>
                <w:rFonts w:ascii="Times New Roman" w:hAnsi="Times New Roman" w:cs="Times New Roman"/>
                <w:sz w:val="24"/>
                <w:szCs w:val="24"/>
              </w:rPr>
              <w:t>Perangkat lain</w:t>
            </w:r>
            <w:r w:rsidRPr="008D488A">
              <w:rPr>
                <w:rFonts w:ascii="Times New Roman" w:hAnsi="Times New Roman" w:cs="Times New Roman"/>
                <w:sz w:val="24"/>
                <w:szCs w:val="24"/>
                <w:lang w:val="id-ID"/>
              </w:rPr>
              <w:t>.</w:t>
            </w:r>
          </w:p>
        </w:tc>
      </w:tr>
      <w:tr w:rsidR="00EF0691" w:rsidRPr="008D488A" w14:paraId="23914E42" w14:textId="77777777" w:rsidTr="009D491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53"/>
        </w:trPr>
        <w:tc>
          <w:tcPr>
            <w:tcW w:w="2405" w:type="dxa"/>
            <w:gridSpan w:val="3"/>
          </w:tcPr>
          <w:p w14:paraId="5C1C37CD" w14:textId="77777777" w:rsidR="00EF0691" w:rsidRPr="008D488A" w:rsidRDefault="00EF0691" w:rsidP="008F3117">
            <w:pPr>
              <w:spacing w:line="480" w:lineRule="auto"/>
              <w:jc w:val="both"/>
              <w:rPr>
                <w:rFonts w:ascii="Times New Roman" w:hAnsi="Times New Roman" w:cs="Times New Roman"/>
                <w:b/>
                <w:sz w:val="24"/>
                <w:szCs w:val="24"/>
                <w:lang w:val="id-ID"/>
              </w:rPr>
            </w:pPr>
            <w:r w:rsidRPr="008D488A">
              <w:rPr>
                <w:rFonts w:ascii="Times New Roman" w:hAnsi="Times New Roman" w:cs="Times New Roman"/>
                <w:noProof/>
                <w:sz w:val="24"/>
                <w:szCs w:val="24"/>
              </w:rPr>
              <mc:AlternateContent>
                <mc:Choice Requires="wps">
                  <w:drawing>
                    <wp:anchor distT="0" distB="0" distL="114300" distR="114300" simplePos="0" relativeHeight="251652096" behindDoc="1" locked="0" layoutInCell="1" allowOverlap="1" wp14:anchorId="147DBC75" wp14:editId="34A55355">
                      <wp:simplePos x="0" y="0"/>
                      <wp:positionH relativeFrom="page">
                        <wp:posOffset>410845</wp:posOffset>
                      </wp:positionH>
                      <wp:positionV relativeFrom="page">
                        <wp:posOffset>488950</wp:posOffset>
                      </wp:positionV>
                      <wp:extent cx="962025" cy="333375"/>
                      <wp:effectExtent l="0" t="0" r="0" b="0"/>
                      <wp:wrapNone/>
                      <wp:docPr id="197" name="Freeform 1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2025" cy="333375"/>
                              </a:xfrm>
                              <a:custGeom>
                                <a:avLst/>
                                <a:gdLst>
                                  <a:gd name="T0" fmla="+- 0 2247 2247"/>
                                  <a:gd name="T1" fmla="*/ T0 w 1515"/>
                                  <a:gd name="T2" fmla="+- 0 10179 9917"/>
                                  <a:gd name="T3" fmla="*/ 10179 h 525"/>
                                  <a:gd name="T4" fmla="+- 0 2274 2247"/>
                                  <a:gd name="T5" fmla="*/ T4 w 1515"/>
                                  <a:gd name="T6" fmla="+- 0 10109 9917"/>
                                  <a:gd name="T7" fmla="*/ 10109 h 525"/>
                                  <a:gd name="T8" fmla="+- 0 2350 2247"/>
                                  <a:gd name="T9" fmla="*/ T8 w 1515"/>
                                  <a:gd name="T10" fmla="+- 0 10047 9917"/>
                                  <a:gd name="T11" fmla="*/ 10047 h 525"/>
                                  <a:gd name="T12" fmla="+- 0 2405 2247"/>
                                  <a:gd name="T13" fmla="*/ T12 w 1515"/>
                                  <a:gd name="T14" fmla="+- 0 10019 9917"/>
                                  <a:gd name="T15" fmla="*/ 10019 h 525"/>
                                  <a:gd name="T16" fmla="+- 0 2469 2247"/>
                                  <a:gd name="T17" fmla="*/ T16 w 1515"/>
                                  <a:gd name="T18" fmla="+- 0 9993 9917"/>
                                  <a:gd name="T19" fmla="*/ 9993 h 525"/>
                                  <a:gd name="T20" fmla="+- 0 2542 2247"/>
                                  <a:gd name="T21" fmla="*/ T20 w 1515"/>
                                  <a:gd name="T22" fmla="+- 0 9971 9917"/>
                                  <a:gd name="T23" fmla="*/ 9971 h 525"/>
                                  <a:gd name="T24" fmla="+- 0 2622 2247"/>
                                  <a:gd name="T25" fmla="*/ T24 w 1515"/>
                                  <a:gd name="T26" fmla="+- 0 9952 9917"/>
                                  <a:gd name="T27" fmla="*/ 9952 h 525"/>
                                  <a:gd name="T28" fmla="+- 0 2710 2247"/>
                                  <a:gd name="T29" fmla="*/ T28 w 1515"/>
                                  <a:gd name="T30" fmla="+- 0 9937 9917"/>
                                  <a:gd name="T31" fmla="*/ 9937 h 525"/>
                                  <a:gd name="T32" fmla="+- 0 2803 2247"/>
                                  <a:gd name="T33" fmla="*/ T32 w 1515"/>
                                  <a:gd name="T34" fmla="+- 0 9926 9917"/>
                                  <a:gd name="T35" fmla="*/ 9926 h 525"/>
                                  <a:gd name="T36" fmla="+- 0 2902 2247"/>
                                  <a:gd name="T37" fmla="*/ T36 w 1515"/>
                                  <a:gd name="T38" fmla="+- 0 9919 9917"/>
                                  <a:gd name="T39" fmla="*/ 9919 h 525"/>
                                  <a:gd name="T40" fmla="+- 0 3004 2247"/>
                                  <a:gd name="T41" fmla="*/ T40 w 1515"/>
                                  <a:gd name="T42" fmla="+- 0 9917 9917"/>
                                  <a:gd name="T43" fmla="*/ 9917 h 525"/>
                                  <a:gd name="T44" fmla="+- 0 3107 2247"/>
                                  <a:gd name="T45" fmla="*/ T44 w 1515"/>
                                  <a:gd name="T46" fmla="+- 0 9919 9917"/>
                                  <a:gd name="T47" fmla="*/ 9919 h 525"/>
                                  <a:gd name="T48" fmla="+- 0 3206 2247"/>
                                  <a:gd name="T49" fmla="*/ T48 w 1515"/>
                                  <a:gd name="T50" fmla="+- 0 9926 9917"/>
                                  <a:gd name="T51" fmla="*/ 9926 h 525"/>
                                  <a:gd name="T52" fmla="+- 0 3299 2247"/>
                                  <a:gd name="T53" fmla="*/ T52 w 1515"/>
                                  <a:gd name="T54" fmla="+- 0 9937 9917"/>
                                  <a:gd name="T55" fmla="*/ 9937 h 525"/>
                                  <a:gd name="T56" fmla="+- 0 3387 2247"/>
                                  <a:gd name="T57" fmla="*/ T56 w 1515"/>
                                  <a:gd name="T58" fmla="+- 0 9952 9917"/>
                                  <a:gd name="T59" fmla="*/ 9952 h 525"/>
                                  <a:gd name="T60" fmla="+- 0 3467 2247"/>
                                  <a:gd name="T61" fmla="*/ T60 w 1515"/>
                                  <a:gd name="T62" fmla="+- 0 9971 9917"/>
                                  <a:gd name="T63" fmla="*/ 9971 h 525"/>
                                  <a:gd name="T64" fmla="+- 0 3540 2247"/>
                                  <a:gd name="T65" fmla="*/ T64 w 1515"/>
                                  <a:gd name="T66" fmla="+- 0 9993 9917"/>
                                  <a:gd name="T67" fmla="*/ 9993 h 525"/>
                                  <a:gd name="T68" fmla="+- 0 3604 2247"/>
                                  <a:gd name="T69" fmla="*/ T68 w 1515"/>
                                  <a:gd name="T70" fmla="+- 0 10019 9917"/>
                                  <a:gd name="T71" fmla="*/ 10019 h 525"/>
                                  <a:gd name="T72" fmla="+- 0 3659 2247"/>
                                  <a:gd name="T73" fmla="*/ T72 w 1515"/>
                                  <a:gd name="T74" fmla="+- 0 10047 9917"/>
                                  <a:gd name="T75" fmla="*/ 10047 h 525"/>
                                  <a:gd name="T76" fmla="+- 0 3735 2247"/>
                                  <a:gd name="T77" fmla="*/ T76 w 1515"/>
                                  <a:gd name="T78" fmla="+- 0 10109 9917"/>
                                  <a:gd name="T79" fmla="*/ 10109 h 525"/>
                                  <a:gd name="T80" fmla="+- 0 3762 2247"/>
                                  <a:gd name="T81" fmla="*/ T80 w 1515"/>
                                  <a:gd name="T82" fmla="+- 0 10179 9917"/>
                                  <a:gd name="T83" fmla="*/ 10179 h 525"/>
                                  <a:gd name="T84" fmla="+- 0 3755 2247"/>
                                  <a:gd name="T85" fmla="*/ T84 w 1515"/>
                                  <a:gd name="T86" fmla="+- 0 10215 9917"/>
                                  <a:gd name="T87" fmla="*/ 10215 h 525"/>
                                  <a:gd name="T88" fmla="+- 0 3702 2247"/>
                                  <a:gd name="T89" fmla="*/ T88 w 1515"/>
                                  <a:gd name="T90" fmla="+- 0 10281 9917"/>
                                  <a:gd name="T91" fmla="*/ 10281 h 525"/>
                                  <a:gd name="T92" fmla="+- 0 3604 2247"/>
                                  <a:gd name="T93" fmla="*/ T92 w 1515"/>
                                  <a:gd name="T94" fmla="+- 0 10339 9917"/>
                                  <a:gd name="T95" fmla="*/ 10339 h 525"/>
                                  <a:gd name="T96" fmla="+- 0 3540 2247"/>
                                  <a:gd name="T97" fmla="*/ T96 w 1515"/>
                                  <a:gd name="T98" fmla="+- 0 10365 9917"/>
                                  <a:gd name="T99" fmla="*/ 10365 h 525"/>
                                  <a:gd name="T100" fmla="+- 0 3467 2247"/>
                                  <a:gd name="T101" fmla="*/ T100 w 1515"/>
                                  <a:gd name="T102" fmla="+- 0 10387 9917"/>
                                  <a:gd name="T103" fmla="*/ 10387 h 525"/>
                                  <a:gd name="T104" fmla="+- 0 3387 2247"/>
                                  <a:gd name="T105" fmla="*/ T104 w 1515"/>
                                  <a:gd name="T106" fmla="+- 0 10406 9917"/>
                                  <a:gd name="T107" fmla="*/ 10406 h 525"/>
                                  <a:gd name="T108" fmla="+- 0 3299 2247"/>
                                  <a:gd name="T109" fmla="*/ T108 w 1515"/>
                                  <a:gd name="T110" fmla="+- 0 10421 9917"/>
                                  <a:gd name="T111" fmla="*/ 10421 h 525"/>
                                  <a:gd name="T112" fmla="+- 0 3206 2247"/>
                                  <a:gd name="T113" fmla="*/ T112 w 1515"/>
                                  <a:gd name="T114" fmla="+- 0 10432 9917"/>
                                  <a:gd name="T115" fmla="*/ 10432 h 525"/>
                                  <a:gd name="T116" fmla="+- 0 3107 2247"/>
                                  <a:gd name="T117" fmla="*/ T116 w 1515"/>
                                  <a:gd name="T118" fmla="+- 0 10439 9917"/>
                                  <a:gd name="T119" fmla="*/ 10439 h 525"/>
                                  <a:gd name="T120" fmla="+- 0 3004 2247"/>
                                  <a:gd name="T121" fmla="*/ T120 w 1515"/>
                                  <a:gd name="T122" fmla="+- 0 10442 9917"/>
                                  <a:gd name="T123" fmla="*/ 10442 h 525"/>
                                  <a:gd name="T124" fmla="+- 0 2902 2247"/>
                                  <a:gd name="T125" fmla="*/ T124 w 1515"/>
                                  <a:gd name="T126" fmla="+- 0 10439 9917"/>
                                  <a:gd name="T127" fmla="*/ 10439 h 525"/>
                                  <a:gd name="T128" fmla="+- 0 2803 2247"/>
                                  <a:gd name="T129" fmla="*/ T128 w 1515"/>
                                  <a:gd name="T130" fmla="+- 0 10432 9917"/>
                                  <a:gd name="T131" fmla="*/ 10432 h 525"/>
                                  <a:gd name="T132" fmla="+- 0 2710 2247"/>
                                  <a:gd name="T133" fmla="*/ T132 w 1515"/>
                                  <a:gd name="T134" fmla="+- 0 10421 9917"/>
                                  <a:gd name="T135" fmla="*/ 10421 h 525"/>
                                  <a:gd name="T136" fmla="+- 0 2622 2247"/>
                                  <a:gd name="T137" fmla="*/ T136 w 1515"/>
                                  <a:gd name="T138" fmla="+- 0 10406 9917"/>
                                  <a:gd name="T139" fmla="*/ 10406 h 525"/>
                                  <a:gd name="T140" fmla="+- 0 2542 2247"/>
                                  <a:gd name="T141" fmla="*/ T140 w 1515"/>
                                  <a:gd name="T142" fmla="+- 0 10387 9917"/>
                                  <a:gd name="T143" fmla="*/ 10387 h 525"/>
                                  <a:gd name="T144" fmla="+- 0 2469 2247"/>
                                  <a:gd name="T145" fmla="*/ T144 w 1515"/>
                                  <a:gd name="T146" fmla="+- 0 10365 9917"/>
                                  <a:gd name="T147" fmla="*/ 10365 h 525"/>
                                  <a:gd name="T148" fmla="+- 0 2405 2247"/>
                                  <a:gd name="T149" fmla="*/ T148 w 1515"/>
                                  <a:gd name="T150" fmla="+- 0 10339 9917"/>
                                  <a:gd name="T151" fmla="*/ 10339 h 525"/>
                                  <a:gd name="T152" fmla="+- 0 2350 2247"/>
                                  <a:gd name="T153" fmla="*/ T152 w 1515"/>
                                  <a:gd name="T154" fmla="+- 0 10312 9917"/>
                                  <a:gd name="T155" fmla="*/ 10312 h 525"/>
                                  <a:gd name="T156" fmla="+- 0 2274 2247"/>
                                  <a:gd name="T157" fmla="*/ T156 w 1515"/>
                                  <a:gd name="T158" fmla="+- 0 10249 9917"/>
                                  <a:gd name="T159" fmla="*/ 10249 h 525"/>
                                  <a:gd name="T160" fmla="+- 0 2247 2247"/>
                                  <a:gd name="T161" fmla="*/ T160 w 1515"/>
                                  <a:gd name="T162" fmla="+- 0 10179 9917"/>
                                  <a:gd name="T163" fmla="*/ 10179 h 5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Lst>
                                <a:rect l="0" t="0" r="r" b="b"/>
                                <a:pathLst>
                                  <a:path w="1515" h="525">
                                    <a:moveTo>
                                      <a:pt x="0" y="262"/>
                                    </a:moveTo>
                                    <a:lnTo>
                                      <a:pt x="27" y="192"/>
                                    </a:lnTo>
                                    <a:lnTo>
                                      <a:pt x="103" y="130"/>
                                    </a:lnTo>
                                    <a:lnTo>
                                      <a:pt x="158" y="102"/>
                                    </a:lnTo>
                                    <a:lnTo>
                                      <a:pt x="222" y="76"/>
                                    </a:lnTo>
                                    <a:lnTo>
                                      <a:pt x="295" y="54"/>
                                    </a:lnTo>
                                    <a:lnTo>
                                      <a:pt x="375" y="35"/>
                                    </a:lnTo>
                                    <a:lnTo>
                                      <a:pt x="463" y="20"/>
                                    </a:lnTo>
                                    <a:lnTo>
                                      <a:pt x="556" y="9"/>
                                    </a:lnTo>
                                    <a:lnTo>
                                      <a:pt x="655" y="2"/>
                                    </a:lnTo>
                                    <a:lnTo>
                                      <a:pt x="757" y="0"/>
                                    </a:lnTo>
                                    <a:lnTo>
                                      <a:pt x="860" y="2"/>
                                    </a:lnTo>
                                    <a:lnTo>
                                      <a:pt x="959" y="9"/>
                                    </a:lnTo>
                                    <a:lnTo>
                                      <a:pt x="1052" y="20"/>
                                    </a:lnTo>
                                    <a:lnTo>
                                      <a:pt x="1140" y="35"/>
                                    </a:lnTo>
                                    <a:lnTo>
                                      <a:pt x="1220" y="54"/>
                                    </a:lnTo>
                                    <a:lnTo>
                                      <a:pt x="1293" y="76"/>
                                    </a:lnTo>
                                    <a:lnTo>
                                      <a:pt x="1357" y="102"/>
                                    </a:lnTo>
                                    <a:lnTo>
                                      <a:pt x="1412" y="130"/>
                                    </a:lnTo>
                                    <a:lnTo>
                                      <a:pt x="1488" y="192"/>
                                    </a:lnTo>
                                    <a:lnTo>
                                      <a:pt x="1515" y="262"/>
                                    </a:lnTo>
                                    <a:lnTo>
                                      <a:pt x="1508" y="298"/>
                                    </a:lnTo>
                                    <a:lnTo>
                                      <a:pt x="1455" y="364"/>
                                    </a:lnTo>
                                    <a:lnTo>
                                      <a:pt x="1357" y="422"/>
                                    </a:lnTo>
                                    <a:lnTo>
                                      <a:pt x="1293" y="448"/>
                                    </a:lnTo>
                                    <a:lnTo>
                                      <a:pt x="1220" y="470"/>
                                    </a:lnTo>
                                    <a:lnTo>
                                      <a:pt x="1140" y="489"/>
                                    </a:lnTo>
                                    <a:lnTo>
                                      <a:pt x="1052" y="504"/>
                                    </a:lnTo>
                                    <a:lnTo>
                                      <a:pt x="959" y="515"/>
                                    </a:lnTo>
                                    <a:lnTo>
                                      <a:pt x="860" y="522"/>
                                    </a:lnTo>
                                    <a:lnTo>
                                      <a:pt x="757" y="525"/>
                                    </a:lnTo>
                                    <a:lnTo>
                                      <a:pt x="655" y="522"/>
                                    </a:lnTo>
                                    <a:lnTo>
                                      <a:pt x="556" y="515"/>
                                    </a:lnTo>
                                    <a:lnTo>
                                      <a:pt x="463" y="504"/>
                                    </a:lnTo>
                                    <a:lnTo>
                                      <a:pt x="375" y="489"/>
                                    </a:lnTo>
                                    <a:lnTo>
                                      <a:pt x="295" y="470"/>
                                    </a:lnTo>
                                    <a:lnTo>
                                      <a:pt x="222" y="448"/>
                                    </a:lnTo>
                                    <a:lnTo>
                                      <a:pt x="158" y="422"/>
                                    </a:lnTo>
                                    <a:lnTo>
                                      <a:pt x="103" y="395"/>
                                    </a:lnTo>
                                    <a:lnTo>
                                      <a:pt x="27" y="332"/>
                                    </a:lnTo>
                                    <a:lnTo>
                                      <a:pt x="0" y="262"/>
                                    </a:lnTo>
                                    <a:close/>
                                  </a:path>
                                </a:pathLst>
                              </a:custGeom>
                              <a:noFill/>
                              <a:ln w="25400">
                                <a:solidFill>
                                  <a:srgbClr val="000000"/>
                                </a:solidFill>
                                <a:prstDash val="lg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2094AF" id="Freeform 195" o:spid="_x0000_s1026" style="position:absolute;margin-left:32.35pt;margin-top:38.5pt;width:75.75pt;height:26.2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515,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" path="m,262l27,192r76,-62l158,102,222,76,295,54,375,35,463,20,556,9,655,2,757,,860,2r99,7l1052,20r88,15l1220,54r73,22l1357,102r55,28l1488,192r27,70l1508,298r-53,66l1357,422r-64,26l1220,470r-80,19l1052,504r-93,11l860,522r-103,3l655,522r-99,-7l463,504,375,489,295,470,222,448,158,422,103,395,27,332,,262xe" filled="f" strokeweight="2pt">
                      <v:stroke dashstyle="longDash"/>
                      <v:path arrowok="t" o:connecttype="custom" o:connectlocs="0,6463665;17145,6419215;65405,6379845;100330,6362065;140970,6345555;187325,6331585;238125,6319520;294005,6309995;353060,6303010;415925,6298565;480695,6297295;546100,6298565;608965,6303010;668020,6309995;723900,6319520;774700,6331585;821055,6345555;861695,6362065;896620,6379845;944880,6419215;962025,6463665;957580,6486525;923925,6528435;861695,6565265;821055,6581775;774700,6595745;723900,6607810;668020,6617335;608965,6624320;546100,6628765;480695,6630670;415925,6628765;353060,6624320;294005,6617335;238125,6607810;187325,6595745;140970,6581775;100330,6565265;65405,6548120;17145,6508115;0,6463665" o:connectangles="0,0,0,0,0,0,0,0,0,0,0,0,0,0,0,0,0,0,0,0,0,0,0,0,0,0,0,0,0,0,0,0,0,0,0,0,0,0,0,0,0"/>
                      <w10:wrap anchorx="page" anchory="page"/>
                    </v:shape>
                  </w:pict>
                </mc:Fallback>
              </mc:AlternateContent>
            </w:r>
            <w:r w:rsidRPr="008D488A">
              <w:rPr>
                <w:rFonts w:ascii="Times New Roman" w:hAnsi="Times New Roman" w:cs="Times New Roman"/>
                <w:b/>
                <w:sz w:val="24"/>
                <w:szCs w:val="24"/>
                <w:lang w:val="id-ID"/>
              </w:rPr>
              <w:t>Collanoration</w:t>
            </w:r>
          </w:p>
        </w:tc>
        <w:tc>
          <w:tcPr>
            <w:tcW w:w="4300" w:type="dxa"/>
          </w:tcPr>
          <w:p w14:paraId="41959C13" w14:textId="77777777" w:rsidR="00EF0691" w:rsidRPr="008D488A" w:rsidRDefault="00EF0691" w:rsidP="008F3117">
            <w:pPr>
              <w:pStyle w:val="TableParagraph"/>
              <w:spacing w:line="480" w:lineRule="auto"/>
              <w:ind w:right="96"/>
              <w:jc w:val="both"/>
              <w:rPr>
                <w:sz w:val="24"/>
                <w:szCs w:val="24"/>
              </w:rPr>
            </w:pPr>
            <w:r w:rsidRPr="008D488A">
              <w:rPr>
                <w:sz w:val="24"/>
                <w:szCs w:val="24"/>
              </w:rPr>
              <w:t xml:space="preserve">Interaksi aturan-aturan dan elemen lainyang bekerja sama untuk menyediakan prilaku yang lebih besar dari jumlah Dan elemen-elemennya </w:t>
            </w:r>
            <w:r w:rsidRPr="008D488A">
              <w:rPr>
                <w:sz w:val="24"/>
                <w:szCs w:val="24"/>
              </w:rPr>
              <w:lastRenderedPageBreak/>
              <w:t>(sinergi).</w:t>
            </w:r>
          </w:p>
        </w:tc>
      </w:tr>
      <w:tr w:rsidR="00EF0691" w:rsidRPr="008D488A" w14:paraId="7BA804A2" w14:textId="77777777" w:rsidTr="008F311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1650"/>
        </w:trPr>
        <w:tc>
          <w:tcPr>
            <w:tcW w:w="2405" w:type="dxa"/>
            <w:gridSpan w:val="3"/>
          </w:tcPr>
          <w:p w14:paraId="18740D26" w14:textId="77777777" w:rsidR="00EF0691" w:rsidRPr="008D488A" w:rsidRDefault="00EF0691" w:rsidP="008F3117">
            <w:pPr>
              <w:spacing w:line="480" w:lineRule="auto"/>
              <w:jc w:val="both"/>
              <w:rPr>
                <w:rFonts w:ascii="Times New Roman" w:hAnsi="Times New Roman" w:cs="Times New Roman"/>
                <w:b/>
                <w:sz w:val="24"/>
                <w:szCs w:val="24"/>
                <w:lang w:val="id-ID"/>
              </w:rPr>
            </w:pPr>
            <w:r w:rsidRPr="008D488A">
              <w:rPr>
                <w:rFonts w:ascii="Times New Roman" w:hAnsi="Times New Roman" w:cs="Times New Roman"/>
                <w:noProof/>
                <w:sz w:val="24"/>
                <w:szCs w:val="24"/>
              </w:rPr>
              <w:lastRenderedPageBreak/>
              <mc:AlternateContent>
                <mc:Choice Requires="wps">
                  <w:drawing>
                    <wp:anchor distT="0" distB="0" distL="114300" distR="114300" simplePos="0" relativeHeight="251653120" behindDoc="1" locked="0" layoutInCell="1" allowOverlap="1" wp14:anchorId="23DB72AC" wp14:editId="457ABFD1">
                      <wp:simplePos x="0" y="0"/>
                      <wp:positionH relativeFrom="page">
                        <wp:posOffset>629285</wp:posOffset>
                      </wp:positionH>
                      <wp:positionV relativeFrom="paragraph">
                        <wp:posOffset>382905</wp:posOffset>
                      </wp:positionV>
                      <wp:extent cx="419100" cy="361950"/>
                      <wp:effectExtent l="0" t="0" r="0" b="0"/>
                      <wp:wrapNone/>
                      <wp:docPr id="196"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36195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0AF24" id="Rectangle 196" o:spid="_x0000_s1026" style="position:absolute;margin-left:49.55pt;margin-top:30.15pt;width:33pt;height:2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" filled="f" strokeweight="2pt">
                      <w10:wrap anchorx="page"/>
                    </v:rect>
                  </w:pict>
                </mc:Fallback>
              </mc:AlternateContent>
            </w:r>
            <w:r w:rsidRPr="008D488A">
              <w:rPr>
                <w:rFonts w:ascii="Times New Roman" w:hAnsi="Times New Roman" w:cs="Times New Roman"/>
                <w:b/>
                <w:sz w:val="24"/>
                <w:szCs w:val="24"/>
                <w:lang w:val="id-ID"/>
              </w:rPr>
              <w:t>System</w:t>
            </w:r>
          </w:p>
        </w:tc>
        <w:tc>
          <w:tcPr>
            <w:tcW w:w="4300" w:type="dxa"/>
          </w:tcPr>
          <w:p w14:paraId="3729361C" w14:textId="77777777" w:rsidR="00EF0691" w:rsidRPr="008D488A" w:rsidRDefault="00EF0691" w:rsidP="008F3117">
            <w:pPr>
              <w:pStyle w:val="TableParagraph"/>
              <w:spacing w:line="480" w:lineRule="auto"/>
              <w:rPr>
                <w:sz w:val="24"/>
                <w:szCs w:val="24"/>
              </w:rPr>
            </w:pPr>
            <w:r w:rsidRPr="008D488A">
              <w:rPr>
                <w:sz w:val="24"/>
                <w:szCs w:val="24"/>
              </w:rPr>
              <w:t>Elemen fisik yang eksis saat aplikasi</w:t>
            </w:r>
          </w:p>
          <w:p w14:paraId="430D98B4" w14:textId="77777777" w:rsidR="00EF0691" w:rsidRPr="008D488A" w:rsidRDefault="00EF0691" w:rsidP="008F3117">
            <w:pPr>
              <w:spacing w:line="480" w:lineRule="auto"/>
              <w:jc w:val="both"/>
              <w:rPr>
                <w:rFonts w:ascii="Times New Roman" w:hAnsi="Times New Roman" w:cs="Times New Roman"/>
                <w:sz w:val="24"/>
                <w:szCs w:val="24"/>
                <w:lang w:val="id-ID"/>
              </w:rPr>
            </w:pPr>
            <w:r w:rsidRPr="008D488A">
              <w:rPr>
                <w:rFonts w:ascii="Times New Roman" w:hAnsi="Times New Roman" w:cs="Times New Roman"/>
                <w:sz w:val="24"/>
                <w:szCs w:val="24"/>
              </w:rPr>
              <w:t>Dijalankan dan mencerminkan suatu sumber daya komputasi</w:t>
            </w:r>
            <w:r w:rsidRPr="008D488A">
              <w:rPr>
                <w:rFonts w:ascii="Times New Roman" w:hAnsi="Times New Roman" w:cs="Times New Roman"/>
                <w:sz w:val="24"/>
                <w:szCs w:val="24"/>
                <w:lang w:val="id-ID"/>
              </w:rPr>
              <w:t>.</w:t>
            </w:r>
          </w:p>
        </w:tc>
      </w:tr>
    </w:tbl>
    <w:p w14:paraId="77C6B37C" w14:textId="77777777" w:rsidR="00EF0691" w:rsidRPr="008D488A" w:rsidRDefault="00EF0691" w:rsidP="00EF0691">
      <w:pPr>
        <w:spacing w:line="480" w:lineRule="auto"/>
        <w:rPr>
          <w:rFonts w:ascii="Times New Roman" w:hAnsi="Times New Roman" w:cs="Times New Roman"/>
          <w:sz w:val="24"/>
          <w:szCs w:val="24"/>
        </w:rPr>
      </w:pPr>
    </w:p>
    <w:p w14:paraId="5FD2FBB5" w14:textId="007D21A8" w:rsidR="009D4911" w:rsidRDefault="00EF0691" w:rsidP="009D4911">
      <w:pPr>
        <w:pStyle w:val="BodyText"/>
        <w:spacing w:before="90" w:line="480" w:lineRule="auto"/>
        <w:ind w:left="1985" w:right="3"/>
        <w:jc w:val="center"/>
      </w:pPr>
      <w:r w:rsidRPr="008D488A">
        <w:br w:type="textWrapping" w:clear="all"/>
      </w:r>
      <w:r w:rsidR="0078057F">
        <w:t>Tabel 2.3</w:t>
      </w:r>
      <w:r w:rsidRPr="008D488A">
        <w:t xml:space="preserve"> Simbol-Simbol Use Case Diagram</w:t>
      </w:r>
    </w:p>
    <w:p w14:paraId="357E056E" w14:textId="77777777" w:rsidR="009D4911" w:rsidRPr="008D488A" w:rsidRDefault="009D4911" w:rsidP="009D4911">
      <w:pPr>
        <w:pStyle w:val="BodyText"/>
        <w:spacing w:before="90" w:line="480" w:lineRule="auto"/>
        <w:ind w:left="1985" w:right="3"/>
        <w:jc w:val="center"/>
      </w:pPr>
    </w:p>
    <w:p w14:paraId="7E3631CA" w14:textId="77777777" w:rsidR="001D57E2" w:rsidRPr="008D488A" w:rsidRDefault="00EF0691" w:rsidP="001D57E2">
      <w:pPr>
        <w:pStyle w:val="ListParagraph"/>
        <w:numPr>
          <w:ilvl w:val="0"/>
          <w:numId w:val="28"/>
        </w:numPr>
        <w:tabs>
          <w:tab w:val="left" w:pos="1276"/>
        </w:tabs>
        <w:spacing w:line="480" w:lineRule="auto"/>
        <w:jc w:val="both"/>
        <w:rPr>
          <w:rFonts w:ascii="Times New Roman" w:hAnsi="Times New Roman" w:cs="Times New Roman"/>
          <w:sz w:val="24"/>
          <w:szCs w:val="24"/>
        </w:rPr>
      </w:pPr>
      <w:r w:rsidRPr="008D488A">
        <w:rPr>
          <w:rFonts w:ascii="Times New Roman" w:hAnsi="Times New Roman" w:cs="Times New Roman"/>
          <w:sz w:val="24"/>
          <w:szCs w:val="24"/>
        </w:rPr>
        <w:t>Activity diagram</w:t>
      </w:r>
    </w:p>
    <w:p w14:paraId="686718BF" w14:textId="0CC4F96B" w:rsidR="00EF0691" w:rsidRPr="008D488A" w:rsidRDefault="001D57E2" w:rsidP="001D57E2">
      <w:pPr>
        <w:pStyle w:val="ListParagraph"/>
        <w:tabs>
          <w:tab w:val="left" w:pos="1276"/>
        </w:tabs>
        <w:spacing w:line="480" w:lineRule="auto"/>
        <w:ind w:left="1724"/>
        <w:jc w:val="both"/>
        <w:rPr>
          <w:rFonts w:ascii="Times New Roman" w:hAnsi="Times New Roman" w:cs="Times New Roman"/>
          <w:sz w:val="24"/>
          <w:szCs w:val="24"/>
        </w:rPr>
      </w:pPr>
      <w:r w:rsidRPr="008D488A">
        <w:rPr>
          <w:rFonts w:ascii="Times New Roman" w:hAnsi="Times New Roman" w:cs="Times New Roman"/>
          <w:sz w:val="24"/>
          <w:szCs w:val="24"/>
        </w:rPr>
        <w:tab/>
      </w:r>
      <w:r w:rsidR="00EF0691" w:rsidRPr="008D488A">
        <w:rPr>
          <w:rFonts w:ascii="Times New Roman" w:hAnsi="Times New Roman" w:cs="Times New Roman"/>
        </w:rPr>
        <w:t>Menjelaskan aktivitas sistem dalam suatu operasi sehingga dapat juga digunakan untuk aktivitas lainnya. Dengan kata lainya diagram alur bekerja menggambarkan perilaku sistem untuk aktivitas. Diagram ini sangat mirip dengan flowchart karena memodelkan work flow dari satu aktivitas keaktivitas lainnya atau dari aktivitas kestatus.</w:t>
      </w:r>
    </w:p>
    <w:tbl>
      <w:tblPr>
        <w:tblpPr w:leftFromText="180" w:rightFromText="180" w:vertAnchor="text" w:horzAnchor="margin" w:tblpXSpec="right" w:tblpY="115"/>
        <w:tblW w:w="69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12"/>
        <w:gridCol w:w="4177"/>
      </w:tblGrid>
      <w:tr w:rsidR="00EF0691" w:rsidRPr="008D488A" w14:paraId="5F744B1E" w14:textId="77777777" w:rsidTr="008F3117">
        <w:trPr>
          <w:trHeight w:val="552"/>
        </w:trPr>
        <w:tc>
          <w:tcPr>
            <w:tcW w:w="2812" w:type="dxa"/>
          </w:tcPr>
          <w:p w14:paraId="562D53B1" w14:textId="77777777" w:rsidR="00EF0691" w:rsidRPr="008D488A" w:rsidRDefault="00EF0691" w:rsidP="008F3117">
            <w:pPr>
              <w:pStyle w:val="TableParagraph"/>
              <w:spacing w:line="480" w:lineRule="auto"/>
              <w:ind w:left="106"/>
              <w:rPr>
                <w:b/>
                <w:sz w:val="24"/>
                <w:szCs w:val="24"/>
              </w:rPr>
            </w:pPr>
            <w:r w:rsidRPr="008D488A">
              <w:rPr>
                <w:b/>
                <w:sz w:val="24"/>
                <w:szCs w:val="24"/>
              </w:rPr>
              <w:t>Symbol</w:t>
            </w:r>
          </w:p>
        </w:tc>
        <w:tc>
          <w:tcPr>
            <w:tcW w:w="4177" w:type="dxa"/>
          </w:tcPr>
          <w:p w14:paraId="23F09441" w14:textId="77777777" w:rsidR="00EF0691" w:rsidRPr="008D488A" w:rsidRDefault="00EF0691" w:rsidP="008F3117">
            <w:pPr>
              <w:pStyle w:val="TableParagraph"/>
              <w:spacing w:line="480" w:lineRule="auto"/>
              <w:ind w:left="109"/>
              <w:rPr>
                <w:b/>
                <w:sz w:val="24"/>
                <w:szCs w:val="24"/>
              </w:rPr>
            </w:pPr>
            <w:r w:rsidRPr="008D488A">
              <w:rPr>
                <w:b/>
                <w:sz w:val="24"/>
                <w:szCs w:val="24"/>
              </w:rPr>
              <w:t>Deskripsi</w:t>
            </w:r>
          </w:p>
        </w:tc>
      </w:tr>
      <w:tr w:rsidR="00EF0691" w:rsidRPr="008D488A" w14:paraId="2C1694E7" w14:textId="77777777" w:rsidTr="009D50A5">
        <w:trPr>
          <w:trHeight w:val="1130"/>
        </w:trPr>
        <w:tc>
          <w:tcPr>
            <w:tcW w:w="2812" w:type="dxa"/>
          </w:tcPr>
          <w:p w14:paraId="0891EBE6" w14:textId="1274E193" w:rsidR="003026BC" w:rsidRPr="008D488A" w:rsidRDefault="009D50A5" w:rsidP="003026BC">
            <w:pPr>
              <w:pStyle w:val="TableParagraph"/>
              <w:spacing w:line="480" w:lineRule="auto"/>
              <w:ind w:left="106"/>
              <w:rPr>
                <w:b/>
                <w:sz w:val="24"/>
                <w:szCs w:val="24"/>
              </w:rPr>
            </w:pPr>
            <w:r w:rsidRPr="008D488A">
              <w:rPr>
                <w:noProof/>
                <w:sz w:val="24"/>
                <w:szCs w:val="24"/>
                <w:lang w:val="en-US"/>
              </w:rPr>
              <mc:AlternateContent>
                <mc:Choice Requires="wpg">
                  <w:drawing>
                    <wp:anchor distT="0" distB="0" distL="114300" distR="114300" simplePos="0" relativeHeight="251666432" behindDoc="0" locked="0" layoutInCell="1" allowOverlap="1" wp14:anchorId="6FEFC547" wp14:editId="111D89E6">
                      <wp:simplePos x="0" y="0"/>
                      <wp:positionH relativeFrom="column">
                        <wp:posOffset>807720</wp:posOffset>
                      </wp:positionH>
                      <wp:positionV relativeFrom="paragraph">
                        <wp:posOffset>240030</wp:posOffset>
                      </wp:positionV>
                      <wp:extent cx="254000" cy="263525"/>
                      <wp:effectExtent l="0" t="0" r="12700" b="3175"/>
                      <wp:wrapSquare wrapText="bothSides"/>
                      <wp:docPr id="194"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000" cy="263525"/>
                                <a:chOff x="0" y="0"/>
                                <a:chExt cx="400" cy="415"/>
                              </a:xfrm>
                            </wpg:grpSpPr>
                            <wps:wsp>
                              <wps:cNvPr id="195" name="Freeform 199"/>
                              <wps:cNvSpPr>
                                <a:spLocks/>
                              </wps:cNvSpPr>
                              <wps:spPr bwMode="auto">
                                <a:xfrm>
                                  <a:off x="20" y="20"/>
                                  <a:ext cx="360" cy="375"/>
                                </a:xfrm>
                                <a:custGeom>
                                  <a:avLst/>
                                  <a:gdLst>
                                    <a:gd name="T0" fmla="+- 0 20 20"/>
                                    <a:gd name="T1" fmla="*/ T0 w 360"/>
                                    <a:gd name="T2" fmla="+- 0 208 20"/>
                                    <a:gd name="T3" fmla="*/ 208 h 375"/>
                                    <a:gd name="T4" fmla="+- 0 34 20"/>
                                    <a:gd name="T5" fmla="*/ T4 w 360"/>
                                    <a:gd name="T6" fmla="+- 0 135 20"/>
                                    <a:gd name="T7" fmla="*/ 135 h 375"/>
                                    <a:gd name="T8" fmla="+- 0 73 20"/>
                                    <a:gd name="T9" fmla="*/ T8 w 360"/>
                                    <a:gd name="T10" fmla="+- 0 75 20"/>
                                    <a:gd name="T11" fmla="*/ 75 h 375"/>
                                    <a:gd name="T12" fmla="+- 0 130 20"/>
                                    <a:gd name="T13" fmla="*/ T12 w 360"/>
                                    <a:gd name="T14" fmla="+- 0 35 20"/>
                                    <a:gd name="T15" fmla="*/ 35 h 375"/>
                                    <a:gd name="T16" fmla="+- 0 200 20"/>
                                    <a:gd name="T17" fmla="*/ T16 w 360"/>
                                    <a:gd name="T18" fmla="+- 0 20 20"/>
                                    <a:gd name="T19" fmla="*/ 20 h 375"/>
                                    <a:gd name="T20" fmla="+- 0 270 20"/>
                                    <a:gd name="T21" fmla="*/ T20 w 360"/>
                                    <a:gd name="T22" fmla="+- 0 35 20"/>
                                    <a:gd name="T23" fmla="*/ 35 h 375"/>
                                    <a:gd name="T24" fmla="+- 0 327 20"/>
                                    <a:gd name="T25" fmla="*/ T24 w 360"/>
                                    <a:gd name="T26" fmla="+- 0 75 20"/>
                                    <a:gd name="T27" fmla="*/ 75 h 375"/>
                                    <a:gd name="T28" fmla="+- 0 366 20"/>
                                    <a:gd name="T29" fmla="*/ T28 w 360"/>
                                    <a:gd name="T30" fmla="+- 0 135 20"/>
                                    <a:gd name="T31" fmla="*/ 135 h 375"/>
                                    <a:gd name="T32" fmla="+- 0 380 20"/>
                                    <a:gd name="T33" fmla="*/ T32 w 360"/>
                                    <a:gd name="T34" fmla="+- 0 208 20"/>
                                    <a:gd name="T35" fmla="*/ 208 h 375"/>
                                    <a:gd name="T36" fmla="+- 0 366 20"/>
                                    <a:gd name="T37" fmla="*/ T36 w 360"/>
                                    <a:gd name="T38" fmla="+- 0 280 20"/>
                                    <a:gd name="T39" fmla="*/ 280 h 375"/>
                                    <a:gd name="T40" fmla="+- 0 327 20"/>
                                    <a:gd name="T41" fmla="*/ T40 w 360"/>
                                    <a:gd name="T42" fmla="+- 0 340 20"/>
                                    <a:gd name="T43" fmla="*/ 340 h 375"/>
                                    <a:gd name="T44" fmla="+- 0 270 20"/>
                                    <a:gd name="T45" fmla="*/ T44 w 360"/>
                                    <a:gd name="T46" fmla="+- 0 380 20"/>
                                    <a:gd name="T47" fmla="*/ 380 h 375"/>
                                    <a:gd name="T48" fmla="+- 0 200 20"/>
                                    <a:gd name="T49" fmla="*/ T48 w 360"/>
                                    <a:gd name="T50" fmla="+- 0 395 20"/>
                                    <a:gd name="T51" fmla="*/ 395 h 375"/>
                                    <a:gd name="T52" fmla="+- 0 130 20"/>
                                    <a:gd name="T53" fmla="*/ T52 w 360"/>
                                    <a:gd name="T54" fmla="+- 0 380 20"/>
                                    <a:gd name="T55" fmla="*/ 380 h 375"/>
                                    <a:gd name="T56" fmla="+- 0 73 20"/>
                                    <a:gd name="T57" fmla="*/ T56 w 360"/>
                                    <a:gd name="T58" fmla="+- 0 340 20"/>
                                    <a:gd name="T59" fmla="*/ 340 h 375"/>
                                    <a:gd name="T60" fmla="+- 0 34 20"/>
                                    <a:gd name="T61" fmla="*/ T60 w 360"/>
                                    <a:gd name="T62" fmla="+- 0 280 20"/>
                                    <a:gd name="T63" fmla="*/ 280 h 375"/>
                                    <a:gd name="T64" fmla="+- 0 20 20"/>
                                    <a:gd name="T65" fmla="*/ T64 w 360"/>
                                    <a:gd name="T66" fmla="+- 0 208 20"/>
                                    <a:gd name="T67" fmla="*/ 208 h 3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60" h="375">
                                      <a:moveTo>
                                        <a:pt x="0" y="188"/>
                                      </a:moveTo>
                                      <a:lnTo>
                                        <a:pt x="14" y="115"/>
                                      </a:lnTo>
                                      <a:lnTo>
                                        <a:pt x="53" y="55"/>
                                      </a:lnTo>
                                      <a:lnTo>
                                        <a:pt x="110" y="15"/>
                                      </a:lnTo>
                                      <a:lnTo>
                                        <a:pt x="180" y="0"/>
                                      </a:lnTo>
                                      <a:lnTo>
                                        <a:pt x="250" y="15"/>
                                      </a:lnTo>
                                      <a:lnTo>
                                        <a:pt x="307" y="55"/>
                                      </a:lnTo>
                                      <a:lnTo>
                                        <a:pt x="346" y="115"/>
                                      </a:lnTo>
                                      <a:lnTo>
                                        <a:pt x="360" y="188"/>
                                      </a:lnTo>
                                      <a:lnTo>
                                        <a:pt x="346" y="260"/>
                                      </a:lnTo>
                                      <a:lnTo>
                                        <a:pt x="307" y="320"/>
                                      </a:lnTo>
                                      <a:lnTo>
                                        <a:pt x="250" y="360"/>
                                      </a:lnTo>
                                      <a:lnTo>
                                        <a:pt x="180" y="375"/>
                                      </a:lnTo>
                                      <a:lnTo>
                                        <a:pt x="110" y="360"/>
                                      </a:lnTo>
                                      <a:lnTo>
                                        <a:pt x="53" y="320"/>
                                      </a:lnTo>
                                      <a:lnTo>
                                        <a:pt x="14" y="260"/>
                                      </a:lnTo>
                                      <a:lnTo>
                                        <a:pt x="0" y="188"/>
                                      </a:lnTo>
                                      <a:close/>
                                    </a:path>
                                  </a:pathLst>
                                </a:custGeom>
                                <a:solidFill>
                                  <a:schemeClr val="tx1">
                                    <a:lumMod val="100000"/>
                                    <a:lumOff val="0"/>
                                  </a:schemeClr>
                                </a:solidFill>
                                <a:ln w="25400">
                                  <a:solidFill>
                                    <a:schemeClr val="tx1">
                                      <a:lumMod val="100000"/>
                                      <a:lumOff val="0"/>
                                    </a:schemeClr>
                                  </a:solidFill>
                                  <a:round/>
                                  <a:headEnd/>
                                  <a:tailEnd/>
                                </a:ln>
                              </wps:spPr>
                              <wps:bodyPr rot="0" vert="horz" wrap="square" lIns="91440" tIns="45720" rIns="91440" bIns="45720" anchor="t" anchorCtr="0" upright="1">
                                <a:noAutofit/>
                              </wps:bodyPr>
                            </wps:wsp>
                          </wpg:wgp>
                        </a:graphicData>
                      </a:graphic>
                    </wp:anchor>
                  </w:drawing>
                </mc:Choice>
                <mc:Fallback>
                  <w:pict>
                    <v:group w14:anchorId="46476E2F" id="Group 198" o:spid="_x0000_s1026" style="position:absolute;margin-left:63.6pt;margin-top:18.9pt;width:20pt;height:20.75pt;z-index:251666432" coordsize="400,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">
                      <v:shape id="Freeform 199" o:spid="_x0000_s1027" style="position:absolute;left:20;top:20;width:360;height:375;visibility:visible;mso-wrap-style:square;v-text-anchor:top" coordsize="360,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" path="m,188l14,115,53,55,110,15,180,r70,15l307,55r39,60l360,188r-14,72l307,320r-57,40l180,375,110,360,53,320,14,260,,188xe" fillcolor="black [3213]" strokecolor="black [3213]" strokeweight="2pt">
                        <v:path arrowok="t" o:connecttype="custom" o:connectlocs="0,208;14,135;53,75;110,35;180,20;250,35;307,75;346,135;360,208;346,280;307,340;250,380;180,395;110,380;53,340;14,280;0,208" o:connectangles="0,0,0,0,0,0,0,0,0,0,0,0,0,0,0,0,0"/>
                      </v:shape>
                      <w10:wrap type="square"/>
                    </v:group>
                  </w:pict>
                </mc:Fallback>
              </mc:AlternateContent>
            </w:r>
            <w:r w:rsidR="003026BC" w:rsidRPr="008D488A">
              <w:rPr>
                <w:b/>
                <w:sz w:val="24"/>
                <w:szCs w:val="24"/>
              </w:rPr>
              <w:t>Initial</w:t>
            </w:r>
          </w:p>
          <w:p w14:paraId="42A73DF6" w14:textId="4775EF94" w:rsidR="00EF0691" w:rsidRPr="008D488A" w:rsidRDefault="00EF0691" w:rsidP="003026BC">
            <w:pPr>
              <w:pStyle w:val="TableParagraph"/>
              <w:spacing w:line="480" w:lineRule="auto"/>
              <w:ind w:left="106"/>
              <w:rPr>
                <w:b/>
                <w:sz w:val="24"/>
                <w:szCs w:val="24"/>
              </w:rPr>
            </w:pPr>
          </w:p>
        </w:tc>
        <w:tc>
          <w:tcPr>
            <w:tcW w:w="4177" w:type="dxa"/>
          </w:tcPr>
          <w:p w14:paraId="066C0321" w14:textId="551130F6" w:rsidR="00EF0691" w:rsidRPr="009D50A5" w:rsidRDefault="00EF0691" w:rsidP="009D50A5">
            <w:pPr>
              <w:pStyle w:val="TableParagraph"/>
              <w:tabs>
                <w:tab w:val="left" w:pos="802"/>
                <w:tab w:val="left" w:pos="1486"/>
                <w:tab w:val="left" w:pos="2264"/>
              </w:tabs>
              <w:spacing w:line="480" w:lineRule="auto"/>
              <w:ind w:left="109"/>
              <w:rPr>
                <w:sz w:val="24"/>
                <w:szCs w:val="24"/>
              </w:rPr>
            </w:pPr>
            <w:r w:rsidRPr="008D488A">
              <w:rPr>
                <w:sz w:val="24"/>
                <w:szCs w:val="24"/>
              </w:rPr>
              <w:t>Titik</w:t>
            </w:r>
            <w:r w:rsidRPr="008D488A">
              <w:rPr>
                <w:sz w:val="24"/>
                <w:szCs w:val="24"/>
              </w:rPr>
              <w:tab/>
              <w:t>awal</w:t>
            </w:r>
            <w:r w:rsidRPr="008D488A">
              <w:rPr>
                <w:sz w:val="24"/>
                <w:szCs w:val="24"/>
              </w:rPr>
              <w:tab/>
              <w:t>untuk memulai suatu aktivitas.</w:t>
            </w:r>
          </w:p>
        </w:tc>
      </w:tr>
      <w:tr w:rsidR="00EF0691" w:rsidRPr="008D488A" w14:paraId="300BBCC1" w14:textId="77777777" w:rsidTr="008F3117">
        <w:trPr>
          <w:trHeight w:val="1123"/>
        </w:trPr>
        <w:tc>
          <w:tcPr>
            <w:tcW w:w="2812" w:type="dxa"/>
          </w:tcPr>
          <w:p w14:paraId="795B38AF" w14:textId="77777777" w:rsidR="00EF0691" w:rsidRPr="008D488A" w:rsidRDefault="00EF0691" w:rsidP="008F3117">
            <w:pPr>
              <w:pStyle w:val="TableParagraph"/>
              <w:spacing w:line="480" w:lineRule="auto"/>
              <w:ind w:left="106"/>
              <w:rPr>
                <w:b/>
                <w:sz w:val="24"/>
                <w:szCs w:val="24"/>
              </w:rPr>
            </w:pPr>
            <w:r w:rsidRPr="008D488A">
              <w:rPr>
                <w:noProof/>
                <w:sz w:val="24"/>
                <w:szCs w:val="24"/>
                <w:lang w:val="en-US"/>
              </w:rPr>
              <mc:AlternateContent>
                <mc:Choice Requires="wps">
                  <w:drawing>
                    <wp:anchor distT="0" distB="0" distL="114300" distR="114300" simplePos="0" relativeHeight="251654144" behindDoc="1" locked="0" layoutInCell="1" allowOverlap="1" wp14:anchorId="32105D07" wp14:editId="353FEF48">
                      <wp:simplePos x="0" y="0"/>
                      <wp:positionH relativeFrom="page">
                        <wp:posOffset>513715</wp:posOffset>
                      </wp:positionH>
                      <wp:positionV relativeFrom="page">
                        <wp:posOffset>274320</wp:posOffset>
                      </wp:positionV>
                      <wp:extent cx="752475" cy="314325"/>
                      <wp:effectExtent l="0" t="0" r="0" b="0"/>
                      <wp:wrapNone/>
                      <wp:docPr id="193" name="Freeform 2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2475" cy="314325"/>
                              </a:xfrm>
                              <a:custGeom>
                                <a:avLst/>
                                <a:gdLst>
                                  <a:gd name="T0" fmla="+- 0 3044 3044"/>
                                  <a:gd name="T1" fmla="*/ T0 w 1185"/>
                                  <a:gd name="T2" fmla="+- 0 7828 7746"/>
                                  <a:gd name="T3" fmla="*/ 7828 h 495"/>
                                  <a:gd name="T4" fmla="+- 0 3050 3044"/>
                                  <a:gd name="T5" fmla="*/ T4 w 1185"/>
                                  <a:gd name="T6" fmla="+- 0 7796 7746"/>
                                  <a:gd name="T7" fmla="*/ 7796 h 495"/>
                                  <a:gd name="T8" fmla="+- 0 3068 3044"/>
                                  <a:gd name="T9" fmla="*/ T8 w 1185"/>
                                  <a:gd name="T10" fmla="+- 0 7770 7746"/>
                                  <a:gd name="T11" fmla="*/ 7770 h 495"/>
                                  <a:gd name="T12" fmla="+- 0 3094 3044"/>
                                  <a:gd name="T13" fmla="*/ T12 w 1185"/>
                                  <a:gd name="T14" fmla="+- 0 7752 7746"/>
                                  <a:gd name="T15" fmla="*/ 7752 h 495"/>
                                  <a:gd name="T16" fmla="+- 0 3126 3044"/>
                                  <a:gd name="T17" fmla="*/ T16 w 1185"/>
                                  <a:gd name="T18" fmla="+- 0 7746 7746"/>
                                  <a:gd name="T19" fmla="*/ 7746 h 495"/>
                                  <a:gd name="T20" fmla="+- 0 4146 3044"/>
                                  <a:gd name="T21" fmla="*/ T20 w 1185"/>
                                  <a:gd name="T22" fmla="+- 0 7746 7746"/>
                                  <a:gd name="T23" fmla="*/ 7746 h 495"/>
                                  <a:gd name="T24" fmla="+- 0 4179 3044"/>
                                  <a:gd name="T25" fmla="*/ T24 w 1185"/>
                                  <a:gd name="T26" fmla="+- 0 7752 7746"/>
                                  <a:gd name="T27" fmla="*/ 7752 h 495"/>
                                  <a:gd name="T28" fmla="+- 0 4205 3044"/>
                                  <a:gd name="T29" fmla="*/ T28 w 1185"/>
                                  <a:gd name="T30" fmla="+- 0 7770 7746"/>
                                  <a:gd name="T31" fmla="*/ 7770 h 495"/>
                                  <a:gd name="T32" fmla="+- 0 4223 3044"/>
                                  <a:gd name="T33" fmla="*/ T32 w 1185"/>
                                  <a:gd name="T34" fmla="+- 0 7796 7746"/>
                                  <a:gd name="T35" fmla="*/ 7796 h 495"/>
                                  <a:gd name="T36" fmla="+- 0 4229 3044"/>
                                  <a:gd name="T37" fmla="*/ T36 w 1185"/>
                                  <a:gd name="T38" fmla="+- 0 7828 7746"/>
                                  <a:gd name="T39" fmla="*/ 7828 h 495"/>
                                  <a:gd name="T40" fmla="+- 0 4229 3044"/>
                                  <a:gd name="T41" fmla="*/ T40 w 1185"/>
                                  <a:gd name="T42" fmla="+- 0 8158 7746"/>
                                  <a:gd name="T43" fmla="*/ 8158 h 495"/>
                                  <a:gd name="T44" fmla="+- 0 4223 3044"/>
                                  <a:gd name="T45" fmla="*/ T44 w 1185"/>
                                  <a:gd name="T46" fmla="+- 0 8190 7746"/>
                                  <a:gd name="T47" fmla="*/ 8190 h 495"/>
                                  <a:gd name="T48" fmla="+- 0 4205 3044"/>
                                  <a:gd name="T49" fmla="*/ T48 w 1185"/>
                                  <a:gd name="T50" fmla="+- 0 8216 7746"/>
                                  <a:gd name="T51" fmla="*/ 8216 h 495"/>
                                  <a:gd name="T52" fmla="+- 0 4179 3044"/>
                                  <a:gd name="T53" fmla="*/ T52 w 1185"/>
                                  <a:gd name="T54" fmla="+- 0 8234 7746"/>
                                  <a:gd name="T55" fmla="*/ 8234 h 495"/>
                                  <a:gd name="T56" fmla="+- 0 4146 3044"/>
                                  <a:gd name="T57" fmla="*/ T56 w 1185"/>
                                  <a:gd name="T58" fmla="+- 0 8241 7746"/>
                                  <a:gd name="T59" fmla="*/ 8241 h 495"/>
                                  <a:gd name="T60" fmla="+- 0 3126 3044"/>
                                  <a:gd name="T61" fmla="*/ T60 w 1185"/>
                                  <a:gd name="T62" fmla="+- 0 8241 7746"/>
                                  <a:gd name="T63" fmla="*/ 8241 h 495"/>
                                  <a:gd name="T64" fmla="+- 0 3094 3044"/>
                                  <a:gd name="T65" fmla="*/ T64 w 1185"/>
                                  <a:gd name="T66" fmla="+- 0 8234 7746"/>
                                  <a:gd name="T67" fmla="*/ 8234 h 495"/>
                                  <a:gd name="T68" fmla="+- 0 3068 3044"/>
                                  <a:gd name="T69" fmla="*/ T68 w 1185"/>
                                  <a:gd name="T70" fmla="+- 0 8216 7746"/>
                                  <a:gd name="T71" fmla="*/ 8216 h 495"/>
                                  <a:gd name="T72" fmla="+- 0 3050 3044"/>
                                  <a:gd name="T73" fmla="*/ T72 w 1185"/>
                                  <a:gd name="T74" fmla="+- 0 8190 7746"/>
                                  <a:gd name="T75" fmla="*/ 8190 h 495"/>
                                  <a:gd name="T76" fmla="+- 0 3044 3044"/>
                                  <a:gd name="T77" fmla="*/ T76 w 1185"/>
                                  <a:gd name="T78" fmla="+- 0 8158 7746"/>
                                  <a:gd name="T79" fmla="*/ 8158 h 495"/>
                                  <a:gd name="T80" fmla="+- 0 3044 3044"/>
                                  <a:gd name="T81" fmla="*/ T80 w 1185"/>
                                  <a:gd name="T82" fmla="+- 0 7828 7746"/>
                                  <a:gd name="T83" fmla="*/ 7828 h 4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185" h="495">
                                    <a:moveTo>
                                      <a:pt x="0" y="82"/>
                                    </a:moveTo>
                                    <a:lnTo>
                                      <a:pt x="6" y="50"/>
                                    </a:lnTo>
                                    <a:lnTo>
                                      <a:pt x="24" y="24"/>
                                    </a:lnTo>
                                    <a:lnTo>
                                      <a:pt x="50" y="6"/>
                                    </a:lnTo>
                                    <a:lnTo>
                                      <a:pt x="82" y="0"/>
                                    </a:lnTo>
                                    <a:lnTo>
                                      <a:pt x="1102" y="0"/>
                                    </a:lnTo>
                                    <a:lnTo>
                                      <a:pt x="1135" y="6"/>
                                    </a:lnTo>
                                    <a:lnTo>
                                      <a:pt x="1161" y="24"/>
                                    </a:lnTo>
                                    <a:lnTo>
                                      <a:pt x="1179" y="50"/>
                                    </a:lnTo>
                                    <a:lnTo>
                                      <a:pt x="1185" y="82"/>
                                    </a:lnTo>
                                    <a:lnTo>
                                      <a:pt x="1185" y="412"/>
                                    </a:lnTo>
                                    <a:lnTo>
                                      <a:pt x="1179" y="444"/>
                                    </a:lnTo>
                                    <a:lnTo>
                                      <a:pt x="1161" y="470"/>
                                    </a:lnTo>
                                    <a:lnTo>
                                      <a:pt x="1135" y="488"/>
                                    </a:lnTo>
                                    <a:lnTo>
                                      <a:pt x="1102" y="495"/>
                                    </a:lnTo>
                                    <a:lnTo>
                                      <a:pt x="82" y="495"/>
                                    </a:lnTo>
                                    <a:lnTo>
                                      <a:pt x="50" y="488"/>
                                    </a:lnTo>
                                    <a:lnTo>
                                      <a:pt x="24" y="470"/>
                                    </a:lnTo>
                                    <a:lnTo>
                                      <a:pt x="6" y="444"/>
                                    </a:lnTo>
                                    <a:lnTo>
                                      <a:pt x="0" y="412"/>
                                    </a:lnTo>
                                    <a:lnTo>
                                      <a:pt x="0" y="82"/>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94A610" id="Freeform 200" o:spid="_x0000_s1026" style="position:absolute;margin-left:40.45pt;margin-top:21.6pt;width:59.25pt;height:24.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85,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" path="m,82l6,50,24,24,50,6,82,,1102,r33,6l1161,24r18,26l1185,82r,330l1179,444r-18,26l1135,488r-33,7l82,495,50,488,24,470,6,444,,412,,82xe" filled="f" strokeweight="2pt">
                      <v:path arrowok="t" o:connecttype="custom" o:connectlocs="0,4970780;3810,4950460;15240,4933950;31750,4922520;52070,4918710;699770,4918710;720725,4922520;737235,4933950;748665,4950460;752475,4970780;752475,5180330;748665,5200650;737235,5217160;720725,5228590;699770,5233035;52070,5233035;31750,5228590;15240,5217160;3810,5200650;0,5180330;0,4970780" o:connectangles="0,0,0,0,0,0,0,0,0,0,0,0,0,0,0,0,0,0,0,0,0"/>
                      <w10:wrap anchorx="page" anchory="page"/>
                    </v:shape>
                  </w:pict>
                </mc:Fallback>
              </mc:AlternateContent>
            </w:r>
            <w:r w:rsidRPr="008D488A">
              <w:rPr>
                <w:b/>
                <w:sz w:val="24"/>
                <w:szCs w:val="24"/>
              </w:rPr>
              <w:t>Activity</w:t>
            </w:r>
          </w:p>
        </w:tc>
        <w:tc>
          <w:tcPr>
            <w:tcW w:w="4177" w:type="dxa"/>
          </w:tcPr>
          <w:p w14:paraId="3B9A7874" w14:textId="77777777" w:rsidR="00EF0691" w:rsidRPr="008D488A" w:rsidRDefault="00EF0691" w:rsidP="008F3117">
            <w:pPr>
              <w:pStyle w:val="TableParagraph"/>
              <w:tabs>
                <w:tab w:val="left" w:pos="952"/>
                <w:tab w:val="left" w:pos="2436"/>
              </w:tabs>
              <w:spacing w:line="480" w:lineRule="auto"/>
              <w:ind w:left="109" w:right="97"/>
              <w:jc w:val="both"/>
              <w:rPr>
                <w:sz w:val="24"/>
                <w:szCs w:val="24"/>
              </w:rPr>
            </w:pPr>
            <w:r w:rsidRPr="008D488A">
              <w:rPr>
                <w:sz w:val="24"/>
                <w:szCs w:val="24"/>
              </w:rPr>
              <w:t xml:space="preserve">Untuk Menandakan </w:t>
            </w:r>
            <w:r w:rsidRPr="008D488A">
              <w:rPr>
                <w:spacing w:val="-1"/>
                <w:sz w:val="24"/>
                <w:szCs w:val="24"/>
              </w:rPr>
              <w:t xml:space="preserve">sebuah </w:t>
            </w:r>
            <w:r w:rsidRPr="008D488A">
              <w:rPr>
                <w:sz w:val="24"/>
                <w:szCs w:val="24"/>
              </w:rPr>
              <w:t>aktivitas dalam sistem.</w:t>
            </w:r>
          </w:p>
        </w:tc>
      </w:tr>
      <w:tr w:rsidR="00EF0691" w:rsidRPr="008D488A" w14:paraId="017C58A6" w14:textId="77777777" w:rsidTr="008F3117">
        <w:trPr>
          <w:trHeight w:val="1139"/>
        </w:trPr>
        <w:tc>
          <w:tcPr>
            <w:tcW w:w="2812" w:type="dxa"/>
          </w:tcPr>
          <w:p w14:paraId="4D54FDF2" w14:textId="77777777" w:rsidR="00EF0691" w:rsidRPr="008D488A" w:rsidRDefault="00EF0691" w:rsidP="008F3117">
            <w:pPr>
              <w:pStyle w:val="TableParagraph"/>
              <w:spacing w:line="480" w:lineRule="auto"/>
              <w:ind w:left="106"/>
              <w:rPr>
                <w:b/>
                <w:sz w:val="24"/>
                <w:szCs w:val="24"/>
              </w:rPr>
            </w:pPr>
            <w:r w:rsidRPr="008D488A">
              <w:rPr>
                <w:noProof/>
                <w:sz w:val="24"/>
                <w:szCs w:val="24"/>
                <w:lang w:val="en-US"/>
              </w:rPr>
              <mc:AlternateContent>
                <mc:Choice Requires="wps">
                  <w:drawing>
                    <wp:anchor distT="0" distB="0" distL="114300" distR="114300" simplePos="0" relativeHeight="251657216" behindDoc="1" locked="0" layoutInCell="1" allowOverlap="1" wp14:anchorId="45AE75B2" wp14:editId="70CB75DE">
                      <wp:simplePos x="0" y="0"/>
                      <wp:positionH relativeFrom="page">
                        <wp:posOffset>657860</wp:posOffset>
                      </wp:positionH>
                      <wp:positionV relativeFrom="page">
                        <wp:posOffset>171450</wp:posOffset>
                      </wp:positionV>
                      <wp:extent cx="438150" cy="428625"/>
                      <wp:effectExtent l="0" t="0" r="0" b="0"/>
                      <wp:wrapNone/>
                      <wp:docPr id="192" name="Freeform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8150" cy="428625"/>
                              </a:xfrm>
                              <a:custGeom>
                                <a:avLst/>
                                <a:gdLst>
                                  <a:gd name="T0" fmla="+- 0 3344 3344"/>
                                  <a:gd name="T1" fmla="*/ T0 w 690"/>
                                  <a:gd name="T2" fmla="+- 0 9640 9302"/>
                                  <a:gd name="T3" fmla="*/ 9640 h 675"/>
                                  <a:gd name="T4" fmla="+- 0 3689 3344"/>
                                  <a:gd name="T5" fmla="*/ T4 w 690"/>
                                  <a:gd name="T6" fmla="+- 0 9302 9302"/>
                                  <a:gd name="T7" fmla="*/ 9302 h 675"/>
                                  <a:gd name="T8" fmla="+- 0 4034 3344"/>
                                  <a:gd name="T9" fmla="*/ T8 w 690"/>
                                  <a:gd name="T10" fmla="+- 0 9640 9302"/>
                                  <a:gd name="T11" fmla="*/ 9640 h 675"/>
                                  <a:gd name="T12" fmla="+- 0 3689 3344"/>
                                  <a:gd name="T13" fmla="*/ T12 w 690"/>
                                  <a:gd name="T14" fmla="+- 0 9977 9302"/>
                                  <a:gd name="T15" fmla="*/ 9977 h 675"/>
                                  <a:gd name="T16" fmla="+- 0 3344 3344"/>
                                  <a:gd name="T17" fmla="*/ T16 w 690"/>
                                  <a:gd name="T18" fmla="+- 0 9640 9302"/>
                                  <a:gd name="T19" fmla="*/ 9640 h 675"/>
                                </a:gdLst>
                                <a:ahLst/>
                                <a:cxnLst>
                                  <a:cxn ang="0">
                                    <a:pos x="T1" y="T3"/>
                                  </a:cxn>
                                  <a:cxn ang="0">
                                    <a:pos x="T5" y="T7"/>
                                  </a:cxn>
                                  <a:cxn ang="0">
                                    <a:pos x="T9" y="T11"/>
                                  </a:cxn>
                                  <a:cxn ang="0">
                                    <a:pos x="T13" y="T15"/>
                                  </a:cxn>
                                  <a:cxn ang="0">
                                    <a:pos x="T17" y="T19"/>
                                  </a:cxn>
                                </a:cxnLst>
                                <a:rect l="0" t="0" r="r" b="b"/>
                                <a:pathLst>
                                  <a:path w="690" h="675">
                                    <a:moveTo>
                                      <a:pt x="0" y="338"/>
                                    </a:moveTo>
                                    <a:lnTo>
                                      <a:pt x="345" y="0"/>
                                    </a:lnTo>
                                    <a:lnTo>
                                      <a:pt x="690" y="338"/>
                                    </a:lnTo>
                                    <a:lnTo>
                                      <a:pt x="345" y="675"/>
                                    </a:lnTo>
                                    <a:lnTo>
                                      <a:pt x="0" y="338"/>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4B10A4" id="Freeform 201" o:spid="_x0000_s1026" style="position:absolute;margin-left:51.8pt;margin-top:13.5pt;width:34.5pt;height:3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90,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" path="m,338l345,,690,338,345,675,,338xe" filled="f" strokeweight="2pt">
                      <v:path arrowok="t" o:connecttype="custom" o:connectlocs="0,6121400;219075,5906770;438150,6121400;219075,6335395;0,6121400" o:connectangles="0,0,0,0,0"/>
                      <w10:wrap anchorx="page" anchory="page"/>
                    </v:shape>
                  </w:pict>
                </mc:Fallback>
              </mc:AlternateContent>
            </w:r>
            <w:r w:rsidRPr="008D488A">
              <w:rPr>
                <w:b/>
                <w:sz w:val="24"/>
                <w:szCs w:val="24"/>
              </w:rPr>
              <w:t>Decision</w:t>
            </w:r>
          </w:p>
        </w:tc>
        <w:tc>
          <w:tcPr>
            <w:tcW w:w="4177" w:type="dxa"/>
          </w:tcPr>
          <w:p w14:paraId="509F11D7" w14:textId="77777777" w:rsidR="00EF0691" w:rsidRPr="008D488A" w:rsidRDefault="00EF0691" w:rsidP="008F3117">
            <w:pPr>
              <w:pStyle w:val="TableParagraph"/>
              <w:tabs>
                <w:tab w:val="left" w:pos="896"/>
                <w:tab w:val="left" w:pos="1106"/>
                <w:tab w:val="left" w:pos="1778"/>
                <w:tab w:val="left" w:pos="2422"/>
                <w:tab w:val="left" w:pos="2596"/>
              </w:tabs>
              <w:spacing w:line="480" w:lineRule="auto"/>
              <w:ind w:left="109" w:right="97"/>
              <w:jc w:val="both"/>
              <w:rPr>
                <w:sz w:val="24"/>
                <w:szCs w:val="24"/>
              </w:rPr>
            </w:pPr>
            <w:r w:rsidRPr="008D488A">
              <w:rPr>
                <w:sz w:val="24"/>
                <w:szCs w:val="24"/>
              </w:rPr>
              <w:t xml:space="preserve">Suatu langka atau </w:t>
            </w:r>
            <w:r w:rsidRPr="008D488A">
              <w:rPr>
                <w:spacing w:val="-1"/>
                <w:sz w:val="24"/>
                <w:szCs w:val="24"/>
              </w:rPr>
              <w:t xml:space="preserve">Pilihan </w:t>
            </w:r>
            <w:r w:rsidRPr="008D488A">
              <w:rPr>
                <w:sz w:val="24"/>
                <w:szCs w:val="24"/>
              </w:rPr>
              <w:t>dalam</w:t>
            </w:r>
            <w:r w:rsidRPr="008D488A">
              <w:rPr>
                <w:sz w:val="24"/>
                <w:szCs w:val="24"/>
                <w:lang w:val="id-ID"/>
              </w:rPr>
              <w:t xml:space="preserve"> m</w:t>
            </w:r>
            <w:r w:rsidRPr="008D488A">
              <w:rPr>
                <w:sz w:val="24"/>
                <w:szCs w:val="24"/>
              </w:rPr>
              <w:t xml:space="preserve">engambil </w:t>
            </w:r>
            <w:r w:rsidRPr="008D488A">
              <w:rPr>
                <w:spacing w:val="-1"/>
                <w:sz w:val="24"/>
                <w:szCs w:val="24"/>
              </w:rPr>
              <w:t xml:space="preserve">suatu </w:t>
            </w:r>
            <w:r w:rsidRPr="008D488A">
              <w:rPr>
                <w:sz w:val="24"/>
                <w:szCs w:val="24"/>
              </w:rPr>
              <w:t>keputusan.</w:t>
            </w:r>
          </w:p>
        </w:tc>
      </w:tr>
      <w:tr w:rsidR="00EF0691" w:rsidRPr="008D488A" w14:paraId="137D0761" w14:textId="77777777" w:rsidTr="008F3117">
        <w:trPr>
          <w:trHeight w:val="2207"/>
        </w:trPr>
        <w:tc>
          <w:tcPr>
            <w:tcW w:w="2812" w:type="dxa"/>
          </w:tcPr>
          <w:p w14:paraId="1A618F3B" w14:textId="0BDD3E2E" w:rsidR="00EF0691" w:rsidRPr="008D488A" w:rsidRDefault="00EF0691" w:rsidP="008F3117">
            <w:pPr>
              <w:pStyle w:val="TableParagraph"/>
              <w:spacing w:line="480" w:lineRule="auto"/>
              <w:ind w:left="106"/>
              <w:rPr>
                <w:b/>
                <w:sz w:val="24"/>
                <w:szCs w:val="24"/>
              </w:rPr>
            </w:pPr>
            <w:r w:rsidRPr="008D488A">
              <w:rPr>
                <w:noProof/>
                <w:sz w:val="24"/>
                <w:szCs w:val="24"/>
                <w:lang w:val="en-US"/>
              </w:rPr>
              <w:lastRenderedPageBreak/>
              <mc:AlternateContent>
                <mc:Choice Requires="wps">
                  <w:drawing>
                    <wp:anchor distT="0" distB="0" distL="114300" distR="114300" simplePos="0" relativeHeight="251660288" behindDoc="1" locked="0" layoutInCell="1" allowOverlap="1" wp14:anchorId="24B4C649" wp14:editId="4875C840">
                      <wp:simplePos x="0" y="0"/>
                      <wp:positionH relativeFrom="page">
                        <wp:posOffset>460375</wp:posOffset>
                      </wp:positionH>
                      <wp:positionV relativeFrom="page">
                        <wp:posOffset>571500</wp:posOffset>
                      </wp:positionV>
                      <wp:extent cx="838200" cy="95250"/>
                      <wp:effectExtent l="0" t="0" r="0" b="0"/>
                      <wp:wrapNone/>
                      <wp:docPr id="191" name="Rectangle 2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8200" cy="952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EE5F7A" id="Rectangle 205" o:spid="_x0000_s1026" style="position:absolute;margin-left:36.25pt;margin-top:45pt;width:66pt;height: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" fillcolor="black" stroked="f">
                      <w10:wrap anchorx="page" anchory="page"/>
                    </v:rect>
                  </w:pict>
                </mc:Fallback>
              </mc:AlternateContent>
            </w:r>
            <w:r w:rsidRPr="008D488A">
              <w:rPr>
                <w:b/>
                <w:sz w:val="24"/>
                <w:szCs w:val="24"/>
              </w:rPr>
              <w:t>Fork</w:t>
            </w:r>
            <w:r w:rsidR="009D50A5">
              <w:rPr>
                <w:b/>
                <w:sz w:val="24"/>
                <w:szCs w:val="24"/>
              </w:rPr>
              <w:t xml:space="preserve"> </w:t>
            </w:r>
            <w:r w:rsidRPr="008D488A">
              <w:rPr>
                <w:b/>
                <w:sz w:val="24"/>
                <w:szCs w:val="24"/>
              </w:rPr>
              <w:t>atau</w:t>
            </w:r>
            <w:r w:rsidR="009D50A5">
              <w:rPr>
                <w:b/>
                <w:sz w:val="24"/>
                <w:szCs w:val="24"/>
              </w:rPr>
              <w:t xml:space="preserve"> </w:t>
            </w:r>
            <w:r w:rsidRPr="008D488A">
              <w:rPr>
                <w:b/>
                <w:sz w:val="24"/>
                <w:szCs w:val="24"/>
              </w:rPr>
              <w:t>join</w:t>
            </w:r>
          </w:p>
        </w:tc>
        <w:tc>
          <w:tcPr>
            <w:tcW w:w="4177" w:type="dxa"/>
          </w:tcPr>
          <w:p w14:paraId="2BC08362" w14:textId="06063ACB" w:rsidR="00EF0691" w:rsidRPr="008D488A" w:rsidRDefault="00EF0691" w:rsidP="008F3117">
            <w:pPr>
              <w:pStyle w:val="TableParagraph"/>
              <w:spacing w:line="480" w:lineRule="auto"/>
              <w:ind w:left="109" w:right="96"/>
              <w:jc w:val="both"/>
              <w:rPr>
                <w:sz w:val="24"/>
                <w:szCs w:val="24"/>
              </w:rPr>
            </w:pPr>
            <w:r w:rsidRPr="008D488A">
              <w:rPr>
                <w:sz w:val="24"/>
                <w:szCs w:val="24"/>
              </w:rPr>
              <w:t>Menunjukkan kegiatan yang dilakukan secara paralel atau untuk menggabun</w:t>
            </w:r>
            <w:r w:rsidR="00C31D32">
              <w:rPr>
                <w:sz w:val="24"/>
                <w:szCs w:val="24"/>
              </w:rPr>
              <w:t>gkan dua kegiatan paralel menja</w:t>
            </w:r>
            <w:r w:rsidRPr="008D488A">
              <w:rPr>
                <w:sz w:val="24"/>
                <w:szCs w:val="24"/>
              </w:rPr>
              <w:t>di</w:t>
            </w:r>
            <w:r w:rsidR="00C31D32">
              <w:rPr>
                <w:sz w:val="24"/>
                <w:szCs w:val="24"/>
              </w:rPr>
              <w:t xml:space="preserve"> </w:t>
            </w:r>
            <w:r w:rsidR="00925D71">
              <w:rPr>
                <w:sz w:val="24"/>
                <w:szCs w:val="24"/>
              </w:rPr>
              <w:t xml:space="preserve"> </w:t>
            </w:r>
            <w:r w:rsidRPr="008D488A">
              <w:rPr>
                <w:sz w:val="24"/>
                <w:szCs w:val="24"/>
              </w:rPr>
              <w:t>satu.</w:t>
            </w:r>
          </w:p>
        </w:tc>
      </w:tr>
      <w:tr w:rsidR="00EF0691" w:rsidRPr="008D488A" w14:paraId="1327F797" w14:textId="77777777" w:rsidTr="009D50A5">
        <w:trPr>
          <w:trHeight w:val="1190"/>
        </w:trPr>
        <w:tc>
          <w:tcPr>
            <w:tcW w:w="2812" w:type="dxa"/>
          </w:tcPr>
          <w:p w14:paraId="0EBCEAEA" w14:textId="5AEA0678" w:rsidR="009D50A5" w:rsidRDefault="009D50A5" w:rsidP="009D50A5">
            <w:pPr>
              <w:pStyle w:val="TableParagraph"/>
              <w:spacing w:line="480" w:lineRule="auto"/>
              <w:ind w:left="106"/>
              <w:rPr>
                <w:b/>
                <w:sz w:val="24"/>
                <w:szCs w:val="24"/>
              </w:rPr>
            </w:pPr>
            <w:r w:rsidRPr="008D488A">
              <w:rPr>
                <w:noProof/>
                <w:sz w:val="24"/>
                <w:szCs w:val="24"/>
              </w:rPr>
              <mc:AlternateContent>
                <mc:Choice Requires="wpg">
                  <w:drawing>
                    <wp:anchor distT="0" distB="0" distL="114300" distR="114300" simplePos="0" relativeHeight="251659264" behindDoc="1" locked="0" layoutInCell="1" allowOverlap="1" wp14:anchorId="7ACA6AC2" wp14:editId="699009CD">
                      <wp:simplePos x="0" y="0"/>
                      <wp:positionH relativeFrom="page">
                        <wp:posOffset>721360</wp:posOffset>
                      </wp:positionH>
                      <wp:positionV relativeFrom="paragraph">
                        <wp:posOffset>210185</wp:posOffset>
                      </wp:positionV>
                      <wp:extent cx="330200" cy="330200"/>
                      <wp:effectExtent l="0" t="0" r="0" b="0"/>
                      <wp:wrapNone/>
                      <wp:docPr id="188"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200" cy="330200"/>
                                <a:chOff x="3396" y="-1068"/>
                                <a:chExt cx="520" cy="520"/>
                              </a:xfrm>
                            </wpg:grpSpPr>
                            <wps:wsp>
                              <wps:cNvPr id="189" name="Freeform 203"/>
                              <wps:cNvSpPr>
                                <a:spLocks/>
                              </wps:cNvSpPr>
                              <wps:spPr bwMode="auto">
                                <a:xfrm>
                                  <a:off x="3416" y="-1048"/>
                                  <a:ext cx="480" cy="480"/>
                                </a:xfrm>
                                <a:custGeom>
                                  <a:avLst/>
                                  <a:gdLst>
                                    <a:gd name="T0" fmla="+- 0 3416 3416"/>
                                    <a:gd name="T1" fmla="*/ T0 w 480"/>
                                    <a:gd name="T2" fmla="+- 0 -808 -1048"/>
                                    <a:gd name="T3" fmla="*/ -808 h 480"/>
                                    <a:gd name="T4" fmla="+- 0 3428 3416"/>
                                    <a:gd name="T5" fmla="*/ T4 w 480"/>
                                    <a:gd name="T6" fmla="+- 0 -884 -1048"/>
                                    <a:gd name="T7" fmla="*/ -884 h 480"/>
                                    <a:gd name="T8" fmla="+- 0 3462 3416"/>
                                    <a:gd name="T9" fmla="*/ T8 w 480"/>
                                    <a:gd name="T10" fmla="+- 0 -950 -1048"/>
                                    <a:gd name="T11" fmla="*/ -950 h 480"/>
                                    <a:gd name="T12" fmla="+- 0 3514 3416"/>
                                    <a:gd name="T13" fmla="*/ T12 w 480"/>
                                    <a:gd name="T14" fmla="+- 0 -1002 -1048"/>
                                    <a:gd name="T15" fmla="*/ -1002 h 480"/>
                                    <a:gd name="T16" fmla="+- 0 3580 3416"/>
                                    <a:gd name="T17" fmla="*/ T16 w 480"/>
                                    <a:gd name="T18" fmla="+- 0 -1036 -1048"/>
                                    <a:gd name="T19" fmla="*/ -1036 h 480"/>
                                    <a:gd name="T20" fmla="+- 0 3656 3416"/>
                                    <a:gd name="T21" fmla="*/ T20 w 480"/>
                                    <a:gd name="T22" fmla="+- 0 -1048 -1048"/>
                                    <a:gd name="T23" fmla="*/ -1048 h 480"/>
                                    <a:gd name="T24" fmla="+- 0 3732 3416"/>
                                    <a:gd name="T25" fmla="*/ T24 w 480"/>
                                    <a:gd name="T26" fmla="+- 0 -1036 -1048"/>
                                    <a:gd name="T27" fmla="*/ -1036 h 480"/>
                                    <a:gd name="T28" fmla="+- 0 3798 3416"/>
                                    <a:gd name="T29" fmla="*/ T28 w 480"/>
                                    <a:gd name="T30" fmla="+- 0 -1002 -1048"/>
                                    <a:gd name="T31" fmla="*/ -1002 h 480"/>
                                    <a:gd name="T32" fmla="+- 0 3850 3416"/>
                                    <a:gd name="T33" fmla="*/ T32 w 480"/>
                                    <a:gd name="T34" fmla="+- 0 -950 -1048"/>
                                    <a:gd name="T35" fmla="*/ -950 h 480"/>
                                    <a:gd name="T36" fmla="+- 0 3884 3416"/>
                                    <a:gd name="T37" fmla="*/ T36 w 480"/>
                                    <a:gd name="T38" fmla="+- 0 -884 -1048"/>
                                    <a:gd name="T39" fmla="*/ -884 h 480"/>
                                    <a:gd name="T40" fmla="+- 0 3896 3416"/>
                                    <a:gd name="T41" fmla="*/ T40 w 480"/>
                                    <a:gd name="T42" fmla="+- 0 -808 -1048"/>
                                    <a:gd name="T43" fmla="*/ -808 h 480"/>
                                    <a:gd name="T44" fmla="+- 0 3884 3416"/>
                                    <a:gd name="T45" fmla="*/ T44 w 480"/>
                                    <a:gd name="T46" fmla="+- 0 -732 -1048"/>
                                    <a:gd name="T47" fmla="*/ -732 h 480"/>
                                    <a:gd name="T48" fmla="+- 0 3850 3416"/>
                                    <a:gd name="T49" fmla="*/ T48 w 480"/>
                                    <a:gd name="T50" fmla="+- 0 -666 -1048"/>
                                    <a:gd name="T51" fmla="*/ -666 h 480"/>
                                    <a:gd name="T52" fmla="+- 0 3798 3416"/>
                                    <a:gd name="T53" fmla="*/ T52 w 480"/>
                                    <a:gd name="T54" fmla="+- 0 -614 -1048"/>
                                    <a:gd name="T55" fmla="*/ -614 h 480"/>
                                    <a:gd name="T56" fmla="+- 0 3732 3416"/>
                                    <a:gd name="T57" fmla="*/ T56 w 480"/>
                                    <a:gd name="T58" fmla="+- 0 -580 -1048"/>
                                    <a:gd name="T59" fmla="*/ -580 h 480"/>
                                    <a:gd name="T60" fmla="+- 0 3656 3416"/>
                                    <a:gd name="T61" fmla="*/ T60 w 480"/>
                                    <a:gd name="T62" fmla="+- 0 -568 -1048"/>
                                    <a:gd name="T63" fmla="*/ -568 h 480"/>
                                    <a:gd name="T64" fmla="+- 0 3580 3416"/>
                                    <a:gd name="T65" fmla="*/ T64 w 480"/>
                                    <a:gd name="T66" fmla="+- 0 -580 -1048"/>
                                    <a:gd name="T67" fmla="*/ -580 h 480"/>
                                    <a:gd name="T68" fmla="+- 0 3514 3416"/>
                                    <a:gd name="T69" fmla="*/ T68 w 480"/>
                                    <a:gd name="T70" fmla="+- 0 -614 -1048"/>
                                    <a:gd name="T71" fmla="*/ -614 h 480"/>
                                    <a:gd name="T72" fmla="+- 0 3462 3416"/>
                                    <a:gd name="T73" fmla="*/ T72 w 480"/>
                                    <a:gd name="T74" fmla="+- 0 -666 -1048"/>
                                    <a:gd name="T75" fmla="*/ -666 h 480"/>
                                    <a:gd name="T76" fmla="+- 0 3428 3416"/>
                                    <a:gd name="T77" fmla="*/ T76 w 480"/>
                                    <a:gd name="T78" fmla="+- 0 -732 -1048"/>
                                    <a:gd name="T79" fmla="*/ -732 h 480"/>
                                    <a:gd name="T80" fmla="+- 0 3416 3416"/>
                                    <a:gd name="T81" fmla="*/ T80 w 480"/>
                                    <a:gd name="T82" fmla="+- 0 -808 -1048"/>
                                    <a:gd name="T83" fmla="*/ -80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80" h="480">
                                      <a:moveTo>
                                        <a:pt x="0" y="240"/>
                                      </a:moveTo>
                                      <a:lnTo>
                                        <a:pt x="12" y="164"/>
                                      </a:lnTo>
                                      <a:lnTo>
                                        <a:pt x="46" y="98"/>
                                      </a:lnTo>
                                      <a:lnTo>
                                        <a:pt x="98" y="46"/>
                                      </a:lnTo>
                                      <a:lnTo>
                                        <a:pt x="164" y="12"/>
                                      </a:lnTo>
                                      <a:lnTo>
                                        <a:pt x="240" y="0"/>
                                      </a:lnTo>
                                      <a:lnTo>
                                        <a:pt x="316" y="12"/>
                                      </a:lnTo>
                                      <a:lnTo>
                                        <a:pt x="382" y="46"/>
                                      </a:lnTo>
                                      <a:lnTo>
                                        <a:pt x="434" y="98"/>
                                      </a:lnTo>
                                      <a:lnTo>
                                        <a:pt x="468" y="164"/>
                                      </a:lnTo>
                                      <a:lnTo>
                                        <a:pt x="480" y="240"/>
                                      </a:lnTo>
                                      <a:lnTo>
                                        <a:pt x="468" y="316"/>
                                      </a:lnTo>
                                      <a:lnTo>
                                        <a:pt x="434" y="382"/>
                                      </a:lnTo>
                                      <a:lnTo>
                                        <a:pt x="382" y="434"/>
                                      </a:lnTo>
                                      <a:lnTo>
                                        <a:pt x="316" y="468"/>
                                      </a:lnTo>
                                      <a:lnTo>
                                        <a:pt x="240" y="480"/>
                                      </a:lnTo>
                                      <a:lnTo>
                                        <a:pt x="164" y="468"/>
                                      </a:lnTo>
                                      <a:lnTo>
                                        <a:pt x="98" y="434"/>
                                      </a:lnTo>
                                      <a:lnTo>
                                        <a:pt x="46" y="382"/>
                                      </a:lnTo>
                                      <a:lnTo>
                                        <a:pt x="12" y="316"/>
                                      </a:lnTo>
                                      <a:lnTo>
                                        <a:pt x="0" y="240"/>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0" name="Picture 20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3471" y="-993"/>
                                  <a:ext cx="355" cy="35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784AF630" id="Group 202" o:spid="_x0000_s1026" style="position:absolute;margin-left:56.8pt;margin-top:16.55pt;width:26pt;height:26pt;z-index:-251657216;mso-position-horizontal-relative:page" coordorigin="3396,-1068" coordsize="520,5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">
                      <v:shape id="Freeform 203" o:spid="_x0000_s1027" style="position:absolute;left:3416;top:-1048;width:480;height:480;visibility:visible;mso-wrap-style:square;v-text-anchor:top" coordsize="48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" path="m,240l12,164,46,98,98,46,164,12,240,r76,12l382,46r52,52l468,164r12,76l468,316r-34,66l382,434r-66,34l240,480,164,468,98,434,46,382,12,316,,240xe" filled="f" strokeweight="2pt">
                        <v:path arrowok="t" o:connecttype="custom" o:connectlocs="0,-808;12,-884;46,-950;98,-1002;164,-1036;240,-1048;316,-1036;382,-1002;434,-950;468,-884;480,-808;468,-732;434,-666;382,-614;316,-580;240,-568;164,-580;98,-614;46,-666;12,-732;0,-808" o:connectangles="0,0,0,0,0,0,0,0,0,0,0,0,0,0,0,0,0,0,0,0,0"/>
                      </v:shape>
                      <v:shape id="Picture 204" o:spid="_x0000_s1028" type="#_x0000_t75" style="position:absolute;left:3471;top:-993;width:355;height: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">
                        <v:imagedata r:id="rId29" o:title=""/>
                      </v:shape>
                      <w10:wrap anchorx="page"/>
                    </v:group>
                  </w:pict>
                </mc:Fallback>
              </mc:AlternateContent>
            </w:r>
            <w:r w:rsidR="00EF0691" w:rsidRPr="008D488A">
              <w:rPr>
                <w:b/>
                <w:sz w:val="24"/>
                <w:szCs w:val="24"/>
              </w:rPr>
              <w:t>Final</w:t>
            </w:r>
          </w:p>
          <w:p w14:paraId="170148F6" w14:textId="421C8368" w:rsidR="00EF0691" w:rsidRPr="009D50A5" w:rsidRDefault="00EF0691" w:rsidP="009D50A5">
            <w:pPr>
              <w:pStyle w:val="TableParagraph"/>
              <w:spacing w:line="480" w:lineRule="auto"/>
              <w:ind w:left="106"/>
              <w:rPr>
                <w:b/>
                <w:sz w:val="24"/>
                <w:szCs w:val="24"/>
                <w:lang w:val="id-ID"/>
              </w:rPr>
            </w:pPr>
          </w:p>
        </w:tc>
        <w:tc>
          <w:tcPr>
            <w:tcW w:w="4177" w:type="dxa"/>
          </w:tcPr>
          <w:p w14:paraId="48CEBCE8" w14:textId="3E31EA58" w:rsidR="00EF0691" w:rsidRPr="008D488A" w:rsidRDefault="00EF0691" w:rsidP="003026BC">
            <w:pPr>
              <w:pStyle w:val="TableParagraph"/>
              <w:spacing w:line="480" w:lineRule="auto"/>
              <w:ind w:left="109"/>
              <w:jc w:val="both"/>
              <w:rPr>
                <w:sz w:val="24"/>
                <w:szCs w:val="24"/>
              </w:rPr>
            </w:pPr>
            <w:r w:rsidRPr="008D488A">
              <w:rPr>
                <w:sz w:val="24"/>
                <w:szCs w:val="24"/>
              </w:rPr>
              <w:t>Suatu titik pada Proses untuk mengakhiri sautu aktivitas.</w:t>
            </w:r>
          </w:p>
        </w:tc>
      </w:tr>
    </w:tbl>
    <w:p w14:paraId="15C7CEE6" w14:textId="00B4FEE3" w:rsidR="009D50A5" w:rsidRDefault="009D50A5" w:rsidP="00C31D32">
      <w:pPr>
        <w:pStyle w:val="BodyText"/>
        <w:tabs>
          <w:tab w:val="left" w:pos="8820"/>
        </w:tabs>
        <w:spacing w:before="90" w:line="480" w:lineRule="auto"/>
        <w:ind w:right="340"/>
      </w:pPr>
    </w:p>
    <w:p w14:paraId="2D58F9D7" w14:textId="77777777" w:rsidR="009D50A5" w:rsidRDefault="009D50A5" w:rsidP="009D50A5">
      <w:pPr>
        <w:pStyle w:val="BodyText"/>
        <w:tabs>
          <w:tab w:val="left" w:pos="8820"/>
        </w:tabs>
        <w:spacing w:before="90" w:line="480" w:lineRule="auto"/>
        <w:ind w:left="2280" w:right="340" w:firstLine="600"/>
        <w:jc w:val="center"/>
      </w:pPr>
    </w:p>
    <w:p w14:paraId="49756DFE" w14:textId="77777777" w:rsidR="009D50A5" w:rsidRDefault="009D50A5" w:rsidP="009D50A5">
      <w:pPr>
        <w:pStyle w:val="BodyText"/>
        <w:tabs>
          <w:tab w:val="left" w:pos="8820"/>
        </w:tabs>
        <w:spacing w:before="90" w:line="480" w:lineRule="auto"/>
        <w:ind w:left="2280" w:right="340" w:firstLine="600"/>
        <w:jc w:val="center"/>
      </w:pPr>
    </w:p>
    <w:p w14:paraId="39098EA7" w14:textId="77777777" w:rsidR="009D50A5" w:rsidRDefault="009D50A5" w:rsidP="009D50A5">
      <w:pPr>
        <w:pStyle w:val="BodyText"/>
        <w:tabs>
          <w:tab w:val="left" w:pos="8820"/>
        </w:tabs>
        <w:spacing w:before="90" w:line="480" w:lineRule="auto"/>
        <w:ind w:left="2280" w:right="340" w:firstLine="600"/>
        <w:jc w:val="center"/>
      </w:pPr>
    </w:p>
    <w:p w14:paraId="3EB26D4B" w14:textId="77777777" w:rsidR="009D50A5" w:rsidRDefault="009D50A5" w:rsidP="009D50A5">
      <w:pPr>
        <w:pStyle w:val="BodyText"/>
        <w:tabs>
          <w:tab w:val="left" w:pos="8820"/>
        </w:tabs>
        <w:spacing w:before="90" w:line="480" w:lineRule="auto"/>
        <w:ind w:left="2280" w:right="340" w:firstLine="600"/>
        <w:jc w:val="center"/>
      </w:pPr>
    </w:p>
    <w:p w14:paraId="5E179ACE" w14:textId="77777777" w:rsidR="009D50A5" w:rsidRDefault="009D50A5" w:rsidP="009D50A5">
      <w:pPr>
        <w:pStyle w:val="BodyText"/>
        <w:tabs>
          <w:tab w:val="left" w:pos="8820"/>
        </w:tabs>
        <w:spacing w:before="90" w:line="480" w:lineRule="auto"/>
        <w:ind w:left="2280" w:right="340" w:firstLine="600"/>
        <w:jc w:val="center"/>
      </w:pPr>
    </w:p>
    <w:p w14:paraId="4A9AB264" w14:textId="3AA2EA3C" w:rsidR="009D50A5" w:rsidRDefault="00C31D32" w:rsidP="00C31D32">
      <w:pPr>
        <w:pStyle w:val="BodyText"/>
        <w:tabs>
          <w:tab w:val="left" w:pos="8820"/>
        </w:tabs>
        <w:spacing w:before="90" w:line="480" w:lineRule="auto"/>
        <w:ind w:right="340"/>
        <w:jc w:val="center"/>
      </w:pPr>
      <w:r>
        <w:t>Tabel 2.4 Simbol-Simbol Activity Diagram</w:t>
      </w:r>
    </w:p>
    <w:p w14:paraId="2BBA9333" w14:textId="77777777" w:rsidR="009D50A5" w:rsidRDefault="009D50A5" w:rsidP="009D50A5">
      <w:pPr>
        <w:pStyle w:val="BodyText"/>
        <w:tabs>
          <w:tab w:val="left" w:pos="8820"/>
        </w:tabs>
        <w:spacing w:before="90" w:line="480" w:lineRule="auto"/>
        <w:ind w:left="2280" w:right="340" w:firstLine="600"/>
        <w:jc w:val="center"/>
      </w:pPr>
    </w:p>
    <w:p w14:paraId="2FADE272" w14:textId="77777777" w:rsidR="009D50A5" w:rsidRDefault="009D50A5" w:rsidP="009D50A5">
      <w:pPr>
        <w:pStyle w:val="BodyText"/>
        <w:tabs>
          <w:tab w:val="left" w:pos="8820"/>
        </w:tabs>
        <w:spacing w:before="90" w:line="480" w:lineRule="auto"/>
        <w:ind w:left="2280" w:right="340" w:firstLine="600"/>
        <w:jc w:val="center"/>
      </w:pPr>
    </w:p>
    <w:p w14:paraId="380A2443" w14:textId="77777777" w:rsidR="00925D71" w:rsidRDefault="00925D71" w:rsidP="009D50A5">
      <w:pPr>
        <w:pStyle w:val="BodyText"/>
        <w:tabs>
          <w:tab w:val="left" w:pos="8820"/>
        </w:tabs>
        <w:spacing w:before="90" w:line="480" w:lineRule="auto"/>
        <w:ind w:left="2280" w:right="340" w:firstLine="600"/>
        <w:jc w:val="center"/>
      </w:pPr>
    </w:p>
    <w:p w14:paraId="781DDFC0" w14:textId="77777777" w:rsidR="00925D71" w:rsidRDefault="00925D71" w:rsidP="009D50A5">
      <w:pPr>
        <w:pStyle w:val="BodyText"/>
        <w:tabs>
          <w:tab w:val="left" w:pos="8820"/>
        </w:tabs>
        <w:spacing w:before="90" w:line="480" w:lineRule="auto"/>
        <w:ind w:left="2280" w:right="340" w:firstLine="600"/>
        <w:jc w:val="center"/>
      </w:pPr>
    </w:p>
    <w:p w14:paraId="2D1DB88B" w14:textId="77777777" w:rsidR="00925D71" w:rsidRDefault="00925D71" w:rsidP="009D50A5">
      <w:pPr>
        <w:pStyle w:val="BodyText"/>
        <w:tabs>
          <w:tab w:val="left" w:pos="8820"/>
        </w:tabs>
        <w:spacing w:before="90" w:line="480" w:lineRule="auto"/>
        <w:ind w:left="2280" w:right="340" w:firstLine="600"/>
        <w:jc w:val="center"/>
      </w:pPr>
    </w:p>
    <w:p w14:paraId="683D86A2" w14:textId="77777777" w:rsidR="00925D71" w:rsidRDefault="00925D71" w:rsidP="009D50A5">
      <w:pPr>
        <w:pStyle w:val="BodyText"/>
        <w:tabs>
          <w:tab w:val="left" w:pos="8820"/>
        </w:tabs>
        <w:spacing w:before="90" w:line="480" w:lineRule="auto"/>
        <w:ind w:left="2280" w:right="340" w:firstLine="600"/>
        <w:jc w:val="center"/>
      </w:pPr>
    </w:p>
    <w:p w14:paraId="1B62E266" w14:textId="77777777" w:rsidR="00925D71" w:rsidRDefault="00925D71" w:rsidP="009D50A5">
      <w:pPr>
        <w:pStyle w:val="BodyText"/>
        <w:tabs>
          <w:tab w:val="left" w:pos="8820"/>
        </w:tabs>
        <w:spacing w:before="90" w:line="480" w:lineRule="auto"/>
        <w:ind w:left="2280" w:right="340" w:firstLine="600"/>
        <w:jc w:val="center"/>
      </w:pPr>
    </w:p>
    <w:p w14:paraId="3B942BF6" w14:textId="77777777" w:rsidR="00925D71" w:rsidRDefault="00925D71" w:rsidP="009D50A5">
      <w:pPr>
        <w:pStyle w:val="BodyText"/>
        <w:tabs>
          <w:tab w:val="left" w:pos="8820"/>
        </w:tabs>
        <w:spacing w:before="90" w:line="480" w:lineRule="auto"/>
        <w:ind w:left="2280" w:right="340" w:firstLine="600"/>
        <w:jc w:val="center"/>
      </w:pPr>
    </w:p>
    <w:p w14:paraId="3E674C17" w14:textId="77777777" w:rsidR="00925D71" w:rsidRDefault="00925D71" w:rsidP="009D50A5">
      <w:pPr>
        <w:pStyle w:val="BodyText"/>
        <w:tabs>
          <w:tab w:val="left" w:pos="8820"/>
        </w:tabs>
        <w:spacing w:before="90" w:line="480" w:lineRule="auto"/>
        <w:ind w:left="2280" w:right="340" w:firstLine="600"/>
        <w:jc w:val="center"/>
      </w:pPr>
    </w:p>
    <w:p w14:paraId="1BDEF263" w14:textId="77777777" w:rsidR="00925D71" w:rsidRDefault="00925D71" w:rsidP="009D50A5">
      <w:pPr>
        <w:pStyle w:val="BodyText"/>
        <w:tabs>
          <w:tab w:val="left" w:pos="8820"/>
        </w:tabs>
        <w:spacing w:before="90" w:line="480" w:lineRule="auto"/>
        <w:ind w:left="2280" w:right="340" w:firstLine="600"/>
        <w:jc w:val="center"/>
      </w:pPr>
    </w:p>
    <w:p w14:paraId="5305863F" w14:textId="77777777" w:rsidR="00925D71" w:rsidRDefault="00925D71" w:rsidP="009D50A5">
      <w:pPr>
        <w:pStyle w:val="BodyText"/>
        <w:tabs>
          <w:tab w:val="left" w:pos="8820"/>
        </w:tabs>
        <w:spacing w:before="90" w:line="480" w:lineRule="auto"/>
        <w:ind w:left="2280" w:right="340" w:firstLine="600"/>
        <w:jc w:val="center"/>
      </w:pPr>
    </w:p>
    <w:p w14:paraId="3CD4FDDD" w14:textId="77777777" w:rsidR="009D50A5" w:rsidRDefault="009D50A5" w:rsidP="009D50A5">
      <w:pPr>
        <w:pStyle w:val="BodyText"/>
        <w:tabs>
          <w:tab w:val="left" w:pos="8820"/>
        </w:tabs>
        <w:spacing w:before="90" w:line="480" w:lineRule="auto"/>
        <w:ind w:left="2280" w:right="340" w:firstLine="600"/>
        <w:jc w:val="center"/>
      </w:pPr>
    </w:p>
    <w:p w14:paraId="521BE7F1" w14:textId="77777777" w:rsidR="009D50A5" w:rsidRPr="008D488A" w:rsidRDefault="009D50A5" w:rsidP="009D50A5">
      <w:pPr>
        <w:pStyle w:val="BodyText"/>
        <w:tabs>
          <w:tab w:val="left" w:pos="8820"/>
        </w:tabs>
        <w:spacing w:before="90" w:line="480" w:lineRule="auto"/>
        <w:ind w:left="2280" w:right="340" w:firstLine="600"/>
        <w:jc w:val="center"/>
      </w:pPr>
    </w:p>
    <w:p w14:paraId="3F6685A3" w14:textId="77777777" w:rsidR="000D5F6D" w:rsidRPr="008D488A" w:rsidRDefault="000D5F6D" w:rsidP="00E5337C">
      <w:pPr>
        <w:pStyle w:val="Heading2"/>
        <w:numPr>
          <w:ilvl w:val="1"/>
          <w:numId w:val="16"/>
        </w:numPr>
        <w:tabs>
          <w:tab w:val="left" w:pos="709"/>
        </w:tabs>
        <w:spacing w:before="78" w:line="480" w:lineRule="auto"/>
        <w:ind w:left="567" w:hanging="636"/>
      </w:pPr>
      <w:bookmarkStart w:id="7" w:name="_bookmark16"/>
      <w:bookmarkStart w:id="8" w:name="2.2_Kerangka_Pikir"/>
      <w:bookmarkStart w:id="9" w:name="_bookmark15"/>
      <w:bookmarkEnd w:id="7"/>
      <w:bookmarkEnd w:id="8"/>
      <w:bookmarkEnd w:id="9"/>
      <w:r w:rsidRPr="008D488A">
        <w:lastRenderedPageBreak/>
        <w:t>Kerangka Pikir</w:t>
      </w:r>
    </w:p>
    <w:p w14:paraId="5B219DBF" w14:textId="68CF607D" w:rsidR="000D5F6D" w:rsidRPr="008D488A" w:rsidRDefault="001D57E2" w:rsidP="000D5F6D">
      <w:pPr>
        <w:pStyle w:val="BodyText"/>
        <w:spacing w:before="1" w:line="480" w:lineRule="auto"/>
        <w:ind w:left="567" w:right="3" w:firstLine="565"/>
        <w:jc w:val="both"/>
      </w:pPr>
      <w:r w:rsidRPr="008D488A">
        <w:rPr>
          <w:noProof/>
          <w:lang w:val="en-US"/>
        </w:rPr>
        <mc:AlternateContent>
          <mc:Choice Requires="wps">
            <w:drawing>
              <wp:anchor distT="0" distB="0" distL="0" distR="0" simplePos="0" relativeHeight="251636736" behindDoc="1" locked="0" layoutInCell="1" allowOverlap="1" wp14:anchorId="709E9330" wp14:editId="55D4F369">
                <wp:simplePos x="0" y="0"/>
                <wp:positionH relativeFrom="page">
                  <wp:posOffset>1881505</wp:posOffset>
                </wp:positionH>
                <wp:positionV relativeFrom="paragraph">
                  <wp:posOffset>1090295</wp:posOffset>
                </wp:positionV>
                <wp:extent cx="4622800" cy="733425"/>
                <wp:effectExtent l="0" t="0" r="25400" b="28575"/>
                <wp:wrapTopAndBottom/>
                <wp:docPr id="183"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733425"/>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592ABDA" w14:textId="47CA4DCD" w:rsidR="00E36335" w:rsidRPr="001D57E2" w:rsidRDefault="00E36335" w:rsidP="009D4911">
                            <w:pPr>
                              <w:pStyle w:val="BodyText"/>
                              <w:ind w:right="139"/>
                              <w:jc w:val="center"/>
                              <w:rPr>
                                <w:i/>
                              </w:rPr>
                            </w:pPr>
                            <w:r>
                              <w:rPr>
                                <w:rFonts w:asciiTheme="majorBidi" w:hAnsiTheme="majorBidi" w:cstheme="majorBidi"/>
                              </w:rPr>
                              <w:t xml:space="preserve">Kakao </w:t>
                            </w:r>
                            <w:r>
                              <w:t xml:space="preserve">merupakan salah satu komoditas perkebunan yang memiliki peranan penting dalam mendukung kegiatan ekonomi nasional antara lain sebagai sumber pemasukan negara dan penyediaan lapangan kerja.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E9330" id="_x0000_t202" coordsize="21600,21600" o:spt="202" path="m,l,21600r21600,l21600,xe">
                <v:stroke joinstyle="miter"/>
                <v:path gradientshapeok="t" o:connecttype="rect"/>
              </v:shapetype>
              <v:shape id="Text Box 91" o:spid="_x0000_s1026" type="#_x0000_t202" style="position:absolute;left:0;text-align:left;margin-left:148.15pt;margin-top:85.85pt;width:364pt;height:57.75pt;z-index:-251679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" filled="f" strokeweight="2pt">
                <v:textbox inset="0,0,0,0">
                  <w:txbxContent>
                    <w:p w14:paraId="4592ABDA" w14:textId="47CA4DCD" w:rsidR="00E36335" w:rsidRPr="001D57E2" w:rsidRDefault="00E36335" w:rsidP="009D4911">
                      <w:pPr>
                        <w:pStyle w:val="BodyText"/>
                        <w:ind w:right="139"/>
                        <w:jc w:val="center"/>
                        <w:rPr>
                          <w:i/>
                        </w:rPr>
                      </w:pPr>
                      <w:r>
                        <w:rPr>
                          <w:rFonts w:asciiTheme="majorBidi" w:hAnsiTheme="majorBidi" w:cstheme="majorBidi"/>
                        </w:rPr>
                        <w:t xml:space="preserve">Kakao </w:t>
                      </w:r>
                      <w:r>
                        <w:t xml:space="preserve">merupakan salah satu komoditas perkebunan yang memiliki peranan penting dalam mendukung kegiatan ekonomi nasional antara lain sebagai sumber pemasukan negara dan penyediaan lapangan kerja. </w:t>
                      </w:r>
                    </w:p>
                  </w:txbxContent>
                </v:textbox>
                <w10:wrap type="topAndBottom" anchorx="page"/>
              </v:shape>
            </w:pict>
          </mc:Fallback>
        </mc:AlternateContent>
      </w:r>
      <w:r w:rsidR="000D5F6D" w:rsidRPr="008D488A">
        <w:t>Pada bagian ini akan digambarkan rangkaian prosedur yang akan dilakukan dalam perancangan sistem ini. Untuk menggambarkan proses tersebut, penulis memaparkan dalam gambar sebagai berikut:</w:t>
      </w:r>
    </w:p>
    <w:p w14:paraId="33AD98EE" w14:textId="15FCBAC6" w:rsidR="000D5F6D" w:rsidRPr="008D488A" w:rsidRDefault="00D77E65" w:rsidP="000D5F6D">
      <w:pPr>
        <w:spacing w:line="480" w:lineRule="auto"/>
        <w:rPr>
          <w:rFonts w:ascii="Times New Roman" w:hAnsi="Times New Roman" w:cs="Times New Roman"/>
          <w:sz w:val="24"/>
          <w:szCs w:val="24"/>
        </w:rPr>
      </w:pPr>
      <w:r w:rsidRPr="008D488A">
        <w:rPr>
          <w:rFonts w:ascii="Times New Roman" w:hAnsi="Times New Roman" w:cs="Times New Roman"/>
          <w:noProof/>
          <w:sz w:val="24"/>
          <w:szCs w:val="24"/>
        </w:rPr>
        <mc:AlternateContent>
          <mc:Choice Requires="wps">
            <w:drawing>
              <wp:anchor distT="0" distB="0" distL="114300" distR="114300" simplePos="0" relativeHeight="251645952" behindDoc="1" locked="0" layoutInCell="1" allowOverlap="1" wp14:anchorId="1A9076EF" wp14:editId="658AD93C">
                <wp:simplePos x="0" y="0"/>
                <wp:positionH relativeFrom="column">
                  <wp:posOffset>445770</wp:posOffset>
                </wp:positionH>
                <wp:positionV relativeFrom="paragraph">
                  <wp:posOffset>1099658</wp:posOffset>
                </wp:positionV>
                <wp:extent cx="4622800" cy="523875"/>
                <wp:effectExtent l="0" t="0" r="25400" b="28575"/>
                <wp:wrapNone/>
                <wp:docPr id="219"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523875"/>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15AF6C" w14:textId="6ADFE639" w:rsidR="00E36335" w:rsidRPr="00EF0691" w:rsidRDefault="00E36335" w:rsidP="000D5F6D">
                            <w:pPr>
                              <w:spacing w:before="64"/>
                              <w:ind w:right="316"/>
                              <w:jc w:val="center"/>
                              <w:rPr>
                                <w:sz w:val="24"/>
                                <w:szCs w:val="24"/>
                              </w:rPr>
                            </w:pPr>
                            <w:r>
                              <w:rPr>
                                <w:rFonts w:ascii="Times New Roman" w:hAnsi="Times New Roman" w:cs="Times New Roman"/>
                                <w:sz w:val="24"/>
                                <w:szCs w:val="24"/>
                              </w:rPr>
                              <w:t>Kurangnya pengetahuan masyarakat tentang kualitas biji kakao yang baik dan tidak baik</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9076EF" id="Text Box 85" o:spid="_x0000_s1027" type="#_x0000_t202" style="position:absolute;margin-left:35.1pt;margin-top:86.6pt;width:364pt;height:4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" filled="f" strokeweight="2pt">
                <v:textbox inset="0,0,0,0">
                  <w:txbxContent>
                    <w:p w14:paraId="3B15AF6C" w14:textId="6ADFE639" w:rsidR="00E36335" w:rsidRPr="00EF0691" w:rsidRDefault="00E36335" w:rsidP="000D5F6D">
                      <w:pPr>
                        <w:spacing w:before="64"/>
                        <w:ind w:right="316"/>
                        <w:jc w:val="center"/>
                        <w:rPr>
                          <w:sz w:val="24"/>
                          <w:szCs w:val="24"/>
                        </w:rPr>
                      </w:pPr>
                      <w:r>
                        <w:rPr>
                          <w:rFonts w:ascii="Times New Roman" w:hAnsi="Times New Roman" w:cs="Times New Roman"/>
                          <w:sz w:val="24"/>
                          <w:szCs w:val="24"/>
                        </w:rPr>
                        <w:t>Kurangnya pengetahuan masyarakat tentang kualitas biji kakao yang baik dan tidak baik</w:t>
                      </w:r>
                    </w:p>
                  </w:txbxContent>
                </v:textbox>
              </v:shape>
            </w:pict>
          </mc:Fallback>
        </mc:AlternateContent>
      </w:r>
      <w:r w:rsidR="00270500" w:rsidRPr="008D488A">
        <w:rPr>
          <w:rFonts w:ascii="Times New Roman" w:hAnsi="Times New Roman" w:cs="Times New Roman"/>
          <w:noProof/>
          <w:sz w:val="24"/>
          <w:szCs w:val="24"/>
        </w:rPr>
        <mc:AlternateContent>
          <mc:Choice Requires="wps">
            <w:drawing>
              <wp:anchor distT="0" distB="0" distL="114300" distR="114300" simplePos="0" relativeHeight="251639808" behindDoc="0" locked="0" layoutInCell="1" allowOverlap="1" wp14:anchorId="516D57F6" wp14:editId="1ABCC7B0">
                <wp:simplePos x="0" y="0"/>
                <wp:positionH relativeFrom="column">
                  <wp:posOffset>2725582</wp:posOffset>
                </wp:positionH>
                <wp:positionV relativeFrom="paragraph">
                  <wp:posOffset>857693</wp:posOffset>
                </wp:positionV>
                <wp:extent cx="0" cy="213995"/>
                <wp:effectExtent l="76200" t="0" r="57150" b="52705"/>
                <wp:wrapNone/>
                <wp:docPr id="221" name="AutoShap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99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9DE64D" id="_x0000_t32" coordsize="21600,21600" o:spt="32" o:oned="t" path="m,l21600,21600e" filled="f">
                <v:path arrowok="t" fillok="f" o:connecttype="none"/>
                <o:lock v:ext="edit" shapetype="t"/>
              </v:shapetype>
              <v:shape id="AutoShape 272" o:spid="_x0000_s1026" type="#_x0000_t32" style="position:absolute;margin-left:214.6pt;margin-top:67.55pt;width:0;height:16.8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">
                <v:stroke endarrow="block"/>
              </v:shape>
            </w:pict>
          </mc:Fallback>
        </mc:AlternateContent>
      </w:r>
    </w:p>
    <w:p w14:paraId="25D0B58F" w14:textId="0DCD3F29" w:rsidR="000D5F6D" w:rsidRPr="008D488A" w:rsidRDefault="00270500" w:rsidP="000D5F6D">
      <w:pPr>
        <w:spacing w:line="480" w:lineRule="auto"/>
        <w:rPr>
          <w:rFonts w:ascii="Times New Roman" w:hAnsi="Times New Roman" w:cs="Times New Roman"/>
          <w:sz w:val="24"/>
          <w:szCs w:val="24"/>
        </w:rPr>
      </w:pPr>
      <w:r w:rsidRPr="008D488A">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27EA0875" wp14:editId="57456C33">
                <wp:simplePos x="0" y="0"/>
                <wp:positionH relativeFrom="column">
                  <wp:posOffset>2753360</wp:posOffset>
                </wp:positionH>
                <wp:positionV relativeFrom="paragraph">
                  <wp:posOffset>445135</wp:posOffset>
                </wp:positionV>
                <wp:extent cx="0" cy="213995"/>
                <wp:effectExtent l="76200" t="0" r="57150" b="52705"/>
                <wp:wrapNone/>
                <wp:docPr id="13" name="AutoShap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99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966EC1" id="AutoShape 272" o:spid="_x0000_s1026" type="#_x0000_t32" style="position:absolute;margin-left:216.8pt;margin-top:35.05pt;width:0;height:16.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">
                <v:stroke endarrow="block"/>
              </v:shape>
            </w:pict>
          </mc:Fallback>
        </mc:AlternateContent>
      </w:r>
    </w:p>
    <w:p w14:paraId="52D1F348" w14:textId="42377859" w:rsidR="000D5F6D" w:rsidRPr="008D488A" w:rsidRDefault="009D50A5" w:rsidP="000D5F6D">
      <w:pPr>
        <w:spacing w:line="480" w:lineRule="auto"/>
        <w:rPr>
          <w:rFonts w:ascii="Times New Roman" w:hAnsi="Times New Roman" w:cs="Times New Roman"/>
          <w:sz w:val="24"/>
          <w:szCs w:val="24"/>
        </w:rPr>
      </w:pPr>
      <w:r w:rsidRPr="008D488A">
        <w:rPr>
          <w:rFonts w:ascii="Times New Roman" w:hAnsi="Times New Roman" w:cs="Times New Roman"/>
          <w:noProof/>
          <w:sz w:val="24"/>
          <w:szCs w:val="24"/>
        </w:rPr>
        <mc:AlternateContent>
          <mc:Choice Requires="wps">
            <w:drawing>
              <wp:anchor distT="0" distB="0" distL="114300" distR="114300" simplePos="0" relativeHeight="251664384" behindDoc="1" locked="0" layoutInCell="1" allowOverlap="1" wp14:anchorId="3E7D6C04" wp14:editId="1D54C263">
                <wp:simplePos x="0" y="0"/>
                <wp:positionH relativeFrom="column">
                  <wp:posOffset>445770</wp:posOffset>
                </wp:positionH>
                <wp:positionV relativeFrom="paragraph">
                  <wp:posOffset>309880</wp:posOffset>
                </wp:positionV>
                <wp:extent cx="4622800" cy="445135"/>
                <wp:effectExtent l="0" t="0" r="25400" b="12065"/>
                <wp:wrapNone/>
                <wp:docPr id="12"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445135"/>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92A2F8" w14:textId="184B8C0A" w:rsidR="00E36335" w:rsidRPr="007A59BD" w:rsidRDefault="00E36335" w:rsidP="00EF0691">
                            <w:pPr>
                              <w:spacing w:before="64"/>
                              <w:ind w:right="316"/>
                              <w:jc w:val="center"/>
                              <w:rPr>
                                <w:sz w:val="24"/>
                                <w:szCs w:val="24"/>
                              </w:rPr>
                            </w:pPr>
                            <w:r>
                              <w:rPr>
                                <w:rFonts w:asciiTheme="majorBidi" w:hAnsiTheme="majorBidi" w:cstheme="majorBidi"/>
                                <w:sz w:val="24"/>
                                <w:szCs w:val="24"/>
                              </w:rPr>
                              <w:t>Penulis ingin membuat system yang dapat mengidentifikasi kualitas biji pada tanaman kaka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7D6C04" id="_x0000_s1028" type="#_x0000_t202" style="position:absolute;margin-left:35.1pt;margin-top:24.4pt;width:364pt;height:35.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" filled="f" strokeweight="2pt">
                <v:textbox inset="0,0,0,0">
                  <w:txbxContent>
                    <w:p w14:paraId="2B92A2F8" w14:textId="184B8C0A" w:rsidR="00E36335" w:rsidRPr="007A59BD" w:rsidRDefault="00E36335" w:rsidP="00EF0691">
                      <w:pPr>
                        <w:spacing w:before="64"/>
                        <w:ind w:right="316"/>
                        <w:jc w:val="center"/>
                        <w:rPr>
                          <w:sz w:val="24"/>
                          <w:szCs w:val="24"/>
                        </w:rPr>
                      </w:pPr>
                      <w:r>
                        <w:rPr>
                          <w:rFonts w:asciiTheme="majorBidi" w:hAnsiTheme="majorBidi" w:cstheme="majorBidi"/>
                          <w:sz w:val="24"/>
                          <w:szCs w:val="24"/>
                        </w:rPr>
                        <w:t>Penulis ingin membuat system yang dapat mengidentifikasi kualitas biji pada tanaman kakao</w:t>
                      </w:r>
                    </w:p>
                  </w:txbxContent>
                </v:textbox>
              </v:shape>
            </w:pict>
          </mc:Fallback>
        </mc:AlternateContent>
      </w:r>
    </w:p>
    <w:p w14:paraId="0F572466" w14:textId="3DEA0BCD" w:rsidR="00EF0691" w:rsidRPr="008D488A" w:rsidRDefault="009D50A5" w:rsidP="00EF0691">
      <w:pPr>
        <w:spacing w:line="480" w:lineRule="auto"/>
        <w:rPr>
          <w:rFonts w:ascii="Times New Roman" w:hAnsi="Times New Roman" w:cs="Times New Roman"/>
          <w:sz w:val="24"/>
          <w:szCs w:val="24"/>
        </w:rPr>
      </w:pPr>
      <w:r w:rsidRPr="008D488A">
        <w:rPr>
          <w:rFonts w:ascii="Times New Roman" w:hAnsi="Times New Roman" w:cs="Times New Roman"/>
          <w:noProof/>
          <w:sz w:val="24"/>
          <w:szCs w:val="24"/>
        </w:rPr>
        <mc:AlternateContent>
          <mc:Choice Requires="wps">
            <w:drawing>
              <wp:anchor distT="0" distB="0" distL="114300" distR="114300" simplePos="0" relativeHeight="251638784" behindDoc="0" locked="0" layoutInCell="1" allowOverlap="1" wp14:anchorId="3E61B88C" wp14:editId="57B20BFB">
                <wp:simplePos x="0" y="0"/>
                <wp:positionH relativeFrom="column">
                  <wp:posOffset>2738755</wp:posOffset>
                </wp:positionH>
                <wp:positionV relativeFrom="paragraph">
                  <wp:posOffset>361950</wp:posOffset>
                </wp:positionV>
                <wp:extent cx="0" cy="213995"/>
                <wp:effectExtent l="76200" t="0" r="57150" b="52705"/>
                <wp:wrapNone/>
                <wp:docPr id="220" name="AutoShap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99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2FDD05" id="AutoShape 272" o:spid="_x0000_s1026" type="#_x0000_t32" style="position:absolute;margin-left:215.65pt;margin-top:28.5pt;width:0;height:16.8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">
                <v:stroke endarrow="block"/>
              </v:shape>
            </w:pict>
          </mc:Fallback>
        </mc:AlternateContent>
      </w:r>
    </w:p>
    <w:p w14:paraId="1D1C11A8" w14:textId="3AADF057" w:rsidR="00EF0691" w:rsidRPr="008D488A" w:rsidRDefault="009D50A5" w:rsidP="000D5F6D">
      <w:pPr>
        <w:spacing w:line="480" w:lineRule="auto"/>
        <w:rPr>
          <w:rFonts w:ascii="Times New Roman" w:hAnsi="Times New Roman" w:cs="Times New Roman"/>
          <w:sz w:val="24"/>
          <w:szCs w:val="24"/>
        </w:rPr>
      </w:pPr>
      <w:r w:rsidRPr="008D488A">
        <w:rPr>
          <w:rFonts w:ascii="Times New Roman" w:hAnsi="Times New Roman" w:cs="Times New Roman"/>
          <w:noProof/>
          <w:sz w:val="24"/>
          <w:szCs w:val="24"/>
        </w:rPr>
        <mc:AlternateContent>
          <mc:Choice Requires="wps">
            <w:drawing>
              <wp:anchor distT="0" distB="0" distL="114300" distR="114300" simplePos="0" relativeHeight="251640832" behindDoc="1" locked="0" layoutInCell="1" allowOverlap="1" wp14:anchorId="626FCCBA" wp14:editId="648288FA">
                <wp:simplePos x="0" y="0"/>
                <wp:positionH relativeFrom="column">
                  <wp:posOffset>444500</wp:posOffset>
                </wp:positionH>
                <wp:positionV relativeFrom="paragraph">
                  <wp:posOffset>189865</wp:posOffset>
                </wp:positionV>
                <wp:extent cx="4622800" cy="453390"/>
                <wp:effectExtent l="0" t="0" r="25400" b="22860"/>
                <wp:wrapNone/>
                <wp:docPr id="222"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2800" cy="453390"/>
                        </a:xfrm>
                        <a:prstGeom prst="rect">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BBB101C" w14:textId="7A575AD2" w:rsidR="00E36335" w:rsidRPr="007A59BD" w:rsidRDefault="00E36335" w:rsidP="000D5F6D">
                            <w:pPr>
                              <w:spacing w:before="64"/>
                              <w:ind w:right="316"/>
                              <w:jc w:val="center"/>
                              <w:rPr>
                                <w:rFonts w:asciiTheme="majorBidi" w:hAnsiTheme="majorBidi" w:cstheme="majorBidi"/>
                                <w:sz w:val="24"/>
                              </w:rPr>
                            </w:pPr>
                            <w:r>
                              <w:rPr>
                                <w:rFonts w:asciiTheme="majorBidi" w:hAnsiTheme="majorBidi" w:cstheme="majorBidi"/>
                                <w:sz w:val="24"/>
                              </w:rPr>
                              <w:t xml:space="preserve">Sistem yang dibuat menggunakan metode </w:t>
                            </w:r>
                            <w:r w:rsidRPr="001D57E2">
                              <w:rPr>
                                <w:rFonts w:asciiTheme="majorBidi" w:hAnsiTheme="majorBidi" w:cstheme="majorBidi"/>
                                <w:i/>
                                <w:sz w:val="24"/>
                              </w:rPr>
                              <w:t>Canny Edge Detection</w:t>
                            </w:r>
                            <w:r>
                              <w:rPr>
                                <w:rFonts w:asciiTheme="majorBidi" w:hAnsiTheme="majorBidi" w:cstheme="majorBidi"/>
                                <w:sz w:val="24"/>
                              </w:rPr>
                              <w:t xml:space="preserve"> dan klasifikasi </w:t>
                            </w:r>
                            <w:r w:rsidRPr="001D57E2">
                              <w:rPr>
                                <w:rFonts w:asciiTheme="majorBidi" w:hAnsiTheme="majorBidi" w:cstheme="majorBidi"/>
                                <w:i/>
                                <w:sz w:val="24"/>
                              </w:rPr>
                              <w:t>Support Vector Machin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FCCBA" id="_x0000_s1029" type="#_x0000_t202" style="position:absolute;margin-left:35pt;margin-top:14.95pt;width:364pt;height:35.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" filled="f" strokeweight="2pt">
                <v:textbox inset="0,0,0,0">
                  <w:txbxContent>
                    <w:p w14:paraId="3BBB101C" w14:textId="7A575AD2" w:rsidR="00E36335" w:rsidRPr="007A59BD" w:rsidRDefault="00E36335" w:rsidP="000D5F6D">
                      <w:pPr>
                        <w:spacing w:before="64"/>
                        <w:ind w:right="316"/>
                        <w:jc w:val="center"/>
                        <w:rPr>
                          <w:rFonts w:asciiTheme="majorBidi" w:hAnsiTheme="majorBidi" w:cstheme="majorBidi"/>
                          <w:sz w:val="24"/>
                        </w:rPr>
                      </w:pPr>
                      <w:r>
                        <w:rPr>
                          <w:rFonts w:asciiTheme="majorBidi" w:hAnsiTheme="majorBidi" w:cstheme="majorBidi"/>
                          <w:sz w:val="24"/>
                        </w:rPr>
                        <w:t xml:space="preserve">Sistem yang dibuat menggunakan metode </w:t>
                      </w:r>
                      <w:r w:rsidRPr="001D57E2">
                        <w:rPr>
                          <w:rFonts w:asciiTheme="majorBidi" w:hAnsiTheme="majorBidi" w:cstheme="majorBidi"/>
                          <w:i/>
                          <w:sz w:val="24"/>
                        </w:rPr>
                        <w:t>Canny Edge Detection</w:t>
                      </w:r>
                      <w:r>
                        <w:rPr>
                          <w:rFonts w:asciiTheme="majorBidi" w:hAnsiTheme="majorBidi" w:cstheme="majorBidi"/>
                          <w:sz w:val="24"/>
                        </w:rPr>
                        <w:t xml:space="preserve"> dan klasifikasi </w:t>
                      </w:r>
                      <w:r w:rsidRPr="001D57E2">
                        <w:rPr>
                          <w:rFonts w:asciiTheme="majorBidi" w:hAnsiTheme="majorBidi" w:cstheme="majorBidi"/>
                          <w:i/>
                          <w:sz w:val="24"/>
                        </w:rPr>
                        <w:t>Support Vector Machine</w:t>
                      </w:r>
                    </w:p>
                  </w:txbxContent>
                </v:textbox>
              </v:shape>
            </w:pict>
          </mc:Fallback>
        </mc:AlternateContent>
      </w:r>
    </w:p>
    <w:p w14:paraId="5B6F042B" w14:textId="5F6D3DFA" w:rsidR="000D5F6D" w:rsidRPr="008D488A" w:rsidRDefault="009D50A5" w:rsidP="000D5F6D">
      <w:pPr>
        <w:spacing w:line="480" w:lineRule="auto"/>
        <w:rPr>
          <w:rFonts w:ascii="Times New Roman" w:hAnsi="Times New Roman" w:cs="Times New Roman"/>
          <w:sz w:val="24"/>
          <w:szCs w:val="24"/>
        </w:rPr>
      </w:pPr>
      <w:r w:rsidRPr="008D488A">
        <w:rPr>
          <w:rFonts w:ascii="Times New Roman" w:hAnsi="Times New Roman" w:cs="Times New Roman"/>
          <w:noProof/>
          <w:sz w:val="24"/>
          <w:szCs w:val="24"/>
        </w:rPr>
        <mc:AlternateContent>
          <mc:Choice Requires="wps">
            <w:drawing>
              <wp:anchor distT="0" distB="0" distL="114300" distR="114300" simplePos="0" relativeHeight="251641856" behindDoc="0" locked="0" layoutInCell="1" allowOverlap="1" wp14:anchorId="2072DC4B" wp14:editId="7ECDD521">
                <wp:simplePos x="0" y="0"/>
                <wp:positionH relativeFrom="column">
                  <wp:posOffset>2755265</wp:posOffset>
                </wp:positionH>
                <wp:positionV relativeFrom="paragraph">
                  <wp:posOffset>260985</wp:posOffset>
                </wp:positionV>
                <wp:extent cx="0" cy="213995"/>
                <wp:effectExtent l="76200" t="0" r="57150" b="52705"/>
                <wp:wrapNone/>
                <wp:docPr id="223" name="AutoShape 2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399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D83944" id="AutoShape 272" o:spid="_x0000_s1026" type="#_x0000_t32" style="position:absolute;margin-left:216.95pt;margin-top:20.55pt;width:0;height:16.8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">
                <v:stroke endarrow="block"/>
              </v:shape>
            </w:pict>
          </mc:Fallback>
        </mc:AlternateContent>
      </w:r>
    </w:p>
    <w:p w14:paraId="4CFFDEDB" w14:textId="5981B0EC" w:rsidR="000D5F6D" w:rsidRPr="008D488A" w:rsidRDefault="001D57E2" w:rsidP="000D5F6D">
      <w:pPr>
        <w:spacing w:line="480" w:lineRule="auto"/>
        <w:rPr>
          <w:rFonts w:ascii="Times New Roman" w:hAnsi="Times New Roman" w:cs="Times New Roman"/>
          <w:sz w:val="24"/>
          <w:szCs w:val="24"/>
        </w:rPr>
      </w:pPr>
      <w:r w:rsidRPr="008D488A">
        <w:rPr>
          <w:rFonts w:ascii="Times New Roman" w:hAnsi="Times New Roman" w:cs="Times New Roman"/>
          <w:noProof/>
          <w:sz w:val="24"/>
          <w:szCs w:val="24"/>
        </w:rPr>
        <mc:AlternateContent>
          <mc:Choice Requires="wps">
            <w:drawing>
              <wp:anchor distT="0" distB="0" distL="114300" distR="114300" simplePos="0" relativeHeight="251637760" behindDoc="1" locked="0" layoutInCell="1" allowOverlap="1" wp14:anchorId="0BA1503E" wp14:editId="39764BEC">
                <wp:simplePos x="0" y="0"/>
                <wp:positionH relativeFrom="column">
                  <wp:posOffset>773430</wp:posOffset>
                </wp:positionH>
                <wp:positionV relativeFrom="paragraph">
                  <wp:posOffset>88900</wp:posOffset>
                </wp:positionV>
                <wp:extent cx="3972560" cy="589548"/>
                <wp:effectExtent l="0" t="0" r="27940" b="20320"/>
                <wp:wrapNone/>
                <wp:docPr id="181" name="Freeform 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72560" cy="589548"/>
                        </a:xfrm>
                        <a:custGeom>
                          <a:avLst/>
                          <a:gdLst>
                            <a:gd name="T0" fmla="+- 0 3325 3325"/>
                            <a:gd name="T1" fmla="*/ T0 w 6256"/>
                            <a:gd name="T2" fmla="+- 0 2093 1893"/>
                            <a:gd name="T3" fmla="*/ 2093 h 1200"/>
                            <a:gd name="T4" fmla="+- 0 3341 3325"/>
                            <a:gd name="T5" fmla="*/ T4 w 6256"/>
                            <a:gd name="T6" fmla="+- 0 2015 1893"/>
                            <a:gd name="T7" fmla="*/ 2015 h 1200"/>
                            <a:gd name="T8" fmla="+- 0 3384 3325"/>
                            <a:gd name="T9" fmla="*/ T8 w 6256"/>
                            <a:gd name="T10" fmla="+- 0 1951 1893"/>
                            <a:gd name="T11" fmla="*/ 1951 h 1200"/>
                            <a:gd name="T12" fmla="+- 0 3447 3325"/>
                            <a:gd name="T13" fmla="*/ T12 w 6256"/>
                            <a:gd name="T14" fmla="+- 0 1909 1893"/>
                            <a:gd name="T15" fmla="*/ 1909 h 1200"/>
                            <a:gd name="T16" fmla="+- 0 3525 3325"/>
                            <a:gd name="T17" fmla="*/ T16 w 6256"/>
                            <a:gd name="T18" fmla="+- 0 1893 1893"/>
                            <a:gd name="T19" fmla="*/ 1893 h 1200"/>
                            <a:gd name="T20" fmla="+- 0 9381 3325"/>
                            <a:gd name="T21" fmla="*/ T20 w 6256"/>
                            <a:gd name="T22" fmla="+- 0 1893 1893"/>
                            <a:gd name="T23" fmla="*/ 1893 h 1200"/>
                            <a:gd name="T24" fmla="+- 0 9459 3325"/>
                            <a:gd name="T25" fmla="*/ T24 w 6256"/>
                            <a:gd name="T26" fmla="+- 0 1909 1893"/>
                            <a:gd name="T27" fmla="*/ 1909 h 1200"/>
                            <a:gd name="T28" fmla="+- 0 9522 3325"/>
                            <a:gd name="T29" fmla="*/ T28 w 6256"/>
                            <a:gd name="T30" fmla="+- 0 1951 1893"/>
                            <a:gd name="T31" fmla="*/ 1951 h 1200"/>
                            <a:gd name="T32" fmla="+- 0 9565 3325"/>
                            <a:gd name="T33" fmla="*/ T32 w 6256"/>
                            <a:gd name="T34" fmla="+- 0 2015 1893"/>
                            <a:gd name="T35" fmla="*/ 2015 h 1200"/>
                            <a:gd name="T36" fmla="+- 0 9581 3325"/>
                            <a:gd name="T37" fmla="*/ T36 w 6256"/>
                            <a:gd name="T38" fmla="+- 0 2093 1893"/>
                            <a:gd name="T39" fmla="*/ 2093 h 1200"/>
                            <a:gd name="T40" fmla="+- 0 9581 3325"/>
                            <a:gd name="T41" fmla="*/ T40 w 6256"/>
                            <a:gd name="T42" fmla="+- 0 2893 1893"/>
                            <a:gd name="T43" fmla="*/ 2893 h 1200"/>
                            <a:gd name="T44" fmla="+- 0 9565 3325"/>
                            <a:gd name="T45" fmla="*/ T44 w 6256"/>
                            <a:gd name="T46" fmla="+- 0 2971 1893"/>
                            <a:gd name="T47" fmla="*/ 2971 h 1200"/>
                            <a:gd name="T48" fmla="+- 0 9522 3325"/>
                            <a:gd name="T49" fmla="*/ T48 w 6256"/>
                            <a:gd name="T50" fmla="+- 0 3034 1893"/>
                            <a:gd name="T51" fmla="*/ 3034 h 1200"/>
                            <a:gd name="T52" fmla="+- 0 9459 3325"/>
                            <a:gd name="T53" fmla="*/ T52 w 6256"/>
                            <a:gd name="T54" fmla="+- 0 3077 1893"/>
                            <a:gd name="T55" fmla="*/ 3077 h 1200"/>
                            <a:gd name="T56" fmla="+- 0 9381 3325"/>
                            <a:gd name="T57" fmla="*/ T56 w 6256"/>
                            <a:gd name="T58" fmla="+- 0 3093 1893"/>
                            <a:gd name="T59" fmla="*/ 3093 h 1200"/>
                            <a:gd name="T60" fmla="+- 0 3525 3325"/>
                            <a:gd name="T61" fmla="*/ T60 w 6256"/>
                            <a:gd name="T62" fmla="+- 0 3093 1893"/>
                            <a:gd name="T63" fmla="*/ 3093 h 1200"/>
                            <a:gd name="T64" fmla="+- 0 3447 3325"/>
                            <a:gd name="T65" fmla="*/ T64 w 6256"/>
                            <a:gd name="T66" fmla="+- 0 3077 1893"/>
                            <a:gd name="T67" fmla="*/ 3077 h 1200"/>
                            <a:gd name="T68" fmla="+- 0 3384 3325"/>
                            <a:gd name="T69" fmla="*/ T68 w 6256"/>
                            <a:gd name="T70" fmla="+- 0 3034 1893"/>
                            <a:gd name="T71" fmla="*/ 3034 h 1200"/>
                            <a:gd name="T72" fmla="+- 0 3341 3325"/>
                            <a:gd name="T73" fmla="*/ T72 w 6256"/>
                            <a:gd name="T74" fmla="+- 0 2971 1893"/>
                            <a:gd name="T75" fmla="*/ 2971 h 1200"/>
                            <a:gd name="T76" fmla="+- 0 3325 3325"/>
                            <a:gd name="T77" fmla="*/ T76 w 6256"/>
                            <a:gd name="T78" fmla="+- 0 2893 1893"/>
                            <a:gd name="T79" fmla="*/ 2893 h 1200"/>
                            <a:gd name="T80" fmla="+- 0 3325 3325"/>
                            <a:gd name="T81" fmla="*/ T80 w 6256"/>
                            <a:gd name="T82" fmla="+- 0 2093 1893"/>
                            <a:gd name="T83" fmla="*/ 2093 h 12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256" h="1200">
                              <a:moveTo>
                                <a:pt x="0" y="200"/>
                              </a:moveTo>
                              <a:lnTo>
                                <a:pt x="16" y="122"/>
                              </a:lnTo>
                              <a:lnTo>
                                <a:pt x="59" y="58"/>
                              </a:lnTo>
                              <a:lnTo>
                                <a:pt x="122" y="16"/>
                              </a:lnTo>
                              <a:lnTo>
                                <a:pt x="200" y="0"/>
                              </a:lnTo>
                              <a:lnTo>
                                <a:pt x="6056" y="0"/>
                              </a:lnTo>
                              <a:lnTo>
                                <a:pt x="6134" y="16"/>
                              </a:lnTo>
                              <a:lnTo>
                                <a:pt x="6197" y="58"/>
                              </a:lnTo>
                              <a:lnTo>
                                <a:pt x="6240" y="122"/>
                              </a:lnTo>
                              <a:lnTo>
                                <a:pt x="6256" y="200"/>
                              </a:lnTo>
                              <a:lnTo>
                                <a:pt x="6256" y="1000"/>
                              </a:lnTo>
                              <a:lnTo>
                                <a:pt x="6240" y="1078"/>
                              </a:lnTo>
                              <a:lnTo>
                                <a:pt x="6197" y="1141"/>
                              </a:lnTo>
                              <a:lnTo>
                                <a:pt x="6134" y="1184"/>
                              </a:lnTo>
                              <a:lnTo>
                                <a:pt x="6056" y="1200"/>
                              </a:lnTo>
                              <a:lnTo>
                                <a:pt x="200" y="1200"/>
                              </a:lnTo>
                              <a:lnTo>
                                <a:pt x="122" y="1184"/>
                              </a:lnTo>
                              <a:lnTo>
                                <a:pt x="59" y="1141"/>
                              </a:lnTo>
                              <a:lnTo>
                                <a:pt x="16" y="1078"/>
                              </a:lnTo>
                              <a:lnTo>
                                <a:pt x="0" y="1000"/>
                              </a:lnTo>
                              <a:lnTo>
                                <a:pt x="0" y="200"/>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txbx>
                        <w:txbxContent>
                          <w:p w14:paraId="6682CA1C" w14:textId="3F4ECB73" w:rsidR="00E36335" w:rsidRPr="007A59BD" w:rsidRDefault="00E36335" w:rsidP="00EF0691">
                            <w:pPr>
                              <w:spacing w:before="1" w:line="242" w:lineRule="auto"/>
                              <w:ind w:left="451" w:right="450" w:hanging="1"/>
                              <w:jc w:val="center"/>
                              <w:rPr>
                                <w:rFonts w:asciiTheme="majorBidi" w:hAnsiTheme="majorBidi" w:cstheme="majorBidi"/>
                                <w:sz w:val="24"/>
                              </w:rPr>
                            </w:pPr>
                            <w:r>
                              <w:rPr>
                                <w:rFonts w:asciiTheme="majorBidi" w:hAnsiTheme="majorBidi" w:cstheme="majorBidi"/>
                                <w:sz w:val="24"/>
                              </w:rPr>
                              <w:t>System ini akan membantu para petani dalam mengidentifikasi kualitas biji pada tanaman kakao</w:t>
                            </w:r>
                          </w:p>
                          <w:p w14:paraId="42906FA9" w14:textId="77777777" w:rsidR="00E36335" w:rsidRDefault="00E36335" w:rsidP="000D5F6D"/>
                          <w:p w14:paraId="3A1877EB" w14:textId="77777777" w:rsidR="00E36335" w:rsidRDefault="00E36335" w:rsidP="000D5F6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1503E" id="Freeform 87" o:spid="_x0000_s1030" style="position:absolute;margin-left:60.9pt;margin-top:7pt;width:312.8pt;height:46.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256,1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" adj="-11796480,,5400" path="m,200l16,122,59,58,122,16,200,,6056,r78,16l6197,58r43,64l6256,200r,800l6240,1078r-43,63l6134,1184r-78,16l200,1200r-78,-16l59,1141,16,1078,,1000,,200xe" filled="f" strokeweight="2pt">
                <v:stroke joinstyle="round"/>
                <v:formulas/>
                <v:path arrowok="t" o:connecttype="custom" o:connectlocs="0,1028270;10160,989949;37465,958507;77470,937873;127000,930012;3845560,930012;3895090,937873;3935095,958507;3962400,989949;3972560,1028270;3972560,1421302;3962400,1459623;3935095,1490574;3895090,1511699;3845560,1519560;127000,1519560;77470,1511699;37465,1490574;10160,1459623;0,1421302;0,1028270" o:connectangles="0,0,0,0,0,0,0,0,0,0,0,0,0,0,0,0,0,0,0,0,0" textboxrect="0,0,6256,1200"/>
                <v:textbox>
                  <w:txbxContent>
                    <w:p w14:paraId="6682CA1C" w14:textId="3F4ECB73" w:rsidR="00E36335" w:rsidRPr="007A59BD" w:rsidRDefault="00E36335" w:rsidP="00EF0691">
                      <w:pPr>
                        <w:spacing w:before="1" w:line="242" w:lineRule="auto"/>
                        <w:ind w:left="451" w:right="450" w:hanging="1"/>
                        <w:jc w:val="center"/>
                        <w:rPr>
                          <w:rFonts w:asciiTheme="majorBidi" w:hAnsiTheme="majorBidi" w:cstheme="majorBidi"/>
                          <w:sz w:val="24"/>
                        </w:rPr>
                      </w:pPr>
                      <w:r>
                        <w:rPr>
                          <w:rFonts w:asciiTheme="majorBidi" w:hAnsiTheme="majorBidi" w:cstheme="majorBidi"/>
                          <w:sz w:val="24"/>
                        </w:rPr>
                        <w:t>System ini akan membantu para petani dalam mengidentifikasi kualitas biji pada tanaman kakao</w:t>
                      </w:r>
                    </w:p>
                    <w:p w14:paraId="42906FA9" w14:textId="77777777" w:rsidR="00E36335" w:rsidRDefault="00E36335" w:rsidP="000D5F6D"/>
                    <w:p w14:paraId="3A1877EB" w14:textId="77777777" w:rsidR="00E36335" w:rsidRDefault="00E36335" w:rsidP="000D5F6D">
                      <w:pPr>
                        <w:jc w:val="center"/>
                      </w:pPr>
                    </w:p>
                  </w:txbxContent>
                </v:textbox>
              </v:shape>
            </w:pict>
          </mc:Fallback>
        </mc:AlternateContent>
      </w:r>
    </w:p>
    <w:p w14:paraId="60E96DDD" w14:textId="41A731E5" w:rsidR="000D5F6D" w:rsidRPr="008D488A" w:rsidRDefault="000D5F6D" w:rsidP="001D57E2">
      <w:pPr>
        <w:spacing w:line="480" w:lineRule="auto"/>
        <w:rPr>
          <w:rFonts w:ascii="Times New Roman" w:hAnsi="Times New Roman" w:cs="Times New Roman"/>
          <w:sz w:val="24"/>
          <w:szCs w:val="24"/>
        </w:rPr>
      </w:pPr>
    </w:p>
    <w:p w14:paraId="01FE40F7" w14:textId="27314911" w:rsidR="001D57E2" w:rsidRPr="008D488A" w:rsidRDefault="0078057F" w:rsidP="001D57E2">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Gambar 2.3. </w:t>
      </w:r>
      <w:r w:rsidR="000D5F6D" w:rsidRPr="008D488A">
        <w:rPr>
          <w:rFonts w:ascii="Times New Roman" w:hAnsi="Times New Roman" w:cs="Times New Roman"/>
          <w:sz w:val="24"/>
          <w:szCs w:val="24"/>
        </w:rPr>
        <w:t>Kerangka Pikir</w:t>
      </w:r>
    </w:p>
    <w:p w14:paraId="6CA51672" w14:textId="33FF251B" w:rsidR="000D5F6D" w:rsidRPr="008D488A" w:rsidRDefault="001D57E2" w:rsidP="001D57E2">
      <w:pPr>
        <w:tabs>
          <w:tab w:val="left" w:pos="1134"/>
        </w:tabs>
        <w:spacing w:line="480" w:lineRule="auto"/>
        <w:ind w:left="993"/>
        <w:jc w:val="both"/>
        <w:rPr>
          <w:rFonts w:ascii="Times New Roman" w:hAnsi="Times New Roman" w:cs="Times New Roman"/>
        </w:rPr>
        <w:sectPr w:rsidR="000D5F6D" w:rsidRPr="008D488A" w:rsidSect="003026BC">
          <w:pgSz w:w="11910" w:h="16840"/>
          <w:pgMar w:top="2268" w:right="1701" w:bottom="1701" w:left="2268" w:header="0" w:footer="925" w:gutter="0"/>
          <w:pgNumType w:start="1"/>
          <w:cols w:space="720"/>
        </w:sectPr>
      </w:pPr>
      <w:r w:rsidRPr="008D488A">
        <w:rPr>
          <w:rFonts w:ascii="Times New Roman" w:hAnsi="Times New Roman" w:cs="Times New Roman"/>
        </w:rPr>
        <w:tab/>
      </w:r>
      <w:r w:rsidRPr="008D488A">
        <w:rPr>
          <w:rFonts w:ascii="Times New Roman" w:hAnsi="Times New Roman" w:cs="Times New Roman"/>
        </w:rPr>
        <w:tab/>
        <w:t>Pada penelitian ini akan membangun suatu s</w:t>
      </w:r>
      <w:r w:rsidRPr="008D488A">
        <w:rPr>
          <w:rFonts w:ascii="Times New Roman" w:hAnsi="Times New Roman" w:cs="Times New Roman"/>
          <w:lang w:val="id-ID"/>
        </w:rPr>
        <w:t>i</w:t>
      </w:r>
      <w:r w:rsidRPr="008D488A">
        <w:rPr>
          <w:rFonts w:ascii="Times New Roman" w:hAnsi="Times New Roman" w:cs="Times New Roman"/>
        </w:rPr>
        <w:t xml:space="preserve">stem dari kerangka pikir diatas yakni sistem identifikasi kualitas biji kakao melalui pengolahan citra, sistem yang dapat mengolah data menggunakan metode </w:t>
      </w:r>
      <w:r w:rsidRPr="008D488A">
        <w:rPr>
          <w:rFonts w:ascii="Times New Roman" w:hAnsi="Times New Roman" w:cs="Times New Roman"/>
          <w:i/>
          <w:iCs/>
        </w:rPr>
        <w:t xml:space="preserve">Canny Edge Detection </w:t>
      </w:r>
      <w:r w:rsidRPr="008D488A">
        <w:rPr>
          <w:rFonts w:ascii="Times New Roman" w:hAnsi="Times New Roman" w:cs="Times New Roman"/>
        </w:rPr>
        <w:t xml:space="preserve">dan klasifikasi </w:t>
      </w:r>
      <w:r w:rsidRPr="008D488A">
        <w:rPr>
          <w:rFonts w:ascii="Times New Roman" w:hAnsi="Times New Roman" w:cs="Times New Roman"/>
          <w:i/>
          <w:iCs/>
        </w:rPr>
        <w:t>Support Vector Machine</w:t>
      </w:r>
      <w:r w:rsidRPr="008D488A">
        <w:rPr>
          <w:rFonts w:ascii="Times New Roman" w:hAnsi="Times New Roman" w:cs="Times New Roman"/>
        </w:rPr>
        <w:t xml:space="preserve"> untuk mendeteksi biji kakao yang baik dan tidak baik.</w:t>
      </w:r>
      <w:r w:rsidRPr="008D488A">
        <w:rPr>
          <w:rFonts w:ascii="Times New Roman" w:hAnsi="Times New Roman" w:cs="Times New Roman"/>
          <w:sz w:val="24"/>
          <w:szCs w:val="24"/>
        </w:rPr>
        <w:tab/>
      </w:r>
    </w:p>
    <w:p w14:paraId="0E4E5F0D" w14:textId="77777777" w:rsidR="000D5F6D" w:rsidRPr="008D488A" w:rsidRDefault="000D5F6D" w:rsidP="001D57E2">
      <w:pPr>
        <w:tabs>
          <w:tab w:val="left" w:pos="1134"/>
        </w:tabs>
        <w:spacing w:line="480" w:lineRule="auto"/>
        <w:jc w:val="center"/>
        <w:rPr>
          <w:rFonts w:ascii="Times New Roman" w:hAnsi="Times New Roman" w:cs="Times New Roman"/>
          <w:b/>
          <w:bCs/>
          <w:sz w:val="28"/>
          <w:szCs w:val="28"/>
        </w:rPr>
      </w:pPr>
      <w:bookmarkStart w:id="10" w:name="BAB_III_METODE_PENELITIAN"/>
      <w:bookmarkEnd w:id="10"/>
      <w:r w:rsidRPr="008D488A">
        <w:rPr>
          <w:rFonts w:ascii="Times New Roman" w:hAnsi="Times New Roman" w:cs="Times New Roman"/>
          <w:b/>
          <w:bCs/>
          <w:sz w:val="28"/>
          <w:szCs w:val="28"/>
        </w:rPr>
        <w:lastRenderedPageBreak/>
        <w:t>BAB III</w:t>
      </w:r>
    </w:p>
    <w:p w14:paraId="6FA11B8F" w14:textId="77777777" w:rsidR="000D5F6D" w:rsidRPr="008D488A" w:rsidRDefault="000D5F6D" w:rsidP="001D57E2">
      <w:pPr>
        <w:tabs>
          <w:tab w:val="left" w:pos="1134"/>
        </w:tabs>
        <w:spacing w:line="720" w:lineRule="auto"/>
        <w:jc w:val="center"/>
        <w:rPr>
          <w:rFonts w:ascii="Times New Roman" w:hAnsi="Times New Roman" w:cs="Times New Roman"/>
          <w:b/>
          <w:bCs/>
          <w:sz w:val="28"/>
          <w:szCs w:val="28"/>
        </w:rPr>
      </w:pPr>
      <w:r w:rsidRPr="008D488A">
        <w:rPr>
          <w:rFonts w:ascii="Times New Roman" w:hAnsi="Times New Roman" w:cs="Times New Roman"/>
          <w:b/>
          <w:bCs/>
          <w:sz w:val="28"/>
          <w:szCs w:val="28"/>
        </w:rPr>
        <w:t>METODE PENELITIAN</w:t>
      </w:r>
    </w:p>
    <w:p w14:paraId="12AB32BD" w14:textId="77777777" w:rsidR="000D5F6D" w:rsidRPr="008D488A" w:rsidRDefault="000D5F6D" w:rsidP="001D57E2">
      <w:pPr>
        <w:pStyle w:val="ListParagraph"/>
        <w:numPr>
          <w:ilvl w:val="1"/>
          <w:numId w:val="21"/>
        </w:numPr>
        <w:tabs>
          <w:tab w:val="left" w:pos="1134"/>
        </w:tabs>
        <w:spacing w:line="360" w:lineRule="auto"/>
        <w:ind w:left="501" w:hanging="360"/>
        <w:rPr>
          <w:rFonts w:ascii="Times New Roman" w:hAnsi="Times New Roman" w:cs="Times New Roman"/>
          <w:b/>
          <w:bCs/>
          <w:sz w:val="24"/>
          <w:szCs w:val="24"/>
        </w:rPr>
      </w:pPr>
      <w:r w:rsidRPr="008D488A">
        <w:rPr>
          <w:rFonts w:ascii="Times New Roman" w:hAnsi="Times New Roman" w:cs="Times New Roman"/>
          <w:b/>
          <w:bCs/>
          <w:sz w:val="24"/>
          <w:szCs w:val="24"/>
        </w:rPr>
        <w:t>Alat dan Bahan Penelitian</w:t>
      </w:r>
    </w:p>
    <w:p w14:paraId="4DD0D055" w14:textId="77777777" w:rsidR="001D57E2" w:rsidRPr="008D488A" w:rsidRDefault="000D5F6D" w:rsidP="001D57E2">
      <w:pPr>
        <w:pStyle w:val="BodyText"/>
        <w:spacing w:line="480" w:lineRule="auto"/>
        <w:ind w:left="501" w:right="3" w:firstLine="720"/>
        <w:jc w:val="both"/>
      </w:pPr>
      <w:r w:rsidRPr="008D488A">
        <w:t xml:space="preserve">Alat dan bahan penelitian merupakan penunjang dalam melakukan penelitian mencakup spesifikasi perangkat lunak dan perangkat keras dalam </w:t>
      </w:r>
      <w:r w:rsidR="001D57E2" w:rsidRPr="008D488A">
        <w:t xml:space="preserve">membangun teknik pengolahan citra menggunakan </w:t>
      </w:r>
      <w:r w:rsidR="001D57E2" w:rsidRPr="008D488A">
        <w:rPr>
          <w:i/>
          <w:iCs/>
        </w:rPr>
        <w:t>Canny Edge Detection</w:t>
      </w:r>
      <w:r w:rsidR="001D57E2" w:rsidRPr="008D488A">
        <w:t xml:space="preserve"> dan Klasifikasi </w:t>
      </w:r>
      <w:r w:rsidR="001D57E2" w:rsidRPr="008D488A">
        <w:rPr>
          <w:i/>
          <w:iCs/>
        </w:rPr>
        <w:t>Support Vector Machine</w:t>
      </w:r>
      <w:r w:rsidR="001D57E2" w:rsidRPr="008D488A">
        <w:t xml:space="preserve"> </w:t>
      </w:r>
      <w:r w:rsidRPr="008D488A">
        <w:t>mengedintifikasi</w:t>
      </w:r>
      <w:r w:rsidR="00EF0691" w:rsidRPr="008D488A">
        <w:t xml:space="preserve"> kualitas</w:t>
      </w:r>
      <w:r w:rsidRPr="008D488A">
        <w:t xml:space="preserve"> biji kakao. Adapun alat dan bahan penelitian yang dibutuhkan yakni sebagai berikut:</w:t>
      </w:r>
      <w:bookmarkStart w:id="11" w:name="3.1.1._Alat_dan_Penelitian"/>
      <w:bookmarkEnd w:id="11"/>
    </w:p>
    <w:p w14:paraId="6D4ADCB1" w14:textId="28E7DF79" w:rsidR="000D5F6D" w:rsidRPr="008D488A" w:rsidRDefault="009D50A5" w:rsidP="009D50A5">
      <w:pPr>
        <w:pStyle w:val="BodyText"/>
        <w:numPr>
          <w:ilvl w:val="0"/>
          <w:numId w:val="35"/>
        </w:numPr>
        <w:spacing w:line="480" w:lineRule="auto"/>
        <w:ind w:right="3"/>
        <w:jc w:val="both"/>
      </w:pPr>
      <w:r>
        <w:rPr>
          <w:b/>
          <w:bCs/>
        </w:rPr>
        <w:t>Alat</w:t>
      </w:r>
      <w:r w:rsidR="000D5F6D" w:rsidRPr="008D488A">
        <w:rPr>
          <w:b/>
          <w:bCs/>
        </w:rPr>
        <w:t xml:space="preserve"> Penelitian</w:t>
      </w:r>
    </w:p>
    <w:p w14:paraId="6C01592D" w14:textId="13C21EA8" w:rsidR="000D5F6D" w:rsidRPr="008D488A" w:rsidRDefault="000D5F6D" w:rsidP="009D50A5">
      <w:pPr>
        <w:pStyle w:val="BodyText"/>
        <w:tabs>
          <w:tab w:val="left" w:pos="8080"/>
        </w:tabs>
        <w:spacing w:line="480" w:lineRule="auto"/>
        <w:ind w:left="1440" w:right="3" w:firstLine="567"/>
        <w:jc w:val="both"/>
      </w:pPr>
      <w:r w:rsidRPr="008D488A">
        <w:t>Alat yang dipergunakan untuk melaksanakan penelitian mengenai klasifikasi kain batik adalah sebagai berikut:</w:t>
      </w:r>
    </w:p>
    <w:p w14:paraId="0AC6FC53" w14:textId="77777777" w:rsidR="000D5F6D" w:rsidRPr="008D488A" w:rsidRDefault="000D5F6D" w:rsidP="009D50A5">
      <w:pPr>
        <w:pStyle w:val="ListParagraph"/>
        <w:widowControl w:val="0"/>
        <w:numPr>
          <w:ilvl w:val="0"/>
          <w:numId w:val="36"/>
        </w:numPr>
        <w:autoSpaceDE w:val="0"/>
        <w:autoSpaceDN w:val="0"/>
        <w:spacing w:before="12" w:after="0" w:line="480" w:lineRule="auto"/>
        <w:contextualSpacing w:val="0"/>
        <w:jc w:val="both"/>
        <w:rPr>
          <w:rFonts w:ascii="Times New Roman" w:hAnsi="Times New Roman" w:cs="Times New Roman"/>
          <w:b/>
          <w:i/>
          <w:sz w:val="24"/>
          <w:szCs w:val="24"/>
        </w:rPr>
      </w:pPr>
      <w:r w:rsidRPr="008D488A">
        <w:rPr>
          <w:rFonts w:ascii="Times New Roman" w:hAnsi="Times New Roman" w:cs="Times New Roman"/>
          <w:b/>
          <w:sz w:val="24"/>
          <w:szCs w:val="24"/>
        </w:rPr>
        <w:t xml:space="preserve">Perangkat keras </w:t>
      </w:r>
      <w:r w:rsidRPr="008D488A">
        <w:rPr>
          <w:rFonts w:ascii="Times New Roman" w:hAnsi="Times New Roman" w:cs="Times New Roman"/>
          <w:b/>
          <w:i/>
          <w:sz w:val="24"/>
          <w:szCs w:val="24"/>
        </w:rPr>
        <w:t>(Hardware)</w:t>
      </w:r>
    </w:p>
    <w:p w14:paraId="0ECAC210" w14:textId="1592F96D" w:rsidR="000D5F6D" w:rsidRPr="008D488A" w:rsidRDefault="001D57E2" w:rsidP="009D50A5">
      <w:pPr>
        <w:pStyle w:val="ListParagraph"/>
        <w:widowControl w:val="0"/>
        <w:numPr>
          <w:ilvl w:val="4"/>
          <w:numId w:val="37"/>
        </w:numPr>
        <w:autoSpaceDE w:val="0"/>
        <w:autoSpaceDN w:val="0"/>
        <w:spacing w:after="0" w:line="480" w:lineRule="auto"/>
        <w:ind w:right="355"/>
        <w:contextualSpacing w:val="0"/>
        <w:jc w:val="both"/>
        <w:rPr>
          <w:rFonts w:ascii="Times New Roman" w:hAnsi="Times New Roman" w:cs="Times New Roman"/>
          <w:i/>
          <w:sz w:val="24"/>
          <w:szCs w:val="24"/>
        </w:rPr>
      </w:pPr>
      <w:r w:rsidRPr="008D488A">
        <w:rPr>
          <w:rFonts w:ascii="Times New Roman" w:hAnsi="Times New Roman" w:cs="Times New Roman"/>
          <w:sz w:val="24"/>
          <w:szCs w:val="24"/>
        </w:rPr>
        <w:t>Laptop Lenovo</w:t>
      </w:r>
    </w:p>
    <w:p w14:paraId="1383A559" w14:textId="20854F8E" w:rsidR="000D5F6D" w:rsidRPr="008D488A" w:rsidRDefault="000D5F6D" w:rsidP="009D50A5">
      <w:pPr>
        <w:pStyle w:val="ListParagraph"/>
        <w:widowControl w:val="0"/>
        <w:numPr>
          <w:ilvl w:val="4"/>
          <w:numId w:val="37"/>
        </w:numPr>
        <w:tabs>
          <w:tab w:val="left" w:pos="2552"/>
        </w:tabs>
        <w:autoSpaceDE w:val="0"/>
        <w:autoSpaceDN w:val="0"/>
        <w:spacing w:after="0" w:line="480" w:lineRule="auto"/>
        <w:contextualSpacing w:val="0"/>
        <w:jc w:val="both"/>
        <w:rPr>
          <w:rFonts w:ascii="Times New Roman" w:hAnsi="Times New Roman" w:cs="Times New Roman"/>
          <w:sz w:val="24"/>
          <w:szCs w:val="24"/>
        </w:rPr>
      </w:pPr>
      <w:r w:rsidRPr="008D488A">
        <w:rPr>
          <w:rFonts w:ascii="Times New Roman" w:hAnsi="Times New Roman" w:cs="Times New Roman"/>
          <w:sz w:val="24"/>
          <w:szCs w:val="24"/>
        </w:rPr>
        <w:t xml:space="preserve">Processor </w:t>
      </w:r>
      <w:r w:rsidR="001D57E2" w:rsidRPr="008D488A">
        <w:rPr>
          <w:rFonts w:ascii="Times New Roman" w:hAnsi="Times New Roman" w:cs="Times New Roman"/>
          <w:sz w:val="24"/>
          <w:szCs w:val="24"/>
        </w:rPr>
        <w:t>iCore</w:t>
      </w:r>
    </w:p>
    <w:p w14:paraId="3C6B1063" w14:textId="77777777" w:rsidR="000D5F6D" w:rsidRPr="008D488A" w:rsidRDefault="000D5F6D" w:rsidP="009D50A5">
      <w:pPr>
        <w:pStyle w:val="ListParagraph"/>
        <w:widowControl w:val="0"/>
        <w:numPr>
          <w:ilvl w:val="4"/>
          <w:numId w:val="37"/>
        </w:numPr>
        <w:tabs>
          <w:tab w:val="left" w:pos="2127"/>
        </w:tabs>
        <w:autoSpaceDE w:val="0"/>
        <w:autoSpaceDN w:val="0"/>
        <w:spacing w:after="0" w:line="480" w:lineRule="auto"/>
        <w:contextualSpacing w:val="0"/>
        <w:jc w:val="both"/>
        <w:rPr>
          <w:rFonts w:ascii="Times New Roman" w:hAnsi="Times New Roman" w:cs="Times New Roman"/>
          <w:sz w:val="24"/>
          <w:szCs w:val="24"/>
        </w:rPr>
      </w:pPr>
      <w:r w:rsidRPr="008D488A">
        <w:rPr>
          <w:rFonts w:ascii="Times New Roman" w:hAnsi="Times New Roman" w:cs="Times New Roman"/>
          <w:sz w:val="24"/>
          <w:szCs w:val="24"/>
        </w:rPr>
        <w:t>RAM 8 GB Hardisk 500 GB SDD.</w:t>
      </w:r>
    </w:p>
    <w:p w14:paraId="7260839F" w14:textId="695F5FD0" w:rsidR="000D5F6D" w:rsidRPr="008D488A" w:rsidRDefault="00EF0691" w:rsidP="009D50A5">
      <w:pPr>
        <w:pStyle w:val="ListParagraph"/>
        <w:widowControl w:val="0"/>
        <w:numPr>
          <w:ilvl w:val="4"/>
          <w:numId w:val="37"/>
        </w:numPr>
        <w:tabs>
          <w:tab w:val="left" w:pos="1985"/>
        </w:tabs>
        <w:autoSpaceDE w:val="0"/>
        <w:autoSpaceDN w:val="0"/>
        <w:spacing w:after="0" w:line="480" w:lineRule="auto"/>
        <w:contextualSpacing w:val="0"/>
        <w:jc w:val="both"/>
        <w:rPr>
          <w:rFonts w:ascii="Times New Roman" w:hAnsi="Times New Roman" w:cs="Times New Roman"/>
          <w:sz w:val="24"/>
          <w:szCs w:val="24"/>
        </w:rPr>
      </w:pPr>
      <w:r w:rsidRPr="008D488A">
        <w:rPr>
          <w:rFonts w:ascii="Times New Roman" w:hAnsi="Times New Roman" w:cs="Times New Roman"/>
          <w:sz w:val="24"/>
          <w:szCs w:val="24"/>
        </w:rPr>
        <w:t>Oppo A5 2020</w:t>
      </w:r>
    </w:p>
    <w:p w14:paraId="7BA66CE9" w14:textId="07CE5267" w:rsidR="000D5F6D" w:rsidRPr="008D488A" w:rsidRDefault="000D5F6D" w:rsidP="009D50A5">
      <w:pPr>
        <w:pStyle w:val="ListParagraph"/>
        <w:widowControl w:val="0"/>
        <w:numPr>
          <w:ilvl w:val="4"/>
          <w:numId w:val="37"/>
        </w:numPr>
        <w:tabs>
          <w:tab w:val="left" w:pos="2268"/>
        </w:tabs>
        <w:autoSpaceDE w:val="0"/>
        <w:autoSpaceDN w:val="0"/>
        <w:spacing w:after="0" w:line="480" w:lineRule="auto"/>
        <w:contextualSpacing w:val="0"/>
        <w:jc w:val="both"/>
        <w:rPr>
          <w:rFonts w:ascii="Times New Roman" w:hAnsi="Times New Roman" w:cs="Times New Roman"/>
          <w:sz w:val="24"/>
          <w:szCs w:val="24"/>
        </w:rPr>
      </w:pPr>
      <w:r w:rsidRPr="008D488A">
        <w:rPr>
          <w:rFonts w:ascii="Times New Roman" w:hAnsi="Times New Roman" w:cs="Times New Roman"/>
          <w:sz w:val="24"/>
          <w:szCs w:val="24"/>
        </w:rPr>
        <w:t xml:space="preserve">Kamera </w:t>
      </w:r>
      <w:r w:rsidR="00EF0691" w:rsidRPr="008D488A">
        <w:rPr>
          <w:rFonts w:ascii="Times New Roman" w:hAnsi="Times New Roman" w:cs="Times New Roman"/>
          <w:sz w:val="24"/>
          <w:szCs w:val="24"/>
        </w:rPr>
        <w:t>12</w:t>
      </w:r>
      <w:r w:rsidRPr="008D488A">
        <w:rPr>
          <w:rFonts w:ascii="Times New Roman" w:hAnsi="Times New Roman" w:cs="Times New Roman"/>
          <w:sz w:val="24"/>
          <w:szCs w:val="24"/>
        </w:rPr>
        <w:t xml:space="preserve"> MP</w:t>
      </w:r>
    </w:p>
    <w:p w14:paraId="3AAD141E" w14:textId="77777777" w:rsidR="000D5F6D" w:rsidRPr="009D50A5" w:rsidRDefault="000D5F6D" w:rsidP="009D50A5">
      <w:pPr>
        <w:pStyle w:val="ListParagraph"/>
        <w:widowControl w:val="0"/>
        <w:numPr>
          <w:ilvl w:val="0"/>
          <w:numId w:val="36"/>
        </w:numPr>
        <w:autoSpaceDE w:val="0"/>
        <w:autoSpaceDN w:val="0"/>
        <w:spacing w:before="12" w:after="0" w:line="480" w:lineRule="auto"/>
        <w:contextualSpacing w:val="0"/>
        <w:jc w:val="both"/>
        <w:rPr>
          <w:rFonts w:ascii="Times New Roman" w:hAnsi="Times New Roman" w:cs="Times New Roman"/>
          <w:b/>
          <w:sz w:val="24"/>
          <w:szCs w:val="24"/>
        </w:rPr>
      </w:pPr>
      <w:r w:rsidRPr="008D488A">
        <w:rPr>
          <w:rFonts w:ascii="Times New Roman" w:hAnsi="Times New Roman" w:cs="Times New Roman"/>
          <w:b/>
          <w:sz w:val="24"/>
          <w:szCs w:val="24"/>
        </w:rPr>
        <w:t xml:space="preserve">Perangkat lunak </w:t>
      </w:r>
      <w:r w:rsidRPr="009D50A5">
        <w:rPr>
          <w:rFonts w:ascii="Times New Roman" w:hAnsi="Times New Roman" w:cs="Times New Roman"/>
          <w:b/>
          <w:sz w:val="24"/>
          <w:szCs w:val="24"/>
        </w:rPr>
        <w:t>(Software)</w:t>
      </w:r>
    </w:p>
    <w:p w14:paraId="1CE984EA" w14:textId="296DB1EA" w:rsidR="000D5F6D" w:rsidRPr="008D488A" w:rsidRDefault="000D5F6D" w:rsidP="009D50A5">
      <w:pPr>
        <w:pStyle w:val="ListParagraph"/>
        <w:widowControl w:val="0"/>
        <w:numPr>
          <w:ilvl w:val="4"/>
          <w:numId w:val="38"/>
        </w:numPr>
        <w:tabs>
          <w:tab w:val="left" w:pos="2694"/>
        </w:tabs>
        <w:autoSpaceDE w:val="0"/>
        <w:autoSpaceDN w:val="0"/>
        <w:spacing w:after="0" w:line="480" w:lineRule="auto"/>
        <w:contextualSpacing w:val="0"/>
        <w:rPr>
          <w:rFonts w:ascii="Times New Roman" w:hAnsi="Times New Roman" w:cs="Times New Roman"/>
          <w:i/>
          <w:sz w:val="24"/>
          <w:szCs w:val="24"/>
        </w:rPr>
      </w:pPr>
      <w:r w:rsidRPr="008D488A">
        <w:rPr>
          <w:rFonts w:ascii="Times New Roman" w:hAnsi="Times New Roman" w:cs="Times New Roman"/>
          <w:sz w:val="24"/>
          <w:szCs w:val="24"/>
        </w:rPr>
        <w:t xml:space="preserve">Sistem operasi menggunakan </w:t>
      </w:r>
      <w:r w:rsidR="001D57E2" w:rsidRPr="008D488A">
        <w:rPr>
          <w:rFonts w:ascii="Times New Roman" w:hAnsi="Times New Roman" w:cs="Times New Roman"/>
          <w:i/>
          <w:sz w:val="24"/>
          <w:szCs w:val="24"/>
        </w:rPr>
        <w:t>Microsoft Windows</w:t>
      </w:r>
      <w:r w:rsidR="009D50A5">
        <w:rPr>
          <w:rFonts w:ascii="Times New Roman" w:hAnsi="Times New Roman" w:cs="Times New Roman"/>
          <w:i/>
          <w:sz w:val="24"/>
          <w:szCs w:val="24"/>
        </w:rPr>
        <w:t xml:space="preserve"> </w:t>
      </w:r>
      <w:r w:rsidR="001D57E2" w:rsidRPr="008D488A">
        <w:rPr>
          <w:rFonts w:ascii="Times New Roman" w:hAnsi="Times New Roman" w:cs="Times New Roman"/>
          <w:i/>
          <w:sz w:val="24"/>
          <w:szCs w:val="24"/>
        </w:rPr>
        <w:t>11</w:t>
      </w:r>
    </w:p>
    <w:p w14:paraId="459CB975" w14:textId="6A7BACE2" w:rsidR="000D5F6D" w:rsidRPr="008D488A" w:rsidRDefault="000D5F6D" w:rsidP="009D50A5">
      <w:pPr>
        <w:pStyle w:val="ListParagraph"/>
        <w:widowControl w:val="0"/>
        <w:numPr>
          <w:ilvl w:val="4"/>
          <w:numId w:val="38"/>
        </w:numPr>
        <w:tabs>
          <w:tab w:val="left" w:pos="1985"/>
        </w:tabs>
        <w:autoSpaceDE w:val="0"/>
        <w:autoSpaceDN w:val="0"/>
        <w:spacing w:before="138" w:after="0" w:line="480" w:lineRule="auto"/>
        <w:contextualSpacing w:val="0"/>
        <w:rPr>
          <w:rFonts w:ascii="Times New Roman" w:hAnsi="Times New Roman" w:cs="Times New Roman"/>
          <w:i/>
          <w:sz w:val="24"/>
          <w:szCs w:val="24"/>
        </w:rPr>
      </w:pPr>
      <w:r w:rsidRPr="008D488A">
        <w:rPr>
          <w:rFonts w:ascii="Times New Roman" w:hAnsi="Times New Roman" w:cs="Times New Roman"/>
          <w:i/>
          <w:sz w:val="24"/>
          <w:szCs w:val="24"/>
        </w:rPr>
        <w:t xml:space="preserve">Microsoft Office Word </w:t>
      </w:r>
      <w:r w:rsidR="001D57E2" w:rsidRPr="008D488A">
        <w:rPr>
          <w:rFonts w:ascii="Times New Roman" w:hAnsi="Times New Roman" w:cs="Times New Roman"/>
          <w:i/>
          <w:sz w:val="24"/>
          <w:szCs w:val="24"/>
        </w:rPr>
        <w:t>2013</w:t>
      </w:r>
    </w:p>
    <w:p w14:paraId="28839D0A" w14:textId="6EEA312E" w:rsidR="000D5F6D" w:rsidRPr="008D488A" w:rsidRDefault="009D50A5" w:rsidP="009D50A5">
      <w:pPr>
        <w:pStyle w:val="ListParagraph"/>
        <w:widowControl w:val="0"/>
        <w:numPr>
          <w:ilvl w:val="4"/>
          <w:numId w:val="38"/>
        </w:numPr>
        <w:tabs>
          <w:tab w:val="left" w:pos="2268"/>
        </w:tabs>
        <w:autoSpaceDE w:val="0"/>
        <w:autoSpaceDN w:val="0"/>
        <w:spacing w:before="138" w:after="0" w:line="480" w:lineRule="auto"/>
        <w:contextualSpacing w:val="0"/>
        <w:rPr>
          <w:rFonts w:ascii="Times New Roman" w:hAnsi="Times New Roman" w:cs="Times New Roman"/>
          <w:sz w:val="24"/>
          <w:szCs w:val="24"/>
        </w:rPr>
      </w:pPr>
      <w:r>
        <w:rPr>
          <w:rFonts w:ascii="Times New Roman" w:hAnsi="Times New Roman" w:cs="Times New Roman"/>
          <w:sz w:val="24"/>
          <w:szCs w:val="24"/>
        </w:rPr>
        <w:t xml:space="preserve">  P</w:t>
      </w:r>
      <w:r w:rsidR="000D5F6D" w:rsidRPr="008D488A">
        <w:rPr>
          <w:rFonts w:ascii="Times New Roman" w:hAnsi="Times New Roman" w:cs="Times New Roman"/>
          <w:sz w:val="24"/>
          <w:szCs w:val="24"/>
        </w:rPr>
        <w:t>ython</w:t>
      </w:r>
    </w:p>
    <w:p w14:paraId="472BBFBB" w14:textId="77777777" w:rsidR="000D5F6D" w:rsidRPr="008D488A" w:rsidRDefault="000D5F6D" w:rsidP="009D50A5">
      <w:pPr>
        <w:pStyle w:val="BodyText"/>
        <w:numPr>
          <w:ilvl w:val="0"/>
          <w:numId w:val="35"/>
        </w:numPr>
        <w:spacing w:line="480" w:lineRule="auto"/>
        <w:ind w:right="3"/>
        <w:jc w:val="both"/>
        <w:rPr>
          <w:b/>
          <w:bCs/>
        </w:rPr>
      </w:pPr>
      <w:bookmarkStart w:id="12" w:name="3.1.2._Bahan_Penelitian"/>
      <w:bookmarkStart w:id="13" w:name="_bookmark17"/>
      <w:bookmarkEnd w:id="12"/>
      <w:bookmarkEnd w:id="13"/>
      <w:r w:rsidRPr="008D488A">
        <w:rPr>
          <w:b/>
          <w:bCs/>
        </w:rPr>
        <w:lastRenderedPageBreak/>
        <w:t>Bahan Penelitian</w:t>
      </w:r>
    </w:p>
    <w:p w14:paraId="112D6A7F" w14:textId="165B56D4" w:rsidR="009D50A5" w:rsidRPr="008D488A" w:rsidRDefault="000D5F6D" w:rsidP="009D50A5">
      <w:pPr>
        <w:pStyle w:val="BodyText"/>
        <w:spacing w:before="1" w:line="480" w:lineRule="auto"/>
        <w:ind w:left="1260" w:right="3" w:firstLine="720"/>
        <w:jc w:val="both"/>
      </w:pPr>
      <w:r w:rsidRPr="008D488A">
        <w:t xml:space="preserve">Sampel yang digunakan dalam penelitian ini adalah </w:t>
      </w:r>
      <w:r w:rsidR="00240125" w:rsidRPr="008D488A">
        <w:t xml:space="preserve">gambar </w:t>
      </w:r>
      <w:r w:rsidRPr="008D488A">
        <w:t>biji kakao fermentasi.</w:t>
      </w:r>
    </w:p>
    <w:p w14:paraId="367F8E5D" w14:textId="77777777" w:rsidR="000D5F6D" w:rsidRPr="008D488A" w:rsidRDefault="000D5F6D" w:rsidP="001F2BD8">
      <w:pPr>
        <w:pStyle w:val="ListParagraph"/>
        <w:numPr>
          <w:ilvl w:val="1"/>
          <w:numId w:val="21"/>
        </w:numPr>
        <w:tabs>
          <w:tab w:val="left" w:pos="1134"/>
        </w:tabs>
        <w:spacing w:line="480" w:lineRule="auto"/>
        <w:ind w:left="501" w:hanging="360"/>
        <w:jc w:val="both"/>
        <w:rPr>
          <w:rFonts w:ascii="Times New Roman" w:hAnsi="Times New Roman" w:cs="Times New Roman"/>
          <w:b/>
          <w:bCs/>
          <w:sz w:val="24"/>
          <w:szCs w:val="24"/>
        </w:rPr>
      </w:pPr>
      <w:bookmarkStart w:id="14" w:name="3.2_Tempat_Dan_Waktu_Penelitian"/>
      <w:bookmarkStart w:id="15" w:name="_bookmark18"/>
      <w:bookmarkEnd w:id="14"/>
      <w:bookmarkEnd w:id="15"/>
      <w:r w:rsidRPr="008D488A">
        <w:rPr>
          <w:rFonts w:ascii="Times New Roman" w:hAnsi="Times New Roman" w:cs="Times New Roman"/>
          <w:b/>
          <w:bCs/>
          <w:sz w:val="24"/>
          <w:szCs w:val="24"/>
        </w:rPr>
        <w:t>Tempat Dan Waktu Penelitian</w:t>
      </w:r>
    </w:p>
    <w:p w14:paraId="56855B94" w14:textId="77777777" w:rsidR="000D5F6D" w:rsidRPr="008D488A" w:rsidRDefault="000D5F6D" w:rsidP="001F2BD8">
      <w:pPr>
        <w:pStyle w:val="Heading2"/>
        <w:numPr>
          <w:ilvl w:val="2"/>
          <w:numId w:val="20"/>
        </w:numPr>
        <w:tabs>
          <w:tab w:val="left" w:pos="1985"/>
        </w:tabs>
        <w:spacing w:before="12" w:line="480" w:lineRule="auto"/>
      </w:pPr>
      <w:bookmarkStart w:id="16" w:name="3.2.1_Tempat_Pelaksanaan"/>
      <w:bookmarkStart w:id="17" w:name="_bookmark19"/>
      <w:bookmarkEnd w:id="16"/>
      <w:bookmarkEnd w:id="17"/>
      <w:r w:rsidRPr="008D488A">
        <w:t>Tempat Pelaksanaan</w:t>
      </w:r>
    </w:p>
    <w:p w14:paraId="551715C8" w14:textId="0DA86B6A" w:rsidR="000D5F6D" w:rsidRPr="008D488A" w:rsidRDefault="001D57E2" w:rsidP="009D50A5">
      <w:pPr>
        <w:pStyle w:val="BodyText"/>
        <w:tabs>
          <w:tab w:val="left" w:pos="3947"/>
          <w:tab w:val="left" w:pos="5087"/>
          <w:tab w:val="left" w:pos="6021"/>
          <w:tab w:val="left" w:pos="7286"/>
          <w:tab w:val="left" w:pos="7371"/>
          <w:tab w:val="left" w:pos="8080"/>
          <w:tab w:val="left" w:pos="8789"/>
        </w:tabs>
        <w:spacing w:line="480" w:lineRule="auto"/>
        <w:ind w:left="1440" w:right="3" w:firstLine="567"/>
        <w:jc w:val="both"/>
      </w:pPr>
      <w:r w:rsidRPr="008D488A">
        <w:t>Tempat pelaksanaan penelitian dilakukan diperkebunan tanaman kakao yang berada di polewali mandar (Desa Lena), dan waktu penelitian yang dilakukan selama melakukan penelitian yaitu mulai dari bulan februari s/d juni 2022</w:t>
      </w:r>
    </w:p>
    <w:p w14:paraId="019AE120"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2DBB36B5"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022E8C6F"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4ECE32A9"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577A65A9"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0D9AD88B"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0871FF4D"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185BE64C"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189EA35D"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18EDF1A4"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7B5BE5A9"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0F86705F"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2AFDDDE2" w14:textId="77777777" w:rsidR="00240125" w:rsidRPr="008D488A" w:rsidRDefault="00240125"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3391963F" w14:textId="77777777" w:rsidR="003026BC" w:rsidRPr="008D488A" w:rsidRDefault="003026BC" w:rsidP="000D5F6D">
      <w:pPr>
        <w:pStyle w:val="BodyText"/>
        <w:tabs>
          <w:tab w:val="left" w:pos="3947"/>
          <w:tab w:val="left" w:pos="5087"/>
          <w:tab w:val="left" w:pos="6021"/>
          <w:tab w:val="left" w:pos="7286"/>
          <w:tab w:val="left" w:pos="7371"/>
          <w:tab w:val="left" w:pos="8080"/>
          <w:tab w:val="left" w:pos="8789"/>
        </w:tabs>
        <w:spacing w:line="480" w:lineRule="auto"/>
        <w:ind w:left="567" w:right="3" w:firstLine="567"/>
        <w:jc w:val="both"/>
      </w:pPr>
    </w:p>
    <w:p w14:paraId="3B29F922" w14:textId="0CB809E6" w:rsidR="00925D71" w:rsidRPr="008D488A" w:rsidRDefault="00925D71" w:rsidP="00925D71">
      <w:pPr>
        <w:pStyle w:val="Heading2"/>
        <w:numPr>
          <w:ilvl w:val="2"/>
          <w:numId w:val="20"/>
        </w:numPr>
        <w:tabs>
          <w:tab w:val="left" w:pos="1985"/>
        </w:tabs>
        <w:spacing w:before="12" w:line="480" w:lineRule="auto"/>
      </w:pPr>
      <w:bookmarkStart w:id="18" w:name="3.2.2_Waktu_penelitian"/>
      <w:bookmarkStart w:id="19" w:name="_bookmark20"/>
      <w:bookmarkStart w:id="20" w:name="_Hlk109433458"/>
      <w:bookmarkEnd w:id="18"/>
      <w:bookmarkEnd w:id="19"/>
      <w:r>
        <w:lastRenderedPageBreak/>
        <w:t>Waktu</w:t>
      </w:r>
      <w:r w:rsidRPr="008D488A">
        <w:t xml:space="preserve"> Pelaksanaan</w:t>
      </w:r>
    </w:p>
    <w:tbl>
      <w:tblPr>
        <w:tblpPr w:leftFromText="180" w:rightFromText="180" w:vertAnchor="text" w:horzAnchor="margin" w:tblpXSpec="right" w:tblpY="3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0"/>
        <w:gridCol w:w="2454"/>
        <w:gridCol w:w="336"/>
        <w:gridCol w:w="364"/>
        <w:gridCol w:w="366"/>
        <w:gridCol w:w="432"/>
        <w:gridCol w:w="336"/>
        <w:gridCol w:w="368"/>
        <w:gridCol w:w="370"/>
        <w:gridCol w:w="426"/>
        <w:gridCol w:w="336"/>
        <w:gridCol w:w="366"/>
        <w:gridCol w:w="366"/>
        <w:gridCol w:w="356"/>
      </w:tblGrid>
      <w:tr w:rsidR="00925D71" w:rsidRPr="006454AE" w14:paraId="44A7BC0F" w14:textId="77777777" w:rsidTr="00E36335">
        <w:trPr>
          <w:trHeight w:val="430"/>
        </w:trPr>
        <w:tc>
          <w:tcPr>
            <w:tcW w:w="570" w:type="dxa"/>
            <w:vMerge w:val="restart"/>
          </w:tcPr>
          <w:p w14:paraId="5B93718B" w14:textId="77777777" w:rsidR="00925D71" w:rsidRPr="006454AE" w:rsidRDefault="00925D71" w:rsidP="00E36335">
            <w:pPr>
              <w:pStyle w:val="TableParagraph"/>
              <w:spacing w:before="11" w:line="480" w:lineRule="auto"/>
              <w:rPr>
                <w:rFonts w:asciiTheme="majorBidi" w:hAnsiTheme="majorBidi" w:cstheme="majorBidi"/>
                <w:sz w:val="24"/>
                <w:szCs w:val="24"/>
              </w:rPr>
            </w:pPr>
          </w:p>
          <w:p w14:paraId="4277CEF7"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No.</w:t>
            </w:r>
          </w:p>
        </w:tc>
        <w:tc>
          <w:tcPr>
            <w:tcW w:w="2454" w:type="dxa"/>
            <w:vMerge w:val="restart"/>
          </w:tcPr>
          <w:p w14:paraId="094BC209" w14:textId="77777777" w:rsidR="00925D71" w:rsidRPr="006454AE" w:rsidRDefault="00925D71" w:rsidP="00E36335">
            <w:pPr>
              <w:pStyle w:val="TableParagraph"/>
              <w:spacing w:before="11" w:line="480" w:lineRule="auto"/>
              <w:rPr>
                <w:rFonts w:asciiTheme="majorBidi" w:hAnsiTheme="majorBidi" w:cstheme="majorBidi"/>
                <w:sz w:val="24"/>
                <w:szCs w:val="24"/>
              </w:rPr>
            </w:pPr>
          </w:p>
          <w:p w14:paraId="3A5F80C0" w14:textId="5DE8523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Uraian</w:t>
            </w:r>
            <w:r w:rsidR="006B1629">
              <w:rPr>
                <w:rFonts w:asciiTheme="majorBidi" w:hAnsiTheme="majorBidi" w:cstheme="majorBidi"/>
                <w:b/>
                <w:sz w:val="24"/>
                <w:szCs w:val="24"/>
              </w:rPr>
              <w:t xml:space="preserve"> </w:t>
            </w:r>
            <w:r w:rsidRPr="006454AE">
              <w:rPr>
                <w:rFonts w:asciiTheme="majorBidi" w:hAnsiTheme="majorBidi" w:cstheme="majorBidi"/>
                <w:b/>
                <w:sz w:val="24"/>
                <w:szCs w:val="24"/>
              </w:rPr>
              <w:t>kegiatan</w:t>
            </w:r>
          </w:p>
        </w:tc>
        <w:tc>
          <w:tcPr>
            <w:tcW w:w="1498" w:type="dxa"/>
            <w:gridSpan w:val="4"/>
          </w:tcPr>
          <w:p w14:paraId="7CDB2967" w14:textId="77777777" w:rsidR="00925D71" w:rsidRPr="006454AE" w:rsidRDefault="00925D71" w:rsidP="00E36335">
            <w:pPr>
              <w:pStyle w:val="TableParagraph"/>
              <w:spacing w:line="480" w:lineRule="auto"/>
              <w:ind w:left="109"/>
              <w:rPr>
                <w:rFonts w:asciiTheme="majorBidi" w:hAnsiTheme="majorBidi" w:cstheme="majorBidi"/>
                <w:b/>
                <w:sz w:val="24"/>
                <w:szCs w:val="24"/>
              </w:rPr>
            </w:pPr>
            <w:r w:rsidRPr="006454AE">
              <w:rPr>
                <w:rFonts w:asciiTheme="majorBidi" w:hAnsiTheme="majorBidi" w:cstheme="majorBidi"/>
                <w:b/>
                <w:sz w:val="24"/>
                <w:szCs w:val="24"/>
              </w:rPr>
              <w:t>Januari</w:t>
            </w:r>
          </w:p>
        </w:tc>
        <w:tc>
          <w:tcPr>
            <w:tcW w:w="1500" w:type="dxa"/>
            <w:gridSpan w:val="4"/>
          </w:tcPr>
          <w:p w14:paraId="7ED04495"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Februari</w:t>
            </w:r>
          </w:p>
        </w:tc>
        <w:tc>
          <w:tcPr>
            <w:tcW w:w="1424" w:type="dxa"/>
            <w:gridSpan w:val="4"/>
          </w:tcPr>
          <w:p w14:paraId="16E40530"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Maret</w:t>
            </w:r>
          </w:p>
        </w:tc>
      </w:tr>
      <w:tr w:rsidR="00925D71" w:rsidRPr="006454AE" w14:paraId="4468D36E" w14:textId="77777777" w:rsidTr="00E36335">
        <w:trPr>
          <w:trHeight w:val="432"/>
        </w:trPr>
        <w:tc>
          <w:tcPr>
            <w:tcW w:w="570" w:type="dxa"/>
            <w:vMerge/>
            <w:tcBorders>
              <w:top w:val="nil"/>
            </w:tcBorders>
          </w:tcPr>
          <w:p w14:paraId="71E65912" w14:textId="77777777" w:rsidR="00925D71" w:rsidRPr="006454AE" w:rsidRDefault="00925D71" w:rsidP="00E36335">
            <w:pPr>
              <w:spacing w:line="480" w:lineRule="auto"/>
              <w:rPr>
                <w:rFonts w:asciiTheme="majorBidi" w:hAnsiTheme="majorBidi" w:cstheme="majorBidi"/>
                <w:sz w:val="24"/>
                <w:szCs w:val="24"/>
              </w:rPr>
            </w:pPr>
          </w:p>
        </w:tc>
        <w:tc>
          <w:tcPr>
            <w:tcW w:w="2454" w:type="dxa"/>
            <w:vMerge/>
            <w:tcBorders>
              <w:top w:val="nil"/>
            </w:tcBorders>
          </w:tcPr>
          <w:p w14:paraId="2CF40EA3" w14:textId="77777777" w:rsidR="00925D71" w:rsidRPr="006454AE" w:rsidRDefault="00925D71" w:rsidP="00E36335">
            <w:pPr>
              <w:spacing w:line="480" w:lineRule="auto"/>
              <w:rPr>
                <w:rFonts w:asciiTheme="majorBidi" w:hAnsiTheme="majorBidi" w:cstheme="majorBidi"/>
                <w:sz w:val="24"/>
                <w:szCs w:val="24"/>
              </w:rPr>
            </w:pPr>
          </w:p>
        </w:tc>
        <w:tc>
          <w:tcPr>
            <w:tcW w:w="336" w:type="dxa"/>
          </w:tcPr>
          <w:p w14:paraId="29E249E0" w14:textId="77777777" w:rsidR="00925D71" w:rsidRPr="006454AE" w:rsidRDefault="00925D71" w:rsidP="00E36335">
            <w:pPr>
              <w:pStyle w:val="TableParagraph"/>
              <w:spacing w:line="480" w:lineRule="auto"/>
              <w:ind w:left="109"/>
              <w:rPr>
                <w:rFonts w:asciiTheme="majorBidi" w:hAnsiTheme="majorBidi" w:cstheme="majorBidi"/>
                <w:b/>
                <w:sz w:val="24"/>
                <w:szCs w:val="24"/>
              </w:rPr>
            </w:pPr>
            <w:r w:rsidRPr="006454AE">
              <w:rPr>
                <w:rFonts w:asciiTheme="majorBidi" w:hAnsiTheme="majorBidi" w:cstheme="majorBidi"/>
                <w:b/>
                <w:sz w:val="24"/>
                <w:szCs w:val="24"/>
              </w:rPr>
              <w:t>1</w:t>
            </w:r>
          </w:p>
        </w:tc>
        <w:tc>
          <w:tcPr>
            <w:tcW w:w="364" w:type="dxa"/>
          </w:tcPr>
          <w:p w14:paraId="6938D4DD"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2</w:t>
            </w:r>
          </w:p>
        </w:tc>
        <w:tc>
          <w:tcPr>
            <w:tcW w:w="366" w:type="dxa"/>
          </w:tcPr>
          <w:p w14:paraId="444B0EDB" w14:textId="77777777" w:rsidR="00925D71" w:rsidRPr="006454AE" w:rsidRDefault="00925D71" w:rsidP="00E36335">
            <w:pPr>
              <w:pStyle w:val="TableParagraph"/>
              <w:spacing w:line="480" w:lineRule="auto"/>
              <w:ind w:left="109"/>
              <w:rPr>
                <w:rFonts w:asciiTheme="majorBidi" w:hAnsiTheme="majorBidi" w:cstheme="majorBidi"/>
                <w:b/>
                <w:sz w:val="24"/>
                <w:szCs w:val="24"/>
              </w:rPr>
            </w:pPr>
            <w:r w:rsidRPr="006454AE">
              <w:rPr>
                <w:rFonts w:asciiTheme="majorBidi" w:hAnsiTheme="majorBidi" w:cstheme="majorBidi"/>
                <w:b/>
                <w:sz w:val="24"/>
                <w:szCs w:val="24"/>
              </w:rPr>
              <w:t>3</w:t>
            </w:r>
          </w:p>
        </w:tc>
        <w:tc>
          <w:tcPr>
            <w:tcW w:w="432" w:type="dxa"/>
          </w:tcPr>
          <w:p w14:paraId="0E85C8F8" w14:textId="77777777" w:rsidR="00925D71" w:rsidRPr="006454AE" w:rsidRDefault="00925D71" w:rsidP="00E36335">
            <w:pPr>
              <w:pStyle w:val="TableParagraph"/>
              <w:spacing w:line="480" w:lineRule="auto"/>
              <w:ind w:left="109"/>
              <w:rPr>
                <w:rFonts w:asciiTheme="majorBidi" w:hAnsiTheme="majorBidi" w:cstheme="majorBidi"/>
                <w:b/>
                <w:sz w:val="24"/>
                <w:szCs w:val="24"/>
              </w:rPr>
            </w:pPr>
            <w:r w:rsidRPr="006454AE">
              <w:rPr>
                <w:rFonts w:asciiTheme="majorBidi" w:hAnsiTheme="majorBidi" w:cstheme="majorBidi"/>
                <w:b/>
                <w:sz w:val="24"/>
                <w:szCs w:val="24"/>
              </w:rPr>
              <w:t>4</w:t>
            </w:r>
          </w:p>
        </w:tc>
        <w:tc>
          <w:tcPr>
            <w:tcW w:w="336" w:type="dxa"/>
          </w:tcPr>
          <w:p w14:paraId="3D7B8AAA"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1</w:t>
            </w:r>
          </w:p>
        </w:tc>
        <w:tc>
          <w:tcPr>
            <w:tcW w:w="368" w:type="dxa"/>
          </w:tcPr>
          <w:p w14:paraId="47837AEB" w14:textId="77777777" w:rsidR="00925D71" w:rsidRPr="006454AE" w:rsidRDefault="00925D71" w:rsidP="00E36335">
            <w:pPr>
              <w:pStyle w:val="TableParagraph"/>
              <w:spacing w:line="480" w:lineRule="auto"/>
              <w:ind w:left="106"/>
              <w:rPr>
                <w:rFonts w:asciiTheme="majorBidi" w:hAnsiTheme="majorBidi" w:cstheme="majorBidi"/>
                <w:b/>
                <w:sz w:val="24"/>
                <w:szCs w:val="24"/>
              </w:rPr>
            </w:pPr>
            <w:r w:rsidRPr="006454AE">
              <w:rPr>
                <w:rFonts w:asciiTheme="majorBidi" w:hAnsiTheme="majorBidi" w:cstheme="majorBidi"/>
                <w:b/>
                <w:sz w:val="24"/>
                <w:szCs w:val="24"/>
              </w:rPr>
              <w:t>2</w:t>
            </w:r>
          </w:p>
        </w:tc>
        <w:tc>
          <w:tcPr>
            <w:tcW w:w="370" w:type="dxa"/>
          </w:tcPr>
          <w:p w14:paraId="1A0F5713" w14:textId="77777777" w:rsidR="00925D71" w:rsidRPr="006454AE" w:rsidRDefault="00925D71" w:rsidP="00E36335">
            <w:pPr>
              <w:pStyle w:val="TableParagraph"/>
              <w:spacing w:line="480" w:lineRule="auto"/>
              <w:ind w:left="108"/>
              <w:rPr>
                <w:rFonts w:asciiTheme="majorBidi" w:hAnsiTheme="majorBidi" w:cstheme="majorBidi"/>
                <w:b/>
                <w:sz w:val="24"/>
                <w:szCs w:val="24"/>
              </w:rPr>
            </w:pPr>
            <w:r w:rsidRPr="006454AE">
              <w:rPr>
                <w:rFonts w:asciiTheme="majorBidi" w:hAnsiTheme="majorBidi" w:cstheme="majorBidi"/>
                <w:b/>
                <w:sz w:val="24"/>
                <w:szCs w:val="24"/>
              </w:rPr>
              <w:t>3</w:t>
            </w:r>
          </w:p>
        </w:tc>
        <w:tc>
          <w:tcPr>
            <w:tcW w:w="426" w:type="dxa"/>
          </w:tcPr>
          <w:p w14:paraId="598C353D"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4</w:t>
            </w:r>
          </w:p>
        </w:tc>
        <w:tc>
          <w:tcPr>
            <w:tcW w:w="336" w:type="dxa"/>
          </w:tcPr>
          <w:p w14:paraId="72E34DFB"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1</w:t>
            </w:r>
          </w:p>
        </w:tc>
        <w:tc>
          <w:tcPr>
            <w:tcW w:w="366" w:type="dxa"/>
          </w:tcPr>
          <w:p w14:paraId="15339ACF" w14:textId="77777777" w:rsidR="00925D71" w:rsidRPr="006454AE" w:rsidRDefault="00925D71" w:rsidP="00E36335">
            <w:pPr>
              <w:pStyle w:val="TableParagraph"/>
              <w:spacing w:line="480" w:lineRule="auto"/>
              <w:ind w:left="106"/>
              <w:rPr>
                <w:rFonts w:asciiTheme="majorBidi" w:hAnsiTheme="majorBidi" w:cstheme="majorBidi"/>
                <w:b/>
                <w:sz w:val="24"/>
                <w:szCs w:val="24"/>
              </w:rPr>
            </w:pPr>
            <w:r w:rsidRPr="006454AE">
              <w:rPr>
                <w:rFonts w:asciiTheme="majorBidi" w:hAnsiTheme="majorBidi" w:cstheme="majorBidi"/>
                <w:b/>
                <w:sz w:val="24"/>
                <w:szCs w:val="24"/>
              </w:rPr>
              <w:t>2</w:t>
            </w:r>
          </w:p>
        </w:tc>
        <w:tc>
          <w:tcPr>
            <w:tcW w:w="366" w:type="dxa"/>
          </w:tcPr>
          <w:p w14:paraId="77C6BE27" w14:textId="77777777" w:rsidR="00925D71" w:rsidRPr="006454AE" w:rsidRDefault="00925D71" w:rsidP="00E36335">
            <w:pPr>
              <w:pStyle w:val="TableParagraph"/>
              <w:spacing w:line="480" w:lineRule="auto"/>
              <w:ind w:left="108"/>
              <w:rPr>
                <w:rFonts w:asciiTheme="majorBidi" w:hAnsiTheme="majorBidi" w:cstheme="majorBidi"/>
                <w:b/>
                <w:sz w:val="24"/>
                <w:szCs w:val="24"/>
              </w:rPr>
            </w:pPr>
            <w:r w:rsidRPr="006454AE">
              <w:rPr>
                <w:rFonts w:asciiTheme="majorBidi" w:hAnsiTheme="majorBidi" w:cstheme="majorBidi"/>
                <w:b/>
                <w:sz w:val="24"/>
                <w:szCs w:val="24"/>
              </w:rPr>
              <w:t>3</w:t>
            </w:r>
          </w:p>
        </w:tc>
        <w:tc>
          <w:tcPr>
            <w:tcW w:w="356" w:type="dxa"/>
          </w:tcPr>
          <w:p w14:paraId="1E79DEE6" w14:textId="77777777" w:rsidR="00925D71" w:rsidRPr="006454AE" w:rsidRDefault="00925D71" w:rsidP="00E36335">
            <w:pPr>
              <w:pStyle w:val="TableParagraph"/>
              <w:spacing w:line="480" w:lineRule="auto"/>
              <w:ind w:left="106"/>
              <w:rPr>
                <w:rFonts w:asciiTheme="majorBidi" w:hAnsiTheme="majorBidi" w:cstheme="majorBidi"/>
                <w:b/>
                <w:sz w:val="24"/>
                <w:szCs w:val="24"/>
              </w:rPr>
            </w:pPr>
            <w:r w:rsidRPr="006454AE">
              <w:rPr>
                <w:rFonts w:asciiTheme="majorBidi" w:hAnsiTheme="majorBidi" w:cstheme="majorBidi"/>
                <w:b/>
                <w:sz w:val="24"/>
                <w:szCs w:val="24"/>
              </w:rPr>
              <w:t>4</w:t>
            </w:r>
          </w:p>
        </w:tc>
      </w:tr>
      <w:tr w:rsidR="00925D71" w:rsidRPr="006454AE" w14:paraId="4E61A7E5" w14:textId="77777777" w:rsidTr="00E36335">
        <w:trPr>
          <w:trHeight w:val="430"/>
        </w:trPr>
        <w:tc>
          <w:tcPr>
            <w:tcW w:w="570" w:type="dxa"/>
          </w:tcPr>
          <w:p w14:paraId="0483ED72"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1.</w:t>
            </w:r>
          </w:p>
        </w:tc>
        <w:tc>
          <w:tcPr>
            <w:tcW w:w="2454" w:type="dxa"/>
            <w:tcBorders>
              <w:right w:val="single" w:sz="4" w:space="0" w:color="FFC000"/>
            </w:tcBorders>
          </w:tcPr>
          <w:p w14:paraId="5438D0A8" w14:textId="77777777" w:rsidR="00925D71" w:rsidRPr="006454AE" w:rsidRDefault="00925D71" w:rsidP="00E36335">
            <w:pPr>
              <w:pStyle w:val="TableParagraph"/>
              <w:spacing w:line="480" w:lineRule="auto"/>
              <w:ind w:left="107"/>
              <w:rPr>
                <w:rFonts w:asciiTheme="majorBidi" w:hAnsiTheme="majorBidi" w:cstheme="majorBidi"/>
                <w:sz w:val="24"/>
                <w:szCs w:val="24"/>
              </w:rPr>
            </w:pPr>
            <w:r w:rsidRPr="006454AE">
              <w:rPr>
                <w:rFonts w:asciiTheme="majorBidi" w:hAnsiTheme="majorBidi" w:cstheme="majorBidi"/>
                <w:sz w:val="24"/>
                <w:szCs w:val="24"/>
              </w:rPr>
              <w:t>Investigasi</w:t>
            </w:r>
          </w:p>
        </w:tc>
        <w:tc>
          <w:tcPr>
            <w:tcW w:w="336" w:type="dxa"/>
            <w:shd w:val="clear" w:color="auto" w:fill="FFC000"/>
          </w:tcPr>
          <w:p w14:paraId="22A9973F"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4" w:type="dxa"/>
            <w:shd w:val="clear" w:color="auto" w:fill="FFC000"/>
          </w:tcPr>
          <w:p w14:paraId="5F1C1A09"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shd w:val="clear" w:color="auto" w:fill="FFC000"/>
          </w:tcPr>
          <w:p w14:paraId="541FB66B"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32" w:type="dxa"/>
            <w:shd w:val="clear" w:color="auto" w:fill="FFC000"/>
          </w:tcPr>
          <w:p w14:paraId="5FA5F6F8"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tcPr>
          <w:p w14:paraId="7D006899"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8" w:type="dxa"/>
          </w:tcPr>
          <w:p w14:paraId="13B9B3FD"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70" w:type="dxa"/>
          </w:tcPr>
          <w:p w14:paraId="563AB4DE"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26" w:type="dxa"/>
          </w:tcPr>
          <w:p w14:paraId="25399F30"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tcPr>
          <w:p w14:paraId="2E9CB58D"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4CEDB624"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56716DB3"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56" w:type="dxa"/>
          </w:tcPr>
          <w:p w14:paraId="588A5813" w14:textId="77777777" w:rsidR="00925D71" w:rsidRPr="006454AE" w:rsidRDefault="00925D71" w:rsidP="00E36335">
            <w:pPr>
              <w:pStyle w:val="TableParagraph"/>
              <w:spacing w:line="480" w:lineRule="auto"/>
              <w:rPr>
                <w:rFonts w:asciiTheme="majorBidi" w:hAnsiTheme="majorBidi" w:cstheme="majorBidi"/>
                <w:sz w:val="24"/>
                <w:szCs w:val="24"/>
              </w:rPr>
            </w:pPr>
          </w:p>
        </w:tc>
      </w:tr>
      <w:tr w:rsidR="00925D71" w:rsidRPr="006454AE" w14:paraId="02A06985" w14:textId="77777777" w:rsidTr="00E36335">
        <w:trPr>
          <w:trHeight w:val="412"/>
        </w:trPr>
        <w:tc>
          <w:tcPr>
            <w:tcW w:w="570" w:type="dxa"/>
          </w:tcPr>
          <w:p w14:paraId="1372D19D"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2.</w:t>
            </w:r>
          </w:p>
        </w:tc>
        <w:tc>
          <w:tcPr>
            <w:tcW w:w="2454" w:type="dxa"/>
            <w:tcBorders>
              <w:right w:val="single" w:sz="4" w:space="0" w:color="FFC000"/>
            </w:tcBorders>
          </w:tcPr>
          <w:p w14:paraId="36E02A36" w14:textId="77777777" w:rsidR="00925D71" w:rsidRPr="006454AE" w:rsidRDefault="00925D71" w:rsidP="00E36335">
            <w:pPr>
              <w:pStyle w:val="TableParagraph"/>
              <w:spacing w:line="480" w:lineRule="auto"/>
              <w:ind w:left="107"/>
              <w:rPr>
                <w:rFonts w:asciiTheme="majorBidi" w:hAnsiTheme="majorBidi" w:cstheme="majorBidi"/>
                <w:sz w:val="24"/>
                <w:szCs w:val="24"/>
              </w:rPr>
            </w:pPr>
            <w:r w:rsidRPr="006454AE">
              <w:rPr>
                <w:rFonts w:asciiTheme="majorBidi" w:hAnsiTheme="majorBidi" w:cstheme="majorBidi"/>
                <w:sz w:val="24"/>
                <w:szCs w:val="24"/>
              </w:rPr>
              <w:t>Studi</w:t>
            </w:r>
            <w:r>
              <w:rPr>
                <w:rFonts w:asciiTheme="majorBidi" w:hAnsiTheme="majorBidi" w:cstheme="majorBidi"/>
                <w:sz w:val="24"/>
                <w:szCs w:val="24"/>
              </w:rPr>
              <w:t xml:space="preserve"> </w:t>
            </w:r>
            <w:r w:rsidRPr="006454AE">
              <w:rPr>
                <w:rFonts w:asciiTheme="majorBidi" w:hAnsiTheme="majorBidi" w:cstheme="majorBidi"/>
                <w:sz w:val="24"/>
                <w:szCs w:val="24"/>
              </w:rPr>
              <w:t>Literatur</w:t>
            </w:r>
          </w:p>
        </w:tc>
        <w:tc>
          <w:tcPr>
            <w:tcW w:w="336" w:type="dxa"/>
            <w:shd w:val="clear" w:color="auto" w:fill="FFC000"/>
          </w:tcPr>
          <w:p w14:paraId="50C0199B"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4" w:type="dxa"/>
            <w:shd w:val="clear" w:color="auto" w:fill="FFC000"/>
          </w:tcPr>
          <w:p w14:paraId="74A32DCA"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shd w:val="clear" w:color="auto" w:fill="FFC000"/>
          </w:tcPr>
          <w:p w14:paraId="3320A076"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32" w:type="dxa"/>
            <w:shd w:val="clear" w:color="auto" w:fill="FFC000"/>
          </w:tcPr>
          <w:p w14:paraId="05B88EEF"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tcPr>
          <w:p w14:paraId="145025EB"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8" w:type="dxa"/>
          </w:tcPr>
          <w:p w14:paraId="61CB5999"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70" w:type="dxa"/>
          </w:tcPr>
          <w:p w14:paraId="51392962"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26" w:type="dxa"/>
          </w:tcPr>
          <w:p w14:paraId="18F57689"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tcPr>
          <w:p w14:paraId="1BD128C2"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42155CCA"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489581B5"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56" w:type="dxa"/>
          </w:tcPr>
          <w:p w14:paraId="2A9DCBCE" w14:textId="77777777" w:rsidR="00925D71" w:rsidRPr="006454AE" w:rsidRDefault="00925D71" w:rsidP="00E36335">
            <w:pPr>
              <w:pStyle w:val="TableParagraph"/>
              <w:spacing w:line="480" w:lineRule="auto"/>
              <w:rPr>
                <w:rFonts w:asciiTheme="majorBidi" w:hAnsiTheme="majorBidi" w:cstheme="majorBidi"/>
                <w:sz w:val="24"/>
                <w:szCs w:val="24"/>
              </w:rPr>
            </w:pPr>
          </w:p>
        </w:tc>
      </w:tr>
      <w:tr w:rsidR="00925D71" w:rsidRPr="006454AE" w14:paraId="60C0A53C" w14:textId="77777777" w:rsidTr="00E36335">
        <w:trPr>
          <w:trHeight w:val="591"/>
        </w:trPr>
        <w:tc>
          <w:tcPr>
            <w:tcW w:w="570" w:type="dxa"/>
          </w:tcPr>
          <w:p w14:paraId="5EFCB1F6"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3.</w:t>
            </w:r>
          </w:p>
        </w:tc>
        <w:tc>
          <w:tcPr>
            <w:tcW w:w="2454" w:type="dxa"/>
          </w:tcPr>
          <w:p w14:paraId="1F440F60" w14:textId="77777777" w:rsidR="00925D71" w:rsidRPr="006454AE" w:rsidRDefault="00925D71" w:rsidP="00E36335">
            <w:pPr>
              <w:pStyle w:val="TableParagraph"/>
              <w:spacing w:line="276" w:lineRule="auto"/>
              <w:ind w:left="107" w:right="95"/>
              <w:rPr>
                <w:rFonts w:asciiTheme="majorBidi" w:hAnsiTheme="majorBidi" w:cstheme="majorBidi"/>
                <w:sz w:val="24"/>
                <w:szCs w:val="24"/>
              </w:rPr>
            </w:pPr>
            <w:r w:rsidRPr="006454AE">
              <w:rPr>
                <w:rFonts w:asciiTheme="majorBidi" w:hAnsiTheme="majorBidi" w:cstheme="majorBidi"/>
                <w:sz w:val="24"/>
                <w:szCs w:val="24"/>
              </w:rPr>
              <w:t>Panentuan</w:t>
            </w:r>
            <w:r>
              <w:rPr>
                <w:rFonts w:asciiTheme="majorBidi" w:hAnsiTheme="majorBidi" w:cstheme="majorBidi"/>
                <w:sz w:val="24"/>
                <w:szCs w:val="24"/>
              </w:rPr>
              <w:t xml:space="preserve"> </w:t>
            </w:r>
            <w:r w:rsidRPr="006454AE">
              <w:rPr>
                <w:rFonts w:asciiTheme="majorBidi" w:hAnsiTheme="majorBidi" w:cstheme="majorBidi"/>
                <w:sz w:val="24"/>
                <w:szCs w:val="24"/>
              </w:rPr>
              <w:t>Model</w:t>
            </w:r>
            <w:r>
              <w:rPr>
                <w:rFonts w:asciiTheme="majorBidi" w:hAnsiTheme="majorBidi" w:cstheme="majorBidi"/>
                <w:sz w:val="24"/>
                <w:szCs w:val="24"/>
              </w:rPr>
              <w:t xml:space="preserve"> </w:t>
            </w:r>
            <w:r w:rsidRPr="006454AE">
              <w:rPr>
                <w:rFonts w:asciiTheme="majorBidi" w:hAnsiTheme="majorBidi" w:cstheme="majorBidi"/>
                <w:sz w:val="24"/>
                <w:szCs w:val="24"/>
              </w:rPr>
              <w:t>dan</w:t>
            </w:r>
            <w:r>
              <w:rPr>
                <w:rFonts w:asciiTheme="majorBidi" w:hAnsiTheme="majorBidi" w:cstheme="majorBidi"/>
                <w:sz w:val="24"/>
                <w:szCs w:val="24"/>
              </w:rPr>
              <w:t xml:space="preserve"> </w:t>
            </w:r>
            <w:r w:rsidRPr="006454AE">
              <w:rPr>
                <w:rFonts w:asciiTheme="majorBidi" w:hAnsiTheme="majorBidi" w:cstheme="majorBidi"/>
                <w:sz w:val="24"/>
                <w:szCs w:val="24"/>
              </w:rPr>
              <w:t>sampel</w:t>
            </w:r>
          </w:p>
        </w:tc>
        <w:tc>
          <w:tcPr>
            <w:tcW w:w="336" w:type="dxa"/>
          </w:tcPr>
          <w:p w14:paraId="110E9AAA"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4" w:type="dxa"/>
          </w:tcPr>
          <w:p w14:paraId="7850157D"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33556348"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32" w:type="dxa"/>
            <w:shd w:val="clear" w:color="auto" w:fill="FFC000"/>
          </w:tcPr>
          <w:p w14:paraId="6DCE9932"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shd w:val="clear" w:color="auto" w:fill="FFC000"/>
          </w:tcPr>
          <w:p w14:paraId="29D7FD6A"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8" w:type="dxa"/>
            <w:shd w:val="clear" w:color="auto" w:fill="FFC000"/>
          </w:tcPr>
          <w:p w14:paraId="5E2194DC"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70" w:type="dxa"/>
            <w:shd w:val="clear" w:color="auto" w:fill="auto"/>
          </w:tcPr>
          <w:p w14:paraId="4958B575"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26" w:type="dxa"/>
            <w:shd w:val="clear" w:color="auto" w:fill="auto"/>
          </w:tcPr>
          <w:p w14:paraId="6B3614CE"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tcPr>
          <w:p w14:paraId="14C911BC"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00BA062F"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7B8BE4FB"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56" w:type="dxa"/>
          </w:tcPr>
          <w:p w14:paraId="40DC5BF5" w14:textId="77777777" w:rsidR="00925D71" w:rsidRPr="006454AE" w:rsidRDefault="00925D71" w:rsidP="00E36335">
            <w:pPr>
              <w:pStyle w:val="TableParagraph"/>
              <w:spacing w:line="480" w:lineRule="auto"/>
              <w:rPr>
                <w:rFonts w:asciiTheme="majorBidi" w:hAnsiTheme="majorBidi" w:cstheme="majorBidi"/>
                <w:sz w:val="24"/>
                <w:szCs w:val="24"/>
              </w:rPr>
            </w:pPr>
          </w:p>
        </w:tc>
      </w:tr>
      <w:tr w:rsidR="00925D71" w:rsidRPr="006454AE" w14:paraId="1913720F" w14:textId="77777777" w:rsidTr="00E36335">
        <w:trPr>
          <w:trHeight w:val="412"/>
        </w:trPr>
        <w:tc>
          <w:tcPr>
            <w:tcW w:w="570" w:type="dxa"/>
          </w:tcPr>
          <w:p w14:paraId="598FE9D4"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4.</w:t>
            </w:r>
          </w:p>
        </w:tc>
        <w:tc>
          <w:tcPr>
            <w:tcW w:w="2454" w:type="dxa"/>
          </w:tcPr>
          <w:p w14:paraId="010A4D99" w14:textId="77777777" w:rsidR="00925D71" w:rsidRPr="006454AE" w:rsidRDefault="00925D71" w:rsidP="00E36335">
            <w:pPr>
              <w:pStyle w:val="TableParagraph"/>
              <w:spacing w:line="480" w:lineRule="auto"/>
              <w:ind w:left="107"/>
              <w:rPr>
                <w:rFonts w:asciiTheme="majorBidi" w:hAnsiTheme="majorBidi" w:cstheme="majorBidi"/>
                <w:sz w:val="24"/>
                <w:szCs w:val="24"/>
              </w:rPr>
            </w:pPr>
            <w:r w:rsidRPr="006454AE">
              <w:rPr>
                <w:rFonts w:asciiTheme="majorBidi" w:hAnsiTheme="majorBidi" w:cstheme="majorBidi"/>
                <w:sz w:val="24"/>
                <w:szCs w:val="24"/>
              </w:rPr>
              <w:t>Pengumpulan</w:t>
            </w:r>
            <w:r>
              <w:rPr>
                <w:rFonts w:asciiTheme="majorBidi" w:hAnsiTheme="majorBidi" w:cstheme="majorBidi"/>
                <w:sz w:val="24"/>
                <w:szCs w:val="24"/>
              </w:rPr>
              <w:t xml:space="preserve"> </w:t>
            </w:r>
            <w:r w:rsidRPr="006454AE">
              <w:rPr>
                <w:rFonts w:asciiTheme="majorBidi" w:hAnsiTheme="majorBidi" w:cstheme="majorBidi"/>
                <w:sz w:val="24"/>
                <w:szCs w:val="24"/>
              </w:rPr>
              <w:t>data</w:t>
            </w:r>
          </w:p>
        </w:tc>
        <w:tc>
          <w:tcPr>
            <w:tcW w:w="336" w:type="dxa"/>
          </w:tcPr>
          <w:p w14:paraId="034FA96C"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4" w:type="dxa"/>
          </w:tcPr>
          <w:p w14:paraId="2223489D"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3EA56CBD"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32" w:type="dxa"/>
            <w:shd w:val="clear" w:color="auto" w:fill="FFC000"/>
          </w:tcPr>
          <w:p w14:paraId="6B49549A"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shd w:val="clear" w:color="auto" w:fill="FFC000"/>
          </w:tcPr>
          <w:p w14:paraId="773F9A78"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8" w:type="dxa"/>
            <w:shd w:val="clear" w:color="auto" w:fill="FFC000"/>
          </w:tcPr>
          <w:p w14:paraId="5E15D79E"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70" w:type="dxa"/>
            <w:shd w:val="clear" w:color="auto" w:fill="FFC000"/>
          </w:tcPr>
          <w:p w14:paraId="06FDA324"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26" w:type="dxa"/>
            <w:shd w:val="clear" w:color="auto" w:fill="FFC000"/>
          </w:tcPr>
          <w:p w14:paraId="4B684E48"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tcPr>
          <w:p w14:paraId="7B8FEE74"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5BBBD139"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4F5665ED"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56" w:type="dxa"/>
          </w:tcPr>
          <w:p w14:paraId="4091165B" w14:textId="77777777" w:rsidR="00925D71" w:rsidRPr="006454AE" w:rsidRDefault="00925D71" w:rsidP="00E36335">
            <w:pPr>
              <w:pStyle w:val="TableParagraph"/>
              <w:spacing w:line="480" w:lineRule="auto"/>
              <w:rPr>
                <w:rFonts w:asciiTheme="majorBidi" w:hAnsiTheme="majorBidi" w:cstheme="majorBidi"/>
                <w:sz w:val="24"/>
                <w:szCs w:val="24"/>
              </w:rPr>
            </w:pPr>
          </w:p>
        </w:tc>
      </w:tr>
      <w:tr w:rsidR="00925D71" w:rsidRPr="006454AE" w14:paraId="1632C9D7" w14:textId="77777777" w:rsidTr="00E36335">
        <w:trPr>
          <w:trHeight w:val="631"/>
        </w:trPr>
        <w:tc>
          <w:tcPr>
            <w:tcW w:w="570" w:type="dxa"/>
          </w:tcPr>
          <w:p w14:paraId="1A0B6A7D"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5.</w:t>
            </w:r>
          </w:p>
        </w:tc>
        <w:tc>
          <w:tcPr>
            <w:tcW w:w="2454" w:type="dxa"/>
          </w:tcPr>
          <w:p w14:paraId="43010A5D" w14:textId="77777777" w:rsidR="00925D71" w:rsidRPr="006454AE" w:rsidRDefault="00925D71" w:rsidP="00E36335">
            <w:pPr>
              <w:pStyle w:val="TableParagraph"/>
              <w:spacing w:line="276" w:lineRule="auto"/>
              <w:ind w:left="107"/>
              <w:rPr>
                <w:rFonts w:asciiTheme="majorBidi" w:hAnsiTheme="majorBidi" w:cstheme="majorBidi"/>
                <w:sz w:val="24"/>
                <w:szCs w:val="24"/>
              </w:rPr>
            </w:pPr>
            <w:r w:rsidRPr="006454AE">
              <w:rPr>
                <w:rFonts w:asciiTheme="majorBidi" w:hAnsiTheme="majorBidi" w:cstheme="majorBidi"/>
                <w:sz w:val="24"/>
                <w:szCs w:val="24"/>
              </w:rPr>
              <w:t>Pengolahan</w:t>
            </w:r>
            <w:r>
              <w:rPr>
                <w:rFonts w:asciiTheme="majorBidi" w:hAnsiTheme="majorBidi" w:cstheme="majorBidi"/>
                <w:sz w:val="24"/>
                <w:szCs w:val="24"/>
              </w:rPr>
              <w:t xml:space="preserve"> </w:t>
            </w:r>
            <w:r w:rsidRPr="006454AE">
              <w:rPr>
                <w:rFonts w:asciiTheme="majorBidi" w:hAnsiTheme="majorBidi" w:cstheme="majorBidi"/>
                <w:sz w:val="24"/>
                <w:szCs w:val="24"/>
              </w:rPr>
              <w:t>dan</w:t>
            </w:r>
          </w:p>
          <w:p w14:paraId="19F75A2B" w14:textId="77777777" w:rsidR="00925D71" w:rsidRPr="006454AE" w:rsidRDefault="00925D71" w:rsidP="00E36335">
            <w:pPr>
              <w:pStyle w:val="TableParagraph"/>
              <w:spacing w:before="40" w:line="276" w:lineRule="auto"/>
              <w:ind w:left="167"/>
              <w:rPr>
                <w:rFonts w:asciiTheme="majorBidi" w:hAnsiTheme="majorBidi" w:cstheme="majorBidi"/>
                <w:sz w:val="24"/>
                <w:szCs w:val="24"/>
              </w:rPr>
            </w:pPr>
            <w:r w:rsidRPr="006454AE">
              <w:rPr>
                <w:rFonts w:asciiTheme="majorBidi" w:hAnsiTheme="majorBidi" w:cstheme="majorBidi"/>
                <w:sz w:val="24"/>
                <w:szCs w:val="24"/>
              </w:rPr>
              <w:t>Analisis</w:t>
            </w:r>
            <w:r>
              <w:rPr>
                <w:rFonts w:asciiTheme="majorBidi" w:hAnsiTheme="majorBidi" w:cstheme="majorBidi"/>
                <w:sz w:val="24"/>
                <w:szCs w:val="24"/>
              </w:rPr>
              <w:t xml:space="preserve"> </w:t>
            </w:r>
            <w:r w:rsidRPr="006454AE">
              <w:rPr>
                <w:rFonts w:asciiTheme="majorBidi" w:hAnsiTheme="majorBidi" w:cstheme="majorBidi"/>
                <w:sz w:val="24"/>
                <w:szCs w:val="24"/>
              </w:rPr>
              <w:t>Data</w:t>
            </w:r>
          </w:p>
        </w:tc>
        <w:tc>
          <w:tcPr>
            <w:tcW w:w="336" w:type="dxa"/>
          </w:tcPr>
          <w:p w14:paraId="414AE8EE"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4" w:type="dxa"/>
          </w:tcPr>
          <w:p w14:paraId="71D6CCF9"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5882567B"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32" w:type="dxa"/>
          </w:tcPr>
          <w:p w14:paraId="1B3C876D"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tcPr>
          <w:p w14:paraId="7C2412CC"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8" w:type="dxa"/>
            <w:shd w:val="clear" w:color="auto" w:fill="FFC000"/>
          </w:tcPr>
          <w:p w14:paraId="0EF210C7"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70" w:type="dxa"/>
            <w:shd w:val="clear" w:color="auto" w:fill="FFC000"/>
          </w:tcPr>
          <w:p w14:paraId="777A4EB9"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26" w:type="dxa"/>
            <w:shd w:val="clear" w:color="auto" w:fill="FFC000"/>
          </w:tcPr>
          <w:p w14:paraId="2A2B0466"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shd w:val="clear" w:color="auto" w:fill="FFC000"/>
          </w:tcPr>
          <w:p w14:paraId="4F5473D4"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shd w:val="clear" w:color="auto" w:fill="FFC000"/>
          </w:tcPr>
          <w:p w14:paraId="75EC5D63"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shd w:val="clear" w:color="auto" w:fill="auto"/>
          </w:tcPr>
          <w:p w14:paraId="07C782D9"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56" w:type="dxa"/>
            <w:shd w:val="clear" w:color="auto" w:fill="auto"/>
          </w:tcPr>
          <w:p w14:paraId="0BF37742" w14:textId="77777777" w:rsidR="00925D71" w:rsidRPr="006454AE" w:rsidRDefault="00925D71" w:rsidP="00E36335">
            <w:pPr>
              <w:pStyle w:val="TableParagraph"/>
              <w:spacing w:line="480" w:lineRule="auto"/>
              <w:rPr>
                <w:rFonts w:asciiTheme="majorBidi" w:hAnsiTheme="majorBidi" w:cstheme="majorBidi"/>
                <w:sz w:val="24"/>
                <w:szCs w:val="24"/>
              </w:rPr>
            </w:pPr>
          </w:p>
        </w:tc>
      </w:tr>
      <w:tr w:rsidR="00925D71" w:rsidRPr="006454AE" w14:paraId="3EB5FA33" w14:textId="77777777" w:rsidTr="00E36335">
        <w:trPr>
          <w:trHeight w:val="432"/>
        </w:trPr>
        <w:tc>
          <w:tcPr>
            <w:tcW w:w="570" w:type="dxa"/>
          </w:tcPr>
          <w:p w14:paraId="3575ECB0"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6.</w:t>
            </w:r>
          </w:p>
        </w:tc>
        <w:tc>
          <w:tcPr>
            <w:tcW w:w="2454" w:type="dxa"/>
          </w:tcPr>
          <w:p w14:paraId="0805DC88" w14:textId="3FDEB591" w:rsidR="00925D71" w:rsidRPr="006454AE" w:rsidRDefault="006B1629" w:rsidP="00E36335">
            <w:pPr>
              <w:pStyle w:val="TableParagraph"/>
              <w:spacing w:line="480" w:lineRule="auto"/>
              <w:ind w:left="107"/>
              <w:rPr>
                <w:rFonts w:asciiTheme="majorBidi" w:hAnsiTheme="majorBidi" w:cstheme="majorBidi"/>
                <w:sz w:val="24"/>
                <w:szCs w:val="24"/>
              </w:rPr>
            </w:pPr>
            <w:r>
              <w:rPr>
                <w:rFonts w:asciiTheme="majorBidi" w:hAnsiTheme="majorBidi" w:cstheme="majorBidi"/>
                <w:sz w:val="24"/>
                <w:szCs w:val="24"/>
              </w:rPr>
              <w:t>Aplikasi</w:t>
            </w:r>
          </w:p>
        </w:tc>
        <w:tc>
          <w:tcPr>
            <w:tcW w:w="336" w:type="dxa"/>
          </w:tcPr>
          <w:p w14:paraId="63E9F08C"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4" w:type="dxa"/>
          </w:tcPr>
          <w:p w14:paraId="20BE0BF8"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35DDEC28"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32" w:type="dxa"/>
          </w:tcPr>
          <w:p w14:paraId="1DB983D0"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tcPr>
          <w:p w14:paraId="71028EC3"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8" w:type="dxa"/>
            <w:shd w:val="clear" w:color="auto" w:fill="FFC000"/>
          </w:tcPr>
          <w:p w14:paraId="0A2BC4A1"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70" w:type="dxa"/>
            <w:shd w:val="clear" w:color="auto" w:fill="FFC000"/>
          </w:tcPr>
          <w:p w14:paraId="4C231CA5"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26" w:type="dxa"/>
            <w:shd w:val="clear" w:color="auto" w:fill="FFC000"/>
          </w:tcPr>
          <w:p w14:paraId="7A0EBCB5"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shd w:val="clear" w:color="auto" w:fill="FFC000"/>
          </w:tcPr>
          <w:p w14:paraId="226A52A2"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shd w:val="clear" w:color="auto" w:fill="FFC000"/>
          </w:tcPr>
          <w:p w14:paraId="63F0D376"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shd w:val="clear" w:color="auto" w:fill="FFC000"/>
          </w:tcPr>
          <w:p w14:paraId="28ED4211"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56" w:type="dxa"/>
            <w:shd w:val="clear" w:color="auto" w:fill="FFC000"/>
          </w:tcPr>
          <w:p w14:paraId="310C44BE" w14:textId="77777777" w:rsidR="00925D71" w:rsidRPr="006454AE" w:rsidRDefault="00925D71" w:rsidP="00E36335">
            <w:pPr>
              <w:pStyle w:val="TableParagraph"/>
              <w:spacing w:line="480" w:lineRule="auto"/>
              <w:rPr>
                <w:rFonts w:asciiTheme="majorBidi" w:hAnsiTheme="majorBidi" w:cstheme="majorBidi"/>
                <w:sz w:val="24"/>
                <w:szCs w:val="24"/>
              </w:rPr>
            </w:pPr>
          </w:p>
        </w:tc>
      </w:tr>
      <w:tr w:rsidR="00925D71" w:rsidRPr="006454AE" w14:paraId="265D64F9" w14:textId="77777777" w:rsidTr="00E36335">
        <w:trPr>
          <w:trHeight w:val="595"/>
        </w:trPr>
        <w:tc>
          <w:tcPr>
            <w:tcW w:w="570" w:type="dxa"/>
          </w:tcPr>
          <w:p w14:paraId="664C53D0" w14:textId="77777777" w:rsidR="00925D71" w:rsidRPr="006454AE" w:rsidRDefault="00925D71" w:rsidP="00E36335">
            <w:pPr>
              <w:pStyle w:val="TableParagraph"/>
              <w:spacing w:line="480" w:lineRule="auto"/>
              <w:ind w:left="107"/>
              <w:rPr>
                <w:rFonts w:asciiTheme="majorBidi" w:hAnsiTheme="majorBidi" w:cstheme="majorBidi"/>
                <w:b/>
                <w:sz w:val="24"/>
                <w:szCs w:val="24"/>
              </w:rPr>
            </w:pPr>
            <w:r w:rsidRPr="006454AE">
              <w:rPr>
                <w:rFonts w:asciiTheme="majorBidi" w:hAnsiTheme="majorBidi" w:cstheme="majorBidi"/>
                <w:b/>
                <w:sz w:val="24"/>
                <w:szCs w:val="24"/>
              </w:rPr>
              <w:t>7.</w:t>
            </w:r>
          </w:p>
        </w:tc>
        <w:tc>
          <w:tcPr>
            <w:tcW w:w="2454" w:type="dxa"/>
          </w:tcPr>
          <w:p w14:paraId="193831E0" w14:textId="77777777" w:rsidR="00925D71" w:rsidRPr="006454AE" w:rsidRDefault="00925D71" w:rsidP="00E36335">
            <w:pPr>
              <w:pStyle w:val="TableParagraph"/>
              <w:spacing w:line="276" w:lineRule="auto"/>
              <w:ind w:left="107"/>
              <w:rPr>
                <w:rFonts w:asciiTheme="majorBidi" w:hAnsiTheme="majorBidi" w:cstheme="majorBidi"/>
                <w:sz w:val="24"/>
                <w:szCs w:val="24"/>
              </w:rPr>
            </w:pPr>
            <w:r w:rsidRPr="006454AE">
              <w:rPr>
                <w:rFonts w:asciiTheme="majorBidi" w:hAnsiTheme="majorBidi" w:cstheme="majorBidi"/>
                <w:sz w:val="24"/>
                <w:szCs w:val="24"/>
              </w:rPr>
              <w:t>Penyusunan</w:t>
            </w:r>
            <w:r>
              <w:rPr>
                <w:rFonts w:asciiTheme="majorBidi" w:hAnsiTheme="majorBidi" w:cstheme="majorBidi"/>
                <w:sz w:val="24"/>
                <w:szCs w:val="24"/>
              </w:rPr>
              <w:t xml:space="preserve"> </w:t>
            </w:r>
            <w:r w:rsidRPr="006454AE">
              <w:rPr>
                <w:rFonts w:asciiTheme="majorBidi" w:hAnsiTheme="majorBidi" w:cstheme="majorBidi"/>
                <w:sz w:val="24"/>
                <w:szCs w:val="24"/>
              </w:rPr>
              <w:t>Laporan</w:t>
            </w:r>
          </w:p>
          <w:p w14:paraId="1BDE13A7" w14:textId="77777777" w:rsidR="00925D71" w:rsidRPr="006454AE" w:rsidRDefault="00925D71" w:rsidP="00E36335">
            <w:pPr>
              <w:pStyle w:val="TableParagraph"/>
              <w:spacing w:before="40" w:line="276" w:lineRule="auto"/>
              <w:ind w:left="107"/>
              <w:rPr>
                <w:rFonts w:asciiTheme="majorBidi" w:hAnsiTheme="majorBidi" w:cstheme="majorBidi"/>
                <w:sz w:val="24"/>
                <w:szCs w:val="24"/>
              </w:rPr>
            </w:pPr>
            <w:r w:rsidRPr="006454AE">
              <w:rPr>
                <w:rFonts w:asciiTheme="majorBidi" w:hAnsiTheme="majorBidi" w:cstheme="majorBidi"/>
                <w:sz w:val="24"/>
                <w:szCs w:val="24"/>
              </w:rPr>
              <w:t>Akhir</w:t>
            </w:r>
          </w:p>
        </w:tc>
        <w:tc>
          <w:tcPr>
            <w:tcW w:w="336" w:type="dxa"/>
          </w:tcPr>
          <w:p w14:paraId="31A4A6C4"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4" w:type="dxa"/>
          </w:tcPr>
          <w:p w14:paraId="149E706B"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tcPr>
          <w:p w14:paraId="1D4B69BA"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32" w:type="dxa"/>
          </w:tcPr>
          <w:p w14:paraId="7123C887"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tcPr>
          <w:p w14:paraId="04D0D995"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8" w:type="dxa"/>
            <w:shd w:val="clear" w:color="auto" w:fill="auto"/>
          </w:tcPr>
          <w:p w14:paraId="5B37EA64"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70" w:type="dxa"/>
            <w:shd w:val="clear" w:color="auto" w:fill="auto"/>
          </w:tcPr>
          <w:p w14:paraId="0B27E030"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426" w:type="dxa"/>
            <w:shd w:val="clear" w:color="auto" w:fill="auto"/>
          </w:tcPr>
          <w:p w14:paraId="13D04D75"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36" w:type="dxa"/>
            <w:shd w:val="clear" w:color="auto" w:fill="auto"/>
          </w:tcPr>
          <w:p w14:paraId="393847F0"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shd w:val="clear" w:color="auto" w:fill="auto"/>
          </w:tcPr>
          <w:p w14:paraId="3F2C9223"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66" w:type="dxa"/>
            <w:shd w:val="clear" w:color="auto" w:fill="FFC000"/>
          </w:tcPr>
          <w:p w14:paraId="2BEF1B4A" w14:textId="77777777" w:rsidR="00925D71" w:rsidRPr="006454AE" w:rsidRDefault="00925D71" w:rsidP="00E36335">
            <w:pPr>
              <w:pStyle w:val="TableParagraph"/>
              <w:spacing w:line="480" w:lineRule="auto"/>
              <w:rPr>
                <w:rFonts w:asciiTheme="majorBidi" w:hAnsiTheme="majorBidi" w:cstheme="majorBidi"/>
                <w:sz w:val="24"/>
                <w:szCs w:val="24"/>
              </w:rPr>
            </w:pPr>
          </w:p>
        </w:tc>
        <w:tc>
          <w:tcPr>
            <w:tcW w:w="356" w:type="dxa"/>
            <w:shd w:val="clear" w:color="auto" w:fill="FFC000"/>
          </w:tcPr>
          <w:p w14:paraId="0EF69FCE" w14:textId="77777777" w:rsidR="00925D71" w:rsidRPr="006454AE" w:rsidRDefault="00925D71" w:rsidP="00E36335">
            <w:pPr>
              <w:pStyle w:val="TableParagraph"/>
              <w:spacing w:line="480" w:lineRule="auto"/>
              <w:rPr>
                <w:rFonts w:asciiTheme="majorBidi" w:hAnsiTheme="majorBidi" w:cstheme="majorBidi"/>
                <w:sz w:val="24"/>
                <w:szCs w:val="24"/>
              </w:rPr>
            </w:pPr>
          </w:p>
        </w:tc>
      </w:tr>
    </w:tbl>
    <w:p w14:paraId="5CDAA180" w14:textId="559ACA11" w:rsidR="00D12123" w:rsidRPr="008D488A" w:rsidRDefault="0078057F" w:rsidP="00925D71">
      <w:pPr>
        <w:pStyle w:val="BodyText"/>
        <w:spacing w:before="226" w:line="480" w:lineRule="auto"/>
        <w:ind w:left="567" w:firstLine="567"/>
        <w:jc w:val="center"/>
      </w:pPr>
      <w:r>
        <w:t>Tabel. 3.1</w:t>
      </w:r>
      <w:r w:rsidR="00D12123" w:rsidRPr="008D488A">
        <w:t>. Jadwal Pelaksanaan</w:t>
      </w:r>
      <w:bookmarkEnd w:id="20"/>
    </w:p>
    <w:p w14:paraId="510EDD8E" w14:textId="05C3F254" w:rsidR="000D5F6D" w:rsidRPr="008D488A" w:rsidRDefault="000D5F6D" w:rsidP="000D5F6D">
      <w:pPr>
        <w:pStyle w:val="BodyText"/>
        <w:spacing w:before="226" w:line="480" w:lineRule="auto"/>
        <w:ind w:left="567" w:firstLine="567"/>
      </w:pPr>
      <w:r w:rsidRPr="008D488A">
        <w:t>Waktu yang dibutuhkan selama melakukan penelitian adalah 3 bulan terhi</w:t>
      </w:r>
      <w:r w:rsidR="006B1629">
        <w:t>tung dari bulan Januari – Maret</w:t>
      </w:r>
      <w:r w:rsidR="001D57E2" w:rsidRPr="008D488A">
        <w:t xml:space="preserve"> </w:t>
      </w:r>
      <w:r w:rsidRPr="008D488A">
        <w:t>2023.</w:t>
      </w:r>
    </w:p>
    <w:p w14:paraId="42566CE6" w14:textId="77777777" w:rsidR="000D5F6D" w:rsidRPr="008D488A" w:rsidRDefault="000D5F6D" w:rsidP="000D5F6D">
      <w:pPr>
        <w:spacing w:line="480" w:lineRule="auto"/>
        <w:rPr>
          <w:rFonts w:ascii="Times New Roman" w:hAnsi="Times New Roman" w:cs="Times New Roman"/>
          <w:sz w:val="24"/>
          <w:szCs w:val="24"/>
        </w:rPr>
      </w:pPr>
      <w:r w:rsidRPr="008D488A">
        <w:rPr>
          <w:rFonts w:ascii="Times New Roman" w:hAnsi="Times New Roman" w:cs="Times New Roman"/>
          <w:sz w:val="24"/>
          <w:szCs w:val="24"/>
        </w:rPr>
        <w:br w:type="page"/>
      </w:r>
    </w:p>
    <w:p w14:paraId="089C8501" w14:textId="54063703" w:rsidR="000D5F6D" w:rsidRPr="008D488A" w:rsidRDefault="000D5F6D" w:rsidP="001F2BD8">
      <w:pPr>
        <w:pStyle w:val="ListParagraph"/>
        <w:numPr>
          <w:ilvl w:val="1"/>
          <w:numId w:val="21"/>
        </w:numPr>
        <w:tabs>
          <w:tab w:val="left" w:pos="1134"/>
        </w:tabs>
        <w:spacing w:line="480" w:lineRule="auto"/>
        <w:ind w:left="501" w:hanging="360"/>
        <w:jc w:val="both"/>
        <w:rPr>
          <w:rFonts w:ascii="Times New Roman" w:hAnsi="Times New Roman" w:cs="Times New Roman"/>
          <w:b/>
          <w:bCs/>
          <w:sz w:val="24"/>
          <w:szCs w:val="24"/>
        </w:rPr>
      </w:pPr>
      <w:r w:rsidRPr="008D488A">
        <w:rPr>
          <w:rFonts w:ascii="Times New Roman" w:hAnsi="Times New Roman" w:cs="Times New Roman"/>
          <w:b/>
          <w:bCs/>
          <w:sz w:val="24"/>
          <w:szCs w:val="24"/>
        </w:rPr>
        <w:lastRenderedPageBreak/>
        <w:t>Tahap</w:t>
      </w:r>
      <w:r w:rsidR="00EC2BE6" w:rsidRPr="008D488A">
        <w:rPr>
          <w:rFonts w:ascii="Times New Roman" w:hAnsi="Times New Roman" w:cs="Times New Roman"/>
          <w:b/>
          <w:bCs/>
          <w:sz w:val="24"/>
          <w:szCs w:val="24"/>
        </w:rPr>
        <w:t>an</w:t>
      </w:r>
      <w:r w:rsidRPr="008D488A">
        <w:rPr>
          <w:rFonts w:ascii="Times New Roman" w:hAnsi="Times New Roman" w:cs="Times New Roman"/>
          <w:b/>
          <w:bCs/>
          <w:sz w:val="24"/>
          <w:szCs w:val="24"/>
        </w:rPr>
        <w:t xml:space="preserve"> Penelitian</w:t>
      </w:r>
    </w:p>
    <w:p w14:paraId="0A51AAA9" w14:textId="2D0C507F" w:rsidR="00EC2BE6" w:rsidRPr="008D488A" w:rsidRDefault="00EC2BE6" w:rsidP="00240125">
      <w:pPr>
        <w:tabs>
          <w:tab w:val="left" w:pos="567"/>
          <w:tab w:val="left" w:pos="709"/>
        </w:tabs>
        <w:spacing w:line="480" w:lineRule="auto"/>
        <w:ind w:left="284"/>
        <w:jc w:val="both"/>
        <w:rPr>
          <w:rFonts w:ascii="Times New Roman" w:hAnsi="Times New Roman" w:cs="Times New Roman"/>
          <w:sz w:val="24"/>
          <w:szCs w:val="24"/>
        </w:rPr>
      </w:pPr>
      <w:r w:rsidRPr="008D488A">
        <w:rPr>
          <w:rFonts w:ascii="Times New Roman" w:hAnsi="Times New Roman" w:cs="Times New Roman"/>
          <w:sz w:val="24"/>
          <w:szCs w:val="24"/>
        </w:rPr>
        <w:t xml:space="preserve"> </w:t>
      </w:r>
      <w:r w:rsidRPr="008D488A">
        <w:rPr>
          <w:rFonts w:ascii="Times New Roman" w:hAnsi="Times New Roman" w:cs="Times New Roman"/>
          <w:sz w:val="24"/>
          <w:szCs w:val="24"/>
        </w:rPr>
        <w:tab/>
      </w:r>
      <w:r w:rsidRPr="008D488A">
        <w:rPr>
          <w:rFonts w:ascii="Times New Roman" w:hAnsi="Times New Roman" w:cs="Times New Roman"/>
          <w:sz w:val="24"/>
          <w:szCs w:val="24"/>
        </w:rPr>
        <w:tab/>
        <w:t>Penelitian ini menjelaskan langkah-langkah selama dalam proses penelitian tentang “</w:t>
      </w:r>
      <w:r w:rsidR="00240125" w:rsidRPr="008D488A">
        <w:rPr>
          <w:rFonts w:ascii="Times New Roman" w:hAnsi="Times New Roman" w:cs="Times New Roman"/>
          <w:sz w:val="24"/>
          <w:szCs w:val="24"/>
        </w:rPr>
        <w:t xml:space="preserve">Identifikasi kualitas biji kakao fermentasi dengan metode </w:t>
      </w:r>
      <w:r w:rsidR="00240125" w:rsidRPr="008D488A">
        <w:rPr>
          <w:rFonts w:ascii="Times New Roman" w:hAnsi="Times New Roman" w:cs="Times New Roman"/>
          <w:i/>
          <w:sz w:val="24"/>
          <w:szCs w:val="24"/>
        </w:rPr>
        <w:t>canny edge detection</w:t>
      </w:r>
      <w:r w:rsidRPr="008D488A">
        <w:rPr>
          <w:rFonts w:ascii="Times New Roman" w:hAnsi="Times New Roman" w:cs="Times New Roman"/>
          <w:sz w:val="24"/>
          <w:szCs w:val="24"/>
        </w:rPr>
        <w:t xml:space="preserve">”.  Yang dimana akan memberikan informasi yang akurat dalam mengetahui citra daun tanaman kakao. </w:t>
      </w:r>
    </w:p>
    <w:p w14:paraId="03B78562" w14:textId="4C78F2A6" w:rsidR="00EC2BE6" w:rsidRPr="008D488A" w:rsidRDefault="009D50A5" w:rsidP="00240125">
      <w:pPr>
        <w:tabs>
          <w:tab w:val="left" w:pos="1134"/>
        </w:tabs>
        <w:spacing w:line="480" w:lineRule="auto"/>
        <w:jc w:val="both"/>
        <w:rPr>
          <w:rFonts w:ascii="Times New Roman" w:hAnsi="Times New Roman" w:cs="Times New Roman"/>
          <w:sz w:val="24"/>
          <w:szCs w:val="24"/>
        </w:rPr>
      </w:pPr>
      <w:r w:rsidRPr="008D488A">
        <w:rPr>
          <w:rFonts w:ascii="Times New Roman" w:hAnsi="Times New Roman" w:cs="Times New Roman"/>
          <w:noProof/>
          <w:sz w:val="24"/>
          <w:szCs w:val="24"/>
        </w:rPr>
        <w:drawing>
          <wp:anchor distT="0" distB="0" distL="114300" distR="114300" simplePos="0" relativeHeight="251656192" behindDoc="0" locked="0" layoutInCell="1" allowOverlap="1" wp14:anchorId="29C4C063" wp14:editId="0A4B7D2C">
            <wp:simplePos x="0" y="0"/>
            <wp:positionH relativeFrom="column">
              <wp:posOffset>760095</wp:posOffset>
            </wp:positionH>
            <wp:positionV relativeFrom="paragraph">
              <wp:posOffset>13970</wp:posOffset>
            </wp:positionV>
            <wp:extent cx="3907790" cy="402717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ahapan penelitian busma.jpg"/>
                    <pic:cNvPicPr/>
                  </pic:nvPicPr>
                  <pic:blipFill rotWithShape="1">
                    <a:blip r:embed="rId30" cstate="print">
                      <a:extLst>
                        <a:ext uri="{28A0092B-C50C-407E-A947-70E740481C1C}">
                          <a14:useLocalDpi xmlns:a14="http://schemas.microsoft.com/office/drawing/2010/main" val="0"/>
                        </a:ext>
                      </a:extLst>
                    </a:blip>
                    <a:srcRect l="7549" t="9366" r="10553" b="18746"/>
                    <a:stretch/>
                  </pic:blipFill>
                  <pic:spPr bwMode="auto">
                    <a:xfrm>
                      <a:off x="0" y="0"/>
                      <a:ext cx="3907790" cy="4027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8ECFF1" w14:textId="6F739098" w:rsidR="000D5F6D" w:rsidRPr="008D488A" w:rsidRDefault="0078057F" w:rsidP="00EC2BE6">
      <w:pPr>
        <w:pStyle w:val="BodyText"/>
        <w:spacing w:line="480" w:lineRule="auto"/>
        <w:ind w:left="501" w:right="3" w:firstLine="720"/>
        <w:jc w:val="center"/>
      </w:pPr>
      <w:r>
        <w:t xml:space="preserve">Gambar 3.1 </w:t>
      </w:r>
      <w:r w:rsidR="000D5F6D" w:rsidRPr="008D488A">
        <w:t>Tahap Penelitian</w:t>
      </w:r>
    </w:p>
    <w:p w14:paraId="3025A89B" w14:textId="7BF49872" w:rsidR="00EC2BE6" w:rsidRPr="008D488A" w:rsidRDefault="00EC2BE6" w:rsidP="00EC2BE6">
      <w:pPr>
        <w:tabs>
          <w:tab w:val="left" w:pos="1134"/>
        </w:tabs>
        <w:spacing w:line="480" w:lineRule="auto"/>
        <w:ind w:left="1134"/>
        <w:jc w:val="both"/>
        <w:rPr>
          <w:rFonts w:ascii="Times New Roman" w:hAnsi="Times New Roman" w:cs="Times New Roman"/>
          <w:sz w:val="24"/>
          <w:szCs w:val="24"/>
        </w:rPr>
      </w:pPr>
      <w:r w:rsidRPr="008D488A">
        <w:rPr>
          <w:rFonts w:ascii="Times New Roman" w:hAnsi="Times New Roman" w:cs="Times New Roman"/>
          <w:sz w:val="24"/>
          <w:szCs w:val="24"/>
        </w:rPr>
        <w:tab/>
        <w:t xml:space="preserve">Pada gambar diatas menjelaskan bahwa tahap pertama yang dilakukan ialah bagaimana menentukan suatu masalah untuk penelitian, maka diangkatlah sebuah masalah yaitu identifikasi kualitas biji kakao melalui pengolahan citra. Setelah itu melakukan pengumpulan data hasil wawancara dan observasi serta mencari </w:t>
      </w:r>
      <w:r w:rsidRPr="008D488A">
        <w:rPr>
          <w:rFonts w:ascii="Times New Roman" w:hAnsi="Times New Roman" w:cs="Times New Roman"/>
          <w:sz w:val="24"/>
          <w:szCs w:val="24"/>
        </w:rPr>
        <w:lastRenderedPageBreak/>
        <w:t xml:space="preserve">referensi sebagai pendukung penelitian seperti jurnal, artikel, internet, skripsi terdahulu dari penelitian sebelumnya untuk menyempurnakan penelitian yang dilakukan. </w:t>
      </w:r>
    </w:p>
    <w:p w14:paraId="4AA0E492" w14:textId="77777777" w:rsidR="000D5F6D" w:rsidRPr="008D488A" w:rsidRDefault="000D5F6D" w:rsidP="00EC2BE6">
      <w:pPr>
        <w:pStyle w:val="ListParagraph"/>
        <w:numPr>
          <w:ilvl w:val="0"/>
          <w:numId w:val="25"/>
        </w:numPr>
        <w:tabs>
          <w:tab w:val="left" w:pos="1134"/>
        </w:tabs>
        <w:ind w:left="501"/>
        <w:rPr>
          <w:rFonts w:ascii="Times New Roman" w:hAnsi="Times New Roman" w:cs="Times New Roman"/>
          <w:b/>
          <w:bCs/>
          <w:sz w:val="24"/>
          <w:szCs w:val="24"/>
        </w:rPr>
      </w:pPr>
      <w:bookmarkStart w:id="21" w:name="_TOC_250004"/>
      <w:r w:rsidRPr="008D488A">
        <w:rPr>
          <w:rFonts w:ascii="Times New Roman" w:hAnsi="Times New Roman" w:cs="Times New Roman"/>
          <w:b/>
          <w:bCs/>
          <w:sz w:val="24"/>
          <w:szCs w:val="24"/>
        </w:rPr>
        <w:t>Teknik Pengumpulan</w:t>
      </w:r>
      <w:bookmarkEnd w:id="21"/>
      <w:r w:rsidRPr="008D488A">
        <w:rPr>
          <w:rFonts w:ascii="Times New Roman" w:hAnsi="Times New Roman" w:cs="Times New Roman"/>
          <w:b/>
          <w:bCs/>
          <w:sz w:val="24"/>
          <w:szCs w:val="24"/>
        </w:rPr>
        <w:t xml:space="preserve"> Data</w:t>
      </w:r>
    </w:p>
    <w:p w14:paraId="306F49B5" w14:textId="77777777" w:rsidR="009B5869" w:rsidRPr="008D488A" w:rsidRDefault="009B5869" w:rsidP="009B5869">
      <w:pPr>
        <w:pStyle w:val="ListParagraph"/>
        <w:tabs>
          <w:tab w:val="left" w:pos="1134"/>
        </w:tabs>
        <w:ind w:left="360"/>
        <w:rPr>
          <w:rFonts w:ascii="Times New Roman" w:hAnsi="Times New Roman" w:cs="Times New Roman"/>
          <w:sz w:val="24"/>
          <w:szCs w:val="24"/>
        </w:rPr>
      </w:pPr>
    </w:p>
    <w:p w14:paraId="2F83E90D" w14:textId="77777777" w:rsidR="009B5869" w:rsidRPr="008D488A" w:rsidRDefault="009B5869" w:rsidP="009B5869">
      <w:pPr>
        <w:pStyle w:val="ListParagraph"/>
        <w:tabs>
          <w:tab w:val="left" w:pos="1134"/>
        </w:tabs>
        <w:spacing w:line="480" w:lineRule="auto"/>
        <w:ind w:left="786"/>
        <w:jc w:val="both"/>
        <w:rPr>
          <w:rFonts w:ascii="Times New Roman" w:hAnsi="Times New Roman" w:cs="Times New Roman"/>
          <w:sz w:val="24"/>
          <w:szCs w:val="24"/>
        </w:rPr>
      </w:pPr>
      <w:r w:rsidRPr="008D488A">
        <w:rPr>
          <w:rFonts w:ascii="Times New Roman" w:hAnsi="Times New Roman" w:cs="Times New Roman"/>
          <w:sz w:val="24"/>
          <w:szCs w:val="24"/>
        </w:rPr>
        <w:tab/>
        <w:t xml:space="preserve">Dalam Teknik pengumpulan data adalah untuk dapat menentukan cara mengumpulkan suatu data yang akan digunakan untuk penelitian Adapun metode yang di gunakan yaitu: </w:t>
      </w:r>
    </w:p>
    <w:p w14:paraId="1E3C9AD0" w14:textId="77777777" w:rsidR="000D5F6D" w:rsidRPr="008D488A" w:rsidRDefault="000D5F6D" w:rsidP="009B5869">
      <w:pPr>
        <w:pStyle w:val="ListParagraph"/>
        <w:widowControl w:val="0"/>
        <w:numPr>
          <w:ilvl w:val="1"/>
          <w:numId w:val="18"/>
        </w:numPr>
        <w:tabs>
          <w:tab w:val="left" w:pos="1418"/>
        </w:tabs>
        <w:autoSpaceDE w:val="0"/>
        <w:autoSpaceDN w:val="0"/>
        <w:spacing w:after="0" w:line="480" w:lineRule="auto"/>
        <w:contextualSpacing w:val="0"/>
        <w:jc w:val="both"/>
        <w:rPr>
          <w:rFonts w:ascii="Times New Roman" w:hAnsi="Times New Roman" w:cs="Times New Roman"/>
          <w:b/>
          <w:i/>
          <w:sz w:val="24"/>
          <w:szCs w:val="24"/>
        </w:rPr>
      </w:pPr>
      <w:r w:rsidRPr="008D488A">
        <w:rPr>
          <w:rFonts w:ascii="Times New Roman" w:hAnsi="Times New Roman" w:cs="Times New Roman"/>
          <w:b/>
          <w:sz w:val="24"/>
          <w:szCs w:val="24"/>
        </w:rPr>
        <w:t xml:space="preserve">Observasi </w:t>
      </w:r>
      <w:r w:rsidRPr="008D488A">
        <w:rPr>
          <w:rFonts w:ascii="Times New Roman" w:hAnsi="Times New Roman" w:cs="Times New Roman"/>
          <w:b/>
          <w:i/>
          <w:sz w:val="24"/>
          <w:szCs w:val="24"/>
        </w:rPr>
        <w:t>(fielder search)</w:t>
      </w:r>
    </w:p>
    <w:p w14:paraId="57CBBE59" w14:textId="77777777" w:rsidR="009B5869" w:rsidRPr="008D488A" w:rsidRDefault="009B5869" w:rsidP="009B5869">
      <w:pPr>
        <w:pStyle w:val="ListParagraph"/>
        <w:widowControl w:val="0"/>
        <w:tabs>
          <w:tab w:val="left" w:pos="1418"/>
        </w:tabs>
        <w:autoSpaceDE w:val="0"/>
        <w:autoSpaceDN w:val="0"/>
        <w:spacing w:before="1" w:after="0" w:line="480" w:lineRule="auto"/>
        <w:ind w:left="1667"/>
        <w:contextualSpacing w:val="0"/>
        <w:jc w:val="both"/>
        <w:rPr>
          <w:rFonts w:ascii="Times New Roman" w:hAnsi="Times New Roman" w:cs="Times New Roman"/>
          <w:sz w:val="24"/>
          <w:szCs w:val="24"/>
        </w:rPr>
      </w:pPr>
      <w:r w:rsidRPr="008D488A">
        <w:rPr>
          <w:rFonts w:ascii="Times New Roman" w:hAnsi="Times New Roman" w:cs="Times New Roman"/>
          <w:sz w:val="24"/>
          <w:szCs w:val="24"/>
        </w:rPr>
        <w:tab/>
        <w:t>Teknik ini dilakukan di perkebunan kakao untuk mengamati secara langsung setiap ciri-ciri daun kakao dengan melihat bagaimana data yang ada dan untuk mendapatkan data yang akurat yang dapat menjadi acuan dalam penelitian tersebut</w:t>
      </w:r>
    </w:p>
    <w:p w14:paraId="61C07760" w14:textId="3E523845" w:rsidR="000D5F6D" w:rsidRPr="008D488A" w:rsidRDefault="000D5F6D" w:rsidP="009B5869">
      <w:pPr>
        <w:pStyle w:val="ListParagraph"/>
        <w:numPr>
          <w:ilvl w:val="1"/>
          <w:numId w:val="18"/>
        </w:numPr>
        <w:tabs>
          <w:tab w:val="left" w:pos="1134"/>
        </w:tabs>
        <w:spacing w:line="480" w:lineRule="auto"/>
        <w:jc w:val="both"/>
        <w:rPr>
          <w:rFonts w:ascii="Times New Roman" w:hAnsi="Times New Roman" w:cs="Times New Roman"/>
          <w:b/>
          <w:bCs/>
          <w:sz w:val="24"/>
          <w:szCs w:val="24"/>
        </w:rPr>
      </w:pPr>
      <w:r w:rsidRPr="008D488A">
        <w:rPr>
          <w:rFonts w:ascii="Times New Roman" w:hAnsi="Times New Roman" w:cs="Times New Roman"/>
          <w:b/>
          <w:bCs/>
          <w:sz w:val="24"/>
          <w:szCs w:val="24"/>
        </w:rPr>
        <w:t>Studi pustaka (library research)</w:t>
      </w:r>
    </w:p>
    <w:p w14:paraId="7FFF32EA" w14:textId="0587F9EE" w:rsidR="009B5869" w:rsidRPr="008D488A" w:rsidRDefault="009B5869" w:rsidP="009B5869">
      <w:pPr>
        <w:pStyle w:val="ListParagraph"/>
        <w:widowControl w:val="0"/>
        <w:tabs>
          <w:tab w:val="left" w:pos="1418"/>
        </w:tabs>
        <w:autoSpaceDE w:val="0"/>
        <w:autoSpaceDN w:val="0"/>
        <w:spacing w:before="1" w:after="0" w:line="480" w:lineRule="auto"/>
        <w:ind w:left="1667"/>
        <w:contextualSpacing w:val="0"/>
        <w:jc w:val="both"/>
        <w:rPr>
          <w:rFonts w:ascii="Times New Roman" w:hAnsi="Times New Roman" w:cs="Times New Roman"/>
          <w:sz w:val="24"/>
          <w:szCs w:val="24"/>
        </w:rPr>
      </w:pPr>
      <w:r w:rsidRPr="008D488A">
        <w:rPr>
          <w:rFonts w:ascii="Times New Roman" w:hAnsi="Times New Roman" w:cs="Times New Roman"/>
          <w:sz w:val="24"/>
          <w:szCs w:val="24"/>
        </w:rPr>
        <w:tab/>
        <w:t xml:space="preserve">Mencari Referensi sebagai data pelengkap dan pembanding serta konsep dalam sistem identitas jenis tanaman kakao melalui Citra Daun. Data tersebut berupa jurnal, skripsi, download, internet, dan lain sebagainya yang bersifat informatika dan relavan. </w:t>
      </w:r>
    </w:p>
    <w:p w14:paraId="23B06DD5" w14:textId="1EBE2787" w:rsidR="000D5F6D" w:rsidRPr="008D488A" w:rsidRDefault="000D5F6D" w:rsidP="009B5869">
      <w:pPr>
        <w:pStyle w:val="ListParagraph"/>
        <w:numPr>
          <w:ilvl w:val="1"/>
          <w:numId w:val="18"/>
        </w:numPr>
        <w:tabs>
          <w:tab w:val="left" w:pos="1134"/>
          <w:tab w:val="left" w:pos="1418"/>
          <w:tab w:val="left" w:pos="1701"/>
        </w:tabs>
        <w:spacing w:line="480" w:lineRule="auto"/>
        <w:jc w:val="both"/>
        <w:rPr>
          <w:rFonts w:ascii="Times New Roman" w:hAnsi="Times New Roman" w:cs="Times New Roman"/>
          <w:b/>
          <w:i/>
          <w:sz w:val="24"/>
          <w:szCs w:val="24"/>
        </w:rPr>
      </w:pPr>
      <w:r w:rsidRPr="008D488A">
        <w:rPr>
          <w:rFonts w:ascii="Times New Roman" w:hAnsi="Times New Roman" w:cs="Times New Roman"/>
          <w:b/>
          <w:sz w:val="24"/>
          <w:szCs w:val="24"/>
        </w:rPr>
        <w:t xml:space="preserve">Wawancara </w:t>
      </w:r>
      <w:r w:rsidRPr="008D488A">
        <w:rPr>
          <w:rFonts w:ascii="Times New Roman" w:hAnsi="Times New Roman" w:cs="Times New Roman"/>
          <w:b/>
          <w:i/>
          <w:sz w:val="24"/>
          <w:szCs w:val="24"/>
        </w:rPr>
        <w:t>(interview)</w:t>
      </w:r>
    </w:p>
    <w:p w14:paraId="427237EE" w14:textId="758F338B" w:rsidR="000D5F6D" w:rsidRPr="008D488A" w:rsidRDefault="009B5869" w:rsidP="00480D60">
      <w:pPr>
        <w:pStyle w:val="ListParagraph"/>
        <w:widowControl w:val="0"/>
        <w:tabs>
          <w:tab w:val="left" w:pos="1418"/>
        </w:tabs>
        <w:autoSpaceDE w:val="0"/>
        <w:autoSpaceDN w:val="0"/>
        <w:spacing w:before="1" w:after="0" w:line="480" w:lineRule="auto"/>
        <w:ind w:left="1667"/>
        <w:contextualSpacing w:val="0"/>
        <w:jc w:val="both"/>
        <w:rPr>
          <w:rFonts w:ascii="Times New Roman" w:hAnsi="Times New Roman" w:cs="Times New Roman"/>
          <w:sz w:val="24"/>
          <w:szCs w:val="24"/>
        </w:rPr>
      </w:pPr>
      <w:r w:rsidRPr="008D488A">
        <w:rPr>
          <w:rFonts w:ascii="Times New Roman" w:hAnsi="Times New Roman" w:cs="Times New Roman"/>
          <w:sz w:val="24"/>
          <w:szCs w:val="24"/>
        </w:rPr>
        <w:tab/>
      </w:r>
      <w:r w:rsidR="000D5F6D" w:rsidRPr="008D488A">
        <w:rPr>
          <w:rFonts w:ascii="Times New Roman" w:hAnsi="Times New Roman" w:cs="Times New Roman"/>
          <w:sz w:val="24"/>
          <w:szCs w:val="24"/>
        </w:rPr>
        <w:t xml:space="preserve">Wawancara </w:t>
      </w:r>
      <w:r w:rsidR="00480D60" w:rsidRPr="008D488A">
        <w:rPr>
          <w:rFonts w:ascii="Times New Roman" w:hAnsi="Times New Roman" w:cs="Times New Roman"/>
          <w:sz w:val="24"/>
          <w:szCs w:val="24"/>
        </w:rPr>
        <w:t>dengan</w:t>
      </w:r>
      <w:r w:rsidR="000D5F6D" w:rsidRPr="008D488A">
        <w:rPr>
          <w:rFonts w:ascii="Times New Roman" w:hAnsi="Times New Roman" w:cs="Times New Roman"/>
          <w:sz w:val="24"/>
          <w:szCs w:val="24"/>
        </w:rPr>
        <w:t xml:space="preserve"> pengumpulan data yang dilakukan dengan Tanya jawab secara langsung dengan pihak-pihak terkait tentang penilitian yang dilakukan. Dalam hal ini penulis melakukan Tanya jawab dengan pihak petani kakao di desa lena</w:t>
      </w:r>
      <w:r w:rsidR="00480D60" w:rsidRPr="008D488A">
        <w:rPr>
          <w:rFonts w:ascii="Times New Roman" w:hAnsi="Times New Roman" w:cs="Times New Roman"/>
          <w:sz w:val="24"/>
          <w:szCs w:val="24"/>
        </w:rPr>
        <w:t xml:space="preserve"> </w:t>
      </w:r>
      <w:r w:rsidR="00480D60" w:rsidRPr="008D488A">
        <w:rPr>
          <w:rFonts w:ascii="Times New Roman" w:hAnsi="Times New Roman" w:cs="Times New Roman"/>
          <w:sz w:val="24"/>
          <w:szCs w:val="24"/>
        </w:rPr>
        <w:lastRenderedPageBreak/>
        <w:t>yang memiliki perkebunan kakao</w:t>
      </w:r>
      <w:r w:rsidR="000D5F6D" w:rsidRPr="008D488A">
        <w:rPr>
          <w:rFonts w:ascii="Times New Roman" w:hAnsi="Times New Roman" w:cs="Times New Roman"/>
          <w:sz w:val="24"/>
          <w:szCs w:val="24"/>
        </w:rPr>
        <w:t>.</w:t>
      </w:r>
    </w:p>
    <w:p w14:paraId="11B95F00" w14:textId="77777777" w:rsidR="00480D60" w:rsidRPr="008D488A" w:rsidRDefault="00480D60" w:rsidP="00480D60">
      <w:pPr>
        <w:pStyle w:val="ListParagraph"/>
        <w:widowControl w:val="0"/>
        <w:tabs>
          <w:tab w:val="left" w:pos="1418"/>
        </w:tabs>
        <w:autoSpaceDE w:val="0"/>
        <w:autoSpaceDN w:val="0"/>
        <w:spacing w:before="1" w:after="0" w:line="480" w:lineRule="auto"/>
        <w:ind w:left="1667"/>
        <w:contextualSpacing w:val="0"/>
        <w:jc w:val="both"/>
        <w:rPr>
          <w:rFonts w:ascii="Times New Roman" w:hAnsi="Times New Roman" w:cs="Times New Roman"/>
          <w:sz w:val="24"/>
          <w:szCs w:val="24"/>
        </w:rPr>
      </w:pPr>
    </w:p>
    <w:p w14:paraId="32D87E1A" w14:textId="51AB7272" w:rsidR="000D5F6D" w:rsidRPr="008D488A" w:rsidRDefault="000D5F6D" w:rsidP="00480D60">
      <w:pPr>
        <w:pStyle w:val="Heading2"/>
        <w:spacing w:after="240" w:line="480" w:lineRule="auto"/>
        <w:ind w:left="0" w:firstLine="90"/>
        <w:rPr>
          <w:rFonts w:eastAsiaTheme="minorHAnsi"/>
          <w:lang w:val="en-US"/>
        </w:rPr>
      </w:pPr>
      <w:bookmarkStart w:id="22" w:name="_TOC_250003"/>
      <w:r w:rsidRPr="008D488A">
        <w:t xml:space="preserve">3.5  </w:t>
      </w:r>
      <w:r w:rsidRPr="008D488A">
        <w:rPr>
          <w:rFonts w:eastAsiaTheme="minorHAnsi"/>
          <w:lang w:val="en-US"/>
        </w:rPr>
        <w:t>Teknik Analisis</w:t>
      </w:r>
      <w:bookmarkEnd w:id="22"/>
      <w:r w:rsidRPr="008D488A">
        <w:rPr>
          <w:rFonts w:eastAsiaTheme="minorHAnsi"/>
          <w:lang w:val="en-US"/>
        </w:rPr>
        <w:t xml:space="preserve"> Data</w:t>
      </w:r>
    </w:p>
    <w:p w14:paraId="2ED8BB15" w14:textId="6A9BC910" w:rsidR="000D5F6D" w:rsidRPr="008D488A" w:rsidRDefault="009F534D" w:rsidP="009F534D">
      <w:pPr>
        <w:spacing w:line="480" w:lineRule="auto"/>
        <w:ind w:left="540" w:firstLine="630"/>
        <w:jc w:val="both"/>
        <w:rPr>
          <w:rFonts w:ascii="Times New Roman" w:hAnsi="Times New Roman" w:cs="Times New Roman"/>
          <w:sz w:val="24"/>
          <w:szCs w:val="24"/>
        </w:rPr>
      </w:pPr>
      <w:bookmarkStart w:id="23" w:name="_TOC_250002"/>
      <w:r w:rsidRPr="008D488A">
        <w:rPr>
          <w:rFonts w:ascii="Times New Roman" w:hAnsi="Times New Roman" w:cs="Times New Roman"/>
          <w:sz w:val="24"/>
          <w:szCs w:val="24"/>
        </w:rPr>
        <w:t>Receiver Operating Characterisic (ROC) merupakan sebuah grafik yang memvisualisasikan, mengatur, serta menentukan penggunaan sebuah metode klasifikasi berdasarkan performa yang telah disajikan pada grafik. ROC telah digunakan sejak lama untuk deteksi sinyal, dimana metode ini memisahkan peringatan yang tepat dengan peringatan yang salah (false alarm) pada alat/metode klasifikasi. Selain digunakan untuk visualisasi, ROC juga digunakan untuk mengukur performa system diagnostics. Seiring dengan berkembangnya teknologi, ROC akhirnya diadopsi untuk digunakan pada pengujian-pengujian lainnya yang bersifat klasifikasi, seperti keakuratan sebuah algoritma, ataupun machine learning. Keuntungan dari adanya ROC adalah untuk menghindari metode-metode yang bersifat cost-sensitive, dimana implementasinya memerlukan biaya yang besar dan apabila terjadi kesalahan, dapat memperbesar kerugian. Hasil dari klasifikasi berupa TP, TN, FP, dan FN akan kemudian digunakan sebagai penghitungan empat kategori yang ada pada ROC, yaitu Akurasi, Presisi, Sensitivitas, dan False Positive Rate. Keempat atribut ini dapat dihitung sesuai dengan data yang didapatkan pada klasifikasi confusion matrix.</w:t>
      </w:r>
      <w:r w:rsidR="000D5F6D" w:rsidRPr="008D488A">
        <w:rPr>
          <w:rFonts w:ascii="Times New Roman" w:hAnsi="Times New Roman" w:cs="Times New Roman"/>
          <w:sz w:val="24"/>
          <w:szCs w:val="24"/>
        </w:rPr>
        <w:br w:type="page"/>
      </w:r>
    </w:p>
    <w:p w14:paraId="4B8DDCDC" w14:textId="77777777" w:rsidR="000D5F6D" w:rsidRPr="008D488A" w:rsidRDefault="000D5F6D" w:rsidP="00480D60">
      <w:pPr>
        <w:pStyle w:val="BodyText"/>
        <w:tabs>
          <w:tab w:val="left" w:pos="8080"/>
          <w:tab w:val="left" w:pos="8789"/>
        </w:tabs>
        <w:spacing w:after="240" w:line="480" w:lineRule="auto"/>
        <w:ind w:right="3" w:firstLine="180"/>
        <w:jc w:val="both"/>
        <w:rPr>
          <w:rFonts w:eastAsiaTheme="minorHAnsi"/>
          <w:b/>
          <w:bCs/>
          <w:lang w:val="en-US"/>
        </w:rPr>
      </w:pPr>
      <w:r w:rsidRPr="008D488A">
        <w:rPr>
          <w:b/>
          <w:bCs/>
        </w:rPr>
        <w:lastRenderedPageBreak/>
        <w:t xml:space="preserve">3.6 </w:t>
      </w:r>
      <w:r w:rsidRPr="008D488A">
        <w:rPr>
          <w:rFonts w:eastAsiaTheme="minorHAnsi"/>
          <w:b/>
          <w:bCs/>
          <w:lang w:val="en-US"/>
        </w:rPr>
        <w:t>Kerangka</w:t>
      </w:r>
      <w:bookmarkEnd w:id="23"/>
      <w:r w:rsidRPr="008D488A">
        <w:rPr>
          <w:rFonts w:eastAsiaTheme="minorHAnsi"/>
          <w:b/>
          <w:bCs/>
          <w:lang w:val="en-US"/>
        </w:rPr>
        <w:t xml:space="preserve"> Sistem</w:t>
      </w:r>
    </w:p>
    <w:p w14:paraId="60DFFDE8" w14:textId="1A4F9AF0" w:rsidR="00480D60" w:rsidRDefault="00480D60" w:rsidP="00480D60">
      <w:pPr>
        <w:pStyle w:val="ListParagraph"/>
        <w:tabs>
          <w:tab w:val="left" w:pos="709"/>
        </w:tabs>
        <w:spacing w:line="480" w:lineRule="auto"/>
        <w:ind w:left="709"/>
        <w:rPr>
          <w:rFonts w:ascii="Times New Roman" w:hAnsi="Times New Roman" w:cs="Times New Roman"/>
          <w:sz w:val="24"/>
          <w:szCs w:val="24"/>
        </w:rPr>
      </w:pPr>
      <w:r w:rsidRPr="008D488A">
        <w:rPr>
          <w:rFonts w:ascii="Times New Roman" w:hAnsi="Times New Roman" w:cs="Times New Roman"/>
          <w:sz w:val="24"/>
          <w:szCs w:val="24"/>
        </w:rPr>
        <w:tab/>
      </w:r>
      <w:r w:rsidRPr="008D488A">
        <w:rPr>
          <w:rFonts w:ascii="Times New Roman" w:hAnsi="Times New Roman" w:cs="Times New Roman"/>
          <w:sz w:val="24"/>
          <w:szCs w:val="24"/>
        </w:rPr>
        <w:tab/>
        <w:t xml:space="preserve">Berikut ini kerangka sistem dari Identifikasi kualitas biji tanaman kakao melalui pengolahan citra. </w:t>
      </w:r>
    </w:p>
    <w:tbl>
      <w:tblPr>
        <w:tblStyle w:val="TableGrid"/>
        <w:tblW w:w="10107" w:type="dxa"/>
        <w:tblInd w:w="-792" w:type="dxa"/>
        <w:tblLayout w:type="fixed"/>
        <w:tblLook w:val="04A0" w:firstRow="1" w:lastRow="0" w:firstColumn="1" w:lastColumn="0" w:noHBand="0" w:noVBand="1"/>
      </w:tblPr>
      <w:tblGrid>
        <w:gridCol w:w="2071"/>
        <w:gridCol w:w="5489"/>
        <w:gridCol w:w="2547"/>
      </w:tblGrid>
      <w:tr w:rsidR="00940590" w:rsidRPr="006454AE" w14:paraId="36EF2C05" w14:textId="77777777" w:rsidTr="00BA00D4">
        <w:trPr>
          <w:trHeight w:val="297"/>
        </w:trPr>
        <w:tc>
          <w:tcPr>
            <w:tcW w:w="2071" w:type="dxa"/>
            <w:vAlign w:val="center"/>
          </w:tcPr>
          <w:p w14:paraId="6E96FE63" w14:textId="77777777" w:rsidR="00940590" w:rsidRPr="006454AE" w:rsidRDefault="00940590" w:rsidP="00A10168">
            <w:pPr>
              <w:pStyle w:val="BodyText"/>
              <w:spacing w:after="8" w:line="480" w:lineRule="auto"/>
              <w:ind w:right="358"/>
              <w:jc w:val="center"/>
              <w:rPr>
                <w:rFonts w:asciiTheme="majorBidi" w:hAnsiTheme="majorBidi" w:cstheme="majorBidi"/>
                <w:b/>
                <w:lang w:val="id-ID"/>
              </w:rPr>
            </w:pPr>
            <w:r w:rsidRPr="006454AE">
              <w:rPr>
                <w:rFonts w:asciiTheme="majorBidi" w:hAnsiTheme="majorBidi" w:cstheme="majorBidi"/>
                <w:b/>
                <w:lang w:val="id-ID"/>
              </w:rPr>
              <w:t>Input</w:t>
            </w:r>
          </w:p>
        </w:tc>
        <w:tc>
          <w:tcPr>
            <w:tcW w:w="5489" w:type="dxa"/>
            <w:vAlign w:val="center"/>
          </w:tcPr>
          <w:p w14:paraId="31AA0B76" w14:textId="77777777" w:rsidR="00940590" w:rsidRPr="006454AE" w:rsidRDefault="00940590" w:rsidP="00A10168">
            <w:pPr>
              <w:pStyle w:val="BodyText"/>
              <w:spacing w:after="8" w:line="480" w:lineRule="auto"/>
              <w:ind w:right="358"/>
              <w:jc w:val="center"/>
              <w:rPr>
                <w:rFonts w:asciiTheme="majorBidi" w:hAnsiTheme="majorBidi" w:cstheme="majorBidi"/>
                <w:b/>
                <w:lang w:val="id-ID"/>
              </w:rPr>
            </w:pPr>
            <w:r w:rsidRPr="006454AE">
              <w:rPr>
                <w:rFonts w:asciiTheme="majorBidi" w:hAnsiTheme="majorBidi" w:cstheme="majorBidi"/>
                <w:b/>
                <w:lang w:val="id-ID"/>
              </w:rPr>
              <w:t>Proses</w:t>
            </w:r>
          </w:p>
        </w:tc>
        <w:tc>
          <w:tcPr>
            <w:tcW w:w="2547" w:type="dxa"/>
            <w:vAlign w:val="center"/>
          </w:tcPr>
          <w:p w14:paraId="63866C21" w14:textId="77777777" w:rsidR="00940590" w:rsidRPr="006454AE" w:rsidRDefault="00940590" w:rsidP="00A10168">
            <w:pPr>
              <w:pStyle w:val="BodyText"/>
              <w:spacing w:after="8" w:line="480" w:lineRule="auto"/>
              <w:ind w:right="358"/>
              <w:jc w:val="center"/>
              <w:rPr>
                <w:rFonts w:asciiTheme="majorBidi" w:hAnsiTheme="majorBidi" w:cstheme="majorBidi"/>
                <w:b/>
                <w:lang w:val="id-ID"/>
              </w:rPr>
            </w:pPr>
            <w:r w:rsidRPr="006454AE">
              <w:rPr>
                <w:rFonts w:asciiTheme="majorBidi" w:hAnsiTheme="majorBidi" w:cstheme="majorBidi"/>
                <w:b/>
                <w:lang w:val="id-ID"/>
              </w:rPr>
              <w:t>Output</w:t>
            </w:r>
          </w:p>
        </w:tc>
      </w:tr>
      <w:tr w:rsidR="00940590" w:rsidRPr="006454AE" w14:paraId="63E421D5" w14:textId="77777777" w:rsidTr="00CD6AF0">
        <w:trPr>
          <w:trHeight w:val="7181"/>
        </w:trPr>
        <w:tc>
          <w:tcPr>
            <w:tcW w:w="2071" w:type="dxa"/>
          </w:tcPr>
          <w:p w14:paraId="1078833A" w14:textId="77777777" w:rsidR="00940590" w:rsidRPr="006454AE" w:rsidRDefault="00940590" w:rsidP="00A10168">
            <w:pPr>
              <w:pStyle w:val="BodyText"/>
              <w:spacing w:after="8" w:line="480" w:lineRule="auto"/>
              <w:ind w:right="358"/>
              <w:jc w:val="both"/>
              <w:rPr>
                <w:rFonts w:asciiTheme="majorBidi" w:hAnsiTheme="majorBidi" w:cstheme="majorBidi"/>
                <w:lang w:val="id-ID"/>
              </w:rPr>
            </w:pPr>
          </w:p>
          <w:p w14:paraId="7A4EFF84" w14:textId="77777777" w:rsidR="00940590" w:rsidRPr="006454AE" w:rsidRDefault="00940590" w:rsidP="00A10168">
            <w:pPr>
              <w:spacing w:line="480" w:lineRule="auto"/>
              <w:rPr>
                <w:rFonts w:asciiTheme="majorBidi" w:hAnsiTheme="majorBidi" w:cstheme="majorBidi"/>
                <w:sz w:val="24"/>
                <w:szCs w:val="24"/>
                <w:lang w:val="id-ID"/>
              </w:rPr>
            </w:pPr>
            <w:r>
              <w:rPr>
                <w:rFonts w:asciiTheme="majorBidi" w:hAnsiTheme="majorBidi" w:cstheme="majorBidi"/>
                <w:noProof/>
                <w:color w:val="000000" w:themeColor="text1"/>
                <w:sz w:val="24"/>
                <w:szCs w:val="24"/>
              </w:rPr>
              <mc:AlternateContent>
                <mc:Choice Requires="wps">
                  <w:drawing>
                    <wp:anchor distT="0" distB="0" distL="114300" distR="114300" simplePos="0" relativeHeight="251607552" behindDoc="0" locked="0" layoutInCell="1" allowOverlap="1" wp14:anchorId="41F2CBE2" wp14:editId="0D0DABB2">
                      <wp:simplePos x="0" y="0"/>
                      <wp:positionH relativeFrom="column">
                        <wp:posOffset>146050</wp:posOffset>
                      </wp:positionH>
                      <wp:positionV relativeFrom="paragraph">
                        <wp:posOffset>15875</wp:posOffset>
                      </wp:positionV>
                      <wp:extent cx="474980" cy="102235"/>
                      <wp:effectExtent l="0" t="0" r="0" b="0"/>
                      <wp:wrapNone/>
                      <wp:docPr id="32" name="AutoShape 1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980" cy="102235"/>
                              </a:xfrm>
                              <a:prstGeom prst="rightArrow">
                                <a:avLst>
                                  <a:gd name="adj1" fmla="val 50000"/>
                                  <a:gd name="adj2" fmla="val 116149"/>
                                </a:avLst>
                              </a:prstGeom>
                              <a:solidFill>
                                <a:schemeClr val="tx1">
                                  <a:lumMod val="100000"/>
                                  <a:lumOff val="0"/>
                                </a:schemeClr>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5E77C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50" o:spid="_x0000_s1026" type="#_x0000_t13" style="position:absolute;margin-left:11.5pt;margin-top:1.25pt;width:37.4pt;height:8.05pt;z-index:25160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" fillcolor="black [3213]" strokecolor="black [3213]"/>
                  </w:pict>
                </mc:Fallback>
              </mc:AlternateContent>
            </w:r>
          </w:p>
          <w:p w14:paraId="43AD54AD" w14:textId="77777777" w:rsidR="00940590" w:rsidRPr="006454AE" w:rsidRDefault="00940590" w:rsidP="00A10168">
            <w:pPr>
              <w:spacing w:line="480" w:lineRule="auto"/>
              <w:rPr>
                <w:rFonts w:asciiTheme="majorBidi" w:hAnsiTheme="majorBidi" w:cstheme="majorBidi"/>
                <w:sz w:val="24"/>
                <w:szCs w:val="24"/>
                <w:lang w:val="id-ID"/>
              </w:rPr>
            </w:pPr>
          </w:p>
          <w:p w14:paraId="6B965613" w14:textId="77777777" w:rsidR="00940590" w:rsidRPr="006454AE" w:rsidRDefault="00940590" w:rsidP="00A10168">
            <w:pPr>
              <w:spacing w:line="480" w:lineRule="auto"/>
              <w:rPr>
                <w:rFonts w:asciiTheme="majorBidi" w:hAnsiTheme="majorBidi" w:cstheme="majorBidi"/>
                <w:sz w:val="24"/>
                <w:szCs w:val="24"/>
                <w:lang w:val="id-ID"/>
              </w:rPr>
            </w:pPr>
            <w:r>
              <w:rPr>
                <w:rFonts w:asciiTheme="majorBidi" w:hAnsiTheme="majorBidi" w:cstheme="majorBidi"/>
                <w:noProof/>
                <w:sz w:val="24"/>
                <w:szCs w:val="24"/>
              </w:rPr>
              <mc:AlternateContent>
                <mc:Choice Requires="wps">
                  <w:drawing>
                    <wp:anchor distT="0" distB="0" distL="114300" distR="114300" simplePos="0" relativeHeight="251600384" behindDoc="0" locked="0" layoutInCell="1" allowOverlap="1" wp14:anchorId="6815BEBC" wp14:editId="7051F2F6">
                      <wp:simplePos x="0" y="0"/>
                      <wp:positionH relativeFrom="column">
                        <wp:posOffset>24766</wp:posOffset>
                      </wp:positionH>
                      <wp:positionV relativeFrom="paragraph">
                        <wp:posOffset>86995</wp:posOffset>
                      </wp:positionV>
                      <wp:extent cx="1130300" cy="2047875"/>
                      <wp:effectExtent l="0" t="0" r="12700" b="28575"/>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0300" cy="2047875"/>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8F24CD" w14:textId="3F3DF2EE" w:rsidR="00940590" w:rsidRPr="00176135" w:rsidRDefault="00940590" w:rsidP="00940590">
                                  <w:pPr>
                                    <w:jc w:val="center"/>
                                    <w:rPr>
                                      <w:rFonts w:asciiTheme="majorBidi" w:hAnsiTheme="majorBidi" w:cstheme="majorBidi"/>
                                      <w:sz w:val="20"/>
                                      <w:szCs w:val="20"/>
                                      <w:lang w:val="id-ID"/>
                                    </w:rPr>
                                  </w:pPr>
                                  <w:r>
                                    <w:rPr>
                                      <w:rFonts w:asciiTheme="majorBidi" w:hAnsiTheme="majorBidi" w:cstheme="majorBidi"/>
                                      <w:sz w:val="20"/>
                                      <w:szCs w:val="20"/>
                                    </w:rPr>
                                    <w:t>Kualitas Biji Kakao</w:t>
                                  </w:r>
                                  <w:r>
                                    <w:rPr>
                                      <w:rFonts w:asciiTheme="majorBidi" w:hAnsiTheme="majorBidi" w:cstheme="majorBidi"/>
                                      <w:sz w:val="20"/>
                                      <w:szCs w:val="20"/>
                                    </w:rPr>
                                    <w:t xml:space="preserve"> Fermentasi</w:t>
                                  </w:r>
                                </w:p>
                                <w:p w14:paraId="63026985" w14:textId="5133E6E8" w:rsidR="00940590" w:rsidRPr="00940590" w:rsidRDefault="00940590" w:rsidP="00940590">
                                  <w:pPr>
                                    <w:pStyle w:val="ListParagraph"/>
                                    <w:widowControl w:val="0"/>
                                    <w:numPr>
                                      <w:ilvl w:val="0"/>
                                      <w:numId w:val="22"/>
                                    </w:numPr>
                                    <w:autoSpaceDE w:val="0"/>
                                    <w:autoSpaceDN w:val="0"/>
                                    <w:spacing w:after="0" w:line="240" w:lineRule="auto"/>
                                    <w:ind w:left="426" w:hanging="426"/>
                                    <w:contextualSpacing w:val="0"/>
                                    <w:rPr>
                                      <w:rFonts w:asciiTheme="majorBidi" w:hAnsiTheme="majorBidi" w:cstheme="majorBidi"/>
                                      <w:sz w:val="20"/>
                                      <w:szCs w:val="20"/>
                                      <w:lang w:val="id-ID"/>
                                    </w:rPr>
                                  </w:pPr>
                                  <w:r>
                                    <w:rPr>
                                      <w:rFonts w:asciiTheme="majorBidi" w:hAnsiTheme="majorBidi" w:cstheme="majorBidi"/>
                                      <w:sz w:val="20"/>
                                      <w:szCs w:val="20"/>
                                    </w:rPr>
                                    <w:t>Biji Kecoklatan</w:t>
                                  </w:r>
                                </w:p>
                                <w:p w14:paraId="4F2E382F" w14:textId="5308FF6B" w:rsidR="00940590" w:rsidRPr="00176135" w:rsidRDefault="00940590" w:rsidP="00940590">
                                  <w:pPr>
                                    <w:pStyle w:val="ListParagraph"/>
                                    <w:widowControl w:val="0"/>
                                    <w:numPr>
                                      <w:ilvl w:val="0"/>
                                      <w:numId w:val="22"/>
                                    </w:numPr>
                                    <w:autoSpaceDE w:val="0"/>
                                    <w:autoSpaceDN w:val="0"/>
                                    <w:spacing w:after="0" w:line="240" w:lineRule="auto"/>
                                    <w:ind w:left="426" w:hanging="426"/>
                                    <w:contextualSpacing w:val="0"/>
                                    <w:rPr>
                                      <w:rFonts w:asciiTheme="majorBidi" w:hAnsiTheme="majorBidi" w:cstheme="majorBidi"/>
                                      <w:sz w:val="20"/>
                                      <w:szCs w:val="20"/>
                                      <w:lang w:val="id-ID"/>
                                    </w:rPr>
                                  </w:pPr>
                                  <w:r>
                                    <w:rPr>
                                      <w:rFonts w:asciiTheme="majorBidi" w:hAnsiTheme="majorBidi" w:cstheme="majorBidi"/>
                                      <w:sz w:val="20"/>
                                      <w:szCs w:val="20"/>
                                    </w:rPr>
                                    <w:t>Biji Fermentasi yang dikeringkan selama 5 – 8 har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815BEBC" id="Rectangle 33" o:spid="_x0000_s1031" style="position:absolute;margin-left:1.95pt;margin-top:6.85pt;width:89pt;height:161.25pt;z-index:25160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" filled="f" strokecolor="black [3213]" strokeweight="1pt">
                      <v:path arrowok="t"/>
                      <v:textbox>
                        <w:txbxContent>
                          <w:p w14:paraId="5B8F24CD" w14:textId="3F3DF2EE" w:rsidR="00940590" w:rsidRPr="00176135" w:rsidRDefault="00940590" w:rsidP="00940590">
                            <w:pPr>
                              <w:jc w:val="center"/>
                              <w:rPr>
                                <w:rFonts w:asciiTheme="majorBidi" w:hAnsiTheme="majorBidi" w:cstheme="majorBidi"/>
                                <w:sz w:val="20"/>
                                <w:szCs w:val="20"/>
                                <w:lang w:val="id-ID"/>
                              </w:rPr>
                            </w:pPr>
                            <w:r>
                              <w:rPr>
                                <w:rFonts w:asciiTheme="majorBidi" w:hAnsiTheme="majorBidi" w:cstheme="majorBidi"/>
                                <w:sz w:val="20"/>
                                <w:szCs w:val="20"/>
                              </w:rPr>
                              <w:t>Kualitas Biji Kakao</w:t>
                            </w:r>
                            <w:r>
                              <w:rPr>
                                <w:rFonts w:asciiTheme="majorBidi" w:hAnsiTheme="majorBidi" w:cstheme="majorBidi"/>
                                <w:sz w:val="20"/>
                                <w:szCs w:val="20"/>
                              </w:rPr>
                              <w:t xml:space="preserve"> Fermentasi</w:t>
                            </w:r>
                          </w:p>
                          <w:p w14:paraId="63026985" w14:textId="5133E6E8" w:rsidR="00940590" w:rsidRPr="00940590" w:rsidRDefault="00940590" w:rsidP="00940590">
                            <w:pPr>
                              <w:pStyle w:val="ListParagraph"/>
                              <w:widowControl w:val="0"/>
                              <w:numPr>
                                <w:ilvl w:val="0"/>
                                <w:numId w:val="22"/>
                              </w:numPr>
                              <w:autoSpaceDE w:val="0"/>
                              <w:autoSpaceDN w:val="0"/>
                              <w:spacing w:after="0" w:line="240" w:lineRule="auto"/>
                              <w:ind w:left="426" w:hanging="426"/>
                              <w:contextualSpacing w:val="0"/>
                              <w:rPr>
                                <w:rFonts w:asciiTheme="majorBidi" w:hAnsiTheme="majorBidi" w:cstheme="majorBidi"/>
                                <w:sz w:val="20"/>
                                <w:szCs w:val="20"/>
                                <w:lang w:val="id-ID"/>
                              </w:rPr>
                            </w:pPr>
                            <w:r>
                              <w:rPr>
                                <w:rFonts w:asciiTheme="majorBidi" w:hAnsiTheme="majorBidi" w:cstheme="majorBidi"/>
                                <w:sz w:val="20"/>
                                <w:szCs w:val="20"/>
                              </w:rPr>
                              <w:t>Biji Kecoklatan</w:t>
                            </w:r>
                          </w:p>
                          <w:p w14:paraId="4F2E382F" w14:textId="5308FF6B" w:rsidR="00940590" w:rsidRPr="00176135" w:rsidRDefault="00940590" w:rsidP="00940590">
                            <w:pPr>
                              <w:pStyle w:val="ListParagraph"/>
                              <w:widowControl w:val="0"/>
                              <w:numPr>
                                <w:ilvl w:val="0"/>
                                <w:numId w:val="22"/>
                              </w:numPr>
                              <w:autoSpaceDE w:val="0"/>
                              <w:autoSpaceDN w:val="0"/>
                              <w:spacing w:after="0" w:line="240" w:lineRule="auto"/>
                              <w:ind w:left="426" w:hanging="426"/>
                              <w:contextualSpacing w:val="0"/>
                              <w:rPr>
                                <w:rFonts w:asciiTheme="majorBidi" w:hAnsiTheme="majorBidi" w:cstheme="majorBidi"/>
                                <w:sz w:val="20"/>
                                <w:szCs w:val="20"/>
                                <w:lang w:val="id-ID"/>
                              </w:rPr>
                            </w:pPr>
                            <w:r>
                              <w:rPr>
                                <w:rFonts w:asciiTheme="majorBidi" w:hAnsiTheme="majorBidi" w:cstheme="majorBidi"/>
                                <w:sz w:val="20"/>
                                <w:szCs w:val="20"/>
                              </w:rPr>
                              <w:t>Biji Fermentasi yang dikeringkan selama 5 – 8 hari</w:t>
                            </w:r>
                          </w:p>
                        </w:txbxContent>
                      </v:textbox>
                    </v:rect>
                  </w:pict>
                </mc:Fallback>
              </mc:AlternateContent>
            </w:r>
            <w:r w:rsidRPr="006454AE">
              <w:rPr>
                <w:rFonts w:asciiTheme="majorBidi" w:hAnsiTheme="majorBidi" w:cstheme="majorBidi"/>
                <w:noProof/>
                <w:color w:val="000000" w:themeColor="text1"/>
                <w:sz w:val="24"/>
                <w:szCs w:val="24"/>
              </w:rPr>
              <w:drawing>
                <wp:anchor distT="0" distB="0" distL="114300" distR="114300" simplePos="0" relativeHeight="251593216" behindDoc="1" locked="0" layoutInCell="1" allowOverlap="1" wp14:anchorId="1DB5ED05" wp14:editId="3FADF651">
                  <wp:simplePos x="0" y="0"/>
                  <wp:positionH relativeFrom="column">
                    <wp:posOffset>187960</wp:posOffset>
                  </wp:positionH>
                  <wp:positionV relativeFrom="paragraph">
                    <wp:posOffset>-805180</wp:posOffset>
                  </wp:positionV>
                  <wp:extent cx="467995" cy="46799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man-icon-png-png-20.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7995" cy="467995"/>
                          </a:xfrm>
                          <a:prstGeom prst="rect">
                            <a:avLst/>
                          </a:prstGeom>
                        </pic:spPr>
                      </pic:pic>
                    </a:graphicData>
                  </a:graphic>
                  <wp14:sizeRelH relativeFrom="page">
                    <wp14:pctWidth>0</wp14:pctWidth>
                  </wp14:sizeRelH>
                  <wp14:sizeRelV relativeFrom="page">
                    <wp14:pctHeight>0</wp14:pctHeight>
                  </wp14:sizeRelV>
                </wp:anchor>
              </w:drawing>
            </w:r>
          </w:p>
          <w:p w14:paraId="0170FFF5" w14:textId="77777777" w:rsidR="00940590" w:rsidRPr="006454AE" w:rsidRDefault="00940590" w:rsidP="00A10168">
            <w:pPr>
              <w:spacing w:line="480" w:lineRule="auto"/>
              <w:rPr>
                <w:rFonts w:asciiTheme="majorBidi" w:hAnsiTheme="majorBidi" w:cstheme="majorBidi"/>
                <w:color w:val="000000" w:themeColor="text1"/>
                <w:sz w:val="24"/>
                <w:szCs w:val="24"/>
                <w:lang w:val="id-ID"/>
              </w:rPr>
            </w:pPr>
          </w:p>
          <w:p w14:paraId="67180097" w14:textId="77777777" w:rsidR="00940590" w:rsidRPr="006454AE" w:rsidRDefault="00940590" w:rsidP="00A10168">
            <w:pPr>
              <w:spacing w:line="480" w:lineRule="auto"/>
              <w:rPr>
                <w:rFonts w:asciiTheme="majorBidi" w:hAnsiTheme="majorBidi" w:cstheme="majorBidi"/>
                <w:sz w:val="24"/>
                <w:szCs w:val="24"/>
                <w:lang w:val="id-ID"/>
              </w:rPr>
            </w:pPr>
          </w:p>
          <w:p w14:paraId="1EDB8F9A" w14:textId="77777777" w:rsidR="00940590" w:rsidRPr="006454AE" w:rsidRDefault="00940590" w:rsidP="00A10168">
            <w:pPr>
              <w:spacing w:line="480" w:lineRule="auto"/>
              <w:rPr>
                <w:rFonts w:asciiTheme="majorBidi" w:hAnsiTheme="majorBidi" w:cstheme="majorBidi"/>
                <w:sz w:val="24"/>
                <w:szCs w:val="24"/>
                <w:lang w:val="id-ID"/>
              </w:rPr>
            </w:pPr>
          </w:p>
          <w:p w14:paraId="6820D7B7" w14:textId="77777777" w:rsidR="00940590" w:rsidRPr="006454AE" w:rsidRDefault="00940590" w:rsidP="00A10168">
            <w:pPr>
              <w:spacing w:line="480" w:lineRule="auto"/>
              <w:rPr>
                <w:rFonts w:asciiTheme="majorBidi" w:hAnsiTheme="majorBidi" w:cstheme="majorBidi"/>
                <w:sz w:val="24"/>
                <w:szCs w:val="24"/>
                <w:lang w:val="id-ID"/>
              </w:rPr>
            </w:pPr>
          </w:p>
          <w:p w14:paraId="4F008057" w14:textId="77777777" w:rsidR="00940590" w:rsidRPr="006454AE" w:rsidRDefault="00940590" w:rsidP="00A10168">
            <w:pPr>
              <w:spacing w:line="480" w:lineRule="auto"/>
              <w:ind w:firstLine="720"/>
              <w:rPr>
                <w:rFonts w:asciiTheme="majorBidi" w:hAnsiTheme="majorBidi" w:cstheme="majorBidi"/>
                <w:sz w:val="24"/>
                <w:szCs w:val="24"/>
                <w:lang w:val="id-ID"/>
              </w:rPr>
            </w:pPr>
          </w:p>
        </w:tc>
        <w:tc>
          <w:tcPr>
            <w:tcW w:w="5489" w:type="dxa"/>
          </w:tcPr>
          <w:p w14:paraId="614862EB" w14:textId="33661BDE" w:rsidR="00940590" w:rsidRPr="006454AE" w:rsidRDefault="00BA00D4" w:rsidP="00A10168">
            <w:pPr>
              <w:pStyle w:val="BodyText"/>
              <w:spacing w:after="8" w:line="480" w:lineRule="auto"/>
              <w:ind w:right="358"/>
              <w:jc w:val="both"/>
              <w:rPr>
                <w:rFonts w:asciiTheme="majorBidi" w:hAnsiTheme="majorBidi" w:cstheme="majorBidi"/>
                <w:lang w:val="id-ID"/>
              </w:rPr>
            </w:pPr>
            <w:r>
              <w:rPr>
                <w:rFonts w:asciiTheme="majorBidi" w:hAnsiTheme="majorBidi" w:cstheme="majorBidi"/>
                <w:noProof/>
                <w:lang w:val="id-ID"/>
              </w:rPr>
              <mc:AlternateContent>
                <mc:Choice Requires="wps">
                  <w:drawing>
                    <wp:anchor distT="0" distB="0" distL="114300" distR="114300" simplePos="0" relativeHeight="251610624" behindDoc="0" locked="0" layoutInCell="1" allowOverlap="1" wp14:anchorId="6F47DA01" wp14:editId="0FCF4A2F">
                      <wp:simplePos x="0" y="0"/>
                      <wp:positionH relativeFrom="column">
                        <wp:posOffset>2005330</wp:posOffset>
                      </wp:positionH>
                      <wp:positionV relativeFrom="paragraph">
                        <wp:posOffset>286385</wp:posOffset>
                      </wp:positionV>
                      <wp:extent cx="1314450" cy="1152525"/>
                      <wp:effectExtent l="0" t="0" r="19050" b="28575"/>
                      <wp:wrapNone/>
                      <wp:docPr id="41" name="Rectangle 41"/>
                      <wp:cNvGraphicFramePr/>
                      <a:graphic xmlns:a="http://schemas.openxmlformats.org/drawingml/2006/main">
                        <a:graphicData uri="http://schemas.microsoft.com/office/word/2010/wordprocessingShape">
                          <wps:wsp>
                            <wps:cNvSpPr/>
                            <wps:spPr>
                              <a:xfrm>
                                <a:off x="0" y="0"/>
                                <a:ext cx="1314450" cy="115252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744524" id="Rectangle 41" o:spid="_x0000_s1026" style="position:absolute;margin-left:157.9pt;margin-top:22.55pt;width:103.5pt;height:90.75pt;z-index:251610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" fillcolor="#ed7d31 [3205]" strokecolor="#823b0b [1605]" strokeweight="1pt"/>
                  </w:pict>
                </mc:Fallback>
              </mc:AlternateContent>
            </w:r>
            <w:r>
              <w:rPr>
                <w:rFonts w:asciiTheme="majorBidi" w:hAnsiTheme="majorBidi" w:cstheme="majorBidi"/>
                <w:noProof/>
                <w:lang w:val="id-ID"/>
              </w:rPr>
              <mc:AlternateContent>
                <mc:Choice Requires="wps">
                  <w:drawing>
                    <wp:anchor distT="0" distB="0" distL="114300" distR="114300" simplePos="0" relativeHeight="251645440" behindDoc="0" locked="0" layoutInCell="1" allowOverlap="1" wp14:anchorId="1AF4CC2D" wp14:editId="1E5DAEDD">
                      <wp:simplePos x="0" y="0"/>
                      <wp:positionH relativeFrom="column">
                        <wp:posOffset>215900</wp:posOffset>
                      </wp:positionH>
                      <wp:positionV relativeFrom="paragraph">
                        <wp:posOffset>301625</wp:posOffset>
                      </wp:positionV>
                      <wp:extent cx="962025" cy="323850"/>
                      <wp:effectExtent l="0" t="0" r="28575" b="19050"/>
                      <wp:wrapNone/>
                      <wp:docPr id="26" name="Rectangle 26"/>
                      <wp:cNvGraphicFramePr/>
                      <a:graphic xmlns:a="http://schemas.openxmlformats.org/drawingml/2006/main">
                        <a:graphicData uri="http://schemas.microsoft.com/office/word/2010/wordprocessingShape">
                          <wps:wsp>
                            <wps:cNvSpPr/>
                            <wps:spPr>
                              <a:xfrm>
                                <a:off x="0" y="0"/>
                                <a:ext cx="962025" cy="323850"/>
                              </a:xfrm>
                              <a:prstGeom prst="rect">
                                <a:avLst/>
                              </a:prstGeom>
                              <a:solidFill>
                                <a:schemeClr val="bg1">
                                  <a:lumMod val="5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7CBA6FE3" w14:textId="0635E912" w:rsidR="00BA00D4" w:rsidRPr="00BA00D4" w:rsidRDefault="00BA00D4" w:rsidP="00BA00D4">
                                  <w:pPr>
                                    <w:rPr>
                                      <w:sz w:val="18"/>
                                    </w:rPr>
                                  </w:pPr>
                                  <w:r w:rsidRPr="00BA00D4">
                                    <w:rPr>
                                      <w:sz w:val="18"/>
                                    </w:rPr>
                                    <w:t>Train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4CC2D" id="Rectangle 26" o:spid="_x0000_s1032" style="position:absolute;left:0;text-align:left;margin-left:17pt;margin-top:23.75pt;width:75.75pt;height:25.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" fillcolor="#7f7f7f [1612]" strokecolor="#375623 [1609]" strokeweight="1pt">
                      <v:textbox>
                        <w:txbxContent>
                          <w:p w14:paraId="7CBA6FE3" w14:textId="0635E912" w:rsidR="00BA00D4" w:rsidRPr="00BA00D4" w:rsidRDefault="00BA00D4" w:rsidP="00BA00D4">
                            <w:pPr>
                              <w:rPr>
                                <w:sz w:val="18"/>
                              </w:rPr>
                            </w:pPr>
                            <w:r w:rsidRPr="00BA00D4">
                              <w:rPr>
                                <w:sz w:val="18"/>
                              </w:rPr>
                              <w:t>Training Dataset</w:t>
                            </w:r>
                          </w:p>
                        </w:txbxContent>
                      </v:textbox>
                    </v:rect>
                  </w:pict>
                </mc:Fallback>
              </mc:AlternateContent>
            </w:r>
          </w:p>
          <w:p w14:paraId="3107BEFE" w14:textId="1A3F2645" w:rsidR="00940590" w:rsidRPr="006E7BA6" w:rsidRDefault="00BA00D4" w:rsidP="00A10168">
            <w:pPr>
              <w:spacing w:line="480" w:lineRule="auto"/>
              <w:rPr>
                <w:rFonts w:asciiTheme="majorBidi" w:hAnsiTheme="majorBidi" w:cstheme="majorBidi"/>
                <w:sz w:val="24"/>
                <w:szCs w:val="24"/>
              </w:rPr>
            </w:pPr>
            <w:r>
              <w:rPr>
                <w:rFonts w:asciiTheme="majorBidi" w:hAnsiTheme="majorBidi" w:cstheme="majorBidi"/>
                <w:noProof/>
                <w:lang w:val="id-ID"/>
              </w:rPr>
              <mc:AlternateContent>
                <mc:Choice Requires="wps">
                  <w:drawing>
                    <wp:anchor distT="0" distB="0" distL="114300" distR="114300" simplePos="0" relativeHeight="251713024" behindDoc="0" locked="0" layoutInCell="1" allowOverlap="1" wp14:anchorId="4B1B7710" wp14:editId="0B0A1A32">
                      <wp:simplePos x="0" y="0"/>
                      <wp:positionH relativeFrom="column">
                        <wp:posOffset>1109980</wp:posOffset>
                      </wp:positionH>
                      <wp:positionV relativeFrom="paragraph">
                        <wp:posOffset>73659</wp:posOffset>
                      </wp:positionV>
                      <wp:extent cx="914400" cy="447675"/>
                      <wp:effectExtent l="0" t="95250" r="0" b="104775"/>
                      <wp:wrapNone/>
                      <wp:docPr id="39" name="Connector: Elbow 39"/>
                      <wp:cNvGraphicFramePr/>
                      <a:graphic xmlns:a="http://schemas.openxmlformats.org/drawingml/2006/main">
                        <a:graphicData uri="http://schemas.microsoft.com/office/word/2010/wordprocessingShape">
                          <wps:wsp>
                            <wps:cNvCnPr/>
                            <wps:spPr>
                              <a:xfrm>
                                <a:off x="0" y="0"/>
                                <a:ext cx="914400" cy="447675"/>
                              </a:xfrm>
                              <a:prstGeom prst="bentConnector3">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70476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9" o:spid="_x0000_s1026" type="#_x0000_t34" style="position:absolute;margin-left:87.4pt;margin-top:5.8pt;width:1in;height:35.25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" strokecolor="black [3213]" strokeweight="2.25pt">
                      <v:stroke startarrow="block" endarrow="block"/>
                    </v:shape>
                  </w:pict>
                </mc:Fallback>
              </mc:AlternateContent>
            </w:r>
            <w:r>
              <w:rPr>
                <w:rFonts w:asciiTheme="majorBidi" w:hAnsiTheme="majorBidi" w:cstheme="majorBidi"/>
                <w:noProof/>
                <w:lang w:val="id-ID"/>
              </w:rPr>
              <mc:AlternateContent>
                <mc:Choice Requires="wps">
                  <w:drawing>
                    <wp:anchor distT="0" distB="0" distL="114300" distR="114300" simplePos="0" relativeHeight="251690496" behindDoc="0" locked="0" layoutInCell="1" allowOverlap="1" wp14:anchorId="231D7358" wp14:editId="1D9BB5B3">
                      <wp:simplePos x="0" y="0"/>
                      <wp:positionH relativeFrom="column">
                        <wp:posOffset>2082800</wp:posOffset>
                      </wp:positionH>
                      <wp:positionV relativeFrom="paragraph">
                        <wp:posOffset>64135</wp:posOffset>
                      </wp:positionV>
                      <wp:extent cx="1152525" cy="337820"/>
                      <wp:effectExtent l="0" t="0" r="28575" b="24130"/>
                      <wp:wrapNone/>
                      <wp:docPr id="37" name="Rectangle 37"/>
                      <wp:cNvGraphicFramePr/>
                      <a:graphic xmlns:a="http://schemas.openxmlformats.org/drawingml/2006/main">
                        <a:graphicData uri="http://schemas.microsoft.com/office/word/2010/wordprocessingShape">
                          <wps:wsp>
                            <wps:cNvSpPr/>
                            <wps:spPr>
                              <a:xfrm>
                                <a:off x="0" y="0"/>
                                <a:ext cx="1152525" cy="337820"/>
                              </a:xfrm>
                              <a:prstGeom prst="rect">
                                <a:avLst/>
                              </a:prstGeom>
                              <a:solidFill>
                                <a:schemeClr val="bg1">
                                  <a:lumMod val="5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24E70B4E" w14:textId="5BB234C4" w:rsidR="00BA00D4" w:rsidRPr="00BA00D4" w:rsidRDefault="00BA00D4" w:rsidP="00BA00D4">
                                  <w:pPr>
                                    <w:jc w:val="center"/>
                                    <w:rPr>
                                      <w:sz w:val="18"/>
                                    </w:rPr>
                                  </w:pPr>
                                  <w:r w:rsidRPr="00BA00D4">
                                    <w:rPr>
                                      <w:sz w:val="18"/>
                                    </w:rPr>
                                    <w:t>Image 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D7358" id="Rectangle 37" o:spid="_x0000_s1033" style="position:absolute;margin-left:164pt;margin-top:5.05pt;width:90.75pt;height:26.6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" fillcolor="#7f7f7f [1612]" strokecolor="#375623 [1609]" strokeweight="1pt">
                      <v:textbox>
                        <w:txbxContent>
                          <w:p w14:paraId="24E70B4E" w14:textId="5BB234C4" w:rsidR="00BA00D4" w:rsidRPr="00BA00D4" w:rsidRDefault="00BA00D4" w:rsidP="00BA00D4">
                            <w:pPr>
                              <w:jc w:val="center"/>
                              <w:rPr>
                                <w:sz w:val="18"/>
                              </w:rPr>
                            </w:pPr>
                            <w:r w:rsidRPr="00BA00D4">
                              <w:rPr>
                                <w:sz w:val="18"/>
                              </w:rPr>
                              <w:t>Image Processing</w:t>
                            </w:r>
                          </w:p>
                        </w:txbxContent>
                      </v:textbox>
                    </v:rect>
                  </w:pict>
                </mc:Fallback>
              </mc:AlternateContent>
            </w:r>
            <w:r>
              <w:rPr>
                <w:rFonts w:asciiTheme="majorBidi" w:hAnsiTheme="majorBidi" w:cstheme="majorBidi"/>
                <w:noProof/>
                <w:lang w:val="id-ID"/>
              </w:rPr>
              <mc:AlternateContent>
                <mc:Choice Requires="wps">
                  <w:drawing>
                    <wp:anchor distT="0" distB="0" distL="114300" distR="114300" simplePos="0" relativeHeight="251661824" behindDoc="0" locked="0" layoutInCell="1" allowOverlap="1" wp14:anchorId="14EEE5BE" wp14:editId="79965D14">
                      <wp:simplePos x="0" y="0"/>
                      <wp:positionH relativeFrom="column">
                        <wp:posOffset>216535</wp:posOffset>
                      </wp:positionH>
                      <wp:positionV relativeFrom="paragraph">
                        <wp:posOffset>339090</wp:posOffset>
                      </wp:positionV>
                      <wp:extent cx="962025" cy="32385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962025" cy="323850"/>
                              </a:xfrm>
                              <a:prstGeom prst="rect">
                                <a:avLst/>
                              </a:prstGeom>
                              <a:solidFill>
                                <a:schemeClr val="bg1">
                                  <a:lumMod val="5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1017CC7F" w14:textId="3F732FF0" w:rsidR="00BA00D4" w:rsidRPr="00BA00D4" w:rsidRDefault="00BA00D4" w:rsidP="00BA00D4">
                                  <w:pPr>
                                    <w:rPr>
                                      <w:sz w:val="18"/>
                                    </w:rPr>
                                  </w:pPr>
                                  <w:r>
                                    <w:rPr>
                                      <w:sz w:val="18"/>
                                    </w:rPr>
                                    <w:t>Testing</w:t>
                                  </w:r>
                                  <w:r w:rsidRPr="00BA00D4">
                                    <w:rPr>
                                      <w:sz w:val="18"/>
                                    </w:rPr>
                                    <w:t xml:space="preserve">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EE5BE" id="Rectangle 34" o:spid="_x0000_s1034" style="position:absolute;margin-left:17.05pt;margin-top:26.7pt;width:75.75pt;height:25.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" fillcolor="#7f7f7f [1612]" strokecolor="#375623 [1609]" strokeweight="1pt">
                      <v:textbox>
                        <w:txbxContent>
                          <w:p w14:paraId="1017CC7F" w14:textId="3F732FF0" w:rsidR="00BA00D4" w:rsidRPr="00BA00D4" w:rsidRDefault="00BA00D4" w:rsidP="00BA00D4">
                            <w:pPr>
                              <w:rPr>
                                <w:sz w:val="18"/>
                              </w:rPr>
                            </w:pPr>
                            <w:r>
                              <w:rPr>
                                <w:sz w:val="18"/>
                              </w:rPr>
                              <w:t>Testing</w:t>
                            </w:r>
                            <w:r w:rsidRPr="00BA00D4">
                              <w:rPr>
                                <w:sz w:val="18"/>
                              </w:rPr>
                              <w:t xml:space="preserve"> Dataset</w:t>
                            </w:r>
                          </w:p>
                        </w:txbxContent>
                      </v:textbox>
                    </v:rect>
                  </w:pict>
                </mc:Fallback>
              </mc:AlternateContent>
            </w:r>
          </w:p>
          <w:p w14:paraId="65748864" w14:textId="22AF8E22" w:rsidR="00BA00D4" w:rsidRDefault="00BA00D4" w:rsidP="00A10168">
            <w:pPr>
              <w:spacing w:line="480" w:lineRule="auto"/>
              <w:jc w:val="center"/>
              <w:rPr>
                <w:rFonts w:asciiTheme="majorBidi" w:hAnsiTheme="majorBidi" w:cstheme="majorBidi"/>
                <w:sz w:val="24"/>
                <w:szCs w:val="24"/>
              </w:rPr>
            </w:pPr>
            <w:r>
              <w:rPr>
                <w:rFonts w:asciiTheme="majorBidi" w:hAnsiTheme="majorBidi" w:cstheme="majorBidi"/>
                <w:noProof/>
                <w:lang w:val="id-ID"/>
              </w:rPr>
              <mc:AlternateContent>
                <mc:Choice Requires="wps">
                  <w:drawing>
                    <wp:anchor distT="0" distB="0" distL="114300" distR="114300" simplePos="0" relativeHeight="251700736" behindDoc="0" locked="0" layoutInCell="1" allowOverlap="1" wp14:anchorId="6E834FF5" wp14:editId="187DCC4B">
                      <wp:simplePos x="0" y="0"/>
                      <wp:positionH relativeFrom="column">
                        <wp:posOffset>2073910</wp:posOffset>
                      </wp:positionH>
                      <wp:positionV relativeFrom="paragraph">
                        <wp:posOffset>201930</wp:posOffset>
                      </wp:positionV>
                      <wp:extent cx="1152525" cy="337820"/>
                      <wp:effectExtent l="0" t="0" r="28575" b="24130"/>
                      <wp:wrapNone/>
                      <wp:docPr id="38" name="Rectangle 38"/>
                      <wp:cNvGraphicFramePr/>
                      <a:graphic xmlns:a="http://schemas.openxmlformats.org/drawingml/2006/main">
                        <a:graphicData uri="http://schemas.microsoft.com/office/word/2010/wordprocessingShape">
                          <wps:wsp>
                            <wps:cNvSpPr/>
                            <wps:spPr>
                              <a:xfrm>
                                <a:off x="0" y="0"/>
                                <a:ext cx="1152525" cy="337820"/>
                              </a:xfrm>
                              <a:prstGeom prst="rect">
                                <a:avLst/>
                              </a:prstGeom>
                              <a:solidFill>
                                <a:schemeClr val="bg1">
                                  <a:lumMod val="5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6E3F92F5" w14:textId="789A25DF" w:rsidR="00BA00D4" w:rsidRPr="00BA00D4" w:rsidRDefault="00BA00D4" w:rsidP="00BA00D4">
                                  <w:pPr>
                                    <w:jc w:val="center"/>
                                    <w:rPr>
                                      <w:sz w:val="18"/>
                                    </w:rPr>
                                  </w:pPr>
                                  <w:r>
                                    <w:rPr>
                                      <w:sz w:val="18"/>
                                    </w:rPr>
                                    <w:t>C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834FF5" id="Rectangle 38" o:spid="_x0000_s1035" style="position:absolute;left:0;text-align:left;margin-left:163.3pt;margin-top:15.9pt;width:90.75pt;height:26.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" fillcolor="#7f7f7f [1612]" strokecolor="#375623 [1609]" strokeweight="1pt">
                      <v:textbox>
                        <w:txbxContent>
                          <w:p w14:paraId="6E3F92F5" w14:textId="789A25DF" w:rsidR="00BA00D4" w:rsidRPr="00BA00D4" w:rsidRDefault="00BA00D4" w:rsidP="00BA00D4">
                            <w:pPr>
                              <w:jc w:val="center"/>
                              <w:rPr>
                                <w:sz w:val="18"/>
                              </w:rPr>
                            </w:pPr>
                            <w:r>
                              <w:rPr>
                                <w:sz w:val="18"/>
                              </w:rPr>
                              <w:t>CED</w:t>
                            </w:r>
                          </w:p>
                        </w:txbxContent>
                      </v:textbox>
                    </v:rect>
                  </w:pict>
                </mc:Fallback>
              </mc:AlternateContent>
            </w:r>
          </w:p>
          <w:p w14:paraId="404EDA94" w14:textId="79B20BAE" w:rsidR="00BA00D4" w:rsidRDefault="00BA00D4" w:rsidP="00A10168">
            <w:pPr>
              <w:spacing w:line="480" w:lineRule="auto"/>
              <w:jc w:val="center"/>
              <w:rPr>
                <w:rFonts w:asciiTheme="majorBidi" w:hAnsiTheme="majorBidi" w:cstheme="majorBidi"/>
                <w:sz w:val="24"/>
                <w:szCs w:val="24"/>
              </w:rPr>
            </w:pPr>
          </w:p>
          <w:p w14:paraId="02B1D8C8" w14:textId="6F9766E5" w:rsidR="00BA00D4" w:rsidRDefault="004A6135" w:rsidP="00A10168">
            <w:pPr>
              <w:spacing w:line="480" w:lineRule="auto"/>
              <w:jc w:val="center"/>
              <w:rPr>
                <w:rFonts w:asciiTheme="majorBidi" w:hAnsiTheme="majorBidi" w:cstheme="majorBidi"/>
                <w:sz w:val="24"/>
                <w:szCs w:val="24"/>
              </w:rPr>
            </w:pPr>
            <w:r>
              <w:rPr>
                <w:rFonts w:asciiTheme="majorBidi" w:hAnsiTheme="majorBidi" w:cstheme="majorBidi"/>
                <w:noProof/>
                <w:lang w:val="id-ID"/>
              </w:rPr>
              <mc:AlternateContent>
                <mc:Choice Requires="wps">
                  <w:drawing>
                    <wp:anchor distT="0" distB="0" distL="114300" distR="114300" simplePos="0" relativeHeight="251667968" behindDoc="0" locked="0" layoutInCell="1" allowOverlap="1" wp14:anchorId="1E536444" wp14:editId="2D130ED2">
                      <wp:simplePos x="0" y="0"/>
                      <wp:positionH relativeFrom="column">
                        <wp:posOffset>1176654</wp:posOffset>
                      </wp:positionH>
                      <wp:positionV relativeFrom="paragraph">
                        <wp:posOffset>126999</wp:posOffset>
                      </wp:positionV>
                      <wp:extent cx="1524000" cy="352425"/>
                      <wp:effectExtent l="0" t="95250" r="0" b="104775"/>
                      <wp:wrapNone/>
                      <wp:docPr id="45" name="Connector: Elbow 45"/>
                      <wp:cNvGraphicFramePr/>
                      <a:graphic xmlns:a="http://schemas.openxmlformats.org/drawingml/2006/main">
                        <a:graphicData uri="http://schemas.microsoft.com/office/word/2010/wordprocessingShape">
                          <wps:wsp>
                            <wps:cNvCnPr/>
                            <wps:spPr>
                              <a:xfrm flipH="1">
                                <a:off x="0" y="0"/>
                                <a:ext cx="1524000" cy="352425"/>
                              </a:xfrm>
                              <a:prstGeom prst="bentConnector3">
                                <a:avLst/>
                              </a:prstGeom>
                              <a:ln w="28575">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99C25B" id="Connector: Elbow 45" o:spid="_x0000_s1026" type="#_x0000_t34" style="position:absolute;margin-left:92.65pt;margin-top:10pt;width:120pt;height:27.75pt;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" strokecolor="black [3213]" strokeweight="2.25pt">
                      <v:stroke startarrow="block" endarrow="block"/>
                    </v:shape>
                  </w:pict>
                </mc:Fallback>
              </mc:AlternateContent>
            </w:r>
            <w:r>
              <w:rPr>
                <w:rFonts w:asciiTheme="majorBidi" w:hAnsiTheme="majorBidi" w:cstheme="majorBidi"/>
                <w:noProof/>
                <w:lang w:val="id-ID"/>
              </w:rPr>
              <mc:AlternateContent>
                <mc:Choice Requires="wps">
                  <w:drawing>
                    <wp:anchor distT="0" distB="0" distL="114300" distR="114300" simplePos="0" relativeHeight="251721216" behindDoc="0" locked="0" layoutInCell="1" allowOverlap="1" wp14:anchorId="59A6E8B2" wp14:editId="4F2C6342">
                      <wp:simplePos x="0" y="0"/>
                      <wp:positionH relativeFrom="column">
                        <wp:posOffset>157480</wp:posOffset>
                      </wp:positionH>
                      <wp:positionV relativeFrom="paragraph">
                        <wp:posOffset>327025</wp:posOffset>
                      </wp:positionV>
                      <wp:extent cx="1057275" cy="323850"/>
                      <wp:effectExtent l="0" t="0" r="28575" b="19050"/>
                      <wp:wrapNone/>
                      <wp:docPr id="42" name="Rectangle 42"/>
                      <wp:cNvGraphicFramePr/>
                      <a:graphic xmlns:a="http://schemas.openxmlformats.org/drawingml/2006/main">
                        <a:graphicData uri="http://schemas.microsoft.com/office/word/2010/wordprocessingShape">
                          <wps:wsp>
                            <wps:cNvSpPr/>
                            <wps:spPr>
                              <a:xfrm>
                                <a:off x="0" y="0"/>
                                <a:ext cx="1057275" cy="323850"/>
                              </a:xfrm>
                              <a:prstGeom prst="rect">
                                <a:avLst/>
                              </a:prstGeom>
                              <a:solidFill>
                                <a:schemeClr val="bg1">
                                  <a:lumMod val="5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62807EE4" w14:textId="47D6200E" w:rsidR="004A6135" w:rsidRPr="00BA00D4" w:rsidRDefault="004A6135" w:rsidP="004A6135">
                                  <w:pPr>
                                    <w:jc w:val="center"/>
                                    <w:rPr>
                                      <w:sz w:val="18"/>
                                    </w:rPr>
                                  </w:pPr>
                                  <w:r>
                                    <w:rPr>
                                      <w:sz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6E8B2" id="Rectangle 42" o:spid="_x0000_s1036" style="position:absolute;left:0;text-align:left;margin-left:12.4pt;margin-top:25.75pt;width:83.25pt;height:25.5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" fillcolor="#7f7f7f [1612]" strokecolor="#375623 [1609]" strokeweight="1pt">
                      <v:textbox>
                        <w:txbxContent>
                          <w:p w14:paraId="62807EE4" w14:textId="47D6200E" w:rsidR="004A6135" w:rsidRPr="00BA00D4" w:rsidRDefault="004A6135" w:rsidP="004A6135">
                            <w:pPr>
                              <w:jc w:val="center"/>
                              <w:rPr>
                                <w:sz w:val="18"/>
                              </w:rPr>
                            </w:pPr>
                            <w:r>
                              <w:rPr>
                                <w:sz w:val="18"/>
                              </w:rPr>
                              <w:t>Identification</w:t>
                            </w:r>
                          </w:p>
                        </w:txbxContent>
                      </v:textbox>
                    </v:rect>
                  </w:pict>
                </mc:Fallback>
              </mc:AlternateContent>
            </w:r>
          </w:p>
          <w:p w14:paraId="18B6EF16" w14:textId="60069E27" w:rsidR="00BA00D4" w:rsidRDefault="004A6135" w:rsidP="00A10168">
            <w:pPr>
              <w:spacing w:line="480" w:lineRule="auto"/>
              <w:jc w:val="center"/>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71040" behindDoc="0" locked="0" layoutInCell="1" allowOverlap="1" wp14:anchorId="78EE3A9F" wp14:editId="74E8B410">
                      <wp:simplePos x="0" y="0"/>
                      <wp:positionH relativeFrom="column">
                        <wp:posOffset>671830</wp:posOffset>
                      </wp:positionH>
                      <wp:positionV relativeFrom="paragraph">
                        <wp:posOffset>309880</wp:posOffset>
                      </wp:positionV>
                      <wp:extent cx="0" cy="381000"/>
                      <wp:effectExtent l="76200" t="0" r="76200" b="38100"/>
                      <wp:wrapNone/>
                      <wp:docPr id="46" name="Straight Arrow Connector 46"/>
                      <wp:cNvGraphicFramePr/>
                      <a:graphic xmlns:a="http://schemas.openxmlformats.org/drawingml/2006/main">
                        <a:graphicData uri="http://schemas.microsoft.com/office/word/2010/wordprocessingShape">
                          <wps:wsp>
                            <wps:cNvCnPr/>
                            <wps:spPr>
                              <a:xfrm>
                                <a:off x="0" y="0"/>
                                <a:ext cx="0" cy="38100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974527" id="Straight Arrow Connector 46" o:spid="_x0000_s1026" type="#_x0000_t32" style="position:absolute;margin-left:52.9pt;margin-top:24.4pt;width:0;height:30pt;z-index:251671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" strokecolor="black [3213]" strokeweight="2.25pt">
                      <v:stroke endarrow="block" joinstyle="miter"/>
                    </v:shape>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4896" behindDoc="0" locked="0" layoutInCell="1" allowOverlap="1" wp14:anchorId="14A308A3" wp14:editId="510A6261">
                      <wp:simplePos x="0" y="0"/>
                      <wp:positionH relativeFrom="column">
                        <wp:posOffset>2243455</wp:posOffset>
                      </wp:positionH>
                      <wp:positionV relativeFrom="paragraph">
                        <wp:posOffset>300355</wp:posOffset>
                      </wp:positionV>
                      <wp:extent cx="857250" cy="1114425"/>
                      <wp:effectExtent l="0" t="0" r="19050" b="28575"/>
                      <wp:wrapNone/>
                      <wp:docPr id="44" name="Flowchart: Magnetic Disk 44"/>
                      <wp:cNvGraphicFramePr/>
                      <a:graphic xmlns:a="http://schemas.openxmlformats.org/drawingml/2006/main">
                        <a:graphicData uri="http://schemas.microsoft.com/office/word/2010/wordprocessingShape">
                          <wps:wsp>
                            <wps:cNvSpPr/>
                            <wps:spPr>
                              <a:xfrm>
                                <a:off x="0" y="0"/>
                                <a:ext cx="857250" cy="1114425"/>
                              </a:xfrm>
                              <a:prstGeom prst="flowChartMagneticDisk">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238B2A46" w14:textId="40A2906E" w:rsidR="00247763" w:rsidRPr="00247763" w:rsidRDefault="00247763" w:rsidP="00247763">
                                  <w:pPr>
                                    <w:jc w:val="center"/>
                                    <w:rPr>
                                      <w:sz w:val="20"/>
                                    </w:rPr>
                                  </w:pPr>
                                  <w:r w:rsidRPr="00247763">
                                    <w:rPr>
                                      <w:sz w:val="20"/>
                                    </w:rPr>
                                    <w:t>Simpan Hasil Klasifik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4A308A3"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44" o:spid="_x0000_s1037" type="#_x0000_t132" style="position:absolute;left:0;text-align:left;margin-left:176.65pt;margin-top:23.65pt;width:67.5pt;height:87.75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" fillcolor="#ed7d31 [3205]" strokecolor="#823b0b [1605]" strokeweight="1pt">
                      <v:stroke joinstyle="miter"/>
                      <v:textbox>
                        <w:txbxContent>
                          <w:p w14:paraId="238B2A46" w14:textId="40A2906E" w:rsidR="00247763" w:rsidRPr="00247763" w:rsidRDefault="00247763" w:rsidP="00247763">
                            <w:pPr>
                              <w:jc w:val="center"/>
                              <w:rPr>
                                <w:sz w:val="20"/>
                              </w:rPr>
                            </w:pPr>
                            <w:r w:rsidRPr="00247763">
                              <w:rPr>
                                <w:sz w:val="20"/>
                              </w:rPr>
                              <w:t>Simpan Hasil Klasifikasi</w:t>
                            </w:r>
                          </w:p>
                        </w:txbxContent>
                      </v:textbox>
                    </v:shape>
                  </w:pict>
                </mc:Fallback>
              </mc:AlternateContent>
            </w:r>
          </w:p>
          <w:p w14:paraId="02280B69" w14:textId="62C37E0A" w:rsidR="00940590" w:rsidRPr="006454AE" w:rsidRDefault="004A6135" w:rsidP="00A10168">
            <w:pPr>
              <w:spacing w:line="480" w:lineRule="auto"/>
              <w:rPr>
                <w:rFonts w:asciiTheme="majorBidi" w:hAnsiTheme="majorBidi" w:cstheme="majorBidi"/>
                <w:sz w:val="24"/>
                <w:szCs w:val="24"/>
                <w:lang w:val="id-ID"/>
              </w:rPr>
            </w:pPr>
            <w:r>
              <w:rPr>
                <w:rFonts w:asciiTheme="majorBidi" w:hAnsiTheme="majorBidi" w:cstheme="majorBidi"/>
                <w:noProof/>
                <w:lang w:val="id-ID"/>
              </w:rPr>
              <mc:AlternateContent>
                <mc:Choice Requires="wps">
                  <w:drawing>
                    <wp:anchor distT="0" distB="0" distL="114300" distR="114300" simplePos="0" relativeHeight="251728384" behindDoc="0" locked="0" layoutInCell="1" allowOverlap="1" wp14:anchorId="7DE56B79" wp14:editId="1C37AF11">
                      <wp:simplePos x="0" y="0"/>
                      <wp:positionH relativeFrom="column">
                        <wp:posOffset>138430</wp:posOffset>
                      </wp:positionH>
                      <wp:positionV relativeFrom="paragraph">
                        <wp:posOffset>320675</wp:posOffset>
                      </wp:positionV>
                      <wp:extent cx="1057275" cy="676275"/>
                      <wp:effectExtent l="0" t="0" r="28575" b="28575"/>
                      <wp:wrapNone/>
                      <wp:docPr id="43" name="Rectangle 43"/>
                      <wp:cNvGraphicFramePr/>
                      <a:graphic xmlns:a="http://schemas.openxmlformats.org/drawingml/2006/main">
                        <a:graphicData uri="http://schemas.microsoft.com/office/word/2010/wordprocessingShape">
                          <wps:wsp>
                            <wps:cNvSpPr/>
                            <wps:spPr>
                              <a:xfrm>
                                <a:off x="0" y="0"/>
                                <a:ext cx="1057275" cy="676275"/>
                              </a:xfrm>
                              <a:prstGeom prst="rect">
                                <a:avLst/>
                              </a:prstGeom>
                              <a:solidFill>
                                <a:schemeClr val="bg1">
                                  <a:lumMod val="5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63ED36EF" w14:textId="09665914" w:rsidR="004A6135" w:rsidRPr="00BA00D4" w:rsidRDefault="00247763" w:rsidP="004A6135">
                                  <w:pPr>
                                    <w:jc w:val="center"/>
                                    <w:rPr>
                                      <w:sz w:val="18"/>
                                    </w:rPr>
                                  </w:pPr>
                                  <w:r>
                                    <w:rPr>
                                      <w:sz w:val="18"/>
                                    </w:rPr>
                                    <w:t>Support Vector Man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56B79" id="Rectangle 43" o:spid="_x0000_s1038" style="position:absolute;margin-left:10.9pt;margin-top:25.25pt;width:83.25pt;height:53.25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" fillcolor="#7f7f7f [1612]" strokecolor="#375623 [1609]" strokeweight="1pt">
                      <v:textbox>
                        <w:txbxContent>
                          <w:p w14:paraId="63ED36EF" w14:textId="09665914" w:rsidR="004A6135" w:rsidRPr="00BA00D4" w:rsidRDefault="00247763" w:rsidP="004A6135">
                            <w:pPr>
                              <w:jc w:val="center"/>
                              <w:rPr>
                                <w:sz w:val="18"/>
                              </w:rPr>
                            </w:pPr>
                            <w:r>
                              <w:rPr>
                                <w:sz w:val="18"/>
                              </w:rPr>
                              <w:t>Support Vector Manchine</w:t>
                            </w:r>
                          </w:p>
                        </w:txbxContent>
                      </v:textbox>
                    </v:rect>
                  </w:pict>
                </mc:Fallback>
              </mc:AlternateContent>
            </w:r>
          </w:p>
          <w:p w14:paraId="554A792F" w14:textId="70B6B333" w:rsidR="00940590" w:rsidRPr="006454AE" w:rsidRDefault="004A6135" w:rsidP="00A10168">
            <w:pPr>
              <w:spacing w:line="480" w:lineRule="auto"/>
              <w:jc w:val="right"/>
              <w:rPr>
                <w:rFonts w:asciiTheme="majorBidi" w:hAnsiTheme="majorBidi" w:cstheme="majorBidi"/>
                <w:sz w:val="24"/>
                <w:szCs w:val="24"/>
                <w:lang w:val="id-ID"/>
              </w:rPr>
            </w:pPr>
            <w:r>
              <w:rPr>
                <w:rFonts w:asciiTheme="majorBidi" w:hAnsiTheme="majorBidi" w:cstheme="majorBidi"/>
                <w:noProof/>
                <w:sz w:val="24"/>
                <w:szCs w:val="24"/>
                <w:lang w:val="id-ID"/>
              </w:rPr>
              <mc:AlternateContent>
                <mc:Choice Requires="wps">
                  <w:drawing>
                    <wp:anchor distT="0" distB="0" distL="114300" distR="114300" simplePos="0" relativeHeight="251733504" behindDoc="0" locked="0" layoutInCell="1" allowOverlap="1" wp14:anchorId="5DC3C7D9" wp14:editId="1F43E9A8">
                      <wp:simplePos x="0" y="0"/>
                      <wp:positionH relativeFrom="column">
                        <wp:posOffset>1214754</wp:posOffset>
                      </wp:positionH>
                      <wp:positionV relativeFrom="paragraph">
                        <wp:posOffset>132715</wp:posOffset>
                      </wp:positionV>
                      <wp:extent cx="1057275" cy="9525"/>
                      <wp:effectExtent l="0" t="95250" r="0" b="104775"/>
                      <wp:wrapNone/>
                      <wp:docPr id="47" name="Straight Arrow Connector 47"/>
                      <wp:cNvGraphicFramePr/>
                      <a:graphic xmlns:a="http://schemas.openxmlformats.org/drawingml/2006/main">
                        <a:graphicData uri="http://schemas.microsoft.com/office/word/2010/wordprocessingShape">
                          <wps:wsp>
                            <wps:cNvCnPr/>
                            <wps:spPr>
                              <a:xfrm flipV="1">
                                <a:off x="0" y="0"/>
                                <a:ext cx="1057275" cy="952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AAB950" id="Straight Arrow Connector 47" o:spid="_x0000_s1026" type="#_x0000_t32" style="position:absolute;margin-left:95.65pt;margin-top:10.45pt;width:83.25pt;height:.75pt;flip:y;z-index:251733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" strokecolor="black [3213]" strokeweight="3pt">
                      <v:stroke endarrow="block" joinstyle="miter"/>
                    </v:shape>
                  </w:pict>
                </mc:Fallback>
              </mc:AlternateContent>
            </w:r>
          </w:p>
          <w:p w14:paraId="2517E934" w14:textId="2C05AD28" w:rsidR="00940590" w:rsidRPr="006454AE" w:rsidRDefault="00A46C62" w:rsidP="00A10168">
            <w:pPr>
              <w:spacing w:line="480" w:lineRule="auto"/>
              <w:rPr>
                <w:rFonts w:asciiTheme="majorBidi" w:hAnsiTheme="majorBidi" w:cstheme="majorBidi"/>
                <w:sz w:val="24"/>
                <w:szCs w:val="24"/>
                <w:lang w:val="id-ID"/>
              </w:rPr>
            </w:pPr>
            <w:r>
              <w:rPr>
                <w:rFonts w:asciiTheme="majorBidi" w:hAnsiTheme="majorBidi" w:cstheme="majorBidi"/>
                <w:noProof/>
                <w:sz w:val="24"/>
                <w:szCs w:val="24"/>
                <w:lang w:val="id-ID"/>
              </w:rPr>
              <mc:AlternateContent>
                <mc:Choice Requires="wps">
                  <w:drawing>
                    <wp:anchor distT="0" distB="0" distL="114300" distR="114300" simplePos="0" relativeHeight="251738624" behindDoc="0" locked="0" layoutInCell="1" allowOverlap="1" wp14:anchorId="55D6ED90" wp14:editId="0B679AA4">
                      <wp:simplePos x="0" y="0"/>
                      <wp:positionH relativeFrom="column">
                        <wp:posOffset>1262380</wp:posOffset>
                      </wp:positionH>
                      <wp:positionV relativeFrom="paragraph">
                        <wp:posOffset>38736</wp:posOffset>
                      </wp:positionV>
                      <wp:extent cx="885825" cy="45719"/>
                      <wp:effectExtent l="38100" t="57150" r="9525" b="107315"/>
                      <wp:wrapNone/>
                      <wp:docPr id="48" name="Straight Arrow Connector 48"/>
                      <wp:cNvGraphicFramePr/>
                      <a:graphic xmlns:a="http://schemas.openxmlformats.org/drawingml/2006/main">
                        <a:graphicData uri="http://schemas.microsoft.com/office/word/2010/wordprocessingShape">
                          <wps:wsp>
                            <wps:cNvCnPr/>
                            <wps:spPr>
                              <a:xfrm flipH="1">
                                <a:off x="0" y="0"/>
                                <a:ext cx="885825" cy="45719"/>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075BAB" id="Straight Arrow Connector 48" o:spid="_x0000_s1026" type="#_x0000_t32" style="position:absolute;margin-left:99.4pt;margin-top:3.05pt;width:69.75pt;height:3.6pt;flip:x;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" strokecolor="black [3213]" strokeweight="2.25pt">
                      <v:stroke endarrow="block" joinstyle="miter"/>
                    </v:shape>
                  </w:pict>
                </mc:Fallback>
              </mc:AlternateContent>
            </w:r>
          </w:p>
          <w:p w14:paraId="1C954198" w14:textId="42DB7EEF" w:rsidR="00940590" w:rsidRPr="00240125" w:rsidRDefault="00CD6AF0" w:rsidP="00A10168">
            <w:pPr>
              <w:spacing w:line="480" w:lineRule="auto"/>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53984" behindDoc="0" locked="0" layoutInCell="1" allowOverlap="1" wp14:anchorId="3A6315A4" wp14:editId="166CFC42">
                      <wp:simplePos x="0" y="0"/>
                      <wp:positionH relativeFrom="column">
                        <wp:posOffset>100330</wp:posOffset>
                      </wp:positionH>
                      <wp:positionV relativeFrom="paragraph">
                        <wp:posOffset>498475</wp:posOffset>
                      </wp:positionV>
                      <wp:extent cx="3190875" cy="771525"/>
                      <wp:effectExtent l="0" t="0" r="28575" b="28575"/>
                      <wp:wrapNone/>
                      <wp:docPr id="51" name="Rectangle: Rounded Corners 51"/>
                      <wp:cNvGraphicFramePr/>
                      <a:graphic xmlns:a="http://schemas.openxmlformats.org/drawingml/2006/main">
                        <a:graphicData uri="http://schemas.microsoft.com/office/word/2010/wordprocessingShape">
                          <wps:wsp>
                            <wps:cNvSpPr/>
                            <wps:spPr>
                              <a:xfrm>
                                <a:off x="0" y="0"/>
                                <a:ext cx="3190875" cy="771525"/>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491C9EEF" w14:textId="375BDD70" w:rsidR="00CD6AF0" w:rsidRDefault="00CD6AF0" w:rsidP="00CD6AF0">
                                  <w:pPr>
                                    <w:jc w:val="center"/>
                                  </w:pPr>
                                  <w:r>
                                    <w:t>PROSES EKSTRAKSI BIJI KAKA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A6315A4" id="Rectangle: Rounded Corners 51" o:spid="_x0000_s1039" style="position:absolute;margin-left:7.9pt;margin-top:39.25pt;width:251.25pt;height:60.75pt;z-index:2517539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" fillcolor="#ed7d31 [3205]" strokecolor="#823b0b [1605]" strokeweight="1pt">
                      <v:stroke joinstyle="miter"/>
                      <v:textbox>
                        <w:txbxContent>
                          <w:p w14:paraId="491C9EEF" w14:textId="375BDD70" w:rsidR="00CD6AF0" w:rsidRDefault="00CD6AF0" w:rsidP="00CD6AF0">
                            <w:pPr>
                              <w:jc w:val="center"/>
                            </w:pPr>
                            <w:r>
                              <w:t>PROSES EKSTRAKSI BIJI KAKAO</w:t>
                            </w:r>
                          </w:p>
                        </w:txbxContent>
                      </v:textbox>
                    </v:roundrect>
                  </w:pict>
                </mc:Fallback>
              </mc:AlternateContent>
            </w:r>
          </w:p>
        </w:tc>
        <w:tc>
          <w:tcPr>
            <w:tcW w:w="2547" w:type="dxa"/>
          </w:tcPr>
          <w:p w14:paraId="250232F8" w14:textId="1691A919" w:rsidR="00940590" w:rsidRPr="006454AE" w:rsidRDefault="00940590" w:rsidP="00A10168">
            <w:pPr>
              <w:spacing w:line="480" w:lineRule="auto"/>
              <w:rPr>
                <w:rFonts w:asciiTheme="majorBidi" w:hAnsiTheme="majorBidi" w:cstheme="majorBidi"/>
                <w:sz w:val="24"/>
                <w:szCs w:val="24"/>
                <w:lang w:val="id-ID"/>
              </w:rPr>
            </w:pPr>
            <w:r>
              <w:rPr>
                <w:rFonts w:asciiTheme="majorBidi" w:hAnsiTheme="majorBidi" w:cstheme="majorBidi"/>
                <w:sz w:val="24"/>
                <w:szCs w:val="24"/>
              </w:rPr>
              <w:t>Hasil kualitas biji kakao</w:t>
            </w:r>
            <w:r w:rsidRPr="006454AE">
              <w:rPr>
                <w:rFonts w:asciiTheme="majorBidi" w:hAnsiTheme="majorBidi" w:cstheme="majorBidi"/>
                <w:sz w:val="24"/>
                <w:szCs w:val="24"/>
                <w:lang w:val="id-ID"/>
              </w:rPr>
              <w:t>.</w:t>
            </w:r>
          </w:p>
          <w:p w14:paraId="606A2A42" w14:textId="7DD311A7" w:rsidR="00247763" w:rsidRDefault="00247763" w:rsidP="00A10168">
            <w:pPr>
              <w:spacing w:line="480" w:lineRule="auto"/>
              <w:rPr>
                <w:rFonts w:asciiTheme="majorBidi" w:hAnsiTheme="majorBidi" w:cstheme="majorBidi"/>
                <w:sz w:val="24"/>
                <w:szCs w:val="24"/>
                <w:lang w:val="id-ID"/>
              </w:rPr>
            </w:pPr>
            <w:r>
              <w:rPr>
                <w:rFonts w:asciiTheme="majorBidi" w:hAnsiTheme="majorBidi" w:cstheme="majorBidi"/>
                <w:noProof/>
                <w:sz w:val="24"/>
                <w:szCs w:val="24"/>
              </w:rPr>
              <w:drawing>
                <wp:anchor distT="0" distB="0" distL="114300" distR="114300" simplePos="0" relativeHeight="251750912" behindDoc="0" locked="0" layoutInCell="1" allowOverlap="1" wp14:anchorId="72D305A0" wp14:editId="573BFF1C">
                  <wp:simplePos x="0" y="0"/>
                  <wp:positionH relativeFrom="column">
                    <wp:posOffset>100965</wp:posOffset>
                  </wp:positionH>
                  <wp:positionV relativeFrom="paragraph">
                    <wp:posOffset>1595120</wp:posOffset>
                  </wp:positionV>
                  <wp:extent cx="1245235" cy="828675"/>
                  <wp:effectExtent l="0" t="0" r="0" b="9525"/>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SDASD.jfif"/>
                          <pic:cNvPicPr/>
                        </pic:nvPicPr>
                        <pic:blipFill>
                          <a:blip r:embed="rId32">
                            <a:extLst>
                              <a:ext uri="{28A0092B-C50C-407E-A947-70E740481C1C}">
                                <a14:useLocalDpi xmlns:a14="http://schemas.microsoft.com/office/drawing/2010/main" val="0"/>
                              </a:ext>
                            </a:extLst>
                          </a:blip>
                          <a:stretch>
                            <a:fillRect/>
                          </a:stretch>
                        </pic:blipFill>
                        <pic:spPr>
                          <a:xfrm>
                            <a:off x="0" y="0"/>
                            <a:ext cx="1245235" cy="828675"/>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33152" behindDoc="0" locked="0" layoutInCell="1" allowOverlap="1" wp14:anchorId="1CB5088E" wp14:editId="33B6C052">
                  <wp:simplePos x="0" y="0"/>
                  <wp:positionH relativeFrom="column">
                    <wp:posOffset>167639</wp:posOffset>
                  </wp:positionH>
                  <wp:positionV relativeFrom="paragraph">
                    <wp:posOffset>4445</wp:posOffset>
                  </wp:positionV>
                  <wp:extent cx="1149985" cy="986542"/>
                  <wp:effectExtent l="0" t="0" r="0" b="444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ji_Kakao_Kering_Fermentasi.jpg"/>
                          <pic:cNvPicPr/>
                        </pic:nvPicPr>
                        <pic:blipFill>
                          <a:blip r:embed="rId33" cstate="print">
                            <a:extLst>
                              <a:ext uri="{28A0092B-C50C-407E-A947-70E740481C1C}">
                                <a14:useLocalDpi xmlns:a14="http://schemas.microsoft.com/office/drawing/2010/main" val="0"/>
                              </a:ext>
                            </a:extLst>
                          </a:blip>
                          <a:stretch>
                            <a:fillRect/>
                          </a:stretch>
                        </pic:blipFill>
                        <pic:spPr>
                          <a:xfrm flipH="1">
                            <a:off x="0" y="0"/>
                            <a:ext cx="1156704" cy="992306"/>
                          </a:xfrm>
                          <a:prstGeom prst="rect">
                            <a:avLst/>
                          </a:prstGeom>
                        </pic:spPr>
                      </pic:pic>
                    </a:graphicData>
                  </a:graphic>
                  <wp14:sizeRelH relativeFrom="page">
                    <wp14:pctWidth>0</wp14:pctWidth>
                  </wp14:sizeRelH>
                  <wp14:sizeRelV relativeFrom="page">
                    <wp14:pctHeight>0</wp14:pctHeight>
                  </wp14:sizeRelV>
                </wp:anchor>
              </w:drawing>
            </w:r>
          </w:p>
          <w:p w14:paraId="2EEAFC04" w14:textId="77777777" w:rsidR="00247763" w:rsidRPr="00247763" w:rsidRDefault="00247763" w:rsidP="00247763">
            <w:pPr>
              <w:rPr>
                <w:rFonts w:asciiTheme="majorBidi" w:hAnsiTheme="majorBidi" w:cstheme="majorBidi"/>
                <w:sz w:val="24"/>
                <w:szCs w:val="24"/>
                <w:lang w:val="id-ID"/>
              </w:rPr>
            </w:pPr>
          </w:p>
          <w:p w14:paraId="25592C01" w14:textId="07D2FE9F" w:rsidR="00247763" w:rsidRDefault="00247763" w:rsidP="00247763">
            <w:pPr>
              <w:rPr>
                <w:rFonts w:asciiTheme="majorBidi" w:hAnsiTheme="majorBidi" w:cstheme="majorBidi"/>
                <w:sz w:val="24"/>
                <w:szCs w:val="24"/>
                <w:lang w:val="id-ID"/>
              </w:rPr>
            </w:pPr>
          </w:p>
          <w:p w14:paraId="447ED315" w14:textId="5074A4BE" w:rsidR="00247763" w:rsidRDefault="00247763" w:rsidP="00247763">
            <w:pPr>
              <w:rPr>
                <w:rFonts w:asciiTheme="majorBidi" w:hAnsiTheme="majorBidi" w:cstheme="majorBidi"/>
                <w:sz w:val="24"/>
                <w:szCs w:val="24"/>
                <w:lang w:val="id-ID"/>
              </w:rPr>
            </w:pPr>
          </w:p>
          <w:p w14:paraId="25E0FE3E" w14:textId="4386559C" w:rsidR="00247763" w:rsidRDefault="00247763" w:rsidP="00247763">
            <w:pPr>
              <w:rPr>
                <w:rFonts w:asciiTheme="majorBidi" w:hAnsiTheme="majorBidi" w:cstheme="majorBidi"/>
                <w:sz w:val="24"/>
                <w:szCs w:val="24"/>
                <w:lang w:val="id-ID"/>
              </w:rPr>
            </w:pPr>
          </w:p>
          <w:p w14:paraId="138F0749" w14:textId="1D1A3E46" w:rsidR="00247763" w:rsidRDefault="00247763" w:rsidP="00247763">
            <w:pPr>
              <w:jc w:val="center"/>
              <w:rPr>
                <w:rFonts w:asciiTheme="majorBidi" w:hAnsiTheme="majorBidi" w:cstheme="majorBidi"/>
                <w:sz w:val="24"/>
                <w:szCs w:val="24"/>
              </w:rPr>
            </w:pPr>
            <w:r>
              <w:rPr>
                <w:rFonts w:asciiTheme="majorBidi" w:hAnsiTheme="majorBidi" w:cstheme="majorBidi"/>
                <w:sz w:val="24"/>
                <w:szCs w:val="24"/>
              </w:rPr>
              <w:t>Kualitas Baik</w:t>
            </w:r>
          </w:p>
          <w:p w14:paraId="062E4140" w14:textId="77777777" w:rsidR="00247763" w:rsidRPr="00247763" w:rsidRDefault="00247763" w:rsidP="00247763">
            <w:pPr>
              <w:rPr>
                <w:rFonts w:asciiTheme="majorBidi" w:hAnsiTheme="majorBidi" w:cstheme="majorBidi"/>
                <w:sz w:val="24"/>
                <w:szCs w:val="24"/>
              </w:rPr>
            </w:pPr>
          </w:p>
          <w:p w14:paraId="3EE7EF20" w14:textId="77777777" w:rsidR="00247763" w:rsidRPr="00247763" w:rsidRDefault="00247763" w:rsidP="00247763">
            <w:pPr>
              <w:rPr>
                <w:rFonts w:asciiTheme="majorBidi" w:hAnsiTheme="majorBidi" w:cstheme="majorBidi"/>
                <w:sz w:val="24"/>
                <w:szCs w:val="24"/>
              </w:rPr>
            </w:pPr>
          </w:p>
          <w:p w14:paraId="7DB054A0" w14:textId="77777777" w:rsidR="00247763" w:rsidRPr="00247763" w:rsidRDefault="00247763" w:rsidP="00247763">
            <w:pPr>
              <w:rPr>
                <w:rFonts w:asciiTheme="majorBidi" w:hAnsiTheme="majorBidi" w:cstheme="majorBidi"/>
                <w:sz w:val="24"/>
                <w:szCs w:val="24"/>
              </w:rPr>
            </w:pPr>
          </w:p>
          <w:p w14:paraId="12D3CE10" w14:textId="79A16C2A" w:rsidR="00247763" w:rsidRPr="00247763" w:rsidRDefault="00CD6AF0" w:rsidP="00247763">
            <w:pPr>
              <w:jc w:val="center"/>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760128" behindDoc="0" locked="0" layoutInCell="1" allowOverlap="1" wp14:anchorId="6854F7B8" wp14:editId="6E161B5C">
                      <wp:simplePos x="0" y="0"/>
                      <wp:positionH relativeFrom="column">
                        <wp:posOffset>15240</wp:posOffset>
                      </wp:positionH>
                      <wp:positionV relativeFrom="paragraph">
                        <wp:posOffset>376555</wp:posOffset>
                      </wp:positionV>
                      <wp:extent cx="1352550" cy="771525"/>
                      <wp:effectExtent l="0" t="0" r="19050" b="28575"/>
                      <wp:wrapNone/>
                      <wp:docPr id="52" name="Rectangle: Rounded Corners 52"/>
                      <wp:cNvGraphicFramePr/>
                      <a:graphic xmlns:a="http://schemas.openxmlformats.org/drawingml/2006/main">
                        <a:graphicData uri="http://schemas.microsoft.com/office/word/2010/wordprocessingShape">
                          <wps:wsp>
                            <wps:cNvSpPr/>
                            <wps:spPr>
                              <a:xfrm>
                                <a:off x="0" y="0"/>
                                <a:ext cx="1352550" cy="771525"/>
                              </a:xfrm>
                              <a:prstGeom prst="round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30A0C5FB" w14:textId="4D67B91A" w:rsidR="00CD6AF0" w:rsidRDefault="00CD6AF0" w:rsidP="00CD6AF0">
                                  <w:pPr>
                                    <w:jc w:val="center"/>
                                  </w:pPr>
                                  <w:r>
                                    <w:t>OUTPUT LAPORAN AKU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854F7B8" id="Rectangle: Rounded Corners 52" o:spid="_x0000_s1040" style="position:absolute;left:0;text-align:left;margin-left:1.2pt;margin-top:29.65pt;width:106.5pt;height:60.75pt;z-index:251760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" fillcolor="#ed7d31 [3205]" strokecolor="#823b0b [1605]" strokeweight="1pt">
                      <v:stroke joinstyle="miter"/>
                      <v:textbox>
                        <w:txbxContent>
                          <w:p w14:paraId="30A0C5FB" w14:textId="4D67B91A" w:rsidR="00CD6AF0" w:rsidRDefault="00CD6AF0" w:rsidP="00CD6AF0">
                            <w:pPr>
                              <w:jc w:val="center"/>
                            </w:pPr>
                            <w:r>
                              <w:t>OUTPUT LAPORAN AKURAN</w:t>
                            </w:r>
                          </w:p>
                        </w:txbxContent>
                      </v:textbox>
                    </v:roundrect>
                  </w:pict>
                </mc:Fallback>
              </mc:AlternateContent>
            </w:r>
            <w:r w:rsidR="00247763">
              <w:rPr>
                <w:rFonts w:asciiTheme="majorBidi" w:hAnsiTheme="majorBidi" w:cstheme="majorBidi"/>
                <w:sz w:val="24"/>
                <w:szCs w:val="24"/>
              </w:rPr>
              <w:t>Kualitas Tidak Baik</w:t>
            </w:r>
          </w:p>
        </w:tc>
      </w:tr>
    </w:tbl>
    <w:p w14:paraId="42BAEA8B" w14:textId="77777777" w:rsidR="000D5F6D" w:rsidRPr="008D488A" w:rsidRDefault="000D5F6D" w:rsidP="000D5F6D">
      <w:pPr>
        <w:spacing w:line="480" w:lineRule="auto"/>
        <w:ind w:left="686" w:right="461"/>
        <w:jc w:val="center"/>
        <w:rPr>
          <w:rFonts w:ascii="Times New Roman" w:hAnsi="Times New Roman" w:cs="Times New Roman"/>
          <w:sz w:val="24"/>
          <w:szCs w:val="24"/>
        </w:rPr>
      </w:pPr>
      <w:r w:rsidRPr="008D488A">
        <w:rPr>
          <w:rFonts w:ascii="Times New Roman" w:hAnsi="Times New Roman" w:cs="Times New Roman"/>
          <w:sz w:val="24"/>
          <w:szCs w:val="24"/>
        </w:rPr>
        <w:t>Gambar 3.2 Kerangka Sistem</w:t>
      </w:r>
    </w:p>
    <w:p w14:paraId="7E9DBCCD" w14:textId="52890A02" w:rsidR="00480D60" w:rsidRPr="008D488A" w:rsidRDefault="00480D60" w:rsidP="001B6DD2">
      <w:pPr>
        <w:pStyle w:val="ListParagraph"/>
        <w:tabs>
          <w:tab w:val="left" w:pos="1418"/>
        </w:tabs>
        <w:spacing w:line="480" w:lineRule="auto"/>
        <w:ind w:left="1004"/>
        <w:jc w:val="both"/>
        <w:rPr>
          <w:rFonts w:ascii="Times New Roman" w:hAnsi="Times New Roman" w:cs="Times New Roman"/>
          <w:sz w:val="24"/>
          <w:szCs w:val="24"/>
        </w:rPr>
      </w:pPr>
      <w:r w:rsidRPr="008D488A">
        <w:rPr>
          <w:rFonts w:ascii="Times New Roman" w:hAnsi="Times New Roman" w:cs="Times New Roman"/>
          <w:sz w:val="24"/>
          <w:szCs w:val="24"/>
        </w:rPr>
        <w:tab/>
      </w:r>
      <w:r w:rsidR="001B6DD2" w:rsidRPr="008D488A">
        <w:rPr>
          <w:rFonts w:ascii="Times New Roman" w:hAnsi="Times New Roman" w:cs="Times New Roman"/>
          <w:sz w:val="24"/>
          <w:szCs w:val="24"/>
        </w:rPr>
        <w:t xml:space="preserve">Kerangka sistem diatas menjelaskan bahwa pengguna akan menginput gambar </w:t>
      </w:r>
      <w:r w:rsidR="00D1326A" w:rsidRPr="008D488A">
        <w:rPr>
          <w:rFonts w:ascii="Times New Roman" w:hAnsi="Times New Roman" w:cs="Times New Roman"/>
          <w:sz w:val="24"/>
          <w:szCs w:val="24"/>
        </w:rPr>
        <w:t>biji kakao yang terfermentasi dengan baik</w:t>
      </w:r>
      <w:r w:rsidR="001B6DD2" w:rsidRPr="008D488A">
        <w:rPr>
          <w:rFonts w:ascii="Times New Roman" w:hAnsi="Times New Roman" w:cs="Times New Roman"/>
          <w:sz w:val="24"/>
          <w:szCs w:val="24"/>
        </w:rPr>
        <w:t xml:space="preserve"> kemudian akan di training Dataset dan Testing Dataset hingga di proses melalui </w:t>
      </w:r>
      <w:r w:rsidR="00D1326A" w:rsidRPr="008D488A">
        <w:rPr>
          <w:rFonts w:ascii="Times New Roman" w:hAnsi="Times New Roman" w:cs="Times New Roman"/>
          <w:i/>
          <w:sz w:val="24"/>
          <w:szCs w:val="24"/>
        </w:rPr>
        <w:t>CED</w:t>
      </w:r>
      <w:r w:rsidR="00D1326A" w:rsidRPr="008D488A">
        <w:rPr>
          <w:rFonts w:ascii="Times New Roman" w:hAnsi="Times New Roman" w:cs="Times New Roman"/>
          <w:sz w:val="24"/>
          <w:szCs w:val="24"/>
        </w:rPr>
        <w:t xml:space="preserve"> dan </w:t>
      </w:r>
      <w:r w:rsidR="00D1326A" w:rsidRPr="008D488A">
        <w:rPr>
          <w:rFonts w:ascii="Times New Roman" w:hAnsi="Times New Roman" w:cs="Times New Roman"/>
          <w:i/>
          <w:sz w:val="24"/>
          <w:szCs w:val="24"/>
        </w:rPr>
        <w:t>SVM</w:t>
      </w:r>
      <w:r w:rsidR="001B6DD2" w:rsidRPr="008D488A">
        <w:rPr>
          <w:rFonts w:ascii="Times New Roman" w:hAnsi="Times New Roman" w:cs="Times New Roman"/>
          <w:sz w:val="24"/>
          <w:szCs w:val="24"/>
        </w:rPr>
        <w:t xml:space="preserve"> denagn klasifikasi </w:t>
      </w:r>
      <w:r w:rsidR="001B6DD2" w:rsidRPr="008D488A">
        <w:rPr>
          <w:rFonts w:ascii="Times New Roman" w:hAnsi="Times New Roman" w:cs="Times New Roman"/>
          <w:i/>
          <w:iCs/>
          <w:sz w:val="24"/>
          <w:szCs w:val="24"/>
        </w:rPr>
        <w:t>Extreme Learning Mashine</w:t>
      </w:r>
      <w:r w:rsidR="001B6DD2" w:rsidRPr="008D488A">
        <w:rPr>
          <w:rFonts w:ascii="Times New Roman" w:hAnsi="Times New Roman" w:cs="Times New Roman"/>
          <w:sz w:val="24"/>
          <w:szCs w:val="24"/>
        </w:rPr>
        <w:t xml:space="preserve"> dan </w:t>
      </w:r>
      <w:r w:rsidR="001B6DD2" w:rsidRPr="008D488A">
        <w:rPr>
          <w:rFonts w:ascii="Times New Roman" w:hAnsi="Times New Roman" w:cs="Times New Roman"/>
          <w:sz w:val="24"/>
          <w:szCs w:val="24"/>
        </w:rPr>
        <w:lastRenderedPageBreak/>
        <w:t xml:space="preserve">diidentifikasi, kemudian hasil identifikasi tersebut akan menampilkan hasil bahwa </w:t>
      </w:r>
      <w:r w:rsidR="00D1326A" w:rsidRPr="008D488A">
        <w:rPr>
          <w:rFonts w:ascii="Times New Roman" w:hAnsi="Times New Roman" w:cs="Times New Roman"/>
          <w:sz w:val="24"/>
          <w:szCs w:val="24"/>
        </w:rPr>
        <w:t>biji kakao</w:t>
      </w:r>
      <w:r w:rsidR="001B6DD2" w:rsidRPr="008D488A">
        <w:rPr>
          <w:rFonts w:ascii="Times New Roman" w:hAnsi="Times New Roman" w:cs="Times New Roman"/>
          <w:sz w:val="24"/>
          <w:szCs w:val="24"/>
        </w:rPr>
        <w:t xml:space="preserve"> tersebut </w:t>
      </w:r>
      <w:r w:rsidR="00D1326A" w:rsidRPr="008D488A">
        <w:rPr>
          <w:rFonts w:ascii="Times New Roman" w:hAnsi="Times New Roman" w:cs="Times New Roman"/>
          <w:sz w:val="24"/>
          <w:szCs w:val="24"/>
        </w:rPr>
        <w:t>terfermentasi dengan baik</w:t>
      </w:r>
      <w:r w:rsidR="001B6DD2" w:rsidRPr="008D488A">
        <w:rPr>
          <w:rFonts w:ascii="Times New Roman" w:hAnsi="Times New Roman" w:cs="Times New Roman"/>
          <w:sz w:val="24"/>
          <w:szCs w:val="24"/>
        </w:rPr>
        <w:t>.</w:t>
      </w:r>
    </w:p>
    <w:p w14:paraId="32AEC323" w14:textId="77777777" w:rsidR="00262E45" w:rsidRDefault="00262E45">
      <w:pPr>
        <w:rPr>
          <w:rFonts w:ascii="Times New Roman" w:eastAsia="Times New Roman" w:hAnsi="Times New Roman" w:cs="Times New Roman"/>
          <w:b/>
          <w:bCs/>
          <w:sz w:val="28"/>
          <w:szCs w:val="24"/>
          <w:lang w:val="id"/>
        </w:rPr>
      </w:pPr>
      <w:bookmarkStart w:id="24" w:name="_TOC_250000"/>
      <w:r>
        <w:rPr>
          <w:sz w:val="28"/>
        </w:rPr>
        <w:br w:type="page"/>
      </w:r>
    </w:p>
    <w:p w14:paraId="04441F68" w14:textId="0D02777E" w:rsidR="00270500" w:rsidRPr="00270500" w:rsidRDefault="00480D60" w:rsidP="00270500">
      <w:pPr>
        <w:pStyle w:val="Heading2"/>
        <w:spacing w:before="206" w:after="240" w:line="480" w:lineRule="auto"/>
        <w:ind w:left="0" w:firstLine="0"/>
        <w:jc w:val="center"/>
        <w:rPr>
          <w:sz w:val="28"/>
        </w:rPr>
      </w:pPr>
      <w:bookmarkStart w:id="25" w:name="_GoBack"/>
      <w:bookmarkEnd w:id="25"/>
      <w:r w:rsidRPr="00270500">
        <w:rPr>
          <w:sz w:val="28"/>
        </w:rPr>
        <w:lastRenderedPageBreak/>
        <w:t>DAFTAR</w:t>
      </w:r>
      <w:bookmarkEnd w:id="24"/>
      <w:r w:rsidRPr="00270500">
        <w:rPr>
          <w:sz w:val="28"/>
        </w:rPr>
        <w:t xml:space="preserve"> PUSTAKA</w:t>
      </w:r>
    </w:p>
    <w:p w14:paraId="618171B3"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hAnsi="Times New Roman" w:cs="Times New Roman"/>
          <w:sz w:val="24"/>
          <w:szCs w:val="24"/>
        </w:rPr>
        <w:t xml:space="preserve">Arya Bima Sena. 2020. Pengolahan Pascapanen pada Tanaman Kakao untuk Meningkatkan Mutu Biji </w:t>
      </w:r>
      <w:proofErr w:type="gramStart"/>
      <w:r w:rsidRPr="008D488A">
        <w:rPr>
          <w:rFonts w:ascii="Times New Roman" w:hAnsi="Times New Roman" w:cs="Times New Roman"/>
          <w:sz w:val="24"/>
          <w:szCs w:val="24"/>
        </w:rPr>
        <w:t>Kakao :</w:t>
      </w:r>
      <w:proofErr w:type="gramEnd"/>
      <w:r w:rsidRPr="008D488A">
        <w:rPr>
          <w:rFonts w:ascii="Times New Roman" w:hAnsi="Times New Roman" w:cs="Times New Roman"/>
          <w:sz w:val="24"/>
          <w:szCs w:val="24"/>
        </w:rPr>
        <w:t xml:space="preserve"> Review</w:t>
      </w:r>
    </w:p>
    <w:p w14:paraId="3DF3B85E"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hAnsi="Times New Roman" w:cs="Times New Roman"/>
          <w:sz w:val="24"/>
          <w:szCs w:val="24"/>
        </w:rPr>
        <w:t xml:space="preserve">Batubara. 2020. Aplikasi Pengolahan Citra Digital Untuk Menentukan Bibit Unggul Biji Kopi dengan Metode </w:t>
      </w:r>
      <w:r w:rsidRPr="008D488A">
        <w:rPr>
          <w:rFonts w:ascii="Times New Roman" w:hAnsi="Times New Roman" w:cs="Times New Roman"/>
          <w:i/>
          <w:sz w:val="24"/>
          <w:szCs w:val="24"/>
        </w:rPr>
        <w:t>Canny Edge Detection</w:t>
      </w:r>
    </w:p>
    <w:p w14:paraId="49F4CDE8"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hAnsi="Times New Roman" w:cs="Times New Roman"/>
          <w:sz w:val="24"/>
          <w:szCs w:val="24"/>
        </w:rPr>
        <w:t>David dan Gohan Octora Manurung. 2014. Perbaikan Mutu Biji Kakao Dengan Perlakuan Suhu Pengeringan Dan Fermentasi Di Kalimantan Barat</w:t>
      </w:r>
    </w:p>
    <w:p w14:paraId="4F8C1C5D"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hAnsi="Times New Roman" w:cs="Times New Roman"/>
          <w:bCs/>
          <w:sz w:val="24"/>
          <w:szCs w:val="24"/>
        </w:rPr>
        <w:t>Gusti Putu Adi Wira Kusuma, 2020.</w:t>
      </w:r>
      <w:r w:rsidRPr="008D488A">
        <w:rPr>
          <w:rFonts w:ascii="Times New Roman" w:hAnsi="Times New Roman" w:cs="Times New Roman"/>
          <w:b/>
          <w:bCs/>
          <w:sz w:val="24"/>
          <w:szCs w:val="24"/>
        </w:rPr>
        <w:t xml:space="preserve"> </w:t>
      </w:r>
      <w:r w:rsidRPr="008D488A">
        <w:rPr>
          <w:rFonts w:ascii="Times New Roman" w:hAnsi="Times New Roman" w:cs="Times New Roman"/>
          <w:sz w:val="24"/>
          <w:szCs w:val="24"/>
          <w:shd w:val="clear" w:color="auto" w:fill="FFFFFF"/>
        </w:rPr>
        <w:t>Pengaruh Lama Fermentasi Terhadap Karakteristik Fermented Rice Drink Sebagai Minuman Probiotik Dengan Isolat Lactobacillus sp. F213</w:t>
      </w:r>
    </w:p>
    <w:p w14:paraId="4D2908E1"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hAnsi="Times New Roman" w:cs="Times New Roman"/>
          <w:sz w:val="24"/>
          <w:szCs w:val="24"/>
        </w:rPr>
        <w:t>Kristian. 2019. Klasifikasi Kualitas Biji Kakao Menggunakan Metode Support Vector Machine (Svm)</w:t>
      </w:r>
    </w:p>
    <w:p w14:paraId="3A468B90" w14:textId="77777777" w:rsidR="00480D60" w:rsidRPr="008D488A" w:rsidRDefault="00480D60" w:rsidP="00480D60">
      <w:pPr>
        <w:spacing w:before="3" w:after="0" w:line="480" w:lineRule="auto"/>
        <w:ind w:left="709" w:right="3" w:hanging="709"/>
        <w:jc w:val="both"/>
        <w:rPr>
          <w:rFonts w:ascii="Times New Roman" w:eastAsia="Calibri" w:hAnsi="Times New Roman" w:cs="Times New Roman"/>
          <w:color w:val="202020"/>
          <w:sz w:val="24"/>
          <w:szCs w:val="24"/>
        </w:rPr>
      </w:pPr>
      <w:r w:rsidRPr="008D488A">
        <w:rPr>
          <w:rFonts w:ascii="Times New Roman" w:eastAsia="Calibri" w:hAnsi="Times New Roman" w:cs="Times New Roman"/>
          <w:color w:val="202020"/>
          <w:sz w:val="24"/>
          <w:szCs w:val="24"/>
        </w:rPr>
        <w:t xml:space="preserve">Lavarino, D. (2016). Rancang Bangun E–Voting Berbasis Website Di Universitas Negeri Surabaya. </w:t>
      </w:r>
      <w:r w:rsidRPr="008D488A">
        <w:rPr>
          <w:rFonts w:ascii="Times New Roman" w:eastAsia="Calibri" w:hAnsi="Times New Roman" w:cs="Times New Roman"/>
          <w:i/>
          <w:color w:val="202020"/>
          <w:sz w:val="24"/>
          <w:szCs w:val="24"/>
        </w:rPr>
        <w:t>Jurnal Manajemen Informatika</w:t>
      </w:r>
      <w:r w:rsidRPr="008D488A">
        <w:rPr>
          <w:rFonts w:ascii="Times New Roman" w:eastAsia="Calibri" w:hAnsi="Times New Roman" w:cs="Times New Roman"/>
          <w:color w:val="202020"/>
          <w:sz w:val="24"/>
          <w:szCs w:val="24"/>
        </w:rPr>
        <w:t xml:space="preserve">, </w:t>
      </w:r>
      <w:r w:rsidRPr="008D488A">
        <w:rPr>
          <w:rFonts w:ascii="Times New Roman" w:eastAsia="Calibri" w:hAnsi="Times New Roman" w:cs="Times New Roman"/>
          <w:i/>
          <w:color w:val="202020"/>
          <w:sz w:val="24"/>
          <w:szCs w:val="24"/>
        </w:rPr>
        <w:t>6</w:t>
      </w:r>
      <w:r w:rsidRPr="008D488A">
        <w:rPr>
          <w:rFonts w:ascii="Times New Roman" w:eastAsia="Calibri" w:hAnsi="Times New Roman" w:cs="Times New Roman"/>
          <w:color w:val="202020"/>
          <w:sz w:val="24"/>
          <w:szCs w:val="24"/>
        </w:rPr>
        <w:t>(1).</w:t>
      </w:r>
    </w:p>
    <w:p w14:paraId="3F64D566" w14:textId="77777777" w:rsidR="00480D60" w:rsidRPr="008D488A" w:rsidRDefault="00480D60" w:rsidP="00480D60">
      <w:pPr>
        <w:spacing w:before="3" w:after="0" w:line="480" w:lineRule="auto"/>
        <w:ind w:left="709" w:right="3" w:hanging="709"/>
        <w:jc w:val="both"/>
        <w:rPr>
          <w:rFonts w:ascii="Times New Roman" w:eastAsia="Calibri" w:hAnsi="Times New Roman" w:cs="Times New Roman"/>
          <w:i/>
          <w:sz w:val="24"/>
          <w:szCs w:val="24"/>
        </w:rPr>
      </w:pPr>
      <w:r w:rsidRPr="008D488A">
        <w:rPr>
          <w:rFonts w:ascii="Times New Roman" w:eastAsia="Calibri" w:hAnsi="Times New Roman" w:cs="Times New Roman"/>
          <w:sz w:val="24"/>
          <w:szCs w:val="24"/>
        </w:rPr>
        <w:t xml:space="preserve">Lecun, Bengio, &amp; Hinton, (2015). </w:t>
      </w:r>
      <w:r w:rsidRPr="008D488A">
        <w:rPr>
          <w:rFonts w:ascii="Times New Roman" w:eastAsia="Calibri" w:hAnsi="Times New Roman" w:cs="Times New Roman"/>
          <w:i/>
          <w:sz w:val="24"/>
          <w:szCs w:val="24"/>
        </w:rPr>
        <w:t>Implementasi Deep Learning Menggunakan Metode Convolutional Neural Network Untuk Klasifikasi Gambar.</w:t>
      </w:r>
    </w:p>
    <w:p w14:paraId="1A5B8BD7" w14:textId="6DE29300" w:rsidR="00480D60" w:rsidRPr="008D488A" w:rsidRDefault="00480D60" w:rsidP="00480D60">
      <w:pPr>
        <w:spacing w:before="3" w:after="0" w:line="480" w:lineRule="auto"/>
        <w:ind w:left="709" w:right="3" w:hanging="709"/>
        <w:jc w:val="both"/>
        <w:rPr>
          <w:rFonts w:ascii="Times New Roman" w:hAnsi="Times New Roman" w:cs="Times New Roman"/>
          <w:sz w:val="24"/>
          <w:szCs w:val="24"/>
        </w:rPr>
      </w:pPr>
      <w:r w:rsidRPr="008D488A">
        <w:rPr>
          <w:rFonts w:ascii="Times New Roman" w:eastAsia="Calibri" w:hAnsi="Times New Roman" w:cs="Times New Roman"/>
          <w:i/>
          <w:sz w:val="24"/>
          <w:szCs w:val="24"/>
        </w:rPr>
        <w:t xml:space="preserve">Neneng, 2016. </w:t>
      </w:r>
      <w:r w:rsidRPr="008D488A">
        <w:rPr>
          <w:rFonts w:ascii="Times New Roman" w:hAnsi="Times New Roman" w:cs="Times New Roman"/>
          <w:sz w:val="24"/>
          <w:szCs w:val="24"/>
        </w:rPr>
        <w:t>Support Vector Machine Untuk Klasifikasi Citra Jenis Daging Berdasarkan Tekstur Menggunakan Ekstraksi Ciri Gray Level Co-Occurrence Matrices (GLCM)</w:t>
      </w:r>
    </w:p>
    <w:p w14:paraId="282E4975" w14:textId="656E35D7" w:rsidR="00D1326A" w:rsidRPr="008D488A" w:rsidRDefault="00D1326A" w:rsidP="00D1326A">
      <w:pPr>
        <w:spacing w:before="3" w:after="0" w:line="480" w:lineRule="auto"/>
        <w:ind w:left="709" w:right="3" w:hanging="709"/>
        <w:jc w:val="both"/>
        <w:rPr>
          <w:rFonts w:ascii="Times New Roman" w:eastAsia="Calibri" w:hAnsi="Times New Roman" w:cs="Times New Roman"/>
          <w:i/>
          <w:sz w:val="24"/>
          <w:szCs w:val="24"/>
        </w:rPr>
      </w:pPr>
      <w:r w:rsidRPr="008D488A">
        <w:rPr>
          <w:rFonts w:ascii="Times New Roman" w:eastAsia="Calibri" w:hAnsi="Times New Roman" w:cs="Times New Roman"/>
          <w:i/>
          <w:sz w:val="24"/>
          <w:szCs w:val="24"/>
        </w:rPr>
        <w:t>Ngakan Nyoman Pandika Pinata, I Made Sukarsa, Ni Kadek Dwi Rusjayanthi, 2020. Prediksi Kecelakaan Lalu Lintas di Bali dengan XGBoost pada Python</w:t>
      </w:r>
    </w:p>
    <w:p w14:paraId="45106C28" w14:textId="77777777" w:rsidR="00480D60" w:rsidRPr="008D488A" w:rsidRDefault="00480D60" w:rsidP="00480D60">
      <w:pPr>
        <w:spacing w:after="0" w:line="480" w:lineRule="auto"/>
        <w:ind w:left="709" w:hanging="709"/>
        <w:jc w:val="both"/>
        <w:rPr>
          <w:rFonts w:ascii="Times New Roman" w:hAnsi="Times New Roman" w:cs="Times New Roman"/>
          <w:color w:val="000000" w:themeColor="text1"/>
          <w:sz w:val="24"/>
          <w:szCs w:val="24"/>
        </w:rPr>
      </w:pPr>
      <w:r w:rsidRPr="008D488A">
        <w:rPr>
          <w:rFonts w:ascii="Times New Roman" w:hAnsi="Times New Roman" w:cs="Times New Roman"/>
          <w:sz w:val="24"/>
          <w:szCs w:val="24"/>
        </w:rPr>
        <w:lastRenderedPageBreak/>
        <w:t xml:space="preserve">Nurmuslimah. 2016. </w:t>
      </w:r>
      <w:hyperlink r:id="rId34" w:history="1">
        <w:r w:rsidRPr="008D488A">
          <w:rPr>
            <w:rStyle w:val="Hyperlink"/>
            <w:rFonts w:ascii="Times New Roman" w:hAnsi="Times New Roman" w:cs="Times New Roman"/>
            <w:color w:val="000000" w:themeColor="text1"/>
            <w:sz w:val="24"/>
            <w:szCs w:val="24"/>
            <w:u w:val="none"/>
            <w:shd w:val="clear" w:color="auto" w:fill="FFFFFF"/>
          </w:rPr>
          <w:t>Implementasi Metode Backpropagation Untuk Mengidentifikasi Jenis Biji Kakao Yang Cacat Berdasarkan Bentuk Biji</w:t>
        </w:r>
      </w:hyperlink>
    </w:p>
    <w:p w14:paraId="22120516"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hAnsi="Times New Roman" w:cs="Times New Roman"/>
          <w:sz w:val="24"/>
          <w:szCs w:val="24"/>
        </w:rPr>
        <w:t>Oliveira. 2021. Classification of fermented cocoa beans (cut test) using computer vision</w:t>
      </w:r>
    </w:p>
    <w:p w14:paraId="2859EC91" w14:textId="77777777" w:rsidR="00480D60" w:rsidRPr="008D488A" w:rsidRDefault="00480D60" w:rsidP="00480D60">
      <w:pPr>
        <w:spacing w:after="0" w:line="480" w:lineRule="auto"/>
        <w:ind w:left="709" w:hanging="709"/>
        <w:jc w:val="both"/>
        <w:rPr>
          <w:rFonts w:ascii="Times New Roman" w:eastAsia="Calibri" w:hAnsi="Times New Roman" w:cs="Times New Roman"/>
          <w:sz w:val="24"/>
          <w:szCs w:val="24"/>
        </w:rPr>
      </w:pPr>
      <w:r w:rsidRPr="008D488A">
        <w:rPr>
          <w:rFonts w:ascii="Times New Roman" w:eastAsia="Calibri" w:hAnsi="Times New Roman" w:cs="Times New Roman"/>
          <w:sz w:val="24"/>
          <w:szCs w:val="24"/>
        </w:rPr>
        <w:t xml:space="preserve">Ramnarayan. 2019. </w:t>
      </w:r>
      <w:r w:rsidRPr="008D488A">
        <w:rPr>
          <w:rFonts w:ascii="Times New Roman" w:hAnsi="Times New Roman" w:cs="Times New Roman"/>
          <w:sz w:val="24"/>
          <w:szCs w:val="24"/>
        </w:rPr>
        <w:t>A Review on Edge detection Technique “Canny Edge Detection”</w:t>
      </w:r>
    </w:p>
    <w:p w14:paraId="1CD54CC5"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eastAsia="Calibri" w:hAnsi="Times New Roman" w:cs="Times New Roman"/>
          <w:sz w:val="24"/>
          <w:szCs w:val="24"/>
        </w:rPr>
        <w:t>Reza Revindra, DKK (2017</w:t>
      </w:r>
      <w:r w:rsidRPr="008D488A">
        <w:rPr>
          <w:rFonts w:ascii="Times New Roman" w:eastAsia="Calibri" w:hAnsi="Times New Roman" w:cs="Times New Roman"/>
          <w:i/>
          <w:sz w:val="24"/>
          <w:szCs w:val="24"/>
        </w:rPr>
        <w:t xml:space="preserve">). Identifikasi Pemberian Pupuk Pada Tanaman Padi Berdasarkan Tingkat Kehijauan Daun Menggunakan Metode Local Binary Pattern Berbasis Android </w:t>
      </w:r>
      <w:r w:rsidRPr="008D488A">
        <w:rPr>
          <w:rFonts w:ascii="Times New Roman" w:eastAsia="Calibri" w:hAnsi="Times New Roman" w:cs="Times New Roman"/>
          <w:sz w:val="24"/>
          <w:szCs w:val="24"/>
        </w:rPr>
        <w:t>Vol.2 No.1 Maret2017</w:t>
      </w:r>
    </w:p>
    <w:p w14:paraId="3DEEF017"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hAnsi="Times New Roman" w:cs="Times New Roman"/>
          <w:sz w:val="24"/>
          <w:szCs w:val="24"/>
        </w:rPr>
        <w:t xml:space="preserve">Robby Yuli Endra. 2018. Menggunakan Histogram </w:t>
      </w:r>
      <w:proofErr w:type="gramStart"/>
      <w:r w:rsidRPr="008D488A">
        <w:rPr>
          <w:rFonts w:ascii="Times New Roman" w:hAnsi="Times New Roman" w:cs="Times New Roman"/>
          <w:sz w:val="24"/>
          <w:szCs w:val="24"/>
        </w:rPr>
        <w:t>Of</w:t>
      </w:r>
      <w:proofErr w:type="gramEnd"/>
      <w:r w:rsidRPr="008D488A">
        <w:rPr>
          <w:rFonts w:ascii="Times New Roman" w:hAnsi="Times New Roman" w:cs="Times New Roman"/>
          <w:sz w:val="24"/>
          <w:szCs w:val="24"/>
        </w:rPr>
        <w:t xml:space="preserve"> Oriented Gradient (Hog) Untuk Model Smart Room</w:t>
      </w:r>
    </w:p>
    <w:p w14:paraId="127D89FC"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hAnsi="Times New Roman" w:cs="Times New Roman"/>
          <w:sz w:val="24"/>
          <w:szCs w:val="24"/>
        </w:rPr>
        <w:t>Sedana Gede. 2013. Sikap Petani Terhadap Fermentasi Biji Kakao: Kasus pada Subak-abian Buana Mekar, Desa Angkah KabupatenTabanan</w:t>
      </w:r>
    </w:p>
    <w:p w14:paraId="75234409" w14:textId="77777777" w:rsidR="00480D60" w:rsidRPr="008D488A" w:rsidRDefault="00E36335" w:rsidP="00480D60">
      <w:pPr>
        <w:shd w:val="clear" w:color="auto" w:fill="FFFFFF"/>
        <w:tabs>
          <w:tab w:val="left" w:pos="8550"/>
        </w:tabs>
        <w:spacing w:after="0" w:line="480" w:lineRule="auto"/>
        <w:ind w:left="709" w:right="3" w:hanging="709"/>
        <w:jc w:val="both"/>
        <w:outlineLvl w:val="2"/>
        <w:rPr>
          <w:rFonts w:ascii="Times New Roman" w:hAnsi="Times New Roman" w:cs="Times New Roman"/>
          <w:color w:val="000000"/>
          <w:sz w:val="24"/>
          <w:szCs w:val="24"/>
        </w:rPr>
      </w:pPr>
      <w:hyperlink r:id="rId35" w:history="1">
        <w:r w:rsidR="00480D60" w:rsidRPr="008D488A">
          <w:rPr>
            <w:rFonts w:ascii="Times New Roman" w:hAnsi="Times New Roman" w:cs="Times New Roman"/>
            <w:bCs/>
            <w:color w:val="000000"/>
            <w:sz w:val="24"/>
            <w:szCs w:val="24"/>
            <w:shd w:val="clear" w:color="auto" w:fill="FFFFFF"/>
          </w:rPr>
          <w:t>S Mulyani</w:t>
        </w:r>
      </w:hyperlink>
      <w:r w:rsidR="00480D60" w:rsidRPr="008D488A">
        <w:rPr>
          <w:rFonts w:ascii="Times New Roman" w:hAnsi="Times New Roman" w:cs="Times New Roman"/>
          <w:bCs/>
          <w:color w:val="000000"/>
          <w:sz w:val="24"/>
          <w:szCs w:val="24"/>
          <w:shd w:val="clear" w:color="auto" w:fill="FFFFFF"/>
        </w:rPr>
        <w:t xml:space="preserve">, 2017. </w:t>
      </w:r>
      <w:hyperlink r:id="rId36" w:history="1">
        <w:r w:rsidR="00480D60" w:rsidRPr="008D488A">
          <w:rPr>
            <w:rFonts w:ascii="Times New Roman" w:hAnsi="Times New Roman" w:cs="Times New Roman"/>
            <w:color w:val="000000"/>
            <w:sz w:val="24"/>
            <w:szCs w:val="24"/>
          </w:rPr>
          <w:t>Analisis Dan Perancangan Sistem Informasi Manajemen Keuangan Daerah: Notasi </w:t>
        </w:r>
        <w:r w:rsidR="00480D60" w:rsidRPr="008D488A">
          <w:rPr>
            <w:rFonts w:ascii="Times New Roman" w:hAnsi="Times New Roman" w:cs="Times New Roman"/>
            <w:bCs/>
            <w:color w:val="000000"/>
            <w:sz w:val="24"/>
            <w:szCs w:val="24"/>
          </w:rPr>
          <w:t>Pemodelan Unified Modeling Language </w:t>
        </w:r>
        <w:r w:rsidR="00480D60" w:rsidRPr="008D488A">
          <w:rPr>
            <w:rFonts w:ascii="Times New Roman" w:hAnsi="Times New Roman" w:cs="Times New Roman"/>
            <w:color w:val="000000"/>
            <w:sz w:val="24"/>
            <w:szCs w:val="24"/>
          </w:rPr>
          <w:t>(</w:t>
        </w:r>
        <w:r w:rsidR="00480D60" w:rsidRPr="008D488A">
          <w:rPr>
            <w:rFonts w:ascii="Times New Roman" w:hAnsi="Times New Roman" w:cs="Times New Roman"/>
            <w:bCs/>
            <w:color w:val="000000"/>
            <w:sz w:val="24"/>
            <w:szCs w:val="24"/>
          </w:rPr>
          <w:t>UML</w:t>
        </w:r>
        <w:r w:rsidR="00480D60" w:rsidRPr="008D488A">
          <w:rPr>
            <w:rFonts w:ascii="Times New Roman" w:hAnsi="Times New Roman" w:cs="Times New Roman"/>
            <w:color w:val="000000"/>
            <w:sz w:val="24"/>
            <w:szCs w:val="24"/>
          </w:rPr>
          <w:t>)</w:t>
        </w:r>
      </w:hyperlink>
    </w:p>
    <w:p w14:paraId="64F61603"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hAnsi="Times New Roman" w:cs="Times New Roman"/>
          <w:bCs/>
          <w:color w:val="000000"/>
          <w:sz w:val="24"/>
          <w:szCs w:val="24"/>
        </w:rPr>
        <w:t xml:space="preserve">S.Ratna, 2020. </w:t>
      </w:r>
      <w:hyperlink r:id="rId37" w:history="1">
        <w:r w:rsidRPr="008D488A">
          <w:rPr>
            <w:rFonts w:ascii="Times New Roman" w:hAnsi="Times New Roman" w:cs="Times New Roman"/>
            <w:bCs/>
            <w:color w:val="000000"/>
            <w:sz w:val="24"/>
            <w:szCs w:val="24"/>
          </w:rPr>
          <w:t>Pengolahan Citra </w:t>
        </w:r>
        <w:r w:rsidRPr="008D488A">
          <w:rPr>
            <w:rFonts w:ascii="Times New Roman" w:hAnsi="Times New Roman" w:cs="Times New Roman"/>
            <w:color w:val="000000"/>
            <w:sz w:val="24"/>
            <w:szCs w:val="24"/>
          </w:rPr>
          <w:t>Digital Dan Histogram Dengan Phyton Dan Text Editor Phycharm</w:t>
        </w:r>
      </w:hyperlink>
    </w:p>
    <w:p w14:paraId="4FB75DF6"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hAnsi="Times New Roman" w:cs="Times New Roman"/>
          <w:sz w:val="24"/>
          <w:szCs w:val="24"/>
        </w:rPr>
        <w:t>Winarto. 2021. tentang Implementasi Arsitektur Inception Resnet-V2 untuk Klasifikasi Kualitas Biji Kakao.</w:t>
      </w:r>
    </w:p>
    <w:p w14:paraId="489C7D49" w14:textId="77777777" w:rsidR="00480D60" w:rsidRPr="008D488A" w:rsidRDefault="00480D60" w:rsidP="00480D60">
      <w:pPr>
        <w:spacing w:after="0" w:line="480" w:lineRule="auto"/>
        <w:ind w:left="709" w:hanging="709"/>
        <w:jc w:val="both"/>
        <w:rPr>
          <w:rFonts w:ascii="Times New Roman" w:hAnsi="Times New Roman" w:cs="Times New Roman"/>
          <w:sz w:val="24"/>
          <w:szCs w:val="24"/>
        </w:rPr>
      </w:pPr>
      <w:r w:rsidRPr="008D488A">
        <w:rPr>
          <w:rFonts w:ascii="Times New Roman" w:hAnsi="Times New Roman" w:cs="Times New Roman"/>
          <w:sz w:val="24"/>
          <w:szCs w:val="24"/>
        </w:rPr>
        <w:t>Yoze Riski. 2021. Klasifikasi Pola Kain Tenun Melayu Menggunakan Faster R-CNN</w:t>
      </w:r>
    </w:p>
    <w:p w14:paraId="7EC3BED9" w14:textId="2619CD59" w:rsidR="00C32351" w:rsidRPr="008D488A" w:rsidRDefault="00C32351" w:rsidP="000D5F6D">
      <w:pPr>
        <w:tabs>
          <w:tab w:val="left" w:pos="1134"/>
        </w:tabs>
        <w:spacing w:line="480" w:lineRule="auto"/>
        <w:jc w:val="center"/>
        <w:rPr>
          <w:rFonts w:ascii="Times New Roman" w:hAnsi="Times New Roman" w:cs="Times New Roman"/>
          <w:sz w:val="24"/>
          <w:szCs w:val="24"/>
        </w:rPr>
      </w:pPr>
    </w:p>
    <w:p w14:paraId="0865B45E" w14:textId="40C5248F" w:rsidR="00C32351" w:rsidRPr="008D488A" w:rsidRDefault="00C32351" w:rsidP="00637856">
      <w:pPr>
        <w:tabs>
          <w:tab w:val="left" w:pos="1134"/>
        </w:tabs>
        <w:spacing w:line="480" w:lineRule="auto"/>
        <w:ind w:left="1146"/>
        <w:jc w:val="both"/>
        <w:rPr>
          <w:rFonts w:ascii="Times New Roman" w:hAnsi="Times New Roman" w:cs="Times New Roman"/>
          <w:sz w:val="24"/>
          <w:szCs w:val="24"/>
        </w:rPr>
      </w:pPr>
    </w:p>
    <w:p w14:paraId="66185471" w14:textId="4E6C72BA" w:rsidR="00C32351" w:rsidRPr="008D488A" w:rsidRDefault="00C32351" w:rsidP="00637856">
      <w:pPr>
        <w:tabs>
          <w:tab w:val="left" w:pos="1134"/>
        </w:tabs>
        <w:spacing w:line="480" w:lineRule="auto"/>
        <w:ind w:left="1146"/>
        <w:jc w:val="both"/>
        <w:rPr>
          <w:rFonts w:ascii="Times New Roman" w:hAnsi="Times New Roman" w:cs="Times New Roman"/>
          <w:sz w:val="24"/>
          <w:szCs w:val="24"/>
        </w:rPr>
      </w:pPr>
    </w:p>
    <w:p w14:paraId="317A3731" w14:textId="77777777" w:rsidR="00C32351" w:rsidRPr="008D488A" w:rsidRDefault="00C32351" w:rsidP="00637856">
      <w:pPr>
        <w:tabs>
          <w:tab w:val="left" w:pos="1134"/>
        </w:tabs>
        <w:spacing w:line="480" w:lineRule="auto"/>
        <w:ind w:left="1146"/>
        <w:jc w:val="both"/>
        <w:rPr>
          <w:rFonts w:ascii="Times New Roman" w:hAnsi="Times New Roman" w:cs="Times New Roman"/>
          <w:sz w:val="24"/>
          <w:szCs w:val="24"/>
        </w:rPr>
      </w:pPr>
    </w:p>
    <w:p w14:paraId="50F353AE" w14:textId="1D840EB0" w:rsidR="002C4E73" w:rsidRPr="008D488A" w:rsidRDefault="002C4E73" w:rsidP="002C4E73">
      <w:pPr>
        <w:tabs>
          <w:tab w:val="left" w:pos="2552"/>
          <w:tab w:val="left" w:pos="3119"/>
          <w:tab w:val="center" w:pos="3968"/>
          <w:tab w:val="left" w:pos="5952"/>
        </w:tabs>
        <w:spacing w:line="720" w:lineRule="auto"/>
        <w:jc w:val="both"/>
        <w:rPr>
          <w:rFonts w:ascii="Times New Roman" w:hAnsi="Times New Roman" w:cs="Times New Roman"/>
          <w:b/>
          <w:bCs/>
          <w:sz w:val="24"/>
          <w:szCs w:val="24"/>
        </w:rPr>
      </w:pPr>
    </w:p>
    <w:sectPr w:rsidR="002C4E73" w:rsidRPr="008D488A" w:rsidSect="003026BC">
      <w:headerReference w:type="default" r:id="rId38"/>
      <w:footerReference w:type="default" r:id="rId39"/>
      <w:pgSz w:w="11906" w:h="16838" w:code="9"/>
      <w:pgMar w:top="2268" w:right="1701" w:bottom="1701" w:left="2268" w:header="720" w:footer="720" w:gutter="0"/>
      <w:pgNumType w:start="36"/>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CF5469" w14:textId="77777777" w:rsidR="00492B08" w:rsidRDefault="00492B08" w:rsidP="00C23163">
      <w:pPr>
        <w:spacing w:after="0" w:line="240" w:lineRule="auto"/>
      </w:pPr>
      <w:r>
        <w:separator/>
      </w:r>
    </w:p>
  </w:endnote>
  <w:endnote w:type="continuationSeparator" w:id="0">
    <w:p w14:paraId="2ECA66DC" w14:textId="77777777" w:rsidR="00492B08" w:rsidRDefault="00492B08" w:rsidP="00C23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3046625"/>
      <w:docPartObj>
        <w:docPartGallery w:val="Page Numbers (Bottom of Page)"/>
        <w:docPartUnique/>
      </w:docPartObj>
    </w:sdtPr>
    <w:sdtEndPr>
      <w:rPr>
        <w:noProof/>
      </w:rPr>
    </w:sdtEndPr>
    <w:sdtContent>
      <w:p w14:paraId="7A4756D6" w14:textId="024620B3" w:rsidR="00E36335" w:rsidRDefault="00E363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F3356C" w14:textId="77777777" w:rsidR="00E36335" w:rsidRDefault="00E363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0748348"/>
      <w:docPartObj>
        <w:docPartGallery w:val="Page Numbers (Bottom of Page)"/>
        <w:docPartUnique/>
      </w:docPartObj>
    </w:sdtPr>
    <w:sdtEndPr>
      <w:rPr>
        <w:noProof/>
      </w:rPr>
    </w:sdtEndPr>
    <w:sdtContent>
      <w:p w14:paraId="0F5D2195" w14:textId="69D25261" w:rsidR="00E36335" w:rsidRDefault="00E36335">
        <w:pPr>
          <w:pStyle w:val="Footer"/>
          <w:jc w:val="right"/>
        </w:pPr>
        <w:r>
          <w:fldChar w:fldCharType="begin"/>
        </w:r>
        <w:r w:rsidRPr="003026BC">
          <w:instrText xml:space="preserve"> PAGE   \* MERGEFORMAT </w:instrText>
        </w:r>
        <w:r>
          <w:fldChar w:fldCharType="separate"/>
        </w:r>
        <w:r>
          <w:rPr>
            <w:noProof/>
          </w:rPr>
          <w:t>28</w:t>
        </w:r>
        <w:r>
          <w:rPr>
            <w:noProof/>
          </w:rPr>
          <w:fldChar w:fldCharType="end"/>
        </w:r>
      </w:p>
    </w:sdtContent>
  </w:sdt>
  <w:p w14:paraId="1E8BC1A4" w14:textId="77777777" w:rsidR="00E36335" w:rsidRDefault="00E363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9443876"/>
      <w:docPartObj>
        <w:docPartGallery w:val="Page Numbers (Bottom of Page)"/>
        <w:docPartUnique/>
      </w:docPartObj>
    </w:sdtPr>
    <w:sdtEndPr>
      <w:rPr>
        <w:noProof/>
      </w:rPr>
    </w:sdtEndPr>
    <w:sdtContent>
      <w:p w14:paraId="0E2B5DF5" w14:textId="1650B875" w:rsidR="00E36335" w:rsidRDefault="00E36335">
        <w:pPr>
          <w:pStyle w:val="Footer"/>
          <w:jc w:val="right"/>
        </w:pPr>
        <w:r>
          <w:fldChar w:fldCharType="begin"/>
        </w:r>
        <w:r>
          <w:instrText xml:space="preserve"> PAGE   \* MERGEFORMAT </w:instrText>
        </w:r>
        <w:r>
          <w:fldChar w:fldCharType="separate"/>
        </w:r>
        <w:r>
          <w:rPr>
            <w:noProof/>
          </w:rPr>
          <w:t>42</w:t>
        </w:r>
        <w:r>
          <w:rPr>
            <w:noProof/>
          </w:rPr>
          <w:fldChar w:fldCharType="end"/>
        </w:r>
      </w:p>
    </w:sdtContent>
  </w:sdt>
  <w:p w14:paraId="63564842" w14:textId="77777777" w:rsidR="00E36335" w:rsidRDefault="00E363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678BCC" w14:textId="77777777" w:rsidR="00492B08" w:rsidRDefault="00492B08" w:rsidP="00C23163">
      <w:pPr>
        <w:spacing w:after="0" w:line="240" w:lineRule="auto"/>
      </w:pPr>
      <w:r>
        <w:separator/>
      </w:r>
    </w:p>
  </w:footnote>
  <w:footnote w:type="continuationSeparator" w:id="0">
    <w:p w14:paraId="5DC7A059" w14:textId="77777777" w:rsidR="00492B08" w:rsidRDefault="00492B08" w:rsidP="00C231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E95F9" w14:textId="77777777" w:rsidR="00E36335" w:rsidRDefault="00E363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FD113" w14:textId="77777777" w:rsidR="00E36335" w:rsidRDefault="00E363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A6824" w14:textId="77777777" w:rsidR="00E36335" w:rsidRDefault="00E36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D66B1"/>
    <w:multiLevelType w:val="hybridMultilevel"/>
    <w:tmpl w:val="054A564A"/>
    <w:lvl w:ilvl="0" w:tplc="A3429292">
      <w:start w:val="3"/>
      <w:numFmt w:val="decimal"/>
      <w:lvlText w:val="%1."/>
      <w:lvlJc w:val="left"/>
      <w:pPr>
        <w:ind w:left="894" w:hanging="240"/>
      </w:pPr>
      <w:rPr>
        <w:rFonts w:ascii="Times New Roman" w:eastAsia="Times New Roman" w:hAnsi="Times New Roman" w:cs="Times New Roman" w:hint="default"/>
        <w:b/>
        <w:bCs/>
        <w:w w:val="100"/>
        <w:sz w:val="24"/>
        <w:szCs w:val="24"/>
        <w:lang w:eastAsia="en-US" w:bidi="ar-SA"/>
      </w:rPr>
    </w:lvl>
    <w:lvl w:ilvl="1" w:tplc="0409000F">
      <w:start w:val="1"/>
      <w:numFmt w:val="decimal"/>
      <w:lvlText w:val="%2."/>
      <w:lvlJc w:val="left"/>
      <w:pPr>
        <w:ind w:left="1667" w:hanging="360"/>
      </w:pPr>
      <w:rPr>
        <w:rFonts w:hint="default"/>
        <w:i w:val="0"/>
        <w:iCs/>
        <w:w w:val="100"/>
        <w:lang w:eastAsia="en-US" w:bidi="ar-SA"/>
      </w:rPr>
    </w:lvl>
    <w:lvl w:ilvl="2" w:tplc="4BAEBB5C">
      <w:numFmt w:val="bullet"/>
      <w:lvlText w:val="•"/>
      <w:lvlJc w:val="left"/>
      <w:pPr>
        <w:ind w:left="2463" w:hanging="360"/>
      </w:pPr>
      <w:rPr>
        <w:rFonts w:hint="default"/>
        <w:lang w:eastAsia="en-US" w:bidi="ar-SA"/>
      </w:rPr>
    </w:lvl>
    <w:lvl w:ilvl="3" w:tplc="392495AC">
      <w:numFmt w:val="bullet"/>
      <w:lvlText w:val="•"/>
      <w:lvlJc w:val="left"/>
      <w:pPr>
        <w:ind w:left="3266" w:hanging="360"/>
      </w:pPr>
      <w:rPr>
        <w:rFonts w:hint="default"/>
        <w:lang w:eastAsia="en-US" w:bidi="ar-SA"/>
      </w:rPr>
    </w:lvl>
    <w:lvl w:ilvl="4" w:tplc="5C5CAC86">
      <w:numFmt w:val="bullet"/>
      <w:lvlText w:val="•"/>
      <w:lvlJc w:val="left"/>
      <w:pPr>
        <w:ind w:left="4070" w:hanging="360"/>
      </w:pPr>
      <w:rPr>
        <w:rFonts w:hint="default"/>
        <w:lang w:eastAsia="en-US" w:bidi="ar-SA"/>
      </w:rPr>
    </w:lvl>
    <w:lvl w:ilvl="5" w:tplc="28D82FD0">
      <w:numFmt w:val="bullet"/>
      <w:lvlText w:val="•"/>
      <w:lvlJc w:val="left"/>
      <w:pPr>
        <w:ind w:left="4873" w:hanging="360"/>
      </w:pPr>
      <w:rPr>
        <w:rFonts w:hint="default"/>
        <w:lang w:eastAsia="en-US" w:bidi="ar-SA"/>
      </w:rPr>
    </w:lvl>
    <w:lvl w:ilvl="6" w:tplc="AD2E476E">
      <w:numFmt w:val="bullet"/>
      <w:lvlText w:val="•"/>
      <w:lvlJc w:val="left"/>
      <w:pPr>
        <w:ind w:left="5676" w:hanging="360"/>
      </w:pPr>
      <w:rPr>
        <w:rFonts w:hint="default"/>
        <w:lang w:eastAsia="en-US" w:bidi="ar-SA"/>
      </w:rPr>
    </w:lvl>
    <w:lvl w:ilvl="7" w:tplc="C0B20D48">
      <w:numFmt w:val="bullet"/>
      <w:lvlText w:val="•"/>
      <w:lvlJc w:val="left"/>
      <w:pPr>
        <w:ind w:left="6480" w:hanging="360"/>
      </w:pPr>
      <w:rPr>
        <w:rFonts w:hint="default"/>
        <w:lang w:eastAsia="en-US" w:bidi="ar-SA"/>
      </w:rPr>
    </w:lvl>
    <w:lvl w:ilvl="8" w:tplc="07E8D1F8">
      <w:numFmt w:val="bullet"/>
      <w:lvlText w:val="•"/>
      <w:lvlJc w:val="left"/>
      <w:pPr>
        <w:ind w:left="7283" w:hanging="360"/>
      </w:pPr>
      <w:rPr>
        <w:rFonts w:hint="default"/>
        <w:lang w:eastAsia="en-US" w:bidi="ar-SA"/>
      </w:rPr>
    </w:lvl>
  </w:abstractNum>
  <w:abstractNum w:abstractNumId="1" w15:restartNumberingAfterBreak="0">
    <w:nsid w:val="06646511"/>
    <w:multiLevelType w:val="hybridMultilevel"/>
    <w:tmpl w:val="58B6CAEE"/>
    <w:lvl w:ilvl="0" w:tplc="29A2A33E">
      <w:start w:val="1"/>
      <w:numFmt w:val="decimal"/>
      <w:lvlText w:val="2.1.%1"/>
      <w:lvlJc w:val="right"/>
      <w:pPr>
        <w:ind w:left="1648" w:hanging="360"/>
      </w:pPr>
      <w:rPr>
        <w:rFonts w:hint="default"/>
      </w:rPr>
    </w:lvl>
    <w:lvl w:ilvl="1" w:tplc="04090019" w:tentative="1">
      <w:start w:val="1"/>
      <w:numFmt w:val="lowerLetter"/>
      <w:lvlText w:val="%2."/>
      <w:lvlJc w:val="left"/>
      <w:pPr>
        <w:ind w:left="2368" w:hanging="360"/>
      </w:pPr>
    </w:lvl>
    <w:lvl w:ilvl="2" w:tplc="0409001B" w:tentative="1">
      <w:start w:val="1"/>
      <w:numFmt w:val="lowerRoman"/>
      <w:lvlText w:val="%3."/>
      <w:lvlJc w:val="right"/>
      <w:pPr>
        <w:ind w:left="3088" w:hanging="180"/>
      </w:pPr>
    </w:lvl>
    <w:lvl w:ilvl="3" w:tplc="0409000F" w:tentative="1">
      <w:start w:val="1"/>
      <w:numFmt w:val="decimal"/>
      <w:lvlText w:val="%4."/>
      <w:lvlJc w:val="left"/>
      <w:pPr>
        <w:ind w:left="3808" w:hanging="360"/>
      </w:pPr>
    </w:lvl>
    <w:lvl w:ilvl="4" w:tplc="04090019" w:tentative="1">
      <w:start w:val="1"/>
      <w:numFmt w:val="lowerLetter"/>
      <w:lvlText w:val="%5."/>
      <w:lvlJc w:val="left"/>
      <w:pPr>
        <w:ind w:left="4528" w:hanging="360"/>
      </w:pPr>
    </w:lvl>
    <w:lvl w:ilvl="5" w:tplc="0409001B" w:tentative="1">
      <w:start w:val="1"/>
      <w:numFmt w:val="lowerRoman"/>
      <w:lvlText w:val="%6."/>
      <w:lvlJc w:val="right"/>
      <w:pPr>
        <w:ind w:left="5248" w:hanging="180"/>
      </w:pPr>
    </w:lvl>
    <w:lvl w:ilvl="6" w:tplc="0409000F" w:tentative="1">
      <w:start w:val="1"/>
      <w:numFmt w:val="decimal"/>
      <w:lvlText w:val="%7."/>
      <w:lvlJc w:val="left"/>
      <w:pPr>
        <w:ind w:left="5968" w:hanging="360"/>
      </w:pPr>
    </w:lvl>
    <w:lvl w:ilvl="7" w:tplc="04090019" w:tentative="1">
      <w:start w:val="1"/>
      <w:numFmt w:val="lowerLetter"/>
      <w:lvlText w:val="%8."/>
      <w:lvlJc w:val="left"/>
      <w:pPr>
        <w:ind w:left="6688" w:hanging="360"/>
      </w:pPr>
    </w:lvl>
    <w:lvl w:ilvl="8" w:tplc="0409001B" w:tentative="1">
      <w:start w:val="1"/>
      <w:numFmt w:val="lowerRoman"/>
      <w:lvlText w:val="%9."/>
      <w:lvlJc w:val="right"/>
      <w:pPr>
        <w:ind w:left="7408" w:hanging="180"/>
      </w:pPr>
    </w:lvl>
  </w:abstractNum>
  <w:abstractNum w:abstractNumId="2" w15:restartNumberingAfterBreak="0">
    <w:nsid w:val="0C0C6820"/>
    <w:multiLevelType w:val="hybridMultilevel"/>
    <w:tmpl w:val="02BC616A"/>
    <w:lvl w:ilvl="0" w:tplc="0409000F">
      <w:start w:val="1"/>
      <w:numFmt w:val="decimal"/>
      <w:lvlText w:val="%1."/>
      <w:lvlJc w:val="left"/>
      <w:pPr>
        <w:ind w:left="2082" w:hanging="360"/>
      </w:pPr>
    </w:lvl>
    <w:lvl w:ilvl="1" w:tplc="04090019" w:tentative="1">
      <w:start w:val="1"/>
      <w:numFmt w:val="lowerLetter"/>
      <w:lvlText w:val="%2."/>
      <w:lvlJc w:val="left"/>
      <w:pPr>
        <w:ind w:left="2802" w:hanging="360"/>
      </w:pPr>
    </w:lvl>
    <w:lvl w:ilvl="2" w:tplc="0409001B" w:tentative="1">
      <w:start w:val="1"/>
      <w:numFmt w:val="lowerRoman"/>
      <w:lvlText w:val="%3."/>
      <w:lvlJc w:val="right"/>
      <w:pPr>
        <w:ind w:left="3522" w:hanging="180"/>
      </w:pPr>
    </w:lvl>
    <w:lvl w:ilvl="3" w:tplc="0409000F" w:tentative="1">
      <w:start w:val="1"/>
      <w:numFmt w:val="decimal"/>
      <w:lvlText w:val="%4."/>
      <w:lvlJc w:val="left"/>
      <w:pPr>
        <w:ind w:left="4242" w:hanging="360"/>
      </w:pPr>
    </w:lvl>
    <w:lvl w:ilvl="4" w:tplc="04090019" w:tentative="1">
      <w:start w:val="1"/>
      <w:numFmt w:val="lowerLetter"/>
      <w:lvlText w:val="%5."/>
      <w:lvlJc w:val="left"/>
      <w:pPr>
        <w:ind w:left="4962" w:hanging="360"/>
      </w:pPr>
    </w:lvl>
    <w:lvl w:ilvl="5" w:tplc="0409001B" w:tentative="1">
      <w:start w:val="1"/>
      <w:numFmt w:val="lowerRoman"/>
      <w:lvlText w:val="%6."/>
      <w:lvlJc w:val="right"/>
      <w:pPr>
        <w:ind w:left="5682" w:hanging="180"/>
      </w:pPr>
    </w:lvl>
    <w:lvl w:ilvl="6" w:tplc="0409000F" w:tentative="1">
      <w:start w:val="1"/>
      <w:numFmt w:val="decimal"/>
      <w:lvlText w:val="%7."/>
      <w:lvlJc w:val="left"/>
      <w:pPr>
        <w:ind w:left="6402" w:hanging="360"/>
      </w:pPr>
    </w:lvl>
    <w:lvl w:ilvl="7" w:tplc="04090019" w:tentative="1">
      <w:start w:val="1"/>
      <w:numFmt w:val="lowerLetter"/>
      <w:lvlText w:val="%8."/>
      <w:lvlJc w:val="left"/>
      <w:pPr>
        <w:ind w:left="7122" w:hanging="360"/>
      </w:pPr>
    </w:lvl>
    <w:lvl w:ilvl="8" w:tplc="0409001B" w:tentative="1">
      <w:start w:val="1"/>
      <w:numFmt w:val="lowerRoman"/>
      <w:lvlText w:val="%9."/>
      <w:lvlJc w:val="right"/>
      <w:pPr>
        <w:ind w:left="7842" w:hanging="180"/>
      </w:pPr>
    </w:lvl>
  </w:abstractNum>
  <w:abstractNum w:abstractNumId="3" w15:restartNumberingAfterBreak="0">
    <w:nsid w:val="0EA21D4B"/>
    <w:multiLevelType w:val="hybridMultilevel"/>
    <w:tmpl w:val="2C5E8058"/>
    <w:lvl w:ilvl="0" w:tplc="0409000F">
      <w:start w:val="1"/>
      <w:numFmt w:val="decimal"/>
      <w:lvlText w:val="%1."/>
      <w:lvlJc w:val="left"/>
      <w:pPr>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4" w15:restartNumberingAfterBreak="0">
    <w:nsid w:val="146F2894"/>
    <w:multiLevelType w:val="hybridMultilevel"/>
    <w:tmpl w:val="D65E5416"/>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5" w15:restartNumberingAfterBreak="0">
    <w:nsid w:val="16B717EF"/>
    <w:multiLevelType w:val="hybridMultilevel"/>
    <w:tmpl w:val="4F26B4F8"/>
    <w:lvl w:ilvl="0" w:tplc="C3369B7C">
      <w:start w:val="1"/>
      <w:numFmt w:val="decimal"/>
      <w:lvlText w:val="3.1.%1"/>
      <w:lvlJc w:val="right"/>
      <w:pPr>
        <w:ind w:left="1832" w:hanging="360"/>
      </w:pPr>
      <w:rPr>
        <w:rFonts w:hint="default"/>
        <w:b/>
      </w:rPr>
    </w:lvl>
    <w:lvl w:ilvl="1" w:tplc="04090019" w:tentative="1">
      <w:start w:val="1"/>
      <w:numFmt w:val="lowerLetter"/>
      <w:lvlText w:val="%2."/>
      <w:lvlJc w:val="left"/>
      <w:pPr>
        <w:ind w:left="2552" w:hanging="360"/>
      </w:pPr>
    </w:lvl>
    <w:lvl w:ilvl="2" w:tplc="0409001B" w:tentative="1">
      <w:start w:val="1"/>
      <w:numFmt w:val="lowerRoman"/>
      <w:lvlText w:val="%3."/>
      <w:lvlJc w:val="right"/>
      <w:pPr>
        <w:ind w:left="3272" w:hanging="180"/>
      </w:pPr>
    </w:lvl>
    <w:lvl w:ilvl="3" w:tplc="0409000F" w:tentative="1">
      <w:start w:val="1"/>
      <w:numFmt w:val="decimal"/>
      <w:lvlText w:val="%4."/>
      <w:lvlJc w:val="left"/>
      <w:pPr>
        <w:ind w:left="3992" w:hanging="360"/>
      </w:pPr>
    </w:lvl>
    <w:lvl w:ilvl="4" w:tplc="04090019" w:tentative="1">
      <w:start w:val="1"/>
      <w:numFmt w:val="lowerLetter"/>
      <w:lvlText w:val="%5."/>
      <w:lvlJc w:val="left"/>
      <w:pPr>
        <w:ind w:left="4712" w:hanging="360"/>
      </w:pPr>
    </w:lvl>
    <w:lvl w:ilvl="5" w:tplc="0409001B" w:tentative="1">
      <w:start w:val="1"/>
      <w:numFmt w:val="lowerRoman"/>
      <w:lvlText w:val="%6."/>
      <w:lvlJc w:val="right"/>
      <w:pPr>
        <w:ind w:left="5432" w:hanging="180"/>
      </w:pPr>
    </w:lvl>
    <w:lvl w:ilvl="6" w:tplc="0409000F" w:tentative="1">
      <w:start w:val="1"/>
      <w:numFmt w:val="decimal"/>
      <w:lvlText w:val="%7."/>
      <w:lvlJc w:val="left"/>
      <w:pPr>
        <w:ind w:left="6152" w:hanging="360"/>
      </w:pPr>
    </w:lvl>
    <w:lvl w:ilvl="7" w:tplc="04090019" w:tentative="1">
      <w:start w:val="1"/>
      <w:numFmt w:val="lowerLetter"/>
      <w:lvlText w:val="%8."/>
      <w:lvlJc w:val="left"/>
      <w:pPr>
        <w:ind w:left="6872" w:hanging="360"/>
      </w:pPr>
    </w:lvl>
    <w:lvl w:ilvl="8" w:tplc="0409001B" w:tentative="1">
      <w:start w:val="1"/>
      <w:numFmt w:val="lowerRoman"/>
      <w:lvlText w:val="%9."/>
      <w:lvlJc w:val="right"/>
      <w:pPr>
        <w:ind w:left="7592" w:hanging="180"/>
      </w:pPr>
    </w:lvl>
  </w:abstractNum>
  <w:abstractNum w:abstractNumId="6" w15:restartNumberingAfterBreak="0">
    <w:nsid w:val="17BB135F"/>
    <w:multiLevelType w:val="hybridMultilevel"/>
    <w:tmpl w:val="B9163122"/>
    <w:lvl w:ilvl="0" w:tplc="9AFC334E">
      <w:start w:val="3"/>
      <w:numFmt w:val="decimal"/>
      <w:lvlText w:val="%1.3"/>
      <w:lvlJc w:val="left"/>
      <w:pPr>
        <w:ind w:left="153" w:hanging="360"/>
      </w:pPr>
      <w:rPr>
        <w:rFonts w:ascii="Times New Roman" w:eastAsia="Times New Roman" w:hAnsi="Times New Roman" w:cs="Times New Roman" w:hint="default"/>
        <w:b/>
        <w:bCs/>
        <w:spacing w:val="-10"/>
        <w:w w:val="99"/>
        <w:sz w:val="24"/>
        <w:szCs w:val="24"/>
      </w:rPr>
    </w:lvl>
    <w:lvl w:ilvl="1" w:tplc="2376E242">
      <w:start w:val="3"/>
      <w:numFmt w:val="decimal"/>
      <w:lvlText w:val="%2.3"/>
      <w:lvlJc w:val="left"/>
      <w:pPr>
        <w:ind w:left="873" w:hanging="360"/>
      </w:pPr>
      <w:rPr>
        <w:rFonts w:ascii="Times New Roman" w:eastAsia="Times New Roman" w:hAnsi="Times New Roman" w:cs="Times New Roman" w:hint="default"/>
        <w:b/>
        <w:bCs/>
        <w:spacing w:val="-10"/>
        <w:w w:val="99"/>
        <w:sz w:val="24"/>
        <w:szCs w:val="24"/>
      </w:rPr>
    </w:lvl>
    <w:lvl w:ilvl="2" w:tplc="0409001B" w:tentative="1">
      <w:start w:val="1"/>
      <w:numFmt w:val="lowerRoman"/>
      <w:lvlText w:val="%3."/>
      <w:lvlJc w:val="right"/>
      <w:pPr>
        <w:ind w:left="1593" w:hanging="180"/>
      </w:pPr>
    </w:lvl>
    <w:lvl w:ilvl="3" w:tplc="0409000F" w:tentative="1">
      <w:start w:val="1"/>
      <w:numFmt w:val="decimal"/>
      <w:lvlText w:val="%4."/>
      <w:lvlJc w:val="left"/>
      <w:pPr>
        <w:ind w:left="2313" w:hanging="360"/>
      </w:pPr>
    </w:lvl>
    <w:lvl w:ilvl="4" w:tplc="04090019" w:tentative="1">
      <w:start w:val="1"/>
      <w:numFmt w:val="lowerLetter"/>
      <w:lvlText w:val="%5."/>
      <w:lvlJc w:val="left"/>
      <w:pPr>
        <w:ind w:left="3033" w:hanging="360"/>
      </w:pPr>
    </w:lvl>
    <w:lvl w:ilvl="5" w:tplc="0409001B" w:tentative="1">
      <w:start w:val="1"/>
      <w:numFmt w:val="lowerRoman"/>
      <w:lvlText w:val="%6."/>
      <w:lvlJc w:val="right"/>
      <w:pPr>
        <w:ind w:left="3753" w:hanging="180"/>
      </w:pPr>
    </w:lvl>
    <w:lvl w:ilvl="6" w:tplc="0409000F" w:tentative="1">
      <w:start w:val="1"/>
      <w:numFmt w:val="decimal"/>
      <w:lvlText w:val="%7."/>
      <w:lvlJc w:val="left"/>
      <w:pPr>
        <w:ind w:left="4473" w:hanging="360"/>
      </w:pPr>
    </w:lvl>
    <w:lvl w:ilvl="7" w:tplc="04090019" w:tentative="1">
      <w:start w:val="1"/>
      <w:numFmt w:val="lowerLetter"/>
      <w:lvlText w:val="%8."/>
      <w:lvlJc w:val="left"/>
      <w:pPr>
        <w:ind w:left="5193" w:hanging="360"/>
      </w:pPr>
    </w:lvl>
    <w:lvl w:ilvl="8" w:tplc="0409001B" w:tentative="1">
      <w:start w:val="1"/>
      <w:numFmt w:val="lowerRoman"/>
      <w:lvlText w:val="%9."/>
      <w:lvlJc w:val="right"/>
      <w:pPr>
        <w:ind w:left="5913" w:hanging="180"/>
      </w:pPr>
    </w:lvl>
  </w:abstractNum>
  <w:abstractNum w:abstractNumId="7" w15:restartNumberingAfterBreak="0">
    <w:nsid w:val="1A5C6F93"/>
    <w:multiLevelType w:val="hybridMultilevel"/>
    <w:tmpl w:val="64F0ADE8"/>
    <w:lvl w:ilvl="0" w:tplc="FFFFFFFF">
      <w:start w:val="1"/>
      <w:numFmt w:val="decimal"/>
      <w:lvlText w:val="%1."/>
      <w:lvlJc w:val="left"/>
      <w:pPr>
        <w:ind w:left="1364" w:hanging="360"/>
      </w:pPr>
    </w:lvl>
    <w:lvl w:ilvl="1" w:tplc="FFFFFFFF" w:tentative="1">
      <w:start w:val="1"/>
      <w:numFmt w:val="lowerLetter"/>
      <w:lvlText w:val="%2."/>
      <w:lvlJc w:val="left"/>
      <w:pPr>
        <w:ind w:left="2084" w:hanging="360"/>
      </w:pPr>
    </w:lvl>
    <w:lvl w:ilvl="2" w:tplc="FFFFFFFF" w:tentative="1">
      <w:start w:val="1"/>
      <w:numFmt w:val="lowerRoman"/>
      <w:lvlText w:val="%3."/>
      <w:lvlJc w:val="right"/>
      <w:pPr>
        <w:ind w:left="2804" w:hanging="180"/>
      </w:pPr>
    </w:lvl>
    <w:lvl w:ilvl="3" w:tplc="FFFFFFFF" w:tentative="1">
      <w:start w:val="1"/>
      <w:numFmt w:val="decimal"/>
      <w:lvlText w:val="%4."/>
      <w:lvlJc w:val="left"/>
      <w:pPr>
        <w:ind w:left="3524" w:hanging="360"/>
      </w:pPr>
    </w:lvl>
    <w:lvl w:ilvl="4" w:tplc="FFFFFFFF" w:tentative="1">
      <w:start w:val="1"/>
      <w:numFmt w:val="lowerLetter"/>
      <w:lvlText w:val="%5."/>
      <w:lvlJc w:val="left"/>
      <w:pPr>
        <w:ind w:left="4244" w:hanging="360"/>
      </w:pPr>
    </w:lvl>
    <w:lvl w:ilvl="5" w:tplc="FFFFFFFF" w:tentative="1">
      <w:start w:val="1"/>
      <w:numFmt w:val="lowerRoman"/>
      <w:lvlText w:val="%6."/>
      <w:lvlJc w:val="right"/>
      <w:pPr>
        <w:ind w:left="4964" w:hanging="180"/>
      </w:pPr>
    </w:lvl>
    <w:lvl w:ilvl="6" w:tplc="FFFFFFFF" w:tentative="1">
      <w:start w:val="1"/>
      <w:numFmt w:val="decimal"/>
      <w:lvlText w:val="%7."/>
      <w:lvlJc w:val="left"/>
      <w:pPr>
        <w:ind w:left="5684" w:hanging="360"/>
      </w:pPr>
    </w:lvl>
    <w:lvl w:ilvl="7" w:tplc="FFFFFFFF" w:tentative="1">
      <w:start w:val="1"/>
      <w:numFmt w:val="lowerLetter"/>
      <w:lvlText w:val="%8."/>
      <w:lvlJc w:val="left"/>
      <w:pPr>
        <w:ind w:left="6404" w:hanging="360"/>
      </w:pPr>
    </w:lvl>
    <w:lvl w:ilvl="8" w:tplc="FFFFFFFF" w:tentative="1">
      <w:start w:val="1"/>
      <w:numFmt w:val="lowerRoman"/>
      <w:lvlText w:val="%9."/>
      <w:lvlJc w:val="right"/>
      <w:pPr>
        <w:ind w:left="7124" w:hanging="180"/>
      </w:pPr>
    </w:lvl>
  </w:abstractNum>
  <w:abstractNum w:abstractNumId="8" w15:restartNumberingAfterBreak="0">
    <w:nsid w:val="1A7F345E"/>
    <w:multiLevelType w:val="hybridMultilevel"/>
    <w:tmpl w:val="5114E36C"/>
    <w:lvl w:ilvl="0" w:tplc="0409000F">
      <w:start w:val="1"/>
      <w:numFmt w:val="decimal"/>
      <w:lvlText w:val="%1."/>
      <w:lvlJc w:val="left"/>
      <w:pPr>
        <w:ind w:left="1779" w:hanging="360"/>
      </w:pPr>
    </w:lvl>
    <w:lvl w:ilvl="1" w:tplc="04090019" w:tentative="1">
      <w:start w:val="1"/>
      <w:numFmt w:val="lowerLetter"/>
      <w:lvlText w:val="%2."/>
      <w:lvlJc w:val="left"/>
      <w:pPr>
        <w:ind w:left="2499" w:hanging="360"/>
      </w:pPr>
    </w:lvl>
    <w:lvl w:ilvl="2" w:tplc="0409001B" w:tentative="1">
      <w:start w:val="1"/>
      <w:numFmt w:val="lowerRoman"/>
      <w:lvlText w:val="%3."/>
      <w:lvlJc w:val="right"/>
      <w:pPr>
        <w:ind w:left="3219" w:hanging="180"/>
      </w:pPr>
    </w:lvl>
    <w:lvl w:ilvl="3" w:tplc="0409000F" w:tentative="1">
      <w:start w:val="1"/>
      <w:numFmt w:val="decimal"/>
      <w:lvlText w:val="%4."/>
      <w:lvlJc w:val="left"/>
      <w:pPr>
        <w:ind w:left="3939" w:hanging="360"/>
      </w:pPr>
    </w:lvl>
    <w:lvl w:ilvl="4" w:tplc="04090019" w:tentative="1">
      <w:start w:val="1"/>
      <w:numFmt w:val="lowerLetter"/>
      <w:lvlText w:val="%5."/>
      <w:lvlJc w:val="left"/>
      <w:pPr>
        <w:ind w:left="4659" w:hanging="360"/>
      </w:pPr>
    </w:lvl>
    <w:lvl w:ilvl="5" w:tplc="0409001B" w:tentative="1">
      <w:start w:val="1"/>
      <w:numFmt w:val="lowerRoman"/>
      <w:lvlText w:val="%6."/>
      <w:lvlJc w:val="right"/>
      <w:pPr>
        <w:ind w:left="5379" w:hanging="180"/>
      </w:pPr>
    </w:lvl>
    <w:lvl w:ilvl="6" w:tplc="0409000F" w:tentative="1">
      <w:start w:val="1"/>
      <w:numFmt w:val="decimal"/>
      <w:lvlText w:val="%7."/>
      <w:lvlJc w:val="left"/>
      <w:pPr>
        <w:ind w:left="6099" w:hanging="360"/>
      </w:pPr>
    </w:lvl>
    <w:lvl w:ilvl="7" w:tplc="04090019" w:tentative="1">
      <w:start w:val="1"/>
      <w:numFmt w:val="lowerLetter"/>
      <w:lvlText w:val="%8."/>
      <w:lvlJc w:val="left"/>
      <w:pPr>
        <w:ind w:left="6819" w:hanging="360"/>
      </w:pPr>
    </w:lvl>
    <w:lvl w:ilvl="8" w:tplc="0409001B" w:tentative="1">
      <w:start w:val="1"/>
      <w:numFmt w:val="lowerRoman"/>
      <w:lvlText w:val="%9."/>
      <w:lvlJc w:val="right"/>
      <w:pPr>
        <w:ind w:left="7539" w:hanging="180"/>
      </w:pPr>
    </w:lvl>
  </w:abstractNum>
  <w:abstractNum w:abstractNumId="9" w15:restartNumberingAfterBreak="0">
    <w:nsid w:val="1B2349F9"/>
    <w:multiLevelType w:val="multilevel"/>
    <w:tmpl w:val="CEECDFE6"/>
    <w:lvl w:ilvl="0">
      <w:start w:val="4"/>
      <w:numFmt w:val="decimal"/>
      <w:lvlText w:val="%1."/>
      <w:lvlJc w:val="left"/>
      <w:pPr>
        <w:ind w:left="1070" w:hanging="360"/>
      </w:pPr>
      <w:rPr>
        <w:rFonts w:hint="default"/>
        <w:b w:val="0"/>
        <w:bCs w:val="0"/>
      </w:rPr>
    </w:lvl>
    <w:lvl w:ilvl="1">
      <w:start w:val="6"/>
      <w:numFmt w:val="decimal"/>
      <w:isLgl/>
      <w:lvlText w:val="%1.%2."/>
      <w:lvlJc w:val="left"/>
      <w:pPr>
        <w:ind w:left="1430" w:hanging="540"/>
      </w:pPr>
      <w:rPr>
        <w:rFonts w:hint="default"/>
      </w:rPr>
    </w:lvl>
    <w:lvl w:ilvl="2">
      <w:start w:val="1"/>
      <w:numFmt w:val="decimal"/>
      <w:isLgl/>
      <w:lvlText w:val="%3."/>
      <w:lvlJc w:val="left"/>
      <w:pPr>
        <w:ind w:left="1430" w:hanging="720"/>
      </w:pPr>
      <w:rPr>
        <w:rFonts w:ascii="Times New Roman" w:eastAsiaTheme="minorHAnsi" w:hAnsi="Times New Roman" w:cs="Times New Roman" w:hint="default"/>
      </w:rPr>
    </w:lvl>
    <w:lvl w:ilvl="3">
      <w:start w:val="1"/>
      <w:numFmt w:val="decimal"/>
      <w:isLgl/>
      <w:lvlText w:val="%1.%2.%3.%4."/>
      <w:lvlJc w:val="left"/>
      <w:pPr>
        <w:ind w:left="1970" w:hanging="720"/>
      </w:pPr>
      <w:rPr>
        <w:rFonts w:hint="default"/>
      </w:rPr>
    </w:lvl>
    <w:lvl w:ilvl="4">
      <w:start w:val="1"/>
      <w:numFmt w:val="decimal"/>
      <w:isLgl/>
      <w:lvlText w:val="%1.%2.%3.%4.%5."/>
      <w:lvlJc w:val="left"/>
      <w:pPr>
        <w:ind w:left="2510" w:hanging="1080"/>
      </w:pPr>
      <w:rPr>
        <w:rFonts w:hint="default"/>
      </w:rPr>
    </w:lvl>
    <w:lvl w:ilvl="5">
      <w:start w:val="1"/>
      <w:numFmt w:val="decimal"/>
      <w:isLgl/>
      <w:lvlText w:val="%1.%2.%3.%4.%5.%6."/>
      <w:lvlJc w:val="left"/>
      <w:pPr>
        <w:ind w:left="2690" w:hanging="1080"/>
      </w:pPr>
      <w:rPr>
        <w:rFonts w:hint="default"/>
      </w:rPr>
    </w:lvl>
    <w:lvl w:ilvl="6">
      <w:start w:val="1"/>
      <w:numFmt w:val="decimal"/>
      <w:isLgl/>
      <w:lvlText w:val="%1.%2.%3.%4.%5.%6.%7."/>
      <w:lvlJc w:val="left"/>
      <w:pPr>
        <w:ind w:left="3230" w:hanging="1440"/>
      </w:pPr>
      <w:rPr>
        <w:rFonts w:hint="default"/>
      </w:rPr>
    </w:lvl>
    <w:lvl w:ilvl="7">
      <w:start w:val="1"/>
      <w:numFmt w:val="decimal"/>
      <w:isLgl/>
      <w:lvlText w:val="%1.%2.%3.%4.%5.%6.%7.%8."/>
      <w:lvlJc w:val="left"/>
      <w:pPr>
        <w:ind w:left="3410" w:hanging="1440"/>
      </w:pPr>
      <w:rPr>
        <w:rFonts w:hint="default"/>
      </w:rPr>
    </w:lvl>
    <w:lvl w:ilvl="8">
      <w:start w:val="1"/>
      <w:numFmt w:val="decimal"/>
      <w:isLgl/>
      <w:lvlText w:val="%1.%2.%3.%4.%5.%6.%7.%8.%9."/>
      <w:lvlJc w:val="left"/>
      <w:pPr>
        <w:ind w:left="3950" w:hanging="1800"/>
      </w:pPr>
      <w:rPr>
        <w:rFonts w:hint="default"/>
      </w:rPr>
    </w:lvl>
  </w:abstractNum>
  <w:abstractNum w:abstractNumId="10" w15:restartNumberingAfterBreak="0">
    <w:nsid w:val="258D51F3"/>
    <w:multiLevelType w:val="multilevel"/>
    <w:tmpl w:val="17962638"/>
    <w:lvl w:ilvl="0">
      <w:start w:val="3"/>
      <w:numFmt w:val="decimal"/>
      <w:lvlText w:val="%1"/>
      <w:lvlJc w:val="left"/>
      <w:pPr>
        <w:ind w:left="1156" w:hanging="569"/>
      </w:pPr>
      <w:rPr>
        <w:rFonts w:hint="default"/>
        <w:lang w:eastAsia="en-US" w:bidi="ar-SA"/>
      </w:rPr>
    </w:lvl>
    <w:lvl w:ilvl="1">
      <w:start w:val="1"/>
      <w:numFmt w:val="decimal"/>
      <w:lvlText w:val="%1.%2"/>
      <w:lvlJc w:val="left"/>
      <w:pPr>
        <w:ind w:left="569" w:hanging="569"/>
      </w:pPr>
      <w:rPr>
        <w:rFonts w:ascii="Times New Roman" w:eastAsia="Times New Roman" w:hAnsi="Times New Roman" w:cs="Times New Roman" w:hint="default"/>
        <w:b/>
        <w:bCs/>
        <w:w w:val="100"/>
        <w:sz w:val="24"/>
        <w:szCs w:val="24"/>
        <w:lang w:eastAsia="en-US" w:bidi="ar-SA"/>
      </w:rPr>
    </w:lvl>
    <w:lvl w:ilvl="2">
      <w:start w:val="1"/>
      <w:numFmt w:val="decimal"/>
      <w:lvlText w:val="%1.%2.%3."/>
      <w:lvlJc w:val="left"/>
      <w:pPr>
        <w:ind w:left="1579" w:hanging="852"/>
      </w:pPr>
      <w:rPr>
        <w:rFonts w:ascii="Times New Roman" w:eastAsia="Times New Roman" w:hAnsi="Times New Roman" w:cs="Times New Roman" w:hint="default"/>
        <w:b/>
        <w:bCs/>
        <w:w w:val="100"/>
        <w:sz w:val="24"/>
        <w:szCs w:val="24"/>
        <w:lang w:eastAsia="en-US" w:bidi="ar-SA"/>
      </w:rPr>
    </w:lvl>
    <w:lvl w:ilvl="3">
      <w:start w:val="1"/>
      <w:numFmt w:val="lowerLetter"/>
      <w:lvlText w:val="%4)"/>
      <w:lvlJc w:val="left"/>
      <w:pPr>
        <w:ind w:left="2028" w:hanging="450"/>
      </w:pPr>
      <w:rPr>
        <w:rFonts w:hint="default"/>
        <w:b/>
        <w:bCs/>
        <w:i/>
        <w:iCs/>
        <w:w w:val="97"/>
        <w:sz w:val="24"/>
        <w:szCs w:val="24"/>
        <w:lang w:eastAsia="en-US" w:bidi="ar-SA"/>
      </w:rPr>
    </w:lvl>
    <w:lvl w:ilvl="4">
      <w:start w:val="1"/>
      <w:numFmt w:val="decimal"/>
      <w:lvlText w:val="%5."/>
      <w:lvlJc w:val="left"/>
      <w:pPr>
        <w:ind w:left="2388" w:hanging="360"/>
      </w:pPr>
      <w:rPr>
        <w:rFonts w:hint="default"/>
        <w:i w:val="0"/>
        <w:iCs/>
        <w:w w:val="100"/>
        <w:lang w:eastAsia="en-US" w:bidi="ar-SA"/>
      </w:rPr>
    </w:lvl>
    <w:lvl w:ilvl="5">
      <w:numFmt w:val="bullet"/>
      <w:lvlText w:val="•"/>
      <w:lvlJc w:val="left"/>
      <w:pPr>
        <w:ind w:left="3498" w:hanging="360"/>
      </w:pPr>
      <w:rPr>
        <w:rFonts w:hint="default"/>
        <w:lang w:eastAsia="en-US" w:bidi="ar-SA"/>
      </w:rPr>
    </w:lvl>
    <w:lvl w:ilvl="6">
      <w:numFmt w:val="bullet"/>
      <w:lvlText w:val="•"/>
      <w:lvlJc w:val="left"/>
      <w:pPr>
        <w:ind w:left="4576" w:hanging="360"/>
      </w:pPr>
      <w:rPr>
        <w:rFonts w:hint="default"/>
        <w:lang w:eastAsia="en-US" w:bidi="ar-SA"/>
      </w:rPr>
    </w:lvl>
    <w:lvl w:ilvl="7">
      <w:numFmt w:val="bullet"/>
      <w:lvlText w:val="•"/>
      <w:lvlJc w:val="left"/>
      <w:pPr>
        <w:ind w:left="5655" w:hanging="360"/>
      </w:pPr>
      <w:rPr>
        <w:rFonts w:hint="default"/>
        <w:lang w:eastAsia="en-US" w:bidi="ar-SA"/>
      </w:rPr>
    </w:lvl>
    <w:lvl w:ilvl="8">
      <w:numFmt w:val="bullet"/>
      <w:lvlText w:val="•"/>
      <w:lvlJc w:val="left"/>
      <w:pPr>
        <w:ind w:left="6733" w:hanging="360"/>
      </w:pPr>
      <w:rPr>
        <w:rFonts w:hint="default"/>
        <w:lang w:eastAsia="en-US" w:bidi="ar-SA"/>
      </w:rPr>
    </w:lvl>
  </w:abstractNum>
  <w:abstractNum w:abstractNumId="11" w15:restartNumberingAfterBreak="0">
    <w:nsid w:val="29902370"/>
    <w:multiLevelType w:val="hybridMultilevel"/>
    <w:tmpl w:val="3BD02620"/>
    <w:lvl w:ilvl="0" w:tplc="C4989A92">
      <w:start w:val="3"/>
      <w:numFmt w:val="decimal"/>
      <w:lvlText w:val="%1.4"/>
      <w:lvlJc w:val="left"/>
      <w:pPr>
        <w:ind w:left="360" w:hanging="360"/>
      </w:pPr>
      <w:rPr>
        <w:rFonts w:ascii="Times New Roman" w:eastAsia="Times New Roman" w:hAnsi="Times New Roman" w:cs="Times New Roman" w:hint="default"/>
        <w:b/>
        <w:bCs/>
        <w:spacing w:val="-10"/>
        <w:w w:val="99"/>
        <w:sz w:val="24"/>
        <w:szCs w:val="24"/>
      </w:rPr>
    </w:lvl>
    <w:lvl w:ilvl="1" w:tplc="04090019" w:tentative="1">
      <w:start w:val="1"/>
      <w:numFmt w:val="lowerLetter"/>
      <w:lvlText w:val="%2."/>
      <w:lvlJc w:val="left"/>
      <w:pPr>
        <w:ind w:left="927" w:hanging="360"/>
      </w:pPr>
    </w:lvl>
    <w:lvl w:ilvl="2" w:tplc="0409001B" w:tentative="1">
      <w:start w:val="1"/>
      <w:numFmt w:val="lowerRoman"/>
      <w:lvlText w:val="%3."/>
      <w:lvlJc w:val="right"/>
      <w:pPr>
        <w:ind w:left="1647" w:hanging="180"/>
      </w:pPr>
    </w:lvl>
    <w:lvl w:ilvl="3" w:tplc="0409000F" w:tentative="1">
      <w:start w:val="1"/>
      <w:numFmt w:val="decimal"/>
      <w:lvlText w:val="%4."/>
      <w:lvlJc w:val="left"/>
      <w:pPr>
        <w:ind w:left="2367" w:hanging="360"/>
      </w:pPr>
    </w:lvl>
    <w:lvl w:ilvl="4" w:tplc="04090019" w:tentative="1">
      <w:start w:val="1"/>
      <w:numFmt w:val="lowerLetter"/>
      <w:lvlText w:val="%5."/>
      <w:lvlJc w:val="left"/>
      <w:pPr>
        <w:ind w:left="3087" w:hanging="360"/>
      </w:pPr>
    </w:lvl>
    <w:lvl w:ilvl="5" w:tplc="0409001B" w:tentative="1">
      <w:start w:val="1"/>
      <w:numFmt w:val="lowerRoman"/>
      <w:lvlText w:val="%6."/>
      <w:lvlJc w:val="right"/>
      <w:pPr>
        <w:ind w:left="3807" w:hanging="180"/>
      </w:pPr>
    </w:lvl>
    <w:lvl w:ilvl="6" w:tplc="0409000F" w:tentative="1">
      <w:start w:val="1"/>
      <w:numFmt w:val="decimal"/>
      <w:lvlText w:val="%7."/>
      <w:lvlJc w:val="left"/>
      <w:pPr>
        <w:ind w:left="4527" w:hanging="360"/>
      </w:pPr>
    </w:lvl>
    <w:lvl w:ilvl="7" w:tplc="04090019" w:tentative="1">
      <w:start w:val="1"/>
      <w:numFmt w:val="lowerLetter"/>
      <w:lvlText w:val="%8."/>
      <w:lvlJc w:val="left"/>
      <w:pPr>
        <w:ind w:left="5247" w:hanging="360"/>
      </w:pPr>
    </w:lvl>
    <w:lvl w:ilvl="8" w:tplc="0409001B" w:tentative="1">
      <w:start w:val="1"/>
      <w:numFmt w:val="lowerRoman"/>
      <w:lvlText w:val="%9."/>
      <w:lvlJc w:val="right"/>
      <w:pPr>
        <w:ind w:left="5967" w:hanging="180"/>
      </w:pPr>
    </w:lvl>
  </w:abstractNum>
  <w:abstractNum w:abstractNumId="12" w15:restartNumberingAfterBreak="0">
    <w:nsid w:val="29FB30F7"/>
    <w:multiLevelType w:val="hybridMultilevel"/>
    <w:tmpl w:val="7BD642C6"/>
    <w:lvl w:ilvl="0" w:tplc="78E0C3E2">
      <w:start w:val="6"/>
      <w:numFmt w:val="decimal"/>
      <w:lvlText w:val="2.1.%1."/>
      <w:lvlJc w:val="left"/>
      <w:pPr>
        <w:ind w:left="1004" w:hanging="360"/>
      </w:pPr>
      <w:rPr>
        <w:rFonts w:ascii="Times New Roman" w:eastAsia="Times New Roman" w:hAnsi="Times New Roman" w:cs="Times New Roman" w:hint="default"/>
        <w:b/>
        <w:bCs/>
        <w:spacing w:val="-1"/>
        <w:w w:val="99"/>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754CEA"/>
    <w:multiLevelType w:val="hybridMultilevel"/>
    <w:tmpl w:val="F8D6AC84"/>
    <w:lvl w:ilvl="0" w:tplc="3424C0AC">
      <w:start w:val="1"/>
      <w:numFmt w:val="decimal"/>
      <w:lvlText w:val="%1."/>
      <w:lvlJc w:val="left"/>
      <w:pPr>
        <w:ind w:left="2027" w:hanging="360"/>
      </w:pPr>
      <w:rPr>
        <w:rFonts w:ascii="Times New Roman" w:eastAsia="Times New Roman" w:hAnsi="Times New Roman" w:cs="Times New Roman" w:hint="default"/>
        <w:w w:val="100"/>
        <w:sz w:val="24"/>
        <w:szCs w:val="24"/>
        <w:lang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475277"/>
    <w:multiLevelType w:val="multilevel"/>
    <w:tmpl w:val="0BE83848"/>
    <w:lvl w:ilvl="0">
      <w:start w:val="1"/>
      <w:numFmt w:val="decimal"/>
      <w:lvlText w:val="%1."/>
      <w:lvlJc w:val="left"/>
      <w:pPr>
        <w:ind w:left="1070" w:hanging="360"/>
      </w:pPr>
      <w:rPr>
        <w:rFonts w:hint="default"/>
        <w:b w:val="0"/>
        <w:bCs w:val="0"/>
      </w:rPr>
    </w:lvl>
    <w:lvl w:ilvl="1">
      <w:start w:val="6"/>
      <w:numFmt w:val="decimal"/>
      <w:isLgl/>
      <w:lvlText w:val="%1.%2."/>
      <w:lvlJc w:val="left"/>
      <w:pPr>
        <w:ind w:left="1430" w:hanging="540"/>
      </w:pPr>
      <w:rPr>
        <w:rFonts w:hint="default"/>
      </w:rPr>
    </w:lvl>
    <w:lvl w:ilvl="2">
      <w:start w:val="1"/>
      <w:numFmt w:val="decimal"/>
      <w:isLgl/>
      <w:lvlText w:val="%3."/>
      <w:lvlJc w:val="left"/>
      <w:pPr>
        <w:ind w:left="1430" w:hanging="720"/>
      </w:pPr>
      <w:rPr>
        <w:rFonts w:ascii="Times New Roman" w:eastAsiaTheme="minorHAnsi" w:hAnsi="Times New Roman" w:cs="Times New Roman"/>
      </w:rPr>
    </w:lvl>
    <w:lvl w:ilvl="3">
      <w:start w:val="1"/>
      <w:numFmt w:val="decimal"/>
      <w:isLgl/>
      <w:lvlText w:val="%1.%2.%3.%4."/>
      <w:lvlJc w:val="left"/>
      <w:pPr>
        <w:ind w:left="1970" w:hanging="720"/>
      </w:pPr>
      <w:rPr>
        <w:rFonts w:hint="default"/>
      </w:rPr>
    </w:lvl>
    <w:lvl w:ilvl="4">
      <w:start w:val="1"/>
      <w:numFmt w:val="decimal"/>
      <w:isLgl/>
      <w:lvlText w:val="%1.%2.%3.%4.%5."/>
      <w:lvlJc w:val="left"/>
      <w:pPr>
        <w:ind w:left="2510" w:hanging="1080"/>
      </w:pPr>
      <w:rPr>
        <w:rFonts w:hint="default"/>
      </w:rPr>
    </w:lvl>
    <w:lvl w:ilvl="5">
      <w:start w:val="1"/>
      <w:numFmt w:val="decimal"/>
      <w:isLgl/>
      <w:lvlText w:val="%1.%2.%3.%4.%5.%6."/>
      <w:lvlJc w:val="left"/>
      <w:pPr>
        <w:ind w:left="2690" w:hanging="1080"/>
      </w:pPr>
      <w:rPr>
        <w:rFonts w:hint="default"/>
      </w:rPr>
    </w:lvl>
    <w:lvl w:ilvl="6">
      <w:start w:val="1"/>
      <w:numFmt w:val="decimal"/>
      <w:isLgl/>
      <w:lvlText w:val="%1.%2.%3.%4.%5.%6.%7."/>
      <w:lvlJc w:val="left"/>
      <w:pPr>
        <w:ind w:left="3230" w:hanging="1440"/>
      </w:pPr>
      <w:rPr>
        <w:rFonts w:hint="default"/>
      </w:rPr>
    </w:lvl>
    <w:lvl w:ilvl="7">
      <w:start w:val="1"/>
      <w:numFmt w:val="decimal"/>
      <w:isLgl/>
      <w:lvlText w:val="%1.%2.%3.%4.%5.%6.%7.%8."/>
      <w:lvlJc w:val="left"/>
      <w:pPr>
        <w:ind w:left="3410" w:hanging="1440"/>
      </w:pPr>
      <w:rPr>
        <w:rFonts w:hint="default"/>
      </w:rPr>
    </w:lvl>
    <w:lvl w:ilvl="8">
      <w:start w:val="1"/>
      <w:numFmt w:val="decimal"/>
      <w:isLgl/>
      <w:lvlText w:val="%1.%2.%3.%4.%5.%6.%7.%8.%9."/>
      <w:lvlJc w:val="left"/>
      <w:pPr>
        <w:ind w:left="3950" w:hanging="1800"/>
      </w:pPr>
      <w:rPr>
        <w:rFonts w:hint="default"/>
      </w:rPr>
    </w:lvl>
  </w:abstractNum>
  <w:abstractNum w:abstractNumId="15" w15:restartNumberingAfterBreak="0">
    <w:nsid w:val="312C226F"/>
    <w:multiLevelType w:val="hybridMultilevel"/>
    <w:tmpl w:val="789A3F0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15:restartNumberingAfterBreak="0">
    <w:nsid w:val="31D43C68"/>
    <w:multiLevelType w:val="multilevel"/>
    <w:tmpl w:val="3C968FAC"/>
    <w:lvl w:ilvl="0">
      <w:start w:val="2"/>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9224" w:hanging="1800"/>
      </w:pPr>
      <w:rPr>
        <w:rFonts w:hint="default"/>
      </w:rPr>
    </w:lvl>
  </w:abstractNum>
  <w:abstractNum w:abstractNumId="17" w15:restartNumberingAfterBreak="0">
    <w:nsid w:val="352F09A8"/>
    <w:multiLevelType w:val="multilevel"/>
    <w:tmpl w:val="6728C2B4"/>
    <w:lvl w:ilvl="0">
      <w:start w:val="2"/>
      <w:numFmt w:val="decimal"/>
      <w:lvlText w:val="%1"/>
      <w:lvlJc w:val="left"/>
      <w:pPr>
        <w:ind w:left="480" w:hanging="480"/>
      </w:pPr>
      <w:rPr>
        <w:rFonts w:hint="default"/>
      </w:rPr>
    </w:lvl>
    <w:lvl w:ilvl="1">
      <w:start w:val="1"/>
      <w:numFmt w:val="decimal"/>
      <w:lvlText w:val="%1.%2"/>
      <w:lvlJc w:val="left"/>
      <w:pPr>
        <w:ind w:left="764"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8" w15:restartNumberingAfterBreak="0">
    <w:nsid w:val="3A1F656C"/>
    <w:multiLevelType w:val="hybridMultilevel"/>
    <w:tmpl w:val="CE6209CE"/>
    <w:lvl w:ilvl="0" w:tplc="0409000F">
      <w:start w:val="1"/>
      <w:numFmt w:val="decimal"/>
      <w:lvlText w:val="%1."/>
      <w:lvlJc w:val="left"/>
      <w:pPr>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19" w15:restartNumberingAfterBreak="0">
    <w:nsid w:val="3A2F62C3"/>
    <w:multiLevelType w:val="hybridMultilevel"/>
    <w:tmpl w:val="331C1846"/>
    <w:lvl w:ilvl="0" w:tplc="0409000F">
      <w:start w:val="1"/>
      <w:numFmt w:val="decimal"/>
      <w:lvlText w:val="%1."/>
      <w:lvlJc w:val="left"/>
      <w:pPr>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20" w15:restartNumberingAfterBreak="0">
    <w:nsid w:val="3D983D7A"/>
    <w:multiLevelType w:val="multilevel"/>
    <w:tmpl w:val="9C34F84C"/>
    <w:lvl w:ilvl="0">
      <w:start w:val="3"/>
      <w:numFmt w:val="decimal"/>
      <w:lvlText w:val="%1"/>
      <w:lvlJc w:val="left"/>
      <w:pPr>
        <w:ind w:left="1156" w:hanging="569"/>
      </w:pPr>
      <w:rPr>
        <w:rFonts w:hint="default"/>
        <w:lang w:eastAsia="en-US" w:bidi="ar-SA"/>
      </w:rPr>
    </w:lvl>
    <w:lvl w:ilvl="1">
      <w:start w:val="1"/>
      <w:numFmt w:val="decimal"/>
      <w:lvlText w:val="%1.%2"/>
      <w:lvlJc w:val="left"/>
      <w:pPr>
        <w:ind w:left="569" w:hanging="569"/>
      </w:pPr>
      <w:rPr>
        <w:rFonts w:ascii="Times New Roman" w:eastAsia="Times New Roman" w:hAnsi="Times New Roman" w:cs="Times New Roman" w:hint="default"/>
        <w:b/>
        <w:bCs/>
        <w:w w:val="100"/>
        <w:sz w:val="24"/>
        <w:szCs w:val="24"/>
        <w:lang w:eastAsia="en-US" w:bidi="ar-SA"/>
      </w:rPr>
    </w:lvl>
    <w:lvl w:ilvl="2">
      <w:start w:val="1"/>
      <w:numFmt w:val="decimal"/>
      <w:lvlText w:val="%1.%2.%3."/>
      <w:lvlJc w:val="left"/>
      <w:pPr>
        <w:ind w:left="1579" w:hanging="852"/>
      </w:pPr>
      <w:rPr>
        <w:rFonts w:ascii="Times New Roman" w:eastAsia="Times New Roman" w:hAnsi="Times New Roman" w:cs="Times New Roman" w:hint="default"/>
        <w:b/>
        <w:bCs/>
        <w:w w:val="100"/>
        <w:sz w:val="24"/>
        <w:szCs w:val="24"/>
        <w:lang w:eastAsia="en-US" w:bidi="ar-SA"/>
      </w:rPr>
    </w:lvl>
    <w:lvl w:ilvl="3">
      <w:start w:val="1"/>
      <w:numFmt w:val="lowerLetter"/>
      <w:lvlText w:val="%4)"/>
      <w:lvlJc w:val="left"/>
      <w:pPr>
        <w:ind w:left="2028" w:hanging="450"/>
      </w:pPr>
      <w:rPr>
        <w:rFonts w:hint="default"/>
        <w:b/>
        <w:bCs/>
        <w:i/>
        <w:iCs/>
        <w:w w:val="97"/>
        <w:sz w:val="24"/>
        <w:szCs w:val="24"/>
        <w:lang w:eastAsia="en-US" w:bidi="ar-SA"/>
      </w:rPr>
    </w:lvl>
    <w:lvl w:ilvl="4">
      <w:start w:val="1"/>
      <w:numFmt w:val="decimal"/>
      <w:lvlText w:val="%5."/>
      <w:lvlJc w:val="left"/>
      <w:pPr>
        <w:ind w:left="2388" w:hanging="360"/>
      </w:pPr>
      <w:rPr>
        <w:rFonts w:hint="default"/>
        <w:i w:val="0"/>
        <w:iCs/>
        <w:w w:val="100"/>
        <w:lang w:eastAsia="en-US" w:bidi="ar-SA"/>
      </w:rPr>
    </w:lvl>
    <w:lvl w:ilvl="5">
      <w:numFmt w:val="bullet"/>
      <w:lvlText w:val="•"/>
      <w:lvlJc w:val="left"/>
      <w:pPr>
        <w:ind w:left="3498" w:hanging="360"/>
      </w:pPr>
      <w:rPr>
        <w:rFonts w:hint="default"/>
        <w:lang w:eastAsia="en-US" w:bidi="ar-SA"/>
      </w:rPr>
    </w:lvl>
    <w:lvl w:ilvl="6">
      <w:numFmt w:val="bullet"/>
      <w:lvlText w:val="•"/>
      <w:lvlJc w:val="left"/>
      <w:pPr>
        <w:ind w:left="4576" w:hanging="360"/>
      </w:pPr>
      <w:rPr>
        <w:rFonts w:hint="default"/>
        <w:lang w:eastAsia="en-US" w:bidi="ar-SA"/>
      </w:rPr>
    </w:lvl>
    <w:lvl w:ilvl="7">
      <w:numFmt w:val="bullet"/>
      <w:lvlText w:val="•"/>
      <w:lvlJc w:val="left"/>
      <w:pPr>
        <w:ind w:left="5655" w:hanging="360"/>
      </w:pPr>
      <w:rPr>
        <w:rFonts w:hint="default"/>
        <w:lang w:eastAsia="en-US" w:bidi="ar-SA"/>
      </w:rPr>
    </w:lvl>
    <w:lvl w:ilvl="8">
      <w:numFmt w:val="bullet"/>
      <w:lvlText w:val="•"/>
      <w:lvlJc w:val="left"/>
      <w:pPr>
        <w:ind w:left="6733" w:hanging="360"/>
      </w:pPr>
      <w:rPr>
        <w:rFonts w:hint="default"/>
        <w:lang w:eastAsia="en-US" w:bidi="ar-SA"/>
      </w:rPr>
    </w:lvl>
  </w:abstractNum>
  <w:abstractNum w:abstractNumId="21" w15:restartNumberingAfterBreak="0">
    <w:nsid w:val="42335EAA"/>
    <w:multiLevelType w:val="multilevel"/>
    <w:tmpl w:val="C5200B24"/>
    <w:lvl w:ilvl="0">
      <w:start w:val="2"/>
      <w:numFmt w:val="decimal"/>
      <w:lvlText w:val="%1."/>
      <w:lvlJc w:val="left"/>
      <w:pPr>
        <w:ind w:left="360" w:hanging="360"/>
      </w:pPr>
      <w:rPr>
        <w:rFonts w:hint="default"/>
        <w:b w:val="0"/>
      </w:rPr>
    </w:lvl>
    <w:lvl w:ilvl="1">
      <w:start w:val="1"/>
      <w:numFmt w:val="decimal"/>
      <w:lvlText w:val="%1.%2."/>
      <w:lvlJc w:val="left"/>
      <w:pPr>
        <w:ind w:left="502" w:hanging="360"/>
      </w:pPr>
      <w:rPr>
        <w:rFonts w:hint="default"/>
        <w:b/>
        <w:bCs w:val="0"/>
      </w:rPr>
    </w:lvl>
    <w:lvl w:ilvl="2">
      <w:start w:val="1"/>
      <w:numFmt w:val="decimal"/>
      <w:lvlText w:val="%1.%2.%3."/>
      <w:lvlJc w:val="left"/>
      <w:pPr>
        <w:ind w:left="1572" w:hanging="720"/>
      </w:pPr>
      <w:rPr>
        <w:rFonts w:hint="default"/>
        <w:b w:val="0"/>
      </w:rPr>
    </w:lvl>
    <w:lvl w:ilvl="3">
      <w:start w:val="1"/>
      <w:numFmt w:val="decimal"/>
      <w:lvlText w:val="%1.%2.%3.%4."/>
      <w:lvlJc w:val="left"/>
      <w:pPr>
        <w:ind w:left="1998" w:hanging="720"/>
      </w:pPr>
      <w:rPr>
        <w:rFonts w:hint="default"/>
        <w:b w:val="0"/>
      </w:rPr>
    </w:lvl>
    <w:lvl w:ilvl="4">
      <w:start w:val="1"/>
      <w:numFmt w:val="decimal"/>
      <w:lvlText w:val="%1.%2.%3.%4.%5."/>
      <w:lvlJc w:val="left"/>
      <w:pPr>
        <w:ind w:left="2784" w:hanging="1080"/>
      </w:pPr>
      <w:rPr>
        <w:rFonts w:hint="default"/>
        <w:b w:val="0"/>
      </w:rPr>
    </w:lvl>
    <w:lvl w:ilvl="5">
      <w:start w:val="1"/>
      <w:numFmt w:val="decimal"/>
      <w:lvlText w:val="%1.%2.%3.%4.%5.%6."/>
      <w:lvlJc w:val="left"/>
      <w:pPr>
        <w:ind w:left="3210" w:hanging="1080"/>
      </w:pPr>
      <w:rPr>
        <w:rFonts w:hint="default"/>
        <w:b w:val="0"/>
      </w:rPr>
    </w:lvl>
    <w:lvl w:ilvl="6">
      <w:start w:val="1"/>
      <w:numFmt w:val="decimal"/>
      <w:lvlText w:val="%1.%2.%3.%4.%5.%6.%7."/>
      <w:lvlJc w:val="left"/>
      <w:pPr>
        <w:ind w:left="3996" w:hanging="1440"/>
      </w:pPr>
      <w:rPr>
        <w:rFonts w:hint="default"/>
        <w:b w:val="0"/>
      </w:rPr>
    </w:lvl>
    <w:lvl w:ilvl="7">
      <w:start w:val="1"/>
      <w:numFmt w:val="decimal"/>
      <w:lvlText w:val="%1.%2.%3.%4.%5.%6.%7.%8."/>
      <w:lvlJc w:val="left"/>
      <w:pPr>
        <w:ind w:left="4422" w:hanging="1440"/>
      </w:pPr>
      <w:rPr>
        <w:rFonts w:hint="default"/>
        <w:b w:val="0"/>
      </w:rPr>
    </w:lvl>
    <w:lvl w:ilvl="8">
      <w:start w:val="1"/>
      <w:numFmt w:val="decimal"/>
      <w:lvlText w:val="%1.%2.%3.%4.%5.%6.%7.%8.%9."/>
      <w:lvlJc w:val="left"/>
      <w:pPr>
        <w:ind w:left="5208" w:hanging="1800"/>
      </w:pPr>
      <w:rPr>
        <w:rFonts w:hint="default"/>
        <w:b w:val="0"/>
      </w:rPr>
    </w:lvl>
  </w:abstractNum>
  <w:abstractNum w:abstractNumId="22" w15:restartNumberingAfterBreak="0">
    <w:nsid w:val="4BAC3737"/>
    <w:multiLevelType w:val="multilevel"/>
    <w:tmpl w:val="E65A8A46"/>
    <w:lvl w:ilvl="0">
      <w:start w:val="1"/>
      <w:numFmt w:val="decimal"/>
      <w:lvlText w:val="%1."/>
      <w:lvlJc w:val="left"/>
      <w:pPr>
        <w:ind w:left="360" w:hanging="360"/>
      </w:pPr>
      <w:rPr>
        <w:rFonts w:hint="default"/>
      </w:rPr>
    </w:lvl>
    <w:lvl w:ilvl="1">
      <w:start w:val="1"/>
      <w:numFmt w:val="decimal"/>
      <w:lvlText w:val="%1.%2."/>
      <w:lvlJc w:val="left"/>
      <w:pPr>
        <w:ind w:left="930" w:hanging="360"/>
      </w:pPr>
      <w:rPr>
        <w:rFonts w:hint="default"/>
      </w:rPr>
    </w:lvl>
    <w:lvl w:ilvl="2">
      <w:start w:val="1"/>
      <w:numFmt w:val="decimal"/>
      <w:lvlText w:val="%1.%2.%3."/>
      <w:lvlJc w:val="left"/>
      <w:pPr>
        <w:ind w:left="1860" w:hanging="720"/>
      </w:pPr>
      <w:rPr>
        <w:rFonts w:hint="default"/>
      </w:rPr>
    </w:lvl>
    <w:lvl w:ilvl="3">
      <w:start w:val="1"/>
      <w:numFmt w:val="decimal"/>
      <w:lvlText w:val="%1.%2.%3.%4."/>
      <w:lvlJc w:val="left"/>
      <w:pPr>
        <w:ind w:left="2430" w:hanging="720"/>
      </w:pPr>
      <w:rPr>
        <w:rFonts w:hint="default"/>
      </w:rPr>
    </w:lvl>
    <w:lvl w:ilvl="4">
      <w:start w:val="1"/>
      <w:numFmt w:val="decimal"/>
      <w:lvlText w:val="%1.%2.%3.%4.%5."/>
      <w:lvlJc w:val="left"/>
      <w:pPr>
        <w:ind w:left="3360" w:hanging="108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860" w:hanging="1440"/>
      </w:pPr>
      <w:rPr>
        <w:rFonts w:hint="default"/>
      </w:rPr>
    </w:lvl>
    <w:lvl w:ilvl="7">
      <w:start w:val="1"/>
      <w:numFmt w:val="decimal"/>
      <w:lvlText w:val="%1.%2.%3.%4.%5.%6.%7.%8."/>
      <w:lvlJc w:val="left"/>
      <w:pPr>
        <w:ind w:left="5430" w:hanging="1440"/>
      </w:pPr>
      <w:rPr>
        <w:rFonts w:hint="default"/>
      </w:rPr>
    </w:lvl>
    <w:lvl w:ilvl="8">
      <w:start w:val="1"/>
      <w:numFmt w:val="decimal"/>
      <w:lvlText w:val="%1.%2.%3.%4.%5.%6.%7.%8.%9."/>
      <w:lvlJc w:val="left"/>
      <w:pPr>
        <w:ind w:left="6360" w:hanging="1800"/>
      </w:pPr>
      <w:rPr>
        <w:rFonts w:hint="default"/>
      </w:rPr>
    </w:lvl>
  </w:abstractNum>
  <w:abstractNum w:abstractNumId="23" w15:restartNumberingAfterBreak="0">
    <w:nsid w:val="4E39322E"/>
    <w:multiLevelType w:val="multilevel"/>
    <w:tmpl w:val="9A844274"/>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4" w15:restartNumberingAfterBreak="0">
    <w:nsid w:val="4F9D10BA"/>
    <w:multiLevelType w:val="multilevel"/>
    <w:tmpl w:val="CD78FAAE"/>
    <w:lvl w:ilvl="0">
      <w:start w:val="2"/>
      <w:numFmt w:val="decimal"/>
      <w:lvlText w:val="%1"/>
      <w:lvlJc w:val="left"/>
      <w:pPr>
        <w:ind w:left="1156" w:hanging="569"/>
      </w:pPr>
      <w:rPr>
        <w:rFonts w:hint="default"/>
        <w:lang w:eastAsia="en-US" w:bidi="ar-SA"/>
      </w:rPr>
    </w:lvl>
    <w:lvl w:ilvl="1">
      <w:start w:val="1"/>
      <w:numFmt w:val="decimal"/>
      <w:lvlText w:val="%1.%2"/>
      <w:lvlJc w:val="left"/>
      <w:pPr>
        <w:ind w:left="1156" w:hanging="569"/>
      </w:pPr>
      <w:rPr>
        <w:rFonts w:ascii="Times New Roman" w:eastAsia="Times New Roman" w:hAnsi="Times New Roman" w:cs="Times New Roman" w:hint="default"/>
        <w:b/>
        <w:bCs/>
        <w:w w:val="100"/>
        <w:sz w:val="24"/>
        <w:szCs w:val="24"/>
        <w:lang w:eastAsia="en-US" w:bidi="ar-SA"/>
      </w:rPr>
    </w:lvl>
    <w:lvl w:ilvl="2">
      <w:start w:val="1"/>
      <w:numFmt w:val="decimal"/>
      <w:lvlText w:val="%1.%2.%3"/>
      <w:lvlJc w:val="left"/>
      <w:pPr>
        <w:ind w:left="1308" w:hanging="581"/>
      </w:pPr>
      <w:rPr>
        <w:rFonts w:hint="default"/>
        <w:b/>
        <w:bCs/>
        <w:w w:val="100"/>
        <w:lang w:eastAsia="en-US" w:bidi="ar-SA"/>
      </w:rPr>
    </w:lvl>
    <w:lvl w:ilvl="3">
      <w:start w:val="1"/>
      <w:numFmt w:val="decimal"/>
      <w:lvlText w:val="%4."/>
      <w:lvlJc w:val="left"/>
      <w:pPr>
        <w:ind w:left="2147" w:hanging="570"/>
      </w:pPr>
      <w:rPr>
        <w:rFonts w:ascii="Times New Roman" w:eastAsia="Times New Roman" w:hAnsi="Times New Roman" w:cs="Times New Roman" w:hint="default"/>
        <w:w w:val="100"/>
        <w:sz w:val="24"/>
        <w:szCs w:val="24"/>
        <w:lang w:eastAsia="en-US" w:bidi="ar-SA"/>
      </w:rPr>
    </w:lvl>
    <w:lvl w:ilvl="4">
      <w:numFmt w:val="bullet"/>
      <w:lvlText w:val="•"/>
      <w:lvlJc w:val="left"/>
      <w:pPr>
        <w:ind w:left="3104" w:hanging="570"/>
      </w:pPr>
      <w:rPr>
        <w:rFonts w:hint="default"/>
        <w:lang w:eastAsia="en-US" w:bidi="ar-SA"/>
      </w:rPr>
    </w:lvl>
    <w:lvl w:ilvl="5">
      <w:numFmt w:val="bullet"/>
      <w:lvlText w:val="•"/>
      <w:lvlJc w:val="left"/>
      <w:pPr>
        <w:ind w:left="4068" w:hanging="570"/>
      </w:pPr>
      <w:rPr>
        <w:rFonts w:hint="default"/>
        <w:lang w:eastAsia="en-US" w:bidi="ar-SA"/>
      </w:rPr>
    </w:lvl>
    <w:lvl w:ilvl="6">
      <w:numFmt w:val="bullet"/>
      <w:lvlText w:val="•"/>
      <w:lvlJc w:val="left"/>
      <w:pPr>
        <w:ind w:left="5032" w:hanging="570"/>
      </w:pPr>
      <w:rPr>
        <w:rFonts w:hint="default"/>
        <w:lang w:eastAsia="en-US" w:bidi="ar-SA"/>
      </w:rPr>
    </w:lvl>
    <w:lvl w:ilvl="7">
      <w:numFmt w:val="bullet"/>
      <w:lvlText w:val="•"/>
      <w:lvlJc w:val="left"/>
      <w:pPr>
        <w:ind w:left="5997" w:hanging="570"/>
      </w:pPr>
      <w:rPr>
        <w:rFonts w:hint="default"/>
        <w:lang w:eastAsia="en-US" w:bidi="ar-SA"/>
      </w:rPr>
    </w:lvl>
    <w:lvl w:ilvl="8">
      <w:numFmt w:val="bullet"/>
      <w:lvlText w:val="•"/>
      <w:lvlJc w:val="left"/>
      <w:pPr>
        <w:ind w:left="6961" w:hanging="570"/>
      </w:pPr>
      <w:rPr>
        <w:rFonts w:hint="default"/>
        <w:lang w:eastAsia="en-US" w:bidi="ar-SA"/>
      </w:rPr>
    </w:lvl>
  </w:abstractNum>
  <w:abstractNum w:abstractNumId="25" w15:restartNumberingAfterBreak="0">
    <w:nsid w:val="51E15BDD"/>
    <w:multiLevelType w:val="hybridMultilevel"/>
    <w:tmpl w:val="F1561FF0"/>
    <w:lvl w:ilvl="0" w:tplc="04090017">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26" w15:restartNumberingAfterBreak="0">
    <w:nsid w:val="53E303B8"/>
    <w:multiLevelType w:val="hybridMultilevel"/>
    <w:tmpl w:val="AA947118"/>
    <w:lvl w:ilvl="0" w:tplc="C3369B7C">
      <w:start w:val="1"/>
      <w:numFmt w:val="decimal"/>
      <w:lvlText w:val="3.1.%1"/>
      <w:lvlJc w:val="right"/>
      <w:pPr>
        <w:ind w:left="1620" w:hanging="360"/>
      </w:pPr>
      <w:rPr>
        <w:rFonts w:hint="default"/>
        <w:b/>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7" w15:restartNumberingAfterBreak="0">
    <w:nsid w:val="5A3322DC"/>
    <w:multiLevelType w:val="multilevel"/>
    <w:tmpl w:val="B04A9E86"/>
    <w:lvl w:ilvl="0">
      <w:start w:val="3"/>
      <w:numFmt w:val="decimal"/>
      <w:lvlText w:val="%1"/>
      <w:lvlJc w:val="left"/>
      <w:pPr>
        <w:ind w:left="1580" w:hanging="852"/>
      </w:pPr>
      <w:rPr>
        <w:rFonts w:hint="default"/>
        <w:lang w:eastAsia="en-US" w:bidi="ar-SA"/>
      </w:rPr>
    </w:lvl>
    <w:lvl w:ilvl="1">
      <w:start w:val="2"/>
      <w:numFmt w:val="decimal"/>
      <w:lvlText w:val="%1.%2"/>
      <w:lvlJc w:val="left"/>
      <w:pPr>
        <w:ind w:left="1580" w:hanging="852"/>
      </w:pPr>
      <w:rPr>
        <w:rFonts w:hint="default"/>
        <w:lang w:eastAsia="en-US" w:bidi="ar-SA"/>
      </w:rPr>
    </w:lvl>
    <w:lvl w:ilvl="2">
      <w:start w:val="1"/>
      <w:numFmt w:val="decimal"/>
      <w:lvlText w:val="%1.%2.%3"/>
      <w:lvlJc w:val="left"/>
      <w:pPr>
        <w:ind w:left="1580" w:hanging="852"/>
      </w:pPr>
      <w:rPr>
        <w:rFonts w:ascii="Times New Roman" w:eastAsia="Times New Roman" w:hAnsi="Times New Roman" w:cs="Times New Roman" w:hint="default"/>
        <w:b/>
        <w:bCs/>
        <w:w w:val="100"/>
        <w:sz w:val="24"/>
        <w:szCs w:val="24"/>
        <w:lang w:eastAsia="en-US" w:bidi="ar-SA"/>
      </w:rPr>
    </w:lvl>
    <w:lvl w:ilvl="3">
      <w:numFmt w:val="bullet"/>
      <w:lvlText w:val="•"/>
      <w:lvlJc w:val="left"/>
      <w:pPr>
        <w:ind w:left="3773" w:hanging="852"/>
      </w:pPr>
      <w:rPr>
        <w:rFonts w:hint="default"/>
        <w:lang w:eastAsia="en-US" w:bidi="ar-SA"/>
      </w:rPr>
    </w:lvl>
    <w:lvl w:ilvl="4">
      <w:numFmt w:val="bullet"/>
      <w:lvlText w:val="•"/>
      <w:lvlJc w:val="left"/>
      <w:pPr>
        <w:ind w:left="4504" w:hanging="852"/>
      </w:pPr>
      <w:rPr>
        <w:rFonts w:hint="default"/>
        <w:lang w:eastAsia="en-US" w:bidi="ar-SA"/>
      </w:rPr>
    </w:lvl>
    <w:lvl w:ilvl="5">
      <w:numFmt w:val="bullet"/>
      <w:lvlText w:val="•"/>
      <w:lvlJc w:val="left"/>
      <w:pPr>
        <w:ind w:left="5235" w:hanging="852"/>
      </w:pPr>
      <w:rPr>
        <w:rFonts w:hint="default"/>
        <w:lang w:eastAsia="en-US" w:bidi="ar-SA"/>
      </w:rPr>
    </w:lvl>
    <w:lvl w:ilvl="6">
      <w:numFmt w:val="bullet"/>
      <w:lvlText w:val="•"/>
      <w:lvlJc w:val="left"/>
      <w:pPr>
        <w:ind w:left="5966" w:hanging="852"/>
      </w:pPr>
      <w:rPr>
        <w:rFonts w:hint="default"/>
        <w:lang w:eastAsia="en-US" w:bidi="ar-SA"/>
      </w:rPr>
    </w:lvl>
    <w:lvl w:ilvl="7">
      <w:numFmt w:val="bullet"/>
      <w:lvlText w:val="•"/>
      <w:lvlJc w:val="left"/>
      <w:pPr>
        <w:ind w:left="6697" w:hanging="852"/>
      </w:pPr>
      <w:rPr>
        <w:rFonts w:hint="default"/>
        <w:lang w:eastAsia="en-US" w:bidi="ar-SA"/>
      </w:rPr>
    </w:lvl>
    <w:lvl w:ilvl="8">
      <w:numFmt w:val="bullet"/>
      <w:lvlText w:val="•"/>
      <w:lvlJc w:val="left"/>
      <w:pPr>
        <w:ind w:left="7428" w:hanging="852"/>
      </w:pPr>
      <w:rPr>
        <w:rFonts w:hint="default"/>
        <w:lang w:eastAsia="en-US" w:bidi="ar-SA"/>
      </w:rPr>
    </w:lvl>
  </w:abstractNum>
  <w:abstractNum w:abstractNumId="28" w15:restartNumberingAfterBreak="0">
    <w:nsid w:val="659D108B"/>
    <w:multiLevelType w:val="hybridMultilevel"/>
    <w:tmpl w:val="B240D772"/>
    <w:lvl w:ilvl="0" w:tplc="26DC4336">
      <w:start w:val="1"/>
      <w:numFmt w:val="decimal"/>
      <w:lvlText w:val="1%1"/>
      <w:lvlJc w:val="left"/>
      <w:pPr>
        <w:ind w:left="1724"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A41E3E"/>
    <w:multiLevelType w:val="hybridMultilevel"/>
    <w:tmpl w:val="080AD626"/>
    <w:lvl w:ilvl="0" w:tplc="D422DBE4">
      <w:start w:val="1"/>
      <w:numFmt w:val="decimal"/>
      <w:lvlText w:val="3.%1"/>
      <w:lvlJc w:val="left"/>
      <w:pPr>
        <w:ind w:left="927" w:hanging="360"/>
      </w:pPr>
      <w:rPr>
        <w:rFonts w:hint="default"/>
        <w:b w:val="0"/>
        <w:bCs/>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684D10EB"/>
    <w:multiLevelType w:val="multilevel"/>
    <w:tmpl w:val="130AC3D2"/>
    <w:lvl w:ilvl="0">
      <w:start w:val="1"/>
      <w:numFmt w:val="decimal"/>
      <w:lvlText w:val="%1."/>
      <w:lvlJc w:val="left"/>
      <w:pPr>
        <w:ind w:left="1648" w:hanging="360"/>
      </w:pPr>
    </w:lvl>
    <w:lvl w:ilvl="1">
      <w:start w:val="1"/>
      <w:numFmt w:val="decimal"/>
      <w:isLgl/>
      <w:lvlText w:val="%1.%2."/>
      <w:lvlJc w:val="left"/>
      <w:pPr>
        <w:ind w:left="928" w:hanging="36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2008" w:hanging="720"/>
      </w:pPr>
      <w:rPr>
        <w:rFonts w:hint="default"/>
      </w:rPr>
    </w:lvl>
    <w:lvl w:ilvl="4">
      <w:start w:val="1"/>
      <w:numFmt w:val="decimal"/>
      <w:isLgl/>
      <w:lvlText w:val="%1.%2.%3.%4.%5."/>
      <w:lvlJc w:val="left"/>
      <w:pPr>
        <w:ind w:left="2368" w:hanging="1080"/>
      </w:pPr>
      <w:rPr>
        <w:rFonts w:hint="default"/>
      </w:rPr>
    </w:lvl>
    <w:lvl w:ilvl="5">
      <w:start w:val="1"/>
      <w:numFmt w:val="decimal"/>
      <w:isLgl/>
      <w:lvlText w:val="%1.%2.%3.%4.%5.%6."/>
      <w:lvlJc w:val="left"/>
      <w:pPr>
        <w:ind w:left="2368" w:hanging="1080"/>
      </w:pPr>
      <w:rPr>
        <w:rFonts w:hint="default"/>
      </w:rPr>
    </w:lvl>
    <w:lvl w:ilvl="6">
      <w:start w:val="1"/>
      <w:numFmt w:val="decimal"/>
      <w:isLgl/>
      <w:lvlText w:val="%1.%2.%3.%4.%5.%6.%7."/>
      <w:lvlJc w:val="left"/>
      <w:pPr>
        <w:ind w:left="2728" w:hanging="1440"/>
      </w:pPr>
      <w:rPr>
        <w:rFonts w:hint="default"/>
      </w:rPr>
    </w:lvl>
    <w:lvl w:ilvl="7">
      <w:start w:val="1"/>
      <w:numFmt w:val="decimal"/>
      <w:isLgl/>
      <w:lvlText w:val="%1.%2.%3.%4.%5.%6.%7.%8."/>
      <w:lvlJc w:val="left"/>
      <w:pPr>
        <w:ind w:left="2728" w:hanging="1440"/>
      </w:pPr>
      <w:rPr>
        <w:rFonts w:hint="default"/>
      </w:rPr>
    </w:lvl>
    <w:lvl w:ilvl="8">
      <w:start w:val="1"/>
      <w:numFmt w:val="decimal"/>
      <w:isLgl/>
      <w:lvlText w:val="%1.%2.%3.%4.%5.%6.%7.%8.%9."/>
      <w:lvlJc w:val="left"/>
      <w:pPr>
        <w:ind w:left="3088" w:hanging="1800"/>
      </w:pPr>
      <w:rPr>
        <w:rFonts w:hint="default"/>
      </w:rPr>
    </w:lvl>
  </w:abstractNum>
  <w:abstractNum w:abstractNumId="31" w15:restartNumberingAfterBreak="0">
    <w:nsid w:val="6B737757"/>
    <w:multiLevelType w:val="hybridMultilevel"/>
    <w:tmpl w:val="3410DB82"/>
    <w:lvl w:ilvl="0" w:tplc="A26A5932">
      <w:start w:val="3"/>
      <w:numFmt w:val="decimal"/>
      <w:lvlText w:val="%1."/>
      <w:lvlJc w:val="left"/>
      <w:pPr>
        <w:ind w:left="894" w:hanging="240"/>
      </w:pPr>
      <w:rPr>
        <w:rFonts w:ascii="Times New Roman" w:eastAsia="Times New Roman" w:hAnsi="Times New Roman" w:cs="Times New Roman" w:hint="default"/>
        <w:b/>
        <w:bCs/>
        <w:w w:val="100"/>
        <w:sz w:val="24"/>
        <w:szCs w:val="24"/>
        <w:lang w:eastAsia="en-US" w:bidi="ar-SA"/>
      </w:rPr>
    </w:lvl>
    <w:lvl w:ilvl="1" w:tplc="3424C0AC">
      <w:start w:val="1"/>
      <w:numFmt w:val="decimal"/>
      <w:lvlText w:val="%2."/>
      <w:lvlJc w:val="left"/>
      <w:pPr>
        <w:ind w:left="2027" w:hanging="360"/>
      </w:pPr>
      <w:rPr>
        <w:rFonts w:ascii="Times New Roman" w:eastAsia="Times New Roman" w:hAnsi="Times New Roman" w:cs="Times New Roman" w:hint="default"/>
        <w:w w:val="100"/>
        <w:sz w:val="24"/>
        <w:szCs w:val="24"/>
        <w:lang w:eastAsia="en-US" w:bidi="ar-SA"/>
      </w:rPr>
    </w:lvl>
    <w:lvl w:ilvl="2" w:tplc="43020592">
      <w:numFmt w:val="bullet"/>
      <w:lvlText w:val="•"/>
      <w:lvlJc w:val="left"/>
      <w:pPr>
        <w:ind w:left="2783" w:hanging="360"/>
      </w:pPr>
      <w:rPr>
        <w:rFonts w:hint="default"/>
        <w:lang w:eastAsia="en-US" w:bidi="ar-SA"/>
      </w:rPr>
    </w:lvl>
    <w:lvl w:ilvl="3" w:tplc="23DCF230">
      <w:numFmt w:val="bullet"/>
      <w:lvlText w:val="•"/>
      <w:lvlJc w:val="left"/>
      <w:pPr>
        <w:ind w:left="3546" w:hanging="360"/>
      </w:pPr>
      <w:rPr>
        <w:rFonts w:hint="default"/>
        <w:lang w:eastAsia="en-US" w:bidi="ar-SA"/>
      </w:rPr>
    </w:lvl>
    <w:lvl w:ilvl="4" w:tplc="AC548A74">
      <w:numFmt w:val="bullet"/>
      <w:lvlText w:val="•"/>
      <w:lvlJc w:val="left"/>
      <w:pPr>
        <w:ind w:left="4310" w:hanging="360"/>
      </w:pPr>
      <w:rPr>
        <w:rFonts w:hint="default"/>
        <w:lang w:eastAsia="en-US" w:bidi="ar-SA"/>
      </w:rPr>
    </w:lvl>
    <w:lvl w:ilvl="5" w:tplc="0DE6B4C8">
      <w:numFmt w:val="bullet"/>
      <w:lvlText w:val="•"/>
      <w:lvlJc w:val="left"/>
      <w:pPr>
        <w:ind w:left="5073" w:hanging="360"/>
      </w:pPr>
      <w:rPr>
        <w:rFonts w:hint="default"/>
        <w:lang w:eastAsia="en-US" w:bidi="ar-SA"/>
      </w:rPr>
    </w:lvl>
    <w:lvl w:ilvl="6" w:tplc="CE040B54">
      <w:numFmt w:val="bullet"/>
      <w:lvlText w:val="•"/>
      <w:lvlJc w:val="left"/>
      <w:pPr>
        <w:ind w:left="5836" w:hanging="360"/>
      </w:pPr>
      <w:rPr>
        <w:rFonts w:hint="default"/>
        <w:lang w:eastAsia="en-US" w:bidi="ar-SA"/>
      </w:rPr>
    </w:lvl>
    <w:lvl w:ilvl="7" w:tplc="E0A0F7BA">
      <w:numFmt w:val="bullet"/>
      <w:lvlText w:val="•"/>
      <w:lvlJc w:val="left"/>
      <w:pPr>
        <w:ind w:left="6600" w:hanging="360"/>
      </w:pPr>
      <w:rPr>
        <w:rFonts w:hint="default"/>
        <w:lang w:eastAsia="en-US" w:bidi="ar-SA"/>
      </w:rPr>
    </w:lvl>
    <w:lvl w:ilvl="8" w:tplc="4088065E">
      <w:numFmt w:val="bullet"/>
      <w:lvlText w:val="•"/>
      <w:lvlJc w:val="left"/>
      <w:pPr>
        <w:ind w:left="7363" w:hanging="360"/>
      </w:pPr>
      <w:rPr>
        <w:rFonts w:hint="default"/>
        <w:lang w:eastAsia="en-US" w:bidi="ar-SA"/>
      </w:rPr>
    </w:lvl>
  </w:abstractNum>
  <w:abstractNum w:abstractNumId="32" w15:restartNumberingAfterBreak="0">
    <w:nsid w:val="6C7516E8"/>
    <w:multiLevelType w:val="multilevel"/>
    <w:tmpl w:val="59B85C50"/>
    <w:lvl w:ilvl="0">
      <w:start w:val="4"/>
      <w:numFmt w:val="decimal"/>
      <w:lvlText w:val="%1."/>
      <w:lvlJc w:val="left"/>
      <w:pPr>
        <w:ind w:left="1070" w:hanging="360"/>
      </w:pPr>
      <w:rPr>
        <w:rFonts w:hint="default"/>
        <w:b w:val="0"/>
        <w:bCs w:val="0"/>
      </w:rPr>
    </w:lvl>
    <w:lvl w:ilvl="1">
      <w:start w:val="6"/>
      <w:numFmt w:val="decimal"/>
      <w:isLgl/>
      <w:lvlText w:val="%1.%2."/>
      <w:lvlJc w:val="left"/>
      <w:pPr>
        <w:ind w:left="1430" w:hanging="540"/>
      </w:pPr>
      <w:rPr>
        <w:rFonts w:hint="default"/>
      </w:rPr>
    </w:lvl>
    <w:lvl w:ilvl="2">
      <w:start w:val="5"/>
      <w:numFmt w:val="decimal"/>
      <w:isLgl/>
      <w:lvlText w:val="%3."/>
      <w:lvlJc w:val="left"/>
      <w:pPr>
        <w:ind w:left="1430" w:hanging="720"/>
      </w:pPr>
      <w:rPr>
        <w:rFonts w:ascii="Times New Roman" w:eastAsiaTheme="minorHAnsi" w:hAnsi="Times New Roman" w:cs="Times New Roman" w:hint="default"/>
      </w:rPr>
    </w:lvl>
    <w:lvl w:ilvl="3">
      <w:start w:val="1"/>
      <w:numFmt w:val="decimal"/>
      <w:isLgl/>
      <w:lvlText w:val="%1.%2.%3.%4."/>
      <w:lvlJc w:val="left"/>
      <w:pPr>
        <w:ind w:left="1970" w:hanging="720"/>
      </w:pPr>
      <w:rPr>
        <w:rFonts w:hint="default"/>
      </w:rPr>
    </w:lvl>
    <w:lvl w:ilvl="4">
      <w:start w:val="1"/>
      <w:numFmt w:val="decimal"/>
      <w:isLgl/>
      <w:lvlText w:val="%1.%2.%3.%4.%5."/>
      <w:lvlJc w:val="left"/>
      <w:pPr>
        <w:ind w:left="2510" w:hanging="1080"/>
      </w:pPr>
      <w:rPr>
        <w:rFonts w:hint="default"/>
      </w:rPr>
    </w:lvl>
    <w:lvl w:ilvl="5">
      <w:start w:val="1"/>
      <w:numFmt w:val="decimal"/>
      <w:isLgl/>
      <w:lvlText w:val="%1.%2.%3.%4.%5.%6."/>
      <w:lvlJc w:val="left"/>
      <w:pPr>
        <w:ind w:left="2690" w:hanging="1080"/>
      </w:pPr>
      <w:rPr>
        <w:rFonts w:hint="default"/>
      </w:rPr>
    </w:lvl>
    <w:lvl w:ilvl="6">
      <w:start w:val="1"/>
      <w:numFmt w:val="decimal"/>
      <w:isLgl/>
      <w:lvlText w:val="%1.%2.%3.%4.%5.%6.%7."/>
      <w:lvlJc w:val="left"/>
      <w:pPr>
        <w:ind w:left="3230" w:hanging="1440"/>
      </w:pPr>
      <w:rPr>
        <w:rFonts w:hint="default"/>
      </w:rPr>
    </w:lvl>
    <w:lvl w:ilvl="7">
      <w:start w:val="1"/>
      <w:numFmt w:val="decimal"/>
      <w:isLgl/>
      <w:lvlText w:val="%1.%2.%3.%4.%5.%6.%7.%8."/>
      <w:lvlJc w:val="left"/>
      <w:pPr>
        <w:ind w:left="3410" w:hanging="1440"/>
      </w:pPr>
      <w:rPr>
        <w:rFonts w:hint="default"/>
      </w:rPr>
    </w:lvl>
    <w:lvl w:ilvl="8">
      <w:start w:val="1"/>
      <w:numFmt w:val="decimal"/>
      <w:isLgl/>
      <w:lvlText w:val="%1.%2.%3.%4.%5.%6.%7.%8.%9."/>
      <w:lvlJc w:val="left"/>
      <w:pPr>
        <w:ind w:left="3950" w:hanging="1800"/>
      </w:pPr>
      <w:rPr>
        <w:rFonts w:hint="default"/>
      </w:rPr>
    </w:lvl>
  </w:abstractNum>
  <w:abstractNum w:abstractNumId="33" w15:restartNumberingAfterBreak="0">
    <w:nsid w:val="6CCC23DD"/>
    <w:multiLevelType w:val="multilevel"/>
    <w:tmpl w:val="557A7E38"/>
    <w:lvl w:ilvl="0">
      <w:start w:val="3"/>
      <w:numFmt w:val="decimal"/>
      <w:lvlText w:val="%1"/>
      <w:lvlJc w:val="left"/>
      <w:pPr>
        <w:ind w:left="1134" w:hanging="480"/>
      </w:pPr>
      <w:rPr>
        <w:rFonts w:hint="default"/>
        <w:lang w:eastAsia="en-US" w:bidi="ar-SA"/>
      </w:rPr>
    </w:lvl>
    <w:lvl w:ilvl="1">
      <w:start w:val="7"/>
      <w:numFmt w:val="decimal"/>
      <w:lvlText w:val="%1.%2."/>
      <w:lvlJc w:val="left"/>
      <w:pPr>
        <w:ind w:left="1134" w:hanging="480"/>
      </w:pPr>
      <w:rPr>
        <w:rFonts w:ascii="Times New Roman" w:eastAsia="Times New Roman" w:hAnsi="Times New Roman" w:cs="Times New Roman" w:hint="default"/>
        <w:b/>
        <w:bCs/>
        <w:w w:val="100"/>
        <w:sz w:val="24"/>
        <w:szCs w:val="24"/>
        <w:lang w:eastAsia="en-US" w:bidi="ar-SA"/>
      </w:rPr>
    </w:lvl>
    <w:lvl w:ilvl="2">
      <w:start w:val="1"/>
      <w:numFmt w:val="decimal"/>
      <w:lvlText w:val="%3."/>
      <w:lvlJc w:val="left"/>
      <w:pPr>
        <w:ind w:left="1722" w:hanging="360"/>
      </w:pPr>
      <w:rPr>
        <w:rFonts w:ascii="Times New Roman" w:eastAsia="Times New Roman" w:hAnsi="Times New Roman" w:cs="Times New Roman" w:hint="default"/>
        <w:w w:val="100"/>
        <w:sz w:val="24"/>
        <w:szCs w:val="24"/>
        <w:lang w:eastAsia="en-US" w:bidi="ar-SA"/>
      </w:rPr>
    </w:lvl>
    <w:lvl w:ilvl="3">
      <w:numFmt w:val="bullet"/>
      <w:lvlText w:val="•"/>
      <w:lvlJc w:val="left"/>
      <w:pPr>
        <w:ind w:left="3313" w:hanging="360"/>
      </w:pPr>
      <w:rPr>
        <w:rFonts w:hint="default"/>
        <w:lang w:eastAsia="en-US" w:bidi="ar-SA"/>
      </w:rPr>
    </w:lvl>
    <w:lvl w:ilvl="4">
      <w:numFmt w:val="bullet"/>
      <w:lvlText w:val="•"/>
      <w:lvlJc w:val="left"/>
      <w:pPr>
        <w:ind w:left="4110" w:hanging="360"/>
      </w:pPr>
      <w:rPr>
        <w:rFonts w:hint="default"/>
        <w:lang w:eastAsia="en-US" w:bidi="ar-SA"/>
      </w:rPr>
    </w:lvl>
    <w:lvl w:ilvl="5">
      <w:numFmt w:val="bullet"/>
      <w:lvlText w:val="•"/>
      <w:lvlJc w:val="left"/>
      <w:pPr>
        <w:ind w:left="4906" w:hanging="360"/>
      </w:pPr>
      <w:rPr>
        <w:rFonts w:hint="default"/>
        <w:lang w:eastAsia="en-US" w:bidi="ar-SA"/>
      </w:rPr>
    </w:lvl>
    <w:lvl w:ilvl="6">
      <w:numFmt w:val="bullet"/>
      <w:lvlText w:val="•"/>
      <w:lvlJc w:val="left"/>
      <w:pPr>
        <w:ind w:left="5703" w:hanging="360"/>
      </w:pPr>
      <w:rPr>
        <w:rFonts w:hint="default"/>
        <w:lang w:eastAsia="en-US" w:bidi="ar-SA"/>
      </w:rPr>
    </w:lvl>
    <w:lvl w:ilvl="7">
      <w:numFmt w:val="bullet"/>
      <w:lvlText w:val="•"/>
      <w:lvlJc w:val="left"/>
      <w:pPr>
        <w:ind w:left="6500" w:hanging="360"/>
      </w:pPr>
      <w:rPr>
        <w:rFonts w:hint="default"/>
        <w:lang w:eastAsia="en-US" w:bidi="ar-SA"/>
      </w:rPr>
    </w:lvl>
    <w:lvl w:ilvl="8">
      <w:numFmt w:val="bullet"/>
      <w:lvlText w:val="•"/>
      <w:lvlJc w:val="left"/>
      <w:pPr>
        <w:ind w:left="7296" w:hanging="360"/>
      </w:pPr>
      <w:rPr>
        <w:rFonts w:hint="default"/>
        <w:lang w:eastAsia="en-US" w:bidi="ar-SA"/>
      </w:rPr>
    </w:lvl>
  </w:abstractNum>
  <w:abstractNum w:abstractNumId="34" w15:restartNumberingAfterBreak="0">
    <w:nsid w:val="6F5276A3"/>
    <w:multiLevelType w:val="hybridMultilevel"/>
    <w:tmpl w:val="37180C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FF5F1D"/>
    <w:multiLevelType w:val="multilevel"/>
    <w:tmpl w:val="2738F288"/>
    <w:lvl w:ilvl="0">
      <w:start w:val="3"/>
      <w:numFmt w:val="decimal"/>
      <w:lvlText w:val="%1"/>
      <w:lvlJc w:val="left"/>
      <w:pPr>
        <w:ind w:left="1156" w:hanging="569"/>
      </w:pPr>
      <w:rPr>
        <w:rFonts w:hint="default"/>
        <w:lang w:eastAsia="en-US" w:bidi="ar-SA"/>
      </w:rPr>
    </w:lvl>
    <w:lvl w:ilvl="1">
      <w:start w:val="1"/>
      <w:numFmt w:val="decimal"/>
      <w:lvlText w:val="%1.%2"/>
      <w:lvlJc w:val="left"/>
      <w:pPr>
        <w:ind w:left="569" w:hanging="569"/>
      </w:pPr>
      <w:rPr>
        <w:rFonts w:ascii="Times New Roman" w:eastAsia="Times New Roman" w:hAnsi="Times New Roman" w:cs="Times New Roman" w:hint="default"/>
        <w:b/>
        <w:bCs/>
        <w:w w:val="100"/>
        <w:sz w:val="24"/>
        <w:szCs w:val="24"/>
        <w:lang w:eastAsia="en-US" w:bidi="ar-SA"/>
      </w:rPr>
    </w:lvl>
    <w:lvl w:ilvl="2">
      <w:start w:val="1"/>
      <w:numFmt w:val="decimal"/>
      <w:lvlText w:val="%1.%2.%3."/>
      <w:lvlJc w:val="left"/>
      <w:pPr>
        <w:ind w:left="1579" w:hanging="852"/>
      </w:pPr>
      <w:rPr>
        <w:rFonts w:ascii="Times New Roman" w:eastAsia="Times New Roman" w:hAnsi="Times New Roman" w:cs="Times New Roman" w:hint="default"/>
        <w:b/>
        <w:bCs/>
        <w:w w:val="100"/>
        <w:sz w:val="24"/>
        <w:szCs w:val="24"/>
        <w:lang w:eastAsia="en-US" w:bidi="ar-SA"/>
      </w:rPr>
    </w:lvl>
    <w:lvl w:ilvl="3">
      <w:start w:val="1"/>
      <w:numFmt w:val="lowerLetter"/>
      <w:lvlText w:val="%4)"/>
      <w:lvlJc w:val="left"/>
      <w:pPr>
        <w:ind w:left="2028" w:hanging="450"/>
      </w:pPr>
      <w:rPr>
        <w:rFonts w:hint="default"/>
        <w:b/>
        <w:bCs/>
        <w:i/>
        <w:iCs/>
        <w:w w:val="97"/>
        <w:sz w:val="24"/>
        <w:szCs w:val="24"/>
        <w:lang w:eastAsia="en-US" w:bidi="ar-SA"/>
      </w:rPr>
    </w:lvl>
    <w:lvl w:ilvl="4">
      <w:start w:val="1"/>
      <w:numFmt w:val="decimal"/>
      <w:lvlText w:val="%5."/>
      <w:lvlJc w:val="left"/>
      <w:pPr>
        <w:ind w:left="2388" w:hanging="360"/>
      </w:pPr>
      <w:rPr>
        <w:rFonts w:hint="default"/>
        <w:i w:val="0"/>
        <w:iCs/>
        <w:w w:val="100"/>
        <w:lang w:eastAsia="en-US" w:bidi="ar-SA"/>
      </w:rPr>
    </w:lvl>
    <w:lvl w:ilvl="5">
      <w:numFmt w:val="bullet"/>
      <w:lvlText w:val="•"/>
      <w:lvlJc w:val="left"/>
      <w:pPr>
        <w:ind w:left="3498" w:hanging="360"/>
      </w:pPr>
      <w:rPr>
        <w:rFonts w:hint="default"/>
        <w:lang w:eastAsia="en-US" w:bidi="ar-SA"/>
      </w:rPr>
    </w:lvl>
    <w:lvl w:ilvl="6">
      <w:numFmt w:val="bullet"/>
      <w:lvlText w:val="•"/>
      <w:lvlJc w:val="left"/>
      <w:pPr>
        <w:ind w:left="4576" w:hanging="360"/>
      </w:pPr>
      <w:rPr>
        <w:rFonts w:hint="default"/>
        <w:lang w:eastAsia="en-US" w:bidi="ar-SA"/>
      </w:rPr>
    </w:lvl>
    <w:lvl w:ilvl="7">
      <w:numFmt w:val="bullet"/>
      <w:lvlText w:val="•"/>
      <w:lvlJc w:val="left"/>
      <w:pPr>
        <w:ind w:left="5655" w:hanging="360"/>
      </w:pPr>
      <w:rPr>
        <w:rFonts w:hint="default"/>
        <w:lang w:eastAsia="en-US" w:bidi="ar-SA"/>
      </w:rPr>
    </w:lvl>
    <w:lvl w:ilvl="8">
      <w:numFmt w:val="bullet"/>
      <w:lvlText w:val="•"/>
      <w:lvlJc w:val="left"/>
      <w:pPr>
        <w:ind w:left="6733" w:hanging="360"/>
      </w:pPr>
      <w:rPr>
        <w:rFonts w:hint="default"/>
        <w:lang w:eastAsia="en-US" w:bidi="ar-SA"/>
      </w:rPr>
    </w:lvl>
  </w:abstractNum>
  <w:abstractNum w:abstractNumId="36" w15:restartNumberingAfterBreak="0">
    <w:nsid w:val="75C717F9"/>
    <w:multiLevelType w:val="hybridMultilevel"/>
    <w:tmpl w:val="2C5E8058"/>
    <w:lvl w:ilvl="0" w:tplc="0409000F">
      <w:start w:val="1"/>
      <w:numFmt w:val="decimal"/>
      <w:lvlText w:val="%1."/>
      <w:lvlJc w:val="left"/>
      <w:pPr>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37" w15:restartNumberingAfterBreak="0">
    <w:nsid w:val="7FF40272"/>
    <w:multiLevelType w:val="multilevel"/>
    <w:tmpl w:val="3C306660"/>
    <w:lvl w:ilvl="0">
      <w:start w:val="1"/>
      <w:numFmt w:val="decimal"/>
      <w:lvlText w:val="%1."/>
      <w:lvlJc w:val="left"/>
      <w:pPr>
        <w:ind w:left="1648" w:hanging="360"/>
      </w:pPr>
    </w:lvl>
    <w:lvl w:ilvl="1">
      <w:start w:val="1"/>
      <w:numFmt w:val="decimal"/>
      <w:isLgl/>
      <w:lvlText w:val="%1.%2"/>
      <w:lvlJc w:val="left"/>
      <w:pPr>
        <w:ind w:left="1047" w:hanging="480"/>
      </w:pPr>
      <w:rPr>
        <w:rFonts w:hint="default"/>
        <w:b/>
      </w:rPr>
    </w:lvl>
    <w:lvl w:ilvl="2">
      <w:start w:val="2"/>
      <w:numFmt w:val="decimal"/>
      <w:isLgl/>
      <w:lvlText w:val="%1.%2.%3"/>
      <w:lvlJc w:val="left"/>
      <w:pPr>
        <w:ind w:left="1145" w:hanging="720"/>
      </w:pPr>
      <w:rPr>
        <w:rFonts w:hint="default"/>
        <w:b/>
      </w:rPr>
    </w:lvl>
    <w:lvl w:ilvl="3">
      <w:start w:val="1"/>
      <w:numFmt w:val="decimal"/>
      <w:isLgl/>
      <w:lvlText w:val="%1.%2.%3.%4"/>
      <w:lvlJc w:val="left"/>
      <w:pPr>
        <w:ind w:left="3202" w:hanging="720"/>
      </w:pPr>
      <w:rPr>
        <w:rFonts w:hint="default"/>
        <w:b/>
      </w:rPr>
    </w:lvl>
    <w:lvl w:ilvl="4">
      <w:start w:val="1"/>
      <w:numFmt w:val="decimal"/>
      <w:isLgl/>
      <w:lvlText w:val="%1.%2.%3.%4.%5"/>
      <w:lvlJc w:val="left"/>
      <w:pPr>
        <w:ind w:left="3960" w:hanging="1080"/>
      </w:pPr>
      <w:rPr>
        <w:rFonts w:hint="default"/>
        <w:b/>
      </w:rPr>
    </w:lvl>
    <w:lvl w:ilvl="5">
      <w:start w:val="1"/>
      <w:numFmt w:val="decimal"/>
      <w:isLgl/>
      <w:lvlText w:val="%1.%2.%3.%4.%5.%6"/>
      <w:lvlJc w:val="left"/>
      <w:pPr>
        <w:ind w:left="4358" w:hanging="1080"/>
      </w:pPr>
      <w:rPr>
        <w:rFonts w:hint="default"/>
        <w:b/>
      </w:rPr>
    </w:lvl>
    <w:lvl w:ilvl="6">
      <w:start w:val="1"/>
      <w:numFmt w:val="decimal"/>
      <w:isLgl/>
      <w:lvlText w:val="%1.%2.%3.%4.%5.%6.%7"/>
      <w:lvlJc w:val="left"/>
      <w:pPr>
        <w:ind w:left="5116" w:hanging="1440"/>
      </w:pPr>
      <w:rPr>
        <w:rFonts w:hint="default"/>
        <w:b/>
      </w:rPr>
    </w:lvl>
    <w:lvl w:ilvl="7">
      <w:start w:val="1"/>
      <w:numFmt w:val="decimal"/>
      <w:isLgl/>
      <w:lvlText w:val="%1.%2.%3.%4.%5.%6.%7.%8"/>
      <w:lvlJc w:val="left"/>
      <w:pPr>
        <w:ind w:left="5514" w:hanging="1440"/>
      </w:pPr>
      <w:rPr>
        <w:rFonts w:hint="default"/>
        <w:b/>
      </w:rPr>
    </w:lvl>
    <w:lvl w:ilvl="8">
      <w:start w:val="1"/>
      <w:numFmt w:val="decimal"/>
      <w:isLgl/>
      <w:lvlText w:val="%1.%2.%3.%4.%5.%6.%7.%8.%9"/>
      <w:lvlJc w:val="left"/>
      <w:pPr>
        <w:ind w:left="6272" w:hanging="1800"/>
      </w:pPr>
      <w:rPr>
        <w:rFonts w:hint="default"/>
        <w:b/>
      </w:rPr>
    </w:lvl>
  </w:abstractNum>
  <w:num w:numId="1">
    <w:abstractNumId w:val="15"/>
  </w:num>
  <w:num w:numId="2">
    <w:abstractNumId w:val="23"/>
  </w:num>
  <w:num w:numId="3">
    <w:abstractNumId w:val="14"/>
  </w:num>
  <w:num w:numId="4">
    <w:abstractNumId w:val="22"/>
  </w:num>
  <w:num w:numId="5">
    <w:abstractNumId w:val="8"/>
  </w:num>
  <w:num w:numId="6">
    <w:abstractNumId w:val="7"/>
  </w:num>
  <w:num w:numId="7">
    <w:abstractNumId w:val="1"/>
  </w:num>
  <w:num w:numId="8">
    <w:abstractNumId w:val="16"/>
  </w:num>
  <w:num w:numId="9">
    <w:abstractNumId w:val="29"/>
  </w:num>
  <w:num w:numId="10">
    <w:abstractNumId w:val="37"/>
  </w:num>
  <w:num w:numId="11">
    <w:abstractNumId w:val="30"/>
  </w:num>
  <w:num w:numId="12">
    <w:abstractNumId w:val="21"/>
  </w:num>
  <w:num w:numId="13">
    <w:abstractNumId w:val="17"/>
  </w:num>
  <w:num w:numId="14">
    <w:abstractNumId w:val="9"/>
  </w:num>
  <w:num w:numId="15">
    <w:abstractNumId w:val="32"/>
  </w:num>
  <w:num w:numId="16">
    <w:abstractNumId w:val="24"/>
  </w:num>
  <w:num w:numId="17">
    <w:abstractNumId w:val="33"/>
  </w:num>
  <w:num w:numId="18">
    <w:abstractNumId w:val="0"/>
  </w:num>
  <w:num w:numId="19">
    <w:abstractNumId w:val="31"/>
  </w:num>
  <w:num w:numId="20">
    <w:abstractNumId w:val="27"/>
  </w:num>
  <w:num w:numId="21">
    <w:abstractNumId w:val="20"/>
  </w:num>
  <w:num w:numId="22">
    <w:abstractNumId w:val="34"/>
  </w:num>
  <w:num w:numId="23">
    <w:abstractNumId w:val="2"/>
  </w:num>
  <w:num w:numId="24">
    <w:abstractNumId w:val="6"/>
  </w:num>
  <w:num w:numId="25">
    <w:abstractNumId w:val="11"/>
  </w:num>
  <w:num w:numId="26">
    <w:abstractNumId w:val="12"/>
  </w:num>
  <w:num w:numId="27">
    <w:abstractNumId w:val="19"/>
  </w:num>
  <w:num w:numId="28">
    <w:abstractNumId w:val="36"/>
  </w:num>
  <w:num w:numId="29">
    <w:abstractNumId w:val="28"/>
  </w:num>
  <w:num w:numId="30">
    <w:abstractNumId w:val="18"/>
  </w:num>
  <w:num w:numId="31">
    <w:abstractNumId w:val="5"/>
  </w:num>
  <w:num w:numId="32">
    <w:abstractNumId w:val="13"/>
  </w:num>
  <w:num w:numId="33">
    <w:abstractNumId w:val="4"/>
  </w:num>
  <w:num w:numId="34">
    <w:abstractNumId w:val="3"/>
  </w:num>
  <w:num w:numId="35">
    <w:abstractNumId w:val="26"/>
  </w:num>
  <w:num w:numId="36">
    <w:abstractNumId w:val="25"/>
  </w:num>
  <w:num w:numId="37">
    <w:abstractNumId w:val="10"/>
  </w:num>
  <w:num w:numId="38">
    <w:abstractNumId w:val="3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tzAzNbYwsTSxNDJW0lEKTi0uzszPAykwrAUAQ/YqkywAAAA="/>
  </w:docVars>
  <w:rsids>
    <w:rsidRoot w:val="007C7A7A"/>
    <w:rsid w:val="00000272"/>
    <w:rsid w:val="00000501"/>
    <w:rsid w:val="00000A40"/>
    <w:rsid w:val="00000D99"/>
    <w:rsid w:val="00002987"/>
    <w:rsid w:val="000038B3"/>
    <w:rsid w:val="000046CB"/>
    <w:rsid w:val="00004FDA"/>
    <w:rsid w:val="000074C9"/>
    <w:rsid w:val="00012133"/>
    <w:rsid w:val="000131C0"/>
    <w:rsid w:val="0001375F"/>
    <w:rsid w:val="00013BB0"/>
    <w:rsid w:val="00015C80"/>
    <w:rsid w:val="00015E30"/>
    <w:rsid w:val="00016B94"/>
    <w:rsid w:val="00017501"/>
    <w:rsid w:val="00017DBF"/>
    <w:rsid w:val="0002125B"/>
    <w:rsid w:val="000226CF"/>
    <w:rsid w:val="00023424"/>
    <w:rsid w:val="0002373B"/>
    <w:rsid w:val="00023B48"/>
    <w:rsid w:val="00024E8B"/>
    <w:rsid w:val="00024F9E"/>
    <w:rsid w:val="000262C5"/>
    <w:rsid w:val="000263FB"/>
    <w:rsid w:val="000268B7"/>
    <w:rsid w:val="00030039"/>
    <w:rsid w:val="00030D5D"/>
    <w:rsid w:val="0003362F"/>
    <w:rsid w:val="000339B0"/>
    <w:rsid w:val="00033DA5"/>
    <w:rsid w:val="000342D5"/>
    <w:rsid w:val="0003500A"/>
    <w:rsid w:val="00035D81"/>
    <w:rsid w:val="0004052F"/>
    <w:rsid w:val="000417A0"/>
    <w:rsid w:val="00042D6C"/>
    <w:rsid w:val="000434D8"/>
    <w:rsid w:val="000441E3"/>
    <w:rsid w:val="00044942"/>
    <w:rsid w:val="000456A4"/>
    <w:rsid w:val="00045B9B"/>
    <w:rsid w:val="00046B19"/>
    <w:rsid w:val="00047607"/>
    <w:rsid w:val="00047D8A"/>
    <w:rsid w:val="00047E58"/>
    <w:rsid w:val="00050505"/>
    <w:rsid w:val="00051F03"/>
    <w:rsid w:val="00052A56"/>
    <w:rsid w:val="00052F31"/>
    <w:rsid w:val="00053FF5"/>
    <w:rsid w:val="0006084E"/>
    <w:rsid w:val="00060ED5"/>
    <w:rsid w:val="000620BF"/>
    <w:rsid w:val="0006360B"/>
    <w:rsid w:val="00070514"/>
    <w:rsid w:val="00070997"/>
    <w:rsid w:val="00070A85"/>
    <w:rsid w:val="00071029"/>
    <w:rsid w:val="0007103F"/>
    <w:rsid w:val="000715CE"/>
    <w:rsid w:val="000716F7"/>
    <w:rsid w:val="00072547"/>
    <w:rsid w:val="000728C1"/>
    <w:rsid w:val="00073FC4"/>
    <w:rsid w:val="000746FD"/>
    <w:rsid w:val="00075B34"/>
    <w:rsid w:val="00077386"/>
    <w:rsid w:val="000775D0"/>
    <w:rsid w:val="0007768D"/>
    <w:rsid w:val="00077E4C"/>
    <w:rsid w:val="000810EE"/>
    <w:rsid w:val="00081B9D"/>
    <w:rsid w:val="0008207F"/>
    <w:rsid w:val="0008347F"/>
    <w:rsid w:val="00083981"/>
    <w:rsid w:val="00084CDD"/>
    <w:rsid w:val="00087A0A"/>
    <w:rsid w:val="00090660"/>
    <w:rsid w:val="0009202D"/>
    <w:rsid w:val="000921FE"/>
    <w:rsid w:val="00092306"/>
    <w:rsid w:val="0009254E"/>
    <w:rsid w:val="00092D78"/>
    <w:rsid w:val="0009309C"/>
    <w:rsid w:val="00093351"/>
    <w:rsid w:val="00093600"/>
    <w:rsid w:val="00094B38"/>
    <w:rsid w:val="00095E1D"/>
    <w:rsid w:val="000968A6"/>
    <w:rsid w:val="000A0665"/>
    <w:rsid w:val="000A08A4"/>
    <w:rsid w:val="000A0E24"/>
    <w:rsid w:val="000A0F3E"/>
    <w:rsid w:val="000A174F"/>
    <w:rsid w:val="000A31D7"/>
    <w:rsid w:val="000A4B72"/>
    <w:rsid w:val="000A7BCA"/>
    <w:rsid w:val="000B2DA9"/>
    <w:rsid w:val="000B3C9E"/>
    <w:rsid w:val="000B4B0E"/>
    <w:rsid w:val="000B6707"/>
    <w:rsid w:val="000B7A1A"/>
    <w:rsid w:val="000C341F"/>
    <w:rsid w:val="000D1014"/>
    <w:rsid w:val="000D11D7"/>
    <w:rsid w:val="000D18ED"/>
    <w:rsid w:val="000D206B"/>
    <w:rsid w:val="000D26D2"/>
    <w:rsid w:val="000D3F34"/>
    <w:rsid w:val="000D5F50"/>
    <w:rsid w:val="000D5F6D"/>
    <w:rsid w:val="000D65AE"/>
    <w:rsid w:val="000D690A"/>
    <w:rsid w:val="000D7514"/>
    <w:rsid w:val="000E2A13"/>
    <w:rsid w:val="000E3946"/>
    <w:rsid w:val="000E5052"/>
    <w:rsid w:val="000E57AD"/>
    <w:rsid w:val="000F0363"/>
    <w:rsid w:val="000F0F46"/>
    <w:rsid w:val="000F13E0"/>
    <w:rsid w:val="000F1F1F"/>
    <w:rsid w:val="000F25C3"/>
    <w:rsid w:val="000F3EEA"/>
    <w:rsid w:val="000F4AAC"/>
    <w:rsid w:val="000F64E5"/>
    <w:rsid w:val="00102553"/>
    <w:rsid w:val="00102647"/>
    <w:rsid w:val="00105C17"/>
    <w:rsid w:val="00106537"/>
    <w:rsid w:val="001066A7"/>
    <w:rsid w:val="00107313"/>
    <w:rsid w:val="00110146"/>
    <w:rsid w:val="00110DDB"/>
    <w:rsid w:val="00111D8E"/>
    <w:rsid w:val="0011247C"/>
    <w:rsid w:val="0011469D"/>
    <w:rsid w:val="0011651C"/>
    <w:rsid w:val="001169D4"/>
    <w:rsid w:val="00116C64"/>
    <w:rsid w:val="00120CBF"/>
    <w:rsid w:val="00120FC7"/>
    <w:rsid w:val="001217A3"/>
    <w:rsid w:val="00124872"/>
    <w:rsid w:val="0012690C"/>
    <w:rsid w:val="00126F16"/>
    <w:rsid w:val="00130AC5"/>
    <w:rsid w:val="001323A0"/>
    <w:rsid w:val="00132C35"/>
    <w:rsid w:val="00132DEF"/>
    <w:rsid w:val="00134008"/>
    <w:rsid w:val="0014031C"/>
    <w:rsid w:val="00140E63"/>
    <w:rsid w:val="00143A07"/>
    <w:rsid w:val="00143E6F"/>
    <w:rsid w:val="0014445C"/>
    <w:rsid w:val="00144CE2"/>
    <w:rsid w:val="00145310"/>
    <w:rsid w:val="0014585B"/>
    <w:rsid w:val="001464E2"/>
    <w:rsid w:val="00146B34"/>
    <w:rsid w:val="0015058A"/>
    <w:rsid w:val="00150F8D"/>
    <w:rsid w:val="0015151A"/>
    <w:rsid w:val="001515FB"/>
    <w:rsid w:val="00151F7A"/>
    <w:rsid w:val="00153733"/>
    <w:rsid w:val="001540A6"/>
    <w:rsid w:val="001545AC"/>
    <w:rsid w:val="00154F19"/>
    <w:rsid w:val="00155F62"/>
    <w:rsid w:val="001565DE"/>
    <w:rsid w:val="001575CD"/>
    <w:rsid w:val="00157C60"/>
    <w:rsid w:val="0016023F"/>
    <w:rsid w:val="001603A9"/>
    <w:rsid w:val="001625BA"/>
    <w:rsid w:val="00164426"/>
    <w:rsid w:val="00165D7D"/>
    <w:rsid w:val="00170024"/>
    <w:rsid w:val="001710FD"/>
    <w:rsid w:val="00171504"/>
    <w:rsid w:val="00171DEB"/>
    <w:rsid w:val="001730CA"/>
    <w:rsid w:val="0017319A"/>
    <w:rsid w:val="00174D5F"/>
    <w:rsid w:val="001751DC"/>
    <w:rsid w:val="00175B85"/>
    <w:rsid w:val="001769DA"/>
    <w:rsid w:val="00181245"/>
    <w:rsid w:val="00181F25"/>
    <w:rsid w:val="001845CD"/>
    <w:rsid w:val="00185137"/>
    <w:rsid w:val="00187543"/>
    <w:rsid w:val="001875E6"/>
    <w:rsid w:val="0018792F"/>
    <w:rsid w:val="0019076C"/>
    <w:rsid w:val="00191625"/>
    <w:rsid w:val="0019192D"/>
    <w:rsid w:val="00191AC0"/>
    <w:rsid w:val="00194724"/>
    <w:rsid w:val="00194EDE"/>
    <w:rsid w:val="00195182"/>
    <w:rsid w:val="00195995"/>
    <w:rsid w:val="001A03DE"/>
    <w:rsid w:val="001A0732"/>
    <w:rsid w:val="001A09DB"/>
    <w:rsid w:val="001A1AA3"/>
    <w:rsid w:val="001A21DB"/>
    <w:rsid w:val="001A27B9"/>
    <w:rsid w:val="001A31DF"/>
    <w:rsid w:val="001A5224"/>
    <w:rsid w:val="001A5D69"/>
    <w:rsid w:val="001B1060"/>
    <w:rsid w:val="001B14D6"/>
    <w:rsid w:val="001B1C7F"/>
    <w:rsid w:val="001B2447"/>
    <w:rsid w:val="001B261A"/>
    <w:rsid w:val="001B30DF"/>
    <w:rsid w:val="001B44EA"/>
    <w:rsid w:val="001B549A"/>
    <w:rsid w:val="001B5830"/>
    <w:rsid w:val="001B63F0"/>
    <w:rsid w:val="001B6601"/>
    <w:rsid w:val="001B6DD2"/>
    <w:rsid w:val="001B6FA4"/>
    <w:rsid w:val="001B73FC"/>
    <w:rsid w:val="001B762E"/>
    <w:rsid w:val="001C0999"/>
    <w:rsid w:val="001C182D"/>
    <w:rsid w:val="001C1EB8"/>
    <w:rsid w:val="001C34B8"/>
    <w:rsid w:val="001C3B67"/>
    <w:rsid w:val="001C4C53"/>
    <w:rsid w:val="001C5337"/>
    <w:rsid w:val="001C74AA"/>
    <w:rsid w:val="001D0BFD"/>
    <w:rsid w:val="001D0DFB"/>
    <w:rsid w:val="001D1297"/>
    <w:rsid w:val="001D15D0"/>
    <w:rsid w:val="001D1C45"/>
    <w:rsid w:val="001D1F48"/>
    <w:rsid w:val="001D3E53"/>
    <w:rsid w:val="001D4910"/>
    <w:rsid w:val="001D5630"/>
    <w:rsid w:val="001D57E2"/>
    <w:rsid w:val="001D6890"/>
    <w:rsid w:val="001D6AA4"/>
    <w:rsid w:val="001E09AF"/>
    <w:rsid w:val="001E2E70"/>
    <w:rsid w:val="001E4876"/>
    <w:rsid w:val="001E5674"/>
    <w:rsid w:val="001E599E"/>
    <w:rsid w:val="001E6911"/>
    <w:rsid w:val="001E7927"/>
    <w:rsid w:val="001E7AA6"/>
    <w:rsid w:val="001F1358"/>
    <w:rsid w:val="001F1A72"/>
    <w:rsid w:val="001F2267"/>
    <w:rsid w:val="001F2B89"/>
    <w:rsid w:val="001F2BD8"/>
    <w:rsid w:val="001F3814"/>
    <w:rsid w:val="001F529E"/>
    <w:rsid w:val="001F6D25"/>
    <w:rsid w:val="001F75B6"/>
    <w:rsid w:val="001F7B9F"/>
    <w:rsid w:val="002004F0"/>
    <w:rsid w:val="002024E6"/>
    <w:rsid w:val="002027C4"/>
    <w:rsid w:val="00203188"/>
    <w:rsid w:val="0020495C"/>
    <w:rsid w:val="00204B88"/>
    <w:rsid w:val="00204D3B"/>
    <w:rsid w:val="00205A9E"/>
    <w:rsid w:val="002069EF"/>
    <w:rsid w:val="00213305"/>
    <w:rsid w:val="00214C2C"/>
    <w:rsid w:val="002169AE"/>
    <w:rsid w:val="00216DB9"/>
    <w:rsid w:val="00220643"/>
    <w:rsid w:val="00221B23"/>
    <w:rsid w:val="00221CB1"/>
    <w:rsid w:val="00222108"/>
    <w:rsid w:val="002223E0"/>
    <w:rsid w:val="002224B7"/>
    <w:rsid w:val="00222C37"/>
    <w:rsid w:val="00223239"/>
    <w:rsid w:val="002233BB"/>
    <w:rsid w:val="00223DA8"/>
    <w:rsid w:val="002267D5"/>
    <w:rsid w:val="00227331"/>
    <w:rsid w:val="0023088A"/>
    <w:rsid w:val="002325C9"/>
    <w:rsid w:val="0023497D"/>
    <w:rsid w:val="00234DDD"/>
    <w:rsid w:val="00234FCF"/>
    <w:rsid w:val="00235A77"/>
    <w:rsid w:val="00237575"/>
    <w:rsid w:val="00237603"/>
    <w:rsid w:val="00237B91"/>
    <w:rsid w:val="00240125"/>
    <w:rsid w:val="002413D6"/>
    <w:rsid w:val="00241565"/>
    <w:rsid w:val="0024182B"/>
    <w:rsid w:val="002426C3"/>
    <w:rsid w:val="0024339D"/>
    <w:rsid w:val="00243B00"/>
    <w:rsid w:val="00243BA0"/>
    <w:rsid w:val="00244E6A"/>
    <w:rsid w:val="00246173"/>
    <w:rsid w:val="0024764E"/>
    <w:rsid w:val="00247763"/>
    <w:rsid w:val="0025036A"/>
    <w:rsid w:val="0025065F"/>
    <w:rsid w:val="0025267F"/>
    <w:rsid w:val="00252E72"/>
    <w:rsid w:val="00252F0A"/>
    <w:rsid w:val="002542B1"/>
    <w:rsid w:val="00256207"/>
    <w:rsid w:val="002574CC"/>
    <w:rsid w:val="002575F1"/>
    <w:rsid w:val="0026080B"/>
    <w:rsid w:val="00260837"/>
    <w:rsid w:val="00261C29"/>
    <w:rsid w:val="002623A1"/>
    <w:rsid w:val="00262E45"/>
    <w:rsid w:val="0026302A"/>
    <w:rsid w:val="00263C4B"/>
    <w:rsid w:val="002645D0"/>
    <w:rsid w:val="002652BD"/>
    <w:rsid w:val="00265944"/>
    <w:rsid w:val="0026599A"/>
    <w:rsid w:val="00270500"/>
    <w:rsid w:val="00270C07"/>
    <w:rsid w:val="00271178"/>
    <w:rsid w:val="002717E6"/>
    <w:rsid w:val="00271C09"/>
    <w:rsid w:val="00272C1C"/>
    <w:rsid w:val="002735EB"/>
    <w:rsid w:val="002760BE"/>
    <w:rsid w:val="00276274"/>
    <w:rsid w:val="00277ACC"/>
    <w:rsid w:val="002800D8"/>
    <w:rsid w:val="00282E43"/>
    <w:rsid w:val="00283C00"/>
    <w:rsid w:val="00284BE8"/>
    <w:rsid w:val="00285D55"/>
    <w:rsid w:val="0028761E"/>
    <w:rsid w:val="00290210"/>
    <w:rsid w:val="00290C98"/>
    <w:rsid w:val="00292E77"/>
    <w:rsid w:val="00293461"/>
    <w:rsid w:val="00294E3C"/>
    <w:rsid w:val="002952D0"/>
    <w:rsid w:val="002955E4"/>
    <w:rsid w:val="00296B7E"/>
    <w:rsid w:val="00296FE3"/>
    <w:rsid w:val="002A060D"/>
    <w:rsid w:val="002A0F44"/>
    <w:rsid w:val="002A10BF"/>
    <w:rsid w:val="002A18F0"/>
    <w:rsid w:val="002A2C84"/>
    <w:rsid w:val="002A3429"/>
    <w:rsid w:val="002A369C"/>
    <w:rsid w:val="002A4A7E"/>
    <w:rsid w:val="002A56D5"/>
    <w:rsid w:val="002A70AB"/>
    <w:rsid w:val="002A77B9"/>
    <w:rsid w:val="002B0851"/>
    <w:rsid w:val="002B1A36"/>
    <w:rsid w:val="002B2515"/>
    <w:rsid w:val="002B2B60"/>
    <w:rsid w:val="002B3649"/>
    <w:rsid w:val="002B40C1"/>
    <w:rsid w:val="002B7122"/>
    <w:rsid w:val="002B773A"/>
    <w:rsid w:val="002C0B99"/>
    <w:rsid w:val="002C2DF2"/>
    <w:rsid w:val="002C3F26"/>
    <w:rsid w:val="002C4180"/>
    <w:rsid w:val="002C4186"/>
    <w:rsid w:val="002C4A4B"/>
    <w:rsid w:val="002C4D2D"/>
    <w:rsid w:val="002C4D49"/>
    <w:rsid w:val="002C4E73"/>
    <w:rsid w:val="002C54D7"/>
    <w:rsid w:val="002C5EB9"/>
    <w:rsid w:val="002C7607"/>
    <w:rsid w:val="002D0F52"/>
    <w:rsid w:val="002D2C07"/>
    <w:rsid w:val="002D3689"/>
    <w:rsid w:val="002D37F9"/>
    <w:rsid w:val="002D4A6C"/>
    <w:rsid w:val="002D5E79"/>
    <w:rsid w:val="002D6ADC"/>
    <w:rsid w:val="002E03DC"/>
    <w:rsid w:val="002E0E69"/>
    <w:rsid w:val="002E2035"/>
    <w:rsid w:val="002E2402"/>
    <w:rsid w:val="002E2542"/>
    <w:rsid w:val="002E375C"/>
    <w:rsid w:val="002E3A71"/>
    <w:rsid w:val="002E4C28"/>
    <w:rsid w:val="002E5CBE"/>
    <w:rsid w:val="002E5DEF"/>
    <w:rsid w:val="002E640C"/>
    <w:rsid w:val="002E73FA"/>
    <w:rsid w:val="002E7BC5"/>
    <w:rsid w:val="002F1905"/>
    <w:rsid w:val="002F2802"/>
    <w:rsid w:val="002F2D7C"/>
    <w:rsid w:val="002F3986"/>
    <w:rsid w:val="002F4B65"/>
    <w:rsid w:val="002F53A7"/>
    <w:rsid w:val="002F5F29"/>
    <w:rsid w:val="002F68BB"/>
    <w:rsid w:val="002F7697"/>
    <w:rsid w:val="00300572"/>
    <w:rsid w:val="00300792"/>
    <w:rsid w:val="003026BC"/>
    <w:rsid w:val="003058D0"/>
    <w:rsid w:val="00305D49"/>
    <w:rsid w:val="003062AB"/>
    <w:rsid w:val="0030673E"/>
    <w:rsid w:val="0030686E"/>
    <w:rsid w:val="00306994"/>
    <w:rsid w:val="00310403"/>
    <w:rsid w:val="00310895"/>
    <w:rsid w:val="003122E5"/>
    <w:rsid w:val="0031253E"/>
    <w:rsid w:val="003127DE"/>
    <w:rsid w:val="00313903"/>
    <w:rsid w:val="00313D6E"/>
    <w:rsid w:val="003151E3"/>
    <w:rsid w:val="00315690"/>
    <w:rsid w:val="0031620F"/>
    <w:rsid w:val="00316E63"/>
    <w:rsid w:val="0032091F"/>
    <w:rsid w:val="00322284"/>
    <w:rsid w:val="00322ABB"/>
    <w:rsid w:val="00323248"/>
    <w:rsid w:val="00323377"/>
    <w:rsid w:val="00323B19"/>
    <w:rsid w:val="00324318"/>
    <w:rsid w:val="003257D5"/>
    <w:rsid w:val="00325B84"/>
    <w:rsid w:val="003269F7"/>
    <w:rsid w:val="003270DC"/>
    <w:rsid w:val="00331CAA"/>
    <w:rsid w:val="00331DF2"/>
    <w:rsid w:val="00332184"/>
    <w:rsid w:val="00332CD4"/>
    <w:rsid w:val="00334981"/>
    <w:rsid w:val="00335158"/>
    <w:rsid w:val="003361C8"/>
    <w:rsid w:val="003417E2"/>
    <w:rsid w:val="00341AC6"/>
    <w:rsid w:val="00341B99"/>
    <w:rsid w:val="00342B97"/>
    <w:rsid w:val="003438EF"/>
    <w:rsid w:val="0034451A"/>
    <w:rsid w:val="0034488B"/>
    <w:rsid w:val="00346D74"/>
    <w:rsid w:val="0035175F"/>
    <w:rsid w:val="0035267E"/>
    <w:rsid w:val="00352883"/>
    <w:rsid w:val="00354D41"/>
    <w:rsid w:val="00354E66"/>
    <w:rsid w:val="00355C06"/>
    <w:rsid w:val="00356803"/>
    <w:rsid w:val="00356908"/>
    <w:rsid w:val="00357FC1"/>
    <w:rsid w:val="00360121"/>
    <w:rsid w:val="0036145B"/>
    <w:rsid w:val="00361AAE"/>
    <w:rsid w:val="00361BF9"/>
    <w:rsid w:val="00362257"/>
    <w:rsid w:val="00362395"/>
    <w:rsid w:val="00362E77"/>
    <w:rsid w:val="003646F3"/>
    <w:rsid w:val="00366F44"/>
    <w:rsid w:val="0036763D"/>
    <w:rsid w:val="00367AE3"/>
    <w:rsid w:val="00370840"/>
    <w:rsid w:val="0037110B"/>
    <w:rsid w:val="00371138"/>
    <w:rsid w:val="0037283C"/>
    <w:rsid w:val="00372AB0"/>
    <w:rsid w:val="0037351F"/>
    <w:rsid w:val="00374328"/>
    <w:rsid w:val="00374628"/>
    <w:rsid w:val="00374AF4"/>
    <w:rsid w:val="00376023"/>
    <w:rsid w:val="0037656D"/>
    <w:rsid w:val="003770A6"/>
    <w:rsid w:val="003776A6"/>
    <w:rsid w:val="00383A8C"/>
    <w:rsid w:val="0038559E"/>
    <w:rsid w:val="00385F60"/>
    <w:rsid w:val="003879E7"/>
    <w:rsid w:val="00391D2F"/>
    <w:rsid w:val="003970C7"/>
    <w:rsid w:val="003A17CD"/>
    <w:rsid w:val="003A21B9"/>
    <w:rsid w:val="003A6333"/>
    <w:rsid w:val="003A68B1"/>
    <w:rsid w:val="003B0748"/>
    <w:rsid w:val="003B0B4B"/>
    <w:rsid w:val="003B0C52"/>
    <w:rsid w:val="003B22EE"/>
    <w:rsid w:val="003B43E8"/>
    <w:rsid w:val="003B48D9"/>
    <w:rsid w:val="003B4A2B"/>
    <w:rsid w:val="003B5767"/>
    <w:rsid w:val="003B5A87"/>
    <w:rsid w:val="003B5C19"/>
    <w:rsid w:val="003B5C88"/>
    <w:rsid w:val="003B78AC"/>
    <w:rsid w:val="003C0BE2"/>
    <w:rsid w:val="003C27B1"/>
    <w:rsid w:val="003C5363"/>
    <w:rsid w:val="003C5D92"/>
    <w:rsid w:val="003C5DC3"/>
    <w:rsid w:val="003C613B"/>
    <w:rsid w:val="003C77FE"/>
    <w:rsid w:val="003D04A5"/>
    <w:rsid w:val="003D2180"/>
    <w:rsid w:val="003D2D8F"/>
    <w:rsid w:val="003D3835"/>
    <w:rsid w:val="003D39EE"/>
    <w:rsid w:val="003D42F2"/>
    <w:rsid w:val="003D67A6"/>
    <w:rsid w:val="003E0AAA"/>
    <w:rsid w:val="003E36C5"/>
    <w:rsid w:val="003E587D"/>
    <w:rsid w:val="003E601E"/>
    <w:rsid w:val="003E6AA2"/>
    <w:rsid w:val="003E6BFF"/>
    <w:rsid w:val="003E7656"/>
    <w:rsid w:val="003E7CDF"/>
    <w:rsid w:val="003E7CF7"/>
    <w:rsid w:val="003F02E4"/>
    <w:rsid w:val="003F207B"/>
    <w:rsid w:val="003F2CC3"/>
    <w:rsid w:val="003F2D57"/>
    <w:rsid w:val="003F37D6"/>
    <w:rsid w:val="003F3AD8"/>
    <w:rsid w:val="003F4550"/>
    <w:rsid w:val="003F62EE"/>
    <w:rsid w:val="003F6EBE"/>
    <w:rsid w:val="003F73D8"/>
    <w:rsid w:val="003F7461"/>
    <w:rsid w:val="00400549"/>
    <w:rsid w:val="00404698"/>
    <w:rsid w:val="004051F0"/>
    <w:rsid w:val="0040562F"/>
    <w:rsid w:val="00405762"/>
    <w:rsid w:val="004077FB"/>
    <w:rsid w:val="004114D6"/>
    <w:rsid w:val="00412CF9"/>
    <w:rsid w:val="00412E46"/>
    <w:rsid w:val="004131BA"/>
    <w:rsid w:val="0041385F"/>
    <w:rsid w:val="004157FF"/>
    <w:rsid w:val="00415C2D"/>
    <w:rsid w:val="004161F2"/>
    <w:rsid w:val="0042009B"/>
    <w:rsid w:val="0042063E"/>
    <w:rsid w:val="004221E1"/>
    <w:rsid w:val="00423F42"/>
    <w:rsid w:val="004241BA"/>
    <w:rsid w:val="004243A3"/>
    <w:rsid w:val="00426085"/>
    <w:rsid w:val="004261CF"/>
    <w:rsid w:val="00426CA9"/>
    <w:rsid w:val="00427474"/>
    <w:rsid w:val="004306BA"/>
    <w:rsid w:val="00430E6E"/>
    <w:rsid w:val="0043187D"/>
    <w:rsid w:val="00431CE1"/>
    <w:rsid w:val="00432547"/>
    <w:rsid w:val="00433E31"/>
    <w:rsid w:val="00434C9B"/>
    <w:rsid w:val="00435333"/>
    <w:rsid w:val="004353E3"/>
    <w:rsid w:val="00436CB5"/>
    <w:rsid w:val="00436CE8"/>
    <w:rsid w:val="00436E10"/>
    <w:rsid w:val="00437257"/>
    <w:rsid w:val="004406AC"/>
    <w:rsid w:val="004411D8"/>
    <w:rsid w:val="00441DD5"/>
    <w:rsid w:val="00443467"/>
    <w:rsid w:val="00443A85"/>
    <w:rsid w:val="00443D9E"/>
    <w:rsid w:val="00444588"/>
    <w:rsid w:val="00445401"/>
    <w:rsid w:val="004454A5"/>
    <w:rsid w:val="00447325"/>
    <w:rsid w:val="00450357"/>
    <w:rsid w:val="004522E0"/>
    <w:rsid w:val="00452A23"/>
    <w:rsid w:val="00455ADD"/>
    <w:rsid w:val="00456DB2"/>
    <w:rsid w:val="0046033E"/>
    <w:rsid w:val="0046163B"/>
    <w:rsid w:val="00461E6E"/>
    <w:rsid w:val="0046277A"/>
    <w:rsid w:val="00462BE3"/>
    <w:rsid w:val="00466D56"/>
    <w:rsid w:val="00470CA8"/>
    <w:rsid w:val="0047162C"/>
    <w:rsid w:val="00471975"/>
    <w:rsid w:val="00471BB8"/>
    <w:rsid w:val="00472684"/>
    <w:rsid w:val="00473AFD"/>
    <w:rsid w:val="00473B31"/>
    <w:rsid w:val="004748AE"/>
    <w:rsid w:val="004764F8"/>
    <w:rsid w:val="00476593"/>
    <w:rsid w:val="00480D60"/>
    <w:rsid w:val="004820F9"/>
    <w:rsid w:val="00482C06"/>
    <w:rsid w:val="00483E74"/>
    <w:rsid w:val="0048557E"/>
    <w:rsid w:val="00486F39"/>
    <w:rsid w:val="0049024D"/>
    <w:rsid w:val="00491AE9"/>
    <w:rsid w:val="00492B08"/>
    <w:rsid w:val="00493111"/>
    <w:rsid w:val="00494178"/>
    <w:rsid w:val="0049425A"/>
    <w:rsid w:val="00494726"/>
    <w:rsid w:val="004952E5"/>
    <w:rsid w:val="00495501"/>
    <w:rsid w:val="004971D0"/>
    <w:rsid w:val="004974E4"/>
    <w:rsid w:val="0049782F"/>
    <w:rsid w:val="00497D3E"/>
    <w:rsid w:val="004A062A"/>
    <w:rsid w:val="004A11C7"/>
    <w:rsid w:val="004A12E3"/>
    <w:rsid w:val="004A2A42"/>
    <w:rsid w:val="004A328C"/>
    <w:rsid w:val="004A4CBC"/>
    <w:rsid w:val="004A5120"/>
    <w:rsid w:val="004A5D0E"/>
    <w:rsid w:val="004A6135"/>
    <w:rsid w:val="004A693E"/>
    <w:rsid w:val="004A6D0F"/>
    <w:rsid w:val="004B2465"/>
    <w:rsid w:val="004B3FA9"/>
    <w:rsid w:val="004B59EC"/>
    <w:rsid w:val="004B62DC"/>
    <w:rsid w:val="004B786A"/>
    <w:rsid w:val="004B7B23"/>
    <w:rsid w:val="004C13CD"/>
    <w:rsid w:val="004C2197"/>
    <w:rsid w:val="004C311E"/>
    <w:rsid w:val="004C58EB"/>
    <w:rsid w:val="004C7057"/>
    <w:rsid w:val="004C7680"/>
    <w:rsid w:val="004D09E5"/>
    <w:rsid w:val="004D3448"/>
    <w:rsid w:val="004E1353"/>
    <w:rsid w:val="004E496A"/>
    <w:rsid w:val="004E56E1"/>
    <w:rsid w:val="004E576F"/>
    <w:rsid w:val="004E7B12"/>
    <w:rsid w:val="004F0891"/>
    <w:rsid w:val="004F40B7"/>
    <w:rsid w:val="004F57BF"/>
    <w:rsid w:val="004F5F5E"/>
    <w:rsid w:val="004F6701"/>
    <w:rsid w:val="004F6CC2"/>
    <w:rsid w:val="004F78DC"/>
    <w:rsid w:val="005019A2"/>
    <w:rsid w:val="005035FB"/>
    <w:rsid w:val="00503825"/>
    <w:rsid w:val="005059F5"/>
    <w:rsid w:val="00506F26"/>
    <w:rsid w:val="00507B90"/>
    <w:rsid w:val="005100A4"/>
    <w:rsid w:val="00512D6A"/>
    <w:rsid w:val="00513202"/>
    <w:rsid w:val="00513B01"/>
    <w:rsid w:val="0051499E"/>
    <w:rsid w:val="00514BEA"/>
    <w:rsid w:val="00516A61"/>
    <w:rsid w:val="00517752"/>
    <w:rsid w:val="005204BB"/>
    <w:rsid w:val="00522A7F"/>
    <w:rsid w:val="00524AE2"/>
    <w:rsid w:val="00525015"/>
    <w:rsid w:val="0052577F"/>
    <w:rsid w:val="00525A92"/>
    <w:rsid w:val="00525BFA"/>
    <w:rsid w:val="00530A61"/>
    <w:rsid w:val="0053159D"/>
    <w:rsid w:val="005319FC"/>
    <w:rsid w:val="00531F30"/>
    <w:rsid w:val="00531FBF"/>
    <w:rsid w:val="0053211F"/>
    <w:rsid w:val="005351B1"/>
    <w:rsid w:val="00536302"/>
    <w:rsid w:val="00536527"/>
    <w:rsid w:val="00540956"/>
    <w:rsid w:val="00540AD9"/>
    <w:rsid w:val="00543330"/>
    <w:rsid w:val="005450B4"/>
    <w:rsid w:val="00545817"/>
    <w:rsid w:val="00547813"/>
    <w:rsid w:val="0055317E"/>
    <w:rsid w:val="0055637C"/>
    <w:rsid w:val="0055673A"/>
    <w:rsid w:val="00556E12"/>
    <w:rsid w:val="00557818"/>
    <w:rsid w:val="0056156E"/>
    <w:rsid w:val="005629CD"/>
    <w:rsid w:val="005640F3"/>
    <w:rsid w:val="005659DD"/>
    <w:rsid w:val="00565D49"/>
    <w:rsid w:val="00565E4D"/>
    <w:rsid w:val="00566A8A"/>
    <w:rsid w:val="00567BA7"/>
    <w:rsid w:val="00570F5F"/>
    <w:rsid w:val="00571798"/>
    <w:rsid w:val="00572C66"/>
    <w:rsid w:val="00574ED6"/>
    <w:rsid w:val="00575207"/>
    <w:rsid w:val="00575C32"/>
    <w:rsid w:val="00580D0D"/>
    <w:rsid w:val="00581716"/>
    <w:rsid w:val="00581C1E"/>
    <w:rsid w:val="00582ACF"/>
    <w:rsid w:val="005834E2"/>
    <w:rsid w:val="00583C7F"/>
    <w:rsid w:val="00584165"/>
    <w:rsid w:val="00584C44"/>
    <w:rsid w:val="00584D9E"/>
    <w:rsid w:val="00584DEF"/>
    <w:rsid w:val="005857CB"/>
    <w:rsid w:val="00586A9F"/>
    <w:rsid w:val="00587C8E"/>
    <w:rsid w:val="0059013B"/>
    <w:rsid w:val="0059105C"/>
    <w:rsid w:val="005921E3"/>
    <w:rsid w:val="0059260C"/>
    <w:rsid w:val="005928F6"/>
    <w:rsid w:val="00592DE1"/>
    <w:rsid w:val="005950EC"/>
    <w:rsid w:val="00595292"/>
    <w:rsid w:val="00595F5F"/>
    <w:rsid w:val="0059718A"/>
    <w:rsid w:val="00597C90"/>
    <w:rsid w:val="005A001C"/>
    <w:rsid w:val="005A1026"/>
    <w:rsid w:val="005A1678"/>
    <w:rsid w:val="005A276E"/>
    <w:rsid w:val="005A3387"/>
    <w:rsid w:val="005A3464"/>
    <w:rsid w:val="005A518F"/>
    <w:rsid w:val="005A54E0"/>
    <w:rsid w:val="005A6493"/>
    <w:rsid w:val="005A70C0"/>
    <w:rsid w:val="005B03C9"/>
    <w:rsid w:val="005B0C19"/>
    <w:rsid w:val="005B0EC3"/>
    <w:rsid w:val="005B101F"/>
    <w:rsid w:val="005B132C"/>
    <w:rsid w:val="005B2CF1"/>
    <w:rsid w:val="005B66FF"/>
    <w:rsid w:val="005B7B80"/>
    <w:rsid w:val="005C0E0E"/>
    <w:rsid w:val="005C1EB6"/>
    <w:rsid w:val="005C1ED4"/>
    <w:rsid w:val="005C2588"/>
    <w:rsid w:val="005C2D77"/>
    <w:rsid w:val="005C45A3"/>
    <w:rsid w:val="005C5F87"/>
    <w:rsid w:val="005C657A"/>
    <w:rsid w:val="005C718C"/>
    <w:rsid w:val="005D0DB9"/>
    <w:rsid w:val="005D1BC4"/>
    <w:rsid w:val="005D2A4C"/>
    <w:rsid w:val="005D30CE"/>
    <w:rsid w:val="005D3469"/>
    <w:rsid w:val="005D3557"/>
    <w:rsid w:val="005D3CBD"/>
    <w:rsid w:val="005D53EC"/>
    <w:rsid w:val="005E0313"/>
    <w:rsid w:val="005E10E9"/>
    <w:rsid w:val="005E28DE"/>
    <w:rsid w:val="005E3FDA"/>
    <w:rsid w:val="005E5B1D"/>
    <w:rsid w:val="005E6288"/>
    <w:rsid w:val="005E6E37"/>
    <w:rsid w:val="005E7576"/>
    <w:rsid w:val="005E7DA7"/>
    <w:rsid w:val="005F1795"/>
    <w:rsid w:val="005F1961"/>
    <w:rsid w:val="005F2629"/>
    <w:rsid w:val="005F2A6B"/>
    <w:rsid w:val="005F3369"/>
    <w:rsid w:val="005F3DF0"/>
    <w:rsid w:val="005F4C18"/>
    <w:rsid w:val="005F521D"/>
    <w:rsid w:val="005F66A8"/>
    <w:rsid w:val="005F726D"/>
    <w:rsid w:val="006003C3"/>
    <w:rsid w:val="0060607F"/>
    <w:rsid w:val="00607D11"/>
    <w:rsid w:val="006117C4"/>
    <w:rsid w:val="0061200E"/>
    <w:rsid w:val="00612918"/>
    <w:rsid w:val="00613B77"/>
    <w:rsid w:val="00613E2F"/>
    <w:rsid w:val="00615987"/>
    <w:rsid w:val="00615B5E"/>
    <w:rsid w:val="00615C37"/>
    <w:rsid w:val="00616EA1"/>
    <w:rsid w:val="00621322"/>
    <w:rsid w:val="006228C8"/>
    <w:rsid w:val="00624DD1"/>
    <w:rsid w:val="00625429"/>
    <w:rsid w:val="00625C56"/>
    <w:rsid w:val="0062612D"/>
    <w:rsid w:val="0062665A"/>
    <w:rsid w:val="00626AB0"/>
    <w:rsid w:val="00626AE2"/>
    <w:rsid w:val="00630CBF"/>
    <w:rsid w:val="00631270"/>
    <w:rsid w:val="00631745"/>
    <w:rsid w:val="00631772"/>
    <w:rsid w:val="006325B7"/>
    <w:rsid w:val="00632793"/>
    <w:rsid w:val="0063445F"/>
    <w:rsid w:val="00634E85"/>
    <w:rsid w:val="00635302"/>
    <w:rsid w:val="00635380"/>
    <w:rsid w:val="0063572F"/>
    <w:rsid w:val="00636877"/>
    <w:rsid w:val="00636E9C"/>
    <w:rsid w:val="00637856"/>
    <w:rsid w:val="00637F4B"/>
    <w:rsid w:val="006403E3"/>
    <w:rsid w:val="00640E35"/>
    <w:rsid w:val="00640E69"/>
    <w:rsid w:val="006412E3"/>
    <w:rsid w:val="0064434A"/>
    <w:rsid w:val="0064474C"/>
    <w:rsid w:val="0064500C"/>
    <w:rsid w:val="0064554A"/>
    <w:rsid w:val="00646162"/>
    <w:rsid w:val="006470A5"/>
    <w:rsid w:val="006473E8"/>
    <w:rsid w:val="00647C61"/>
    <w:rsid w:val="00647FA7"/>
    <w:rsid w:val="0065164F"/>
    <w:rsid w:val="00652905"/>
    <w:rsid w:val="006533E1"/>
    <w:rsid w:val="00653878"/>
    <w:rsid w:val="006545F5"/>
    <w:rsid w:val="00655748"/>
    <w:rsid w:val="00655AE5"/>
    <w:rsid w:val="00656282"/>
    <w:rsid w:val="00656AC4"/>
    <w:rsid w:val="006579EE"/>
    <w:rsid w:val="00660EF3"/>
    <w:rsid w:val="00662CA8"/>
    <w:rsid w:val="006636B1"/>
    <w:rsid w:val="00664440"/>
    <w:rsid w:val="006649FA"/>
    <w:rsid w:val="00665FE9"/>
    <w:rsid w:val="00666CE1"/>
    <w:rsid w:val="00667E2F"/>
    <w:rsid w:val="00670553"/>
    <w:rsid w:val="00673FD4"/>
    <w:rsid w:val="00676E10"/>
    <w:rsid w:val="0068011F"/>
    <w:rsid w:val="00681143"/>
    <w:rsid w:val="00682387"/>
    <w:rsid w:val="00682EF5"/>
    <w:rsid w:val="0068457E"/>
    <w:rsid w:val="006875BC"/>
    <w:rsid w:val="00687F9E"/>
    <w:rsid w:val="00690213"/>
    <w:rsid w:val="006916B9"/>
    <w:rsid w:val="00692BAC"/>
    <w:rsid w:val="00692DE3"/>
    <w:rsid w:val="00694B4A"/>
    <w:rsid w:val="006A050E"/>
    <w:rsid w:val="006A1A78"/>
    <w:rsid w:val="006A3172"/>
    <w:rsid w:val="006A35B1"/>
    <w:rsid w:val="006A3C5E"/>
    <w:rsid w:val="006A53BC"/>
    <w:rsid w:val="006A5495"/>
    <w:rsid w:val="006A5EFC"/>
    <w:rsid w:val="006A7B50"/>
    <w:rsid w:val="006B05E2"/>
    <w:rsid w:val="006B1629"/>
    <w:rsid w:val="006B26B3"/>
    <w:rsid w:val="006B2F3D"/>
    <w:rsid w:val="006B474C"/>
    <w:rsid w:val="006B5AF9"/>
    <w:rsid w:val="006B5DC2"/>
    <w:rsid w:val="006C03AC"/>
    <w:rsid w:val="006C0C09"/>
    <w:rsid w:val="006C0F71"/>
    <w:rsid w:val="006C1221"/>
    <w:rsid w:val="006C3715"/>
    <w:rsid w:val="006C4C55"/>
    <w:rsid w:val="006C5F85"/>
    <w:rsid w:val="006C6349"/>
    <w:rsid w:val="006C652C"/>
    <w:rsid w:val="006C6CFC"/>
    <w:rsid w:val="006C6D5A"/>
    <w:rsid w:val="006D05A0"/>
    <w:rsid w:val="006D0785"/>
    <w:rsid w:val="006D0B49"/>
    <w:rsid w:val="006D1A7C"/>
    <w:rsid w:val="006D56AA"/>
    <w:rsid w:val="006D5A44"/>
    <w:rsid w:val="006D6C4E"/>
    <w:rsid w:val="006D75B5"/>
    <w:rsid w:val="006D7960"/>
    <w:rsid w:val="006E07A0"/>
    <w:rsid w:val="006E507F"/>
    <w:rsid w:val="006E52B9"/>
    <w:rsid w:val="006E52C6"/>
    <w:rsid w:val="006E62C3"/>
    <w:rsid w:val="006F011C"/>
    <w:rsid w:val="006F04F9"/>
    <w:rsid w:val="006F0C09"/>
    <w:rsid w:val="006F11E6"/>
    <w:rsid w:val="006F225A"/>
    <w:rsid w:val="006F230C"/>
    <w:rsid w:val="006F3EEF"/>
    <w:rsid w:val="006F6AB6"/>
    <w:rsid w:val="006F71B8"/>
    <w:rsid w:val="006F7EB1"/>
    <w:rsid w:val="0070064E"/>
    <w:rsid w:val="00702D37"/>
    <w:rsid w:val="00703773"/>
    <w:rsid w:val="0070418D"/>
    <w:rsid w:val="00705355"/>
    <w:rsid w:val="007058BB"/>
    <w:rsid w:val="00706D41"/>
    <w:rsid w:val="00707A0D"/>
    <w:rsid w:val="0071059F"/>
    <w:rsid w:val="00710609"/>
    <w:rsid w:val="007113DA"/>
    <w:rsid w:val="0071289C"/>
    <w:rsid w:val="00714679"/>
    <w:rsid w:val="00714BDE"/>
    <w:rsid w:val="0071674E"/>
    <w:rsid w:val="00717AE1"/>
    <w:rsid w:val="007220B5"/>
    <w:rsid w:val="00722DC1"/>
    <w:rsid w:val="00723AAD"/>
    <w:rsid w:val="007254FC"/>
    <w:rsid w:val="007260DD"/>
    <w:rsid w:val="007261A9"/>
    <w:rsid w:val="00731C92"/>
    <w:rsid w:val="007339DE"/>
    <w:rsid w:val="00733BDC"/>
    <w:rsid w:val="00735AC2"/>
    <w:rsid w:val="0073756D"/>
    <w:rsid w:val="007375F8"/>
    <w:rsid w:val="007378E8"/>
    <w:rsid w:val="007400C5"/>
    <w:rsid w:val="00740F83"/>
    <w:rsid w:val="007428F8"/>
    <w:rsid w:val="00742B35"/>
    <w:rsid w:val="00742F5A"/>
    <w:rsid w:val="00743703"/>
    <w:rsid w:val="00744948"/>
    <w:rsid w:val="00746442"/>
    <w:rsid w:val="007465AB"/>
    <w:rsid w:val="007475BE"/>
    <w:rsid w:val="007510E0"/>
    <w:rsid w:val="0075203F"/>
    <w:rsid w:val="0075330D"/>
    <w:rsid w:val="007556A3"/>
    <w:rsid w:val="0075702F"/>
    <w:rsid w:val="0075793F"/>
    <w:rsid w:val="00760366"/>
    <w:rsid w:val="007611BD"/>
    <w:rsid w:val="00761F34"/>
    <w:rsid w:val="00762792"/>
    <w:rsid w:val="007632E3"/>
    <w:rsid w:val="007633DF"/>
    <w:rsid w:val="00763AF6"/>
    <w:rsid w:val="00765DB3"/>
    <w:rsid w:val="007660C1"/>
    <w:rsid w:val="00766521"/>
    <w:rsid w:val="00767551"/>
    <w:rsid w:val="00767A26"/>
    <w:rsid w:val="00767E2E"/>
    <w:rsid w:val="00767EB3"/>
    <w:rsid w:val="00771EAA"/>
    <w:rsid w:val="00772C12"/>
    <w:rsid w:val="00774519"/>
    <w:rsid w:val="00774C61"/>
    <w:rsid w:val="0077509A"/>
    <w:rsid w:val="00777A88"/>
    <w:rsid w:val="0078057F"/>
    <w:rsid w:val="00781275"/>
    <w:rsid w:val="007814C2"/>
    <w:rsid w:val="00781E50"/>
    <w:rsid w:val="0078337A"/>
    <w:rsid w:val="0078342E"/>
    <w:rsid w:val="00786C61"/>
    <w:rsid w:val="0078760F"/>
    <w:rsid w:val="00787767"/>
    <w:rsid w:val="00787CA1"/>
    <w:rsid w:val="00790EE1"/>
    <w:rsid w:val="007910FE"/>
    <w:rsid w:val="00791673"/>
    <w:rsid w:val="00791B92"/>
    <w:rsid w:val="007925B9"/>
    <w:rsid w:val="007928D0"/>
    <w:rsid w:val="00792D33"/>
    <w:rsid w:val="00793342"/>
    <w:rsid w:val="00795BE4"/>
    <w:rsid w:val="0079603B"/>
    <w:rsid w:val="00796F1C"/>
    <w:rsid w:val="00797DE2"/>
    <w:rsid w:val="007A240E"/>
    <w:rsid w:val="007A2572"/>
    <w:rsid w:val="007A4661"/>
    <w:rsid w:val="007A467D"/>
    <w:rsid w:val="007A7AFF"/>
    <w:rsid w:val="007B0147"/>
    <w:rsid w:val="007B065D"/>
    <w:rsid w:val="007B08BA"/>
    <w:rsid w:val="007B0B34"/>
    <w:rsid w:val="007B1087"/>
    <w:rsid w:val="007B204E"/>
    <w:rsid w:val="007B28D2"/>
    <w:rsid w:val="007B5258"/>
    <w:rsid w:val="007B62AD"/>
    <w:rsid w:val="007C2659"/>
    <w:rsid w:val="007C2C3E"/>
    <w:rsid w:val="007C3241"/>
    <w:rsid w:val="007C606E"/>
    <w:rsid w:val="007C7A7A"/>
    <w:rsid w:val="007C7AB4"/>
    <w:rsid w:val="007D0AE5"/>
    <w:rsid w:val="007D0E1E"/>
    <w:rsid w:val="007D56B9"/>
    <w:rsid w:val="007D5780"/>
    <w:rsid w:val="007D690A"/>
    <w:rsid w:val="007D6CDE"/>
    <w:rsid w:val="007D71BB"/>
    <w:rsid w:val="007E1A89"/>
    <w:rsid w:val="007E1F2F"/>
    <w:rsid w:val="007E24F7"/>
    <w:rsid w:val="007E4580"/>
    <w:rsid w:val="007E5991"/>
    <w:rsid w:val="007E6E78"/>
    <w:rsid w:val="007E7200"/>
    <w:rsid w:val="007E78C8"/>
    <w:rsid w:val="007F04E9"/>
    <w:rsid w:val="007F2483"/>
    <w:rsid w:val="007F2941"/>
    <w:rsid w:val="007F31A5"/>
    <w:rsid w:val="007F3B6B"/>
    <w:rsid w:val="007F3F39"/>
    <w:rsid w:val="007F3F9C"/>
    <w:rsid w:val="007F4617"/>
    <w:rsid w:val="007F4EDC"/>
    <w:rsid w:val="007F5169"/>
    <w:rsid w:val="008012E5"/>
    <w:rsid w:val="0080157E"/>
    <w:rsid w:val="00802133"/>
    <w:rsid w:val="008030F6"/>
    <w:rsid w:val="008047E2"/>
    <w:rsid w:val="008056C7"/>
    <w:rsid w:val="008068BB"/>
    <w:rsid w:val="008101EF"/>
    <w:rsid w:val="008105D7"/>
    <w:rsid w:val="00812233"/>
    <w:rsid w:val="0081393C"/>
    <w:rsid w:val="008140B5"/>
    <w:rsid w:val="00814DA4"/>
    <w:rsid w:val="00815759"/>
    <w:rsid w:val="00815866"/>
    <w:rsid w:val="00816C0E"/>
    <w:rsid w:val="00821ABB"/>
    <w:rsid w:val="0082215B"/>
    <w:rsid w:val="008227E9"/>
    <w:rsid w:val="00822FC1"/>
    <w:rsid w:val="008241CB"/>
    <w:rsid w:val="00824328"/>
    <w:rsid w:val="00824A33"/>
    <w:rsid w:val="00825E8A"/>
    <w:rsid w:val="00826A43"/>
    <w:rsid w:val="0082706B"/>
    <w:rsid w:val="00827509"/>
    <w:rsid w:val="00827BBF"/>
    <w:rsid w:val="0083083F"/>
    <w:rsid w:val="00832C15"/>
    <w:rsid w:val="00833A5A"/>
    <w:rsid w:val="008354B6"/>
    <w:rsid w:val="00835753"/>
    <w:rsid w:val="00836C5B"/>
    <w:rsid w:val="008409DB"/>
    <w:rsid w:val="00840EAE"/>
    <w:rsid w:val="00841DC7"/>
    <w:rsid w:val="0084327F"/>
    <w:rsid w:val="00844437"/>
    <w:rsid w:val="00844A61"/>
    <w:rsid w:val="008454F4"/>
    <w:rsid w:val="00847F67"/>
    <w:rsid w:val="0085320B"/>
    <w:rsid w:val="00861961"/>
    <w:rsid w:val="00861AA8"/>
    <w:rsid w:val="008630FF"/>
    <w:rsid w:val="00864B7A"/>
    <w:rsid w:val="00870C9E"/>
    <w:rsid w:val="00871834"/>
    <w:rsid w:val="00872129"/>
    <w:rsid w:val="0087282A"/>
    <w:rsid w:val="00873888"/>
    <w:rsid w:val="00874F59"/>
    <w:rsid w:val="008751EC"/>
    <w:rsid w:val="00876400"/>
    <w:rsid w:val="00876749"/>
    <w:rsid w:val="00877B5D"/>
    <w:rsid w:val="00877D2B"/>
    <w:rsid w:val="0088016D"/>
    <w:rsid w:val="00880FC1"/>
    <w:rsid w:val="008837B3"/>
    <w:rsid w:val="00883E43"/>
    <w:rsid w:val="00884E85"/>
    <w:rsid w:val="00885D1F"/>
    <w:rsid w:val="0088700D"/>
    <w:rsid w:val="00891CA8"/>
    <w:rsid w:val="008927BB"/>
    <w:rsid w:val="00895CAA"/>
    <w:rsid w:val="008A1217"/>
    <w:rsid w:val="008A25EA"/>
    <w:rsid w:val="008A2A31"/>
    <w:rsid w:val="008A3512"/>
    <w:rsid w:val="008A3C76"/>
    <w:rsid w:val="008A3CF2"/>
    <w:rsid w:val="008A4AC4"/>
    <w:rsid w:val="008A7FC0"/>
    <w:rsid w:val="008B1C49"/>
    <w:rsid w:val="008B388F"/>
    <w:rsid w:val="008B4BD5"/>
    <w:rsid w:val="008B57F9"/>
    <w:rsid w:val="008B66D0"/>
    <w:rsid w:val="008B6D3B"/>
    <w:rsid w:val="008B746A"/>
    <w:rsid w:val="008B76AA"/>
    <w:rsid w:val="008C0E2F"/>
    <w:rsid w:val="008C2087"/>
    <w:rsid w:val="008C5D79"/>
    <w:rsid w:val="008C67C9"/>
    <w:rsid w:val="008C7B39"/>
    <w:rsid w:val="008C7F3D"/>
    <w:rsid w:val="008D0E39"/>
    <w:rsid w:val="008D1166"/>
    <w:rsid w:val="008D12C0"/>
    <w:rsid w:val="008D2CAC"/>
    <w:rsid w:val="008D444D"/>
    <w:rsid w:val="008D488A"/>
    <w:rsid w:val="008D4DBC"/>
    <w:rsid w:val="008D6D41"/>
    <w:rsid w:val="008E11B6"/>
    <w:rsid w:val="008E3956"/>
    <w:rsid w:val="008E3B21"/>
    <w:rsid w:val="008E3D89"/>
    <w:rsid w:val="008E46B7"/>
    <w:rsid w:val="008E4A7B"/>
    <w:rsid w:val="008E4E7C"/>
    <w:rsid w:val="008E6EE0"/>
    <w:rsid w:val="008F09FB"/>
    <w:rsid w:val="008F0F44"/>
    <w:rsid w:val="008F1603"/>
    <w:rsid w:val="008F1E9A"/>
    <w:rsid w:val="008F3117"/>
    <w:rsid w:val="008F4A42"/>
    <w:rsid w:val="008F4EF9"/>
    <w:rsid w:val="008F55B5"/>
    <w:rsid w:val="008F5CB6"/>
    <w:rsid w:val="008F5CE8"/>
    <w:rsid w:val="008F7534"/>
    <w:rsid w:val="0090050B"/>
    <w:rsid w:val="0090218B"/>
    <w:rsid w:val="00902604"/>
    <w:rsid w:val="0090418E"/>
    <w:rsid w:val="00906077"/>
    <w:rsid w:val="00906BD6"/>
    <w:rsid w:val="00907722"/>
    <w:rsid w:val="009077BE"/>
    <w:rsid w:val="009078A3"/>
    <w:rsid w:val="00907D27"/>
    <w:rsid w:val="00910292"/>
    <w:rsid w:val="009122F5"/>
    <w:rsid w:val="009126F0"/>
    <w:rsid w:val="009127D1"/>
    <w:rsid w:val="009131AD"/>
    <w:rsid w:val="009141D6"/>
    <w:rsid w:val="00915C90"/>
    <w:rsid w:val="009177FE"/>
    <w:rsid w:val="00920826"/>
    <w:rsid w:val="009210E7"/>
    <w:rsid w:val="00922366"/>
    <w:rsid w:val="00922FD9"/>
    <w:rsid w:val="00923E67"/>
    <w:rsid w:val="00924225"/>
    <w:rsid w:val="00925D71"/>
    <w:rsid w:val="00927913"/>
    <w:rsid w:val="00930FA5"/>
    <w:rsid w:val="009310AF"/>
    <w:rsid w:val="00931C8B"/>
    <w:rsid w:val="00932F56"/>
    <w:rsid w:val="00933957"/>
    <w:rsid w:val="00933F05"/>
    <w:rsid w:val="009375C6"/>
    <w:rsid w:val="00937E16"/>
    <w:rsid w:val="00940590"/>
    <w:rsid w:val="009442C7"/>
    <w:rsid w:val="009451B7"/>
    <w:rsid w:val="00945EE8"/>
    <w:rsid w:val="0094645C"/>
    <w:rsid w:val="0094728B"/>
    <w:rsid w:val="00950224"/>
    <w:rsid w:val="0095112A"/>
    <w:rsid w:val="00951375"/>
    <w:rsid w:val="00953488"/>
    <w:rsid w:val="0095444C"/>
    <w:rsid w:val="00955056"/>
    <w:rsid w:val="00955DAC"/>
    <w:rsid w:val="009567FF"/>
    <w:rsid w:val="009572E6"/>
    <w:rsid w:val="0096089E"/>
    <w:rsid w:val="00961460"/>
    <w:rsid w:val="00962C9E"/>
    <w:rsid w:val="009632DC"/>
    <w:rsid w:val="00964956"/>
    <w:rsid w:val="00964E8C"/>
    <w:rsid w:val="00965404"/>
    <w:rsid w:val="0096542F"/>
    <w:rsid w:val="00966853"/>
    <w:rsid w:val="00970388"/>
    <w:rsid w:val="00970697"/>
    <w:rsid w:val="00971A33"/>
    <w:rsid w:val="009721AC"/>
    <w:rsid w:val="009738BC"/>
    <w:rsid w:val="00974025"/>
    <w:rsid w:val="0097439A"/>
    <w:rsid w:val="00974DAA"/>
    <w:rsid w:val="0097563E"/>
    <w:rsid w:val="009778F0"/>
    <w:rsid w:val="00977D50"/>
    <w:rsid w:val="0098003E"/>
    <w:rsid w:val="009819FF"/>
    <w:rsid w:val="00983C3E"/>
    <w:rsid w:val="00984169"/>
    <w:rsid w:val="00985617"/>
    <w:rsid w:val="009865F8"/>
    <w:rsid w:val="0099033A"/>
    <w:rsid w:val="0099086C"/>
    <w:rsid w:val="00990F67"/>
    <w:rsid w:val="009915FC"/>
    <w:rsid w:val="009918F7"/>
    <w:rsid w:val="00991D64"/>
    <w:rsid w:val="00991E80"/>
    <w:rsid w:val="009921E8"/>
    <w:rsid w:val="0099278C"/>
    <w:rsid w:val="00992EB1"/>
    <w:rsid w:val="00993467"/>
    <w:rsid w:val="0099459D"/>
    <w:rsid w:val="00994CBB"/>
    <w:rsid w:val="009954F5"/>
    <w:rsid w:val="00997B7E"/>
    <w:rsid w:val="00997CA5"/>
    <w:rsid w:val="00997DE2"/>
    <w:rsid w:val="009A1280"/>
    <w:rsid w:val="009A1D0D"/>
    <w:rsid w:val="009A37D1"/>
    <w:rsid w:val="009A438C"/>
    <w:rsid w:val="009A4C11"/>
    <w:rsid w:val="009A5B6F"/>
    <w:rsid w:val="009A6C5E"/>
    <w:rsid w:val="009B0018"/>
    <w:rsid w:val="009B01DF"/>
    <w:rsid w:val="009B0365"/>
    <w:rsid w:val="009B0D2A"/>
    <w:rsid w:val="009B1B04"/>
    <w:rsid w:val="009B1B45"/>
    <w:rsid w:val="009B1DC1"/>
    <w:rsid w:val="009B29A6"/>
    <w:rsid w:val="009B3226"/>
    <w:rsid w:val="009B4E60"/>
    <w:rsid w:val="009B5864"/>
    <w:rsid w:val="009B5869"/>
    <w:rsid w:val="009B639F"/>
    <w:rsid w:val="009B69D5"/>
    <w:rsid w:val="009B7B7E"/>
    <w:rsid w:val="009B7FDE"/>
    <w:rsid w:val="009C0E96"/>
    <w:rsid w:val="009C19DE"/>
    <w:rsid w:val="009C1D27"/>
    <w:rsid w:val="009C382B"/>
    <w:rsid w:val="009C393E"/>
    <w:rsid w:val="009C5236"/>
    <w:rsid w:val="009D0775"/>
    <w:rsid w:val="009D08FC"/>
    <w:rsid w:val="009D181D"/>
    <w:rsid w:val="009D4911"/>
    <w:rsid w:val="009D50A5"/>
    <w:rsid w:val="009D586C"/>
    <w:rsid w:val="009D7045"/>
    <w:rsid w:val="009D7968"/>
    <w:rsid w:val="009E0504"/>
    <w:rsid w:val="009E31BA"/>
    <w:rsid w:val="009E4EAE"/>
    <w:rsid w:val="009F19DB"/>
    <w:rsid w:val="009F22F6"/>
    <w:rsid w:val="009F2A1A"/>
    <w:rsid w:val="009F369D"/>
    <w:rsid w:val="009F3832"/>
    <w:rsid w:val="009F3EC4"/>
    <w:rsid w:val="009F434B"/>
    <w:rsid w:val="009F4CE2"/>
    <w:rsid w:val="009F5200"/>
    <w:rsid w:val="009F534D"/>
    <w:rsid w:val="009F6AC5"/>
    <w:rsid w:val="00A04455"/>
    <w:rsid w:val="00A046A7"/>
    <w:rsid w:val="00A05F85"/>
    <w:rsid w:val="00A0603B"/>
    <w:rsid w:val="00A10AA5"/>
    <w:rsid w:val="00A10E39"/>
    <w:rsid w:val="00A113FC"/>
    <w:rsid w:val="00A14444"/>
    <w:rsid w:val="00A16785"/>
    <w:rsid w:val="00A20C41"/>
    <w:rsid w:val="00A21752"/>
    <w:rsid w:val="00A272C3"/>
    <w:rsid w:val="00A303FA"/>
    <w:rsid w:val="00A311DD"/>
    <w:rsid w:val="00A31748"/>
    <w:rsid w:val="00A33C75"/>
    <w:rsid w:val="00A340CB"/>
    <w:rsid w:val="00A34955"/>
    <w:rsid w:val="00A354C5"/>
    <w:rsid w:val="00A378E3"/>
    <w:rsid w:val="00A37913"/>
    <w:rsid w:val="00A40A0F"/>
    <w:rsid w:val="00A43F15"/>
    <w:rsid w:val="00A43F57"/>
    <w:rsid w:val="00A44B47"/>
    <w:rsid w:val="00A46818"/>
    <w:rsid w:val="00A46B45"/>
    <w:rsid w:val="00A46C62"/>
    <w:rsid w:val="00A479D5"/>
    <w:rsid w:val="00A47D67"/>
    <w:rsid w:val="00A505F3"/>
    <w:rsid w:val="00A5230A"/>
    <w:rsid w:val="00A530DF"/>
    <w:rsid w:val="00A55642"/>
    <w:rsid w:val="00A60263"/>
    <w:rsid w:val="00A6029E"/>
    <w:rsid w:val="00A603D7"/>
    <w:rsid w:val="00A60D81"/>
    <w:rsid w:val="00A61669"/>
    <w:rsid w:val="00A631C6"/>
    <w:rsid w:val="00A631CE"/>
    <w:rsid w:val="00A640FF"/>
    <w:rsid w:val="00A64DD8"/>
    <w:rsid w:val="00A6541B"/>
    <w:rsid w:val="00A66EE3"/>
    <w:rsid w:val="00A67079"/>
    <w:rsid w:val="00A71284"/>
    <w:rsid w:val="00A713F6"/>
    <w:rsid w:val="00A72FEE"/>
    <w:rsid w:val="00A74C41"/>
    <w:rsid w:val="00A74D10"/>
    <w:rsid w:val="00A74F17"/>
    <w:rsid w:val="00A75885"/>
    <w:rsid w:val="00A779C3"/>
    <w:rsid w:val="00A82994"/>
    <w:rsid w:val="00A82B76"/>
    <w:rsid w:val="00A83D07"/>
    <w:rsid w:val="00A847D0"/>
    <w:rsid w:val="00A84B3F"/>
    <w:rsid w:val="00A85153"/>
    <w:rsid w:val="00A85B10"/>
    <w:rsid w:val="00A85D8C"/>
    <w:rsid w:val="00A861C0"/>
    <w:rsid w:val="00A87509"/>
    <w:rsid w:val="00A87A62"/>
    <w:rsid w:val="00A87E8A"/>
    <w:rsid w:val="00A900C0"/>
    <w:rsid w:val="00A9015A"/>
    <w:rsid w:val="00A92791"/>
    <w:rsid w:val="00A962DF"/>
    <w:rsid w:val="00A97623"/>
    <w:rsid w:val="00A97680"/>
    <w:rsid w:val="00A977B3"/>
    <w:rsid w:val="00A97DA8"/>
    <w:rsid w:val="00AA092B"/>
    <w:rsid w:val="00AA1A8F"/>
    <w:rsid w:val="00AA25C2"/>
    <w:rsid w:val="00AA35E5"/>
    <w:rsid w:val="00AA4369"/>
    <w:rsid w:val="00AA5690"/>
    <w:rsid w:val="00AA6896"/>
    <w:rsid w:val="00AA6B35"/>
    <w:rsid w:val="00AA72EF"/>
    <w:rsid w:val="00AA766C"/>
    <w:rsid w:val="00AB109D"/>
    <w:rsid w:val="00AB112F"/>
    <w:rsid w:val="00AB1AB7"/>
    <w:rsid w:val="00AB2F9D"/>
    <w:rsid w:val="00AB31C8"/>
    <w:rsid w:val="00AB3329"/>
    <w:rsid w:val="00AB4531"/>
    <w:rsid w:val="00AB7878"/>
    <w:rsid w:val="00AB7C5A"/>
    <w:rsid w:val="00AB7E38"/>
    <w:rsid w:val="00AC0690"/>
    <w:rsid w:val="00AC0950"/>
    <w:rsid w:val="00AC158E"/>
    <w:rsid w:val="00AC18AC"/>
    <w:rsid w:val="00AC21B3"/>
    <w:rsid w:val="00AC2681"/>
    <w:rsid w:val="00AC3CD1"/>
    <w:rsid w:val="00AC5394"/>
    <w:rsid w:val="00AC7887"/>
    <w:rsid w:val="00AC7D0B"/>
    <w:rsid w:val="00AD04A5"/>
    <w:rsid w:val="00AD1226"/>
    <w:rsid w:val="00AD1860"/>
    <w:rsid w:val="00AD2F4E"/>
    <w:rsid w:val="00AD3A2F"/>
    <w:rsid w:val="00AD5CB6"/>
    <w:rsid w:val="00AD785D"/>
    <w:rsid w:val="00AE00DD"/>
    <w:rsid w:val="00AE0AB9"/>
    <w:rsid w:val="00AE0F45"/>
    <w:rsid w:val="00AE1245"/>
    <w:rsid w:val="00AE2B09"/>
    <w:rsid w:val="00AE4820"/>
    <w:rsid w:val="00AE53BD"/>
    <w:rsid w:val="00AE7ED2"/>
    <w:rsid w:val="00AF0FB4"/>
    <w:rsid w:val="00AF1692"/>
    <w:rsid w:val="00AF25D1"/>
    <w:rsid w:val="00AF4225"/>
    <w:rsid w:val="00AF4B1E"/>
    <w:rsid w:val="00AF56C2"/>
    <w:rsid w:val="00AF5ECE"/>
    <w:rsid w:val="00AF6060"/>
    <w:rsid w:val="00B00E85"/>
    <w:rsid w:val="00B02E40"/>
    <w:rsid w:val="00B07878"/>
    <w:rsid w:val="00B105B0"/>
    <w:rsid w:val="00B106DB"/>
    <w:rsid w:val="00B11149"/>
    <w:rsid w:val="00B119EC"/>
    <w:rsid w:val="00B120D5"/>
    <w:rsid w:val="00B136BA"/>
    <w:rsid w:val="00B148B9"/>
    <w:rsid w:val="00B1500A"/>
    <w:rsid w:val="00B15EC3"/>
    <w:rsid w:val="00B164F8"/>
    <w:rsid w:val="00B16EBD"/>
    <w:rsid w:val="00B20CD0"/>
    <w:rsid w:val="00B21374"/>
    <w:rsid w:val="00B22160"/>
    <w:rsid w:val="00B235CB"/>
    <w:rsid w:val="00B24118"/>
    <w:rsid w:val="00B261BA"/>
    <w:rsid w:val="00B27D56"/>
    <w:rsid w:val="00B30290"/>
    <w:rsid w:val="00B3057A"/>
    <w:rsid w:val="00B30C26"/>
    <w:rsid w:val="00B31478"/>
    <w:rsid w:val="00B31636"/>
    <w:rsid w:val="00B3296D"/>
    <w:rsid w:val="00B32CEC"/>
    <w:rsid w:val="00B331AF"/>
    <w:rsid w:val="00B33F08"/>
    <w:rsid w:val="00B34B8C"/>
    <w:rsid w:val="00B3516D"/>
    <w:rsid w:val="00B36571"/>
    <w:rsid w:val="00B40D74"/>
    <w:rsid w:val="00B4321E"/>
    <w:rsid w:val="00B4378D"/>
    <w:rsid w:val="00B4450C"/>
    <w:rsid w:val="00B456DF"/>
    <w:rsid w:val="00B4717C"/>
    <w:rsid w:val="00B4740A"/>
    <w:rsid w:val="00B4754B"/>
    <w:rsid w:val="00B50AE6"/>
    <w:rsid w:val="00B51104"/>
    <w:rsid w:val="00B53347"/>
    <w:rsid w:val="00B537C0"/>
    <w:rsid w:val="00B5570C"/>
    <w:rsid w:val="00B560AF"/>
    <w:rsid w:val="00B56BEC"/>
    <w:rsid w:val="00B60C89"/>
    <w:rsid w:val="00B62AFA"/>
    <w:rsid w:val="00B6389E"/>
    <w:rsid w:val="00B642DF"/>
    <w:rsid w:val="00B66447"/>
    <w:rsid w:val="00B67029"/>
    <w:rsid w:val="00B70378"/>
    <w:rsid w:val="00B71A2B"/>
    <w:rsid w:val="00B73C21"/>
    <w:rsid w:val="00B73E17"/>
    <w:rsid w:val="00B73FDD"/>
    <w:rsid w:val="00B75261"/>
    <w:rsid w:val="00B7548B"/>
    <w:rsid w:val="00B755DB"/>
    <w:rsid w:val="00B75C7C"/>
    <w:rsid w:val="00B7609F"/>
    <w:rsid w:val="00B768A5"/>
    <w:rsid w:val="00B769E5"/>
    <w:rsid w:val="00B76B50"/>
    <w:rsid w:val="00B76D29"/>
    <w:rsid w:val="00B777F3"/>
    <w:rsid w:val="00B8073D"/>
    <w:rsid w:val="00B80D3F"/>
    <w:rsid w:val="00B80DD8"/>
    <w:rsid w:val="00B81ED8"/>
    <w:rsid w:val="00B8273D"/>
    <w:rsid w:val="00B84E76"/>
    <w:rsid w:val="00B85472"/>
    <w:rsid w:val="00B85D09"/>
    <w:rsid w:val="00B8685C"/>
    <w:rsid w:val="00B870A6"/>
    <w:rsid w:val="00B9257B"/>
    <w:rsid w:val="00B92858"/>
    <w:rsid w:val="00B92957"/>
    <w:rsid w:val="00B9352B"/>
    <w:rsid w:val="00B9426B"/>
    <w:rsid w:val="00B94A28"/>
    <w:rsid w:val="00B9550B"/>
    <w:rsid w:val="00B96213"/>
    <w:rsid w:val="00B96E9B"/>
    <w:rsid w:val="00B97479"/>
    <w:rsid w:val="00BA00D4"/>
    <w:rsid w:val="00BA0C19"/>
    <w:rsid w:val="00BA2C9A"/>
    <w:rsid w:val="00BA312C"/>
    <w:rsid w:val="00BA375D"/>
    <w:rsid w:val="00BA3F92"/>
    <w:rsid w:val="00BA5184"/>
    <w:rsid w:val="00BA5FF9"/>
    <w:rsid w:val="00BA75AD"/>
    <w:rsid w:val="00BA766F"/>
    <w:rsid w:val="00BA7906"/>
    <w:rsid w:val="00BB01C6"/>
    <w:rsid w:val="00BB0F2A"/>
    <w:rsid w:val="00BB2981"/>
    <w:rsid w:val="00BB385D"/>
    <w:rsid w:val="00BB38E6"/>
    <w:rsid w:val="00BB494E"/>
    <w:rsid w:val="00BB4E92"/>
    <w:rsid w:val="00BB521E"/>
    <w:rsid w:val="00BB68A2"/>
    <w:rsid w:val="00BB6928"/>
    <w:rsid w:val="00BB7436"/>
    <w:rsid w:val="00BC24C6"/>
    <w:rsid w:val="00BC3489"/>
    <w:rsid w:val="00BC42D2"/>
    <w:rsid w:val="00BC4973"/>
    <w:rsid w:val="00BC5755"/>
    <w:rsid w:val="00BC5E69"/>
    <w:rsid w:val="00BC7398"/>
    <w:rsid w:val="00BD09A3"/>
    <w:rsid w:val="00BD09D8"/>
    <w:rsid w:val="00BD1933"/>
    <w:rsid w:val="00BD1F47"/>
    <w:rsid w:val="00BD385F"/>
    <w:rsid w:val="00BD6C08"/>
    <w:rsid w:val="00BD6E17"/>
    <w:rsid w:val="00BE1FAD"/>
    <w:rsid w:val="00BE469D"/>
    <w:rsid w:val="00BE4736"/>
    <w:rsid w:val="00BE68B1"/>
    <w:rsid w:val="00BE6C47"/>
    <w:rsid w:val="00BF218D"/>
    <w:rsid w:val="00BF356B"/>
    <w:rsid w:val="00BF3EDB"/>
    <w:rsid w:val="00BF7903"/>
    <w:rsid w:val="00C02521"/>
    <w:rsid w:val="00C02593"/>
    <w:rsid w:val="00C040A3"/>
    <w:rsid w:val="00C05C5D"/>
    <w:rsid w:val="00C05EC3"/>
    <w:rsid w:val="00C061BE"/>
    <w:rsid w:val="00C061DD"/>
    <w:rsid w:val="00C063C9"/>
    <w:rsid w:val="00C10052"/>
    <w:rsid w:val="00C10389"/>
    <w:rsid w:val="00C10A94"/>
    <w:rsid w:val="00C1123D"/>
    <w:rsid w:val="00C13CA8"/>
    <w:rsid w:val="00C16550"/>
    <w:rsid w:val="00C16E5D"/>
    <w:rsid w:val="00C17261"/>
    <w:rsid w:val="00C17685"/>
    <w:rsid w:val="00C21956"/>
    <w:rsid w:val="00C21DBF"/>
    <w:rsid w:val="00C22F52"/>
    <w:rsid w:val="00C23163"/>
    <w:rsid w:val="00C23868"/>
    <w:rsid w:val="00C244CA"/>
    <w:rsid w:val="00C263AD"/>
    <w:rsid w:val="00C26A41"/>
    <w:rsid w:val="00C26F8D"/>
    <w:rsid w:val="00C301E2"/>
    <w:rsid w:val="00C30DD4"/>
    <w:rsid w:val="00C30DF4"/>
    <w:rsid w:val="00C31D32"/>
    <w:rsid w:val="00C32351"/>
    <w:rsid w:val="00C323E2"/>
    <w:rsid w:val="00C33981"/>
    <w:rsid w:val="00C33FDE"/>
    <w:rsid w:val="00C34461"/>
    <w:rsid w:val="00C34835"/>
    <w:rsid w:val="00C35732"/>
    <w:rsid w:val="00C364A3"/>
    <w:rsid w:val="00C366C6"/>
    <w:rsid w:val="00C36988"/>
    <w:rsid w:val="00C400E6"/>
    <w:rsid w:val="00C4083C"/>
    <w:rsid w:val="00C4093C"/>
    <w:rsid w:val="00C4120F"/>
    <w:rsid w:val="00C41665"/>
    <w:rsid w:val="00C42308"/>
    <w:rsid w:val="00C4326F"/>
    <w:rsid w:val="00C434CE"/>
    <w:rsid w:val="00C451B1"/>
    <w:rsid w:val="00C45DB4"/>
    <w:rsid w:val="00C46FC3"/>
    <w:rsid w:val="00C47170"/>
    <w:rsid w:val="00C47190"/>
    <w:rsid w:val="00C50CBF"/>
    <w:rsid w:val="00C51A00"/>
    <w:rsid w:val="00C5229A"/>
    <w:rsid w:val="00C52C29"/>
    <w:rsid w:val="00C531F9"/>
    <w:rsid w:val="00C535C0"/>
    <w:rsid w:val="00C544AA"/>
    <w:rsid w:val="00C55369"/>
    <w:rsid w:val="00C56D9B"/>
    <w:rsid w:val="00C57F74"/>
    <w:rsid w:val="00C6119B"/>
    <w:rsid w:val="00C62AC7"/>
    <w:rsid w:val="00C62F3E"/>
    <w:rsid w:val="00C647B4"/>
    <w:rsid w:val="00C651DA"/>
    <w:rsid w:val="00C6545B"/>
    <w:rsid w:val="00C657E3"/>
    <w:rsid w:val="00C6618B"/>
    <w:rsid w:val="00C66616"/>
    <w:rsid w:val="00C679D6"/>
    <w:rsid w:val="00C70323"/>
    <w:rsid w:val="00C70A3A"/>
    <w:rsid w:val="00C7100B"/>
    <w:rsid w:val="00C7160D"/>
    <w:rsid w:val="00C723D1"/>
    <w:rsid w:val="00C72AE7"/>
    <w:rsid w:val="00C764DE"/>
    <w:rsid w:val="00C77281"/>
    <w:rsid w:val="00C77CF8"/>
    <w:rsid w:val="00C809E6"/>
    <w:rsid w:val="00C80B51"/>
    <w:rsid w:val="00C82CEF"/>
    <w:rsid w:val="00C83C91"/>
    <w:rsid w:val="00C84178"/>
    <w:rsid w:val="00C84EC3"/>
    <w:rsid w:val="00C84F5F"/>
    <w:rsid w:val="00C85635"/>
    <w:rsid w:val="00C904FE"/>
    <w:rsid w:val="00C91C50"/>
    <w:rsid w:val="00C92F00"/>
    <w:rsid w:val="00C93FC6"/>
    <w:rsid w:val="00C96BC4"/>
    <w:rsid w:val="00C970A1"/>
    <w:rsid w:val="00CA3B97"/>
    <w:rsid w:val="00CA682C"/>
    <w:rsid w:val="00CA706F"/>
    <w:rsid w:val="00CB0430"/>
    <w:rsid w:val="00CB0597"/>
    <w:rsid w:val="00CB1F95"/>
    <w:rsid w:val="00CB1FCE"/>
    <w:rsid w:val="00CB2AF8"/>
    <w:rsid w:val="00CB2B36"/>
    <w:rsid w:val="00CB3242"/>
    <w:rsid w:val="00CB34D5"/>
    <w:rsid w:val="00CB39C8"/>
    <w:rsid w:val="00CB3B1C"/>
    <w:rsid w:val="00CB40A2"/>
    <w:rsid w:val="00CB5979"/>
    <w:rsid w:val="00CB6488"/>
    <w:rsid w:val="00CB6F8A"/>
    <w:rsid w:val="00CB79EC"/>
    <w:rsid w:val="00CC0376"/>
    <w:rsid w:val="00CC477C"/>
    <w:rsid w:val="00CC5333"/>
    <w:rsid w:val="00CC606F"/>
    <w:rsid w:val="00CC7EB7"/>
    <w:rsid w:val="00CD0FBD"/>
    <w:rsid w:val="00CD6932"/>
    <w:rsid w:val="00CD6AF0"/>
    <w:rsid w:val="00CD7738"/>
    <w:rsid w:val="00CE05F1"/>
    <w:rsid w:val="00CE17D1"/>
    <w:rsid w:val="00CE1FB8"/>
    <w:rsid w:val="00CE20BE"/>
    <w:rsid w:val="00CE2A3B"/>
    <w:rsid w:val="00CE3B27"/>
    <w:rsid w:val="00CE4008"/>
    <w:rsid w:val="00CE418F"/>
    <w:rsid w:val="00CE6CD0"/>
    <w:rsid w:val="00CE758A"/>
    <w:rsid w:val="00CE782D"/>
    <w:rsid w:val="00CF0417"/>
    <w:rsid w:val="00CF270E"/>
    <w:rsid w:val="00CF4D11"/>
    <w:rsid w:val="00CF69D4"/>
    <w:rsid w:val="00CF6C4F"/>
    <w:rsid w:val="00CF759C"/>
    <w:rsid w:val="00CF75A6"/>
    <w:rsid w:val="00D006A9"/>
    <w:rsid w:val="00D011D7"/>
    <w:rsid w:val="00D013D8"/>
    <w:rsid w:val="00D015A9"/>
    <w:rsid w:val="00D01D2D"/>
    <w:rsid w:val="00D01FC3"/>
    <w:rsid w:val="00D02410"/>
    <w:rsid w:val="00D02742"/>
    <w:rsid w:val="00D04791"/>
    <w:rsid w:val="00D05E71"/>
    <w:rsid w:val="00D06098"/>
    <w:rsid w:val="00D11B7A"/>
    <w:rsid w:val="00D12123"/>
    <w:rsid w:val="00D1326A"/>
    <w:rsid w:val="00D139D6"/>
    <w:rsid w:val="00D1480B"/>
    <w:rsid w:val="00D14F62"/>
    <w:rsid w:val="00D15D65"/>
    <w:rsid w:val="00D15DA1"/>
    <w:rsid w:val="00D15E77"/>
    <w:rsid w:val="00D22B48"/>
    <w:rsid w:val="00D244A8"/>
    <w:rsid w:val="00D251A1"/>
    <w:rsid w:val="00D2577C"/>
    <w:rsid w:val="00D25D71"/>
    <w:rsid w:val="00D26704"/>
    <w:rsid w:val="00D267EC"/>
    <w:rsid w:val="00D26DF2"/>
    <w:rsid w:val="00D27019"/>
    <w:rsid w:val="00D270EA"/>
    <w:rsid w:val="00D27A4D"/>
    <w:rsid w:val="00D27C94"/>
    <w:rsid w:val="00D32AB4"/>
    <w:rsid w:val="00D332F2"/>
    <w:rsid w:val="00D334AD"/>
    <w:rsid w:val="00D34772"/>
    <w:rsid w:val="00D3524D"/>
    <w:rsid w:val="00D36C47"/>
    <w:rsid w:val="00D36F6C"/>
    <w:rsid w:val="00D410D8"/>
    <w:rsid w:val="00D41FEF"/>
    <w:rsid w:val="00D45482"/>
    <w:rsid w:val="00D476BC"/>
    <w:rsid w:val="00D504D0"/>
    <w:rsid w:val="00D50C48"/>
    <w:rsid w:val="00D50CE7"/>
    <w:rsid w:val="00D516EF"/>
    <w:rsid w:val="00D534F8"/>
    <w:rsid w:val="00D5469B"/>
    <w:rsid w:val="00D54F59"/>
    <w:rsid w:val="00D55612"/>
    <w:rsid w:val="00D56DC2"/>
    <w:rsid w:val="00D5761C"/>
    <w:rsid w:val="00D60192"/>
    <w:rsid w:val="00D61C81"/>
    <w:rsid w:val="00D62A5B"/>
    <w:rsid w:val="00D62C0D"/>
    <w:rsid w:val="00D62D2F"/>
    <w:rsid w:val="00D642CA"/>
    <w:rsid w:val="00D659E9"/>
    <w:rsid w:val="00D65BCC"/>
    <w:rsid w:val="00D65C47"/>
    <w:rsid w:val="00D6600F"/>
    <w:rsid w:val="00D708A8"/>
    <w:rsid w:val="00D71F04"/>
    <w:rsid w:val="00D75A6A"/>
    <w:rsid w:val="00D75E7A"/>
    <w:rsid w:val="00D7641F"/>
    <w:rsid w:val="00D77E65"/>
    <w:rsid w:val="00D80FC8"/>
    <w:rsid w:val="00D813D2"/>
    <w:rsid w:val="00D81F65"/>
    <w:rsid w:val="00D8233F"/>
    <w:rsid w:val="00D8260F"/>
    <w:rsid w:val="00D82994"/>
    <w:rsid w:val="00D82FEA"/>
    <w:rsid w:val="00D85A4D"/>
    <w:rsid w:val="00D8640C"/>
    <w:rsid w:val="00D87A40"/>
    <w:rsid w:val="00D87E81"/>
    <w:rsid w:val="00D90546"/>
    <w:rsid w:val="00D913F0"/>
    <w:rsid w:val="00D919AC"/>
    <w:rsid w:val="00D936D8"/>
    <w:rsid w:val="00D941B8"/>
    <w:rsid w:val="00D94ADA"/>
    <w:rsid w:val="00D95012"/>
    <w:rsid w:val="00D953B8"/>
    <w:rsid w:val="00D9625F"/>
    <w:rsid w:val="00D96DB2"/>
    <w:rsid w:val="00DA095D"/>
    <w:rsid w:val="00DA203D"/>
    <w:rsid w:val="00DA26F2"/>
    <w:rsid w:val="00DA2F48"/>
    <w:rsid w:val="00DA44F9"/>
    <w:rsid w:val="00DB003B"/>
    <w:rsid w:val="00DB0182"/>
    <w:rsid w:val="00DB13FB"/>
    <w:rsid w:val="00DB15F5"/>
    <w:rsid w:val="00DB19F2"/>
    <w:rsid w:val="00DB3CBD"/>
    <w:rsid w:val="00DB4244"/>
    <w:rsid w:val="00DB4A44"/>
    <w:rsid w:val="00DB667D"/>
    <w:rsid w:val="00DB6A13"/>
    <w:rsid w:val="00DB6B95"/>
    <w:rsid w:val="00DB6C2C"/>
    <w:rsid w:val="00DB6E0F"/>
    <w:rsid w:val="00DC07F1"/>
    <w:rsid w:val="00DC13C9"/>
    <w:rsid w:val="00DC1A03"/>
    <w:rsid w:val="00DC1FF9"/>
    <w:rsid w:val="00DC2FA9"/>
    <w:rsid w:val="00DC341A"/>
    <w:rsid w:val="00DC3BD7"/>
    <w:rsid w:val="00DC3F5C"/>
    <w:rsid w:val="00DC5796"/>
    <w:rsid w:val="00DC647B"/>
    <w:rsid w:val="00DC713E"/>
    <w:rsid w:val="00DC7342"/>
    <w:rsid w:val="00DD3233"/>
    <w:rsid w:val="00DD32AD"/>
    <w:rsid w:val="00DD3AC5"/>
    <w:rsid w:val="00DD4A6A"/>
    <w:rsid w:val="00DE2648"/>
    <w:rsid w:val="00DE3309"/>
    <w:rsid w:val="00DE3C18"/>
    <w:rsid w:val="00DE4DA9"/>
    <w:rsid w:val="00DE5F5F"/>
    <w:rsid w:val="00DE62AC"/>
    <w:rsid w:val="00DE73E0"/>
    <w:rsid w:val="00DF08B6"/>
    <w:rsid w:val="00DF0DC1"/>
    <w:rsid w:val="00DF0E22"/>
    <w:rsid w:val="00DF2ACA"/>
    <w:rsid w:val="00DF2E09"/>
    <w:rsid w:val="00DF2E98"/>
    <w:rsid w:val="00DF39C1"/>
    <w:rsid w:val="00DF600F"/>
    <w:rsid w:val="00DF694D"/>
    <w:rsid w:val="00DF73AF"/>
    <w:rsid w:val="00E03780"/>
    <w:rsid w:val="00E04958"/>
    <w:rsid w:val="00E04D0A"/>
    <w:rsid w:val="00E05167"/>
    <w:rsid w:val="00E056E0"/>
    <w:rsid w:val="00E06140"/>
    <w:rsid w:val="00E1061E"/>
    <w:rsid w:val="00E11FA5"/>
    <w:rsid w:val="00E121A8"/>
    <w:rsid w:val="00E13FE5"/>
    <w:rsid w:val="00E14565"/>
    <w:rsid w:val="00E14B8B"/>
    <w:rsid w:val="00E161BC"/>
    <w:rsid w:val="00E2340D"/>
    <w:rsid w:val="00E234A7"/>
    <w:rsid w:val="00E23523"/>
    <w:rsid w:val="00E25A70"/>
    <w:rsid w:val="00E2640D"/>
    <w:rsid w:val="00E30AD2"/>
    <w:rsid w:val="00E32169"/>
    <w:rsid w:val="00E32D20"/>
    <w:rsid w:val="00E337A7"/>
    <w:rsid w:val="00E33EBF"/>
    <w:rsid w:val="00E35B82"/>
    <w:rsid w:val="00E36335"/>
    <w:rsid w:val="00E36458"/>
    <w:rsid w:val="00E36DBC"/>
    <w:rsid w:val="00E377EA"/>
    <w:rsid w:val="00E40950"/>
    <w:rsid w:val="00E40B7D"/>
    <w:rsid w:val="00E41484"/>
    <w:rsid w:val="00E42F76"/>
    <w:rsid w:val="00E43EA9"/>
    <w:rsid w:val="00E46934"/>
    <w:rsid w:val="00E46F65"/>
    <w:rsid w:val="00E5028F"/>
    <w:rsid w:val="00E5251B"/>
    <w:rsid w:val="00E5260F"/>
    <w:rsid w:val="00E5261F"/>
    <w:rsid w:val="00E5316A"/>
    <w:rsid w:val="00E5337C"/>
    <w:rsid w:val="00E53E5D"/>
    <w:rsid w:val="00E5493C"/>
    <w:rsid w:val="00E55A92"/>
    <w:rsid w:val="00E55B86"/>
    <w:rsid w:val="00E56488"/>
    <w:rsid w:val="00E56E4D"/>
    <w:rsid w:val="00E57570"/>
    <w:rsid w:val="00E575F5"/>
    <w:rsid w:val="00E63159"/>
    <w:rsid w:val="00E633BF"/>
    <w:rsid w:val="00E65F64"/>
    <w:rsid w:val="00E661B9"/>
    <w:rsid w:val="00E66C7D"/>
    <w:rsid w:val="00E6724B"/>
    <w:rsid w:val="00E705BE"/>
    <w:rsid w:val="00E70EBE"/>
    <w:rsid w:val="00E73A2D"/>
    <w:rsid w:val="00E741CF"/>
    <w:rsid w:val="00E74349"/>
    <w:rsid w:val="00E7567C"/>
    <w:rsid w:val="00E762B3"/>
    <w:rsid w:val="00E76F7B"/>
    <w:rsid w:val="00E77E49"/>
    <w:rsid w:val="00E85181"/>
    <w:rsid w:val="00E86B74"/>
    <w:rsid w:val="00E90038"/>
    <w:rsid w:val="00E90729"/>
    <w:rsid w:val="00E92EE9"/>
    <w:rsid w:val="00E9449A"/>
    <w:rsid w:val="00E95E45"/>
    <w:rsid w:val="00E9662F"/>
    <w:rsid w:val="00E9681F"/>
    <w:rsid w:val="00EA12CB"/>
    <w:rsid w:val="00EA384B"/>
    <w:rsid w:val="00EA3DA9"/>
    <w:rsid w:val="00EA3F34"/>
    <w:rsid w:val="00EA469D"/>
    <w:rsid w:val="00EA485C"/>
    <w:rsid w:val="00EA71FD"/>
    <w:rsid w:val="00EB46B3"/>
    <w:rsid w:val="00EB4CF0"/>
    <w:rsid w:val="00EB4D8F"/>
    <w:rsid w:val="00EB55F3"/>
    <w:rsid w:val="00EB5DD0"/>
    <w:rsid w:val="00EB6568"/>
    <w:rsid w:val="00EC1855"/>
    <w:rsid w:val="00EC2BE6"/>
    <w:rsid w:val="00EC2E62"/>
    <w:rsid w:val="00EC2F5E"/>
    <w:rsid w:val="00EC3FA4"/>
    <w:rsid w:val="00EC4555"/>
    <w:rsid w:val="00EC5FB8"/>
    <w:rsid w:val="00EC62BF"/>
    <w:rsid w:val="00EC682F"/>
    <w:rsid w:val="00EC7B2D"/>
    <w:rsid w:val="00ED1F4B"/>
    <w:rsid w:val="00ED255A"/>
    <w:rsid w:val="00ED49A7"/>
    <w:rsid w:val="00ED5CEB"/>
    <w:rsid w:val="00ED7CEE"/>
    <w:rsid w:val="00EE0323"/>
    <w:rsid w:val="00EE298F"/>
    <w:rsid w:val="00EE4CA0"/>
    <w:rsid w:val="00EE5EF0"/>
    <w:rsid w:val="00EE7D43"/>
    <w:rsid w:val="00EF03D1"/>
    <w:rsid w:val="00EF0691"/>
    <w:rsid w:val="00EF09F4"/>
    <w:rsid w:val="00EF2621"/>
    <w:rsid w:val="00EF5637"/>
    <w:rsid w:val="00F002E8"/>
    <w:rsid w:val="00F01585"/>
    <w:rsid w:val="00F017E6"/>
    <w:rsid w:val="00F02FFF"/>
    <w:rsid w:val="00F03C74"/>
    <w:rsid w:val="00F0615E"/>
    <w:rsid w:val="00F1179D"/>
    <w:rsid w:val="00F11B46"/>
    <w:rsid w:val="00F1283E"/>
    <w:rsid w:val="00F14022"/>
    <w:rsid w:val="00F14356"/>
    <w:rsid w:val="00F14DEF"/>
    <w:rsid w:val="00F15262"/>
    <w:rsid w:val="00F1572B"/>
    <w:rsid w:val="00F169E1"/>
    <w:rsid w:val="00F210FE"/>
    <w:rsid w:val="00F22304"/>
    <w:rsid w:val="00F24038"/>
    <w:rsid w:val="00F24150"/>
    <w:rsid w:val="00F25A31"/>
    <w:rsid w:val="00F25E7C"/>
    <w:rsid w:val="00F272E7"/>
    <w:rsid w:val="00F27D3D"/>
    <w:rsid w:val="00F306B2"/>
    <w:rsid w:val="00F32808"/>
    <w:rsid w:val="00F34494"/>
    <w:rsid w:val="00F3541C"/>
    <w:rsid w:val="00F4144C"/>
    <w:rsid w:val="00F42616"/>
    <w:rsid w:val="00F43400"/>
    <w:rsid w:val="00F45907"/>
    <w:rsid w:val="00F45A28"/>
    <w:rsid w:val="00F45C37"/>
    <w:rsid w:val="00F45EF5"/>
    <w:rsid w:val="00F46845"/>
    <w:rsid w:val="00F50868"/>
    <w:rsid w:val="00F50B28"/>
    <w:rsid w:val="00F519F4"/>
    <w:rsid w:val="00F51E2C"/>
    <w:rsid w:val="00F52C2C"/>
    <w:rsid w:val="00F536FE"/>
    <w:rsid w:val="00F53F84"/>
    <w:rsid w:val="00F543D5"/>
    <w:rsid w:val="00F55A14"/>
    <w:rsid w:val="00F57B44"/>
    <w:rsid w:val="00F57DA7"/>
    <w:rsid w:val="00F603B3"/>
    <w:rsid w:val="00F604D1"/>
    <w:rsid w:val="00F64B16"/>
    <w:rsid w:val="00F70829"/>
    <w:rsid w:val="00F70904"/>
    <w:rsid w:val="00F70A9E"/>
    <w:rsid w:val="00F713CC"/>
    <w:rsid w:val="00F721EC"/>
    <w:rsid w:val="00F73173"/>
    <w:rsid w:val="00F73603"/>
    <w:rsid w:val="00F73CF7"/>
    <w:rsid w:val="00F7475A"/>
    <w:rsid w:val="00F74A89"/>
    <w:rsid w:val="00F764FB"/>
    <w:rsid w:val="00F766AD"/>
    <w:rsid w:val="00F76971"/>
    <w:rsid w:val="00F80A6F"/>
    <w:rsid w:val="00F83427"/>
    <w:rsid w:val="00F83725"/>
    <w:rsid w:val="00F83B27"/>
    <w:rsid w:val="00F8576E"/>
    <w:rsid w:val="00F87016"/>
    <w:rsid w:val="00F8761C"/>
    <w:rsid w:val="00F87DE3"/>
    <w:rsid w:val="00F90D4D"/>
    <w:rsid w:val="00F91E93"/>
    <w:rsid w:val="00F92797"/>
    <w:rsid w:val="00F942FE"/>
    <w:rsid w:val="00F9442E"/>
    <w:rsid w:val="00F9443D"/>
    <w:rsid w:val="00F947AC"/>
    <w:rsid w:val="00F95237"/>
    <w:rsid w:val="00F95B53"/>
    <w:rsid w:val="00F96A1D"/>
    <w:rsid w:val="00F9720A"/>
    <w:rsid w:val="00F97B8A"/>
    <w:rsid w:val="00FA03F9"/>
    <w:rsid w:val="00FA0580"/>
    <w:rsid w:val="00FA0E94"/>
    <w:rsid w:val="00FA1E39"/>
    <w:rsid w:val="00FA28AA"/>
    <w:rsid w:val="00FA4274"/>
    <w:rsid w:val="00FA65CB"/>
    <w:rsid w:val="00FA6717"/>
    <w:rsid w:val="00FA6FD4"/>
    <w:rsid w:val="00FB041E"/>
    <w:rsid w:val="00FB1377"/>
    <w:rsid w:val="00FB181E"/>
    <w:rsid w:val="00FB5119"/>
    <w:rsid w:val="00FB59D0"/>
    <w:rsid w:val="00FB62F4"/>
    <w:rsid w:val="00FB753D"/>
    <w:rsid w:val="00FC202E"/>
    <w:rsid w:val="00FC284D"/>
    <w:rsid w:val="00FC30FE"/>
    <w:rsid w:val="00FC4807"/>
    <w:rsid w:val="00FC5BCF"/>
    <w:rsid w:val="00FC6152"/>
    <w:rsid w:val="00FC750F"/>
    <w:rsid w:val="00FC778B"/>
    <w:rsid w:val="00FD1E27"/>
    <w:rsid w:val="00FD43C3"/>
    <w:rsid w:val="00FD52AF"/>
    <w:rsid w:val="00FD5B7A"/>
    <w:rsid w:val="00FD5CE1"/>
    <w:rsid w:val="00FD5D18"/>
    <w:rsid w:val="00FD7682"/>
    <w:rsid w:val="00FE11F4"/>
    <w:rsid w:val="00FE1460"/>
    <w:rsid w:val="00FE2EED"/>
    <w:rsid w:val="00FE3F64"/>
    <w:rsid w:val="00FE47C3"/>
    <w:rsid w:val="00FF0F1B"/>
    <w:rsid w:val="00FF20E5"/>
    <w:rsid w:val="00FF3CC1"/>
    <w:rsid w:val="00FF7353"/>
    <w:rsid w:val="00FF7D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C574D9"/>
  <w15:docId w15:val="{2BFD7CB3-21FD-4062-9648-306C96267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1"/>
    <w:qFormat/>
    <w:rsid w:val="000D5F6D"/>
    <w:pPr>
      <w:widowControl w:val="0"/>
      <w:autoSpaceDE w:val="0"/>
      <w:autoSpaceDN w:val="0"/>
      <w:spacing w:after="0" w:line="240" w:lineRule="auto"/>
      <w:ind w:left="1156" w:hanging="569"/>
      <w:jc w:val="both"/>
      <w:outlineLvl w:val="1"/>
    </w:pPr>
    <w:rPr>
      <w:rFonts w:ascii="Times New Roman" w:eastAsia="Times New Roman" w:hAnsi="Times New Roman" w:cs="Times New Roman"/>
      <w:b/>
      <w:bCs/>
      <w:sz w:val="24"/>
      <w:szCs w:val="24"/>
      <w:lang w:val="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f ISI,Paragraf ISI1,Heading 31"/>
    <w:basedOn w:val="Normal"/>
    <w:link w:val="ListParagraphChar"/>
    <w:uiPriority w:val="34"/>
    <w:qFormat/>
    <w:rsid w:val="00733BDC"/>
    <w:pPr>
      <w:ind w:left="720"/>
      <w:contextualSpacing/>
    </w:pPr>
  </w:style>
  <w:style w:type="table" w:styleId="TableGrid">
    <w:name w:val="Table Grid"/>
    <w:basedOn w:val="TableNormal"/>
    <w:uiPriority w:val="59"/>
    <w:rsid w:val="00F747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87767"/>
    <w:rPr>
      <w:color w:val="808080"/>
    </w:rPr>
  </w:style>
  <w:style w:type="paragraph" w:styleId="Header">
    <w:name w:val="header"/>
    <w:basedOn w:val="Normal"/>
    <w:link w:val="HeaderChar"/>
    <w:uiPriority w:val="99"/>
    <w:unhideWhenUsed/>
    <w:rsid w:val="00C231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163"/>
  </w:style>
  <w:style w:type="paragraph" w:styleId="Footer">
    <w:name w:val="footer"/>
    <w:basedOn w:val="Normal"/>
    <w:link w:val="FooterChar"/>
    <w:uiPriority w:val="99"/>
    <w:unhideWhenUsed/>
    <w:rsid w:val="00C231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163"/>
  </w:style>
  <w:style w:type="character" w:customStyle="1" w:styleId="ListParagraphChar">
    <w:name w:val="List Paragraph Char"/>
    <w:aliases w:val="Paragraf ISI Char,Paragraf ISI1 Char,Heading 31 Char"/>
    <w:link w:val="ListParagraph"/>
    <w:uiPriority w:val="34"/>
    <w:rsid w:val="008A2A31"/>
  </w:style>
  <w:style w:type="paragraph" w:styleId="FootnoteText">
    <w:name w:val="footnote text"/>
    <w:basedOn w:val="Normal"/>
    <w:link w:val="FootnoteTextChar"/>
    <w:uiPriority w:val="99"/>
    <w:semiHidden/>
    <w:unhideWhenUsed/>
    <w:rsid w:val="00EC3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3FA4"/>
    <w:rPr>
      <w:sz w:val="20"/>
      <w:szCs w:val="20"/>
    </w:rPr>
  </w:style>
  <w:style w:type="character" w:styleId="FootnoteReference">
    <w:name w:val="footnote reference"/>
    <w:basedOn w:val="DefaultParagraphFont"/>
    <w:uiPriority w:val="99"/>
    <w:semiHidden/>
    <w:unhideWhenUsed/>
    <w:rsid w:val="00EC3FA4"/>
    <w:rPr>
      <w:vertAlign w:val="superscript"/>
    </w:rPr>
  </w:style>
  <w:style w:type="paragraph" w:styleId="NormalWeb">
    <w:name w:val="Normal (Web)"/>
    <w:basedOn w:val="Normal"/>
    <w:uiPriority w:val="99"/>
    <w:semiHidden/>
    <w:unhideWhenUsed/>
    <w:rsid w:val="00A272C3"/>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7F3F39"/>
    <w:rPr>
      <w:sz w:val="16"/>
      <w:szCs w:val="16"/>
    </w:rPr>
  </w:style>
  <w:style w:type="paragraph" w:styleId="CommentText">
    <w:name w:val="annotation text"/>
    <w:basedOn w:val="Normal"/>
    <w:link w:val="CommentTextChar"/>
    <w:uiPriority w:val="99"/>
    <w:semiHidden/>
    <w:unhideWhenUsed/>
    <w:rsid w:val="007F3F39"/>
    <w:pPr>
      <w:spacing w:line="240" w:lineRule="auto"/>
    </w:pPr>
    <w:rPr>
      <w:sz w:val="20"/>
      <w:szCs w:val="20"/>
    </w:rPr>
  </w:style>
  <w:style w:type="character" w:customStyle="1" w:styleId="CommentTextChar">
    <w:name w:val="Comment Text Char"/>
    <w:basedOn w:val="DefaultParagraphFont"/>
    <w:link w:val="CommentText"/>
    <w:uiPriority w:val="99"/>
    <w:semiHidden/>
    <w:rsid w:val="007F3F39"/>
    <w:rPr>
      <w:sz w:val="20"/>
      <w:szCs w:val="20"/>
    </w:rPr>
  </w:style>
  <w:style w:type="paragraph" w:styleId="CommentSubject">
    <w:name w:val="annotation subject"/>
    <w:basedOn w:val="CommentText"/>
    <w:next w:val="CommentText"/>
    <w:link w:val="CommentSubjectChar"/>
    <w:uiPriority w:val="99"/>
    <w:semiHidden/>
    <w:unhideWhenUsed/>
    <w:rsid w:val="007F3F39"/>
    <w:rPr>
      <w:b/>
      <w:bCs/>
    </w:rPr>
  </w:style>
  <w:style w:type="character" w:customStyle="1" w:styleId="CommentSubjectChar">
    <w:name w:val="Comment Subject Char"/>
    <w:basedOn w:val="CommentTextChar"/>
    <w:link w:val="CommentSubject"/>
    <w:uiPriority w:val="99"/>
    <w:semiHidden/>
    <w:rsid w:val="007F3F39"/>
    <w:rPr>
      <w:b/>
      <w:bCs/>
      <w:sz w:val="20"/>
      <w:szCs w:val="20"/>
    </w:rPr>
  </w:style>
  <w:style w:type="paragraph" w:styleId="TOC1">
    <w:name w:val="toc 1"/>
    <w:basedOn w:val="Normal"/>
    <w:uiPriority w:val="1"/>
    <w:qFormat/>
    <w:rsid w:val="00A37913"/>
    <w:pPr>
      <w:widowControl w:val="0"/>
      <w:autoSpaceDE w:val="0"/>
      <w:autoSpaceDN w:val="0"/>
      <w:spacing w:before="276" w:after="0" w:line="240" w:lineRule="auto"/>
      <w:ind w:left="588"/>
    </w:pPr>
    <w:rPr>
      <w:rFonts w:ascii="Times New Roman" w:eastAsia="Times New Roman" w:hAnsi="Times New Roman" w:cs="Times New Roman"/>
      <w:sz w:val="24"/>
      <w:szCs w:val="24"/>
      <w:lang w:val="id"/>
    </w:rPr>
  </w:style>
  <w:style w:type="paragraph" w:styleId="BodyText">
    <w:name w:val="Body Text"/>
    <w:basedOn w:val="Normal"/>
    <w:link w:val="BodyTextChar"/>
    <w:uiPriority w:val="1"/>
    <w:qFormat/>
    <w:rsid w:val="00A37913"/>
    <w:pPr>
      <w:widowControl w:val="0"/>
      <w:autoSpaceDE w:val="0"/>
      <w:autoSpaceDN w:val="0"/>
      <w:spacing w:after="0" w:line="240" w:lineRule="auto"/>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A37913"/>
    <w:rPr>
      <w:rFonts w:ascii="Times New Roman" w:eastAsia="Times New Roman" w:hAnsi="Times New Roman" w:cs="Times New Roman"/>
      <w:sz w:val="24"/>
      <w:szCs w:val="24"/>
      <w:lang w:val="id"/>
    </w:rPr>
  </w:style>
  <w:style w:type="character" w:customStyle="1" w:styleId="Heading2Char">
    <w:name w:val="Heading 2 Char"/>
    <w:basedOn w:val="DefaultParagraphFont"/>
    <w:link w:val="Heading2"/>
    <w:uiPriority w:val="1"/>
    <w:rsid w:val="000D5F6D"/>
    <w:rPr>
      <w:rFonts w:ascii="Times New Roman" w:eastAsia="Times New Roman" w:hAnsi="Times New Roman" w:cs="Times New Roman"/>
      <w:b/>
      <w:bCs/>
      <w:sz w:val="24"/>
      <w:szCs w:val="24"/>
      <w:lang w:val="id"/>
    </w:rPr>
  </w:style>
  <w:style w:type="character" w:styleId="Hyperlink">
    <w:name w:val="Hyperlink"/>
    <w:basedOn w:val="DefaultParagraphFont"/>
    <w:uiPriority w:val="99"/>
    <w:unhideWhenUsed/>
    <w:rsid w:val="000D5F6D"/>
    <w:rPr>
      <w:color w:val="0563C1" w:themeColor="hyperlink"/>
      <w:u w:val="single"/>
    </w:rPr>
  </w:style>
  <w:style w:type="paragraph" w:customStyle="1" w:styleId="TableParagraph">
    <w:name w:val="Table Paragraph"/>
    <w:basedOn w:val="Normal"/>
    <w:uiPriority w:val="1"/>
    <w:qFormat/>
    <w:rsid w:val="000D5F6D"/>
    <w:pPr>
      <w:widowControl w:val="0"/>
      <w:autoSpaceDE w:val="0"/>
      <w:autoSpaceDN w:val="0"/>
      <w:spacing w:after="0" w:line="240" w:lineRule="auto"/>
    </w:pPr>
    <w:rPr>
      <w:rFonts w:ascii="Times New Roman" w:eastAsia="Times New Roman" w:hAnsi="Times New Roman" w:cs="Times New Roman"/>
      <w:lang w:val="id"/>
    </w:rPr>
  </w:style>
  <w:style w:type="paragraph" w:styleId="BalloonText">
    <w:name w:val="Balloon Text"/>
    <w:basedOn w:val="Normal"/>
    <w:link w:val="BalloonTextChar"/>
    <w:uiPriority w:val="99"/>
    <w:semiHidden/>
    <w:unhideWhenUsed/>
    <w:rsid w:val="002705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5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868953">
      <w:bodyDiv w:val="1"/>
      <w:marLeft w:val="0"/>
      <w:marRight w:val="0"/>
      <w:marTop w:val="0"/>
      <w:marBottom w:val="0"/>
      <w:divBdr>
        <w:top w:val="none" w:sz="0" w:space="0" w:color="auto"/>
        <w:left w:val="none" w:sz="0" w:space="0" w:color="auto"/>
        <w:bottom w:val="none" w:sz="0" w:space="0" w:color="auto"/>
        <w:right w:val="none" w:sz="0" w:space="0" w:color="auto"/>
      </w:divBdr>
    </w:div>
    <w:div w:id="170682972">
      <w:bodyDiv w:val="1"/>
      <w:marLeft w:val="0"/>
      <w:marRight w:val="0"/>
      <w:marTop w:val="0"/>
      <w:marBottom w:val="0"/>
      <w:divBdr>
        <w:top w:val="none" w:sz="0" w:space="0" w:color="auto"/>
        <w:left w:val="none" w:sz="0" w:space="0" w:color="auto"/>
        <w:bottom w:val="none" w:sz="0" w:space="0" w:color="auto"/>
        <w:right w:val="none" w:sz="0" w:space="0" w:color="auto"/>
      </w:divBdr>
    </w:div>
    <w:div w:id="182011354">
      <w:bodyDiv w:val="1"/>
      <w:marLeft w:val="0"/>
      <w:marRight w:val="0"/>
      <w:marTop w:val="0"/>
      <w:marBottom w:val="0"/>
      <w:divBdr>
        <w:top w:val="none" w:sz="0" w:space="0" w:color="auto"/>
        <w:left w:val="none" w:sz="0" w:space="0" w:color="auto"/>
        <w:bottom w:val="none" w:sz="0" w:space="0" w:color="auto"/>
        <w:right w:val="none" w:sz="0" w:space="0" w:color="auto"/>
      </w:divBdr>
    </w:div>
    <w:div w:id="187375808">
      <w:bodyDiv w:val="1"/>
      <w:marLeft w:val="0"/>
      <w:marRight w:val="0"/>
      <w:marTop w:val="0"/>
      <w:marBottom w:val="0"/>
      <w:divBdr>
        <w:top w:val="none" w:sz="0" w:space="0" w:color="auto"/>
        <w:left w:val="none" w:sz="0" w:space="0" w:color="auto"/>
        <w:bottom w:val="none" w:sz="0" w:space="0" w:color="auto"/>
        <w:right w:val="none" w:sz="0" w:space="0" w:color="auto"/>
      </w:divBdr>
    </w:div>
    <w:div w:id="214514189">
      <w:bodyDiv w:val="1"/>
      <w:marLeft w:val="0"/>
      <w:marRight w:val="0"/>
      <w:marTop w:val="0"/>
      <w:marBottom w:val="0"/>
      <w:divBdr>
        <w:top w:val="none" w:sz="0" w:space="0" w:color="auto"/>
        <w:left w:val="none" w:sz="0" w:space="0" w:color="auto"/>
        <w:bottom w:val="none" w:sz="0" w:space="0" w:color="auto"/>
        <w:right w:val="none" w:sz="0" w:space="0" w:color="auto"/>
      </w:divBdr>
    </w:div>
    <w:div w:id="298460247">
      <w:bodyDiv w:val="1"/>
      <w:marLeft w:val="0"/>
      <w:marRight w:val="0"/>
      <w:marTop w:val="0"/>
      <w:marBottom w:val="0"/>
      <w:divBdr>
        <w:top w:val="none" w:sz="0" w:space="0" w:color="auto"/>
        <w:left w:val="none" w:sz="0" w:space="0" w:color="auto"/>
        <w:bottom w:val="none" w:sz="0" w:space="0" w:color="auto"/>
        <w:right w:val="none" w:sz="0" w:space="0" w:color="auto"/>
      </w:divBdr>
    </w:div>
    <w:div w:id="379481954">
      <w:bodyDiv w:val="1"/>
      <w:marLeft w:val="0"/>
      <w:marRight w:val="0"/>
      <w:marTop w:val="0"/>
      <w:marBottom w:val="0"/>
      <w:divBdr>
        <w:top w:val="none" w:sz="0" w:space="0" w:color="auto"/>
        <w:left w:val="none" w:sz="0" w:space="0" w:color="auto"/>
        <w:bottom w:val="none" w:sz="0" w:space="0" w:color="auto"/>
        <w:right w:val="none" w:sz="0" w:space="0" w:color="auto"/>
      </w:divBdr>
    </w:div>
    <w:div w:id="448472941">
      <w:bodyDiv w:val="1"/>
      <w:marLeft w:val="0"/>
      <w:marRight w:val="0"/>
      <w:marTop w:val="0"/>
      <w:marBottom w:val="0"/>
      <w:divBdr>
        <w:top w:val="none" w:sz="0" w:space="0" w:color="auto"/>
        <w:left w:val="none" w:sz="0" w:space="0" w:color="auto"/>
        <w:bottom w:val="none" w:sz="0" w:space="0" w:color="auto"/>
        <w:right w:val="none" w:sz="0" w:space="0" w:color="auto"/>
      </w:divBdr>
    </w:div>
    <w:div w:id="544610744">
      <w:bodyDiv w:val="1"/>
      <w:marLeft w:val="0"/>
      <w:marRight w:val="0"/>
      <w:marTop w:val="0"/>
      <w:marBottom w:val="0"/>
      <w:divBdr>
        <w:top w:val="none" w:sz="0" w:space="0" w:color="auto"/>
        <w:left w:val="none" w:sz="0" w:space="0" w:color="auto"/>
        <w:bottom w:val="none" w:sz="0" w:space="0" w:color="auto"/>
        <w:right w:val="none" w:sz="0" w:space="0" w:color="auto"/>
      </w:divBdr>
    </w:div>
    <w:div w:id="625744670">
      <w:bodyDiv w:val="1"/>
      <w:marLeft w:val="0"/>
      <w:marRight w:val="0"/>
      <w:marTop w:val="0"/>
      <w:marBottom w:val="0"/>
      <w:divBdr>
        <w:top w:val="none" w:sz="0" w:space="0" w:color="auto"/>
        <w:left w:val="none" w:sz="0" w:space="0" w:color="auto"/>
        <w:bottom w:val="none" w:sz="0" w:space="0" w:color="auto"/>
        <w:right w:val="none" w:sz="0" w:space="0" w:color="auto"/>
      </w:divBdr>
    </w:div>
    <w:div w:id="643121145">
      <w:bodyDiv w:val="1"/>
      <w:marLeft w:val="0"/>
      <w:marRight w:val="0"/>
      <w:marTop w:val="0"/>
      <w:marBottom w:val="0"/>
      <w:divBdr>
        <w:top w:val="none" w:sz="0" w:space="0" w:color="auto"/>
        <w:left w:val="none" w:sz="0" w:space="0" w:color="auto"/>
        <w:bottom w:val="none" w:sz="0" w:space="0" w:color="auto"/>
        <w:right w:val="none" w:sz="0" w:space="0" w:color="auto"/>
      </w:divBdr>
      <w:divsChild>
        <w:div w:id="1952738724">
          <w:marLeft w:val="0"/>
          <w:marRight w:val="0"/>
          <w:marTop w:val="15"/>
          <w:marBottom w:val="0"/>
          <w:divBdr>
            <w:top w:val="single" w:sz="48" w:space="0" w:color="auto"/>
            <w:left w:val="single" w:sz="48" w:space="0" w:color="auto"/>
            <w:bottom w:val="single" w:sz="48" w:space="0" w:color="auto"/>
            <w:right w:val="single" w:sz="48" w:space="0" w:color="auto"/>
          </w:divBdr>
          <w:divsChild>
            <w:div w:id="244146773">
              <w:marLeft w:val="0"/>
              <w:marRight w:val="0"/>
              <w:marTop w:val="0"/>
              <w:marBottom w:val="0"/>
              <w:divBdr>
                <w:top w:val="none" w:sz="0" w:space="0" w:color="auto"/>
                <w:left w:val="none" w:sz="0" w:space="0" w:color="auto"/>
                <w:bottom w:val="none" w:sz="0" w:space="0" w:color="auto"/>
                <w:right w:val="none" w:sz="0" w:space="0" w:color="auto"/>
              </w:divBdr>
              <w:divsChild>
                <w:div w:id="1474255623">
                  <w:marLeft w:val="0"/>
                  <w:marRight w:val="0"/>
                  <w:marTop w:val="0"/>
                  <w:marBottom w:val="0"/>
                  <w:divBdr>
                    <w:top w:val="none" w:sz="0" w:space="0" w:color="auto"/>
                    <w:left w:val="none" w:sz="0" w:space="0" w:color="auto"/>
                    <w:bottom w:val="none" w:sz="0" w:space="0" w:color="auto"/>
                    <w:right w:val="none" w:sz="0" w:space="0" w:color="auto"/>
                  </w:divBdr>
                </w:div>
                <w:div w:id="1142505823">
                  <w:marLeft w:val="0"/>
                  <w:marRight w:val="0"/>
                  <w:marTop w:val="0"/>
                  <w:marBottom w:val="0"/>
                  <w:divBdr>
                    <w:top w:val="none" w:sz="0" w:space="0" w:color="auto"/>
                    <w:left w:val="none" w:sz="0" w:space="0" w:color="auto"/>
                    <w:bottom w:val="none" w:sz="0" w:space="0" w:color="auto"/>
                    <w:right w:val="none" w:sz="0" w:space="0" w:color="auto"/>
                  </w:divBdr>
                </w:div>
                <w:div w:id="1982423662">
                  <w:marLeft w:val="0"/>
                  <w:marRight w:val="0"/>
                  <w:marTop w:val="0"/>
                  <w:marBottom w:val="0"/>
                  <w:divBdr>
                    <w:top w:val="none" w:sz="0" w:space="0" w:color="auto"/>
                    <w:left w:val="none" w:sz="0" w:space="0" w:color="auto"/>
                    <w:bottom w:val="none" w:sz="0" w:space="0" w:color="auto"/>
                    <w:right w:val="none" w:sz="0" w:space="0" w:color="auto"/>
                  </w:divBdr>
                </w:div>
                <w:div w:id="725490559">
                  <w:marLeft w:val="0"/>
                  <w:marRight w:val="0"/>
                  <w:marTop w:val="0"/>
                  <w:marBottom w:val="0"/>
                  <w:divBdr>
                    <w:top w:val="none" w:sz="0" w:space="0" w:color="auto"/>
                    <w:left w:val="none" w:sz="0" w:space="0" w:color="auto"/>
                    <w:bottom w:val="none" w:sz="0" w:space="0" w:color="auto"/>
                    <w:right w:val="none" w:sz="0" w:space="0" w:color="auto"/>
                  </w:divBdr>
                </w:div>
                <w:div w:id="1836337268">
                  <w:marLeft w:val="0"/>
                  <w:marRight w:val="0"/>
                  <w:marTop w:val="0"/>
                  <w:marBottom w:val="0"/>
                  <w:divBdr>
                    <w:top w:val="none" w:sz="0" w:space="0" w:color="auto"/>
                    <w:left w:val="none" w:sz="0" w:space="0" w:color="auto"/>
                    <w:bottom w:val="none" w:sz="0" w:space="0" w:color="auto"/>
                    <w:right w:val="none" w:sz="0" w:space="0" w:color="auto"/>
                  </w:divBdr>
                </w:div>
                <w:div w:id="629015695">
                  <w:marLeft w:val="0"/>
                  <w:marRight w:val="0"/>
                  <w:marTop w:val="0"/>
                  <w:marBottom w:val="0"/>
                  <w:divBdr>
                    <w:top w:val="none" w:sz="0" w:space="0" w:color="auto"/>
                    <w:left w:val="none" w:sz="0" w:space="0" w:color="auto"/>
                    <w:bottom w:val="none" w:sz="0" w:space="0" w:color="auto"/>
                    <w:right w:val="none" w:sz="0" w:space="0" w:color="auto"/>
                  </w:divBdr>
                </w:div>
                <w:div w:id="1574848805">
                  <w:marLeft w:val="0"/>
                  <w:marRight w:val="0"/>
                  <w:marTop w:val="0"/>
                  <w:marBottom w:val="0"/>
                  <w:divBdr>
                    <w:top w:val="none" w:sz="0" w:space="0" w:color="auto"/>
                    <w:left w:val="none" w:sz="0" w:space="0" w:color="auto"/>
                    <w:bottom w:val="none" w:sz="0" w:space="0" w:color="auto"/>
                    <w:right w:val="none" w:sz="0" w:space="0" w:color="auto"/>
                  </w:divBdr>
                </w:div>
                <w:div w:id="463087524">
                  <w:marLeft w:val="0"/>
                  <w:marRight w:val="0"/>
                  <w:marTop w:val="0"/>
                  <w:marBottom w:val="0"/>
                  <w:divBdr>
                    <w:top w:val="none" w:sz="0" w:space="0" w:color="auto"/>
                    <w:left w:val="none" w:sz="0" w:space="0" w:color="auto"/>
                    <w:bottom w:val="none" w:sz="0" w:space="0" w:color="auto"/>
                    <w:right w:val="none" w:sz="0" w:space="0" w:color="auto"/>
                  </w:divBdr>
                </w:div>
                <w:div w:id="1560436919">
                  <w:marLeft w:val="0"/>
                  <w:marRight w:val="0"/>
                  <w:marTop w:val="0"/>
                  <w:marBottom w:val="0"/>
                  <w:divBdr>
                    <w:top w:val="none" w:sz="0" w:space="0" w:color="auto"/>
                    <w:left w:val="none" w:sz="0" w:space="0" w:color="auto"/>
                    <w:bottom w:val="none" w:sz="0" w:space="0" w:color="auto"/>
                    <w:right w:val="none" w:sz="0" w:space="0" w:color="auto"/>
                  </w:divBdr>
                </w:div>
                <w:div w:id="1878617162">
                  <w:marLeft w:val="0"/>
                  <w:marRight w:val="0"/>
                  <w:marTop w:val="0"/>
                  <w:marBottom w:val="0"/>
                  <w:divBdr>
                    <w:top w:val="none" w:sz="0" w:space="0" w:color="auto"/>
                    <w:left w:val="none" w:sz="0" w:space="0" w:color="auto"/>
                    <w:bottom w:val="none" w:sz="0" w:space="0" w:color="auto"/>
                    <w:right w:val="none" w:sz="0" w:space="0" w:color="auto"/>
                  </w:divBdr>
                </w:div>
                <w:div w:id="1958371949">
                  <w:marLeft w:val="0"/>
                  <w:marRight w:val="0"/>
                  <w:marTop w:val="0"/>
                  <w:marBottom w:val="0"/>
                  <w:divBdr>
                    <w:top w:val="none" w:sz="0" w:space="0" w:color="auto"/>
                    <w:left w:val="none" w:sz="0" w:space="0" w:color="auto"/>
                    <w:bottom w:val="none" w:sz="0" w:space="0" w:color="auto"/>
                    <w:right w:val="none" w:sz="0" w:space="0" w:color="auto"/>
                  </w:divBdr>
                </w:div>
                <w:div w:id="215162096">
                  <w:marLeft w:val="0"/>
                  <w:marRight w:val="0"/>
                  <w:marTop w:val="0"/>
                  <w:marBottom w:val="0"/>
                  <w:divBdr>
                    <w:top w:val="none" w:sz="0" w:space="0" w:color="auto"/>
                    <w:left w:val="none" w:sz="0" w:space="0" w:color="auto"/>
                    <w:bottom w:val="none" w:sz="0" w:space="0" w:color="auto"/>
                    <w:right w:val="none" w:sz="0" w:space="0" w:color="auto"/>
                  </w:divBdr>
                </w:div>
                <w:div w:id="984968586">
                  <w:marLeft w:val="0"/>
                  <w:marRight w:val="0"/>
                  <w:marTop w:val="0"/>
                  <w:marBottom w:val="0"/>
                  <w:divBdr>
                    <w:top w:val="none" w:sz="0" w:space="0" w:color="auto"/>
                    <w:left w:val="none" w:sz="0" w:space="0" w:color="auto"/>
                    <w:bottom w:val="none" w:sz="0" w:space="0" w:color="auto"/>
                    <w:right w:val="none" w:sz="0" w:space="0" w:color="auto"/>
                  </w:divBdr>
                </w:div>
                <w:div w:id="1769354424">
                  <w:marLeft w:val="0"/>
                  <w:marRight w:val="0"/>
                  <w:marTop w:val="0"/>
                  <w:marBottom w:val="0"/>
                  <w:divBdr>
                    <w:top w:val="none" w:sz="0" w:space="0" w:color="auto"/>
                    <w:left w:val="none" w:sz="0" w:space="0" w:color="auto"/>
                    <w:bottom w:val="none" w:sz="0" w:space="0" w:color="auto"/>
                    <w:right w:val="none" w:sz="0" w:space="0" w:color="auto"/>
                  </w:divBdr>
                </w:div>
                <w:div w:id="2089500461">
                  <w:marLeft w:val="0"/>
                  <w:marRight w:val="0"/>
                  <w:marTop w:val="0"/>
                  <w:marBottom w:val="0"/>
                  <w:divBdr>
                    <w:top w:val="none" w:sz="0" w:space="0" w:color="auto"/>
                    <w:left w:val="none" w:sz="0" w:space="0" w:color="auto"/>
                    <w:bottom w:val="none" w:sz="0" w:space="0" w:color="auto"/>
                    <w:right w:val="none" w:sz="0" w:space="0" w:color="auto"/>
                  </w:divBdr>
                </w:div>
                <w:div w:id="1325744732">
                  <w:marLeft w:val="0"/>
                  <w:marRight w:val="0"/>
                  <w:marTop w:val="0"/>
                  <w:marBottom w:val="0"/>
                  <w:divBdr>
                    <w:top w:val="none" w:sz="0" w:space="0" w:color="auto"/>
                    <w:left w:val="none" w:sz="0" w:space="0" w:color="auto"/>
                    <w:bottom w:val="none" w:sz="0" w:space="0" w:color="auto"/>
                    <w:right w:val="none" w:sz="0" w:space="0" w:color="auto"/>
                  </w:divBdr>
                </w:div>
                <w:div w:id="138001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970123">
      <w:bodyDiv w:val="1"/>
      <w:marLeft w:val="0"/>
      <w:marRight w:val="0"/>
      <w:marTop w:val="0"/>
      <w:marBottom w:val="0"/>
      <w:divBdr>
        <w:top w:val="none" w:sz="0" w:space="0" w:color="auto"/>
        <w:left w:val="none" w:sz="0" w:space="0" w:color="auto"/>
        <w:bottom w:val="none" w:sz="0" w:space="0" w:color="auto"/>
        <w:right w:val="none" w:sz="0" w:space="0" w:color="auto"/>
      </w:divBdr>
    </w:div>
    <w:div w:id="799883083">
      <w:bodyDiv w:val="1"/>
      <w:marLeft w:val="0"/>
      <w:marRight w:val="0"/>
      <w:marTop w:val="0"/>
      <w:marBottom w:val="0"/>
      <w:divBdr>
        <w:top w:val="none" w:sz="0" w:space="0" w:color="auto"/>
        <w:left w:val="none" w:sz="0" w:space="0" w:color="auto"/>
        <w:bottom w:val="none" w:sz="0" w:space="0" w:color="auto"/>
        <w:right w:val="none" w:sz="0" w:space="0" w:color="auto"/>
      </w:divBdr>
    </w:div>
    <w:div w:id="810294014">
      <w:bodyDiv w:val="1"/>
      <w:marLeft w:val="0"/>
      <w:marRight w:val="0"/>
      <w:marTop w:val="0"/>
      <w:marBottom w:val="0"/>
      <w:divBdr>
        <w:top w:val="none" w:sz="0" w:space="0" w:color="auto"/>
        <w:left w:val="none" w:sz="0" w:space="0" w:color="auto"/>
        <w:bottom w:val="none" w:sz="0" w:space="0" w:color="auto"/>
        <w:right w:val="none" w:sz="0" w:space="0" w:color="auto"/>
      </w:divBdr>
    </w:div>
    <w:div w:id="934829847">
      <w:bodyDiv w:val="1"/>
      <w:marLeft w:val="0"/>
      <w:marRight w:val="0"/>
      <w:marTop w:val="0"/>
      <w:marBottom w:val="0"/>
      <w:divBdr>
        <w:top w:val="none" w:sz="0" w:space="0" w:color="auto"/>
        <w:left w:val="none" w:sz="0" w:space="0" w:color="auto"/>
        <w:bottom w:val="none" w:sz="0" w:space="0" w:color="auto"/>
        <w:right w:val="none" w:sz="0" w:space="0" w:color="auto"/>
      </w:divBdr>
    </w:div>
    <w:div w:id="939870376">
      <w:bodyDiv w:val="1"/>
      <w:marLeft w:val="0"/>
      <w:marRight w:val="0"/>
      <w:marTop w:val="0"/>
      <w:marBottom w:val="0"/>
      <w:divBdr>
        <w:top w:val="none" w:sz="0" w:space="0" w:color="auto"/>
        <w:left w:val="none" w:sz="0" w:space="0" w:color="auto"/>
        <w:bottom w:val="none" w:sz="0" w:space="0" w:color="auto"/>
        <w:right w:val="none" w:sz="0" w:space="0" w:color="auto"/>
      </w:divBdr>
    </w:div>
    <w:div w:id="947389416">
      <w:bodyDiv w:val="1"/>
      <w:marLeft w:val="0"/>
      <w:marRight w:val="0"/>
      <w:marTop w:val="0"/>
      <w:marBottom w:val="0"/>
      <w:divBdr>
        <w:top w:val="none" w:sz="0" w:space="0" w:color="auto"/>
        <w:left w:val="none" w:sz="0" w:space="0" w:color="auto"/>
        <w:bottom w:val="none" w:sz="0" w:space="0" w:color="auto"/>
        <w:right w:val="none" w:sz="0" w:space="0" w:color="auto"/>
      </w:divBdr>
    </w:div>
    <w:div w:id="959066333">
      <w:bodyDiv w:val="1"/>
      <w:marLeft w:val="0"/>
      <w:marRight w:val="0"/>
      <w:marTop w:val="0"/>
      <w:marBottom w:val="0"/>
      <w:divBdr>
        <w:top w:val="none" w:sz="0" w:space="0" w:color="auto"/>
        <w:left w:val="none" w:sz="0" w:space="0" w:color="auto"/>
        <w:bottom w:val="none" w:sz="0" w:space="0" w:color="auto"/>
        <w:right w:val="none" w:sz="0" w:space="0" w:color="auto"/>
      </w:divBdr>
    </w:div>
    <w:div w:id="1003625169">
      <w:bodyDiv w:val="1"/>
      <w:marLeft w:val="0"/>
      <w:marRight w:val="0"/>
      <w:marTop w:val="0"/>
      <w:marBottom w:val="0"/>
      <w:divBdr>
        <w:top w:val="none" w:sz="0" w:space="0" w:color="auto"/>
        <w:left w:val="none" w:sz="0" w:space="0" w:color="auto"/>
        <w:bottom w:val="none" w:sz="0" w:space="0" w:color="auto"/>
        <w:right w:val="none" w:sz="0" w:space="0" w:color="auto"/>
      </w:divBdr>
    </w:div>
    <w:div w:id="1055082975">
      <w:bodyDiv w:val="1"/>
      <w:marLeft w:val="0"/>
      <w:marRight w:val="0"/>
      <w:marTop w:val="0"/>
      <w:marBottom w:val="0"/>
      <w:divBdr>
        <w:top w:val="none" w:sz="0" w:space="0" w:color="auto"/>
        <w:left w:val="none" w:sz="0" w:space="0" w:color="auto"/>
        <w:bottom w:val="none" w:sz="0" w:space="0" w:color="auto"/>
        <w:right w:val="none" w:sz="0" w:space="0" w:color="auto"/>
      </w:divBdr>
    </w:div>
    <w:div w:id="1077556058">
      <w:bodyDiv w:val="1"/>
      <w:marLeft w:val="0"/>
      <w:marRight w:val="0"/>
      <w:marTop w:val="0"/>
      <w:marBottom w:val="0"/>
      <w:divBdr>
        <w:top w:val="none" w:sz="0" w:space="0" w:color="auto"/>
        <w:left w:val="none" w:sz="0" w:space="0" w:color="auto"/>
        <w:bottom w:val="none" w:sz="0" w:space="0" w:color="auto"/>
        <w:right w:val="none" w:sz="0" w:space="0" w:color="auto"/>
      </w:divBdr>
    </w:div>
    <w:div w:id="1121916888">
      <w:bodyDiv w:val="1"/>
      <w:marLeft w:val="0"/>
      <w:marRight w:val="0"/>
      <w:marTop w:val="0"/>
      <w:marBottom w:val="0"/>
      <w:divBdr>
        <w:top w:val="none" w:sz="0" w:space="0" w:color="auto"/>
        <w:left w:val="none" w:sz="0" w:space="0" w:color="auto"/>
        <w:bottom w:val="none" w:sz="0" w:space="0" w:color="auto"/>
        <w:right w:val="none" w:sz="0" w:space="0" w:color="auto"/>
      </w:divBdr>
    </w:div>
    <w:div w:id="1170827749">
      <w:bodyDiv w:val="1"/>
      <w:marLeft w:val="0"/>
      <w:marRight w:val="0"/>
      <w:marTop w:val="0"/>
      <w:marBottom w:val="0"/>
      <w:divBdr>
        <w:top w:val="none" w:sz="0" w:space="0" w:color="auto"/>
        <w:left w:val="none" w:sz="0" w:space="0" w:color="auto"/>
        <w:bottom w:val="none" w:sz="0" w:space="0" w:color="auto"/>
        <w:right w:val="none" w:sz="0" w:space="0" w:color="auto"/>
      </w:divBdr>
    </w:div>
    <w:div w:id="1245993385">
      <w:bodyDiv w:val="1"/>
      <w:marLeft w:val="0"/>
      <w:marRight w:val="0"/>
      <w:marTop w:val="0"/>
      <w:marBottom w:val="0"/>
      <w:divBdr>
        <w:top w:val="none" w:sz="0" w:space="0" w:color="auto"/>
        <w:left w:val="none" w:sz="0" w:space="0" w:color="auto"/>
        <w:bottom w:val="none" w:sz="0" w:space="0" w:color="auto"/>
        <w:right w:val="none" w:sz="0" w:space="0" w:color="auto"/>
      </w:divBdr>
    </w:div>
    <w:div w:id="1292053876">
      <w:bodyDiv w:val="1"/>
      <w:marLeft w:val="0"/>
      <w:marRight w:val="0"/>
      <w:marTop w:val="0"/>
      <w:marBottom w:val="0"/>
      <w:divBdr>
        <w:top w:val="none" w:sz="0" w:space="0" w:color="auto"/>
        <w:left w:val="none" w:sz="0" w:space="0" w:color="auto"/>
        <w:bottom w:val="none" w:sz="0" w:space="0" w:color="auto"/>
        <w:right w:val="none" w:sz="0" w:space="0" w:color="auto"/>
      </w:divBdr>
    </w:div>
    <w:div w:id="1355375755">
      <w:bodyDiv w:val="1"/>
      <w:marLeft w:val="0"/>
      <w:marRight w:val="0"/>
      <w:marTop w:val="0"/>
      <w:marBottom w:val="0"/>
      <w:divBdr>
        <w:top w:val="none" w:sz="0" w:space="0" w:color="auto"/>
        <w:left w:val="none" w:sz="0" w:space="0" w:color="auto"/>
        <w:bottom w:val="none" w:sz="0" w:space="0" w:color="auto"/>
        <w:right w:val="none" w:sz="0" w:space="0" w:color="auto"/>
      </w:divBdr>
    </w:div>
    <w:div w:id="1438062540">
      <w:bodyDiv w:val="1"/>
      <w:marLeft w:val="0"/>
      <w:marRight w:val="0"/>
      <w:marTop w:val="0"/>
      <w:marBottom w:val="0"/>
      <w:divBdr>
        <w:top w:val="none" w:sz="0" w:space="0" w:color="auto"/>
        <w:left w:val="none" w:sz="0" w:space="0" w:color="auto"/>
        <w:bottom w:val="none" w:sz="0" w:space="0" w:color="auto"/>
        <w:right w:val="none" w:sz="0" w:space="0" w:color="auto"/>
      </w:divBdr>
      <w:divsChild>
        <w:div w:id="1736002710">
          <w:marLeft w:val="0"/>
          <w:marRight w:val="0"/>
          <w:marTop w:val="0"/>
          <w:marBottom w:val="0"/>
          <w:divBdr>
            <w:top w:val="none" w:sz="0" w:space="0" w:color="auto"/>
            <w:left w:val="none" w:sz="0" w:space="0" w:color="auto"/>
            <w:bottom w:val="none" w:sz="0" w:space="0" w:color="auto"/>
            <w:right w:val="none" w:sz="0" w:space="0" w:color="auto"/>
          </w:divBdr>
        </w:div>
        <w:div w:id="1175338432">
          <w:marLeft w:val="0"/>
          <w:marRight w:val="0"/>
          <w:marTop w:val="0"/>
          <w:marBottom w:val="0"/>
          <w:divBdr>
            <w:top w:val="none" w:sz="0" w:space="0" w:color="auto"/>
            <w:left w:val="none" w:sz="0" w:space="0" w:color="auto"/>
            <w:bottom w:val="none" w:sz="0" w:space="0" w:color="auto"/>
            <w:right w:val="none" w:sz="0" w:space="0" w:color="auto"/>
          </w:divBdr>
        </w:div>
        <w:div w:id="192810516">
          <w:marLeft w:val="0"/>
          <w:marRight w:val="0"/>
          <w:marTop w:val="0"/>
          <w:marBottom w:val="0"/>
          <w:divBdr>
            <w:top w:val="none" w:sz="0" w:space="0" w:color="auto"/>
            <w:left w:val="none" w:sz="0" w:space="0" w:color="auto"/>
            <w:bottom w:val="none" w:sz="0" w:space="0" w:color="auto"/>
            <w:right w:val="none" w:sz="0" w:space="0" w:color="auto"/>
          </w:divBdr>
        </w:div>
        <w:div w:id="849638091">
          <w:marLeft w:val="0"/>
          <w:marRight w:val="0"/>
          <w:marTop w:val="0"/>
          <w:marBottom w:val="0"/>
          <w:divBdr>
            <w:top w:val="none" w:sz="0" w:space="0" w:color="auto"/>
            <w:left w:val="none" w:sz="0" w:space="0" w:color="auto"/>
            <w:bottom w:val="none" w:sz="0" w:space="0" w:color="auto"/>
            <w:right w:val="none" w:sz="0" w:space="0" w:color="auto"/>
          </w:divBdr>
        </w:div>
        <w:div w:id="287710705">
          <w:marLeft w:val="0"/>
          <w:marRight w:val="0"/>
          <w:marTop w:val="0"/>
          <w:marBottom w:val="0"/>
          <w:divBdr>
            <w:top w:val="none" w:sz="0" w:space="0" w:color="auto"/>
            <w:left w:val="none" w:sz="0" w:space="0" w:color="auto"/>
            <w:bottom w:val="none" w:sz="0" w:space="0" w:color="auto"/>
            <w:right w:val="none" w:sz="0" w:space="0" w:color="auto"/>
          </w:divBdr>
        </w:div>
        <w:div w:id="728458277">
          <w:marLeft w:val="0"/>
          <w:marRight w:val="0"/>
          <w:marTop w:val="0"/>
          <w:marBottom w:val="0"/>
          <w:divBdr>
            <w:top w:val="none" w:sz="0" w:space="0" w:color="auto"/>
            <w:left w:val="none" w:sz="0" w:space="0" w:color="auto"/>
            <w:bottom w:val="none" w:sz="0" w:space="0" w:color="auto"/>
            <w:right w:val="none" w:sz="0" w:space="0" w:color="auto"/>
          </w:divBdr>
        </w:div>
        <w:div w:id="339086920">
          <w:marLeft w:val="0"/>
          <w:marRight w:val="0"/>
          <w:marTop w:val="0"/>
          <w:marBottom w:val="0"/>
          <w:divBdr>
            <w:top w:val="none" w:sz="0" w:space="0" w:color="auto"/>
            <w:left w:val="none" w:sz="0" w:space="0" w:color="auto"/>
            <w:bottom w:val="none" w:sz="0" w:space="0" w:color="auto"/>
            <w:right w:val="none" w:sz="0" w:space="0" w:color="auto"/>
          </w:divBdr>
        </w:div>
        <w:div w:id="2049182823">
          <w:marLeft w:val="0"/>
          <w:marRight w:val="0"/>
          <w:marTop w:val="0"/>
          <w:marBottom w:val="0"/>
          <w:divBdr>
            <w:top w:val="none" w:sz="0" w:space="0" w:color="auto"/>
            <w:left w:val="none" w:sz="0" w:space="0" w:color="auto"/>
            <w:bottom w:val="none" w:sz="0" w:space="0" w:color="auto"/>
            <w:right w:val="none" w:sz="0" w:space="0" w:color="auto"/>
          </w:divBdr>
        </w:div>
        <w:div w:id="1276903986">
          <w:marLeft w:val="0"/>
          <w:marRight w:val="0"/>
          <w:marTop w:val="0"/>
          <w:marBottom w:val="0"/>
          <w:divBdr>
            <w:top w:val="none" w:sz="0" w:space="0" w:color="auto"/>
            <w:left w:val="none" w:sz="0" w:space="0" w:color="auto"/>
            <w:bottom w:val="none" w:sz="0" w:space="0" w:color="auto"/>
            <w:right w:val="none" w:sz="0" w:space="0" w:color="auto"/>
          </w:divBdr>
        </w:div>
        <w:div w:id="917133457">
          <w:marLeft w:val="0"/>
          <w:marRight w:val="0"/>
          <w:marTop w:val="0"/>
          <w:marBottom w:val="0"/>
          <w:divBdr>
            <w:top w:val="none" w:sz="0" w:space="0" w:color="auto"/>
            <w:left w:val="none" w:sz="0" w:space="0" w:color="auto"/>
            <w:bottom w:val="none" w:sz="0" w:space="0" w:color="auto"/>
            <w:right w:val="none" w:sz="0" w:space="0" w:color="auto"/>
          </w:divBdr>
        </w:div>
        <w:div w:id="1119910768">
          <w:marLeft w:val="0"/>
          <w:marRight w:val="0"/>
          <w:marTop w:val="0"/>
          <w:marBottom w:val="0"/>
          <w:divBdr>
            <w:top w:val="none" w:sz="0" w:space="0" w:color="auto"/>
            <w:left w:val="none" w:sz="0" w:space="0" w:color="auto"/>
            <w:bottom w:val="none" w:sz="0" w:space="0" w:color="auto"/>
            <w:right w:val="none" w:sz="0" w:space="0" w:color="auto"/>
          </w:divBdr>
        </w:div>
        <w:div w:id="357049647">
          <w:marLeft w:val="0"/>
          <w:marRight w:val="0"/>
          <w:marTop w:val="0"/>
          <w:marBottom w:val="0"/>
          <w:divBdr>
            <w:top w:val="none" w:sz="0" w:space="0" w:color="auto"/>
            <w:left w:val="none" w:sz="0" w:space="0" w:color="auto"/>
            <w:bottom w:val="none" w:sz="0" w:space="0" w:color="auto"/>
            <w:right w:val="none" w:sz="0" w:space="0" w:color="auto"/>
          </w:divBdr>
        </w:div>
        <w:div w:id="530725742">
          <w:marLeft w:val="0"/>
          <w:marRight w:val="0"/>
          <w:marTop w:val="0"/>
          <w:marBottom w:val="0"/>
          <w:divBdr>
            <w:top w:val="none" w:sz="0" w:space="0" w:color="auto"/>
            <w:left w:val="none" w:sz="0" w:space="0" w:color="auto"/>
            <w:bottom w:val="none" w:sz="0" w:space="0" w:color="auto"/>
            <w:right w:val="none" w:sz="0" w:space="0" w:color="auto"/>
          </w:divBdr>
        </w:div>
        <w:div w:id="1930766895">
          <w:marLeft w:val="0"/>
          <w:marRight w:val="0"/>
          <w:marTop w:val="0"/>
          <w:marBottom w:val="0"/>
          <w:divBdr>
            <w:top w:val="none" w:sz="0" w:space="0" w:color="auto"/>
            <w:left w:val="none" w:sz="0" w:space="0" w:color="auto"/>
            <w:bottom w:val="none" w:sz="0" w:space="0" w:color="auto"/>
            <w:right w:val="none" w:sz="0" w:space="0" w:color="auto"/>
          </w:divBdr>
        </w:div>
        <w:div w:id="1816876505">
          <w:marLeft w:val="0"/>
          <w:marRight w:val="0"/>
          <w:marTop w:val="0"/>
          <w:marBottom w:val="0"/>
          <w:divBdr>
            <w:top w:val="none" w:sz="0" w:space="0" w:color="auto"/>
            <w:left w:val="none" w:sz="0" w:space="0" w:color="auto"/>
            <w:bottom w:val="none" w:sz="0" w:space="0" w:color="auto"/>
            <w:right w:val="none" w:sz="0" w:space="0" w:color="auto"/>
          </w:divBdr>
        </w:div>
        <w:div w:id="353698890">
          <w:marLeft w:val="0"/>
          <w:marRight w:val="0"/>
          <w:marTop w:val="0"/>
          <w:marBottom w:val="0"/>
          <w:divBdr>
            <w:top w:val="none" w:sz="0" w:space="0" w:color="auto"/>
            <w:left w:val="none" w:sz="0" w:space="0" w:color="auto"/>
            <w:bottom w:val="none" w:sz="0" w:space="0" w:color="auto"/>
            <w:right w:val="none" w:sz="0" w:space="0" w:color="auto"/>
          </w:divBdr>
        </w:div>
        <w:div w:id="593904319">
          <w:marLeft w:val="0"/>
          <w:marRight w:val="0"/>
          <w:marTop w:val="0"/>
          <w:marBottom w:val="0"/>
          <w:divBdr>
            <w:top w:val="none" w:sz="0" w:space="0" w:color="auto"/>
            <w:left w:val="none" w:sz="0" w:space="0" w:color="auto"/>
            <w:bottom w:val="none" w:sz="0" w:space="0" w:color="auto"/>
            <w:right w:val="none" w:sz="0" w:space="0" w:color="auto"/>
          </w:divBdr>
        </w:div>
        <w:div w:id="719092744">
          <w:marLeft w:val="0"/>
          <w:marRight w:val="0"/>
          <w:marTop w:val="0"/>
          <w:marBottom w:val="0"/>
          <w:divBdr>
            <w:top w:val="none" w:sz="0" w:space="0" w:color="auto"/>
            <w:left w:val="none" w:sz="0" w:space="0" w:color="auto"/>
            <w:bottom w:val="none" w:sz="0" w:space="0" w:color="auto"/>
            <w:right w:val="none" w:sz="0" w:space="0" w:color="auto"/>
          </w:divBdr>
        </w:div>
        <w:div w:id="1828402102">
          <w:marLeft w:val="0"/>
          <w:marRight w:val="0"/>
          <w:marTop w:val="0"/>
          <w:marBottom w:val="0"/>
          <w:divBdr>
            <w:top w:val="none" w:sz="0" w:space="0" w:color="auto"/>
            <w:left w:val="none" w:sz="0" w:space="0" w:color="auto"/>
            <w:bottom w:val="none" w:sz="0" w:space="0" w:color="auto"/>
            <w:right w:val="none" w:sz="0" w:space="0" w:color="auto"/>
          </w:divBdr>
        </w:div>
        <w:div w:id="1368021736">
          <w:marLeft w:val="0"/>
          <w:marRight w:val="0"/>
          <w:marTop w:val="0"/>
          <w:marBottom w:val="0"/>
          <w:divBdr>
            <w:top w:val="none" w:sz="0" w:space="0" w:color="auto"/>
            <w:left w:val="none" w:sz="0" w:space="0" w:color="auto"/>
            <w:bottom w:val="none" w:sz="0" w:space="0" w:color="auto"/>
            <w:right w:val="none" w:sz="0" w:space="0" w:color="auto"/>
          </w:divBdr>
        </w:div>
        <w:div w:id="227422650">
          <w:marLeft w:val="0"/>
          <w:marRight w:val="0"/>
          <w:marTop w:val="0"/>
          <w:marBottom w:val="0"/>
          <w:divBdr>
            <w:top w:val="none" w:sz="0" w:space="0" w:color="auto"/>
            <w:left w:val="none" w:sz="0" w:space="0" w:color="auto"/>
            <w:bottom w:val="none" w:sz="0" w:space="0" w:color="auto"/>
            <w:right w:val="none" w:sz="0" w:space="0" w:color="auto"/>
          </w:divBdr>
        </w:div>
        <w:div w:id="980504323">
          <w:marLeft w:val="0"/>
          <w:marRight w:val="0"/>
          <w:marTop w:val="0"/>
          <w:marBottom w:val="0"/>
          <w:divBdr>
            <w:top w:val="none" w:sz="0" w:space="0" w:color="auto"/>
            <w:left w:val="none" w:sz="0" w:space="0" w:color="auto"/>
            <w:bottom w:val="none" w:sz="0" w:space="0" w:color="auto"/>
            <w:right w:val="none" w:sz="0" w:space="0" w:color="auto"/>
          </w:divBdr>
        </w:div>
        <w:div w:id="1466463644">
          <w:marLeft w:val="0"/>
          <w:marRight w:val="0"/>
          <w:marTop w:val="0"/>
          <w:marBottom w:val="0"/>
          <w:divBdr>
            <w:top w:val="none" w:sz="0" w:space="0" w:color="auto"/>
            <w:left w:val="none" w:sz="0" w:space="0" w:color="auto"/>
            <w:bottom w:val="none" w:sz="0" w:space="0" w:color="auto"/>
            <w:right w:val="none" w:sz="0" w:space="0" w:color="auto"/>
          </w:divBdr>
        </w:div>
        <w:div w:id="2131044511">
          <w:marLeft w:val="0"/>
          <w:marRight w:val="0"/>
          <w:marTop w:val="0"/>
          <w:marBottom w:val="0"/>
          <w:divBdr>
            <w:top w:val="none" w:sz="0" w:space="0" w:color="auto"/>
            <w:left w:val="none" w:sz="0" w:space="0" w:color="auto"/>
            <w:bottom w:val="none" w:sz="0" w:space="0" w:color="auto"/>
            <w:right w:val="none" w:sz="0" w:space="0" w:color="auto"/>
          </w:divBdr>
        </w:div>
        <w:div w:id="2028287032">
          <w:marLeft w:val="0"/>
          <w:marRight w:val="0"/>
          <w:marTop w:val="0"/>
          <w:marBottom w:val="0"/>
          <w:divBdr>
            <w:top w:val="none" w:sz="0" w:space="0" w:color="auto"/>
            <w:left w:val="none" w:sz="0" w:space="0" w:color="auto"/>
            <w:bottom w:val="none" w:sz="0" w:space="0" w:color="auto"/>
            <w:right w:val="none" w:sz="0" w:space="0" w:color="auto"/>
          </w:divBdr>
        </w:div>
        <w:div w:id="1505899100">
          <w:marLeft w:val="0"/>
          <w:marRight w:val="0"/>
          <w:marTop w:val="0"/>
          <w:marBottom w:val="0"/>
          <w:divBdr>
            <w:top w:val="none" w:sz="0" w:space="0" w:color="auto"/>
            <w:left w:val="none" w:sz="0" w:space="0" w:color="auto"/>
            <w:bottom w:val="none" w:sz="0" w:space="0" w:color="auto"/>
            <w:right w:val="none" w:sz="0" w:space="0" w:color="auto"/>
          </w:divBdr>
        </w:div>
        <w:div w:id="2062898699">
          <w:marLeft w:val="0"/>
          <w:marRight w:val="0"/>
          <w:marTop w:val="0"/>
          <w:marBottom w:val="0"/>
          <w:divBdr>
            <w:top w:val="none" w:sz="0" w:space="0" w:color="auto"/>
            <w:left w:val="none" w:sz="0" w:space="0" w:color="auto"/>
            <w:bottom w:val="none" w:sz="0" w:space="0" w:color="auto"/>
            <w:right w:val="none" w:sz="0" w:space="0" w:color="auto"/>
          </w:divBdr>
        </w:div>
        <w:div w:id="104034705">
          <w:marLeft w:val="0"/>
          <w:marRight w:val="0"/>
          <w:marTop w:val="0"/>
          <w:marBottom w:val="0"/>
          <w:divBdr>
            <w:top w:val="none" w:sz="0" w:space="0" w:color="auto"/>
            <w:left w:val="none" w:sz="0" w:space="0" w:color="auto"/>
            <w:bottom w:val="none" w:sz="0" w:space="0" w:color="auto"/>
            <w:right w:val="none" w:sz="0" w:space="0" w:color="auto"/>
          </w:divBdr>
        </w:div>
        <w:div w:id="2065596063">
          <w:marLeft w:val="0"/>
          <w:marRight w:val="0"/>
          <w:marTop w:val="0"/>
          <w:marBottom w:val="0"/>
          <w:divBdr>
            <w:top w:val="none" w:sz="0" w:space="0" w:color="auto"/>
            <w:left w:val="none" w:sz="0" w:space="0" w:color="auto"/>
            <w:bottom w:val="none" w:sz="0" w:space="0" w:color="auto"/>
            <w:right w:val="none" w:sz="0" w:space="0" w:color="auto"/>
          </w:divBdr>
        </w:div>
        <w:div w:id="1100754993">
          <w:marLeft w:val="0"/>
          <w:marRight w:val="0"/>
          <w:marTop w:val="0"/>
          <w:marBottom w:val="0"/>
          <w:divBdr>
            <w:top w:val="none" w:sz="0" w:space="0" w:color="auto"/>
            <w:left w:val="none" w:sz="0" w:space="0" w:color="auto"/>
            <w:bottom w:val="none" w:sz="0" w:space="0" w:color="auto"/>
            <w:right w:val="none" w:sz="0" w:space="0" w:color="auto"/>
          </w:divBdr>
        </w:div>
        <w:div w:id="1302274768">
          <w:marLeft w:val="0"/>
          <w:marRight w:val="0"/>
          <w:marTop w:val="0"/>
          <w:marBottom w:val="0"/>
          <w:divBdr>
            <w:top w:val="none" w:sz="0" w:space="0" w:color="auto"/>
            <w:left w:val="none" w:sz="0" w:space="0" w:color="auto"/>
            <w:bottom w:val="none" w:sz="0" w:space="0" w:color="auto"/>
            <w:right w:val="none" w:sz="0" w:space="0" w:color="auto"/>
          </w:divBdr>
        </w:div>
        <w:div w:id="623074567">
          <w:marLeft w:val="0"/>
          <w:marRight w:val="0"/>
          <w:marTop w:val="0"/>
          <w:marBottom w:val="0"/>
          <w:divBdr>
            <w:top w:val="none" w:sz="0" w:space="0" w:color="auto"/>
            <w:left w:val="none" w:sz="0" w:space="0" w:color="auto"/>
            <w:bottom w:val="none" w:sz="0" w:space="0" w:color="auto"/>
            <w:right w:val="none" w:sz="0" w:space="0" w:color="auto"/>
          </w:divBdr>
        </w:div>
        <w:div w:id="2026441296">
          <w:marLeft w:val="0"/>
          <w:marRight w:val="0"/>
          <w:marTop w:val="0"/>
          <w:marBottom w:val="0"/>
          <w:divBdr>
            <w:top w:val="none" w:sz="0" w:space="0" w:color="auto"/>
            <w:left w:val="none" w:sz="0" w:space="0" w:color="auto"/>
            <w:bottom w:val="none" w:sz="0" w:space="0" w:color="auto"/>
            <w:right w:val="none" w:sz="0" w:space="0" w:color="auto"/>
          </w:divBdr>
        </w:div>
        <w:div w:id="682392928">
          <w:marLeft w:val="0"/>
          <w:marRight w:val="0"/>
          <w:marTop w:val="0"/>
          <w:marBottom w:val="0"/>
          <w:divBdr>
            <w:top w:val="none" w:sz="0" w:space="0" w:color="auto"/>
            <w:left w:val="none" w:sz="0" w:space="0" w:color="auto"/>
            <w:bottom w:val="none" w:sz="0" w:space="0" w:color="auto"/>
            <w:right w:val="none" w:sz="0" w:space="0" w:color="auto"/>
          </w:divBdr>
        </w:div>
        <w:div w:id="87308464">
          <w:marLeft w:val="0"/>
          <w:marRight w:val="0"/>
          <w:marTop w:val="0"/>
          <w:marBottom w:val="0"/>
          <w:divBdr>
            <w:top w:val="none" w:sz="0" w:space="0" w:color="auto"/>
            <w:left w:val="none" w:sz="0" w:space="0" w:color="auto"/>
            <w:bottom w:val="none" w:sz="0" w:space="0" w:color="auto"/>
            <w:right w:val="none" w:sz="0" w:space="0" w:color="auto"/>
          </w:divBdr>
        </w:div>
        <w:div w:id="1131627167">
          <w:marLeft w:val="0"/>
          <w:marRight w:val="0"/>
          <w:marTop w:val="0"/>
          <w:marBottom w:val="0"/>
          <w:divBdr>
            <w:top w:val="none" w:sz="0" w:space="0" w:color="auto"/>
            <w:left w:val="none" w:sz="0" w:space="0" w:color="auto"/>
            <w:bottom w:val="none" w:sz="0" w:space="0" w:color="auto"/>
            <w:right w:val="none" w:sz="0" w:space="0" w:color="auto"/>
          </w:divBdr>
        </w:div>
        <w:div w:id="1798140727">
          <w:marLeft w:val="0"/>
          <w:marRight w:val="0"/>
          <w:marTop w:val="0"/>
          <w:marBottom w:val="0"/>
          <w:divBdr>
            <w:top w:val="none" w:sz="0" w:space="0" w:color="auto"/>
            <w:left w:val="none" w:sz="0" w:space="0" w:color="auto"/>
            <w:bottom w:val="none" w:sz="0" w:space="0" w:color="auto"/>
            <w:right w:val="none" w:sz="0" w:space="0" w:color="auto"/>
          </w:divBdr>
        </w:div>
        <w:div w:id="1093669414">
          <w:marLeft w:val="0"/>
          <w:marRight w:val="0"/>
          <w:marTop w:val="0"/>
          <w:marBottom w:val="0"/>
          <w:divBdr>
            <w:top w:val="none" w:sz="0" w:space="0" w:color="auto"/>
            <w:left w:val="none" w:sz="0" w:space="0" w:color="auto"/>
            <w:bottom w:val="none" w:sz="0" w:space="0" w:color="auto"/>
            <w:right w:val="none" w:sz="0" w:space="0" w:color="auto"/>
          </w:divBdr>
        </w:div>
        <w:div w:id="997422148">
          <w:marLeft w:val="0"/>
          <w:marRight w:val="0"/>
          <w:marTop w:val="0"/>
          <w:marBottom w:val="0"/>
          <w:divBdr>
            <w:top w:val="none" w:sz="0" w:space="0" w:color="auto"/>
            <w:left w:val="none" w:sz="0" w:space="0" w:color="auto"/>
            <w:bottom w:val="none" w:sz="0" w:space="0" w:color="auto"/>
            <w:right w:val="none" w:sz="0" w:space="0" w:color="auto"/>
          </w:divBdr>
        </w:div>
        <w:div w:id="1863124890">
          <w:marLeft w:val="0"/>
          <w:marRight w:val="0"/>
          <w:marTop w:val="0"/>
          <w:marBottom w:val="0"/>
          <w:divBdr>
            <w:top w:val="none" w:sz="0" w:space="0" w:color="auto"/>
            <w:left w:val="none" w:sz="0" w:space="0" w:color="auto"/>
            <w:bottom w:val="none" w:sz="0" w:space="0" w:color="auto"/>
            <w:right w:val="none" w:sz="0" w:space="0" w:color="auto"/>
          </w:divBdr>
        </w:div>
        <w:div w:id="439305286">
          <w:marLeft w:val="0"/>
          <w:marRight w:val="0"/>
          <w:marTop w:val="0"/>
          <w:marBottom w:val="0"/>
          <w:divBdr>
            <w:top w:val="none" w:sz="0" w:space="0" w:color="auto"/>
            <w:left w:val="none" w:sz="0" w:space="0" w:color="auto"/>
            <w:bottom w:val="none" w:sz="0" w:space="0" w:color="auto"/>
            <w:right w:val="none" w:sz="0" w:space="0" w:color="auto"/>
          </w:divBdr>
        </w:div>
        <w:div w:id="1368331542">
          <w:marLeft w:val="0"/>
          <w:marRight w:val="0"/>
          <w:marTop w:val="0"/>
          <w:marBottom w:val="0"/>
          <w:divBdr>
            <w:top w:val="none" w:sz="0" w:space="0" w:color="auto"/>
            <w:left w:val="none" w:sz="0" w:space="0" w:color="auto"/>
            <w:bottom w:val="none" w:sz="0" w:space="0" w:color="auto"/>
            <w:right w:val="none" w:sz="0" w:space="0" w:color="auto"/>
          </w:divBdr>
        </w:div>
        <w:div w:id="1748528075">
          <w:marLeft w:val="0"/>
          <w:marRight w:val="0"/>
          <w:marTop w:val="0"/>
          <w:marBottom w:val="0"/>
          <w:divBdr>
            <w:top w:val="none" w:sz="0" w:space="0" w:color="auto"/>
            <w:left w:val="none" w:sz="0" w:space="0" w:color="auto"/>
            <w:bottom w:val="none" w:sz="0" w:space="0" w:color="auto"/>
            <w:right w:val="none" w:sz="0" w:space="0" w:color="auto"/>
          </w:divBdr>
        </w:div>
        <w:div w:id="1810172446">
          <w:marLeft w:val="0"/>
          <w:marRight w:val="0"/>
          <w:marTop w:val="0"/>
          <w:marBottom w:val="0"/>
          <w:divBdr>
            <w:top w:val="none" w:sz="0" w:space="0" w:color="auto"/>
            <w:left w:val="none" w:sz="0" w:space="0" w:color="auto"/>
            <w:bottom w:val="none" w:sz="0" w:space="0" w:color="auto"/>
            <w:right w:val="none" w:sz="0" w:space="0" w:color="auto"/>
          </w:divBdr>
        </w:div>
        <w:div w:id="848525597">
          <w:marLeft w:val="0"/>
          <w:marRight w:val="0"/>
          <w:marTop w:val="0"/>
          <w:marBottom w:val="0"/>
          <w:divBdr>
            <w:top w:val="none" w:sz="0" w:space="0" w:color="auto"/>
            <w:left w:val="none" w:sz="0" w:space="0" w:color="auto"/>
            <w:bottom w:val="none" w:sz="0" w:space="0" w:color="auto"/>
            <w:right w:val="none" w:sz="0" w:space="0" w:color="auto"/>
          </w:divBdr>
        </w:div>
        <w:div w:id="1910537509">
          <w:marLeft w:val="0"/>
          <w:marRight w:val="0"/>
          <w:marTop w:val="0"/>
          <w:marBottom w:val="0"/>
          <w:divBdr>
            <w:top w:val="none" w:sz="0" w:space="0" w:color="auto"/>
            <w:left w:val="none" w:sz="0" w:space="0" w:color="auto"/>
            <w:bottom w:val="none" w:sz="0" w:space="0" w:color="auto"/>
            <w:right w:val="none" w:sz="0" w:space="0" w:color="auto"/>
          </w:divBdr>
        </w:div>
        <w:div w:id="356127614">
          <w:marLeft w:val="0"/>
          <w:marRight w:val="0"/>
          <w:marTop w:val="0"/>
          <w:marBottom w:val="0"/>
          <w:divBdr>
            <w:top w:val="none" w:sz="0" w:space="0" w:color="auto"/>
            <w:left w:val="none" w:sz="0" w:space="0" w:color="auto"/>
            <w:bottom w:val="none" w:sz="0" w:space="0" w:color="auto"/>
            <w:right w:val="none" w:sz="0" w:space="0" w:color="auto"/>
          </w:divBdr>
        </w:div>
        <w:div w:id="1755590150">
          <w:marLeft w:val="0"/>
          <w:marRight w:val="0"/>
          <w:marTop w:val="0"/>
          <w:marBottom w:val="0"/>
          <w:divBdr>
            <w:top w:val="none" w:sz="0" w:space="0" w:color="auto"/>
            <w:left w:val="none" w:sz="0" w:space="0" w:color="auto"/>
            <w:bottom w:val="none" w:sz="0" w:space="0" w:color="auto"/>
            <w:right w:val="none" w:sz="0" w:space="0" w:color="auto"/>
          </w:divBdr>
        </w:div>
        <w:div w:id="986670721">
          <w:marLeft w:val="0"/>
          <w:marRight w:val="0"/>
          <w:marTop w:val="0"/>
          <w:marBottom w:val="0"/>
          <w:divBdr>
            <w:top w:val="none" w:sz="0" w:space="0" w:color="auto"/>
            <w:left w:val="none" w:sz="0" w:space="0" w:color="auto"/>
            <w:bottom w:val="none" w:sz="0" w:space="0" w:color="auto"/>
            <w:right w:val="none" w:sz="0" w:space="0" w:color="auto"/>
          </w:divBdr>
        </w:div>
        <w:div w:id="45571734">
          <w:marLeft w:val="0"/>
          <w:marRight w:val="0"/>
          <w:marTop w:val="0"/>
          <w:marBottom w:val="0"/>
          <w:divBdr>
            <w:top w:val="none" w:sz="0" w:space="0" w:color="auto"/>
            <w:left w:val="none" w:sz="0" w:space="0" w:color="auto"/>
            <w:bottom w:val="none" w:sz="0" w:space="0" w:color="auto"/>
            <w:right w:val="none" w:sz="0" w:space="0" w:color="auto"/>
          </w:divBdr>
        </w:div>
      </w:divsChild>
    </w:div>
    <w:div w:id="1511262965">
      <w:bodyDiv w:val="1"/>
      <w:marLeft w:val="0"/>
      <w:marRight w:val="0"/>
      <w:marTop w:val="0"/>
      <w:marBottom w:val="0"/>
      <w:divBdr>
        <w:top w:val="none" w:sz="0" w:space="0" w:color="auto"/>
        <w:left w:val="none" w:sz="0" w:space="0" w:color="auto"/>
        <w:bottom w:val="none" w:sz="0" w:space="0" w:color="auto"/>
        <w:right w:val="none" w:sz="0" w:space="0" w:color="auto"/>
      </w:divBdr>
    </w:div>
    <w:div w:id="1581871333">
      <w:bodyDiv w:val="1"/>
      <w:marLeft w:val="0"/>
      <w:marRight w:val="0"/>
      <w:marTop w:val="0"/>
      <w:marBottom w:val="0"/>
      <w:divBdr>
        <w:top w:val="none" w:sz="0" w:space="0" w:color="auto"/>
        <w:left w:val="none" w:sz="0" w:space="0" w:color="auto"/>
        <w:bottom w:val="none" w:sz="0" w:space="0" w:color="auto"/>
        <w:right w:val="none" w:sz="0" w:space="0" w:color="auto"/>
      </w:divBdr>
    </w:div>
    <w:div w:id="1585534717">
      <w:bodyDiv w:val="1"/>
      <w:marLeft w:val="0"/>
      <w:marRight w:val="0"/>
      <w:marTop w:val="0"/>
      <w:marBottom w:val="0"/>
      <w:divBdr>
        <w:top w:val="none" w:sz="0" w:space="0" w:color="auto"/>
        <w:left w:val="none" w:sz="0" w:space="0" w:color="auto"/>
        <w:bottom w:val="none" w:sz="0" w:space="0" w:color="auto"/>
        <w:right w:val="none" w:sz="0" w:space="0" w:color="auto"/>
      </w:divBdr>
    </w:div>
    <w:div w:id="1725790903">
      <w:bodyDiv w:val="1"/>
      <w:marLeft w:val="0"/>
      <w:marRight w:val="0"/>
      <w:marTop w:val="0"/>
      <w:marBottom w:val="0"/>
      <w:divBdr>
        <w:top w:val="none" w:sz="0" w:space="0" w:color="auto"/>
        <w:left w:val="none" w:sz="0" w:space="0" w:color="auto"/>
        <w:bottom w:val="none" w:sz="0" w:space="0" w:color="auto"/>
        <w:right w:val="none" w:sz="0" w:space="0" w:color="auto"/>
      </w:divBdr>
    </w:div>
    <w:div w:id="1740666679">
      <w:bodyDiv w:val="1"/>
      <w:marLeft w:val="0"/>
      <w:marRight w:val="0"/>
      <w:marTop w:val="0"/>
      <w:marBottom w:val="0"/>
      <w:divBdr>
        <w:top w:val="none" w:sz="0" w:space="0" w:color="auto"/>
        <w:left w:val="none" w:sz="0" w:space="0" w:color="auto"/>
        <w:bottom w:val="none" w:sz="0" w:space="0" w:color="auto"/>
        <w:right w:val="none" w:sz="0" w:space="0" w:color="auto"/>
      </w:divBdr>
    </w:div>
    <w:div w:id="1822114526">
      <w:bodyDiv w:val="1"/>
      <w:marLeft w:val="0"/>
      <w:marRight w:val="0"/>
      <w:marTop w:val="0"/>
      <w:marBottom w:val="0"/>
      <w:divBdr>
        <w:top w:val="none" w:sz="0" w:space="0" w:color="auto"/>
        <w:left w:val="none" w:sz="0" w:space="0" w:color="auto"/>
        <w:bottom w:val="none" w:sz="0" w:space="0" w:color="auto"/>
        <w:right w:val="none" w:sz="0" w:space="0" w:color="auto"/>
      </w:divBdr>
    </w:div>
    <w:div w:id="1857382945">
      <w:bodyDiv w:val="1"/>
      <w:marLeft w:val="0"/>
      <w:marRight w:val="0"/>
      <w:marTop w:val="0"/>
      <w:marBottom w:val="0"/>
      <w:divBdr>
        <w:top w:val="none" w:sz="0" w:space="0" w:color="auto"/>
        <w:left w:val="none" w:sz="0" w:space="0" w:color="auto"/>
        <w:bottom w:val="none" w:sz="0" w:space="0" w:color="auto"/>
        <w:right w:val="none" w:sz="0" w:space="0" w:color="auto"/>
      </w:divBdr>
    </w:div>
    <w:div w:id="2064403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edunitas.com/ind/114-10/Coklat_30627__eduNitas.html" TargetMode="External"/><Relationship Id="rId18" Type="http://schemas.openxmlformats.org/officeDocument/2006/relationships/hyperlink" Target="https://scholar.google.com/citations?user=_hGZ3YoAAAAJ&amp;hl=id&amp;oi=sra" TargetMode="External"/><Relationship Id="rId26" Type="http://schemas.openxmlformats.org/officeDocument/2006/relationships/image" Target="media/image10.png"/><Relationship Id="rId39" Type="http://schemas.openxmlformats.org/officeDocument/2006/relationships/footer" Target="footer3.xml"/><Relationship Id="rId21" Type="http://schemas.openxmlformats.org/officeDocument/2006/relationships/image" Target="media/image5.png"/><Relationship Id="rId34" Type="http://schemas.openxmlformats.org/officeDocument/2006/relationships/hyperlink" Target="https://scholar.google.co.id/citations?view_op=view_citation&amp;hl=en&amp;user=uPc4JXAAAAAJ&amp;citation_for_view=uPc4JXAAAAAJ:IjCSPb-OGe4C"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jfif"/><Relationship Id="rId37" Type="http://schemas.openxmlformats.org/officeDocument/2006/relationships/hyperlink" Target="https://ojs.uniska-bjm.ac.id/index.php/JIT/article/view/3294"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iki.edunitas.com/ind/114-10/Hasil-Hutan-Non-Kayu_32356__eduNitas.html"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ooks.google.com/books?hl=id&amp;lr=&amp;id=_7nPDgAAQBAJ&amp;oi=fnd&amp;pg=PP1&amp;dq=Unified+Modeling+Language+(UML)+adalah+pemodelan+&amp;ots=4ChpdhvHzW&amp;sig=7N_Z5J5Q0pnn9RTqgPkE_vPvcDo" TargetMode="External"/><Relationship Id="rId10" Type="http://schemas.openxmlformats.org/officeDocument/2006/relationships/header" Target="header1.xml"/><Relationship Id="rId19" Type="http://schemas.openxmlformats.org/officeDocument/2006/relationships/hyperlink" Target="https://scholar.google.com/citations?user=Oww1xY4AAAAJ&amp;hl=id&amp;oi=sra"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p2k.unkris.ac.id/id1/1-3065-2962/Mesoamerika_91817_p2k-unkris.html"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hyperlink" Target="https://scholar.google.com/citations?user=Oww1xY4AAAAJ&amp;hl=id&amp;oi=sra"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3F304-6B6D-49FF-9523-E9F6AC779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1</TotalTime>
  <Pages>49</Pages>
  <Words>12132</Words>
  <Characters>69153</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i nuraisyah</dc:creator>
  <cp:lastModifiedBy>visi</cp:lastModifiedBy>
  <cp:revision>24</cp:revision>
  <cp:lastPrinted>2023-01-26T05:31:00Z</cp:lastPrinted>
  <dcterms:created xsi:type="dcterms:W3CDTF">2023-01-12T06:31:00Z</dcterms:created>
  <dcterms:modified xsi:type="dcterms:W3CDTF">2023-01-2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f04809e2-82a5-3752-8661-5511f8f86f5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User Name_1">
    <vt:lpwstr>busmawati36@gmail.com@www.mendeley.com</vt:lpwstr>
  </property>
</Properties>
</file>